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6.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C5583" w14:textId="0305ACBE" w:rsidR="00A3004F" w:rsidRDefault="00D72ACA" w:rsidP="00E81B86">
      <w:r w:rsidRPr="00D20DEB">
        <w:rPr>
          <w:rFonts w:asciiTheme="majorHAnsi" w:eastAsia="Franklin Gothic Book" w:hAnsiTheme="majorHAnsi"/>
          <w:noProof/>
          <w:sz w:val="23"/>
          <w:szCs w:val="23"/>
        </w:rPr>
        <w:drawing>
          <wp:anchor distT="0" distB="0" distL="114300" distR="114300" simplePos="0" relativeHeight="251658280" behindDoc="1" locked="0" layoutInCell="1" allowOverlap="1" wp14:anchorId="045EFF11" wp14:editId="0BC0A49B">
            <wp:simplePos x="0" y="0"/>
            <wp:positionH relativeFrom="page">
              <wp:posOffset>-5080</wp:posOffset>
            </wp:positionH>
            <wp:positionV relativeFrom="paragraph">
              <wp:posOffset>-819785</wp:posOffset>
            </wp:positionV>
            <wp:extent cx="7570800" cy="10713600"/>
            <wp:effectExtent l="0" t="0" r="0" b="0"/>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a:stretch>
                      <a:fillRect/>
                    </a:stretch>
                  </pic:blipFill>
                  <pic:spPr bwMode="auto">
                    <a:xfrm>
                      <a:off x="0" y="0"/>
                      <a:ext cx="7570800" cy="1071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09D7D3" w14:textId="7B628FDF" w:rsidR="003A321E" w:rsidRDefault="003A321E" w:rsidP="00E81B86"/>
    <w:p w14:paraId="57B0901F" w14:textId="0F3661BD" w:rsidR="00DF249A" w:rsidRDefault="001306B7">
      <w:pPr>
        <w:spacing w:before="0" w:beforeAutospacing="0" w:after="160" w:afterAutospacing="0" w:line="259" w:lineRule="auto"/>
      </w:pPr>
      <w:r w:rsidRPr="004D6634">
        <w:rPr>
          <w:rFonts w:ascii="Arial" w:eastAsia="MS Mincho" w:hAnsi="Arial"/>
          <w:noProof/>
          <w:color w:val="660066"/>
          <w:szCs w:val="20"/>
        </w:rPr>
        <mc:AlternateContent>
          <mc:Choice Requires="wps">
            <w:drawing>
              <wp:anchor distT="0" distB="0" distL="114300" distR="114300" simplePos="0" relativeHeight="251661382" behindDoc="0" locked="0" layoutInCell="1" allowOverlap="1" wp14:anchorId="056675AA" wp14:editId="080F51AA">
                <wp:simplePos x="0" y="0"/>
                <wp:positionH relativeFrom="margin">
                  <wp:posOffset>-31750</wp:posOffset>
                </wp:positionH>
                <wp:positionV relativeFrom="paragraph">
                  <wp:posOffset>1438275</wp:posOffset>
                </wp:positionV>
                <wp:extent cx="6181725" cy="1158875"/>
                <wp:effectExtent l="0" t="0" r="0" b="3175"/>
                <wp:wrapSquare wrapText="bothSides"/>
                <wp:docPr id="1441755661" name="Text Box 1441755661" descr="Title of Document"/>
                <wp:cNvGraphicFramePr/>
                <a:graphic xmlns:a="http://schemas.openxmlformats.org/drawingml/2006/main">
                  <a:graphicData uri="http://schemas.microsoft.com/office/word/2010/wordprocessingShape">
                    <wps:wsp>
                      <wps:cNvSpPr txBox="1"/>
                      <wps:spPr>
                        <a:xfrm flipH="1">
                          <a:off x="0" y="0"/>
                          <a:ext cx="6181725" cy="115887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c="http://schemas.openxmlformats.org/drawingml/2006/chart" xmlns:asvg="http://schemas.microsoft.com/office/drawing/2016/SVG/main" xmlns:a14="http://schemas.microsoft.com/office/drawing/2010/main" xmlns:pic="http://schemas.openxmlformats.org/drawingml/2006/picture" xmlns:adec="http://schemas.microsoft.com/office/drawing/2017/decorativ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3073"/>
                              <w:gridCol w:w="3319"/>
                            </w:tblGrid>
                            <w:tr w:rsidR="001306B7" w14:paraId="2256B6D8" w14:textId="77777777" w:rsidTr="001306B7">
                              <w:tc>
                                <w:tcPr>
                                  <w:tcW w:w="3150" w:type="dxa"/>
                                  <w:vAlign w:val="center"/>
                                </w:tcPr>
                                <w:p w14:paraId="54B710EE" w14:textId="06B4B1F4" w:rsidR="001306B7" w:rsidRDefault="001306B7" w:rsidP="001306B7">
                                  <w:pPr>
                                    <w:pStyle w:val="Title"/>
                                    <w:spacing w:beforeAutospacing="0" w:afterAutospacing="0"/>
                                    <w:jc w:val="center"/>
                                    <w:rPr>
                                      <w:rFonts w:ascii="Calibri Light" w:eastAsia="Franklin Gothic Book" w:hAnsi="Calibri Light"/>
                                      <w:color w:val="9D1B36"/>
                                      <w:sz w:val="23"/>
                                      <w:szCs w:val="23"/>
                                    </w:rPr>
                                  </w:pPr>
                                  <w:r>
                                    <w:rPr>
                                      <w:noProof/>
                                    </w:rPr>
                                    <w:drawing>
                                      <wp:inline distT="0" distB="0" distL="0" distR="0" wp14:anchorId="5D1B93F6" wp14:editId="060838A9">
                                        <wp:extent cx="1494155" cy="1009015"/>
                                        <wp:effectExtent l="0" t="0" r="0" b="635"/>
                                        <wp:docPr id="9" name="Picture 1" descr="Aboriginal Torres Strait Island Fl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boriginal Torres Strait Island Flags"/>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1494155" cy="10090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51" w:type="dxa"/>
                                  <w:vAlign w:val="center"/>
                                </w:tcPr>
                                <w:p w14:paraId="0E1169E2" w14:textId="6E2B5589" w:rsidR="001306B7" w:rsidRDefault="001306B7" w:rsidP="001306B7">
                                  <w:pPr>
                                    <w:pStyle w:val="Title"/>
                                    <w:spacing w:beforeAutospacing="0" w:afterAutospacing="0"/>
                                    <w:jc w:val="center"/>
                                    <w:rPr>
                                      <w:rFonts w:ascii="Calibri Light" w:eastAsia="Franklin Gothic Book" w:hAnsi="Calibri Light"/>
                                      <w:color w:val="9D1B36"/>
                                      <w:sz w:val="23"/>
                                      <w:szCs w:val="23"/>
                                    </w:rPr>
                                  </w:pPr>
                                  <w:r>
                                    <w:rPr>
                                      <w:noProof/>
                                    </w:rPr>
                                    <w:drawing>
                                      <wp:inline distT="0" distB="0" distL="0" distR="0" wp14:anchorId="0F7D5365" wp14:editId="55F50F73">
                                        <wp:extent cx="1498600" cy="1008380"/>
                                        <wp:effectExtent l="0" t="0" r="6350" b="1270"/>
                                        <wp:docPr id="6" name="Picture 1" descr="Aboriginal Torres Strait Island Fl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boriginal Torres Strait Island Flags"/>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498600" cy="10083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51" w:type="dxa"/>
                                  <w:vAlign w:val="center"/>
                                </w:tcPr>
                                <w:p w14:paraId="4D17BA66" w14:textId="14A7B756" w:rsidR="001306B7" w:rsidRDefault="001306B7" w:rsidP="001306B7">
                                  <w:pPr>
                                    <w:pStyle w:val="Title"/>
                                    <w:spacing w:beforeAutospacing="0" w:afterAutospacing="0"/>
                                    <w:jc w:val="center"/>
                                    <w:rPr>
                                      <w:rFonts w:ascii="Calibri Light" w:eastAsia="Franklin Gothic Book" w:hAnsi="Calibri Light"/>
                                      <w:color w:val="9D1B36"/>
                                      <w:sz w:val="23"/>
                                      <w:szCs w:val="23"/>
                                    </w:rPr>
                                  </w:pPr>
                                  <w:r>
                                    <w:rPr>
                                      <w:noProof/>
                                    </w:rPr>
                                    <w:drawing>
                                      <wp:inline distT="0" distB="0" distL="0" distR="0" wp14:anchorId="01311FE2" wp14:editId="54A0D912">
                                        <wp:extent cx="1970405" cy="1008380"/>
                                        <wp:effectExtent l="0" t="0" r="0" b="1270"/>
                                        <wp:docPr id="1696757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757436" name="Picture 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70405" cy="1008380"/>
                                                </a:xfrm>
                                                <a:prstGeom prst="rect">
                                                  <a:avLst/>
                                                </a:prstGeom>
                                                <a:noFill/>
                                                <a:ln>
                                                  <a:noFill/>
                                                </a:ln>
                                              </pic:spPr>
                                            </pic:pic>
                                          </a:graphicData>
                                        </a:graphic>
                                      </wp:inline>
                                    </w:drawing>
                                  </w:r>
                                </w:p>
                              </w:tc>
                            </w:tr>
                          </w:tbl>
                          <w:p w14:paraId="08799A3D" w14:textId="301DAE29" w:rsidR="001306B7" w:rsidRPr="005543C2" w:rsidRDefault="001306B7" w:rsidP="001306B7">
                            <w:pPr>
                              <w:pStyle w:val="Title"/>
                              <w:spacing w:beforeAutospacing="0" w:afterAutospacing="0"/>
                              <w:jc w:val="center"/>
                              <w:rPr>
                                <w:rFonts w:ascii="Calibri Light" w:eastAsia="Franklin Gothic Book" w:hAnsi="Calibri Light"/>
                                <w:color w:val="9D1B36"/>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6675AA" id="_x0000_t202" coordsize="21600,21600" o:spt="202" path="m,l,21600r21600,l21600,xe">
                <v:stroke joinstyle="miter"/>
                <v:path gradientshapeok="t" o:connecttype="rect"/>
              </v:shapetype>
              <v:shape id="Text Box 1441755661" o:spid="_x0000_s1026" type="#_x0000_t202" alt="Title of Document" style="position:absolute;margin-left:-2.5pt;margin-top:113.25pt;width:486.75pt;height:91.25pt;flip:x;z-index:2516613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&#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3073"/>
                        <w:gridCol w:w="3319"/>
                      </w:tblGrid>
                      <w:tr w:rsidR="001306B7" w14:paraId="2256B6D8" w14:textId="77777777" w:rsidTr="001306B7">
                        <w:tc>
                          <w:tcPr>
                            <w:tcW w:w="3150" w:type="dxa"/>
                            <w:vAlign w:val="center"/>
                          </w:tcPr>
                          <w:p w14:paraId="54B710EE" w14:textId="06B4B1F4" w:rsidR="001306B7" w:rsidRDefault="001306B7" w:rsidP="001306B7">
                            <w:pPr>
                              <w:pStyle w:val="Title"/>
                              <w:spacing w:beforeAutospacing="0" w:afterAutospacing="0"/>
                              <w:jc w:val="center"/>
                              <w:rPr>
                                <w:rFonts w:ascii="Calibri Light" w:eastAsia="Franklin Gothic Book" w:hAnsi="Calibri Light"/>
                                <w:color w:val="9D1B36"/>
                                <w:sz w:val="23"/>
                                <w:szCs w:val="23"/>
                              </w:rPr>
                            </w:pPr>
                            <w:r>
                              <w:rPr>
                                <w:noProof/>
                              </w:rPr>
                              <w:drawing>
                                <wp:inline distT="0" distB="0" distL="0" distR="0" wp14:anchorId="5D1B93F6" wp14:editId="060838A9">
                                  <wp:extent cx="1494155" cy="1009015"/>
                                  <wp:effectExtent l="0" t="0" r="0" b="635"/>
                                  <wp:docPr id="9" name="Picture 1" descr="Aboriginal Torres Strait Island Fl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boriginal Torres Strait Island Flags"/>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1494155" cy="10090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51" w:type="dxa"/>
                            <w:vAlign w:val="center"/>
                          </w:tcPr>
                          <w:p w14:paraId="0E1169E2" w14:textId="6E2B5589" w:rsidR="001306B7" w:rsidRDefault="001306B7" w:rsidP="001306B7">
                            <w:pPr>
                              <w:pStyle w:val="Title"/>
                              <w:spacing w:beforeAutospacing="0" w:afterAutospacing="0"/>
                              <w:jc w:val="center"/>
                              <w:rPr>
                                <w:rFonts w:ascii="Calibri Light" w:eastAsia="Franklin Gothic Book" w:hAnsi="Calibri Light"/>
                                <w:color w:val="9D1B36"/>
                                <w:sz w:val="23"/>
                                <w:szCs w:val="23"/>
                              </w:rPr>
                            </w:pPr>
                            <w:r>
                              <w:rPr>
                                <w:noProof/>
                              </w:rPr>
                              <w:drawing>
                                <wp:inline distT="0" distB="0" distL="0" distR="0" wp14:anchorId="0F7D5365" wp14:editId="55F50F73">
                                  <wp:extent cx="1498600" cy="1008380"/>
                                  <wp:effectExtent l="0" t="0" r="6350" b="1270"/>
                                  <wp:docPr id="6" name="Picture 1" descr="Aboriginal Torres Strait Island Fl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boriginal Torres Strait Island Flags"/>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498600" cy="10083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51" w:type="dxa"/>
                            <w:vAlign w:val="center"/>
                          </w:tcPr>
                          <w:p w14:paraId="4D17BA66" w14:textId="14A7B756" w:rsidR="001306B7" w:rsidRDefault="001306B7" w:rsidP="001306B7">
                            <w:pPr>
                              <w:pStyle w:val="Title"/>
                              <w:spacing w:beforeAutospacing="0" w:afterAutospacing="0"/>
                              <w:jc w:val="center"/>
                              <w:rPr>
                                <w:rFonts w:ascii="Calibri Light" w:eastAsia="Franklin Gothic Book" w:hAnsi="Calibri Light"/>
                                <w:color w:val="9D1B36"/>
                                <w:sz w:val="23"/>
                                <w:szCs w:val="23"/>
                              </w:rPr>
                            </w:pPr>
                            <w:r>
                              <w:rPr>
                                <w:noProof/>
                              </w:rPr>
                              <w:drawing>
                                <wp:inline distT="0" distB="0" distL="0" distR="0" wp14:anchorId="01311FE2" wp14:editId="54A0D912">
                                  <wp:extent cx="1970405" cy="1008380"/>
                                  <wp:effectExtent l="0" t="0" r="0" b="1270"/>
                                  <wp:docPr id="1696757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757436" name="Picture 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70405" cy="1008380"/>
                                          </a:xfrm>
                                          <a:prstGeom prst="rect">
                                            <a:avLst/>
                                          </a:prstGeom>
                                          <a:noFill/>
                                          <a:ln>
                                            <a:noFill/>
                                          </a:ln>
                                        </pic:spPr>
                                      </pic:pic>
                                    </a:graphicData>
                                  </a:graphic>
                                </wp:inline>
                              </w:drawing>
                            </w:r>
                          </w:p>
                        </w:tc>
                      </w:tr>
                    </w:tbl>
                    <w:p w14:paraId="08799A3D" w14:textId="301DAE29" w:rsidR="001306B7" w:rsidRPr="005543C2" w:rsidRDefault="001306B7" w:rsidP="001306B7">
                      <w:pPr>
                        <w:pStyle w:val="Title"/>
                        <w:spacing w:beforeAutospacing="0" w:afterAutospacing="0"/>
                        <w:jc w:val="center"/>
                        <w:rPr>
                          <w:rFonts w:ascii="Calibri Light" w:eastAsia="Franklin Gothic Book" w:hAnsi="Calibri Light"/>
                          <w:color w:val="9D1B36"/>
                          <w:sz w:val="23"/>
                          <w:szCs w:val="23"/>
                        </w:rPr>
                      </w:pPr>
                    </w:p>
                  </w:txbxContent>
                </v:textbox>
                <w10:wrap type="square" anchorx="margin"/>
              </v:shape>
            </w:pict>
          </mc:Fallback>
        </mc:AlternateContent>
      </w:r>
      <w:r w:rsidRPr="004D6634">
        <w:rPr>
          <w:rFonts w:ascii="Arial" w:eastAsia="MS Mincho" w:hAnsi="Arial"/>
          <w:noProof/>
          <w:color w:val="660066"/>
          <w:szCs w:val="20"/>
        </w:rPr>
        <mc:AlternateContent>
          <mc:Choice Requires="wps">
            <w:drawing>
              <wp:anchor distT="0" distB="0" distL="114300" distR="114300" simplePos="0" relativeHeight="251658254" behindDoc="0" locked="0" layoutInCell="1" allowOverlap="1" wp14:anchorId="42692DFF" wp14:editId="5144DE8A">
                <wp:simplePos x="0" y="0"/>
                <wp:positionH relativeFrom="margin">
                  <wp:posOffset>-30480</wp:posOffset>
                </wp:positionH>
                <wp:positionV relativeFrom="paragraph">
                  <wp:posOffset>2816225</wp:posOffset>
                </wp:positionV>
                <wp:extent cx="6181725" cy="2051050"/>
                <wp:effectExtent l="0" t="0" r="0" b="6350"/>
                <wp:wrapSquare wrapText="bothSides"/>
                <wp:docPr id="934" name="Text Box 934" descr="Title of Document"/>
                <wp:cNvGraphicFramePr/>
                <a:graphic xmlns:a="http://schemas.openxmlformats.org/drawingml/2006/main">
                  <a:graphicData uri="http://schemas.microsoft.com/office/word/2010/wordprocessingShape">
                    <wps:wsp>
                      <wps:cNvSpPr txBox="1"/>
                      <wps:spPr>
                        <a:xfrm flipH="1">
                          <a:off x="0" y="0"/>
                          <a:ext cx="6181725" cy="205105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c="http://schemas.openxmlformats.org/drawingml/2006/chart" xmlns:asvg="http://schemas.microsoft.com/office/drawing/2016/SVG/main" xmlns:a14="http://schemas.microsoft.com/office/drawing/2010/main" xmlns:pic="http://schemas.openxmlformats.org/drawingml/2006/picture" xmlns:adec="http://schemas.microsoft.com/office/drawing/2017/decorative"/>
                          </a:ext>
                        </a:extLst>
                      </wps:spPr>
                      <wps:txbx>
                        <w:txbxContent>
                          <w:p w14:paraId="22BFC250" w14:textId="6EF68DCD" w:rsidR="00571509" w:rsidRPr="00394E44" w:rsidRDefault="004E3C73" w:rsidP="002740A6">
                            <w:pPr>
                              <w:pStyle w:val="Title"/>
                              <w:spacing w:beforeAutospacing="0" w:afterAutospacing="0"/>
                              <w:jc w:val="center"/>
                              <w:rPr>
                                <w:rFonts w:ascii="Arial" w:hAnsi="Arial" w:cs="Arial"/>
                                <w:sz w:val="64"/>
                                <w:szCs w:val="64"/>
                              </w:rPr>
                            </w:pPr>
                            <w:r w:rsidRPr="00394E44">
                              <w:rPr>
                                <w:rFonts w:ascii="Arial" w:hAnsi="Arial" w:cs="Arial"/>
                                <w:sz w:val="64"/>
                                <w:szCs w:val="64"/>
                              </w:rPr>
                              <w:t>Queensland Corrective Services</w:t>
                            </w:r>
                          </w:p>
                          <w:p w14:paraId="58E0D9D9" w14:textId="77777777" w:rsidR="00394E44" w:rsidRPr="00394E44" w:rsidRDefault="00394E44" w:rsidP="00394E44">
                            <w:pPr>
                              <w:pStyle w:val="Title"/>
                              <w:spacing w:beforeAutospacing="0" w:afterAutospacing="0"/>
                              <w:rPr>
                                <w:rFonts w:ascii="Arial" w:hAnsi="Arial" w:cs="Arial"/>
                                <w:b/>
                                <w:bCs/>
                                <w:i/>
                                <w:iCs/>
                                <w:sz w:val="64"/>
                                <w:szCs w:val="64"/>
                              </w:rPr>
                            </w:pPr>
                          </w:p>
                          <w:p w14:paraId="05C353A9" w14:textId="1EFA6F9F" w:rsidR="005543C2" w:rsidRPr="005543C2" w:rsidRDefault="00394E44" w:rsidP="001306B7">
                            <w:pPr>
                              <w:pStyle w:val="Title"/>
                              <w:spacing w:beforeAutospacing="0" w:afterAutospacing="0"/>
                              <w:jc w:val="center"/>
                              <w:rPr>
                                <w:rFonts w:ascii="Calibri Light" w:eastAsia="Franklin Gothic Book" w:hAnsi="Calibri Light"/>
                                <w:color w:val="9D1B36"/>
                                <w:sz w:val="23"/>
                                <w:szCs w:val="23"/>
                              </w:rPr>
                            </w:pPr>
                            <w:r w:rsidRPr="00C619A4">
                              <w:rPr>
                                <w:rFonts w:ascii="Arial" w:hAnsi="Arial" w:cs="Arial"/>
                                <w:b/>
                                <w:bCs/>
                                <w:i/>
                                <w:iCs/>
                              </w:rPr>
                              <w:t>Reframing the Relationship Plan 2024-203</w:t>
                            </w:r>
                            <w:r w:rsidR="006A2728">
                              <w:rPr>
                                <w:rFonts w:ascii="Arial" w:hAnsi="Arial" w:cs="Arial"/>
                                <w:b/>
                                <w:bCs/>
                                <w:i/>
                                <w:iC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2DFF" id="Text Box 934" o:spid="_x0000_s1027" type="#_x0000_t202" alt="Title of Document" style="position:absolute;margin-left:-2.4pt;margin-top:221.75pt;width:486.75pt;height:161.5pt;flip:x;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" filled="f" stroked="f">
                <v:textbox>
                  <w:txbxContent>
                    <w:p w14:paraId="22BFC250" w14:textId="6EF68DCD" w:rsidR="00571509" w:rsidRPr="00394E44" w:rsidRDefault="004E3C73" w:rsidP="002740A6">
                      <w:pPr>
                        <w:pStyle w:val="Title"/>
                        <w:spacing w:beforeAutospacing="0" w:afterAutospacing="0"/>
                        <w:jc w:val="center"/>
                        <w:rPr>
                          <w:rFonts w:ascii="Arial" w:hAnsi="Arial" w:cs="Arial"/>
                          <w:sz w:val="64"/>
                          <w:szCs w:val="64"/>
                        </w:rPr>
                      </w:pPr>
                      <w:r w:rsidRPr="00394E44">
                        <w:rPr>
                          <w:rFonts w:ascii="Arial" w:hAnsi="Arial" w:cs="Arial"/>
                          <w:sz w:val="64"/>
                          <w:szCs w:val="64"/>
                        </w:rPr>
                        <w:t>Queensland Corrective Services</w:t>
                      </w:r>
                    </w:p>
                    <w:p w14:paraId="58E0D9D9" w14:textId="77777777" w:rsidR="00394E44" w:rsidRPr="00394E44" w:rsidRDefault="00394E44" w:rsidP="00394E44">
                      <w:pPr>
                        <w:pStyle w:val="Title"/>
                        <w:spacing w:beforeAutospacing="0" w:afterAutospacing="0"/>
                        <w:rPr>
                          <w:rFonts w:ascii="Arial" w:hAnsi="Arial" w:cs="Arial"/>
                          <w:b/>
                          <w:bCs/>
                          <w:i/>
                          <w:iCs/>
                          <w:sz w:val="64"/>
                          <w:szCs w:val="64"/>
                        </w:rPr>
                      </w:pPr>
                    </w:p>
                    <w:p w14:paraId="05C353A9" w14:textId="1EFA6F9F" w:rsidR="005543C2" w:rsidRPr="005543C2" w:rsidRDefault="00394E44" w:rsidP="001306B7">
                      <w:pPr>
                        <w:pStyle w:val="Title"/>
                        <w:spacing w:beforeAutospacing="0" w:afterAutospacing="0"/>
                        <w:jc w:val="center"/>
                        <w:rPr>
                          <w:rFonts w:ascii="Calibri Light" w:eastAsia="Franklin Gothic Book" w:hAnsi="Calibri Light"/>
                          <w:color w:val="9D1B36"/>
                          <w:sz w:val="23"/>
                          <w:szCs w:val="23"/>
                        </w:rPr>
                      </w:pPr>
                      <w:r w:rsidRPr="00C619A4">
                        <w:rPr>
                          <w:rFonts w:ascii="Arial" w:hAnsi="Arial" w:cs="Arial"/>
                          <w:b/>
                          <w:bCs/>
                          <w:i/>
                          <w:iCs/>
                        </w:rPr>
                        <w:t>Reframing the Relationship Plan 2024-203</w:t>
                      </w:r>
                      <w:r w:rsidR="006A2728">
                        <w:rPr>
                          <w:rFonts w:ascii="Arial" w:hAnsi="Arial" w:cs="Arial"/>
                          <w:b/>
                          <w:bCs/>
                          <w:i/>
                          <w:iCs/>
                        </w:rPr>
                        <w:t>3</w:t>
                      </w:r>
                    </w:p>
                  </w:txbxContent>
                </v:textbox>
                <w10:wrap type="square" anchorx="margin"/>
              </v:shape>
            </w:pict>
          </mc:Fallback>
        </mc:AlternateContent>
      </w:r>
      <w:r w:rsidR="006760A7" w:rsidRPr="00D20DEB">
        <w:rPr>
          <w:noProof/>
          <w:color w:val="000000" w:themeColor="text1"/>
          <w:sz w:val="32"/>
          <w:szCs w:val="32"/>
        </w:rPr>
        <w:drawing>
          <wp:anchor distT="0" distB="0" distL="114300" distR="114300" simplePos="0" relativeHeight="251658301" behindDoc="0" locked="0" layoutInCell="1" allowOverlap="1" wp14:anchorId="3C334F5E" wp14:editId="0046B47C">
            <wp:simplePos x="0" y="0"/>
            <wp:positionH relativeFrom="margin">
              <wp:posOffset>-6224270</wp:posOffset>
            </wp:positionH>
            <wp:positionV relativeFrom="paragraph">
              <wp:posOffset>4234392</wp:posOffset>
            </wp:positionV>
            <wp:extent cx="14919960" cy="1563878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alphaModFix amt="20000"/>
                      <a:extLst>
                        <a:ext uri="{BEBA8EAE-BF5A-486C-A8C5-ECC9F3942E4B}">
                          <a14:imgProps xmlns:a14="http://schemas.microsoft.com/office/drawing/2010/main">
                            <a14:imgLayer r:embed="rId16">
                              <a14:imgEffect>
                                <a14:artisticPaintBrush/>
                              </a14:imgEffect>
                            </a14:imgLayer>
                          </a14:imgProps>
                        </a:ext>
                        <a:ext uri="{28A0092B-C50C-407E-A947-70E740481C1C}">
                          <a14:useLocalDpi xmlns:a14="http://schemas.microsoft.com/office/drawing/2010/main" val="0"/>
                        </a:ext>
                      </a:extLst>
                    </a:blip>
                    <a:srcRect/>
                    <a:stretch/>
                  </pic:blipFill>
                  <pic:spPr bwMode="auto">
                    <a:xfrm rot="5652688">
                      <a:off x="0" y="0"/>
                      <a:ext cx="14919960" cy="15638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249A">
        <w:br w:type="page"/>
      </w:r>
    </w:p>
    <w:p w14:paraId="356115D8" w14:textId="77777777" w:rsidR="000A05DE" w:rsidRPr="00E51A47" w:rsidRDefault="000A05DE" w:rsidP="003B1731"/>
    <w:p w14:paraId="5A4EC313" w14:textId="2AD1C370" w:rsidR="003C3C44" w:rsidRPr="009B71E2" w:rsidRDefault="003C3C44" w:rsidP="003B1731">
      <w:pPr>
        <w:pStyle w:val="04xlpa"/>
        <w:rPr>
          <w:color w:val="000000" w:themeColor="text1"/>
        </w:rPr>
      </w:pPr>
    </w:p>
    <w:p w14:paraId="1F438400" w14:textId="218D587F" w:rsidR="003C3C44" w:rsidRPr="009B71E2" w:rsidRDefault="003C3C44" w:rsidP="003B1731">
      <w:pPr>
        <w:pStyle w:val="04xlpa"/>
        <w:rPr>
          <w:color w:val="000000" w:themeColor="text1"/>
        </w:rPr>
      </w:pPr>
    </w:p>
    <w:p w14:paraId="1C321E6E" w14:textId="617361D0" w:rsidR="003C3C44" w:rsidRPr="009B71E2" w:rsidRDefault="003C3C44" w:rsidP="00D96019">
      <w:pPr>
        <w:pStyle w:val="04xlpa"/>
        <w:spacing w:line="480" w:lineRule="auto"/>
        <w:rPr>
          <w:rStyle w:val="SubtleEmphasis"/>
          <w:rFonts w:ascii="Abadi Extra Light" w:hAnsi="Abadi Extra Light"/>
          <w:b/>
          <w:color w:val="000000" w:themeColor="text1"/>
          <w:sz w:val="36"/>
          <w:szCs w:val="36"/>
        </w:rPr>
      </w:pPr>
    </w:p>
    <w:p w14:paraId="11D8B953" w14:textId="1AC0AB5C" w:rsidR="004643A0" w:rsidRDefault="00A7371E" w:rsidP="00523B33">
      <w:pPr>
        <w:pStyle w:val="04xlpa"/>
        <w:spacing w:line="480" w:lineRule="auto"/>
        <w:jc w:val="center"/>
        <w:rPr>
          <w:rStyle w:val="SubtleEmphasis"/>
          <w:rFonts w:ascii="Abadi Extra Light" w:hAnsi="Abadi Extra Light"/>
          <w:b/>
          <w:bCs/>
          <w:color w:val="2E74B5" w:themeColor="accent5" w:themeShade="BF"/>
          <w:sz w:val="36"/>
          <w:szCs w:val="36"/>
        </w:rPr>
      </w:pPr>
      <w:r w:rsidRPr="00CA3358">
        <w:rPr>
          <w:rStyle w:val="SubtleEmphasis"/>
          <w:rFonts w:ascii="Abadi Extra Light" w:hAnsi="Abadi Extra Light"/>
          <w:b/>
          <w:bCs/>
          <w:color w:val="2E74B5" w:themeColor="accent5" w:themeShade="BF"/>
          <w:sz w:val="36"/>
          <w:szCs w:val="36"/>
        </w:rPr>
        <w:t>Proportionally, we are the most incarcerated people on the planet. We are not an innately criminal people. Our children are alienated from their families at unprecedented rates. This cannot be because we have no love for them. And our youth languish in detention in obscene numbers. They should be our hope for the future.</w:t>
      </w:r>
    </w:p>
    <w:p w14:paraId="0DA9077F" w14:textId="7854A4AE" w:rsidR="00497BE6" w:rsidRPr="00CA3358" w:rsidRDefault="00497BE6" w:rsidP="00497BE6">
      <w:pPr>
        <w:pStyle w:val="04xlpa"/>
        <w:spacing w:line="480" w:lineRule="auto"/>
        <w:jc w:val="center"/>
        <w:rPr>
          <w:rStyle w:val="SubtleEmphasis"/>
          <w:rFonts w:ascii="Abadi Extra Light" w:hAnsi="Abadi Extra Light"/>
          <w:b/>
          <w:bCs/>
          <w:color w:val="2E74B5" w:themeColor="accent5" w:themeShade="BF"/>
          <w:sz w:val="36"/>
          <w:szCs w:val="36"/>
        </w:rPr>
      </w:pPr>
      <w:r w:rsidRPr="00497BE6">
        <w:rPr>
          <w:rStyle w:val="SubtleEmphasis"/>
          <w:rFonts w:ascii="Abadi Extra Light" w:hAnsi="Abadi Extra Light"/>
          <w:b/>
          <w:bCs/>
          <w:color w:val="2E74B5" w:themeColor="accent5" w:themeShade="BF"/>
          <w:sz w:val="36"/>
          <w:szCs w:val="36"/>
        </w:rPr>
        <w:t>These dimensions of our crisis tell plainly the structural nature of our</w:t>
      </w:r>
      <w:r>
        <w:rPr>
          <w:rStyle w:val="SubtleEmphasis"/>
          <w:rFonts w:ascii="Abadi Extra Light" w:hAnsi="Abadi Extra Light"/>
          <w:b/>
          <w:bCs/>
          <w:color w:val="2E74B5" w:themeColor="accent5" w:themeShade="BF"/>
          <w:sz w:val="36"/>
          <w:szCs w:val="36"/>
        </w:rPr>
        <w:t xml:space="preserve"> </w:t>
      </w:r>
      <w:r w:rsidRPr="00497BE6">
        <w:rPr>
          <w:rStyle w:val="SubtleEmphasis"/>
          <w:rFonts w:ascii="Abadi Extra Light" w:hAnsi="Abadi Extra Light"/>
          <w:b/>
          <w:bCs/>
          <w:color w:val="2E74B5" w:themeColor="accent5" w:themeShade="BF"/>
          <w:sz w:val="36"/>
          <w:szCs w:val="36"/>
        </w:rPr>
        <w:t xml:space="preserve">problem. This is </w:t>
      </w:r>
      <w:r w:rsidRPr="002678FB">
        <w:rPr>
          <w:rStyle w:val="SubtleEmphasis"/>
          <w:rFonts w:ascii="Abadi Extra Light" w:hAnsi="Abadi Extra Light"/>
          <w:b/>
          <w:i/>
          <w:color w:val="2E74B5" w:themeColor="accent5" w:themeShade="BF"/>
          <w:sz w:val="36"/>
          <w:szCs w:val="36"/>
        </w:rPr>
        <w:t>the</w:t>
      </w:r>
      <w:r w:rsidR="000D6D71" w:rsidRPr="002678FB">
        <w:rPr>
          <w:rStyle w:val="SubtleEmphasis"/>
          <w:rFonts w:ascii="Abadi Extra Light" w:hAnsi="Abadi Extra Light"/>
          <w:b/>
          <w:i/>
          <w:color w:val="2E74B5" w:themeColor="accent5" w:themeShade="BF"/>
          <w:sz w:val="36"/>
          <w:szCs w:val="36"/>
        </w:rPr>
        <w:t xml:space="preserve"> </w:t>
      </w:r>
      <w:r w:rsidRPr="002678FB">
        <w:rPr>
          <w:rStyle w:val="SubtleEmphasis"/>
          <w:rFonts w:ascii="Abadi Extra Light" w:hAnsi="Abadi Extra Light"/>
          <w:b/>
          <w:i/>
          <w:color w:val="2E74B5" w:themeColor="accent5" w:themeShade="BF"/>
          <w:sz w:val="36"/>
          <w:szCs w:val="36"/>
        </w:rPr>
        <w:t>torment of our powerlessness</w:t>
      </w:r>
      <w:r w:rsidRPr="00497BE6">
        <w:rPr>
          <w:rStyle w:val="SubtleEmphasis"/>
          <w:rFonts w:ascii="Abadi Extra Light" w:hAnsi="Abadi Extra Light"/>
          <w:b/>
          <w:bCs/>
          <w:color w:val="2E74B5" w:themeColor="accent5" w:themeShade="BF"/>
          <w:sz w:val="36"/>
          <w:szCs w:val="36"/>
        </w:rPr>
        <w:t>.</w:t>
      </w:r>
    </w:p>
    <w:p w14:paraId="3566120C" w14:textId="244C8EA5" w:rsidR="005E70E5" w:rsidRPr="00CA3358" w:rsidRDefault="005E70E5" w:rsidP="00523B33">
      <w:pPr>
        <w:pStyle w:val="04xlpa"/>
        <w:jc w:val="center"/>
        <w:rPr>
          <w:rStyle w:val="jsgrdq"/>
          <w:rFonts w:asciiTheme="minorHAnsi" w:hAnsiTheme="minorHAnsi"/>
          <w:b/>
          <w:bCs/>
          <w:color w:val="2E74B5" w:themeColor="accent5" w:themeShade="BF"/>
          <w:sz w:val="32"/>
          <w:szCs w:val="32"/>
        </w:rPr>
      </w:pPr>
      <w:r w:rsidRPr="00CA3358">
        <w:rPr>
          <w:rStyle w:val="jsgrdq"/>
          <w:rFonts w:asciiTheme="minorHAnsi" w:hAnsiTheme="minorHAnsi"/>
          <w:b/>
          <w:bCs/>
          <w:color w:val="2E74B5" w:themeColor="accent5" w:themeShade="BF"/>
          <w:sz w:val="32"/>
          <w:szCs w:val="32"/>
        </w:rPr>
        <w:t>The Uluru Statement from the Heart</w:t>
      </w:r>
    </w:p>
    <w:p w14:paraId="75D8F58A" w14:textId="2562FEA2" w:rsidR="00F50D89" w:rsidRPr="009B71E2" w:rsidRDefault="00F50D89" w:rsidP="00523B33">
      <w:pPr>
        <w:pStyle w:val="04xlpa"/>
        <w:jc w:val="center"/>
        <w:rPr>
          <w:rStyle w:val="jsgrdq"/>
          <w:rFonts w:asciiTheme="minorHAnsi" w:hAnsiTheme="minorHAnsi"/>
          <w:color w:val="000000" w:themeColor="text1"/>
          <w:sz w:val="32"/>
          <w:szCs w:val="32"/>
        </w:rPr>
      </w:pPr>
    </w:p>
    <w:p w14:paraId="77A5322E" w14:textId="463B06BA" w:rsidR="00D96019" w:rsidRPr="009B71E2" w:rsidRDefault="00D96019" w:rsidP="00D96019">
      <w:pPr>
        <w:pStyle w:val="04xlpa"/>
        <w:rPr>
          <w:rStyle w:val="jsgrdq"/>
          <w:rFonts w:asciiTheme="minorHAnsi" w:hAnsiTheme="minorHAnsi"/>
          <w:color w:val="000000" w:themeColor="text1"/>
          <w:sz w:val="32"/>
          <w:szCs w:val="32"/>
        </w:rPr>
      </w:pPr>
    </w:p>
    <w:p w14:paraId="1A19762C" w14:textId="54F4BF7D" w:rsidR="00D96019" w:rsidRPr="009B71E2" w:rsidRDefault="00D046B4">
      <w:pPr>
        <w:spacing w:before="0" w:beforeAutospacing="0" w:after="160" w:afterAutospacing="0" w:line="259" w:lineRule="auto"/>
        <w:rPr>
          <w:color w:val="000000" w:themeColor="text1"/>
          <w:sz w:val="32"/>
          <w:szCs w:val="32"/>
        </w:rPr>
      </w:pPr>
      <w:r w:rsidRPr="009B71E2">
        <w:rPr>
          <w:color w:val="000000" w:themeColor="text1"/>
          <w:sz w:val="32"/>
          <w:szCs w:val="32"/>
        </w:rPr>
        <w:br w:type="page"/>
      </w:r>
    </w:p>
    <w:p w14:paraId="0020E830" w14:textId="261BBAD7" w:rsidR="00D96019" w:rsidRPr="00523B33" w:rsidRDefault="00C87523" w:rsidP="004370E9">
      <w:pPr>
        <w:pStyle w:val="Heading1"/>
      </w:pPr>
      <w:bookmarkStart w:id="0" w:name="_Toc153889365"/>
      <w:r w:rsidRPr="00D20DEB">
        <w:rPr>
          <w:b/>
          <w:noProof/>
        </w:rPr>
        <w:lastRenderedPageBreak/>
        <mc:AlternateContent>
          <mc:Choice Requires="wps">
            <w:drawing>
              <wp:anchor distT="0" distB="0" distL="114300" distR="114300" simplePos="0" relativeHeight="251663430" behindDoc="1" locked="0" layoutInCell="1" allowOverlap="1" wp14:anchorId="0A141FED" wp14:editId="216002EC">
                <wp:simplePos x="0" y="0"/>
                <wp:positionH relativeFrom="margin">
                  <wp:posOffset>-72390</wp:posOffset>
                </wp:positionH>
                <wp:positionV relativeFrom="paragraph">
                  <wp:posOffset>-92710</wp:posOffset>
                </wp:positionV>
                <wp:extent cx="6210300" cy="5359400"/>
                <wp:effectExtent l="0" t="0" r="0" b="0"/>
                <wp:wrapNone/>
                <wp:docPr id="33" name="Rectangle 33"/>
                <wp:cNvGraphicFramePr/>
                <a:graphic xmlns:a="http://schemas.openxmlformats.org/drawingml/2006/main">
                  <a:graphicData uri="http://schemas.microsoft.com/office/word/2010/wordprocessingShape">
                    <wps:wsp>
                      <wps:cNvSpPr/>
                      <wps:spPr>
                        <a:xfrm>
                          <a:off x="0" y="0"/>
                          <a:ext cx="6210300" cy="5359400"/>
                        </a:xfrm>
                        <a:prstGeom prst="rect">
                          <a:avLst/>
                        </a:prstGeom>
                        <a:solidFill>
                          <a:schemeClr val="accent5">
                            <a:lumMod val="20000"/>
                            <a:lumOff val="80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160C7E" w14:textId="77777777" w:rsidR="004B0814" w:rsidRDefault="004B0814" w:rsidP="006908AF">
                            <w:pPr>
                              <w:spacing w:line="360" w:lineRule="auto"/>
                            </w:pPr>
                          </w:p>
                        </w:txbxContent>
                      </wps:txbx>
                      <wps:bodyPr rot="0" spcFirstLastPara="0" vertOverflow="overflow" horzOverflow="overflow" vert="horz" wrap="square" lIns="144000" tIns="108000" rIns="14400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41FED" id="Rectangle 33" o:spid="_x0000_s1028" style="position:absolute;margin-left:-5.7pt;margin-top:-7.3pt;width:489pt;height:422pt;z-index:-2516530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" fillcolor="#deeaf6 [664]" stroked="f" strokeweight="1pt">
                <v:fill opacity="52428f"/>
                <v:textbox inset="4mm,3mm,4mm,3mm">
                  <w:txbxContent>
                    <w:p w14:paraId="7A160C7E" w14:textId="77777777" w:rsidR="004B0814" w:rsidRDefault="004B0814" w:rsidP="006908AF">
                      <w:pPr>
                        <w:spacing w:line="360" w:lineRule="auto"/>
                      </w:pPr>
                    </w:p>
                  </w:txbxContent>
                </v:textbox>
                <w10:wrap anchorx="margin"/>
              </v:rect>
            </w:pict>
          </mc:Fallback>
        </mc:AlternateContent>
      </w:r>
      <w:r w:rsidR="00C95D45" w:rsidRPr="002678FB">
        <w:t>Acknowledgement of Country</w:t>
      </w:r>
      <w:bookmarkEnd w:id="0"/>
    </w:p>
    <w:p w14:paraId="72CA752B" w14:textId="5DB062DA" w:rsidR="00C87523" w:rsidRPr="00E8649A" w:rsidRDefault="00C87523" w:rsidP="00C87523">
      <w:pPr>
        <w:spacing w:line="360" w:lineRule="auto"/>
        <w:rPr>
          <w:rStyle w:val="jsgrdq"/>
          <w:color w:val="000000" w:themeColor="text1"/>
        </w:rPr>
      </w:pPr>
      <w:r w:rsidRPr="00E8649A">
        <w:rPr>
          <w:rStyle w:val="jsgrdq"/>
          <w:color w:val="000000" w:themeColor="text1"/>
        </w:rPr>
        <w:t xml:space="preserve">Queensland Corrective Services respectfully acknowledges and recognises </w:t>
      </w:r>
      <w:r>
        <w:rPr>
          <w:rStyle w:val="jsgrdq"/>
          <w:color w:val="000000" w:themeColor="text1"/>
        </w:rPr>
        <w:t>First Nations</w:t>
      </w:r>
      <w:r w:rsidRPr="00E8649A">
        <w:rPr>
          <w:rStyle w:val="jsgrdq"/>
          <w:color w:val="000000" w:themeColor="text1"/>
        </w:rPr>
        <w:t xml:space="preserve"> peoples</w:t>
      </w:r>
      <w:r>
        <w:rPr>
          <w:rStyle w:val="FootnoteReference"/>
          <w:color w:val="000000" w:themeColor="text1"/>
        </w:rPr>
        <w:footnoteReference w:id="2"/>
      </w:r>
      <w:r w:rsidRPr="00E8649A">
        <w:rPr>
          <w:rStyle w:val="jsgrdq"/>
          <w:color w:val="000000" w:themeColor="text1"/>
        </w:rPr>
        <w:t xml:space="preserve"> as the Traditional Owners and Custodians of the lands, winds, and waters across Queensland where we live, learn and work.</w:t>
      </w:r>
    </w:p>
    <w:p w14:paraId="5BFDD899" w14:textId="1BCB2E5C" w:rsidR="00C87523" w:rsidRPr="00E8649A" w:rsidRDefault="00C87523" w:rsidP="00C87523">
      <w:pPr>
        <w:spacing w:line="360" w:lineRule="auto"/>
        <w:rPr>
          <w:rStyle w:val="jsgrdq"/>
          <w:color w:val="000000" w:themeColor="text1"/>
        </w:rPr>
      </w:pPr>
      <w:r w:rsidRPr="00E8649A">
        <w:rPr>
          <w:rStyle w:val="jsgrdq"/>
          <w:color w:val="000000" w:themeColor="text1"/>
        </w:rPr>
        <w:t xml:space="preserve">We pay our respects and acknowledge the important role of Elders past and present, for they hold the memories of the traditions, </w:t>
      </w:r>
      <w:proofErr w:type="gramStart"/>
      <w:r w:rsidRPr="00E8649A">
        <w:rPr>
          <w:rStyle w:val="jsgrdq"/>
          <w:color w:val="000000" w:themeColor="text1"/>
        </w:rPr>
        <w:t>cultures</w:t>
      </w:r>
      <w:proofErr w:type="gramEnd"/>
      <w:r w:rsidRPr="00E8649A">
        <w:rPr>
          <w:rStyle w:val="jsgrdq"/>
          <w:color w:val="000000" w:themeColor="text1"/>
        </w:rPr>
        <w:t xml:space="preserve"> and aspirations of Australia’s First Nations peoples, and have taken on the responsibility to protect and promote their culture and leave a legacy for future Elders and leaders.</w:t>
      </w:r>
    </w:p>
    <w:p w14:paraId="346B47AA" w14:textId="6EDA6415" w:rsidR="00C87523" w:rsidRPr="00E8649A" w:rsidRDefault="00C87523" w:rsidP="00C87523">
      <w:pPr>
        <w:spacing w:line="360" w:lineRule="auto"/>
        <w:rPr>
          <w:rStyle w:val="jsgrdq"/>
          <w:color w:val="000000" w:themeColor="text1"/>
        </w:rPr>
      </w:pPr>
      <w:r w:rsidRPr="00E8649A">
        <w:rPr>
          <w:rStyle w:val="jsgrdq"/>
          <w:color w:val="000000" w:themeColor="text1"/>
        </w:rPr>
        <w:t xml:space="preserve">We promise to be respectful, take lead from the community and walk together with </w:t>
      </w:r>
      <w:r>
        <w:rPr>
          <w:rStyle w:val="jsgrdq"/>
          <w:color w:val="000000" w:themeColor="text1"/>
        </w:rPr>
        <w:t>First Nations</w:t>
      </w:r>
      <w:r w:rsidRPr="00E8649A">
        <w:rPr>
          <w:rStyle w:val="jsgrdq"/>
          <w:color w:val="000000" w:themeColor="text1"/>
        </w:rPr>
        <w:t xml:space="preserve"> peoples, </w:t>
      </w:r>
      <w:proofErr w:type="gramStart"/>
      <w:r w:rsidRPr="00E8649A">
        <w:rPr>
          <w:rStyle w:val="jsgrdq"/>
          <w:color w:val="000000" w:themeColor="text1"/>
        </w:rPr>
        <w:t>communities</w:t>
      </w:r>
      <w:proofErr w:type="gramEnd"/>
      <w:r w:rsidRPr="00E8649A">
        <w:rPr>
          <w:rStyle w:val="jsgrdq"/>
          <w:color w:val="000000" w:themeColor="text1"/>
        </w:rPr>
        <w:t xml:space="preserve"> and organisations in our journey to better justice outcomes.</w:t>
      </w:r>
    </w:p>
    <w:p w14:paraId="12A915AF" w14:textId="478DC37D" w:rsidR="00C87523" w:rsidRPr="00E8649A" w:rsidRDefault="00C87523" w:rsidP="00C87523">
      <w:pPr>
        <w:spacing w:line="360" w:lineRule="auto"/>
        <w:rPr>
          <w:rStyle w:val="jsgrdq"/>
          <w:color w:val="000000" w:themeColor="text1"/>
        </w:rPr>
      </w:pPr>
      <w:r w:rsidRPr="00E8649A">
        <w:rPr>
          <w:rStyle w:val="jsgrdq"/>
          <w:color w:val="000000" w:themeColor="text1"/>
        </w:rPr>
        <w:t xml:space="preserve">We recognise that </w:t>
      </w:r>
      <w:r>
        <w:rPr>
          <w:rStyle w:val="jsgrdq"/>
          <w:color w:val="000000" w:themeColor="text1"/>
        </w:rPr>
        <w:t>First Nations</w:t>
      </w:r>
      <w:r w:rsidRPr="00E8649A">
        <w:rPr>
          <w:rStyle w:val="jsgrdq"/>
          <w:color w:val="000000" w:themeColor="text1"/>
        </w:rPr>
        <w:t xml:space="preserve"> culture</w:t>
      </w:r>
      <w:r>
        <w:rPr>
          <w:rStyle w:val="jsgrdq"/>
          <w:color w:val="000000" w:themeColor="text1"/>
        </w:rPr>
        <w:t>s</w:t>
      </w:r>
      <w:r w:rsidRPr="00E8649A">
        <w:rPr>
          <w:rStyle w:val="jsgrdq"/>
          <w:color w:val="000000" w:themeColor="text1"/>
        </w:rPr>
        <w:t xml:space="preserve"> </w:t>
      </w:r>
      <w:r>
        <w:rPr>
          <w:rStyle w:val="jsgrdq"/>
          <w:color w:val="000000" w:themeColor="text1"/>
        </w:rPr>
        <w:t>are</w:t>
      </w:r>
      <w:r w:rsidRPr="00E8649A">
        <w:rPr>
          <w:rStyle w:val="jsgrdq"/>
          <w:color w:val="000000" w:themeColor="text1"/>
        </w:rPr>
        <w:t xml:space="preserve"> rich and diverse and that we, as an agency, have a responsibility to facilitate efforts that account for this to ensure equity for all.</w:t>
      </w:r>
    </w:p>
    <w:p w14:paraId="7BB194A4" w14:textId="5016F912" w:rsidR="00C87523" w:rsidRPr="00E8649A" w:rsidRDefault="004C2EC9" w:rsidP="00C87523">
      <w:pPr>
        <w:spacing w:line="360" w:lineRule="auto"/>
        <w:rPr>
          <w:rStyle w:val="jsgrdq"/>
          <w:color w:val="000000" w:themeColor="text1"/>
        </w:rPr>
      </w:pPr>
      <w:r w:rsidRPr="00D20DEB">
        <w:rPr>
          <w:noProof/>
        </w:rPr>
        <mc:AlternateContent>
          <mc:Choice Requires="wps">
            <w:drawing>
              <wp:anchor distT="0" distB="0" distL="114300" distR="114300" simplePos="0" relativeHeight="251662406" behindDoc="1" locked="0" layoutInCell="1" allowOverlap="1" wp14:anchorId="7BC6FFFE" wp14:editId="5FE149EE">
                <wp:simplePos x="0" y="0"/>
                <wp:positionH relativeFrom="page">
                  <wp:posOffset>-35560</wp:posOffset>
                </wp:positionH>
                <wp:positionV relativeFrom="paragraph">
                  <wp:posOffset>985993</wp:posOffset>
                </wp:positionV>
                <wp:extent cx="7631430" cy="4679950"/>
                <wp:effectExtent l="0" t="0" r="7620" b="6350"/>
                <wp:wrapNone/>
                <wp:docPr id="892" name="Rectangle 892"/>
                <wp:cNvGraphicFramePr/>
                <a:graphic xmlns:a="http://schemas.openxmlformats.org/drawingml/2006/main">
                  <a:graphicData uri="http://schemas.microsoft.com/office/word/2010/wordprocessingShape">
                    <wps:wsp>
                      <wps:cNvSpPr/>
                      <wps:spPr>
                        <a:xfrm>
                          <a:off x="0" y="0"/>
                          <a:ext cx="7631430" cy="4679950"/>
                        </a:xfrm>
                        <a:prstGeom prst="rect">
                          <a:avLst/>
                        </a:prstGeom>
                        <a:gradFill>
                          <a:gsLst>
                            <a:gs pos="0">
                              <a:schemeClr val="bg1"/>
                            </a:gs>
                            <a:gs pos="100000">
                              <a:schemeClr val="bg1">
                                <a:alpha val="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86D0A" id="Rectangle 892" o:spid="_x0000_s1026" style="position:absolute;margin-left:-2.8pt;margin-top:77.65pt;width:600.9pt;height:368.5pt;z-index:-2516540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" fillcolor="white [3212]" stroked="f" strokeweight="1pt">
                <v:fill color2="white [3212]" o:opacity2="0" focus="100%" type="gradient"/>
                <w10:wrap anchorx="page"/>
              </v:rect>
            </w:pict>
          </mc:Fallback>
        </mc:AlternateContent>
      </w:r>
      <w:r w:rsidR="00C87523" w:rsidRPr="00E8649A">
        <w:rPr>
          <w:rStyle w:val="jsgrdq"/>
          <w:color w:val="000000" w:themeColor="text1"/>
        </w:rPr>
        <w:t xml:space="preserve">We celebrate </w:t>
      </w:r>
      <w:r w:rsidR="00C87523">
        <w:rPr>
          <w:rStyle w:val="jsgrdq"/>
          <w:color w:val="000000" w:themeColor="text1"/>
        </w:rPr>
        <w:t>First Nations</w:t>
      </w:r>
      <w:r w:rsidR="00C87523" w:rsidRPr="00E8649A">
        <w:rPr>
          <w:rStyle w:val="jsgrdq"/>
          <w:color w:val="000000" w:themeColor="text1"/>
        </w:rPr>
        <w:t xml:space="preserve"> histor</w:t>
      </w:r>
      <w:r w:rsidR="00C87523">
        <w:rPr>
          <w:rStyle w:val="jsgrdq"/>
          <w:color w:val="000000" w:themeColor="text1"/>
        </w:rPr>
        <w:t>ies</w:t>
      </w:r>
      <w:r w:rsidR="00C87523" w:rsidRPr="00E8649A">
        <w:rPr>
          <w:rStyle w:val="jsgrdq"/>
          <w:color w:val="000000" w:themeColor="text1"/>
        </w:rPr>
        <w:t xml:space="preserve">, in particular the strength, resilience and courage that has occurred over time </w:t>
      </w:r>
      <w:r w:rsidR="00C87523">
        <w:rPr>
          <w:rStyle w:val="jsgrdq"/>
          <w:color w:val="000000" w:themeColor="text1"/>
        </w:rPr>
        <w:t>which</w:t>
      </w:r>
      <w:r w:rsidR="00C87523" w:rsidRPr="00E8649A">
        <w:rPr>
          <w:rStyle w:val="jsgrdq"/>
          <w:color w:val="000000" w:themeColor="text1"/>
        </w:rPr>
        <w:t xml:space="preserve"> inspires current and future generations</w:t>
      </w:r>
      <w:r w:rsidR="00C87523">
        <w:rPr>
          <w:rStyle w:val="jsgrdq"/>
          <w:color w:val="000000" w:themeColor="text1"/>
        </w:rPr>
        <w:t xml:space="preserve"> of all Queenslanders</w:t>
      </w:r>
      <w:r w:rsidR="00C87523" w:rsidRPr="00E8649A" w:rsidDel="005D1532">
        <w:rPr>
          <w:rStyle w:val="jsgrdq"/>
          <w:color w:val="000000" w:themeColor="text1"/>
        </w:rPr>
        <w:t xml:space="preserve"> </w:t>
      </w:r>
      <w:r w:rsidR="00C87523" w:rsidRPr="00E8649A">
        <w:rPr>
          <w:rStyle w:val="jsgrdq"/>
          <w:color w:val="000000" w:themeColor="text1"/>
        </w:rPr>
        <w:t xml:space="preserve">to create a better Queensland. </w:t>
      </w:r>
    </w:p>
    <w:p w14:paraId="2952F861" w14:textId="7B74EF8D" w:rsidR="00D046B4" w:rsidRPr="00D046B4" w:rsidRDefault="00495168" w:rsidP="00BA20CF">
      <w:pPr>
        <w:rPr>
          <w:b/>
          <w:bCs/>
          <w:color w:val="FFFFFF" w:themeColor="background1"/>
        </w:rPr>
      </w:pPr>
      <w:r w:rsidRPr="00D20DEB">
        <w:rPr>
          <w:rFonts w:asciiTheme="majorHAnsi" w:eastAsia="Franklin Gothic Book" w:hAnsiTheme="majorHAnsi"/>
          <w:noProof/>
          <w:sz w:val="23"/>
          <w:szCs w:val="23"/>
        </w:rPr>
        <w:drawing>
          <wp:anchor distT="0" distB="0" distL="114300" distR="114300" simplePos="0" relativeHeight="251658302" behindDoc="1" locked="0" layoutInCell="1" allowOverlap="1" wp14:anchorId="644A0414" wp14:editId="19F06243">
            <wp:simplePos x="0" y="0"/>
            <wp:positionH relativeFrom="page">
              <wp:posOffset>-12065</wp:posOffset>
            </wp:positionH>
            <wp:positionV relativeFrom="paragraph">
              <wp:posOffset>6985</wp:posOffset>
            </wp:positionV>
            <wp:extent cx="7581900" cy="4594225"/>
            <wp:effectExtent l="0" t="0" r="0" b="0"/>
            <wp:wrapNone/>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7581900" cy="4594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046B4">
        <w:rPr>
          <w:rFonts w:ascii="Georgia Pro Semibold" w:hAnsi="Georgia Pro Semibold"/>
          <w:color w:val="004976"/>
          <w:sz w:val="48"/>
          <w:szCs w:val="48"/>
        </w:rPr>
        <w:br w:type="page"/>
      </w:r>
      <w:bookmarkStart w:id="1" w:name="_Toc72826652"/>
    </w:p>
    <w:p w14:paraId="48CD7C32" w14:textId="2B0C70E1" w:rsidR="00A82079" w:rsidRPr="00212CF3" w:rsidRDefault="00EF38AE" w:rsidP="00212CF3">
      <w:pPr>
        <w:pStyle w:val="Heading1"/>
      </w:pPr>
      <w:bookmarkStart w:id="2" w:name="_Toc153889366"/>
      <w:bookmarkEnd w:id="1"/>
      <w:r w:rsidRPr="00607C5A">
        <w:lastRenderedPageBreak/>
        <w:t xml:space="preserve">Commissioner </w:t>
      </w:r>
      <w:r w:rsidRPr="00E06C73">
        <w:t>foreword</w:t>
      </w:r>
      <w:bookmarkEnd w:id="2"/>
      <w:r w:rsidR="00A82079">
        <w:t xml:space="preserve"> </w:t>
      </w:r>
      <w:r w:rsidR="00A82079" w:rsidRPr="00972369">
        <w:rPr>
          <w:sz w:val="22"/>
          <w:szCs w:val="22"/>
        </w:rPr>
        <w:t xml:space="preserve"> </w:t>
      </w:r>
    </w:p>
    <w:p w14:paraId="1BD3F023" w14:textId="0E226DBF" w:rsidR="00583BBD" w:rsidRPr="00607C5A" w:rsidRDefault="00583BBD" w:rsidP="003B1731">
      <w:pPr>
        <w:rPr>
          <w:rStyle w:val="jsgrdq"/>
          <w:rFonts w:ascii="Georgia Pro Semibold" w:hAnsi="Georgia Pro Semibold"/>
          <w:color w:val="004976"/>
          <w:sz w:val="48"/>
          <w:szCs w:val="48"/>
        </w:rPr>
        <w:sectPr w:rsidR="00583BBD" w:rsidRPr="00607C5A" w:rsidSect="00741EAA">
          <w:headerReference w:type="even" r:id="rId18"/>
          <w:headerReference w:type="default" r:id="rId19"/>
          <w:footerReference w:type="default" r:id="rId20"/>
          <w:headerReference w:type="first" r:id="rId21"/>
          <w:endnotePr>
            <w:numFmt w:val="lowerLetter"/>
          </w:endnotePr>
          <w:type w:val="continuous"/>
          <w:pgSz w:w="11906" w:h="16838" w:code="9"/>
          <w:pgMar w:top="851" w:right="1134" w:bottom="1418" w:left="1134" w:header="720" w:footer="720" w:gutter="0"/>
          <w:cols w:space="720"/>
          <w:docGrid w:linePitch="360"/>
        </w:sectPr>
      </w:pPr>
    </w:p>
    <w:p w14:paraId="6D3A3300" w14:textId="17532FF9" w:rsidR="00237879" w:rsidRDefault="00212CF3" w:rsidP="00E97207">
      <w:pPr>
        <w:rPr>
          <w:sz w:val="22"/>
          <w:szCs w:val="22"/>
        </w:rPr>
      </w:pPr>
      <w:bookmarkStart w:id="3" w:name="_Toc139369440"/>
      <w:r w:rsidRPr="00D20DEB">
        <w:rPr>
          <w:noProof/>
          <w:sz w:val="22"/>
          <w:szCs w:val="22"/>
        </w:rPr>
        <w:drawing>
          <wp:anchor distT="0" distB="0" distL="114300" distR="114300" simplePos="0" relativeHeight="251658260" behindDoc="0" locked="0" layoutInCell="1" allowOverlap="1" wp14:anchorId="6A633563" wp14:editId="0F2AECF7">
            <wp:simplePos x="0" y="0"/>
            <wp:positionH relativeFrom="margin">
              <wp:posOffset>12477</wp:posOffset>
            </wp:positionH>
            <wp:positionV relativeFrom="paragraph">
              <wp:posOffset>53975</wp:posOffset>
            </wp:positionV>
            <wp:extent cx="1847850" cy="2319655"/>
            <wp:effectExtent l="0" t="0" r="0" b="444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5879" r="18337"/>
                    <a:stretch/>
                  </pic:blipFill>
                  <pic:spPr bwMode="auto">
                    <a:xfrm>
                      <a:off x="0" y="0"/>
                      <a:ext cx="1847850" cy="23196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
      <w:r w:rsidR="00237879">
        <w:rPr>
          <w:sz w:val="22"/>
          <w:szCs w:val="22"/>
        </w:rPr>
        <w:t>Queensland Corrective Services recognises the high</w:t>
      </w:r>
      <w:r w:rsidR="00F46824" w:rsidRPr="002678FB">
        <w:rPr>
          <w:sz w:val="22"/>
          <w:szCs w:val="22"/>
        </w:rPr>
        <w:t xml:space="preserve"> incarceration rate and</w:t>
      </w:r>
      <w:r w:rsidR="00A40766" w:rsidRPr="002678FB">
        <w:rPr>
          <w:sz w:val="22"/>
          <w:szCs w:val="22"/>
        </w:rPr>
        <w:t xml:space="preserve"> </w:t>
      </w:r>
      <w:r w:rsidR="00F46824" w:rsidRPr="002678FB">
        <w:rPr>
          <w:sz w:val="22"/>
          <w:szCs w:val="22"/>
        </w:rPr>
        <w:t>over</w:t>
      </w:r>
      <w:r w:rsidR="00237879">
        <w:rPr>
          <w:sz w:val="22"/>
          <w:szCs w:val="22"/>
        </w:rPr>
        <w:t>-</w:t>
      </w:r>
      <w:r w:rsidR="00F46824" w:rsidRPr="002678FB">
        <w:rPr>
          <w:sz w:val="22"/>
          <w:szCs w:val="22"/>
        </w:rPr>
        <w:t>representation</w:t>
      </w:r>
      <w:r w:rsidR="004C032A" w:rsidRPr="002678FB">
        <w:rPr>
          <w:sz w:val="22"/>
          <w:szCs w:val="22"/>
        </w:rPr>
        <w:t xml:space="preserve"> of</w:t>
      </w:r>
      <w:r w:rsidR="00F46824" w:rsidRPr="002678FB">
        <w:rPr>
          <w:sz w:val="22"/>
          <w:szCs w:val="22"/>
        </w:rPr>
        <w:t xml:space="preserve"> </w:t>
      </w:r>
      <w:r w:rsidR="004C032A" w:rsidRPr="002678FB">
        <w:rPr>
          <w:sz w:val="22"/>
          <w:szCs w:val="22"/>
        </w:rPr>
        <w:t xml:space="preserve">First Nations peoples </w:t>
      </w:r>
      <w:r w:rsidR="00F46824" w:rsidRPr="002678FB">
        <w:rPr>
          <w:sz w:val="22"/>
          <w:szCs w:val="22"/>
        </w:rPr>
        <w:t xml:space="preserve">in </w:t>
      </w:r>
      <w:r w:rsidR="00A3285D" w:rsidRPr="002678FB">
        <w:rPr>
          <w:sz w:val="22"/>
          <w:szCs w:val="22"/>
        </w:rPr>
        <w:t>the correctional system</w:t>
      </w:r>
      <w:r w:rsidR="00237879">
        <w:rPr>
          <w:sz w:val="22"/>
          <w:szCs w:val="22"/>
        </w:rPr>
        <w:t>, and we are committed to playing our part in addressing this</w:t>
      </w:r>
      <w:r w:rsidR="00E97207" w:rsidRPr="002678FB">
        <w:rPr>
          <w:sz w:val="22"/>
          <w:szCs w:val="22"/>
        </w:rPr>
        <w:t>.</w:t>
      </w:r>
      <w:r w:rsidR="00603A6B" w:rsidRPr="002678FB">
        <w:rPr>
          <w:sz w:val="22"/>
          <w:szCs w:val="22"/>
        </w:rPr>
        <w:t xml:space="preserve"> </w:t>
      </w:r>
    </w:p>
    <w:p w14:paraId="41B68778" w14:textId="55A9C6BD" w:rsidR="00FC4586" w:rsidRDefault="00237879" w:rsidP="00E97207">
      <w:pPr>
        <w:rPr>
          <w:sz w:val="22"/>
          <w:szCs w:val="22"/>
        </w:rPr>
      </w:pPr>
      <w:r>
        <w:rPr>
          <w:sz w:val="22"/>
          <w:szCs w:val="22"/>
        </w:rPr>
        <w:t xml:space="preserve">We all have a role in working towards </w:t>
      </w:r>
      <w:r w:rsidR="00E97207" w:rsidRPr="002678FB">
        <w:rPr>
          <w:sz w:val="22"/>
          <w:szCs w:val="22"/>
        </w:rPr>
        <w:t xml:space="preserve">a future in which </w:t>
      </w:r>
      <w:r w:rsidR="002633C6">
        <w:rPr>
          <w:sz w:val="22"/>
          <w:szCs w:val="22"/>
        </w:rPr>
        <w:t xml:space="preserve">First Nations </w:t>
      </w:r>
      <w:r w:rsidR="00E97207" w:rsidRPr="002678FB">
        <w:rPr>
          <w:sz w:val="22"/>
          <w:szCs w:val="22"/>
        </w:rPr>
        <w:t>people</w:t>
      </w:r>
      <w:r w:rsidR="002633C6">
        <w:rPr>
          <w:sz w:val="22"/>
          <w:szCs w:val="22"/>
        </w:rPr>
        <w:t>s</w:t>
      </w:r>
      <w:r w:rsidR="00F81E5C">
        <w:rPr>
          <w:sz w:val="22"/>
          <w:szCs w:val="22"/>
        </w:rPr>
        <w:t xml:space="preserve"> </w:t>
      </w:r>
      <w:r w:rsidR="00E97207" w:rsidRPr="002678FB">
        <w:rPr>
          <w:sz w:val="22"/>
          <w:szCs w:val="22"/>
        </w:rPr>
        <w:t>prosper</w:t>
      </w:r>
      <w:r w:rsidR="00FC4586">
        <w:rPr>
          <w:sz w:val="22"/>
          <w:szCs w:val="22"/>
        </w:rPr>
        <w:t xml:space="preserve"> and the relationship between First Nations peoples</w:t>
      </w:r>
      <w:r w:rsidR="00FC4586" w:rsidRPr="00FC4586">
        <w:rPr>
          <w:sz w:val="22"/>
          <w:szCs w:val="22"/>
        </w:rPr>
        <w:t xml:space="preserve"> and </w:t>
      </w:r>
      <w:r w:rsidR="002940EA">
        <w:rPr>
          <w:sz w:val="22"/>
          <w:szCs w:val="22"/>
        </w:rPr>
        <w:t>QCS</w:t>
      </w:r>
      <w:r w:rsidR="00FC4586">
        <w:rPr>
          <w:sz w:val="22"/>
          <w:szCs w:val="22"/>
        </w:rPr>
        <w:t xml:space="preserve"> is </w:t>
      </w:r>
      <w:r w:rsidR="00FC4586" w:rsidRPr="00FC4586">
        <w:rPr>
          <w:sz w:val="22"/>
          <w:szCs w:val="22"/>
        </w:rPr>
        <w:t>reframe</w:t>
      </w:r>
      <w:r w:rsidR="00FC4586">
        <w:rPr>
          <w:sz w:val="22"/>
          <w:szCs w:val="22"/>
        </w:rPr>
        <w:t>d</w:t>
      </w:r>
      <w:r w:rsidR="00F75B13">
        <w:rPr>
          <w:sz w:val="22"/>
          <w:szCs w:val="22"/>
        </w:rPr>
        <w:t>—</w:t>
      </w:r>
      <w:r w:rsidR="00FC4586">
        <w:rPr>
          <w:sz w:val="22"/>
          <w:szCs w:val="22"/>
        </w:rPr>
        <w:t xml:space="preserve">in the spirit of reconciliation and the </w:t>
      </w:r>
      <w:r w:rsidR="00FC4586" w:rsidRPr="009B09D2">
        <w:rPr>
          <w:sz w:val="22"/>
          <w:szCs w:val="22"/>
        </w:rPr>
        <w:t>Path to Treaty</w:t>
      </w:r>
      <w:r w:rsidR="00E97207" w:rsidRPr="002678FB">
        <w:rPr>
          <w:sz w:val="22"/>
          <w:szCs w:val="22"/>
        </w:rPr>
        <w:t xml:space="preserve">. </w:t>
      </w:r>
    </w:p>
    <w:p w14:paraId="58098ECA" w14:textId="3D49A9A4" w:rsidR="00E97207" w:rsidRPr="002678FB" w:rsidRDefault="00237879" w:rsidP="00E97207">
      <w:pPr>
        <w:rPr>
          <w:sz w:val="22"/>
          <w:szCs w:val="22"/>
        </w:rPr>
      </w:pPr>
      <w:r>
        <w:rPr>
          <w:sz w:val="22"/>
          <w:szCs w:val="22"/>
        </w:rPr>
        <w:t>By transforming and enriching our approach to</w:t>
      </w:r>
      <w:r w:rsidRPr="00873FE2">
        <w:rPr>
          <w:sz w:val="22"/>
          <w:szCs w:val="22"/>
        </w:rPr>
        <w:t xml:space="preserve"> the humane containment, </w:t>
      </w:r>
      <w:proofErr w:type="gramStart"/>
      <w:r w:rsidRPr="00873FE2">
        <w:rPr>
          <w:sz w:val="22"/>
          <w:szCs w:val="22"/>
        </w:rPr>
        <w:t>supervision</w:t>
      </w:r>
      <w:proofErr w:type="gramEnd"/>
      <w:r w:rsidRPr="00873FE2">
        <w:rPr>
          <w:sz w:val="22"/>
          <w:szCs w:val="22"/>
        </w:rPr>
        <w:t xml:space="preserve"> and rehabilitation of offenders</w:t>
      </w:r>
      <w:r w:rsidR="00EF7A36">
        <w:rPr>
          <w:sz w:val="22"/>
          <w:szCs w:val="22"/>
        </w:rPr>
        <w:t xml:space="preserve"> to ensure they are culturally appropriate,</w:t>
      </w:r>
      <w:r>
        <w:rPr>
          <w:sz w:val="22"/>
          <w:szCs w:val="22"/>
        </w:rPr>
        <w:t xml:space="preserve"> we have the power to re</w:t>
      </w:r>
      <w:r w:rsidR="00EF7A36">
        <w:rPr>
          <w:sz w:val="22"/>
          <w:szCs w:val="22"/>
        </w:rPr>
        <w:t>align</w:t>
      </w:r>
      <w:r>
        <w:rPr>
          <w:sz w:val="22"/>
          <w:szCs w:val="22"/>
        </w:rPr>
        <w:t xml:space="preserve"> o</w:t>
      </w:r>
      <w:r w:rsidRPr="00873FE2">
        <w:rPr>
          <w:sz w:val="22"/>
          <w:szCs w:val="22"/>
        </w:rPr>
        <w:t xml:space="preserve">ur approaches </w:t>
      </w:r>
      <w:r>
        <w:rPr>
          <w:sz w:val="22"/>
          <w:szCs w:val="22"/>
        </w:rPr>
        <w:t>to the benefit of all Queenslanders.</w:t>
      </w:r>
      <w:r w:rsidR="00EF7A36">
        <w:rPr>
          <w:sz w:val="22"/>
          <w:szCs w:val="22"/>
        </w:rPr>
        <w:t xml:space="preserve"> </w:t>
      </w:r>
    </w:p>
    <w:p w14:paraId="236F771D" w14:textId="1BFFD5BF" w:rsidR="006B5985" w:rsidRDefault="00E97207" w:rsidP="008455DE">
      <w:pPr>
        <w:rPr>
          <w:sz w:val="22"/>
          <w:szCs w:val="22"/>
        </w:rPr>
      </w:pPr>
      <w:r w:rsidRPr="002678FB">
        <w:rPr>
          <w:i/>
          <w:sz w:val="22"/>
          <w:szCs w:val="22"/>
        </w:rPr>
        <w:t>Corrections 2030</w:t>
      </w:r>
      <w:r w:rsidRPr="002678FB">
        <w:rPr>
          <w:sz w:val="22"/>
          <w:szCs w:val="22"/>
        </w:rPr>
        <w:t xml:space="preserve"> </w:t>
      </w:r>
      <w:r w:rsidR="00644398">
        <w:rPr>
          <w:sz w:val="22"/>
          <w:szCs w:val="22"/>
        </w:rPr>
        <w:t xml:space="preserve">recognises that the </w:t>
      </w:r>
      <w:r w:rsidR="00246552" w:rsidRPr="00246552">
        <w:rPr>
          <w:sz w:val="22"/>
          <w:szCs w:val="22"/>
        </w:rPr>
        <w:t>responsibility for reducing crime and incarceration rates rests with our whole community</w:t>
      </w:r>
      <w:r w:rsidR="007075D1">
        <w:rPr>
          <w:sz w:val="22"/>
          <w:szCs w:val="22"/>
        </w:rPr>
        <w:t>.</w:t>
      </w:r>
      <w:r w:rsidR="00CF5F2A">
        <w:rPr>
          <w:sz w:val="22"/>
          <w:szCs w:val="22"/>
        </w:rPr>
        <w:t xml:space="preserve"> </w:t>
      </w:r>
      <w:r w:rsidR="007075D1">
        <w:rPr>
          <w:sz w:val="22"/>
          <w:szCs w:val="22"/>
        </w:rPr>
        <w:t>It also recognises that</w:t>
      </w:r>
      <w:r w:rsidR="008F198B">
        <w:rPr>
          <w:sz w:val="22"/>
          <w:szCs w:val="22"/>
        </w:rPr>
        <w:t>,</w:t>
      </w:r>
      <w:r w:rsidR="00CF5F2A">
        <w:rPr>
          <w:sz w:val="22"/>
          <w:szCs w:val="22"/>
        </w:rPr>
        <w:t xml:space="preserve"> </w:t>
      </w:r>
      <w:r w:rsidR="008F198B">
        <w:rPr>
          <w:sz w:val="22"/>
          <w:szCs w:val="22"/>
        </w:rPr>
        <w:t>as a criminal justice system agency, we</w:t>
      </w:r>
      <w:r w:rsidR="007075D1">
        <w:rPr>
          <w:sz w:val="22"/>
          <w:szCs w:val="22"/>
        </w:rPr>
        <w:t xml:space="preserve"> have an important role and responsibility to advance these objectives</w:t>
      </w:r>
      <w:r w:rsidR="00BA5C39">
        <w:rPr>
          <w:sz w:val="22"/>
          <w:szCs w:val="22"/>
        </w:rPr>
        <w:t>,</w:t>
      </w:r>
      <w:r w:rsidR="007075D1">
        <w:rPr>
          <w:sz w:val="22"/>
          <w:szCs w:val="22"/>
        </w:rPr>
        <w:t xml:space="preserve"> </w:t>
      </w:r>
      <w:r w:rsidR="00EF489E">
        <w:rPr>
          <w:sz w:val="22"/>
          <w:szCs w:val="22"/>
        </w:rPr>
        <w:t>through</w:t>
      </w:r>
      <w:r w:rsidR="00EF489E" w:rsidRPr="00AA4FF3">
        <w:rPr>
          <w:sz w:val="22"/>
          <w:szCs w:val="22"/>
        </w:rPr>
        <w:t xml:space="preserve"> partnering and collaboration</w:t>
      </w:r>
      <w:r w:rsidR="00EF7A36">
        <w:rPr>
          <w:sz w:val="22"/>
          <w:szCs w:val="22"/>
        </w:rPr>
        <w:t>.</w:t>
      </w:r>
    </w:p>
    <w:p w14:paraId="153A55B4" w14:textId="0A779383" w:rsidR="005E6E69" w:rsidRDefault="00265428" w:rsidP="008455DE">
      <w:pPr>
        <w:rPr>
          <w:sz w:val="22"/>
          <w:szCs w:val="22"/>
        </w:rPr>
      </w:pPr>
      <w:r w:rsidRPr="00EF7A36">
        <w:rPr>
          <w:i/>
          <w:iCs/>
          <w:sz w:val="22"/>
          <w:szCs w:val="22"/>
        </w:rPr>
        <w:t xml:space="preserve">The QCS </w:t>
      </w:r>
      <w:r w:rsidR="00D24E6D" w:rsidRPr="00EF7A36">
        <w:rPr>
          <w:i/>
          <w:iCs/>
          <w:sz w:val="22"/>
          <w:szCs w:val="22"/>
        </w:rPr>
        <w:t>Reframing the Relationship Plan</w:t>
      </w:r>
      <w:r w:rsidRPr="00EF7A36">
        <w:rPr>
          <w:i/>
          <w:iCs/>
          <w:sz w:val="22"/>
          <w:szCs w:val="22"/>
        </w:rPr>
        <w:t xml:space="preserve"> 202</w:t>
      </w:r>
      <w:r w:rsidR="00D24E6D" w:rsidRPr="00EF7A36">
        <w:rPr>
          <w:i/>
          <w:iCs/>
          <w:sz w:val="22"/>
          <w:szCs w:val="22"/>
        </w:rPr>
        <w:t>4</w:t>
      </w:r>
      <w:r w:rsidRPr="00EF7A36">
        <w:rPr>
          <w:i/>
          <w:iCs/>
          <w:sz w:val="22"/>
          <w:szCs w:val="22"/>
        </w:rPr>
        <w:t>-2033</w:t>
      </w:r>
      <w:r w:rsidRPr="00265428">
        <w:rPr>
          <w:sz w:val="22"/>
          <w:szCs w:val="22"/>
        </w:rPr>
        <w:t xml:space="preserve"> (the </w:t>
      </w:r>
      <w:r w:rsidR="00D24E6D">
        <w:rPr>
          <w:sz w:val="22"/>
          <w:szCs w:val="22"/>
        </w:rPr>
        <w:t>Plan</w:t>
      </w:r>
      <w:r w:rsidRPr="00265428">
        <w:rPr>
          <w:sz w:val="22"/>
          <w:szCs w:val="22"/>
        </w:rPr>
        <w:t>)</w:t>
      </w:r>
      <w:r>
        <w:rPr>
          <w:sz w:val="22"/>
          <w:szCs w:val="22"/>
        </w:rPr>
        <w:t xml:space="preserve"> </w:t>
      </w:r>
      <w:r w:rsidR="006B5985" w:rsidRPr="001E7C79">
        <w:rPr>
          <w:sz w:val="22"/>
          <w:szCs w:val="22"/>
        </w:rPr>
        <w:t>represents a beginning</w:t>
      </w:r>
      <w:r w:rsidR="000736A5">
        <w:rPr>
          <w:sz w:val="22"/>
          <w:szCs w:val="22"/>
        </w:rPr>
        <w:t>;</w:t>
      </w:r>
      <w:r w:rsidR="006911C2">
        <w:rPr>
          <w:sz w:val="22"/>
          <w:szCs w:val="22"/>
        </w:rPr>
        <w:t xml:space="preserve"> with</w:t>
      </w:r>
      <w:r w:rsidR="00065D12">
        <w:rPr>
          <w:sz w:val="22"/>
          <w:szCs w:val="22"/>
        </w:rPr>
        <w:t xml:space="preserve"> a particular</w:t>
      </w:r>
      <w:r w:rsidR="006911C2">
        <w:rPr>
          <w:sz w:val="22"/>
          <w:szCs w:val="22"/>
        </w:rPr>
        <w:t xml:space="preserve"> focus</w:t>
      </w:r>
      <w:r w:rsidR="005421B6">
        <w:rPr>
          <w:sz w:val="22"/>
          <w:szCs w:val="22"/>
        </w:rPr>
        <w:t>,</w:t>
      </w:r>
      <w:r w:rsidR="006911C2">
        <w:rPr>
          <w:sz w:val="22"/>
          <w:szCs w:val="22"/>
        </w:rPr>
        <w:t xml:space="preserve"> and </w:t>
      </w:r>
      <w:r w:rsidR="00B477B3" w:rsidRPr="00B477B3">
        <w:rPr>
          <w:sz w:val="22"/>
          <w:szCs w:val="22"/>
        </w:rPr>
        <w:t>commitment to action</w:t>
      </w:r>
      <w:r w:rsidR="005421B6">
        <w:rPr>
          <w:sz w:val="22"/>
          <w:szCs w:val="22"/>
        </w:rPr>
        <w:t>,</w:t>
      </w:r>
      <w:r w:rsidR="00B477B3" w:rsidRPr="00B477B3">
        <w:rPr>
          <w:sz w:val="22"/>
          <w:szCs w:val="22"/>
        </w:rPr>
        <w:t xml:space="preserve"> </w:t>
      </w:r>
      <w:r w:rsidR="00B477B3">
        <w:rPr>
          <w:sz w:val="22"/>
          <w:szCs w:val="22"/>
        </w:rPr>
        <w:t xml:space="preserve">to </w:t>
      </w:r>
      <w:r w:rsidR="00EF7A36">
        <w:rPr>
          <w:sz w:val="22"/>
          <w:szCs w:val="22"/>
        </w:rPr>
        <w:t>c</w:t>
      </w:r>
      <w:r w:rsidR="006B5985" w:rsidRPr="001E7C79">
        <w:rPr>
          <w:sz w:val="22"/>
          <w:szCs w:val="22"/>
        </w:rPr>
        <w:t>los</w:t>
      </w:r>
      <w:r w:rsidR="00B477B3">
        <w:rPr>
          <w:sz w:val="22"/>
          <w:szCs w:val="22"/>
        </w:rPr>
        <w:t>e</w:t>
      </w:r>
      <w:r w:rsidR="006B5985" w:rsidRPr="001E7C79">
        <w:rPr>
          <w:sz w:val="22"/>
          <w:szCs w:val="22"/>
        </w:rPr>
        <w:t xml:space="preserve"> the </w:t>
      </w:r>
      <w:r w:rsidR="00EF7A36">
        <w:rPr>
          <w:sz w:val="22"/>
          <w:szCs w:val="22"/>
        </w:rPr>
        <w:t>g</w:t>
      </w:r>
      <w:r w:rsidR="006B5985" w:rsidRPr="001E7C79">
        <w:rPr>
          <w:sz w:val="22"/>
          <w:szCs w:val="22"/>
        </w:rPr>
        <w:t xml:space="preserve">ap on </w:t>
      </w:r>
      <w:r w:rsidR="006911C2">
        <w:rPr>
          <w:sz w:val="22"/>
          <w:szCs w:val="22"/>
        </w:rPr>
        <w:t xml:space="preserve">First Nations </w:t>
      </w:r>
      <w:proofErr w:type="gramStart"/>
      <w:r w:rsidR="006911C2">
        <w:rPr>
          <w:sz w:val="22"/>
          <w:szCs w:val="22"/>
        </w:rPr>
        <w:t>peoples</w:t>
      </w:r>
      <w:proofErr w:type="gramEnd"/>
      <w:r w:rsidR="006B5985" w:rsidRPr="001E7C79">
        <w:rPr>
          <w:sz w:val="22"/>
          <w:szCs w:val="22"/>
        </w:rPr>
        <w:t xml:space="preserve"> incarceration</w:t>
      </w:r>
      <w:r w:rsidR="00E67B2C">
        <w:rPr>
          <w:sz w:val="22"/>
          <w:szCs w:val="22"/>
        </w:rPr>
        <w:t xml:space="preserve"> and victimisation from violence</w:t>
      </w:r>
      <w:r w:rsidR="006B5985" w:rsidRPr="001E7C79">
        <w:rPr>
          <w:sz w:val="22"/>
          <w:szCs w:val="22"/>
        </w:rPr>
        <w:t>. It is by working in genuine partnership with First Nations people, families, and communities—</w:t>
      </w:r>
      <w:r w:rsidR="00E56B8E">
        <w:rPr>
          <w:sz w:val="22"/>
          <w:szCs w:val="22"/>
        </w:rPr>
        <w:t xml:space="preserve">enabling </w:t>
      </w:r>
      <w:r w:rsidR="006B5985" w:rsidRPr="001E7C79">
        <w:rPr>
          <w:sz w:val="22"/>
          <w:szCs w:val="22"/>
        </w:rPr>
        <w:t xml:space="preserve">those with lived experience and whose </w:t>
      </w:r>
      <w:r w:rsidR="00E56B8E">
        <w:rPr>
          <w:sz w:val="22"/>
          <w:szCs w:val="22"/>
        </w:rPr>
        <w:t xml:space="preserve">communities and </w:t>
      </w:r>
      <w:r w:rsidR="006B5985" w:rsidRPr="001E7C79">
        <w:rPr>
          <w:sz w:val="22"/>
          <w:szCs w:val="22"/>
        </w:rPr>
        <w:t xml:space="preserve">lives </w:t>
      </w:r>
      <w:r w:rsidR="00E56B8E">
        <w:rPr>
          <w:sz w:val="22"/>
          <w:szCs w:val="22"/>
        </w:rPr>
        <w:t xml:space="preserve">are most affected </w:t>
      </w:r>
      <w:r w:rsidR="00DC6A24">
        <w:rPr>
          <w:sz w:val="22"/>
          <w:szCs w:val="22"/>
        </w:rPr>
        <w:t>to</w:t>
      </w:r>
      <w:r w:rsidR="006B5985" w:rsidRPr="001E7C79">
        <w:rPr>
          <w:sz w:val="22"/>
          <w:szCs w:val="22"/>
        </w:rPr>
        <w:t xml:space="preserve"> lead—that we can improve outcomes. </w:t>
      </w:r>
    </w:p>
    <w:p w14:paraId="0DDF31D5" w14:textId="573DDC52" w:rsidR="00CF0D05" w:rsidRPr="002678FB" w:rsidRDefault="0097649F" w:rsidP="008455DE">
      <w:pPr>
        <w:rPr>
          <w:sz w:val="22"/>
          <w:szCs w:val="22"/>
        </w:rPr>
      </w:pPr>
      <w:r w:rsidRPr="002678FB">
        <w:rPr>
          <w:sz w:val="22"/>
          <w:szCs w:val="22"/>
        </w:rPr>
        <w:t xml:space="preserve">This includes </w:t>
      </w:r>
      <w:r w:rsidR="00E97207" w:rsidRPr="002678FB">
        <w:rPr>
          <w:sz w:val="22"/>
          <w:szCs w:val="22"/>
        </w:rPr>
        <w:t>increas</w:t>
      </w:r>
      <w:r w:rsidR="002B4D01" w:rsidRPr="002678FB">
        <w:rPr>
          <w:sz w:val="22"/>
          <w:szCs w:val="22"/>
        </w:rPr>
        <w:t>ing</w:t>
      </w:r>
      <w:r w:rsidR="00E97207" w:rsidRPr="002678FB">
        <w:rPr>
          <w:sz w:val="22"/>
          <w:szCs w:val="22"/>
        </w:rPr>
        <w:t xml:space="preserve"> opportunities for connection to culture and family, help</w:t>
      </w:r>
      <w:r w:rsidR="00103184" w:rsidRPr="002678FB">
        <w:rPr>
          <w:sz w:val="22"/>
          <w:szCs w:val="22"/>
        </w:rPr>
        <w:t>ing</w:t>
      </w:r>
      <w:r w:rsidR="00E97207" w:rsidRPr="002678FB">
        <w:rPr>
          <w:sz w:val="22"/>
          <w:szCs w:val="22"/>
        </w:rPr>
        <w:t xml:space="preserve"> provide meaningful rehabilitation, and assist</w:t>
      </w:r>
      <w:r w:rsidR="00103184" w:rsidRPr="002678FB">
        <w:rPr>
          <w:sz w:val="22"/>
          <w:szCs w:val="22"/>
        </w:rPr>
        <w:t>ing</w:t>
      </w:r>
      <w:r w:rsidR="00E97207" w:rsidRPr="002678FB">
        <w:rPr>
          <w:sz w:val="22"/>
          <w:szCs w:val="22"/>
        </w:rPr>
        <w:t xml:space="preserve"> </w:t>
      </w:r>
      <w:r w:rsidR="00103184" w:rsidRPr="002678FB">
        <w:rPr>
          <w:sz w:val="22"/>
          <w:szCs w:val="22"/>
        </w:rPr>
        <w:t>successful</w:t>
      </w:r>
      <w:r w:rsidR="00E97207" w:rsidRPr="002678FB" w:rsidDel="00103184">
        <w:rPr>
          <w:sz w:val="22"/>
          <w:szCs w:val="22"/>
        </w:rPr>
        <w:t xml:space="preserve"> </w:t>
      </w:r>
      <w:r w:rsidR="00E97207" w:rsidRPr="002678FB">
        <w:rPr>
          <w:sz w:val="22"/>
          <w:szCs w:val="22"/>
        </w:rPr>
        <w:t>return</w:t>
      </w:r>
      <w:r w:rsidR="00103184" w:rsidRPr="002678FB">
        <w:rPr>
          <w:sz w:val="22"/>
          <w:szCs w:val="22"/>
        </w:rPr>
        <w:t>s</w:t>
      </w:r>
      <w:r w:rsidR="00E97207" w:rsidRPr="002678FB">
        <w:rPr>
          <w:sz w:val="22"/>
          <w:szCs w:val="22"/>
        </w:rPr>
        <w:t xml:space="preserve"> to community. Under t</w:t>
      </w:r>
      <w:r w:rsidR="005C0ED2">
        <w:rPr>
          <w:sz w:val="22"/>
          <w:szCs w:val="22"/>
        </w:rPr>
        <w:t>his Plan</w:t>
      </w:r>
      <w:r w:rsidR="00E97207" w:rsidRPr="002678FB">
        <w:rPr>
          <w:sz w:val="22"/>
          <w:szCs w:val="22"/>
        </w:rPr>
        <w:t>, we will accelerate crucially important shift</w:t>
      </w:r>
      <w:r w:rsidR="00341805" w:rsidRPr="002678FB">
        <w:rPr>
          <w:sz w:val="22"/>
          <w:szCs w:val="22"/>
        </w:rPr>
        <w:t xml:space="preserve">s </w:t>
      </w:r>
      <w:r w:rsidR="000B2749" w:rsidRPr="00103184">
        <w:rPr>
          <w:sz w:val="22"/>
          <w:szCs w:val="22"/>
        </w:rPr>
        <w:t xml:space="preserve">to </w:t>
      </w:r>
      <w:r w:rsidR="00E97207" w:rsidRPr="002678FB">
        <w:rPr>
          <w:sz w:val="22"/>
          <w:szCs w:val="22"/>
        </w:rPr>
        <w:t>ensure the response</w:t>
      </w:r>
      <w:r w:rsidR="00103184" w:rsidRPr="002678FB">
        <w:rPr>
          <w:sz w:val="22"/>
          <w:szCs w:val="22"/>
        </w:rPr>
        <w:t>s</w:t>
      </w:r>
      <w:r w:rsidR="00E97207" w:rsidRPr="002678FB">
        <w:rPr>
          <w:sz w:val="22"/>
          <w:szCs w:val="22"/>
        </w:rPr>
        <w:t xml:space="preserve"> we provide to </w:t>
      </w:r>
      <w:r w:rsidR="000B2749" w:rsidRPr="00103184">
        <w:rPr>
          <w:sz w:val="22"/>
          <w:szCs w:val="22"/>
        </w:rPr>
        <w:t>First Nations</w:t>
      </w:r>
      <w:r w:rsidR="00E97207" w:rsidRPr="002678FB">
        <w:rPr>
          <w:sz w:val="22"/>
          <w:szCs w:val="22"/>
        </w:rPr>
        <w:t xml:space="preserve"> people</w:t>
      </w:r>
      <w:r w:rsidR="000B2749" w:rsidRPr="00103184">
        <w:rPr>
          <w:sz w:val="22"/>
          <w:szCs w:val="22"/>
        </w:rPr>
        <w:t>s</w:t>
      </w:r>
      <w:r w:rsidR="00E97207" w:rsidRPr="002678FB">
        <w:rPr>
          <w:sz w:val="22"/>
          <w:szCs w:val="22"/>
        </w:rPr>
        <w:t xml:space="preserve">, families, and communities, </w:t>
      </w:r>
      <w:r w:rsidR="000B2749" w:rsidRPr="00103184">
        <w:rPr>
          <w:sz w:val="22"/>
          <w:szCs w:val="22"/>
        </w:rPr>
        <w:t>are</w:t>
      </w:r>
      <w:r w:rsidR="000B2749" w:rsidRPr="002678FB">
        <w:rPr>
          <w:sz w:val="22"/>
          <w:szCs w:val="22"/>
        </w:rPr>
        <w:t xml:space="preserve"> </w:t>
      </w:r>
      <w:r w:rsidR="00E97207" w:rsidRPr="002678FB">
        <w:rPr>
          <w:sz w:val="22"/>
          <w:szCs w:val="22"/>
        </w:rPr>
        <w:t>appropriate</w:t>
      </w:r>
      <w:r w:rsidR="000B2749" w:rsidRPr="00103184">
        <w:rPr>
          <w:sz w:val="22"/>
          <w:szCs w:val="22"/>
        </w:rPr>
        <w:t xml:space="preserve"> and</w:t>
      </w:r>
      <w:r w:rsidR="00E97207" w:rsidRPr="002678FB">
        <w:rPr>
          <w:sz w:val="22"/>
          <w:szCs w:val="22"/>
        </w:rPr>
        <w:t xml:space="preserve"> </w:t>
      </w:r>
      <w:r w:rsidR="000B2749" w:rsidRPr="00103184">
        <w:rPr>
          <w:sz w:val="22"/>
          <w:szCs w:val="22"/>
        </w:rPr>
        <w:t>central</w:t>
      </w:r>
      <w:r w:rsidR="00E97207" w:rsidRPr="002678FB" w:rsidDel="00DE77DA">
        <w:rPr>
          <w:sz w:val="22"/>
          <w:szCs w:val="22"/>
        </w:rPr>
        <w:t xml:space="preserve"> </w:t>
      </w:r>
      <w:r w:rsidR="00DE77DA" w:rsidRPr="00103184">
        <w:rPr>
          <w:sz w:val="22"/>
          <w:szCs w:val="22"/>
        </w:rPr>
        <w:t xml:space="preserve">to </w:t>
      </w:r>
      <w:r w:rsidR="00E97207" w:rsidRPr="002678FB">
        <w:rPr>
          <w:sz w:val="22"/>
          <w:szCs w:val="22"/>
        </w:rPr>
        <w:t xml:space="preserve">the work we do. </w:t>
      </w:r>
    </w:p>
    <w:p w14:paraId="0DF70586" w14:textId="33F9A2AF" w:rsidR="004A3DBA" w:rsidRDefault="004A3DBA" w:rsidP="004A3DBA">
      <w:pPr>
        <w:rPr>
          <w:sz w:val="22"/>
          <w:szCs w:val="22"/>
        </w:rPr>
      </w:pPr>
      <w:r w:rsidRPr="009640D4">
        <w:rPr>
          <w:sz w:val="22"/>
          <w:szCs w:val="22"/>
        </w:rPr>
        <w:t xml:space="preserve">The </w:t>
      </w:r>
      <w:r w:rsidR="00D24E6D">
        <w:rPr>
          <w:sz w:val="22"/>
          <w:szCs w:val="22"/>
        </w:rPr>
        <w:t>Plan</w:t>
      </w:r>
      <w:r w:rsidR="005C0ED2">
        <w:rPr>
          <w:sz w:val="22"/>
          <w:szCs w:val="22"/>
        </w:rPr>
        <w:t xml:space="preserve">’s </w:t>
      </w:r>
      <w:r w:rsidRPr="009640D4">
        <w:rPr>
          <w:sz w:val="22"/>
          <w:szCs w:val="22"/>
        </w:rPr>
        <w:t xml:space="preserve">development was informed by diverse voices of experience, </w:t>
      </w:r>
      <w:r w:rsidRPr="005B16B2">
        <w:rPr>
          <w:sz w:val="22"/>
          <w:szCs w:val="22"/>
        </w:rPr>
        <w:t>literature,</w:t>
      </w:r>
      <w:r w:rsidRPr="009640D4">
        <w:rPr>
          <w:sz w:val="22"/>
          <w:szCs w:val="22"/>
        </w:rPr>
        <w:t xml:space="preserve"> and data.</w:t>
      </w:r>
      <w:r>
        <w:rPr>
          <w:sz w:val="22"/>
          <w:szCs w:val="22"/>
        </w:rPr>
        <w:t xml:space="preserve"> I would like to thank the m</w:t>
      </w:r>
      <w:r w:rsidRPr="009640D4">
        <w:rPr>
          <w:sz w:val="22"/>
          <w:szCs w:val="22"/>
        </w:rPr>
        <w:t>any</w:t>
      </w:r>
      <w:r w:rsidRPr="00744A9A">
        <w:rPr>
          <w:sz w:val="22"/>
          <w:szCs w:val="22"/>
        </w:rPr>
        <w:t xml:space="preserve"> </w:t>
      </w:r>
      <w:proofErr w:type="gramStart"/>
      <w:r w:rsidRPr="009B09D2">
        <w:rPr>
          <w:sz w:val="22"/>
          <w:szCs w:val="22"/>
        </w:rPr>
        <w:t>highly</w:t>
      </w:r>
      <w:r w:rsidR="00EF7A36">
        <w:rPr>
          <w:sz w:val="22"/>
          <w:szCs w:val="22"/>
        </w:rPr>
        <w:t>-</w:t>
      </w:r>
      <w:r w:rsidRPr="009B09D2">
        <w:rPr>
          <w:sz w:val="22"/>
          <w:szCs w:val="22"/>
        </w:rPr>
        <w:t>committed</w:t>
      </w:r>
      <w:proofErr w:type="gramEnd"/>
      <w:r w:rsidRPr="009640D4">
        <w:rPr>
          <w:sz w:val="22"/>
          <w:szCs w:val="22"/>
        </w:rPr>
        <w:t xml:space="preserve"> QCS</w:t>
      </w:r>
      <w:r>
        <w:rPr>
          <w:sz w:val="22"/>
          <w:szCs w:val="22"/>
        </w:rPr>
        <w:t xml:space="preserve"> staff and </w:t>
      </w:r>
      <w:r w:rsidRPr="009B09D2">
        <w:rPr>
          <w:sz w:val="22"/>
          <w:szCs w:val="22"/>
        </w:rPr>
        <w:t>external</w:t>
      </w:r>
      <w:r>
        <w:rPr>
          <w:sz w:val="22"/>
          <w:szCs w:val="22"/>
        </w:rPr>
        <w:t xml:space="preserve"> service providers who </w:t>
      </w:r>
      <w:r w:rsidR="00EF7A36">
        <w:rPr>
          <w:sz w:val="22"/>
          <w:szCs w:val="22"/>
        </w:rPr>
        <w:t>provided</w:t>
      </w:r>
      <w:r w:rsidRPr="004814C9">
        <w:rPr>
          <w:sz w:val="22"/>
          <w:szCs w:val="22"/>
        </w:rPr>
        <w:t xml:space="preserve"> key insights</w:t>
      </w:r>
      <w:r>
        <w:rPr>
          <w:sz w:val="22"/>
          <w:szCs w:val="22"/>
        </w:rPr>
        <w:t xml:space="preserve">, </w:t>
      </w:r>
      <w:r w:rsidRPr="004814C9">
        <w:rPr>
          <w:sz w:val="22"/>
          <w:szCs w:val="22"/>
        </w:rPr>
        <w:t>guidance</w:t>
      </w:r>
      <w:r>
        <w:rPr>
          <w:sz w:val="22"/>
          <w:szCs w:val="22"/>
        </w:rPr>
        <w:t xml:space="preserve"> and</w:t>
      </w:r>
      <w:r w:rsidRPr="004814C9">
        <w:rPr>
          <w:sz w:val="22"/>
          <w:szCs w:val="22"/>
        </w:rPr>
        <w:t xml:space="preserve"> </w:t>
      </w:r>
      <w:r>
        <w:rPr>
          <w:sz w:val="22"/>
          <w:szCs w:val="22"/>
        </w:rPr>
        <w:t>s</w:t>
      </w:r>
      <w:r w:rsidRPr="004814C9">
        <w:rPr>
          <w:sz w:val="22"/>
          <w:szCs w:val="22"/>
        </w:rPr>
        <w:t>ignificant leadership</w:t>
      </w:r>
      <w:r>
        <w:rPr>
          <w:sz w:val="22"/>
          <w:szCs w:val="22"/>
        </w:rPr>
        <w:t xml:space="preserve"> in the development of this </w:t>
      </w:r>
      <w:r w:rsidR="006740F0">
        <w:rPr>
          <w:sz w:val="22"/>
          <w:szCs w:val="22"/>
        </w:rPr>
        <w:t>Plan</w:t>
      </w:r>
      <w:r>
        <w:rPr>
          <w:sz w:val="22"/>
          <w:szCs w:val="22"/>
        </w:rPr>
        <w:t xml:space="preserve">. </w:t>
      </w:r>
    </w:p>
    <w:p w14:paraId="589BA332" w14:textId="64ADD167" w:rsidR="004A3DBA" w:rsidRDefault="004A3DBA" w:rsidP="004A3DBA">
      <w:pPr>
        <w:rPr>
          <w:sz w:val="22"/>
          <w:szCs w:val="22"/>
        </w:rPr>
      </w:pPr>
      <w:r>
        <w:rPr>
          <w:sz w:val="22"/>
          <w:szCs w:val="22"/>
        </w:rPr>
        <w:t>I would especially like to thank our</w:t>
      </w:r>
      <w:r w:rsidRPr="009640D4">
        <w:rPr>
          <w:sz w:val="22"/>
          <w:szCs w:val="22"/>
        </w:rPr>
        <w:t xml:space="preserve"> First Nations </w:t>
      </w:r>
      <w:r>
        <w:rPr>
          <w:sz w:val="22"/>
          <w:szCs w:val="22"/>
        </w:rPr>
        <w:t>staff</w:t>
      </w:r>
      <w:r w:rsidRPr="009640D4">
        <w:rPr>
          <w:sz w:val="22"/>
          <w:szCs w:val="22"/>
        </w:rPr>
        <w:t>, including Cultural Liaison Officers,</w:t>
      </w:r>
      <w:r>
        <w:rPr>
          <w:sz w:val="22"/>
          <w:szCs w:val="22"/>
        </w:rPr>
        <w:t xml:space="preserve"> the</w:t>
      </w:r>
      <w:r w:rsidRPr="009640D4">
        <w:rPr>
          <w:sz w:val="22"/>
          <w:szCs w:val="22"/>
        </w:rPr>
        <w:t xml:space="preserve"> </w:t>
      </w:r>
      <w:r w:rsidR="00EF7A36">
        <w:rPr>
          <w:sz w:val="22"/>
          <w:szCs w:val="22"/>
        </w:rPr>
        <w:t xml:space="preserve">officers at the </w:t>
      </w:r>
      <w:r w:rsidRPr="009640D4">
        <w:rPr>
          <w:sz w:val="22"/>
          <w:szCs w:val="22"/>
        </w:rPr>
        <w:t>Murridhagun Cultural Centre</w:t>
      </w:r>
      <w:r>
        <w:rPr>
          <w:sz w:val="22"/>
          <w:szCs w:val="22"/>
        </w:rPr>
        <w:t xml:space="preserve">, </w:t>
      </w:r>
      <w:r w:rsidRPr="005B16B2">
        <w:rPr>
          <w:sz w:val="22"/>
          <w:szCs w:val="22"/>
        </w:rPr>
        <w:t>Community Justice Groups</w:t>
      </w:r>
      <w:r>
        <w:rPr>
          <w:sz w:val="22"/>
          <w:szCs w:val="22"/>
        </w:rPr>
        <w:t xml:space="preserve">, </w:t>
      </w:r>
      <w:r w:rsidRPr="005B16B2">
        <w:rPr>
          <w:sz w:val="22"/>
          <w:szCs w:val="22"/>
        </w:rPr>
        <w:t>Elders</w:t>
      </w:r>
      <w:r>
        <w:rPr>
          <w:sz w:val="22"/>
          <w:szCs w:val="22"/>
        </w:rPr>
        <w:t xml:space="preserve">, </w:t>
      </w:r>
      <w:r w:rsidRPr="005B16B2">
        <w:rPr>
          <w:sz w:val="22"/>
          <w:szCs w:val="22"/>
        </w:rPr>
        <w:t xml:space="preserve">local councils of </w:t>
      </w:r>
      <w:r>
        <w:rPr>
          <w:sz w:val="22"/>
          <w:szCs w:val="22"/>
        </w:rPr>
        <w:t>First Nations</w:t>
      </w:r>
      <w:r w:rsidRPr="005B16B2">
        <w:rPr>
          <w:sz w:val="22"/>
          <w:szCs w:val="22"/>
        </w:rPr>
        <w:t xml:space="preserve"> communities</w:t>
      </w:r>
      <w:r>
        <w:rPr>
          <w:sz w:val="22"/>
          <w:szCs w:val="22"/>
        </w:rPr>
        <w:t xml:space="preserve">, </w:t>
      </w:r>
      <w:r w:rsidRPr="009B09D2">
        <w:rPr>
          <w:sz w:val="22"/>
          <w:szCs w:val="22"/>
        </w:rPr>
        <w:t>service providers, community-controlled organisations, academics</w:t>
      </w:r>
      <w:r>
        <w:rPr>
          <w:sz w:val="22"/>
          <w:szCs w:val="22"/>
        </w:rPr>
        <w:t xml:space="preserve">, and </w:t>
      </w:r>
      <w:r w:rsidRPr="009B09D2">
        <w:rPr>
          <w:sz w:val="22"/>
          <w:szCs w:val="22"/>
        </w:rPr>
        <w:t>prisoners and offenders</w:t>
      </w:r>
      <w:r>
        <w:rPr>
          <w:sz w:val="22"/>
          <w:szCs w:val="22"/>
        </w:rPr>
        <w:t xml:space="preserve"> who</w:t>
      </w:r>
      <w:r w:rsidRPr="009B09D2">
        <w:rPr>
          <w:sz w:val="22"/>
          <w:szCs w:val="22"/>
        </w:rPr>
        <w:t xml:space="preserve"> also shared their lived experience to inform this work</w:t>
      </w:r>
      <w:r w:rsidRPr="009640D4">
        <w:rPr>
          <w:sz w:val="22"/>
          <w:szCs w:val="22"/>
        </w:rPr>
        <w:t>.</w:t>
      </w:r>
    </w:p>
    <w:p w14:paraId="3A76CA52" w14:textId="3BF1F922" w:rsidR="002678FB" w:rsidRPr="00C82C8F" w:rsidRDefault="00F13119" w:rsidP="00A75755">
      <w:pPr>
        <w:pStyle w:val="TOC1"/>
      </w:pPr>
      <w:r w:rsidRPr="00C82C8F">
        <w:t>Pa</w:t>
      </w:r>
      <w:r w:rsidR="005644F9" w:rsidRPr="00C82C8F">
        <w:t>ul Stewart</w:t>
      </w:r>
      <w:r w:rsidR="00583BBD" w:rsidRPr="00C82C8F">
        <w:t xml:space="preserve"> APM</w:t>
      </w:r>
      <w:r w:rsidR="00583BBD" w:rsidRPr="00C82C8F">
        <w:br/>
      </w:r>
      <w:r w:rsidR="006C1F1C" w:rsidRPr="00C82C8F">
        <w:br w:type="page"/>
      </w:r>
    </w:p>
    <w:sdt>
      <w:sdtPr>
        <w:rPr>
          <w:b/>
        </w:rPr>
        <w:id w:val="1232190229"/>
        <w:docPartObj>
          <w:docPartGallery w:val="Table of Contents"/>
          <w:docPartUnique/>
        </w:docPartObj>
      </w:sdtPr>
      <w:sdtEndPr>
        <w:rPr>
          <w:b w:val="0"/>
        </w:rPr>
      </w:sdtEndPr>
      <w:sdtContent>
        <w:p w14:paraId="43152F16" w14:textId="2E26793F" w:rsidR="00693B0B" w:rsidRPr="00A5296E" w:rsidRDefault="00F6584C" w:rsidP="008513A0">
          <w:pPr>
            <w:pStyle w:val="NoSpacing"/>
            <w:rPr>
              <w:rStyle w:val="jsgrdq"/>
              <w:rFonts w:ascii="Georgia Pro Semibold" w:hAnsi="Georgia Pro Semibold"/>
              <w:color w:val="004976"/>
              <w:sz w:val="48"/>
              <w:szCs w:val="48"/>
            </w:rPr>
          </w:pPr>
          <w:r w:rsidRPr="00A5296E">
            <w:rPr>
              <w:rStyle w:val="jsgrdq"/>
              <w:rFonts w:ascii="Georgia Pro Semibold" w:hAnsi="Georgia Pro Semibold"/>
              <w:color w:val="004976"/>
              <w:sz w:val="48"/>
              <w:szCs w:val="48"/>
            </w:rPr>
            <w:t>Contents</w:t>
          </w:r>
        </w:p>
        <w:p w14:paraId="1F358FF0" w14:textId="19F5D3DA" w:rsidR="008963A3" w:rsidRDefault="00F6584C">
          <w:pPr>
            <w:pStyle w:val="TOC1"/>
            <w:rPr>
              <w:rFonts w:eastAsiaTheme="minorEastAsia" w:cstheme="minorBidi"/>
              <w:b w:val="0"/>
              <w:bCs w:val="0"/>
              <w:color w:val="auto"/>
              <w:kern w:val="2"/>
              <w:sz w:val="22"/>
              <w:szCs w:val="22"/>
              <w14:ligatures w14:val="standardContextual"/>
            </w:rPr>
          </w:pPr>
          <w:r w:rsidRPr="00AD4DD2">
            <w:rPr>
              <w:rFonts w:asciiTheme="majorHAnsi" w:eastAsiaTheme="majorEastAsia" w:hAnsiTheme="majorHAnsi" w:cstheme="majorBidi"/>
              <w:color w:val="2F5496" w:themeColor="accent1" w:themeShade="BF"/>
              <w:sz w:val="32"/>
              <w:szCs w:val="32"/>
              <w:lang w:eastAsia="en-US"/>
            </w:rPr>
            <w:fldChar w:fldCharType="begin"/>
          </w:r>
          <w:r w:rsidRPr="00C82C8F">
            <w:instrText xml:space="preserve"> TOC \o "1-3" \h \z \u </w:instrText>
          </w:r>
          <w:r w:rsidRPr="00AD4DD2">
            <w:rPr>
              <w:rFonts w:asciiTheme="majorHAnsi" w:eastAsiaTheme="majorEastAsia" w:hAnsiTheme="majorHAnsi" w:cstheme="majorBidi"/>
              <w:color w:val="2F5496" w:themeColor="accent1" w:themeShade="BF"/>
              <w:sz w:val="32"/>
              <w:szCs w:val="32"/>
              <w:lang w:eastAsia="en-US"/>
            </w:rPr>
            <w:fldChar w:fldCharType="separate"/>
          </w:r>
          <w:hyperlink w:anchor="_Toc153889365" w:history="1">
            <w:r w:rsidR="008963A3" w:rsidRPr="00AC71ED">
              <w:rPr>
                <w:rStyle w:val="Hyperlink"/>
              </w:rPr>
              <w:t>Acknowledgement of Country</w:t>
            </w:r>
            <w:r w:rsidR="008963A3">
              <w:rPr>
                <w:webHidden/>
              </w:rPr>
              <w:tab/>
            </w:r>
            <w:r w:rsidR="008963A3">
              <w:rPr>
                <w:webHidden/>
              </w:rPr>
              <w:fldChar w:fldCharType="begin"/>
            </w:r>
            <w:r w:rsidR="008963A3">
              <w:rPr>
                <w:webHidden/>
              </w:rPr>
              <w:instrText xml:space="preserve"> PAGEREF _Toc153889365 \h </w:instrText>
            </w:r>
            <w:r w:rsidR="008963A3">
              <w:rPr>
                <w:webHidden/>
              </w:rPr>
            </w:r>
            <w:r w:rsidR="008963A3">
              <w:rPr>
                <w:webHidden/>
              </w:rPr>
              <w:fldChar w:fldCharType="separate"/>
            </w:r>
            <w:r w:rsidR="008963A3">
              <w:rPr>
                <w:webHidden/>
              </w:rPr>
              <w:t>3</w:t>
            </w:r>
            <w:r w:rsidR="008963A3">
              <w:rPr>
                <w:webHidden/>
              </w:rPr>
              <w:fldChar w:fldCharType="end"/>
            </w:r>
          </w:hyperlink>
        </w:p>
        <w:p w14:paraId="64DFA6A7" w14:textId="4AD72CA7" w:rsidR="008963A3" w:rsidRDefault="008963A3">
          <w:pPr>
            <w:pStyle w:val="TOC1"/>
            <w:rPr>
              <w:rFonts w:eastAsiaTheme="minorEastAsia" w:cstheme="minorBidi"/>
              <w:b w:val="0"/>
              <w:bCs w:val="0"/>
              <w:color w:val="auto"/>
              <w:kern w:val="2"/>
              <w:sz w:val="22"/>
              <w:szCs w:val="22"/>
              <w14:ligatures w14:val="standardContextual"/>
            </w:rPr>
          </w:pPr>
          <w:hyperlink w:anchor="_Toc153889366" w:history="1">
            <w:r w:rsidRPr="00AC71ED">
              <w:rPr>
                <w:rStyle w:val="Hyperlink"/>
              </w:rPr>
              <w:t>Commissioner foreword</w:t>
            </w:r>
            <w:r>
              <w:rPr>
                <w:webHidden/>
              </w:rPr>
              <w:tab/>
            </w:r>
            <w:r>
              <w:rPr>
                <w:webHidden/>
              </w:rPr>
              <w:fldChar w:fldCharType="begin"/>
            </w:r>
            <w:r>
              <w:rPr>
                <w:webHidden/>
              </w:rPr>
              <w:instrText xml:space="preserve"> PAGEREF _Toc153889366 \h </w:instrText>
            </w:r>
            <w:r>
              <w:rPr>
                <w:webHidden/>
              </w:rPr>
            </w:r>
            <w:r>
              <w:rPr>
                <w:webHidden/>
              </w:rPr>
              <w:fldChar w:fldCharType="separate"/>
            </w:r>
            <w:r>
              <w:rPr>
                <w:webHidden/>
              </w:rPr>
              <w:t>4</w:t>
            </w:r>
            <w:r>
              <w:rPr>
                <w:webHidden/>
              </w:rPr>
              <w:fldChar w:fldCharType="end"/>
            </w:r>
          </w:hyperlink>
        </w:p>
        <w:p w14:paraId="730944E8" w14:textId="6FAA8961" w:rsidR="008963A3" w:rsidRDefault="008963A3">
          <w:pPr>
            <w:pStyle w:val="TOC1"/>
            <w:rPr>
              <w:rFonts w:eastAsiaTheme="minorEastAsia" w:cstheme="minorBidi"/>
              <w:b w:val="0"/>
              <w:bCs w:val="0"/>
              <w:color w:val="auto"/>
              <w:kern w:val="2"/>
              <w:sz w:val="22"/>
              <w:szCs w:val="22"/>
              <w14:ligatures w14:val="standardContextual"/>
            </w:rPr>
          </w:pPr>
          <w:hyperlink r:id="rId23" w:anchor="_Toc153889367" w:history="1">
            <w:r w:rsidRPr="00AC71ED">
              <w:rPr>
                <w:rStyle w:val="Hyperlink"/>
              </w:rPr>
              <w:t>The incarceration crisis</w:t>
            </w:r>
            <w:r>
              <w:rPr>
                <w:webHidden/>
              </w:rPr>
              <w:tab/>
            </w:r>
            <w:r>
              <w:rPr>
                <w:webHidden/>
              </w:rPr>
              <w:fldChar w:fldCharType="begin"/>
            </w:r>
            <w:r>
              <w:rPr>
                <w:webHidden/>
              </w:rPr>
              <w:instrText xml:space="preserve"> PAGEREF _Toc153889367 \h </w:instrText>
            </w:r>
            <w:r>
              <w:rPr>
                <w:webHidden/>
              </w:rPr>
            </w:r>
            <w:r>
              <w:rPr>
                <w:webHidden/>
              </w:rPr>
              <w:fldChar w:fldCharType="separate"/>
            </w:r>
            <w:r>
              <w:rPr>
                <w:webHidden/>
              </w:rPr>
              <w:t>6</w:t>
            </w:r>
            <w:r>
              <w:rPr>
                <w:webHidden/>
              </w:rPr>
              <w:fldChar w:fldCharType="end"/>
            </w:r>
          </w:hyperlink>
        </w:p>
        <w:p w14:paraId="45A57C3B" w14:textId="248EF77B" w:rsidR="008963A3" w:rsidRDefault="008963A3">
          <w:pPr>
            <w:pStyle w:val="TOC1"/>
            <w:rPr>
              <w:rFonts w:eastAsiaTheme="minorEastAsia" w:cstheme="minorBidi"/>
              <w:b w:val="0"/>
              <w:bCs w:val="0"/>
              <w:color w:val="auto"/>
              <w:kern w:val="2"/>
              <w:sz w:val="22"/>
              <w:szCs w:val="22"/>
              <w14:ligatures w14:val="standardContextual"/>
            </w:rPr>
          </w:pPr>
          <w:hyperlink r:id="rId24" w:anchor="_Toc153889368" w:history="1">
            <w:r w:rsidRPr="00AC71ED">
              <w:rPr>
                <w:rStyle w:val="Hyperlink"/>
              </w:rPr>
              <w:t>Overview and purpose</w:t>
            </w:r>
            <w:r>
              <w:rPr>
                <w:webHidden/>
              </w:rPr>
              <w:tab/>
            </w:r>
            <w:r>
              <w:rPr>
                <w:webHidden/>
              </w:rPr>
              <w:fldChar w:fldCharType="begin"/>
            </w:r>
            <w:r>
              <w:rPr>
                <w:webHidden/>
              </w:rPr>
              <w:instrText xml:space="preserve"> PAGEREF _Toc153889368 \h </w:instrText>
            </w:r>
            <w:r>
              <w:rPr>
                <w:webHidden/>
              </w:rPr>
            </w:r>
            <w:r>
              <w:rPr>
                <w:webHidden/>
              </w:rPr>
              <w:fldChar w:fldCharType="separate"/>
            </w:r>
            <w:r>
              <w:rPr>
                <w:webHidden/>
              </w:rPr>
              <w:t>7</w:t>
            </w:r>
            <w:r>
              <w:rPr>
                <w:webHidden/>
              </w:rPr>
              <w:fldChar w:fldCharType="end"/>
            </w:r>
          </w:hyperlink>
        </w:p>
        <w:p w14:paraId="789BB853" w14:textId="4A06DC46" w:rsidR="008963A3" w:rsidRDefault="008963A3">
          <w:pPr>
            <w:pStyle w:val="TOC2"/>
            <w:rPr>
              <w:rFonts w:eastAsiaTheme="minorEastAsia" w:cstheme="minorBidi"/>
              <w:color w:val="auto"/>
              <w:kern w:val="2"/>
              <w:sz w:val="22"/>
              <w:szCs w:val="22"/>
              <w14:ligatures w14:val="standardContextual"/>
            </w:rPr>
          </w:pPr>
          <w:hyperlink w:anchor="_Toc153889369" w:history="1">
            <w:r w:rsidRPr="00AC71ED">
              <w:rPr>
                <w:rStyle w:val="Hyperlink"/>
              </w:rPr>
              <w:t>Our next steps</w:t>
            </w:r>
            <w:r>
              <w:rPr>
                <w:webHidden/>
              </w:rPr>
              <w:tab/>
            </w:r>
            <w:r>
              <w:rPr>
                <w:webHidden/>
              </w:rPr>
              <w:fldChar w:fldCharType="begin"/>
            </w:r>
            <w:r>
              <w:rPr>
                <w:webHidden/>
              </w:rPr>
              <w:instrText xml:space="preserve"> PAGEREF _Toc153889369 \h </w:instrText>
            </w:r>
            <w:r>
              <w:rPr>
                <w:webHidden/>
              </w:rPr>
            </w:r>
            <w:r>
              <w:rPr>
                <w:webHidden/>
              </w:rPr>
              <w:fldChar w:fldCharType="separate"/>
            </w:r>
            <w:r>
              <w:rPr>
                <w:webHidden/>
              </w:rPr>
              <w:t>8</w:t>
            </w:r>
            <w:r>
              <w:rPr>
                <w:webHidden/>
              </w:rPr>
              <w:fldChar w:fldCharType="end"/>
            </w:r>
          </w:hyperlink>
        </w:p>
        <w:p w14:paraId="08FB40A4" w14:textId="200400C6" w:rsidR="008963A3" w:rsidRDefault="008963A3">
          <w:pPr>
            <w:pStyle w:val="TOC1"/>
            <w:rPr>
              <w:rFonts w:eastAsiaTheme="minorEastAsia" w:cstheme="minorBidi"/>
              <w:b w:val="0"/>
              <w:bCs w:val="0"/>
              <w:color w:val="auto"/>
              <w:kern w:val="2"/>
              <w:sz w:val="22"/>
              <w:szCs w:val="22"/>
              <w14:ligatures w14:val="standardContextual"/>
            </w:rPr>
          </w:pPr>
          <w:hyperlink r:id="rId25" w:anchor="_Toc153889370" w:history="1">
            <w:r w:rsidRPr="00AC71ED">
              <w:rPr>
                <w:rStyle w:val="Hyperlink"/>
              </w:rPr>
              <w:t>Context</w:t>
            </w:r>
            <w:r>
              <w:rPr>
                <w:webHidden/>
              </w:rPr>
              <w:tab/>
            </w:r>
            <w:r>
              <w:rPr>
                <w:webHidden/>
              </w:rPr>
              <w:fldChar w:fldCharType="begin"/>
            </w:r>
            <w:r>
              <w:rPr>
                <w:webHidden/>
              </w:rPr>
              <w:instrText xml:space="preserve"> PAGEREF _Toc153889370 \h </w:instrText>
            </w:r>
            <w:r>
              <w:rPr>
                <w:webHidden/>
              </w:rPr>
            </w:r>
            <w:r>
              <w:rPr>
                <w:webHidden/>
              </w:rPr>
              <w:fldChar w:fldCharType="separate"/>
            </w:r>
            <w:r>
              <w:rPr>
                <w:webHidden/>
              </w:rPr>
              <w:t>10</w:t>
            </w:r>
            <w:r>
              <w:rPr>
                <w:webHidden/>
              </w:rPr>
              <w:fldChar w:fldCharType="end"/>
            </w:r>
          </w:hyperlink>
        </w:p>
        <w:p w14:paraId="29EB8A0D" w14:textId="3F33995F" w:rsidR="008963A3" w:rsidRDefault="008963A3">
          <w:pPr>
            <w:pStyle w:val="TOC2"/>
            <w:rPr>
              <w:rFonts w:eastAsiaTheme="minorEastAsia" w:cstheme="minorBidi"/>
              <w:color w:val="auto"/>
              <w:kern w:val="2"/>
              <w:sz w:val="22"/>
              <w:szCs w:val="22"/>
              <w14:ligatures w14:val="standardContextual"/>
            </w:rPr>
          </w:pPr>
          <w:hyperlink w:anchor="_Toc153889371" w:history="1">
            <w:r w:rsidRPr="00AC71ED">
              <w:rPr>
                <w:rStyle w:val="Hyperlink"/>
              </w:rPr>
              <w:t>Drivers of high incarceration rates</w:t>
            </w:r>
            <w:r>
              <w:rPr>
                <w:webHidden/>
              </w:rPr>
              <w:tab/>
            </w:r>
            <w:r>
              <w:rPr>
                <w:webHidden/>
              </w:rPr>
              <w:fldChar w:fldCharType="begin"/>
            </w:r>
            <w:r>
              <w:rPr>
                <w:webHidden/>
              </w:rPr>
              <w:instrText xml:space="preserve"> PAGEREF _Toc153889371 \h </w:instrText>
            </w:r>
            <w:r>
              <w:rPr>
                <w:webHidden/>
              </w:rPr>
            </w:r>
            <w:r>
              <w:rPr>
                <w:webHidden/>
              </w:rPr>
              <w:fldChar w:fldCharType="separate"/>
            </w:r>
            <w:r>
              <w:rPr>
                <w:webHidden/>
              </w:rPr>
              <w:t>10</w:t>
            </w:r>
            <w:r>
              <w:rPr>
                <w:webHidden/>
              </w:rPr>
              <w:fldChar w:fldCharType="end"/>
            </w:r>
          </w:hyperlink>
        </w:p>
        <w:p w14:paraId="4C1BF096" w14:textId="7623DEA1" w:rsidR="008963A3" w:rsidRDefault="008963A3">
          <w:pPr>
            <w:pStyle w:val="TOC3"/>
            <w:tabs>
              <w:tab w:val="right" w:leader="dot" w:pos="9346"/>
            </w:tabs>
            <w:rPr>
              <w:rFonts w:eastAsiaTheme="minorEastAsia" w:cstheme="minorBidi"/>
              <w:noProof/>
              <w:color w:val="auto"/>
              <w:kern w:val="2"/>
              <w:sz w:val="22"/>
              <w:szCs w:val="22"/>
              <w14:ligatures w14:val="standardContextual"/>
            </w:rPr>
          </w:pPr>
          <w:hyperlink w:anchor="_Toc153889372" w:history="1">
            <w:r w:rsidRPr="00AC71ED">
              <w:rPr>
                <w:rStyle w:val="Hyperlink"/>
                <w:noProof/>
              </w:rPr>
              <w:t>Higher rates of serious violent crime and intra-communal violence</w:t>
            </w:r>
            <w:r>
              <w:rPr>
                <w:noProof/>
                <w:webHidden/>
              </w:rPr>
              <w:tab/>
            </w:r>
            <w:r>
              <w:rPr>
                <w:noProof/>
                <w:webHidden/>
              </w:rPr>
              <w:fldChar w:fldCharType="begin"/>
            </w:r>
            <w:r>
              <w:rPr>
                <w:noProof/>
                <w:webHidden/>
              </w:rPr>
              <w:instrText xml:space="preserve"> PAGEREF _Toc153889372 \h </w:instrText>
            </w:r>
            <w:r>
              <w:rPr>
                <w:noProof/>
                <w:webHidden/>
              </w:rPr>
            </w:r>
            <w:r>
              <w:rPr>
                <w:noProof/>
                <w:webHidden/>
              </w:rPr>
              <w:fldChar w:fldCharType="separate"/>
            </w:r>
            <w:r>
              <w:rPr>
                <w:noProof/>
                <w:webHidden/>
              </w:rPr>
              <w:t>10</w:t>
            </w:r>
            <w:r>
              <w:rPr>
                <w:noProof/>
                <w:webHidden/>
              </w:rPr>
              <w:fldChar w:fldCharType="end"/>
            </w:r>
          </w:hyperlink>
        </w:p>
        <w:p w14:paraId="66E9787E" w14:textId="3FF78C04" w:rsidR="008963A3" w:rsidRDefault="008963A3">
          <w:pPr>
            <w:pStyle w:val="TOC3"/>
            <w:tabs>
              <w:tab w:val="right" w:leader="dot" w:pos="9346"/>
            </w:tabs>
            <w:rPr>
              <w:rFonts w:eastAsiaTheme="minorEastAsia" w:cstheme="minorBidi"/>
              <w:noProof/>
              <w:color w:val="auto"/>
              <w:kern w:val="2"/>
              <w:sz w:val="22"/>
              <w:szCs w:val="22"/>
              <w14:ligatures w14:val="standardContextual"/>
            </w:rPr>
          </w:pPr>
          <w:hyperlink w:anchor="_Toc153889373" w:history="1">
            <w:r w:rsidRPr="00AC71ED">
              <w:rPr>
                <w:rStyle w:val="Hyperlink"/>
                <w:noProof/>
              </w:rPr>
              <w:t>Higher rates of chronic and harmful offending</w:t>
            </w:r>
            <w:r>
              <w:rPr>
                <w:noProof/>
                <w:webHidden/>
              </w:rPr>
              <w:tab/>
            </w:r>
            <w:r>
              <w:rPr>
                <w:noProof/>
                <w:webHidden/>
              </w:rPr>
              <w:fldChar w:fldCharType="begin"/>
            </w:r>
            <w:r>
              <w:rPr>
                <w:noProof/>
                <w:webHidden/>
              </w:rPr>
              <w:instrText xml:space="preserve"> PAGEREF _Toc153889373 \h </w:instrText>
            </w:r>
            <w:r>
              <w:rPr>
                <w:noProof/>
                <w:webHidden/>
              </w:rPr>
            </w:r>
            <w:r>
              <w:rPr>
                <w:noProof/>
                <w:webHidden/>
              </w:rPr>
              <w:fldChar w:fldCharType="separate"/>
            </w:r>
            <w:r>
              <w:rPr>
                <w:noProof/>
                <w:webHidden/>
              </w:rPr>
              <w:t>12</w:t>
            </w:r>
            <w:r>
              <w:rPr>
                <w:noProof/>
                <w:webHidden/>
              </w:rPr>
              <w:fldChar w:fldCharType="end"/>
            </w:r>
          </w:hyperlink>
        </w:p>
        <w:p w14:paraId="25C056FC" w14:textId="031D9FDA" w:rsidR="008963A3" w:rsidRDefault="008963A3">
          <w:pPr>
            <w:pStyle w:val="TOC3"/>
            <w:tabs>
              <w:tab w:val="right" w:leader="dot" w:pos="9346"/>
            </w:tabs>
            <w:rPr>
              <w:rFonts w:eastAsiaTheme="minorEastAsia" w:cstheme="minorBidi"/>
              <w:noProof/>
              <w:color w:val="auto"/>
              <w:kern w:val="2"/>
              <w:sz w:val="22"/>
              <w:szCs w:val="22"/>
              <w14:ligatures w14:val="standardContextual"/>
            </w:rPr>
          </w:pPr>
          <w:hyperlink w:anchor="_Toc153889374" w:history="1">
            <w:r w:rsidRPr="00AC71ED">
              <w:rPr>
                <w:rStyle w:val="Hyperlink"/>
                <w:noProof/>
              </w:rPr>
              <w:t>Prevalence of risk, need and responsivity (RNR) factors</w:t>
            </w:r>
            <w:r>
              <w:rPr>
                <w:noProof/>
                <w:webHidden/>
              </w:rPr>
              <w:tab/>
            </w:r>
            <w:r>
              <w:rPr>
                <w:noProof/>
                <w:webHidden/>
              </w:rPr>
              <w:fldChar w:fldCharType="begin"/>
            </w:r>
            <w:r>
              <w:rPr>
                <w:noProof/>
                <w:webHidden/>
              </w:rPr>
              <w:instrText xml:space="preserve"> PAGEREF _Toc153889374 \h </w:instrText>
            </w:r>
            <w:r>
              <w:rPr>
                <w:noProof/>
                <w:webHidden/>
              </w:rPr>
            </w:r>
            <w:r>
              <w:rPr>
                <w:noProof/>
                <w:webHidden/>
              </w:rPr>
              <w:fldChar w:fldCharType="separate"/>
            </w:r>
            <w:r>
              <w:rPr>
                <w:noProof/>
                <w:webHidden/>
              </w:rPr>
              <w:t>13</w:t>
            </w:r>
            <w:r>
              <w:rPr>
                <w:noProof/>
                <w:webHidden/>
              </w:rPr>
              <w:fldChar w:fldCharType="end"/>
            </w:r>
          </w:hyperlink>
        </w:p>
        <w:p w14:paraId="5ED5D9E3" w14:textId="2DB0BD57" w:rsidR="008963A3" w:rsidRDefault="008963A3">
          <w:pPr>
            <w:pStyle w:val="TOC3"/>
            <w:tabs>
              <w:tab w:val="right" w:leader="dot" w:pos="9346"/>
            </w:tabs>
            <w:rPr>
              <w:rFonts w:eastAsiaTheme="minorEastAsia" w:cstheme="minorBidi"/>
              <w:noProof/>
              <w:color w:val="auto"/>
              <w:kern w:val="2"/>
              <w:sz w:val="22"/>
              <w:szCs w:val="22"/>
              <w14:ligatures w14:val="standardContextual"/>
            </w:rPr>
          </w:pPr>
          <w:hyperlink w:anchor="_Toc153889375" w:history="1">
            <w:r w:rsidRPr="00AC71ED">
              <w:rPr>
                <w:rStyle w:val="Hyperlink"/>
                <w:noProof/>
              </w:rPr>
              <w:t>One-size fits-all approaches do not work</w:t>
            </w:r>
            <w:r>
              <w:rPr>
                <w:noProof/>
                <w:webHidden/>
              </w:rPr>
              <w:tab/>
            </w:r>
            <w:r>
              <w:rPr>
                <w:noProof/>
                <w:webHidden/>
              </w:rPr>
              <w:fldChar w:fldCharType="begin"/>
            </w:r>
            <w:r>
              <w:rPr>
                <w:noProof/>
                <w:webHidden/>
              </w:rPr>
              <w:instrText xml:space="preserve"> PAGEREF _Toc153889375 \h </w:instrText>
            </w:r>
            <w:r>
              <w:rPr>
                <w:noProof/>
                <w:webHidden/>
              </w:rPr>
            </w:r>
            <w:r>
              <w:rPr>
                <w:noProof/>
                <w:webHidden/>
              </w:rPr>
              <w:fldChar w:fldCharType="separate"/>
            </w:r>
            <w:r>
              <w:rPr>
                <w:noProof/>
                <w:webHidden/>
              </w:rPr>
              <w:t>14</w:t>
            </w:r>
            <w:r>
              <w:rPr>
                <w:noProof/>
                <w:webHidden/>
              </w:rPr>
              <w:fldChar w:fldCharType="end"/>
            </w:r>
          </w:hyperlink>
        </w:p>
        <w:p w14:paraId="4D14B939" w14:textId="6B10C5C1" w:rsidR="008963A3" w:rsidRDefault="008963A3">
          <w:pPr>
            <w:pStyle w:val="TOC2"/>
            <w:rPr>
              <w:rFonts w:eastAsiaTheme="minorEastAsia" w:cstheme="minorBidi"/>
              <w:color w:val="auto"/>
              <w:kern w:val="2"/>
              <w:sz w:val="22"/>
              <w:szCs w:val="22"/>
              <w14:ligatures w14:val="standardContextual"/>
            </w:rPr>
          </w:pPr>
          <w:hyperlink w:anchor="_Toc153889376" w:history="1">
            <w:r w:rsidRPr="00AC71ED">
              <w:rPr>
                <w:rStyle w:val="Hyperlink"/>
              </w:rPr>
              <w:t>Impacts of the incarceration crisis</w:t>
            </w:r>
            <w:r>
              <w:rPr>
                <w:webHidden/>
              </w:rPr>
              <w:tab/>
            </w:r>
            <w:r>
              <w:rPr>
                <w:webHidden/>
              </w:rPr>
              <w:fldChar w:fldCharType="begin"/>
            </w:r>
            <w:r>
              <w:rPr>
                <w:webHidden/>
              </w:rPr>
              <w:instrText xml:space="preserve"> PAGEREF _Toc153889376 \h </w:instrText>
            </w:r>
            <w:r>
              <w:rPr>
                <w:webHidden/>
              </w:rPr>
            </w:r>
            <w:r>
              <w:rPr>
                <w:webHidden/>
              </w:rPr>
              <w:fldChar w:fldCharType="separate"/>
            </w:r>
            <w:r>
              <w:rPr>
                <w:webHidden/>
              </w:rPr>
              <w:t>14</w:t>
            </w:r>
            <w:r>
              <w:rPr>
                <w:webHidden/>
              </w:rPr>
              <w:fldChar w:fldCharType="end"/>
            </w:r>
          </w:hyperlink>
        </w:p>
        <w:p w14:paraId="2F129ECB" w14:textId="6E233FCC" w:rsidR="008963A3" w:rsidRDefault="008963A3">
          <w:pPr>
            <w:pStyle w:val="TOC2"/>
            <w:rPr>
              <w:rFonts w:eastAsiaTheme="minorEastAsia" w:cstheme="minorBidi"/>
              <w:color w:val="auto"/>
              <w:kern w:val="2"/>
              <w:sz w:val="22"/>
              <w:szCs w:val="22"/>
              <w14:ligatures w14:val="standardContextual"/>
            </w:rPr>
          </w:pPr>
          <w:hyperlink w:anchor="_Toc153889377" w:history="1">
            <w:r w:rsidRPr="00AC71ED">
              <w:rPr>
                <w:rStyle w:val="Hyperlink"/>
              </w:rPr>
              <w:t>Our commitment to Closing the Gap</w:t>
            </w:r>
            <w:r>
              <w:rPr>
                <w:webHidden/>
              </w:rPr>
              <w:tab/>
            </w:r>
            <w:r>
              <w:rPr>
                <w:webHidden/>
              </w:rPr>
              <w:fldChar w:fldCharType="begin"/>
            </w:r>
            <w:r>
              <w:rPr>
                <w:webHidden/>
              </w:rPr>
              <w:instrText xml:space="preserve"> PAGEREF _Toc153889377 \h </w:instrText>
            </w:r>
            <w:r>
              <w:rPr>
                <w:webHidden/>
              </w:rPr>
            </w:r>
            <w:r>
              <w:rPr>
                <w:webHidden/>
              </w:rPr>
              <w:fldChar w:fldCharType="separate"/>
            </w:r>
            <w:r>
              <w:rPr>
                <w:webHidden/>
              </w:rPr>
              <w:t>14</w:t>
            </w:r>
            <w:r>
              <w:rPr>
                <w:webHidden/>
              </w:rPr>
              <w:fldChar w:fldCharType="end"/>
            </w:r>
          </w:hyperlink>
        </w:p>
        <w:p w14:paraId="7862987A" w14:textId="2A9A97B6" w:rsidR="008963A3" w:rsidRDefault="008963A3">
          <w:pPr>
            <w:pStyle w:val="TOC1"/>
            <w:rPr>
              <w:rFonts w:eastAsiaTheme="minorEastAsia" w:cstheme="minorBidi"/>
              <w:b w:val="0"/>
              <w:bCs w:val="0"/>
              <w:color w:val="auto"/>
              <w:kern w:val="2"/>
              <w:sz w:val="22"/>
              <w:szCs w:val="22"/>
              <w14:ligatures w14:val="standardContextual"/>
            </w:rPr>
          </w:pPr>
          <w:hyperlink r:id="rId26" w:anchor="_Toc153889378" w:history="1">
            <w:r w:rsidRPr="00AC71ED">
              <w:rPr>
                <w:rStyle w:val="Hyperlink"/>
              </w:rPr>
              <w:t>The way forward</w:t>
            </w:r>
            <w:r>
              <w:rPr>
                <w:webHidden/>
              </w:rPr>
              <w:tab/>
            </w:r>
            <w:r>
              <w:rPr>
                <w:webHidden/>
              </w:rPr>
              <w:fldChar w:fldCharType="begin"/>
            </w:r>
            <w:r>
              <w:rPr>
                <w:webHidden/>
              </w:rPr>
              <w:instrText xml:space="preserve"> PAGEREF _Toc153889378 \h </w:instrText>
            </w:r>
            <w:r>
              <w:rPr>
                <w:webHidden/>
              </w:rPr>
            </w:r>
            <w:r>
              <w:rPr>
                <w:webHidden/>
              </w:rPr>
              <w:fldChar w:fldCharType="separate"/>
            </w:r>
            <w:r>
              <w:rPr>
                <w:webHidden/>
              </w:rPr>
              <w:t>16</w:t>
            </w:r>
            <w:r>
              <w:rPr>
                <w:webHidden/>
              </w:rPr>
              <w:fldChar w:fldCharType="end"/>
            </w:r>
          </w:hyperlink>
        </w:p>
        <w:p w14:paraId="79806C24" w14:textId="6D7FB2C6" w:rsidR="008963A3" w:rsidRDefault="008963A3">
          <w:pPr>
            <w:pStyle w:val="TOC1"/>
            <w:rPr>
              <w:rFonts w:eastAsiaTheme="minorEastAsia" w:cstheme="minorBidi"/>
              <w:b w:val="0"/>
              <w:bCs w:val="0"/>
              <w:color w:val="auto"/>
              <w:kern w:val="2"/>
              <w:sz w:val="22"/>
              <w:szCs w:val="22"/>
              <w14:ligatures w14:val="standardContextual"/>
            </w:rPr>
          </w:pPr>
          <w:hyperlink r:id="rId27" w:anchor="_Toc153889379" w:history="1">
            <w:r w:rsidRPr="00AC71ED">
              <w:rPr>
                <w:rStyle w:val="Hyperlink"/>
              </w:rPr>
              <w:t>Stop the cycle of violence</w:t>
            </w:r>
            <w:r>
              <w:rPr>
                <w:webHidden/>
              </w:rPr>
              <w:tab/>
            </w:r>
            <w:r>
              <w:rPr>
                <w:webHidden/>
              </w:rPr>
              <w:fldChar w:fldCharType="begin"/>
            </w:r>
            <w:r>
              <w:rPr>
                <w:webHidden/>
              </w:rPr>
              <w:instrText xml:space="preserve"> PAGEREF _Toc153889379 \h </w:instrText>
            </w:r>
            <w:r>
              <w:rPr>
                <w:webHidden/>
              </w:rPr>
            </w:r>
            <w:r>
              <w:rPr>
                <w:webHidden/>
              </w:rPr>
              <w:fldChar w:fldCharType="separate"/>
            </w:r>
            <w:r>
              <w:rPr>
                <w:webHidden/>
              </w:rPr>
              <w:t>17</w:t>
            </w:r>
            <w:r>
              <w:rPr>
                <w:webHidden/>
              </w:rPr>
              <w:fldChar w:fldCharType="end"/>
            </w:r>
          </w:hyperlink>
        </w:p>
        <w:p w14:paraId="4EC1899A" w14:textId="662F6309" w:rsidR="008963A3" w:rsidRDefault="008963A3">
          <w:pPr>
            <w:pStyle w:val="TOC1"/>
            <w:rPr>
              <w:rFonts w:eastAsiaTheme="minorEastAsia" w:cstheme="minorBidi"/>
              <w:b w:val="0"/>
              <w:bCs w:val="0"/>
              <w:color w:val="auto"/>
              <w:kern w:val="2"/>
              <w:sz w:val="22"/>
              <w:szCs w:val="22"/>
              <w14:ligatures w14:val="standardContextual"/>
            </w:rPr>
          </w:pPr>
          <w:hyperlink r:id="rId28" w:anchor="_Toc153889380" w:history="1">
            <w:r w:rsidRPr="00AC71ED">
              <w:rPr>
                <w:rStyle w:val="Hyperlink"/>
              </w:rPr>
              <w:t>Partner and empower</w:t>
            </w:r>
            <w:r>
              <w:rPr>
                <w:webHidden/>
              </w:rPr>
              <w:tab/>
            </w:r>
            <w:r>
              <w:rPr>
                <w:webHidden/>
              </w:rPr>
              <w:fldChar w:fldCharType="begin"/>
            </w:r>
            <w:r>
              <w:rPr>
                <w:webHidden/>
              </w:rPr>
              <w:instrText xml:space="preserve"> PAGEREF _Toc153889380 \h </w:instrText>
            </w:r>
            <w:r>
              <w:rPr>
                <w:webHidden/>
              </w:rPr>
            </w:r>
            <w:r>
              <w:rPr>
                <w:webHidden/>
              </w:rPr>
              <w:fldChar w:fldCharType="separate"/>
            </w:r>
            <w:r>
              <w:rPr>
                <w:webHidden/>
              </w:rPr>
              <w:t>20</w:t>
            </w:r>
            <w:r>
              <w:rPr>
                <w:webHidden/>
              </w:rPr>
              <w:fldChar w:fldCharType="end"/>
            </w:r>
          </w:hyperlink>
        </w:p>
        <w:p w14:paraId="71C8C1C4" w14:textId="5147E8D3" w:rsidR="008963A3" w:rsidRDefault="008963A3">
          <w:pPr>
            <w:pStyle w:val="TOC1"/>
            <w:rPr>
              <w:rFonts w:eastAsiaTheme="minorEastAsia" w:cstheme="minorBidi"/>
              <w:b w:val="0"/>
              <w:bCs w:val="0"/>
              <w:color w:val="auto"/>
              <w:kern w:val="2"/>
              <w:sz w:val="22"/>
              <w:szCs w:val="22"/>
              <w14:ligatures w14:val="standardContextual"/>
            </w:rPr>
          </w:pPr>
          <w:hyperlink r:id="rId29" w:anchor="_Toc153889381" w:history="1">
            <w:r w:rsidRPr="00AC71ED">
              <w:rPr>
                <w:rStyle w:val="Hyperlink"/>
              </w:rPr>
              <w:t>Leverage connectedness</w:t>
            </w:r>
            <w:r>
              <w:rPr>
                <w:webHidden/>
              </w:rPr>
              <w:tab/>
            </w:r>
            <w:r>
              <w:rPr>
                <w:webHidden/>
              </w:rPr>
              <w:fldChar w:fldCharType="begin"/>
            </w:r>
            <w:r>
              <w:rPr>
                <w:webHidden/>
              </w:rPr>
              <w:instrText xml:space="preserve"> PAGEREF _Toc153889381 \h </w:instrText>
            </w:r>
            <w:r>
              <w:rPr>
                <w:webHidden/>
              </w:rPr>
            </w:r>
            <w:r>
              <w:rPr>
                <w:webHidden/>
              </w:rPr>
              <w:fldChar w:fldCharType="separate"/>
            </w:r>
            <w:r>
              <w:rPr>
                <w:webHidden/>
              </w:rPr>
              <w:t>23</w:t>
            </w:r>
            <w:r>
              <w:rPr>
                <w:webHidden/>
              </w:rPr>
              <w:fldChar w:fldCharType="end"/>
            </w:r>
          </w:hyperlink>
        </w:p>
        <w:p w14:paraId="3DBE80D4" w14:textId="5D67A533" w:rsidR="008963A3" w:rsidRDefault="008963A3">
          <w:pPr>
            <w:pStyle w:val="TOC1"/>
            <w:rPr>
              <w:rFonts w:eastAsiaTheme="minorEastAsia" w:cstheme="minorBidi"/>
              <w:b w:val="0"/>
              <w:bCs w:val="0"/>
              <w:color w:val="auto"/>
              <w:kern w:val="2"/>
              <w:sz w:val="22"/>
              <w:szCs w:val="22"/>
              <w14:ligatures w14:val="standardContextual"/>
            </w:rPr>
          </w:pPr>
          <w:hyperlink r:id="rId30" w:anchor="_Toc153889382" w:history="1">
            <w:r w:rsidRPr="00AC71ED">
              <w:rPr>
                <w:rStyle w:val="Hyperlink"/>
              </w:rPr>
              <w:t>Elevate First Nations</w:t>
            </w:r>
            <w:r>
              <w:rPr>
                <w:webHidden/>
              </w:rPr>
              <w:tab/>
            </w:r>
            <w:r>
              <w:rPr>
                <w:webHidden/>
              </w:rPr>
              <w:fldChar w:fldCharType="begin"/>
            </w:r>
            <w:r>
              <w:rPr>
                <w:webHidden/>
              </w:rPr>
              <w:instrText xml:space="preserve"> PAGEREF _Toc153889382 \h </w:instrText>
            </w:r>
            <w:r>
              <w:rPr>
                <w:webHidden/>
              </w:rPr>
            </w:r>
            <w:r>
              <w:rPr>
                <w:webHidden/>
              </w:rPr>
              <w:fldChar w:fldCharType="separate"/>
            </w:r>
            <w:r>
              <w:rPr>
                <w:webHidden/>
              </w:rPr>
              <w:t>26</w:t>
            </w:r>
            <w:r>
              <w:rPr>
                <w:webHidden/>
              </w:rPr>
              <w:fldChar w:fldCharType="end"/>
            </w:r>
          </w:hyperlink>
        </w:p>
        <w:p w14:paraId="50610BF9" w14:textId="64081DA8" w:rsidR="008963A3" w:rsidRDefault="008963A3">
          <w:pPr>
            <w:pStyle w:val="TOC1"/>
            <w:rPr>
              <w:rFonts w:eastAsiaTheme="minorEastAsia" w:cstheme="minorBidi"/>
              <w:b w:val="0"/>
              <w:bCs w:val="0"/>
              <w:color w:val="auto"/>
              <w:kern w:val="2"/>
              <w:sz w:val="22"/>
              <w:szCs w:val="22"/>
              <w14:ligatures w14:val="standardContextual"/>
            </w:rPr>
          </w:pPr>
          <w:hyperlink r:id="rId31" w:anchor="_Toc153889383" w:history="1">
            <w:r w:rsidRPr="00AC71ED">
              <w:rPr>
                <w:rStyle w:val="Hyperlink"/>
              </w:rPr>
              <w:t>Learn and improve</w:t>
            </w:r>
            <w:r>
              <w:rPr>
                <w:webHidden/>
              </w:rPr>
              <w:tab/>
            </w:r>
            <w:r>
              <w:rPr>
                <w:webHidden/>
              </w:rPr>
              <w:fldChar w:fldCharType="begin"/>
            </w:r>
            <w:r>
              <w:rPr>
                <w:webHidden/>
              </w:rPr>
              <w:instrText xml:space="preserve"> PAGEREF _Toc153889383 \h </w:instrText>
            </w:r>
            <w:r>
              <w:rPr>
                <w:webHidden/>
              </w:rPr>
            </w:r>
            <w:r>
              <w:rPr>
                <w:webHidden/>
              </w:rPr>
              <w:fldChar w:fldCharType="separate"/>
            </w:r>
            <w:r>
              <w:rPr>
                <w:webHidden/>
              </w:rPr>
              <w:t>29</w:t>
            </w:r>
            <w:r>
              <w:rPr>
                <w:webHidden/>
              </w:rPr>
              <w:fldChar w:fldCharType="end"/>
            </w:r>
          </w:hyperlink>
        </w:p>
        <w:p w14:paraId="361529D2" w14:textId="68F3C3C7" w:rsidR="008963A3" w:rsidRDefault="008963A3">
          <w:pPr>
            <w:pStyle w:val="TOC1"/>
            <w:rPr>
              <w:rFonts w:eastAsiaTheme="minorEastAsia" w:cstheme="minorBidi"/>
              <w:b w:val="0"/>
              <w:bCs w:val="0"/>
              <w:color w:val="auto"/>
              <w:kern w:val="2"/>
              <w:sz w:val="22"/>
              <w:szCs w:val="22"/>
              <w14:ligatures w14:val="standardContextual"/>
            </w:rPr>
          </w:pPr>
          <w:hyperlink r:id="rId32" w:anchor="_Toc153889384" w:history="1">
            <w:r w:rsidRPr="00AC71ED">
              <w:rPr>
                <w:rStyle w:val="Hyperlink"/>
              </w:rPr>
              <w:t>Performance indicators</w:t>
            </w:r>
            <w:r>
              <w:rPr>
                <w:webHidden/>
              </w:rPr>
              <w:tab/>
            </w:r>
            <w:r>
              <w:rPr>
                <w:webHidden/>
              </w:rPr>
              <w:fldChar w:fldCharType="begin"/>
            </w:r>
            <w:r>
              <w:rPr>
                <w:webHidden/>
              </w:rPr>
              <w:instrText xml:space="preserve"> PAGEREF _Toc153889384 \h </w:instrText>
            </w:r>
            <w:r>
              <w:rPr>
                <w:webHidden/>
              </w:rPr>
            </w:r>
            <w:r>
              <w:rPr>
                <w:webHidden/>
              </w:rPr>
              <w:fldChar w:fldCharType="separate"/>
            </w:r>
            <w:r>
              <w:rPr>
                <w:webHidden/>
              </w:rPr>
              <w:t>31</w:t>
            </w:r>
            <w:r>
              <w:rPr>
                <w:webHidden/>
              </w:rPr>
              <w:fldChar w:fldCharType="end"/>
            </w:r>
          </w:hyperlink>
        </w:p>
        <w:p w14:paraId="64F23960" w14:textId="0A50285F" w:rsidR="008963A3" w:rsidRDefault="008963A3">
          <w:pPr>
            <w:pStyle w:val="TOC1"/>
            <w:rPr>
              <w:rFonts w:eastAsiaTheme="minorEastAsia" w:cstheme="minorBidi"/>
              <w:b w:val="0"/>
              <w:bCs w:val="0"/>
              <w:color w:val="auto"/>
              <w:kern w:val="2"/>
              <w:sz w:val="22"/>
              <w:szCs w:val="22"/>
              <w14:ligatures w14:val="standardContextual"/>
            </w:rPr>
          </w:pPr>
          <w:hyperlink r:id="rId33" w:anchor="_Toc153889385" w:history="1">
            <w:r w:rsidRPr="00AC71ED">
              <w:rPr>
                <w:rStyle w:val="Hyperlink"/>
              </w:rPr>
              <w:t>Endnotes</w:t>
            </w:r>
            <w:r>
              <w:rPr>
                <w:webHidden/>
              </w:rPr>
              <w:tab/>
            </w:r>
            <w:r>
              <w:rPr>
                <w:webHidden/>
              </w:rPr>
              <w:fldChar w:fldCharType="begin"/>
            </w:r>
            <w:r>
              <w:rPr>
                <w:webHidden/>
              </w:rPr>
              <w:instrText xml:space="preserve"> PAGEREF _Toc153889385 \h </w:instrText>
            </w:r>
            <w:r>
              <w:rPr>
                <w:webHidden/>
              </w:rPr>
            </w:r>
            <w:r>
              <w:rPr>
                <w:webHidden/>
              </w:rPr>
              <w:fldChar w:fldCharType="separate"/>
            </w:r>
            <w:r>
              <w:rPr>
                <w:webHidden/>
              </w:rPr>
              <w:t>32</w:t>
            </w:r>
            <w:r>
              <w:rPr>
                <w:webHidden/>
              </w:rPr>
              <w:fldChar w:fldCharType="end"/>
            </w:r>
          </w:hyperlink>
        </w:p>
        <w:p w14:paraId="047A5E28" w14:textId="3B8FFAC8" w:rsidR="003A4A0D" w:rsidRPr="006B7AB4" w:rsidRDefault="00F6584C" w:rsidP="006B7AB4">
          <w:pPr>
            <w:spacing w:after="120" w:afterAutospacing="0"/>
            <w:rPr>
              <w:rStyle w:val="jsgrdq"/>
            </w:rPr>
            <w:sectPr w:rsidR="003A4A0D" w:rsidRPr="006B7AB4" w:rsidSect="00741EAA">
              <w:headerReference w:type="even" r:id="rId34"/>
              <w:headerReference w:type="default" r:id="rId35"/>
              <w:footerReference w:type="default" r:id="rId36"/>
              <w:headerReference w:type="first" r:id="rId37"/>
              <w:endnotePr>
                <w:numFmt w:val="lowerLetter"/>
              </w:endnotePr>
              <w:type w:val="continuous"/>
              <w:pgSz w:w="11906" w:h="16838" w:code="9"/>
              <w:pgMar w:top="851" w:right="1416" w:bottom="1418" w:left="1134" w:header="720" w:footer="720" w:gutter="0"/>
              <w:cols w:space="720"/>
              <w:docGrid w:linePitch="360"/>
            </w:sectPr>
          </w:pPr>
          <w:r w:rsidRPr="00AD4DD2">
            <w:rPr>
              <w:b/>
            </w:rPr>
            <w:fldChar w:fldCharType="end"/>
          </w:r>
        </w:p>
      </w:sdtContent>
    </w:sdt>
    <w:p w14:paraId="6F4812C5" w14:textId="03FF9D6D" w:rsidR="009B79F0" w:rsidRPr="00A152A6" w:rsidRDefault="008D0C76" w:rsidP="00A152A6">
      <w:pPr>
        <w:rPr>
          <w:rStyle w:val="jsgrdq"/>
          <w:color w:val="FFFFFF" w:themeColor="background1"/>
          <w:sz w:val="48"/>
          <w:szCs w:val="48"/>
        </w:rPr>
      </w:pPr>
      <w:r w:rsidRPr="00A152A6">
        <w:rPr>
          <w:rFonts w:ascii="Georgia Pro Semibold" w:eastAsia="MS Gothic" w:hAnsi="Georgia Pro Semibold" w:cs="Arial"/>
          <w:b/>
          <w:noProof/>
          <w:kern w:val="32"/>
          <w:sz w:val="160"/>
          <w:szCs w:val="160"/>
        </w:rPr>
        <w:lastRenderedPageBreak/>
        <mc:AlternateContent>
          <mc:Choice Requires="wps">
            <w:drawing>
              <wp:anchor distT="45720" distB="45720" distL="114300" distR="114300" simplePos="0" relativeHeight="251667526" behindDoc="0" locked="0" layoutInCell="1" allowOverlap="1" wp14:anchorId="36D4C5F3" wp14:editId="2662FA22">
                <wp:simplePos x="0" y="0"/>
                <wp:positionH relativeFrom="column">
                  <wp:posOffset>-901065</wp:posOffset>
                </wp:positionH>
                <wp:positionV relativeFrom="paragraph">
                  <wp:posOffset>-899795</wp:posOffset>
                </wp:positionV>
                <wp:extent cx="10692130" cy="1424394"/>
                <wp:effectExtent l="0" t="0" r="13970" b="4445"/>
                <wp:wrapNone/>
                <wp:docPr id="840744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1424394"/>
                        </a:xfrm>
                        <a:prstGeom prst="rect">
                          <a:avLst/>
                        </a:prstGeom>
                        <a:noFill/>
                        <a:ln w="9525">
                          <a:noFill/>
                          <a:miter lim="800000"/>
                          <a:headEnd/>
                          <a:tailEnd/>
                        </a:ln>
                      </wps:spPr>
                      <wps:txbx>
                        <w:txbxContent>
                          <w:p w14:paraId="42E70132" w14:textId="51557731" w:rsidR="00A152A6" w:rsidRPr="00ED097A" w:rsidRDefault="00A152A6" w:rsidP="00A152A6">
                            <w:pPr>
                              <w:pStyle w:val="Heading1"/>
                              <w:spacing w:after="480" w:afterAutospacing="0"/>
                              <w:ind w:left="1134"/>
                              <w:rPr>
                                <w:rStyle w:val="jsgrdq"/>
                                <w:color w:val="FFFFFF" w:themeColor="background1"/>
                              </w:rPr>
                            </w:pPr>
                            <w:bookmarkStart w:id="4" w:name="_Toc153889367"/>
                            <w:r w:rsidRPr="00A152A6">
                              <w:rPr>
                                <w:rStyle w:val="jsgrdq"/>
                                <w:color w:val="FFFFFF" w:themeColor="background1"/>
                              </w:rPr>
                              <w:t>The incarceration crisis</w:t>
                            </w:r>
                            <w:bookmarkEnd w:id="4"/>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36D4C5F3" id="Text Box 2" o:spid="_x0000_s1029" type="#_x0000_t202" style="position:absolute;margin-left:-70.95pt;margin-top:-70.85pt;width:841.9pt;height:112.15pt;z-index:25166752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" filled="f" stroked="f">
                <v:textbox inset="0,0,0,0">
                  <w:txbxContent>
                    <w:p w14:paraId="42E70132" w14:textId="51557731" w:rsidR="00A152A6" w:rsidRPr="00ED097A" w:rsidRDefault="00A152A6" w:rsidP="00A152A6">
                      <w:pPr>
                        <w:pStyle w:val="Heading1"/>
                        <w:spacing w:after="480" w:afterAutospacing="0"/>
                        <w:ind w:left="1134"/>
                        <w:rPr>
                          <w:rStyle w:val="jsgrdq"/>
                          <w:color w:val="FFFFFF" w:themeColor="background1"/>
                        </w:rPr>
                      </w:pPr>
                      <w:bookmarkStart w:id="5" w:name="_Toc153889367"/>
                      <w:r w:rsidRPr="00A152A6">
                        <w:rPr>
                          <w:rStyle w:val="jsgrdq"/>
                          <w:color w:val="FFFFFF" w:themeColor="background1"/>
                        </w:rPr>
                        <w:t>The incarceration crisis</w:t>
                      </w:r>
                      <w:bookmarkEnd w:id="5"/>
                    </w:p>
                  </w:txbxContent>
                </v:textbox>
              </v:shape>
            </w:pict>
          </mc:Fallback>
        </mc:AlternateContent>
      </w:r>
      <w:r w:rsidR="00055741" w:rsidRPr="00A152A6">
        <w:rPr>
          <w:noProof/>
          <w:sz w:val="48"/>
          <w:szCs w:val="48"/>
        </w:rPr>
        <mc:AlternateContent>
          <mc:Choice Requires="wpg">
            <w:drawing>
              <wp:anchor distT="0" distB="0" distL="114300" distR="114300" simplePos="0" relativeHeight="251658288" behindDoc="1" locked="0" layoutInCell="1" allowOverlap="1" wp14:anchorId="1A0D9D6E" wp14:editId="684B11FA">
                <wp:simplePos x="0" y="0"/>
                <wp:positionH relativeFrom="page">
                  <wp:posOffset>0</wp:posOffset>
                </wp:positionH>
                <wp:positionV relativeFrom="paragraph">
                  <wp:posOffset>-901700</wp:posOffset>
                </wp:positionV>
                <wp:extent cx="10728000" cy="1426894"/>
                <wp:effectExtent l="0" t="0" r="0" b="1905"/>
                <wp:wrapNone/>
                <wp:docPr id="5" name="Group 5"/>
                <wp:cNvGraphicFramePr/>
                <a:graphic xmlns:a="http://schemas.openxmlformats.org/drawingml/2006/main">
                  <a:graphicData uri="http://schemas.microsoft.com/office/word/2010/wordprocessingGroup">
                    <wpg:wgp>
                      <wpg:cNvGrpSpPr/>
                      <wpg:grpSpPr>
                        <a:xfrm>
                          <a:off x="0" y="0"/>
                          <a:ext cx="10728000" cy="1426894"/>
                          <a:chOff x="-1637" y="6348"/>
                          <a:chExt cx="10692497" cy="1427394"/>
                        </a:xfrm>
                      </wpg:grpSpPr>
                      <pic:pic xmlns:pic="http://schemas.openxmlformats.org/drawingml/2006/picture">
                        <pic:nvPicPr>
                          <pic:cNvPr id="2" name="Picture 2" descr="A picture containing screenshot, square, black&#10;&#10;Description automatically generated"/>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bwMode="auto">
                          <a:xfrm rot="10800000">
                            <a:off x="3130601" y="6348"/>
                            <a:ext cx="7560259" cy="142621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descr="A picture containing screenshot, square, black&#10;&#10;Description automatically generated"/>
                          <pic:cNvPicPr preferRelativeResize="0">
                            <a:picLocks noChangeAspect="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1637" y="8167"/>
                            <a:ext cx="3213965" cy="14255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0906EE9" id="Group 5" o:spid="_x0000_s1026" style="position:absolute;margin-left:0;margin-top:-71pt;width:844.7pt;height:112.35pt;z-index:-251658192;mso-position-horizontal-relative:page;mso-width-relative:margin;mso-height-relative:margin" coordorigin="-16,63" coordsize="106924,14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screenshot, square, black&#10;&#10;Description automatically generated" style="position:absolute;left:31306;top:63;width:75602;height:14262;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">
                  <v:imagedata r:id="rId40" o:title="A picture containing screenshot, square, black&#10;&#10;Description automatically generated"/>
                </v:shape>
                <v:shape id="Picture 3" o:spid="_x0000_s1028" type="#_x0000_t75" alt="A picture containing screenshot, square, black&#10;&#10;Description automatically generated" style="position:absolute;left:-16;top:81;width:32139;height:14256;rotation:1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">
                  <v:imagedata r:id="rId41" o:title="A picture containing screenshot, square, black&#10;&#10;Description automatically generated"/>
                </v:shape>
                <w10:wrap anchorx="page"/>
              </v:group>
            </w:pict>
          </mc:Fallback>
        </mc:AlternateContent>
      </w:r>
      <w:r w:rsidR="00ED097A" w:rsidRPr="00A152A6">
        <w:rPr>
          <w:noProof/>
          <w:sz w:val="48"/>
          <w:szCs w:val="48"/>
        </w:rPr>
        <mc:AlternateContent>
          <mc:Choice Requires="wpg">
            <w:drawing>
              <wp:anchor distT="0" distB="0" distL="114300" distR="114300" simplePos="0" relativeHeight="251658240" behindDoc="1" locked="0" layoutInCell="1" allowOverlap="1" wp14:anchorId="650BFBC6" wp14:editId="1F3F7E1F">
                <wp:simplePos x="0" y="0"/>
                <wp:positionH relativeFrom="column">
                  <wp:posOffset>-114994</wp:posOffset>
                </wp:positionH>
                <wp:positionV relativeFrom="paragraph">
                  <wp:posOffset>1243449</wp:posOffset>
                </wp:positionV>
                <wp:extent cx="9504000" cy="1209905"/>
                <wp:effectExtent l="19050" t="19050" r="21590" b="28575"/>
                <wp:wrapNone/>
                <wp:docPr id="30" name="Group 30"/>
                <wp:cNvGraphicFramePr/>
                <a:graphic xmlns:a="http://schemas.openxmlformats.org/drawingml/2006/main">
                  <a:graphicData uri="http://schemas.microsoft.com/office/word/2010/wordprocessingGroup">
                    <wpg:wgp>
                      <wpg:cNvGrpSpPr/>
                      <wpg:grpSpPr>
                        <a:xfrm>
                          <a:off x="0" y="0"/>
                          <a:ext cx="9504000" cy="1209905"/>
                          <a:chOff x="11541" y="-636"/>
                          <a:chExt cx="9504000" cy="1209905"/>
                        </a:xfrm>
                      </wpg:grpSpPr>
                      <wps:wsp>
                        <wps:cNvPr id="28" name="Rectangle 28"/>
                        <wps:cNvSpPr/>
                        <wps:spPr>
                          <a:xfrm>
                            <a:off x="11541" y="255269"/>
                            <a:ext cx="9504000" cy="954000"/>
                          </a:xfrm>
                          <a:prstGeom prst="rect">
                            <a:avLst/>
                          </a:prstGeom>
                          <a:noFill/>
                          <a:ln w="28575">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523A97" w14:textId="77777777" w:rsidR="00B7301F" w:rsidRDefault="00B7301F" w:rsidP="00B7301F">
                              <w:pPr>
                                <w:jc w:val="center"/>
                              </w:pPr>
                            </w:p>
                            <w:p w14:paraId="0C92E677" w14:textId="77777777" w:rsidR="00B7301F" w:rsidRDefault="00B7301F" w:rsidP="00B7301F">
                              <w:pPr>
                                <w:jc w:val="center"/>
                              </w:pPr>
                            </w:p>
                            <w:p w14:paraId="561157BA" w14:textId="77777777" w:rsidR="00B7301F" w:rsidRDefault="00B7301F" w:rsidP="00B7301F">
                              <w:pPr>
                                <w:jc w:val="center"/>
                              </w:pPr>
                            </w:p>
                            <w:p w14:paraId="4E640FBF" w14:textId="77777777" w:rsidR="00B7301F" w:rsidRDefault="00B7301F" w:rsidP="00B7301F">
                              <w:pPr>
                                <w:jc w:val="center"/>
                              </w:pPr>
                            </w:p>
                            <w:p w14:paraId="3F51ACA3" w14:textId="77777777" w:rsidR="00B7301F" w:rsidRDefault="00B7301F" w:rsidP="00B730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
                        <wps:cNvSpPr txBox="1">
                          <a:spLocks noChangeArrowheads="1"/>
                        </wps:cNvSpPr>
                        <wps:spPr bwMode="auto">
                          <a:xfrm>
                            <a:off x="11541" y="-636"/>
                            <a:ext cx="9504000" cy="313200"/>
                          </a:xfrm>
                          <a:prstGeom prst="rect">
                            <a:avLst/>
                          </a:prstGeom>
                          <a:solidFill>
                            <a:schemeClr val="tx2"/>
                          </a:solidFill>
                          <a:ln w="28575">
                            <a:solidFill>
                              <a:schemeClr val="tx2"/>
                            </a:solidFill>
                            <a:miter lim="800000"/>
                            <a:headEnd/>
                            <a:tailEnd/>
                          </a:ln>
                        </wps:spPr>
                        <wps:txbx>
                          <w:txbxContent>
                            <w:p w14:paraId="1D4139BB" w14:textId="77777777" w:rsidR="00215067" w:rsidRPr="00215067" w:rsidRDefault="00215067">
                              <w:pPr>
                                <w:rPr>
                                  <w:b/>
                                  <w:bCs/>
                                  <w:color w:val="FFFFFF" w:themeColor="background1"/>
                                  <w:sz w:val="28"/>
                                  <w:szCs w:val="28"/>
                                </w:rPr>
                              </w:pPr>
                              <w:r w:rsidRPr="00215067">
                                <w:rPr>
                                  <w:b/>
                                  <w:bCs/>
                                  <w:color w:val="FFFFFF" w:themeColor="background1"/>
                                  <w:sz w:val="28"/>
                                  <w:szCs w:val="28"/>
                                </w:rPr>
                                <w:t>First Nations people in Queensland represent:</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650BFBC6" id="Group 30" o:spid="_x0000_s1030" style="position:absolute;margin-left:-9.05pt;margin-top:97.9pt;width:748.35pt;height:95.25pt;z-index:-251658240;mso-width-relative:margin" coordorigin="115,-6" coordsize="95040,1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">
                <v:rect id="Rectangle 28" o:spid="_x0000_s1031" style="position:absolute;left:115;top:2552;width:95040;height:9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" filled="f" strokecolor="#44546a [3215]" strokeweight="2.25pt">
                  <v:textbox>
                    <w:txbxContent>
                      <w:p w14:paraId="51523A97" w14:textId="77777777" w:rsidR="00B7301F" w:rsidRDefault="00B7301F" w:rsidP="00B7301F">
                        <w:pPr>
                          <w:jc w:val="center"/>
                        </w:pPr>
                      </w:p>
                      <w:p w14:paraId="0C92E677" w14:textId="77777777" w:rsidR="00B7301F" w:rsidRDefault="00B7301F" w:rsidP="00B7301F">
                        <w:pPr>
                          <w:jc w:val="center"/>
                        </w:pPr>
                      </w:p>
                      <w:p w14:paraId="561157BA" w14:textId="77777777" w:rsidR="00B7301F" w:rsidRDefault="00B7301F" w:rsidP="00B7301F">
                        <w:pPr>
                          <w:jc w:val="center"/>
                        </w:pPr>
                      </w:p>
                      <w:p w14:paraId="4E640FBF" w14:textId="77777777" w:rsidR="00B7301F" w:rsidRDefault="00B7301F" w:rsidP="00B7301F">
                        <w:pPr>
                          <w:jc w:val="center"/>
                        </w:pPr>
                      </w:p>
                      <w:p w14:paraId="3F51ACA3" w14:textId="77777777" w:rsidR="00B7301F" w:rsidRDefault="00B7301F" w:rsidP="00B7301F">
                        <w:pPr>
                          <w:jc w:val="center"/>
                        </w:pPr>
                      </w:p>
                    </w:txbxContent>
                  </v:textbox>
                </v:rect>
                <v:shape id="_x0000_s1032" type="#_x0000_t202" style="position:absolute;left:115;top:-6;width:95040;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" fillcolor="#44546a [3215]" strokecolor="#44546a [3215]" strokeweight="2.25pt">
                  <v:textbox>
                    <w:txbxContent>
                      <w:p w14:paraId="1D4139BB" w14:textId="77777777" w:rsidR="00215067" w:rsidRPr="00215067" w:rsidRDefault="00215067">
                        <w:pPr>
                          <w:rPr>
                            <w:b/>
                            <w:bCs/>
                            <w:color w:val="FFFFFF" w:themeColor="background1"/>
                            <w:sz w:val="28"/>
                            <w:szCs w:val="28"/>
                          </w:rPr>
                        </w:pPr>
                        <w:r w:rsidRPr="00215067">
                          <w:rPr>
                            <w:b/>
                            <w:bCs/>
                            <w:color w:val="FFFFFF" w:themeColor="background1"/>
                            <w:sz w:val="28"/>
                            <w:szCs w:val="28"/>
                          </w:rPr>
                          <w:t>First Nations people in Queensland represent:</w:t>
                        </w:r>
                      </w:p>
                    </w:txbxContent>
                  </v:textbox>
                </v:shape>
              </v:group>
            </w:pict>
          </mc:Fallback>
        </mc:AlternateContent>
      </w:r>
    </w:p>
    <w:tbl>
      <w:tblPr>
        <w:tblStyle w:val="TableGrid"/>
        <w:tblW w:w="1473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842"/>
        <w:gridCol w:w="284"/>
        <w:gridCol w:w="1559"/>
        <w:gridCol w:w="2410"/>
        <w:gridCol w:w="1696"/>
        <w:gridCol w:w="1843"/>
        <w:gridCol w:w="425"/>
        <w:gridCol w:w="1281"/>
        <w:gridCol w:w="1842"/>
      </w:tblGrid>
      <w:tr w:rsidR="00524B48" w14:paraId="26CAE341" w14:textId="77777777" w:rsidTr="00E207A9">
        <w:trPr>
          <w:trHeight w:val="869"/>
        </w:trPr>
        <w:tc>
          <w:tcPr>
            <w:tcW w:w="14737" w:type="dxa"/>
            <w:gridSpan w:val="10"/>
          </w:tcPr>
          <w:p w14:paraId="53E4A533" w14:textId="1B8631F2" w:rsidR="00524B48" w:rsidRPr="00AD4DD2" w:rsidRDefault="00524B48" w:rsidP="009E788B">
            <w:pPr>
              <w:spacing w:after="360" w:afterAutospacing="0"/>
              <w:rPr>
                <w:color w:val="000000" w:themeColor="text1"/>
                <w:sz w:val="28"/>
                <w:szCs w:val="28"/>
              </w:rPr>
            </w:pPr>
            <w:r w:rsidRPr="001A4B59">
              <w:rPr>
                <w:b/>
                <w:color w:val="000000" w:themeColor="text1"/>
                <w:sz w:val="28"/>
                <w:szCs w:val="28"/>
              </w:rPr>
              <w:t>The proportion of First Nations prisoners has steadily increased over the past 10 years and continues to grow.</w:t>
            </w:r>
            <w:r w:rsidRPr="00AD4DD2">
              <w:rPr>
                <w:color w:val="000000" w:themeColor="text1"/>
                <w:sz w:val="28"/>
                <w:szCs w:val="28"/>
              </w:rPr>
              <w:t xml:space="preserve"> </w:t>
            </w:r>
          </w:p>
          <w:p w14:paraId="357D6650" w14:textId="1E229F0C" w:rsidR="000D15CD" w:rsidRPr="00447396" w:rsidRDefault="000D15CD" w:rsidP="009E788B">
            <w:pPr>
              <w:spacing w:after="360" w:afterAutospacing="0"/>
              <w:rPr>
                <w:b/>
                <w:color w:val="44546A" w:themeColor="text2"/>
                <w:sz w:val="28"/>
                <w:szCs w:val="28"/>
              </w:rPr>
            </w:pPr>
          </w:p>
        </w:tc>
      </w:tr>
      <w:tr w:rsidR="00056F8D" w14:paraId="3E1DF407" w14:textId="77777777" w:rsidTr="001A4B59">
        <w:trPr>
          <w:trHeight w:val="1460"/>
        </w:trPr>
        <w:tc>
          <w:tcPr>
            <w:tcW w:w="1555" w:type="dxa"/>
          </w:tcPr>
          <w:p w14:paraId="4CE49554" w14:textId="04232F7D" w:rsidR="00524B48" w:rsidRPr="00AD4DD2" w:rsidRDefault="002816CE" w:rsidP="002678FB">
            <w:pPr>
              <w:jc w:val="right"/>
            </w:pPr>
            <w:r w:rsidRPr="00D20DEB">
              <w:rPr>
                <w:noProof/>
              </w:rPr>
              <w:drawing>
                <wp:anchor distT="0" distB="0" distL="114300" distR="114300" simplePos="0" relativeHeight="251658276" behindDoc="0" locked="0" layoutInCell="1" allowOverlap="1" wp14:anchorId="24194CEA" wp14:editId="17FE8C99">
                  <wp:simplePos x="0" y="0"/>
                  <wp:positionH relativeFrom="column">
                    <wp:posOffset>-133985</wp:posOffset>
                  </wp:positionH>
                  <wp:positionV relativeFrom="paragraph">
                    <wp:posOffset>53340</wp:posOffset>
                  </wp:positionV>
                  <wp:extent cx="988835" cy="695325"/>
                  <wp:effectExtent l="0" t="0" r="190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88835" cy="695325"/>
                          </a:xfrm>
                          <a:prstGeom prst="rect">
                            <a:avLst/>
                          </a:prstGeom>
                        </pic:spPr>
                      </pic:pic>
                    </a:graphicData>
                  </a:graphic>
                  <wp14:sizeRelH relativeFrom="page">
                    <wp14:pctWidth>0</wp14:pctWidth>
                  </wp14:sizeRelH>
                  <wp14:sizeRelV relativeFrom="page">
                    <wp14:pctHeight>0</wp14:pctHeight>
                  </wp14:sizeRelV>
                </wp:anchor>
              </w:drawing>
            </w:r>
          </w:p>
        </w:tc>
        <w:tc>
          <w:tcPr>
            <w:tcW w:w="1842" w:type="dxa"/>
          </w:tcPr>
          <w:p w14:paraId="622D9BFB" w14:textId="40A2F1D9" w:rsidR="00524B48" w:rsidRPr="004E3599" w:rsidRDefault="00524B48" w:rsidP="000D15CD">
            <w:pPr>
              <w:spacing w:before="120" w:beforeAutospacing="0"/>
              <w:rPr>
                <w:b/>
                <w:color w:val="70AD47"/>
                <w:sz w:val="28"/>
                <w:szCs w:val="28"/>
              </w:rPr>
            </w:pPr>
            <w:r w:rsidRPr="00AD4DD2">
              <w:rPr>
                <w:b/>
                <w:color w:val="70AD47"/>
                <w:sz w:val="40"/>
                <w:szCs w:val="40"/>
              </w:rPr>
              <w:t xml:space="preserve">4.6% </w:t>
            </w:r>
            <w:r w:rsidRPr="00AD4DD2">
              <w:rPr>
                <w:b/>
                <w:color w:val="70AD47"/>
                <w:sz w:val="28"/>
                <w:szCs w:val="28"/>
              </w:rPr>
              <w:t>of the population</w:t>
            </w:r>
            <w:r w:rsidR="00A5602E" w:rsidRPr="00AD4DD2">
              <w:rPr>
                <w:rStyle w:val="EndnoteReference"/>
                <w:b/>
                <w:color w:val="70AD47"/>
                <w:sz w:val="28"/>
                <w:szCs w:val="28"/>
              </w:rPr>
              <w:endnoteReference w:id="2"/>
            </w:r>
          </w:p>
        </w:tc>
        <w:tc>
          <w:tcPr>
            <w:tcW w:w="284" w:type="dxa"/>
          </w:tcPr>
          <w:p w14:paraId="6C6DCD3B" w14:textId="0CBDA347" w:rsidR="00524B48" w:rsidRPr="00AD4DD2" w:rsidRDefault="00524B48" w:rsidP="002678FB">
            <w:pPr>
              <w:jc w:val="right"/>
            </w:pPr>
          </w:p>
        </w:tc>
        <w:tc>
          <w:tcPr>
            <w:tcW w:w="1559" w:type="dxa"/>
          </w:tcPr>
          <w:p w14:paraId="3F09AA6A" w14:textId="3717E52A" w:rsidR="00524B48" w:rsidRPr="00AD4DD2" w:rsidRDefault="00E207A9" w:rsidP="002678FB">
            <w:pPr>
              <w:jc w:val="right"/>
            </w:pPr>
            <w:r w:rsidRPr="00D20DEB">
              <w:rPr>
                <w:noProof/>
              </w:rPr>
              <w:drawing>
                <wp:anchor distT="0" distB="0" distL="114300" distR="114300" simplePos="0" relativeHeight="251658277" behindDoc="0" locked="0" layoutInCell="1" allowOverlap="1" wp14:anchorId="2ABF43D1" wp14:editId="1B647A4A">
                  <wp:simplePos x="0" y="0"/>
                  <wp:positionH relativeFrom="column">
                    <wp:posOffset>-74930</wp:posOffset>
                  </wp:positionH>
                  <wp:positionV relativeFrom="paragraph">
                    <wp:posOffset>52070</wp:posOffset>
                  </wp:positionV>
                  <wp:extent cx="1013629" cy="7334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013629" cy="733425"/>
                          </a:xfrm>
                          <a:prstGeom prst="rect">
                            <a:avLst/>
                          </a:prstGeom>
                        </pic:spPr>
                      </pic:pic>
                    </a:graphicData>
                  </a:graphic>
                  <wp14:sizeRelH relativeFrom="page">
                    <wp14:pctWidth>0</wp14:pctWidth>
                  </wp14:sizeRelH>
                  <wp14:sizeRelV relativeFrom="page">
                    <wp14:pctHeight>0</wp14:pctHeight>
                  </wp14:sizeRelV>
                </wp:anchor>
              </w:drawing>
            </w:r>
          </w:p>
        </w:tc>
        <w:tc>
          <w:tcPr>
            <w:tcW w:w="2410" w:type="dxa"/>
          </w:tcPr>
          <w:p w14:paraId="011CC381" w14:textId="5070B169" w:rsidR="00524B48" w:rsidRPr="00056F8D" w:rsidRDefault="00524B48" w:rsidP="004E3599">
            <w:pPr>
              <w:rPr>
                <w:b/>
                <w:color w:val="00A8A8"/>
                <w:sz w:val="28"/>
                <w:szCs w:val="28"/>
              </w:rPr>
            </w:pPr>
            <w:r w:rsidRPr="00AF01BF">
              <w:rPr>
                <w:b/>
                <w:bCs/>
                <w:color w:val="00A8A8"/>
                <w:sz w:val="40"/>
                <w:szCs w:val="40"/>
              </w:rPr>
              <w:t xml:space="preserve">28% </w:t>
            </w:r>
            <w:r w:rsidRPr="00056F8D">
              <w:rPr>
                <w:b/>
                <w:bCs/>
                <w:color w:val="00A8A8"/>
                <w:sz w:val="28"/>
                <w:szCs w:val="28"/>
              </w:rPr>
              <w:t>of people</w:t>
            </w:r>
            <w:r w:rsidRPr="000F4FEA">
              <w:rPr>
                <w:b/>
                <w:bCs/>
                <w:sz w:val="28"/>
                <w:szCs w:val="28"/>
              </w:rPr>
              <w:t xml:space="preserve"> </w:t>
            </w:r>
            <w:r w:rsidRPr="00380AE3">
              <w:rPr>
                <w:b/>
                <w:bCs/>
                <w:color w:val="00A8A8"/>
                <w:sz w:val="28"/>
                <w:szCs w:val="28"/>
              </w:rPr>
              <w:t xml:space="preserve">under </w:t>
            </w:r>
            <w:r w:rsidRPr="00AF01BF">
              <w:rPr>
                <w:b/>
                <w:bCs/>
                <w:color w:val="00A8A8"/>
                <w:sz w:val="28"/>
                <w:szCs w:val="28"/>
              </w:rPr>
              <w:t>Community</w:t>
            </w:r>
            <w:r w:rsidR="0071330D">
              <w:rPr>
                <w:b/>
                <w:bCs/>
                <w:color w:val="00A8A8"/>
                <w:sz w:val="28"/>
                <w:szCs w:val="28"/>
              </w:rPr>
              <w:t>-based</w:t>
            </w:r>
            <w:r w:rsidRPr="00380AE3">
              <w:rPr>
                <w:b/>
                <w:bCs/>
                <w:color w:val="00A8A8"/>
                <w:sz w:val="28"/>
                <w:szCs w:val="28"/>
              </w:rPr>
              <w:t xml:space="preserve"> </w:t>
            </w:r>
            <w:r w:rsidRPr="00AF01BF">
              <w:rPr>
                <w:b/>
                <w:bCs/>
                <w:color w:val="00A8A8"/>
                <w:sz w:val="28"/>
                <w:szCs w:val="28"/>
              </w:rPr>
              <w:t>supervision</w:t>
            </w:r>
            <w:r w:rsidRPr="00AF01BF">
              <w:rPr>
                <w:rStyle w:val="EndnoteReference"/>
                <w:b/>
                <w:bCs/>
                <w:color w:val="00A8A8"/>
                <w:sz w:val="28"/>
                <w:szCs w:val="28"/>
              </w:rPr>
              <w:endnoteReference w:id="3"/>
            </w:r>
          </w:p>
        </w:tc>
        <w:tc>
          <w:tcPr>
            <w:tcW w:w="1696" w:type="dxa"/>
          </w:tcPr>
          <w:p w14:paraId="6C070B39" w14:textId="7D5699DC" w:rsidR="00524B48" w:rsidRPr="002678FB" w:rsidRDefault="00524B48" w:rsidP="002678FB">
            <w:pPr>
              <w:jc w:val="right"/>
              <w:rPr>
                <w:b/>
              </w:rPr>
            </w:pPr>
            <w:r w:rsidRPr="00D20DEB">
              <w:rPr>
                <w:noProof/>
              </w:rPr>
              <w:drawing>
                <wp:anchor distT="0" distB="0" distL="114300" distR="114300" simplePos="0" relativeHeight="251658278" behindDoc="0" locked="0" layoutInCell="1" allowOverlap="1" wp14:anchorId="08591115" wp14:editId="33907EEC">
                  <wp:simplePos x="0" y="0"/>
                  <wp:positionH relativeFrom="column">
                    <wp:posOffset>73660</wp:posOffset>
                  </wp:positionH>
                  <wp:positionV relativeFrom="paragraph">
                    <wp:posOffset>63500</wp:posOffset>
                  </wp:positionV>
                  <wp:extent cx="953311" cy="6762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53311" cy="676275"/>
                          </a:xfrm>
                          <a:prstGeom prst="rect">
                            <a:avLst/>
                          </a:prstGeom>
                        </pic:spPr>
                      </pic:pic>
                    </a:graphicData>
                  </a:graphic>
                  <wp14:sizeRelH relativeFrom="page">
                    <wp14:pctWidth>0</wp14:pctWidth>
                  </wp14:sizeRelH>
                  <wp14:sizeRelV relativeFrom="page">
                    <wp14:pctHeight>0</wp14:pctHeight>
                  </wp14:sizeRelV>
                </wp:anchor>
              </w:drawing>
            </w:r>
          </w:p>
        </w:tc>
        <w:tc>
          <w:tcPr>
            <w:tcW w:w="1843" w:type="dxa"/>
          </w:tcPr>
          <w:p w14:paraId="65467AC6" w14:textId="1C3FBDAF" w:rsidR="00524B48" w:rsidRPr="009B2CD6" w:rsidRDefault="00524B48" w:rsidP="004E3599">
            <w:pPr>
              <w:spacing w:before="120" w:beforeAutospacing="0"/>
              <w:rPr>
                <w:b/>
                <w:color w:val="000000" w:themeColor="text1"/>
              </w:rPr>
            </w:pPr>
            <w:r w:rsidRPr="00320B8D">
              <w:rPr>
                <w:b/>
                <w:color w:val="0077C8"/>
                <w:sz w:val="40"/>
                <w:szCs w:val="40"/>
              </w:rPr>
              <w:t>37%</w:t>
            </w:r>
            <w:r w:rsidRPr="00320B8D">
              <w:rPr>
                <w:b/>
                <w:color w:val="4472C4" w:themeColor="accent1"/>
                <w:sz w:val="32"/>
                <w:szCs w:val="32"/>
              </w:rPr>
              <w:t xml:space="preserve"> </w:t>
            </w:r>
            <w:r w:rsidRPr="00320B8D">
              <w:rPr>
                <w:b/>
                <w:color w:val="0077C8"/>
                <w:sz w:val="28"/>
                <w:szCs w:val="28"/>
              </w:rPr>
              <w:t xml:space="preserve">of </w:t>
            </w:r>
            <w:r>
              <w:rPr>
                <w:b/>
                <w:color w:val="0077C8"/>
                <w:sz w:val="28"/>
                <w:szCs w:val="28"/>
              </w:rPr>
              <w:t xml:space="preserve">all </w:t>
            </w:r>
            <w:r w:rsidRPr="00AF01BF">
              <w:rPr>
                <w:b/>
                <w:bCs/>
                <w:color w:val="0077C8"/>
                <w:sz w:val="28"/>
                <w:szCs w:val="28"/>
              </w:rPr>
              <w:t>prisoners</w:t>
            </w:r>
            <w:r w:rsidRPr="00AF01BF">
              <w:rPr>
                <w:rStyle w:val="EndnoteReference"/>
                <w:b/>
                <w:color w:val="0077C8"/>
                <w:sz w:val="28"/>
                <w:szCs w:val="28"/>
              </w:rPr>
              <w:endnoteReference w:id="4"/>
            </w:r>
          </w:p>
        </w:tc>
        <w:tc>
          <w:tcPr>
            <w:tcW w:w="425" w:type="dxa"/>
          </w:tcPr>
          <w:p w14:paraId="177FADC5" w14:textId="6D78AE5A" w:rsidR="00524B48" w:rsidRPr="009B2CD6" w:rsidRDefault="00524B48" w:rsidP="00447396">
            <w:pPr>
              <w:rPr>
                <w:b/>
                <w:color w:val="000000" w:themeColor="text1"/>
                <w:sz w:val="72"/>
                <w:szCs w:val="72"/>
              </w:rPr>
            </w:pPr>
          </w:p>
        </w:tc>
        <w:tc>
          <w:tcPr>
            <w:tcW w:w="1281" w:type="dxa"/>
          </w:tcPr>
          <w:p w14:paraId="616D75E4" w14:textId="1CE71312" w:rsidR="00524B48" w:rsidRPr="009B2CD6" w:rsidRDefault="00524B48" w:rsidP="00447396">
            <w:pPr>
              <w:rPr>
                <w:b/>
                <w:color w:val="000000" w:themeColor="text1"/>
                <w:sz w:val="28"/>
                <w:szCs w:val="28"/>
              </w:rPr>
            </w:pPr>
            <w:r w:rsidRPr="00D20DEB">
              <w:rPr>
                <w:noProof/>
              </w:rPr>
              <w:drawing>
                <wp:anchor distT="0" distB="0" distL="114300" distR="114300" simplePos="0" relativeHeight="251658279" behindDoc="0" locked="0" layoutInCell="1" allowOverlap="1" wp14:anchorId="66F264D2" wp14:editId="103DF299">
                  <wp:simplePos x="0" y="0"/>
                  <wp:positionH relativeFrom="column">
                    <wp:posOffset>-183515</wp:posOffset>
                  </wp:positionH>
                  <wp:positionV relativeFrom="paragraph">
                    <wp:posOffset>80010</wp:posOffset>
                  </wp:positionV>
                  <wp:extent cx="904875" cy="658536"/>
                  <wp:effectExtent l="0" t="0" r="0"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04875" cy="658536"/>
                          </a:xfrm>
                          <a:prstGeom prst="rect">
                            <a:avLst/>
                          </a:prstGeom>
                        </pic:spPr>
                      </pic:pic>
                    </a:graphicData>
                  </a:graphic>
                  <wp14:sizeRelH relativeFrom="page">
                    <wp14:pctWidth>0</wp14:pctWidth>
                  </wp14:sizeRelH>
                  <wp14:sizeRelV relativeFrom="page">
                    <wp14:pctHeight>0</wp14:pctHeight>
                  </wp14:sizeRelV>
                </wp:anchor>
              </w:drawing>
            </w:r>
          </w:p>
        </w:tc>
        <w:tc>
          <w:tcPr>
            <w:tcW w:w="1842" w:type="dxa"/>
          </w:tcPr>
          <w:p w14:paraId="78473040" w14:textId="5802CEB4" w:rsidR="00524B48" w:rsidRPr="009B2CD6" w:rsidRDefault="00524B48" w:rsidP="00447396">
            <w:pPr>
              <w:rPr>
                <w:b/>
                <w:color w:val="000000" w:themeColor="text1"/>
                <w:sz w:val="28"/>
                <w:szCs w:val="28"/>
              </w:rPr>
            </w:pPr>
            <w:r w:rsidRPr="00FC73A0">
              <w:rPr>
                <w:b/>
                <w:color w:val="004976"/>
                <w:sz w:val="40"/>
                <w:szCs w:val="40"/>
              </w:rPr>
              <w:t xml:space="preserve">45% </w:t>
            </w:r>
            <w:r w:rsidRPr="00FC73A0">
              <w:rPr>
                <w:b/>
                <w:color w:val="004976"/>
                <w:sz w:val="28"/>
                <w:szCs w:val="28"/>
              </w:rPr>
              <w:t xml:space="preserve">of female </w:t>
            </w:r>
            <w:r w:rsidRPr="00AF01BF">
              <w:rPr>
                <w:b/>
                <w:bCs/>
                <w:color w:val="004976"/>
                <w:sz w:val="28"/>
                <w:szCs w:val="28"/>
              </w:rPr>
              <w:t>prisoners</w:t>
            </w:r>
            <w:r w:rsidRPr="00AF01BF">
              <w:rPr>
                <w:b/>
                <w:color w:val="004976"/>
                <w:sz w:val="28"/>
                <w:szCs w:val="28"/>
              </w:rPr>
              <w:t>.</w:t>
            </w:r>
            <w:r w:rsidRPr="00AF01BF">
              <w:rPr>
                <w:rStyle w:val="EndnoteReference"/>
                <w:b/>
                <w:color w:val="004976"/>
                <w:sz w:val="28"/>
                <w:szCs w:val="28"/>
              </w:rPr>
              <w:endnoteReference w:id="5"/>
            </w:r>
          </w:p>
        </w:tc>
      </w:tr>
    </w:tbl>
    <w:p w14:paraId="717174ED" w14:textId="14B5AF86" w:rsidR="003A4A0D" w:rsidRDefault="008C718B" w:rsidP="00D128EA">
      <w:pPr>
        <w:pStyle w:val="Caption"/>
        <w:rPr>
          <w:rStyle w:val="jsgrdq"/>
        </w:rPr>
      </w:pPr>
      <w:r w:rsidRPr="00D20DEB">
        <w:rPr>
          <w:b/>
          <w:noProof/>
        </w:rPr>
        <w:drawing>
          <wp:anchor distT="0" distB="0" distL="114300" distR="114300" simplePos="0" relativeHeight="251658285" behindDoc="0" locked="0" layoutInCell="1" allowOverlap="1" wp14:anchorId="66F61683" wp14:editId="54DAB3FE">
            <wp:simplePos x="0" y="0"/>
            <wp:positionH relativeFrom="margin">
              <wp:posOffset>414020</wp:posOffset>
            </wp:positionH>
            <wp:positionV relativeFrom="paragraph">
              <wp:posOffset>2809240</wp:posOffset>
            </wp:positionV>
            <wp:extent cx="778510" cy="752475"/>
            <wp:effectExtent l="0" t="0" r="0" b="0"/>
            <wp:wrapNone/>
            <wp:docPr id="7" name="Graphic 7"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ment Important with solid fill"/>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778510" cy="752475"/>
                    </a:xfrm>
                    <a:prstGeom prst="rect">
                      <a:avLst/>
                    </a:prstGeom>
                  </pic:spPr>
                </pic:pic>
              </a:graphicData>
            </a:graphic>
            <wp14:sizeRelH relativeFrom="page">
              <wp14:pctWidth>0</wp14:pctWidth>
            </wp14:sizeRelH>
            <wp14:sizeRelV relativeFrom="page">
              <wp14:pctHeight>0</wp14:pctHeight>
            </wp14:sizeRelV>
          </wp:anchor>
        </w:drawing>
      </w:r>
      <w:r w:rsidRPr="00D20DEB">
        <w:rPr>
          <w:noProof/>
        </w:rPr>
        <mc:AlternateContent>
          <mc:Choice Requires="wps">
            <w:drawing>
              <wp:anchor distT="0" distB="0" distL="114300" distR="114300" simplePos="0" relativeHeight="251658282" behindDoc="0" locked="0" layoutInCell="1" allowOverlap="1" wp14:anchorId="3D0AC44C" wp14:editId="77CDBA4C">
                <wp:simplePos x="0" y="0"/>
                <wp:positionH relativeFrom="column">
                  <wp:posOffset>1137920</wp:posOffset>
                </wp:positionH>
                <wp:positionV relativeFrom="paragraph">
                  <wp:posOffset>2921635</wp:posOffset>
                </wp:positionV>
                <wp:extent cx="6619875" cy="4857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6619875" cy="485775"/>
                        </a:xfrm>
                        <a:prstGeom prst="rect">
                          <a:avLst/>
                        </a:prstGeom>
                        <a:solidFill>
                          <a:schemeClr val="accent2">
                            <a:lumMod val="20000"/>
                            <a:lumOff val="80000"/>
                          </a:schemeClr>
                        </a:solidFill>
                        <a:ln w="6350">
                          <a:noFill/>
                        </a:ln>
                      </wps:spPr>
                      <wps:txbx>
                        <w:txbxContent>
                          <w:p w14:paraId="6301513F" w14:textId="77777777" w:rsidR="008C718B" w:rsidRPr="006F762A" w:rsidRDefault="008C718B" w:rsidP="008C718B">
                            <w:pPr>
                              <w:rPr>
                                <w:b/>
                                <w:bCs/>
                              </w:rPr>
                            </w:pPr>
                            <w:r w:rsidRPr="006F762A">
                              <w:rPr>
                                <w:b/>
                                <w:bCs/>
                              </w:rPr>
                              <w:t xml:space="preserve">Most </w:t>
                            </w:r>
                            <w:r>
                              <w:rPr>
                                <w:b/>
                                <w:bCs/>
                              </w:rPr>
                              <w:t>First Nations peoples</w:t>
                            </w:r>
                            <w:r w:rsidRPr="006F762A">
                              <w:rPr>
                                <w:b/>
                                <w:bCs/>
                              </w:rPr>
                              <w:t xml:space="preserve"> have never been imprisoned. </w:t>
                            </w:r>
                            <w:r w:rsidRPr="00AA055A">
                              <w:t xml:space="preserve">However, they have contact with the criminal justice system – as both offenders and victims – at much higher rates than non-Indigenous </w:t>
                            </w:r>
                            <w:r>
                              <w:t>peoples</w:t>
                            </w:r>
                            <w:r w:rsidRPr="00AA055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AC44C" id="Text Box 4" o:spid="_x0000_s1033" type="#_x0000_t202" style="position:absolute;margin-left:89.6pt;margin-top:230.05pt;width:521.25pt;height:38.2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" fillcolor="#fbe4d5 [661]" stroked="f" strokeweight=".5pt">
                <v:textbox>
                  <w:txbxContent>
                    <w:p w14:paraId="6301513F" w14:textId="77777777" w:rsidR="008C718B" w:rsidRPr="006F762A" w:rsidRDefault="008C718B" w:rsidP="008C718B">
                      <w:pPr>
                        <w:rPr>
                          <w:b/>
                          <w:bCs/>
                        </w:rPr>
                      </w:pPr>
                      <w:r w:rsidRPr="006F762A">
                        <w:rPr>
                          <w:b/>
                          <w:bCs/>
                        </w:rPr>
                        <w:t xml:space="preserve">Most </w:t>
                      </w:r>
                      <w:r>
                        <w:rPr>
                          <w:b/>
                          <w:bCs/>
                        </w:rPr>
                        <w:t>First Nations peoples</w:t>
                      </w:r>
                      <w:r w:rsidRPr="006F762A">
                        <w:rPr>
                          <w:b/>
                          <w:bCs/>
                        </w:rPr>
                        <w:t xml:space="preserve"> have never been imprisoned. </w:t>
                      </w:r>
                      <w:r w:rsidRPr="00AA055A">
                        <w:t xml:space="preserve">However, they have contact with the criminal justice system – as both offenders and victims – at much higher rates than non-Indigenous </w:t>
                      </w:r>
                      <w:r>
                        <w:t>peoples</w:t>
                      </w:r>
                      <w:r w:rsidRPr="00AA055A">
                        <w:t>.</w:t>
                      </w:r>
                    </w:p>
                  </w:txbxContent>
                </v:textbox>
              </v:shape>
            </w:pict>
          </mc:Fallback>
        </mc:AlternateContent>
      </w:r>
      <w:r w:rsidR="00B7301F" w:rsidRPr="00D20DEB">
        <w:rPr>
          <w:noProof/>
          <w:color w:val="FFFFFF" w:themeColor="background1"/>
        </w:rPr>
        <mc:AlternateContent>
          <mc:Choice Requires="wps">
            <w:drawing>
              <wp:anchor distT="0" distB="0" distL="114300" distR="114300" simplePos="0" relativeHeight="251658273" behindDoc="0" locked="0" layoutInCell="1" allowOverlap="1" wp14:anchorId="0B23CDE8" wp14:editId="122BB1DA">
                <wp:simplePos x="0" y="0"/>
                <wp:positionH relativeFrom="column">
                  <wp:posOffset>-1821672</wp:posOffset>
                </wp:positionH>
                <wp:positionV relativeFrom="paragraph">
                  <wp:posOffset>1325455</wp:posOffset>
                </wp:positionV>
                <wp:extent cx="2783069" cy="409575"/>
                <wp:effectExtent l="5397" t="0" r="4128" b="0"/>
                <wp:wrapNone/>
                <wp:docPr id="10" name="Text Box 10"/>
                <wp:cNvGraphicFramePr/>
                <a:graphic xmlns:a="http://schemas.openxmlformats.org/drawingml/2006/main">
                  <a:graphicData uri="http://schemas.microsoft.com/office/word/2010/wordprocessingShape">
                    <wps:wsp>
                      <wps:cNvSpPr txBox="1"/>
                      <wps:spPr>
                        <a:xfrm rot="16200000">
                          <a:off x="0" y="0"/>
                          <a:ext cx="2783069" cy="409575"/>
                        </a:xfrm>
                        <a:prstGeom prst="rect">
                          <a:avLst/>
                        </a:prstGeom>
                        <a:noFill/>
                        <a:ln w="6350">
                          <a:noFill/>
                        </a:ln>
                      </wps:spPr>
                      <wps:txbx>
                        <w:txbxContent>
                          <w:p w14:paraId="287E4907" w14:textId="3504FFC3" w:rsidR="0025106B" w:rsidRPr="001C4674" w:rsidRDefault="0025106B" w:rsidP="001342E1">
                            <w:pPr>
                              <w:jc w:val="center"/>
                              <w:rPr>
                                <w:b/>
                                <w:bCs/>
                                <w:sz w:val="44"/>
                                <w:szCs w:val="44"/>
                              </w:rPr>
                            </w:pPr>
                            <w:r w:rsidRPr="001C4674">
                              <w:rPr>
                                <w:b/>
                                <w:bCs/>
                                <w:sz w:val="44"/>
                                <w:szCs w:val="44"/>
                              </w:rPr>
                              <w:t>In Queens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23CDE8" id="Text Box 10" o:spid="_x0000_s1034" type="#_x0000_t202" style="position:absolute;margin-left:-143.45pt;margin-top:104.35pt;width:219.15pt;height:32.25pt;rotation:-90;z-index:2516582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" filled="f" stroked="f" strokeweight=".5pt">
                <v:textbox>
                  <w:txbxContent>
                    <w:p w14:paraId="287E4907" w14:textId="3504FFC3" w:rsidR="0025106B" w:rsidRPr="001C4674" w:rsidRDefault="0025106B" w:rsidP="001342E1">
                      <w:pPr>
                        <w:jc w:val="center"/>
                        <w:rPr>
                          <w:b/>
                          <w:bCs/>
                          <w:sz w:val="44"/>
                          <w:szCs w:val="44"/>
                        </w:rPr>
                      </w:pPr>
                      <w:r w:rsidRPr="001C4674">
                        <w:rPr>
                          <w:b/>
                          <w:bCs/>
                          <w:sz w:val="44"/>
                          <w:szCs w:val="44"/>
                        </w:rPr>
                        <w:t>In Queensland</w:t>
                      </w:r>
                    </w:p>
                  </w:txbxContent>
                </v:textbox>
              </v:shape>
            </w:pict>
          </mc:Fallback>
        </mc:AlternateContent>
      </w:r>
    </w:p>
    <w:tbl>
      <w:tblPr>
        <w:tblStyle w:val="TableGrid"/>
        <w:tblW w:w="15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7"/>
        <w:gridCol w:w="4906"/>
        <w:gridCol w:w="1842"/>
        <w:gridCol w:w="6516"/>
      </w:tblGrid>
      <w:tr w:rsidR="00411F6B" w14:paraId="081C906F" w14:textId="77777777" w:rsidTr="00650577">
        <w:trPr>
          <w:trHeight w:val="2140"/>
        </w:trPr>
        <w:tc>
          <w:tcPr>
            <w:tcW w:w="1757" w:type="dxa"/>
          </w:tcPr>
          <w:p w14:paraId="75683A39" w14:textId="48F0E4B6" w:rsidR="00524B48" w:rsidRDefault="00056F8D" w:rsidP="00524B48">
            <w:pPr>
              <w:rPr>
                <w:rStyle w:val="jsgrdq"/>
                <w:rFonts w:ascii="Arial" w:eastAsiaTheme="minorEastAsia" w:hAnsi="Arial" w:cstheme="minorBidi"/>
                <w:i/>
                <w:iCs/>
                <w:color w:val="44546A" w:themeColor="text2"/>
                <w:sz w:val="18"/>
                <w:szCs w:val="18"/>
              </w:rPr>
            </w:pPr>
            <w:r w:rsidRPr="00D20DEB">
              <w:rPr>
                <w:noProof/>
              </w:rPr>
              <w:drawing>
                <wp:anchor distT="0" distB="0" distL="114300" distR="114300" simplePos="0" relativeHeight="251658274" behindDoc="0" locked="0" layoutInCell="1" allowOverlap="1" wp14:anchorId="28324EE0" wp14:editId="75D6D099">
                  <wp:simplePos x="0" y="0"/>
                  <wp:positionH relativeFrom="column">
                    <wp:posOffset>-27940</wp:posOffset>
                  </wp:positionH>
                  <wp:positionV relativeFrom="paragraph">
                    <wp:posOffset>36195</wp:posOffset>
                  </wp:positionV>
                  <wp:extent cx="1040130" cy="1123950"/>
                  <wp:effectExtent l="0" t="0" r="762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1040130" cy="1123950"/>
                          </a:xfrm>
                          <a:prstGeom prst="rect">
                            <a:avLst/>
                          </a:prstGeom>
                        </pic:spPr>
                      </pic:pic>
                    </a:graphicData>
                  </a:graphic>
                  <wp14:sizeRelH relativeFrom="page">
                    <wp14:pctWidth>0</wp14:pctWidth>
                  </wp14:sizeRelH>
                  <wp14:sizeRelV relativeFrom="page">
                    <wp14:pctHeight>0</wp14:pctHeight>
                  </wp14:sizeRelV>
                </wp:anchor>
              </w:drawing>
            </w:r>
          </w:p>
        </w:tc>
        <w:tc>
          <w:tcPr>
            <w:tcW w:w="4906" w:type="dxa"/>
          </w:tcPr>
          <w:p w14:paraId="3A8E9A23" w14:textId="62FAC832" w:rsidR="00524B48" w:rsidRDefault="00056F8D" w:rsidP="00524B48">
            <w:pPr>
              <w:rPr>
                <w:rStyle w:val="jsgrdq"/>
                <w:rFonts w:ascii="Arial" w:eastAsiaTheme="minorEastAsia" w:hAnsi="Arial" w:cstheme="minorBidi"/>
                <w:i/>
                <w:iCs/>
                <w:color w:val="44546A" w:themeColor="text2"/>
                <w:sz w:val="18"/>
                <w:szCs w:val="18"/>
              </w:rPr>
            </w:pPr>
            <w:r>
              <w:rPr>
                <w:b/>
                <w:bCs/>
                <w:sz w:val="28"/>
                <w:szCs w:val="28"/>
              </w:rPr>
              <w:br/>
            </w:r>
            <w:r w:rsidR="00524B48" w:rsidRPr="008F1053">
              <w:rPr>
                <w:b/>
                <w:bCs/>
                <w:sz w:val="28"/>
                <w:szCs w:val="28"/>
              </w:rPr>
              <w:t xml:space="preserve">of </w:t>
            </w:r>
            <w:r w:rsidR="00524B48">
              <w:rPr>
                <w:b/>
                <w:bCs/>
                <w:sz w:val="28"/>
                <w:szCs w:val="28"/>
              </w:rPr>
              <w:t>First Nations</w:t>
            </w:r>
            <w:r w:rsidR="00524B48" w:rsidRPr="008F1053">
              <w:rPr>
                <w:b/>
                <w:bCs/>
                <w:sz w:val="28"/>
                <w:szCs w:val="28"/>
              </w:rPr>
              <w:t xml:space="preserve"> prisoners </w:t>
            </w:r>
            <w:r w:rsidR="00524B48">
              <w:rPr>
                <w:b/>
                <w:bCs/>
                <w:sz w:val="28"/>
                <w:szCs w:val="28"/>
              </w:rPr>
              <w:t>have</w:t>
            </w:r>
            <w:r w:rsidR="00524B48" w:rsidRPr="008F1053">
              <w:rPr>
                <w:b/>
                <w:bCs/>
                <w:sz w:val="28"/>
                <w:szCs w:val="28"/>
              </w:rPr>
              <w:t xml:space="preserve"> been </w:t>
            </w:r>
            <w:r w:rsidR="00524B48" w:rsidRPr="009C2F40">
              <w:rPr>
                <w:b/>
                <w:bCs/>
                <w:color w:val="FF5757"/>
                <w:sz w:val="28"/>
                <w:szCs w:val="28"/>
              </w:rPr>
              <w:t>imprisoned more than once</w:t>
            </w:r>
            <w:r w:rsidR="00524B48" w:rsidRPr="008F1053">
              <w:rPr>
                <w:b/>
                <w:bCs/>
                <w:sz w:val="28"/>
                <w:szCs w:val="28"/>
              </w:rPr>
              <w:t xml:space="preserve">, compared to </w:t>
            </w:r>
            <w:r w:rsidR="00524B48">
              <w:rPr>
                <w:b/>
                <w:bCs/>
                <w:sz w:val="28"/>
                <w:szCs w:val="28"/>
              </w:rPr>
              <w:t>61</w:t>
            </w:r>
            <w:r w:rsidR="00524B48" w:rsidRPr="008F1053">
              <w:rPr>
                <w:b/>
                <w:bCs/>
                <w:sz w:val="28"/>
                <w:szCs w:val="28"/>
              </w:rPr>
              <w:t>% of non-Indigenous prisoners.</w:t>
            </w:r>
            <w:r w:rsidR="00524B48" w:rsidRPr="008F1053">
              <w:rPr>
                <w:rStyle w:val="EndnoteReference"/>
                <w:b/>
                <w:bCs/>
                <w:sz w:val="28"/>
                <w:szCs w:val="28"/>
              </w:rPr>
              <w:endnoteReference w:id="6"/>
            </w:r>
          </w:p>
        </w:tc>
        <w:tc>
          <w:tcPr>
            <w:tcW w:w="1842" w:type="dxa"/>
          </w:tcPr>
          <w:p w14:paraId="0BBC0D41" w14:textId="7B290066" w:rsidR="00524B48" w:rsidRDefault="00056F8D" w:rsidP="00524B48">
            <w:pPr>
              <w:rPr>
                <w:rStyle w:val="jsgrdq"/>
                <w:rFonts w:ascii="Arial" w:eastAsiaTheme="minorEastAsia" w:hAnsi="Arial" w:cstheme="minorBidi"/>
                <w:i/>
                <w:iCs/>
                <w:color w:val="44546A" w:themeColor="text2"/>
                <w:sz w:val="18"/>
                <w:szCs w:val="18"/>
              </w:rPr>
            </w:pPr>
            <w:r w:rsidRPr="00D20DEB">
              <w:rPr>
                <w:noProof/>
              </w:rPr>
              <w:drawing>
                <wp:anchor distT="0" distB="0" distL="114300" distR="114300" simplePos="0" relativeHeight="251658275" behindDoc="0" locked="0" layoutInCell="1" allowOverlap="1" wp14:anchorId="2DA29A0D" wp14:editId="4D0D72EB">
                  <wp:simplePos x="0" y="0"/>
                  <wp:positionH relativeFrom="column">
                    <wp:posOffset>125095</wp:posOffset>
                  </wp:positionH>
                  <wp:positionV relativeFrom="paragraph">
                    <wp:posOffset>123825</wp:posOffset>
                  </wp:positionV>
                  <wp:extent cx="931486" cy="921948"/>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31486" cy="921948"/>
                          </a:xfrm>
                          <a:prstGeom prst="rect">
                            <a:avLst/>
                          </a:prstGeom>
                        </pic:spPr>
                      </pic:pic>
                    </a:graphicData>
                  </a:graphic>
                  <wp14:sizeRelH relativeFrom="page">
                    <wp14:pctWidth>0</wp14:pctWidth>
                  </wp14:sizeRelH>
                  <wp14:sizeRelV relativeFrom="page">
                    <wp14:pctHeight>0</wp14:pctHeight>
                  </wp14:sizeRelV>
                </wp:anchor>
              </w:drawing>
            </w:r>
          </w:p>
        </w:tc>
        <w:tc>
          <w:tcPr>
            <w:tcW w:w="6516" w:type="dxa"/>
          </w:tcPr>
          <w:p w14:paraId="4855369A" w14:textId="26353A21" w:rsidR="00524B48" w:rsidRDefault="00524B48" w:rsidP="00524B48">
            <w:pPr>
              <w:rPr>
                <w:rStyle w:val="jsgrdq"/>
                <w:rFonts w:ascii="Arial" w:eastAsiaTheme="minorEastAsia" w:hAnsi="Arial" w:cstheme="minorBidi"/>
                <w:i/>
                <w:iCs/>
                <w:color w:val="44546A" w:themeColor="text2"/>
                <w:sz w:val="18"/>
                <w:szCs w:val="18"/>
              </w:rPr>
            </w:pPr>
            <w:r>
              <w:rPr>
                <w:b/>
                <w:bCs/>
              </w:rPr>
              <w:t>First Nations</w:t>
            </w:r>
            <w:r w:rsidRPr="00B34198">
              <w:rPr>
                <w:b/>
                <w:bCs/>
              </w:rPr>
              <w:t xml:space="preserve"> prisoners are roughly </w:t>
            </w:r>
            <w:r w:rsidRPr="00BD2372">
              <w:rPr>
                <w:b/>
                <w:bCs/>
                <w:color w:val="990033"/>
                <w:sz w:val="32"/>
                <w:szCs w:val="32"/>
              </w:rPr>
              <w:t>50% more likely to return to custody</w:t>
            </w:r>
            <w:r w:rsidRPr="00B34198">
              <w:rPr>
                <w:b/>
                <w:bCs/>
              </w:rPr>
              <w:t xml:space="preserve"> and roughly </w:t>
            </w:r>
            <w:r w:rsidRPr="00BD2372">
              <w:rPr>
                <w:b/>
                <w:bCs/>
                <w:color w:val="990033"/>
                <w:sz w:val="32"/>
                <w:szCs w:val="32"/>
              </w:rPr>
              <w:t xml:space="preserve">40% more likely to return to Community Corrections </w:t>
            </w:r>
            <w:r w:rsidRPr="00B34198">
              <w:rPr>
                <w:b/>
                <w:bCs/>
              </w:rPr>
              <w:t>with a new order or sanction within two years of discharge, compared to non</w:t>
            </w:r>
            <w:r w:rsidR="00DF72EF">
              <w:rPr>
                <w:b/>
                <w:bCs/>
              </w:rPr>
              <w:noBreakHyphen/>
            </w:r>
            <w:r w:rsidRPr="00B34198">
              <w:rPr>
                <w:b/>
                <w:bCs/>
              </w:rPr>
              <w:t>Indigenous prisoners.</w:t>
            </w:r>
            <w:r>
              <w:rPr>
                <w:rStyle w:val="EndnoteReference"/>
                <w:b/>
                <w:bCs/>
              </w:rPr>
              <w:endnoteReference w:id="7"/>
            </w:r>
          </w:p>
        </w:tc>
      </w:tr>
      <w:tr w:rsidR="00E469A4" w14:paraId="0538B79E" w14:textId="77777777" w:rsidTr="00E469A4">
        <w:trPr>
          <w:trHeight w:val="1827"/>
        </w:trPr>
        <w:tc>
          <w:tcPr>
            <w:tcW w:w="1757" w:type="dxa"/>
          </w:tcPr>
          <w:p w14:paraId="63AF59A0" w14:textId="04142AAC" w:rsidR="00C532BB" w:rsidRPr="00AD4DD2" w:rsidRDefault="00411F6B" w:rsidP="00E469A4">
            <w:pPr>
              <w:jc w:val="center"/>
            </w:pPr>
            <w:r w:rsidRPr="00D20DEB">
              <w:rPr>
                <w:noProof/>
              </w:rPr>
              <w:drawing>
                <wp:inline distT="0" distB="0" distL="0" distR="0" wp14:anchorId="586B4999" wp14:editId="38494C3A">
                  <wp:extent cx="979116" cy="972296"/>
                  <wp:effectExtent l="0" t="0" r="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786" t="6927"/>
                          <a:stretch/>
                        </pic:blipFill>
                        <pic:spPr bwMode="auto">
                          <a:xfrm>
                            <a:off x="0" y="0"/>
                            <a:ext cx="989358" cy="982467"/>
                          </a:xfrm>
                          <a:prstGeom prst="rect">
                            <a:avLst/>
                          </a:prstGeom>
                          <a:ln>
                            <a:noFill/>
                          </a:ln>
                          <a:extLst>
                            <a:ext uri="{53640926-AAD7-44D8-BBD7-CCE9431645EC}">
                              <a14:shadowObscured xmlns:a14="http://schemas.microsoft.com/office/drawing/2010/main"/>
                            </a:ext>
                          </a:extLst>
                        </pic:spPr>
                      </pic:pic>
                    </a:graphicData>
                  </a:graphic>
                </wp:inline>
              </w:drawing>
            </w:r>
          </w:p>
        </w:tc>
        <w:tc>
          <w:tcPr>
            <w:tcW w:w="4906" w:type="dxa"/>
          </w:tcPr>
          <w:p w14:paraId="590E492F" w14:textId="64BAB54C" w:rsidR="00C532BB" w:rsidRDefault="00C532BB" w:rsidP="00524B48">
            <w:pPr>
              <w:rPr>
                <w:b/>
                <w:bCs/>
                <w:sz w:val="28"/>
                <w:szCs w:val="28"/>
              </w:rPr>
            </w:pPr>
            <w:r>
              <w:rPr>
                <w:b/>
                <w:bCs/>
              </w:rPr>
              <w:t>First Nations</w:t>
            </w:r>
            <w:r w:rsidRPr="00D128EA">
              <w:rPr>
                <w:b/>
                <w:bCs/>
              </w:rPr>
              <w:t xml:space="preserve"> people are </w:t>
            </w:r>
            <w:r w:rsidRPr="00650577">
              <w:rPr>
                <w:b/>
                <w:bCs/>
                <w:color w:val="ED7D31"/>
                <w:sz w:val="32"/>
                <w:szCs w:val="32"/>
              </w:rPr>
              <w:t>12x more likely to be imprisoned</w:t>
            </w:r>
            <w:r w:rsidRPr="00650577">
              <w:rPr>
                <w:rStyle w:val="EndnoteReference"/>
                <w:b/>
                <w:bCs/>
                <w:color w:val="ED7D31"/>
                <w:sz w:val="32"/>
                <w:szCs w:val="32"/>
              </w:rPr>
              <w:endnoteReference w:id="8"/>
            </w:r>
            <w:r w:rsidRPr="00650577">
              <w:rPr>
                <w:b/>
                <w:bCs/>
                <w:color w:val="ED7D31"/>
                <w:sz w:val="32"/>
                <w:szCs w:val="32"/>
              </w:rPr>
              <w:t xml:space="preserve"> </w:t>
            </w:r>
            <w:r w:rsidRPr="00C532BB">
              <w:rPr>
                <w:b/>
                <w:bCs/>
                <w:color w:val="auto"/>
              </w:rPr>
              <w:t xml:space="preserve">and </w:t>
            </w:r>
            <w:r w:rsidRPr="00C532BB">
              <w:rPr>
                <w:b/>
                <w:bCs/>
                <w:color w:val="ED7D31" w:themeColor="accent2"/>
                <w:sz w:val="32"/>
                <w:szCs w:val="32"/>
              </w:rPr>
              <w:t xml:space="preserve">2x more likely to have </w:t>
            </w:r>
            <w:r w:rsidRPr="00650577">
              <w:rPr>
                <w:b/>
                <w:bCs/>
                <w:color w:val="ED7D31"/>
                <w:sz w:val="32"/>
                <w:szCs w:val="32"/>
              </w:rPr>
              <w:t>parole</w:t>
            </w:r>
            <w:r w:rsidRPr="00C532BB">
              <w:rPr>
                <w:b/>
                <w:bCs/>
                <w:color w:val="ED7D31" w:themeColor="accent2"/>
                <w:sz w:val="32"/>
                <w:szCs w:val="32"/>
              </w:rPr>
              <w:t xml:space="preserve"> suspended</w:t>
            </w:r>
            <w:r w:rsidRPr="00C532BB">
              <w:rPr>
                <w:rStyle w:val="EndnoteReference"/>
                <w:b/>
                <w:bCs/>
                <w:color w:val="ED7D31" w:themeColor="accent2"/>
                <w:sz w:val="32"/>
                <w:szCs w:val="32"/>
              </w:rPr>
              <w:endnoteReference w:id="9"/>
            </w:r>
            <w:r w:rsidR="00411F6B">
              <w:rPr>
                <w:b/>
                <w:bCs/>
                <w:color w:val="ED7D31" w:themeColor="accent2"/>
                <w:sz w:val="32"/>
                <w:szCs w:val="32"/>
              </w:rPr>
              <w:t xml:space="preserve"> </w:t>
            </w:r>
            <w:r w:rsidRPr="00D128EA">
              <w:rPr>
                <w:b/>
                <w:bCs/>
              </w:rPr>
              <w:t>compared to non-Indigenous people</w:t>
            </w:r>
            <w:r>
              <w:rPr>
                <w:b/>
                <w:bCs/>
              </w:rPr>
              <w:t>.</w:t>
            </w:r>
          </w:p>
        </w:tc>
        <w:tc>
          <w:tcPr>
            <w:tcW w:w="1842" w:type="dxa"/>
          </w:tcPr>
          <w:p w14:paraId="141A65CC" w14:textId="2B0F1DE7" w:rsidR="00C532BB" w:rsidRPr="00AD4DD2" w:rsidRDefault="00B80B0C" w:rsidP="00E469A4">
            <w:pPr>
              <w:jc w:val="right"/>
            </w:pPr>
            <w:r w:rsidRPr="00D20DEB">
              <w:rPr>
                <w:noProof/>
              </w:rPr>
              <w:drawing>
                <wp:inline distT="0" distB="0" distL="0" distR="0" wp14:anchorId="7DFAFAFC" wp14:editId="6AAF9E7D">
                  <wp:extent cx="923026" cy="933444"/>
                  <wp:effectExtent l="0" t="0" r="0" b="635"/>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33326" cy="943860"/>
                          </a:xfrm>
                          <a:prstGeom prst="rect">
                            <a:avLst/>
                          </a:prstGeom>
                        </pic:spPr>
                      </pic:pic>
                    </a:graphicData>
                  </a:graphic>
                </wp:inline>
              </w:drawing>
            </w:r>
          </w:p>
        </w:tc>
        <w:tc>
          <w:tcPr>
            <w:tcW w:w="6516" w:type="dxa"/>
          </w:tcPr>
          <w:p w14:paraId="53BFEECB" w14:textId="6D7B1750" w:rsidR="00C532BB" w:rsidRDefault="008A3A39" w:rsidP="004370E9">
            <w:pPr>
              <w:rPr>
                <w:b/>
                <w:bCs/>
              </w:rPr>
            </w:pPr>
            <w:r>
              <w:rPr>
                <w:b/>
                <w:bCs/>
              </w:rPr>
              <w:br/>
            </w:r>
            <w:r w:rsidR="00C532BB">
              <w:rPr>
                <w:b/>
                <w:bCs/>
              </w:rPr>
              <w:t xml:space="preserve">The QPC estimated that First Nations </w:t>
            </w:r>
            <w:r w:rsidR="00C532BB" w:rsidRPr="00FD1184">
              <w:rPr>
                <w:b/>
                <w:bCs/>
              </w:rPr>
              <w:t>overrepresentation cost</w:t>
            </w:r>
            <w:r w:rsidR="00C532BB">
              <w:rPr>
                <w:b/>
                <w:bCs/>
              </w:rPr>
              <w:t xml:space="preserve">s </w:t>
            </w:r>
            <w:r w:rsidR="00C532BB">
              <w:rPr>
                <w:b/>
                <w:bCs/>
              </w:rPr>
              <w:br/>
            </w:r>
            <w:r w:rsidR="00C532BB" w:rsidRPr="00FD1184">
              <w:rPr>
                <w:b/>
                <w:bCs/>
              </w:rPr>
              <w:t xml:space="preserve">around </w:t>
            </w:r>
            <w:r w:rsidR="00C532BB" w:rsidRPr="007E7856">
              <w:rPr>
                <w:b/>
                <w:bCs/>
                <w:color w:val="538135" w:themeColor="accent6" w:themeShade="BF"/>
                <w:sz w:val="40"/>
                <w:szCs w:val="40"/>
              </w:rPr>
              <w:t xml:space="preserve">$272 million per year </w:t>
            </w:r>
            <w:r w:rsidR="00C532BB" w:rsidRPr="00FD1184">
              <w:rPr>
                <w:b/>
                <w:bCs/>
              </w:rPr>
              <w:t>in imprisonment costs alone.</w:t>
            </w:r>
            <w:r w:rsidR="00C532BB" w:rsidRPr="00FD1184">
              <w:rPr>
                <w:rStyle w:val="EndnoteReference"/>
                <w:b/>
                <w:bCs/>
              </w:rPr>
              <w:endnoteReference w:id="10"/>
            </w:r>
          </w:p>
        </w:tc>
      </w:tr>
    </w:tbl>
    <w:p w14:paraId="3F497E9F" w14:textId="4D9A2CB8" w:rsidR="00524B48" w:rsidRPr="00524B48" w:rsidRDefault="00524B48" w:rsidP="00524B48">
      <w:pPr>
        <w:sectPr w:rsidR="00524B48" w:rsidRPr="00524B48" w:rsidSect="00741EAA">
          <w:headerReference w:type="even" r:id="rId52"/>
          <w:headerReference w:type="default" r:id="rId53"/>
          <w:footerReference w:type="default" r:id="rId54"/>
          <w:headerReference w:type="first" r:id="rId55"/>
          <w:endnotePr>
            <w:numFmt w:val="lowerLetter"/>
          </w:endnotePr>
          <w:type w:val="continuous"/>
          <w:pgSz w:w="16838" w:h="11906" w:orient="landscape" w:code="9"/>
          <w:pgMar w:top="1418" w:right="851" w:bottom="0" w:left="1418" w:header="720" w:footer="720" w:gutter="0"/>
          <w:cols w:space="720"/>
          <w:docGrid w:linePitch="360"/>
        </w:sectPr>
      </w:pPr>
    </w:p>
    <w:p w14:paraId="1DC84337" w14:textId="3F374769" w:rsidR="00A2653D" w:rsidRPr="005F2156" w:rsidRDefault="00ED097A" w:rsidP="005F2156">
      <w:pPr>
        <w:spacing w:before="480" w:beforeAutospacing="0" w:after="160" w:afterAutospacing="0" w:line="259" w:lineRule="auto"/>
      </w:pPr>
      <w:r w:rsidRPr="005F2156">
        <w:rPr>
          <w:noProof/>
        </w:rPr>
        <w:lastRenderedPageBreak/>
        <mc:AlternateContent>
          <mc:Choice Requires="wps">
            <w:drawing>
              <wp:anchor distT="45720" distB="45720" distL="114300" distR="114300" simplePos="0" relativeHeight="251665478" behindDoc="0" locked="0" layoutInCell="1" allowOverlap="1" wp14:anchorId="24061448" wp14:editId="4788CB63">
                <wp:simplePos x="0" y="0"/>
                <wp:positionH relativeFrom="column">
                  <wp:posOffset>-758190</wp:posOffset>
                </wp:positionH>
                <wp:positionV relativeFrom="paragraph">
                  <wp:posOffset>-898525</wp:posOffset>
                </wp:positionV>
                <wp:extent cx="7632000" cy="2016000"/>
                <wp:effectExtent l="0" t="0" r="762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4AA8C41B" w14:textId="66D08706" w:rsidR="00ED097A" w:rsidRPr="00ED097A" w:rsidRDefault="00ED097A" w:rsidP="00631558">
                            <w:pPr>
                              <w:pStyle w:val="Heading1"/>
                              <w:spacing w:before="0" w:beforeAutospacing="0" w:after="480" w:afterAutospacing="0"/>
                              <w:ind w:left="1134"/>
                              <w:rPr>
                                <w:rStyle w:val="jsgrdq"/>
                                <w:color w:val="FFFFFF" w:themeColor="background1"/>
                              </w:rPr>
                            </w:pPr>
                            <w:bookmarkStart w:id="6" w:name="_Toc153889368"/>
                            <w:r w:rsidRPr="00A152A6">
                              <w:rPr>
                                <w:rStyle w:val="jsgrdq"/>
                                <w:color w:val="FFFFFF" w:themeColor="background1"/>
                              </w:rPr>
                              <w:t>Overview and purpose</w:t>
                            </w:r>
                            <w:bookmarkEnd w:id="6"/>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24061448" id="_x0000_s1035" type="#_x0000_t202" style="position:absolute;margin-left:-59.7pt;margin-top:-70.75pt;width:600.95pt;height:158.75pt;z-index:2516654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" filled="f" stroked="f">
                <v:textbox inset="0,0,0,0">
                  <w:txbxContent>
                    <w:p w14:paraId="4AA8C41B" w14:textId="66D08706" w:rsidR="00ED097A" w:rsidRPr="00ED097A" w:rsidRDefault="00ED097A" w:rsidP="00631558">
                      <w:pPr>
                        <w:pStyle w:val="Heading1"/>
                        <w:spacing w:before="0" w:beforeAutospacing="0" w:after="480" w:afterAutospacing="0"/>
                        <w:ind w:left="1134"/>
                        <w:rPr>
                          <w:rStyle w:val="jsgrdq"/>
                          <w:color w:val="FFFFFF" w:themeColor="background1"/>
                        </w:rPr>
                      </w:pPr>
                      <w:bookmarkStart w:id="7" w:name="_Toc153889368"/>
                      <w:r w:rsidRPr="00A152A6">
                        <w:rPr>
                          <w:rStyle w:val="jsgrdq"/>
                          <w:color w:val="FFFFFF" w:themeColor="background1"/>
                        </w:rPr>
                        <w:t>Overview and purpose</w:t>
                      </w:r>
                      <w:bookmarkEnd w:id="7"/>
                    </w:p>
                  </w:txbxContent>
                </v:textbox>
              </v:shape>
            </w:pict>
          </mc:Fallback>
        </mc:AlternateContent>
      </w:r>
      <w:r w:rsidR="00DB2095" w:rsidRPr="005F2156">
        <w:rPr>
          <w:noProof/>
        </w:rPr>
        <w:drawing>
          <wp:anchor distT="0" distB="0" distL="114300" distR="114300" simplePos="0" relativeHeight="251658289" behindDoc="1" locked="0" layoutInCell="1" allowOverlap="1" wp14:anchorId="0645F74C" wp14:editId="125636A1">
            <wp:simplePos x="0" y="0"/>
            <wp:positionH relativeFrom="page">
              <wp:posOffset>-34925</wp:posOffset>
            </wp:positionH>
            <wp:positionV relativeFrom="page">
              <wp:posOffset>635</wp:posOffset>
            </wp:positionV>
            <wp:extent cx="7632000" cy="2017404"/>
            <wp:effectExtent l="0" t="0" r="7620" b="1905"/>
            <wp:wrapSquare wrapText="bothSides"/>
            <wp:docPr id="955" name="Picture 955"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64C8" w:rsidRPr="005F2156">
        <w:t>First Nations</w:t>
      </w:r>
      <w:r w:rsidR="000D5341" w:rsidRPr="005F2156">
        <w:t xml:space="preserve"> peoples and the Queensland Government are building a reframed relationship that acknowledges, </w:t>
      </w:r>
      <w:proofErr w:type="gramStart"/>
      <w:r w:rsidR="000D5341" w:rsidRPr="005F2156">
        <w:t>embraces</w:t>
      </w:r>
      <w:proofErr w:type="gramEnd"/>
      <w:r w:rsidR="000D5341" w:rsidRPr="005F2156">
        <w:t xml:space="preserve"> and celebrates the humanity of </w:t>
      </w:r>
      <w:r w:rsidR="004C4331" w:rsidRPr="005F2156">
        <w:t>First Nations peoples</w:t>
      </w:r>
      <w:r w:rsidR="000D5341" w:rsidRPr="005F2156">
        <w:t>. </w:t>
      </w:r>
      <w:r w:rsidR="00A2653D" w:rsidRPr="005F2156">
        <w:t>Incarceration rates and the overrepresentation of First Nations peoples in the correctional system is one of Australia’s most pressing and longstanding problems—despite various efforts to reduce it.</w:t>
      </w:r>
      <w:r w:rsidR="00A2653D" w:rsidRPr="00C84CCC">
        <w:rPr>
          <w:rStyle w:val="FootnoteReference"/>
        </w:rPr>
        <w:footnoteReference w:id="3"/>
      </w:r>
      <w:r w:rsidR="00A2653D" w:rsidRPr="005F2156">
        <w:t xml:space="preserve"> </w:t>
      </w:r>
      <w:r w:rsidR="005A1F61" w:rsidRPr="005F2156">
        <w:t>The high human, economic and cultural costs associated with First Nations peoples</w:t>
      </w:r>
      <w:r w:rsidR="00E02C09" w:rsidRPr="005F2156">
        <w:t>’</w:t>
      </w:r>
      <w:r w:rsidR="005A1F61" w:rsidRPr="005F2156">
        <w:t xml:space="preserve"> overrepresentation must be reduced. To do so is in the best interests of</w:t>
      </w:r>
      <w:r w:rsidR="009E5BF4" w:rsidRPr="005F2156">
        <w:t xml:space="preserve"> communities throughout Queensland</w:t>
      </w:r>
      <w:r w:rsidR="005A1F61" w:rsidRPr="005F2156">
        <w:t xml:space="preserve"> </w:t>
      </w:r>
      <w:r w:rsidR="004012E8" w:rsidRPr="005F2156">
        <w:t xml:space="preserve">and </w:t>
      </w:r>
      <w:r w:rsidR="005A1F61" w:rsidRPr="005F2156">
        <w:t>of the individuals involved</w:t>
      </w:r>
      <w:r w:rsidR="00173FC3" w:rsidRPr="005F2156">
        <w:t xml:space="preserve"> and is critical to a reframed relationship</w:t>
      </w:r>
      <w:r w:rsidR="006C2AAC" w:rsidRPr="005F2156">
        <w:t xml:space="preserve"> with First Nations peoples</w:t>
      </w:r>
      <w:r w:rsidR="005A1F61" w:rsidRPr="005F2156">
        <w:t>.</w:t>
      </w:r>
    </w:p>
    <w:p w14:paraId="3865FFA4" w14:textId="7BAAD02D" w:rsidR="00C01740" w:rsidRPr="008013CA" w:rsidRDefault="008B38E9" w:rsidP="005F2156">
      <w:pPr>
        <w:spacing w:before="0" w:beforeAutospacing="0" w:after="160" w:afterAutospacing="0" w:line="259" w:lineRule="auto"/>
      </w:pPr>
      <w:r>
        <w:t>D</w:t>
      </w:r>
      <w:r w:rsidR="00341F4C">
        <w:t>ata</w:t>
      </w:r>
      <w:r w:rsidR="005A1CEB">
        <w:t xml:space="preserve"> speak</w:t>
      </w:r>
      <w:r w:rsidR="003E7348">
        <w:t>s</w:t>
      </w:r>
      <w:r w:rsidR="005A1CEB">
        <w:t xml:space="preserve"> to the</w:t>
      </w:r>
      <w:r w:rsidR="005852D0">
        <w:t xml:space="preserve"> scale of the </w:t>
      </w:r>
      <w:r w:rsidR="00850D5B" w:rsidRPr="00850D5B">
        <w:t>incarceration crisis</w:t>
      </w:r>
      <w:r w:rsidR="002F6A85">
        <w:t xml:space="preserve">. </w:t>
      </w:r>
      <w:r w:rsidR="00C01740" w:rsidRPr="004D5C98">
        <w:t xml:space="preserve">While </w:t>
      </w:r>
      <w:r w:rsidR="00C01740">
        <w:t xml:space="preserve">Australia’s First Nations </w:t>
      </w:r>
      <w:r w:rsidR="00C01740" w:rsidRPr="004D5C98">
        <w:t>people</w:t>
      </w:r>
      <w:r w:rsidR="00C01740">
        <w:t>s</w:t>
      </w:r>
      <w:r w:rsidR="00C01740" w:rsidRPr="004D5C98">
        <w:t xml:space="preserve"> are </w:t>
      </w:r>
      <w:r w:rsidR="00C01740" w:rsidRPr="005F2156">
        <w:t>amongst</w:t>
      </w:r>
      <w:r w:rsidR="00C01740" w:rsidRPr="004D5C98">
        <w:t xml:space="preserve"> the most incarcerated people </w:t>
      </w:r>
      <w:r w:rsidR="00C01740">
        <w:t>in the world</w:t>
      </w:r>
      <w:r w:rsidR="00C01740" w:rsidRPr="004D5C98">
        <w:t xml:space="preserve">, </w:t>
      </w:r>
      <w:r w:rsidR="000828F7" w:rsidRPr="00510713">
        <w:t xml:space="preserve">incarceration rates </w:t>
      </w:r>
      <w:r w:rsidR="00453D71">
        <w:t xml:space="preserve">also </w:t>
      </w:r>
      <w:r w:rsidR="000828F7" w:rsidRPr="00510713">
        <w:t>reflect geographical concentrations of offending</w:t>
      </w:r>
      <w:r w:rsidR="00BF4A42">
        <w:t xml:space="preserve"> </w:t>
      </w:r>
      <w:r w:rsidR="000828F7" w:rsidRPr="00510713">
        <w:t>in remote</w:t>
      </w:r>
      <w:r w:rsidR="000E79C9">
        <w:t xml:space="preserve"> and </w:t>
      </w:r>
      <w:r w:rsidR="000828F7" w:rsidRPr="00510713">
        <w:t>highly</w:t>
      </w:r>
      <w:r w:rsidR="002F781A">
        <w:t xml:space="preserve"> socio-economically</w:t>
      </w:r>
      <w:r w:rsidR="000828F7" w:rsidRPr="00510713">
        <w:t xml:space="preserve"> disadvantaged areas</w:t>
      </w:r>
      <w:r w:rsidR="00BF4A42">
        <w:t>.</w:t>
      </w:r>
      <w:r w:rsidR="000828F7" w:rsidRPr="004D5C98">
        <w:t xml:space="preserve"> </w:t>
      </w:r>
      <w:r w:rsidR="005F2BC2">
        <w:t>T</w:t>
      </w:r>
      <w:r w:rsidR="005B73FC">
        <w:t xml:space="preserve">he issue of overrepresentation </w:t>
      </w:r>
      <w:r w:rsidR="00C1659D">
        <w:t xml:space="preserve">is national and state-wide, </w:t>
      </w:r>
      <w:r w:rsidR="005F2BC2">
        <w:t xml:space="preserve">with </w:t>
      </w:r>
      <w:r w:rsidR="00C01740" w:rsidRPr="004D5C98">
        <w:t>Queensland’s Far Northern and Northern regions amongst the</w:t>
      </w:r>
      <w:r w:rsidR="00002F26">
        <w:t xml:space="preserve"> </w:t>
      </w:r>
      <w:r w:rsidR="00C01740" w:rsidRPr="004D5C98">
        <w:t>epicentre</w:t>
      </w:r>
      <w:r w:rsidR="00002F26">
        <w:t>s</w:t>
      </w:r>
      <w:r w:rsidR="00C01740" w:rsidRPr="004D5C98">
        <w:t xml:space="preserve"> of </w:t>
      </w:r>
      <w:r w:rsidR="00322596">
        <w:t>th</w:t>
      </w:r>
      <w:r w:rsidR="00343E66">
        <w:t>is</w:t>
      </w:r>
      <w:r w:rsidR="00322596">
        <w:t xml:space="preserve"> crisis</w:t>
      </w:r>
      <w:r w:rsidR="00002F26">
        <w:t xml:space="preserve">. </w:t>
      </w:r>
    </w:p>
    <w:p w14:paraId="25C2212C" w14:textId="32E96621" w:rsidR="0024198D" w:rsidRDefault="006A3270" w:rsidP="00A152A6">
      <w:pPr>
        <w:spacing w:before="0" w:beforeAutospacing="0" w:after="160" w:afterAutospacing="0" w:line="259" w:lineRule="auto"/>
      </w:pPr>
      <w:r>
        <w:t>While</w:t>
      </w:r>
      <w:r w:rsidR="00C01740">
        <w:t xml:space="preserve"> data</w:t>
      </w:r>
      <w:r>
        <w:t xml:space="preserve"> </w:t>
      </w:r>
      <w:r w:rsidR="006B07F3">
        <w:t xml:space="preserve">gives </w:t>
      </w:r>
      <w:r w:rsidR="00306AEC">
        <w:t>insight into the</w:t>
      </w:r>
      <w:r>
        <w:t xml:space="preserve"> stark scale</w:t>
      </w:r>
      <w:r w:rsidR="00306AEC">
        <w:t xml:space="preserve"> and </w:t>
      </w:r>
      <w:r w:rsidR="00F4461F">
        <w:t>severity</w:t>
      </w:r>
      <w:r w:rsidR="00306AEC">
        <w:t xml:space="preserve"> of </w:t>
      </w:r>
      <w:r w:rsidR="00F4461F">
        <w:t xml:space="preserve">overrepresentation, it also </w:t>
      </w:r>
      <w:r w:rsidR="00C01740">
        <w:t>alludes to the countless stories and experiences</w:t>
      </w:r>
      <w:r w:rsidR="00F21C49">
        <w:t xml:space="preserve"> of</w:t>
      </w:r>
      <w:r w:rsidR="00C01740">
        <w:t xml:space="preserve"> </w:t>
      </w:r>
      <w:r w:rsidR="00AA3ECF">
        <w:t>the</w:t>
      </w:r>
      <w:r w:rsidR="00C01740">
        <w:t xml:space="preserve"> devastating impact of crime and violence on people’s lives and </w:t>
      </w:r>
      <w:r w:rsidR="00786214">
        <w:t>our</w:t>
      </w:r>
      <w:r w:rsidR="00C01740">
        <w:t xml:space="preserve"> communit</w:t>
      </w:r>
      <w:r w:rsidR="00786214">
        <w:t>ies</w:t>
      </w:r>
      <w:r w:rsidR="00C01740">
        <w:t xml:space="preserve">. </w:t>
      </w:r>
      <w:r w:rsidR="0082152D">
        <w:t>U</w:t>
      </w:r>
      <w:r w:rsidR="00E65881" w:rsidRPr="00B746BF">
        <w:t xml:space="preserve">nless </w:t>
      </w:r>
      <w:r w:rsidR="003D1D7C">
        <w:t>decisive</w:t>
      </w:r>
      <w:r w:rsidR="00E65881" w:rsidRPr="00B746BF">
        <w:t xml:space="preserve"> action is taken to</w:t>
      </w:r>
      <w:r w:rsidR="0004726D" w:rsidRPr="00B746BF">
        <w:t xml:space="preserve"> </w:t>
      </w:r>
      <w:bookmarkStart w:id="8" w:name="_Hlk81377460"/>
      <w:r w:rsidR="0004726D" w:rsidRPr="00B746BF">
        <w:t xml:space="preserve">turn </w:t>
      </w:r>
      <w:r w:rsidR="001E4728">
        <w:t xml:space="preserve">around </w:t>
      </w:r>
      <w:r w:rsidR="00EB3602">
        <w:t xml:space="preserve">escalating </w:t>
      </w:r>
      <w:r w:rsidR="0004726D" w:rsidRPr="00B746BF">
        <w:t>incarceration rates</w:t>
      </w:r>
      <w:bookmarkEnd w:id="8"/>
      <w:r w:rsidR="00013FDE" w:rsidRPr="00B746BF">
        <w:t xml:space="preserve">, </w:t>
      </w:r>
      <w:r w:rsidR="006F24A8">
        <w:t xml:space="preserve">poor outcomes—including </w:t>
      </w:r>
      <w:r w:rsidR="000421EA">
        <w:t>imprisonment</w:t>
      </w:r>
      <w:r w:rsidR="006F24A8">
        <w:t>—</w:t>
      </w:r>
      <w:r w:rsidR="00AB6168" w:rsidRPr="00B746BF">
        <w:t>can be predicted</w:t>
      </w:r>
      <w:r w:rsidR="001E4728">
        <w:t xml:space="preserve"> </w:t>
      </w:r>
      <w:r w:rsidR="006B07F3">
        <w:t xml:space="preserve">to </w:t>
      </w:r>
      <w:proofErr w:type="gramStart"/>
      <w:r w:rsidR="006B07F3">
        <w:t>continue</w:t>
      </w:r>
      <w:r w:rsidR="002C2061">
        <w:t xml:space="preserve"> </w:t>
      </w:r>
      <w:r w:rsidR="00FF22F7">
        <w:t>into</w:t>
      </w:r>
      <w:r w:rsidR="002C2061">
        <w:t xml:space="preserve"> the future</w:t>
      </w:r>
      <w:proofErr w:type="gramEnd"/>
      <w:r w:rsidR="002C2061">
        <w:t xml:space="preserve">. </w:t>
      </w:r>
    </w:p>
    <w:p w14:paraId="5ED332D5" w14:textId="346F030F" w:rsidR="00925DD7" w:rsidRDefault="0024198D" w:rsidP="00A152A6">
      <w:pPr>
        <w:spacing w:before="0" w:beforeAutospacing="0" w:after="160" w:afterAutospacing="0" w:line="259" w:lineRule="auto"/>
      </w:pPr>
      <w:r w:rsidRPr="00865DA5">
        <w:t>In 2020, the Queensland Government</w:t>
      </w:r>
      <w:r w:rsidR="00CD04EF">
        <w:t xml:space="preserve"> reaffirmed its</w:t>
      </w:r>
      <w:r w:rsidRPr="00865DA5">
        <w:t xml:space="preserve"> commit</w:t>
      </w:r>
      <w:r w:rsidR="00CD04EF">
        <w:t xml:space="preserve">ment </w:t>
      </w:r>
      <w:r w:rsidR="001A38EB">
        <w:t xml:space="preserve">to </w:t>
      </w:r>
      <w:r w:rsidR="001A38EB" w:rsidRPr="00865DA5">
        <w:t>Closing the Gap</w:t>
      </w:r>
      <w:r w:rsidR="001A38EB">
        <w:t xml:space="preserve"> by entering </w:t>
      </w:r>
      <w:r w:rsidRPr="00865DA5">
        <w:t xml:space="preserve">the National Agreement on Closing the Gap </w:t>
      </w:r>
      <w:r w:rsidR="008A2B0D">
        <w:t xml:space="preserve">and </w:t>
      </w:r>
      <w:r w:rsidR="001070CB">
        <w:t xml:space="preserve">its </w:t>
      </w:r>
      <w:r w:rsidRPr="00865DA5">
        <w:t>targets.</w:t>
      </w:r>
      <w:r>
        <w:t xml:space="preserve"> </w:t>
      </w:r>
      <w:r w:rsidR="005670C3">
        <w:t>First and foremost</w:t>
      </w:r>
      <w:r w:rsidR="006225DF">
        <w:t>, t</w:t>
      </w:r>
      <w:r>
        <w:t>h</w:t>
      </w:r>
      <w:r w:rsidR="005F2BC2">
        <w:t>is</w:t>
      </w:r>
      <w:r>
        <w:t xml:space="preserve"> </w:t>
      </w:r>
      <w:r w:rsidR="008E5F35">
        <w:t>Plan</w:t>
      </w:r>
      <w:r>
        <w:t xml:space="preserve"> is </w:t>
      </w:r>
      <w:r w:rsidR="00410035">
        <w:t>our</w:t>
      </w:r>
      <w:r>
        <w:t xml:space="preserve"> commitment to action </w:t>
      </w:r>
      <w:r w:rsidR="0063267D">
        <w:t xml:space="preserve">in response to </w:t>
      </w:r>
      <w:r>
        <w:t xml:space="preserve">the </w:t>
      </w:r>
      <w:r w:rsidRPr="00850D5B">
        <w:t>incarceration crisis</w:t>
      </w:r>
      <w:r>
        <w:t xml:space="preserve"> and</w:t>
      </w:r>
      <w:r w:rsidR="0063267D">
        <w:t xml:space="preserve"> to</w:t>
      </w:r>
      <w:r>
        <w:t xml:space="preserve"> </w:t>
      </w:r>
      <w:r w:rsidR="00EE7536">
        <w:t>C</w:t>
      </w:r>
      <w:r>
        <w:t xml:space="preserve">lose the </w:t>
      </w:r>
      <w:r w:rsidR="00EE7536">
        <w:t>G</w:t>
      </w:r>
      <w:r>
        <w:t>ap</w:t>
      </w:r>
      <w:r w:rsidR="00096EA9">
        <w:t xml:space="preserve"> as </w:t>
      </w:r>
      <w:r w:rsidR="00323380">
        <w:t>a cornerstone to a reframed relationship with First Nations peoples</w:t>
      </w:r>
      <w:r>
        <w:t>.</w:t>
      </w:r>
      <w:r w:rsidR="005D3A97">
        <w:t xml:space="preserve"> </w:t>
      </w:r>
    </w:p>
    <w:p w14:paraId="23C1CFE5" w14:textId="581A76F7" w:rsidR="0052462C" w:rsidRDefault="00323380" w:rsidP="00A152A6">
      <w:pPr>
        <w:spacing w:before="0" w:beforeAutospacing="0" w:after="160" w:afterAutospacing="0" w:line="259" w:lineRule="auto"/>
      </w:pPr>
      <w:r>
        <w:t>T</w:t>
      </w:r>
      <w:r w:rsidR="006225DF">
        <w:t xml:space="preserve">his </w:t>
      </w:r>
      <w:r w:rsidR="008E5F35">
        <w:t>Plan</w:t>
      </w:r>
      <w:r w:rsidR="006225DF">
        <w:t xml:space="preserve"> also </w:t>
      </w:r>
      <w:r w:rsidR="009037D4">
        <w:t>expresses</w:t>
      </w:r>
      <w:r w:rsidR="006225DF">
        <w:t xml:space="preserve"> our commitment to broader reforms </w:t>
      </w:r>
      <w:r w:rsidR="00996BD6">
        <w:t xml:space="preserve">within Queensland </w:t>
      </w:r>
      <w:r w:rsidR="00D25948">
        <w:t>to reframe the relationship</w:t>
      </w:r>
      <w:r w:rsidR="008464A8">
        <w:t xml:space="preserve"> with </w:t>
      </w:r>
      <w:r w:rsidR="00D25948">
        <w:t xml:space="preserve">First Nations peoples </w:t>
      </w:r>
      <w:r w:rsidR="007C4055">
        <w:t>through</w:t>
      </w:r>
      <w:r w:rsidR="009037D4">
        <w:t xml:space="preserve"> the</w:t>
      </w:r>
      <w:r w:rsidR="00996BD6">
        <w:t xml:space="preserve"> </w:t>
      </w:r>
      <w:r w:rsidR="00C27DA5">
        <w:t>Path to Treaty</w:t>
      </w:r>
      <w:r w:rsidR="00996BD6">
        <w:t>.</w:t>
      </w:r>
      <w:r w:rsidR="00D5578C">
        <w:t xml:space="preserve"> </w:t>
      </w:r>
      <w:r w:rsidR="00A62262">
        <w:t xml:space="preserve">Path to Treaty </w:t>
      </w:r>
      <w:r w:rsidR="00D5578C">
        <w:t xml:space="preserve">reinforces the imperative for </w:t>
      </w:r>
      <w:r w:rsidR="00A62262">
        <w:t xml:space="preserve">us to </w:t>
      </w:r>
      <w:r w:rsidR="00312479">
        <w:t xml:space="preserve">engage in </w:t>
      </w:r>
      <w:r w:rsidR="007939BC">
        <w:t xml:space="preserve">truth-telling </w:t>
      </w:r>
      <w:r w:rsidR="007939BC" w:rsidRPr="007939BC">
        <w:t xml:space="preserve">about our shared histories </w:t>
      </w:r>
      <w:r w:rsidR="00312479">
        <w:t>and</w:t>
      </w:r>
      <w:r w:rsidR="007939BC" w:rsidRPr="007939BC">
        <w:t xml:space="preserve"> understand how past laws, policies and practices have, and continue to, impact </w:t>
      </w:r>
      <w:r w:rsidR="0052462C">
        <w:t>First Nations peoples</w:t>
      </w:r>
      <w:r w:rsidR="009037D4">
        <w:t xml:space="preserve">. It also </w:t>
      </w:r>
      <w:r w:rsidR="009E4497">
        <w:t xml:space="preserve">highlights </w:t>
      </w:r>
      <w:r w:rsidR="00312479">
        <w:t xml:space="preserve">our </w:t>
      </w:r>
      <w:r w:rsidR="00F13A34">
        <w:t xml:space="preserve">need to </w:t>
      </w:r>
      <w:r w:rsidR="00B6574A" w:rsidRPr="00B6574A">
        <w:t>com</w:t>
      </w:r>
      <w:r w:rsidR="00C579C5">
        <w:t>e</w:t>
      </w:r>
      <w:r w:rsidR="00B6574A" w:rsidRPr="00B6574A">
        <w:t xml:space="preserve"> together as equals to write </w:t>
      </w:r>
      <w:r w:rsidR="00F13A34">
        <w:t>a new</w:t>
      </w:r>
      <w:r w:rsidR="00B6574A" w:rsidRPr="00B6574A">
        <w:t xml:space="preserve"> future together</w:t>
      </w:r>
      <w:r w:rsidR="00F13A34">
        <w:t xml:space="preserve"> which </w:t>
      </w:r>
      <w:r w:rsidR="00F13A34" w:rsidRPr="00790CC1">
        <w:t>promotes healing, justice, and reconciliation</w:t>
      </w:r>
      <w:r w:rsidR="001E2397">
        <w:t>.</w:t>
      </w:r>
      <w:r w:rsidR="00E72B25">
        <w:t xml:space="preserve"> </w:t>
      </w:r>
    </w:p>
    <w:p w14:paraId="37C6D1D8" w14:textId="77D3413D" w:rsidR="00525434" w:rsidRPr="005F2156" w:rsidRDefault="006A4651">
      <w:pPr>
        <w:spacing w:before="0" w:beforeAutospacing="0" w:after="160" w:afterAutospacing="0" w:line="259" w:lineRule="auto"/>
      </w:pPr>
      <w:r>
        <w:t>B</w:t>
      </w:r>
      <w:r w:rsidRPr="006A4651">
        <w:t>y getting this right for First Nations people</w:t>
      </w:r>
      <w:r w:rsidR="00DC0FB7">
        <w:t>s</w:t>
      </w:r>
      <w:r w:rsidRPr="006A4651">
        <w:t xml:space="preserve">, </w:t>
      </w:r>
      <w:r w:rsidR="00692FD7">
        <w:t xml:space="preserve">all Queenslanders </w:t>
      </w:r>
      <w:r w:rsidRPr="006A4651">
        <w:t>benefit. Working in true partnership with First Nations people</w:t>
      </w:r>
      <w:r w:rsidR="00DC0FB7">
        <w:t>s</w:t>
      </w:r>
      <w:r w:rsidRPr="006A4651">
        <w:t xml:space="preserve"> will strengthen </w:t>
      </w:r>
      <w:r w:rsidR="00B21E50">
        <w:t>QCS’</w:t>
      </w:r>
      <w:r w:rsidRPr="006A4651">
        <w:t xml:space="preserve"> approaches for all offenders and </w:t>
      </w:r>
      <w:r w:rsidR="0063267D">
        <w:t xml:space="preserve">will be for </w:t>
      </w:r>
      <w:r w:rsidR="008B3C3C">
        <w:t xml:space="preserve">the betterment of </w:t>
      </w:r>
      <w:r w:rsidR="0063267D">
        <w:t xml:space="preserve">all </w:t>
      </w:r>
      <w:r w:rsidR="0024198D">
        <w:t xml:space="preserve">our </w:t>
      </w:r>
      <w:r w:rsidRPr="006A4651">
        <w:t>communities.</w:t>
      </w:r>
      <w:r w:rsidR="00865DA5" w:rsidRPr="00865DA5">
        <w:t xml:space="preserve"> </w:t>
      </w:r>
      <w:r w:rsidR="00525434">
        <w:br w:type="page"/>
      </w:r>
    </w:p>
    <w:p w14:paraId="3EFC23D9" w14:textId="5F7600D8" w:rsidR="00A9115D" w:rsidRPr="001F2209" w:rsidRDefault="004516D3" w:rsidP="00A152A6">
      <w:pPr>
        <w:spacing w:before="0" w:beforeAutospacing="0" w:after="160" w:afterAutospacing="0" w:line="259" w:lineRule="auto"/>
      </w:pPr>
      <w:r w:rsidRPr="004516D3">
        <w:lastRenderedPageBreak/>
        <w:t>In 2019, the Queensland Government released its Statement of Commitment to reframe the relationship between</w:t>
      </w:r>
      <w:r>
        <w:t xml:space="preserve"> </w:t>
      </w:r>
      <w:r w:rsidR="005C42E2">
        <w:t>First Nations peoples</w:t>
      </w:r>
      <w:r w:rsidRPr="004516D3">
        <w:t xml:space="preserve"> and the Queensland Government.</w:t>
      </w:r>
      <w:r>
        <w:t xml:space="preserve"> </w:t>
      </w:r>
      <w:r w:rsidRPr="004516D3">
        <w:t xml:space="preserve">The </w:t>
      </w:r>
      <w:r w:rsidRPr="00A152A6">
        <w:t>Public Sector Act 2022</w:t>
      </w:r>
      <w:r w:rsidRPr="004516D3">
        <w:t xml:space="preserve"> (the Act) acknowledges that public sector organisations have a unique role and</w:t>
      </w:r>
      <w:r>
        <w:t xml:space="preserve"> </w:t>
      </w:r>
      <w:r w:rsidRPr="004516D3">
        <w:t>obligation to reframe relationships</w:t>
      </w:r>
      <w:r w:rsidR="00742A40">
        <w:t>, develop cultural capability</w:t>
      </w:r>
      <w:r w:rsidRPr="004516D3">
        <w:t xml:space="preserve"> and recognise the importance of self-determination for </w:t>
      </w:r>
      <w:r w:rsidR="000A64C8">
        <w:t>First Nations</w:t>
      </w:r>
      <w:r w:rsidRPr="004516D3">
        <w:t xml:space="preserve"> peoples.</w:t>
      </w:r>
      <w:r w:rsidR="0027469D">
        <w:t xml:space="preserve"> The Act </w:t>
      </w:r>
      <w:r w:rsidR="009831FF">
        <w:t>describes</w:t>
      </w:r>
      <w:r w:rsidR="003910B5">
        <w:t xml:space="preserve"> our</w:t>
      </w:r>
      <w:r w:rsidR="009831FF">
        <w:t xml:space="preserve"> </w:t>
      </w:r>
      <w:r w:rsidR="00F77A26">
        <w:t>responsibilities</w:t>
      </w:r>
      <w:r w:rsidR="009831FF">
        <w:t xml:space="preserve"> by listing eight </w:t>
      </w:r>
      <w:r w:rsidR="00C25695">
        <w:t>key role</w:t>
      </w:r>
      <w:r w:rsidR="003A3A24">
        <w:t xml:space="preserve"> elements</w:t>
      </w:r>
      <w:r w:rsidR="00C25695">
        <w:t xml:space="preserve"> </w:t>
      </w:r>
      <w:r w:rsidR="003910B5">
        <w:t xml:space="preserve">QCS must fulfil. </w:t>
      </w:r>
      <w:r w:rsidR="00A9115D" w:rsidRPr="00A76470">
        <w:t>Th</w:t>
      </w:r>
      <w:r w:rsidR="002A3F14">
        <w:t>is</w:t>
      </w:r>
      <w:r w:rsidR="00A9115D">
        <w:t xml:space="preserve"> Plan is underpinned by </w:t>
      </w:r>
      <w:r w:rsidR="002A3F14">
        <w:t>our</w:t>
      </w:r>
      <w:r w:rsidR="003748D0">
        <w:t xml:space="preserve"> commitment to fulfilling </w:t>
      </w:r>
      <w:r w:rsidR="003910B5">
        <w:t xml:space="preserve">these </w:t>
      </w:r>
      <w:r w:rsidR="003A3A24">
        <w:t>eight elements</w:t>
      </w:r>
      <w:r w:rsidR="003748D0" w:rsidRPr="00A76470">
        <w:t xml:space="preserve"> </w:t>
      </w:r>
      <w:r w:rsidR="00A724E7" w:rsidRPr="00A76470">
        <w:t>by:</w:t>
      </w:r>
    </w:p>
    <w:p w14:paraId="4747CE19" w14:textId="34E43EC9" w:rsidR="003F4428" w:rsidRPr="005F2156" w:rsidRDefault="003F4428" w:rsidP="005F2156">
      <w:pPr>
        <w:pStyle w:val="ListParagraph"/>
        <w:numPr>
          <w:ilvl w:val="0"/>
          <w:numId w:val="4"/>
        </w:numPr>
      </w:pPr>
      <w:r w:rsidRPr="005F2156">
        <w:t xml:space="preserve">Recognising and honouring </w:t>
      </w:r>
      <w:r w:rsidR="00BE3A35" w:rsidRPr="005F2156">
        <w:t>First Nations</w:t>
      </w:r>
      <w:r w:rsidRPr="005F2156">
        <w:t xml:space="preserve"> peoples as the first peoples of Queensland.</w:t>
      </w:r>
    </w:p>
    <w:p w14:paraId="28BA6BED" w14:textId="77777777" w:rsidR="003F4428" w:rsidRPr="005F2156" w:rsidRDefault="003F4428" w:rsidP="005F2156">
      <w:pPr>
        <w:pStyle w:val="ListParagraph"/>
        <w:numPr>
          <w:ilvl w:val="0"/>
          <w:numId w:val="4"/>
        </w:numPr>
      </w:pPr>
      <w:r w:rsidRPr="005F2156">
        <w:t>Engaging in truth-telling about the shared history of all Australians.</w:t>
      </w:r>
    </w:p>
    <w:p w14:paraId="12CB2A95" w14:textId="3349672F" w:rsidR="003F4428" w:rsidRPr="005F2156" w:rsidRDefault="003F4428" w:rsidP="005F2156">
      <w:pPr>
        <w:pStyle w:val="ListParagraph"/>
        <w:numPr>
          <w:ilvl w:val="0"/>
          <w:numId w:val="4"/>
        </w:numPr>
      </w:pPr>
      <w:r w:rsidRPr="005F2156">
        <w:t xml:space="preserve">Recognising the importance to </w:t>
      </w:r>
      <w:r w:rsidR="00BE3A35" w:rsidRPr="005F2156">
        <w:t xml:space="preserve">First Nations </w:t>
      </w:r>
      <w:r w:rsidRPr="005F2156">
        <w:t>peoples of the right to self-determination.</w:t>
      </w:r>
    </w:p>
    <w:p w14:paraId="172D548C" w14:textId="22083876" w:rsidR="003F4428" w:rsidRPr="005F2156" w:rsidRDefault="003F4428" w:rsidP="005F2156">
      <w:pPr>
        <w:pStyle w:val="ListParagraph"/>
        <w:numPr>
          <w:ilvl w:val="0"/>
          <w:numId w:val="4"/>
        </w:numPr>
      </w:pPr>
      <w:r w:rsidRPr="005F2156">
        <w:t xml:space="preserve">Promoting cultural safety and cultural capability at all levels of </w:t>
      </w:r>
      <w:r w:rsidR="00BE3A35" w:rsidRPr="005F2156">
        <w:t>QCS</w:t>
      </w:r>
      <w:r w:rsidRPr="005F2156">
        <w:t>.</w:t>
      </w:r>
    </w:p>
    <w:p w14:paraId="41113E19" w14:textId="306ADE29" w:rsidR="003F4428" w:rsidRPr="005F2156" w:rsidRDefault="003F4428" w:rsidP="005F2156">
      <w:pPr>
        <w:pStyle w:val="ListParagraph"/>
        <w:numPr>
          <w:ilvl w:val="0"/>
          <w:numId w:val="4"/>
        </w:numPr>
      </w:pPr>
      <w:r w:rsidRPr="005F2156">
        <w:t xml:space="preserve">Working in partnership with </w:t>
      </w:r>
      <w:r w:rsidR="00BE3A35" w:rsidRPr="005F2156">
        <w:t xml:space="preserve">First Nations </w:t>
      </w:r>
      <w:r w:rsidRPr="005F2156">
        <w:t xml:space="preserve">peoples to actively promote, include and act in a way that aligns with their perspectives, </w:t>
      </w:r>
      <w:proofErr w:type="gramStart"/>
      <w:r w:rsidRPr="005F2156">
        <w:t>in particular when</w:t>
      </w:r>
      <w:proofErr w:type="gramEnd"/>
      <w:r w:rsidRPr="005F2156">
        <w:t xml:space="preserve"> making decisions directly affecting them.</w:t>
      </w:r>
    </w:p>
    <w:p w14:paraId="4D882A9C" w14:textId="77777777" w:rsidR="003F4428" w:rsidRPr="005F2156" w:rsidRDefault="003F4428" w:rsidP="005F2156">
      <w:pPr>
        <w:pStyle w:val="ListParagraph"/>
        <w:numPr>
          <w:ilvl w:val="0"/>
          <w:numId w:val="4"/>
        </w:numPr>
      </w:pPr>
      <w:r w:rsidRPr="005F2156">
        <w:t>Ensuring the workforce and leadership of the entities are reflective of the community they serve, having regard to chapter 2 and chapter 3, part 3 of the Act.</w:t>
      </w:r>
    </w:p>
    <w:p w14:paraId="7BD7813A" w14:textId="08DD603F" w:rsidR="003F4428" w:rsidRPr="005F2156" w:rsidRDefault="003F4428" w:rsidP="005F2156">
      <w:pPr>
        <w:pStyle w:val="ListParagraph"/>
        <w:numPr>
          <w:ilvl w:val="0"/>
          <w:numId w:val="4"/>
        </w:numPr>
      </w:pPr>
      <w:r w:rsidRPr="005F2156">
        <w:t xml:space="preserve">Promoting a fair and inclusive public sector that supports a sense of dignity and belonging for </w:t>
      </w:r>
      <w:r w:rsidR="00BE3A35" w:rsidRPr="005F2156">
        <w:t xml:space="preserve">First Nations </w:t>
      </w:r>
      <w:r w:rsidRPr="005F2156">
        <w:t>peoples.</w:t>
      </w:r>
    </w:p>
    <w:p w14:paraId="1585971E" w14:textId="5E1D84AB" w:rsidR="003F4428" w:rsidRPr="00EA367A" w:rsidRDefault="003F4428" w:rsidP="005F2156">
      <w:pPr>
        <w:pStyle w:val="ListParagraph"/>
        <w:numPr>
          <w:ilvl w:val="0"/>
          <w:numId w:val="4"/>
        </w:numPr>
      </w:pPr>
      <w:r w:rsidRPr="005F2156">
        <w:t xml:space="preserve">Supporting the aims, aspirations and employment needs of </w:t>
      </w:r>
      <w:r w:rsidR="00BE3A35" w:rsidRPr="005F2156">
        <w:t xml:space="preserve">First Nations </w:t>
      </w:r>
      <w:r w:rsidRPr="005F2156">
        <w:t xml:space="preserve">peoples and the need for their greater involvement in </w:t>
      </w:r>
      <w:r w:rsidR="000E152E" w:rsidRPr="005F2156">
        <w:t>QCS</w:t>
      </w:r>
      <w:r w:rsidRPr="00EA367A">
        <w:t>.</w:t>
      </w:r>
      <w:r w:rsidR="008A210A">
        <w:rPr>
          <w:rStyle w:val="EndnoteReference"/>
        </w:rPr>
        <w:endnoteReference w:id="11"/>
      </w:r>
    </w:p>
    <w:p w14:paraId="467AD343" w14:textId="1DA7729A" w:rsidR="00022A15" w:rsidRPr="001E1C5C" w:rsidRDefault="00022A15" w:rsidP="004516D3">
      <w:r w:rsidRPr="001E1C5C">
        <w:t xml:space="preserve">Each key strategic area </w:t>
      </w:r>
      <w:r>
        <w:t xml:space="preserve">for action in the </w:t>
      </w:r>
      <w:r w:rsidR="008E5F35">
        <w:t>Plan</w:t>
      </w:r>
      <w:r w:rsidR="008E5F35" w:rsidRPr="001E1C5C">
        <w:t xml:space="preserve"> </w:t>
      </w:r>
      <w:r w:rsidR="00A9115D">
        <w:t xml:space="preserve">also </w:t>
      </w:r>
      <w:r w:rsidRPr="001E1C5C">
        <w:t xml:space="preserve">aligns with one of the five QCS core principles set out in </w:t>
      </w:r>
      <w:hyperlink r:id="rId57" w:history="1">
        <w:r w:rsidRPr="001E1C5C">
          <w:rPr>
            <w:rStyle w:val="Hyperlink"/>
            <w:i/>
            <w:iCs/>
          </w:rPr>
          <w:t>Corrections 2030</w:t>
        </w:r>
      </w:hyperlink>
      <w:r w:rsidRPr="001E1C5C">
        <w:t xml:space="preserve">. </w:t>
      </w:r>
      <w:r>
        <w:t>U</w:t>
      </w:r>
      <w:r w:rsidRPr="001E1C5C">
        <w:t>nder each key strategic area</w:t>
      </w:r>
      <w:r>
        <w:t>:</w:t>
      </w:r>
    </w:p>
    <w:p w14:paraId="71078D59" w14:textId="77777777" w:rsidR="00022A15" w:rsidRDefault="00022A15" w:rsidP="00022A15">
      <w:pPr>
        <w:pStyle w:val="ListParagraph"/>
        <w:numPr>
          <w:ilvl w:val="0"/>
          <w:numId w:val="4"/>
        </w:numPr>
      </w:pPr>
      <w:r>
        <w:rPr>
          <w:b/>
          <w:bCs/>
        </w:rPr>
        <w:t>l</w:t>
      </w:r>
      <w:r w:rsidRPr="00172FDA">
        <w:rPr>
          <w:b/>
          <w:bCs/>
        </w:rPr>
        <w:t>ong term outcomes</w:t>
      </w:r>
      <w:r w:rsidRPr="001E1C5C">
        <w:t xml:space="preserve"> describe where we want to get to and what success looks like </w:t>
      </w:r>
    </w:p>
    <w:p w14:paraId="49C691A2" w14:textId="77777777" w:rsidR="00022A15" w:rsidRPr="001E1C5C" w:rsidRDefault="00022A15" w:rsidP="00022A15">
      <w:pPr>
        <w:pStyle w:val="ListParagraph"/>
        <w:numPr>
          <w:ilvl w:val="0"/>
          <w:numId w:val="4"/>
        </w:numPr>
      </w:pPr>
      <w:r>
        <w:rPr>
          <w:b/>
          <w:bCs/>
        </w:rPr>
        <w:t>n</w:t>
      </w:r>
      <w:r w:rsidRPr="00172FDA">
        <w:rPr>
          <w:b/>
          <w:bCs/>
        </w:rPr>
        <w:t>ew approaches required</w:t>
      </w:r>
      <w:r w:rsidRPr="001E1C5C">
        <w:t xml:space="preserve"> highlight the major shifts </w:t>
      </w:r>
      <w:r>
        <w:t xml:space="preserve">to be </w:t>
      </w:r>
      <w:proofErr w:type="gramStart"/>
      <w:r>
        <w:t>made</w:t>
      </w:r>
      <w:proofErr w:type="gramEnd"/>
    </w:p>
    <w:p w14:paraId="61CDC8E5" w14:textId="77777777" w:rsidR="00022A15" w:rsidRDefault="00022A15" w:rsidP="00022A15">
      <w:pPr>
        <w:pStyle w:val="ListParagraph"/>
        <w:numPr>
          <w:ilvl w:val="0"/>
          <w:numId w:val="4"/>
        </w:numPr>
      </w:pPr>
      <w:bookmarkStart w:id="9" w:name="_Int_MwhI9ltb"/>
      <w:proofErr w:type="gramStart"/>
      <w:r>
        <w:rPr>
          <w:b/>
          <w:bCs/>
        </w:rPr>
        <w:t>s</w:t>
      </w:r>
      <w:r w:rsidRPr="00172FDA">
        <w:rPr>
          <w:b/>
          <w:bCs/>
        </w:rPr>
        <w:t>hort</w:t>
      </w:r>
      <w:r>
        <w:rPr>
          <w:b/>
          <w:bCs/>
        </w:rPr>
        <w:t xml:space="preserve"> and </w:t>
      </w:r>
      <w:r w:rsidRPr="00172FDA">
        <w:rPr>
          <w:b/>
          <w:bCs/>
        </w:rPr>
        <w:t>medium</w:t>
      </w:r>
      <w:r>
        <w:rPr>
          <w:b/>
          <w:bCs/>
        </w:rPr>
        <w:t xml:space="preserve"> </w:t>
      </w:r>
      <w:r w:rsidRPr="00172FDA">
        <w:rPr>
          <w:b/>
          <w:bCs/>
        </w:rPr>
        <w:t>term</w:t>
      </w:r>
      <w:bookmarkEnd w:id="9"/>
      <w:proofErr w:type="gramEnd"/>
      <w:r w:rsidRPr="00172FDA">
        <w:rPr>
          <w:b/>
          <w:bCs/>
        </w:rPr>
        <w:t xml:space="preserve"> </w:t>
      </w:r>
      <w:r>
        <w:rPr>
          <w:b/>
          <w:bCs/>
        </w:rPr>
        <w:t>objectives</w:t>
      </w:r>
      <w:r w:rsidRPr="001E1C5C">
        <w:t xml:space="preserve"> are outlined. </w:t>
      </w:r>
    </w:p>
    <w:p w14:paraId="35D9ACBF" w14:textId="2E848C7F" w:rsidR="00774754" w:rsidRDefault="00022A15" w:rsidP="005F2156">
      <w:r w:rsidRPr="001E1C5C">
        <w:t>Our</w:t>
      </w:r>
      <w:r w:rsidR="00A14681">
        <w:t xml:space="preserve"> performance </w:t>
      </w:r>
      <w:r w:rsidR="008C780E">
        <w:t xml:space="preserve">against this </w:t>
      </w:r>
      <w:r w:rsidR="007557BA">
        <w:t>P</w:t>
      </w:r>
      <w:r w:rsidR="008C780E">
        <w:t xml:space="preserve">lan will be </w:t>
      </w:r>
      <w:r w:rsidR="00A47BA4">
        <w:t xml:space="preserve">audited annually </w:t>
      </w:r>
      <w:r w:rsidR="005E30C6">
        <w:t>so that we</w:t>
      </w:r>
      <w:r w:rsidR="00A47BA4">
        <w:t xml:space="preserve"> </w:t>
      </w:r>
      <w:r w:rsidR="004130BF">
        <w:t xml:space="preserve">continue to regularly </w:t>
      </w:r>
      <w:r w:rsidR="00963ABC">
        <w:t>monitor our progress</w:t>
      </w:r>
      <w:r w:rsidR="00A47BA4">
        <w:t xml:space="preserve"> </w:t>
      </w:r>
      <w:r w:rsidR="001D479E">
        <w:t xml:space="preserve">in </w:t>
      </w:r>
      <w:r w:rsidR="00B72E89">
        <w:t xml:space="preserve">supporting a </w:t>
      </w:r>
      <w:r w:rsidR="00A47BA4">
        <w:t>refram</w:t>
      </w:r>
      <w:r w:rsidR="00B72E89">
        <w:t>ed</w:t>
      </w:r>
      <w:r w:rsidR="00A47BA4">
        <w:t xml:space="preserve"> relationship</w:t>
      </w:r>
      <w:r w:rsidR="00B72E89">
        <w:t>.</w:t>
      </w:r>
      <w:r w:rsidR="00A47BA4">
        <w:t xml:space="preserve"> </w:t>
      </w:r>
    </w:p>
    <w:p w14:paraId="013070D5" w14:textId="77777777" w:rsidR="00EF0742" w:rsidRPr="004370E9" w:rsidRDefault="00EF0742" w:rsidP="00EF0742">
      <w:pPr>
        <w:pStyle w:val="Heading2"/>
        <w:spacing w:before="100" w:after="100"/>
      </w:pPr>
      <w:bookmarkStart w:id="10" w:name="_Toc153889369"/>
      <w:r w:rsidRPr="004370E9">
        <w:t>Our next steps</w:t>
      </w:r>
      <w:bookmarkEnd w:id="10"/>
    </w:p>
    <w:p w14:paraId="3A65500E" w14:textId="77777777" w:rsidR="00EF0742" w:rsidRPr="004370E9" w:rsidRDefault="00EF0742" w:rsidP="00EF0742">
      <w:pPr>
        <w:spacing w:before="0" w:beforeAutospacing="0" w:after="160" w:afterAutospacing="0" w:line="259" w:lineRule="auto"/>
      </w:pPr>
      <w:r w:rsidRPr="004370E9">
        <w:t>The next steps to reframing the relationship will be underpinned by the principle of self-determination actioned through truth telling, empowerment, agreement making and high expectations relationships.</w:t>
      </w:r>
    </w:p>
    <w:p w14:paraId="5BBCF729" w14:textId="2284F933" w:rsidR="00EF0742" w:rsidRPr="005F2156" w:rsidRDefault="00EF0742" w:rsidP="00EF0742">
      <w:pPr>
        <w:spacing w:before="0" w:beforeAutospacing="0" w:after="160" w:afterAutospacing="0" w:line="259" w:lineRule="auto"/>
      </w:pPr>
      <w:proofErr w:type="gramStart"/>
      <w:r w:rsidRPr="004370E9">
        <w:lastRenderedPageBreak/>
        <w:t>With this in mind, QCS</w:t>
      </w:r>
      <w:proofErr w:type="gramEnd"/>
      <w:r w:rsidRPr="004370E9">
        <w:t xml:space="preserve"> is committed to working collaboratively with </w:t>
      </w:r>
      <w:r w:rsidR="000A64C8">
        <w:t>First Nations</w:t>
      </w:r>
      <w:r w:rsidRPr="004370E9">
        <w:t xml:space="preserve"> peoples to co-design and implement reforms to facilitate local level decision-making and agreements to build a reframed relationship with First Nations people. </w:t>
      </w:r>
    </w:p>
    <w:p w14:paraId="18C0AD56" w14:textId="1BF2AE65" w:rsidR="00EF0742" w:rsidRDefault="00EF0742" w:rsidP="005F2156">
      <w:pPr>
        <w:spacing w:before="0" w:beforeAutospacing="0" w:after="160" w:afterAutospacing="0" w:line="259" w:lineRule="auto"/>
      </w:pPr>
      <w:r w:rsidRPr="005F2156">
        <w:rPr>
          <w:b/>
          <w:bCs/>
        </w:rPr>
        <w:t>Annual Action Plans</w:t>
      </w:r>
      <w:r w:rsidRPr="00751902">
        <w:t xml:space="preserve"> will </w:t>
      </w:r>
      <w:r w:rsidRPr="004047E7">
        <w:t xml:space="preserve">support the </w:t>
      </w:r>
      <w:r>
        <w:t xml:space="preserve">Plan’s </w:t>
      </w:r>
      <w:r w:rsidRPr="004047E7">
        <w:t>implementation, ensuring details of internal responsibilities are clear</w:t>
      </w:r>
      <w:r>
        <w:t xml:space="preserve"> (</w:t>
      </w:r>
      <w:r w:rsidRPr="004047E7">
        <w:t>to drive change</w:t>
      </w:r>
      <w:r>
        <w:t xml:space="preserve">) and our approaches remain responsive to </w:t>
      </w:r>
      <w:r w:rsidRPr="009B09D2">
        <w:t>learnin</w:t>
      </w:r>
      <w:r>
        <w:t>gs identified throughout the implementation of the Plan</w:t>
      </w:r>
      <w:r w:rsidRPr="004047E7">
        <w:t>.</w:t>
      </w:r>
      <w:r w:rsidRPr="002678FB">
        <w:t xml:space="preserve"> </w:t>
      </w:r>
      <w:r>
        <w:t xml:space="preserve"> </w:t>
      </w:r>
      <w:r w:rsidR="003F40F3">
        <w:t xml:space="preserve">Importantly, these annual </w:t>
      </w:r>
      <w:r w:rsidR="00774754">
        <w:t>Action</w:t>
      </w:r>
      <w:r w:rsidR="003F40F3">
        <w:t xml:space="preserve"> Plans </w:t>
      </w:r>
      <w:r w:rsidR="00D14FD7">
        <w:t xml:space="preserve">will report </w:t>
      </w:r>
      <w:r w:rsidR="00B07DBB">
        <w:t xml:space="preserve">our implementation aligned to the </w:t>
      </w:r>
      <w:r w:rsidR="003F40F3">
        <w:t xml:space="preserve">eight components </w:t>
      </w:r>
      <w:r w:rsidR="005729E6" w:rsidRPr="00A76470">
        <w:t>detailed within section 21(2) of the Act</w:t>
      </w:r>
      <w:r w:rsidR="00CA2A80">
        <w:t xml:space="preserve">. </w:t>
      </w:r>
    </w:p>
    <w:p w14:paraId="32C68BBE" w14:textId="7A372850" w:rsidR="00EF0742" w:rsidRPr="00AD4DD2" w:rsidRDefault="00CA2A80" w:rsidP="00774754">
      <w:pPr>
        <w:spacing w:before="0" w:beforeAutospacing="0" w:after="160" w:afterAutospacing="0" w:line="259" w:lineRule="auto"/>
      </w:pPr>
      <w:r w:rsidRPr="004370E9">
        <w:t xml:space="preserve">This will include extensive consultation with our staff </w:t>
      </w:r>
      <w:r>
        <w:t xml:space="preserve">in 2024 and beyond </w:t>
      </w:r>
      <w:r w:rsidRPr="004370E9">
        <w:t xml:space="preserve">to </w:t>
      </w:r>
      <w:r>
        <w:t xml:space="preserve">inform and develop annual Action Plans. </w:t>
      </w:r>
    </w:p>
    <w:p w14:paraId="3E153C00" w14:textId="31128F4F" w:rsidR="00A167FE" w:rsidRPr="00AD4DD2" w:rsidRDefault="006C21F2" w:rsidP="00AD4DD2">
      <w:pPr>
        <w:jc w:val="center"/>
        <w:rPr>
          <w:b/>
        </w:rPr>
      </w:pPr>
      <w:r>
        <w:rPr>
          <w:b/>
          <w:bCs/>
        </w:rPr>
        <w:t xml:space="preserve">QCS </w:t>
      </w:r>
      <w:r w:rsidRPr="00AD4DD2">
        <w:rPr>
          <w:b/>
          <w:bCs/>
        </w:rPr>
        <w:t>Reframing the Relationship Plan 2024-203</w:t>
      </w:r>
      <w:r w:rsidR="00686BD0">
        <w:rPr>
          <w:b/>
          <w:bCs/>
        </w:rPr>
        <w:t>4</w:t>
      </w:r>
    </w:p>
    <w:p w14:paraId="4B4A96A2" w14:textId="5D6E31C5" w:rsidR="00F8413E" w:rsidRPr="00AD4DD2" w:rsidRDefault="00F8413E" w:rsidP="00FE1809">
      <w:pPr>
        <w:jc w:val="center"/>
      </w:pPr>
      <w:r w:rsidRPr="00D20DEB">
        <w:rPr>
          <w:noProof/>
        </w:rPr>
        <w:drawing>
          <wp:inline distT="0" distB="0" distL="0" distR="0" wp14:anchorId="12C5DD12" wp14:editId="48F5FE12">
            <wp:extent cx="5059659" cy="5800725"/>
            <wp:effectExtent l="0" t="0" r="0" b="0"/>
            <wp:docPr id="488608500" name="Picture 488608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089973" cy="5835479"/>
                    </a:xfrm>
                    <a:prstGeom prst="rect">
                      <a:avLst/>
                    </a:prstGeom>
                    <a:noFill/>
                    <a:ln>
                      <a:noFill/>
                    </a:ln>
                    <a:extLst>
                      <a:ext uri="{53640926-AAD7-44D8-BBD7-CCE9431645EC}">
                        <a14:shadowObscured xmlns:a14="http://schemas.microsoft.com/office/drawing/2010/main"/>
                      </a:ext>
                    </a:extLst>
                  </pic:spPr>
                </pic:pic>
              </a:graphicData>
            </a:graphic>
          </wp:inline>
        </w:drawing>
      </w:r>
    </w:p>
    <w:p w14:paraId="11D0D271" w14:textId="5A5BC539" w:rsidR="0033470E" w:rsidRPr="0033470E" w:rsidRDefault="0033470E" w:rsidP="0033470E">
      <w:pPr>
        <w:spacing w:before="0" w:beforeAutospacing="0" w:after="0" w:afterAutospacing="0" w:line="24" w:lineRule="auto"/>
        <w:rPr>
          <w:rStyle w:val="jsgrdq"/>
          <w:sz w:val="2"/>
          <w:szCs w:val="2"/>
        </w:rPr>
      </w:pPr>
      <w:r w:rsidRPr="0033470E">
        <w:rPr>
          <w:rStyle w:val="jsgrdq"/>
          <w:noProof/>
          <w:sz w:val="2"/>
          <w:szCs w:val="2"/>
        </w:rPr>
        <w:lastRenderedPageBreak/>
        <mc:AlternateContent>
          <mc:Choice Requires="wps">
            <w:drawing>
              <wp:anchor distT="45720" distB="45720" distL="114300" distR="114300" simplePos="0" relativeHeight="251695174" behindDoc="0" locked="0" layoutInCell="1" allowOverlap="1" wp14:anchorId="0E4BF133" wp14:editId="37994834">
                <wp:simplePos x="0" y="0"/>
                <wp:positionH relativeFrom="column">
                  <wp:posOffset>-755650</wp:posOffset>
                </wp:positionH>
                <wp:positionV relativeFrom="paragraph">
                  <wp:posOffset>-900430</wp:posOffset>
                </wp:positionV>
                <wp:extent cx="7631430" cy="2015490"/>
                <wp:effectExtent l="0" t="0" r="7620" b="3810"/>
                <wp:wrapNone/>
                <wp:docPr id="403312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1430" cy="2015490"/>
                        </a:xfrm>
                        <a:prstGeom prst="rect">
                          <a:avLst/>
                        </a:prstGeom>
                        <a:noFill/>
                        <a:ln w="9525">
                          <a:noFill/>
                          <a:miter lim="800000"/>
                          <a:headEnd/>
                          <a:tailEnd/>
                        </a:ln>
                      </wps:spPr>
                      <wps:txbx>
                        <w:txbxContent>
                          <w:p w14:paraId="54BDA9CB" w14:textId="46202FD3" w:rsidR="004C2EC9" w:rsidRPr="00ED097A" w:rsidRDefault="004C2EC9" w:rsidP="00631558">
                            <w:pPr>
                              <w:pStyle w:val="Heading1"/>
                              <w:spacing w:before="0" w:beforeAutospacing="0" w:after="480" w:afterAutospacing="0"/>
                              <w:ind w:left="1134"/>
                              <w:rPr>
                                <w:rStyle w:val="jsgrdq"/>
                                <w:color w:val="FFFFFF" w:themeColor="background1"/>
                              </w:rPr>
                            </w:pPr>
                            <w:bookmarkStart w:id="11" w:name="_Toc153889370"/>
                            <w:r>
                              <w:rPr>
                                <w:rStyle w:val="jsgrdq"/>
                                <w:color w:val="FFFFFF" w:themeColor="background1"/>
                              </w:rPr>
                              <w:t>Context</w:t>
                            </w:r>
                            <w:bookmarkEnd w:id="11"/>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0E4BF133" id="_x0000_s1036" type="#_x0000_t202" style="position:absolute;margin-left:-59.5pt;margin-top:-70.9pt;width:600.9pt;height:158.7pt;z-index:25169517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" filled="f" stroked="f">
                <v:textbox inset="0,0,0,0">
                  <w:txbxContent>
                    <w:p w14:paraId="54BDA9CB" w14:textId="46202FD3" w:rsidR="004C2EC9" w:rsidRPr="00ED097A" w:rsidRDefault="004C2EC9" w:rsidP="00631558">
                      <w:pPr>
                        <w:pStyle w:val="Heading1"/>
                        <w:spacing w:before="0" w:beforeAutospacing="0" w:after="480" w:afterAutospacing="0"/>
                        <w:ind w:left="1134"/>
                        <w:rPr>
                          <w:rStyle w:val="jsgrdq"/>
                          <w:color w:val="FFFFFF" w:themeColor="background1"/>
                        </w:rPr>
                      </w:pPr>
                      <w:bookmarkStart w:id="12" w:name="_Toc153889370"/>
                      <w:r>
                        <w:rPr>
                          <w:rStyle w:val="jsgrdq"/>
                          <w:color w:val="FFFFFF" w:themeColor="background1"/>
                        </w:rPr>
                        <w:t>Context</w:t>
                      </w:r>
                      <w:bookmarkEnd w:id="12"/>
                    </w:p>
                  </w:txbxContent>
                </v:textbox>
              </v:shape>
            </w:pict>
          </mc:Fallback>
        </mc:AlternateContent>
      </w:r>
    </w:p>
    <w:p w14:paraId="48F8CB1D" w14:textId="5BF82978" w:rsidR="000D5341" w:rsidRPr="0033470E" w:rsidRDefault="000D5341" w:rsidP="0033470E">
      <w:pPr>
        <w:pStyle w:val="Heading2"/>
        <w:spacing w:before="480" w:beforeAutospacing="0" w:after="100"/>
        <w:rPr>
          <w:rStyle w:val="jsgrdq"/>
        </w:rPr>
      </w:pPr>
      <w:bookmarkStart w:id="13" w:name="_Toc153889371"/>
      <w:r w:rsidRPr="0033470E">
        <w:rPr>
          <w:rStyle w:val="jsgrdq"/>
        </w:rPr>
        <w:t>Drive</w:t>
      </w:r>
      <w:r w:rsidR="004C2EC9" w:rsidRPr="0033470E">
        <w:rPr>
          <w:rStyle w:val="jsgrdq"/>
          <w:noProof/>
        </w:rPr>
        <w:drawing>
          <wp:anchor distT="0" distB="0" distL="114300" distR="114300" simplePos="0" relativeHeight="251694150" behindDoc="1" locked="0" layoutInCell="1" allowOverlap="1" wp14:anchorId="3225991D" wp14:editId="112340B8">
            <wp:simplePos x="0" y="0"/>
            <wp:positionH relativeFrom="page">
              <wp:posOffset>-34290</wp:posOffset>
            </wp:positionH>
            <wp:positionV relativeFrom="page">
              <wp:posOffset>2540</wp:posOffset>
            </wp:positionV>
            <wp:extent cx="7632000" cy="2017404"/>
            <wp:effectExtent l="0" t="0" r="7620" b="1905"/>
            <wp:wrapSquare wrapText="bothSides"/>
            <wp:docPr id="1564561546" name="Picture 1564561546"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3470E">
        <w:rPr>
          <w:rStyle w:val="jsgrdq"/>
        </w:rPr>
        <w:t>rs of high incarceration rates</w:t>
      </w:r>
      <w:bookmarkEnd w:id="13"/>
      <w:r w:rsidRPr="0033470E">
        <w:rPr>
          <w:rStyle w:val="jsgrdq"/>
        </w:rPr>
        <w:t xml:space="preserve"> </w:t>
      </w:r>
    </w:p>
    <w:p w14:paraId="529E4AC9" w14:textId="0AC3B769" w:rsidR="00CE67DA" w:rsidRDefault="007021B5" w:rsidP="00456EC6">
      <w:pPr>
        <w:spacing w:before="0" w:beforeAutospacing="0" w:after="160" w:afterAutospacing="0" w:line="259" w:lineRule="auto"/>
      </w:pPr>
      <w:r>
        <w:t>I</w:t>
      </w:r>
      <w:r w:rsidR="00456EC6">
        <w:t>mprisonment rates</w:t>
      </w:r>
      <w:r w:rsidR="008E18A3">
        <w:t xml:space="preserve"> for both First Nations peoples and non-Indigenous peoples</w:t>
      </w:r>
      <w:r>
        <w:t xml:space="preserve"> have been increasing</w:t>
      </w:r>
      <w:r w:rsidR="009C745F">
        <w:t xml:space="preserve"> for decades</w:t>
      </w:r>
      <w:r w:rsidR="008E18A3">
        <w:t xml:space="preserve">. </w:t>
      </w:r>
      <w:r w:rsidR="009C745F">
        <w:t xml:space="preserve">Analysis suggests that changes within the criminal justice system are driving </w:t>
      </w:r>
      <w:r w:rsidR="00D12A7D">
        <w:t>rising</w:t>
      </w:r>
      <w:r w:rsidR="00CE67DA">
        <w:t xml:space="preserve"> incarceration </w:t>
      </w:r>
      <w:r w:rsidR="00D12A7D">
        <w:t xml:space="preserve">rates </w:t>
      </w:r>
      <w:r w:rsidR="009C745F">
        <w:t>rather than increasing crime rates. This includes f</w:t>
      </w:r>
      <w:r w:rsidR="00CE67DA">
        <w:t>actors such as:</w:t>
      </w:r>
    </w:p>
    <w:p w14:paraId="1DA7D1CB" w14:textId="77777777" w:rsidR="00CE67DA" w:rsidRDefault="00CE67DA" w:rsidP="00196C8F">
      <w:pPr>
        <w:pStyle w:val="ListParagraph"/>
        <w:numPr>
          <w:ilvl w:val="0"/>
          <w:numId w:val="7"/>
        </w:numPr>
        <w:spacing w:after="0"/>
      </w:pPr>
      <w:r>
        <w:t xml:space="preserve">people being more willing to report </w:t>
      </w:r>
      <w:proofErr w:type="gramStart"/>
      <w:r>
        <w:t>crime</w:t>
      </w:r>
      <w:proofErr w:type="gramEnd"/>
    </w:p>
    <w:p w14:paraId="4A282B3E" w14:textId="0D028A59" w:rsidR="00CE67DA" w:rsidRDefault="00CE67DA" w:rsidP="00196C8F">
      <w:pPr>
        <w:pStyle w:val="ListParagraph"/>
        <w:numPr>
          <w:ilvl w:val="0"/>
          <w:numId w:val="7"/>
        </w:numPr>
        <w:spacing w:after="0"/>
      </w:pPr>
      <w:r>
        <w:t>a greater policing effort</w:t>
      </w:r>
      <w:r w:rsidR="00170327">
        <w:t xml:space="preserve"> and effectiveness</w:t>
      </w:r>
    </w:p>
    <w:p w14:paraId="020FC2D8" w14:textId="1505C514" w:rsidR="00CE67DA" w:rsidRDefault="00CE67DA" w:rsidP="00196C8F">
      <w:pPr>
        <w:pStyle w:val="ListParagraph"/>
        <w:numPr>
          <w:ilvl w:val="0"/>
          <w:numId w:val="7"/>
        </w:numPr>
        <w:spacing w:after="0"/>
      </w:pPr>
      <w:r>
        <w:t>a stronger propensity of police to use court action (rather than cautions or penalty notices)</w:t>
      </w:r>
    </w:p>
    <w:p w14:paraId="31B2795D" w14:textId="77777777" w:rsidR="00CE67DA" w:rsidRDefault="00CE67DA" w:rsidP="00196C8F">
      <w:pPr>
        <w:pStyle w:val="ListParagraph"/>
        <w:numPr>
          <w:ilvl w:val="0"/>
          <w:numId w:val="7"/>
        </w:numPr>
        <w:spacing w:after="0"/>
      </w:pPr>
      <w:r>
        <w:t>a higher willingness of courts to impose custodial sentences (rather than community-based orders)</w:t>
      </w:r>
    </w:p>
    <w:p w14:paraId="26E6B4AA" w14:textId="19590991" w:rsidR="00CE67DA" w:rsidRDefault="00CE67DA" w:rsidP="00196C8F">
      <w:pPr>
        <w:pStyle w:val="ListParagraph"/>
        <w:numPr>
          <w:ilvl w:val="0"/>
          <w:numId w:val="7"/>
        </w:numPr>
        <w:spacing w:after="0"/>
      </w:pPr>
      <w:r>
        <w:t>tighter bail laws and a higher recidivism rate.</w:t>
      </w:r>
    </w:p>
    <w:p w14:paraId="249931CC" w14:textId="6DFD4903" w:rsidR="008E18A3" w:rsidRDefault="00907F06" w:rsidP="002678FB">
      <w:pPr>
        <w:spacing w:after="0"/>
      </w:pPr>
      <w:r>
        <w:t>Concurrently</w:t>
      </w:r>
      <w:r w:rsidR="004B7A03" w:rsidRPr="002678FB">
        <w:t xml:space="preserve">, imprisonment rates for First Nations peoples </w:t>
      </w:r>
      <w:r w:rsidR="004C32E8" w:rsidRPr="002678FB">
        <w:t>are higher</w:t>
      </w:r>
      <w:r w:rsidR="00FE4050">
        <w:t>,</w:t>
      </w:r>
      <w:r w:rsidR="004C32E8" w:rsidRPr="002678FB">
        <w:t xml:space="preserve"> and have accelerated more quickly</w:t>
      </w:r>
      <w:r w:rsidR="00FE4050">
        <w:t>,</w:t>
      </w:r>
      <w:r w:rsidR="004C32E8" w:rsidRPr="002678FB">
        <w:t xml:space="preserve"> than </w:t>
      </w:r>
      <w:r w:rsidR="00713AAC" w:rsidRPr="002678FB">
        <w:t>for the general population</w:t>
      </w:r>
      <w:r>
        <w:t xml:space="preserve">. This </w:t>
      </w:r>
      <w:r w:rsidR="00875173">
        <w:t>reflect</w:t>
      </w:r>
      <w:r>
        <w:t>s</w:t>
      </w:r>
      <w:r w:rsidR="00875173">
        <w:t xml:space="preserve"> the different offending profiles, </w:t>
      </w:r>
      <w:r>
        <w:t xml:space="preserve">level of </w:t>
      </w:r>
      <w:r w:rsidR="00BB5E1A">
        <w:t xml:space="preserve">exposure to socioeconomic determinants of </w:t>
      </w:r>
      <w:r>
        <w:t>incarceration</w:t>
      </w:r>
      <w:r w:rsidR="00D63D85">
        <w:t xml:space="preserve"> and the disproportionate impact </w:t>
      </w:r>
      <w:r w:rsidR="005F37CF">
        <w:t>policy changes</w:t>
      </w:r>
      <w:r>
        <w:t xml:space="preserve"> are having</w:t>
      </w:r>
      <w:r w:rsidR="005F37CF">
        <w:t xml:space="preserve"> on First Nations peoples</w:t>
      </w:r>
      <w:r w:rsidR="008E18A3" w:rsidRPr="00713AAC">
        <w:t>.</w:t>
      </w:r>
      <w:r w:rsidR="005F37CF">
        <w:rPr>
          <w:rStyle w:val="FootnoteReference"/>
        </w:rPr>
        <w:footnoteReference w:id="4"/>
      </w:r>
      <w:r w:rsidR="009C745F" w:rsidRPr="009C745F">
        <w:rPr>
          <w:rStyle w:val="FootnoteReference"/>
        </w:rPr>
        <w:t xml:space="preserve"> </w:t>
      </w:r>
    </w:p>
    <w:p w14:paraId="4ED1F6C0" w14:textId="239CF7EB" w:rsidR="005E73D0" w:rsidRPr="00786383" w:rsidRDefault="005E73D0" w:rsidP="00786383">
      <w:pPr>
        <w:pStyle w:val="Heading3"/>
      </w:pPr>
      <w:bookmarkStart w:id="14" w:name="_Toc153889372"/>
      <w:r w:rsidRPr="00786383">
        <w:t>High</w:t>
      </w:r>
      <w:r w:rsidR="00BA11A7">
        <w:t>er</w:t>
      </w:r>
      <w:r w:rsidRPr="00786383">
        <w:t xml:space="preserve"> </w:t>
      </w:r>
      <w:r w:rsidR="00BA11A7">
        <w:t>rates</w:t>
      </w:r>
      <w:r w:rsidR="00BA11A7" w:rsidRPr="00786383">
        <w:t xml:space="preserve"> </w:t>
      </w:r>
      <w:r w:rsidRPr="00786383">
        <w:t xml:space="preserve">of </w:t>
      </w:r>
      <w:r w:rsidR="00BA11A7">
        <w:t>serious violent crime</w:t>
      </w:r>
      <w:r w:rsidR="00BA11A7" w:rsidRPr="00786383" w:rsidDel="00BA11A7">
        <w:t xml:space="preserve"> </w:t>
      </w:r>
      <w:r w:rsidR="00B10FDF">
        <w:t xml:space="preserve">and </w:t>
      </w:r>
      <w:r w:rsidR="00B10FDF" w:rsidRPr="00B10FDF">
        <w:t>intra-communal violence</w:t>
      </w:r>
      <w:bookmarkEnd w:id="14"/>
    </w:p>
    <w:p w14:paraId="36B1F159" w14:textId="7374E4BF" w:rsidR="00DE0244" w:rsidRDefault="00DE46C2" w:rsidP="77CB2477">
      <w:pPr>
        <w:spacing w:before="0" w:beforeAutospacing="0"/>
      </w:pPr>
      <w:r w:rsidRPr="000F4687">
        <w:t xml:space="preserve">The </w:t>
      </w:r>
      <w:r>
        <w:t xml:space="preserve">key </w:t>
      </w:r>
      <w:r w:rsidRPr="000F4687">
        <w:t>proximate cause of overrepresentation in Queensland is higher rates of offending</w:t>
      </w:r>
      <w:r w:rsidR="00931DE0">
        <w:t xml:space="preserve">, </w:t>
      </w:r>
      <w:r w:rsidR="00E26B45">
        <w:t>including serio</w:t>
      </w:r>
      <w:r w:rsidR="004B0043">
        <w:t>us</w:t>
      </w:r>
      <w:r w:rsidR="00BE38E6">
        <w:t xml:space="preserve"> (</w:t>
      </w:r>
      <w:r w:rsidR="007E6E68">
        <w:t>and often</w:t>
      </w:r>
      <w:r w:rsidR="004B0043">
        <w:t xml:space="preserve"> </w:t>
      </w:r>
      <w:r w:rsidR="0063212A">
        <w:t>vio</w:t>
      </w:r>
      <w:r w:rsidR="00997751">
        <w:t>lent</w:t>
      </w:r>
      <w:r w:rsidR="00BE38E6">
        <w:t>)</w:t>
      </w:r>
      <w:r w:rsidR="00997751">
        <w:t xml:space="preserve"> crime</w:t>
      </w:r>
      <w:r w:rsidR="00AB12FD">
        <w:t>, particularly</w:t>
      </w:r>
      <w:r w:rsidR="00B10CCE" w:rsidRPr="00B10CCE">
        <w:t xml:space="preserve"> </w:t>
      </w:r>
      <w:r w:rsidR="00B10CCE">
        <w:t>intra-communal violence</w:t>
      </w:r>
      <w:r w:rsidRPr="000F4687">
        <w:t>.</w:t>
      </w:r>
      <w:r w:rsidR="00F13119">
        <w:rPr>
          <w:rStyle w:val="EndnoteReference"/>
        </w:rPr>
        <w:endnoteReference w:id="12"/>
      </w:r>
      <w:r w:rsidR="001856F3">
        <w:t xml:space="preserve"> </w:t>
      </w:r>
      <w:bookmarkStart w:id="15" w:name="_Hlk80640214"/>
      <w:bookmarkStart w:id="16" w:name="_Ref51319493"/>
      <w:r w:rsidR="00866D11" w:rsidRPr="00372B4A">
        <w:t xml:space="preserve">QCS data presented </w:t>
      </w:r>
      <w:r w:rsidR="00866D11" w:rsidRPr="00BB5D33">
        <w:t xml:space="preserve">in Figure </w:t>
      </w:r>
      <w:r w:rsidR="002E2E65" w:rsidRPr="002678FB">
        <w:t>1</w:t>
      </w:r>
      <w:r w:rsidR="00866D11" w:rsidRPr="00372B4A" w:rsidDel="00F84384">
        <w:t xml:space="preserve"> </w:t>
      </w:r>
      <w:r w:rsidR="00F84384">
        <w:t>reflects this</w:t>
      </w:r>
      <w:r w:rsidR="005F157D">
        <w:t>—</w:t>
      </w:r>
      <w:r w:rsidR="00B42321">
        <w:t xml:space="preserve">more than half of </w:t>
      </w:r>
      <w:r w:rsidR="00F269DB">
        <w:t>First Nations</w:t>
      </w:r>
      <w:r w:rsidR="00F269DB" w:rsidRPr="00372B4A">
        <w:t xml:space="preserve"> </w:t>
      </w:r>
      <w:r w:rsidR="0046095C">
        <w:t xml:space="preserve">peoples </w:t>
      </w:r>
      <w:r w:rsidR="00B42321">
        <w:t>incarcerated</w:t>
      </w:r>
      <w:r w:rsidR="0090238E">
        <w:t xml:space="preserve"> have</w:t>
      </w:r>
      <w:r w:rsidR="000D2808">
        <w:t xml:space="preserve"> a violent non-sexual offence recorded as </w:t>
      </w:r>
      <w:r w:rsidR="00721807">
        <w:t>a</w:t>
      </w:r>
      <w:r w:rsidR="000D2808">
        <w:t xml:space="preserve"> most</w:t>
      </w:r>
      <w:r w:rsidR="005F157D">
        <w:t xml:space="preserve"> </w:t>
      </w:r>
      <w:r w:rsidR="000D2808" w:rsidRPr="00372B4A">
        <w:t xml:space="preserve">serious </w:t>
      </w:r>
      <w:r w:rsidR="00866D11" w:rsidRPr="00372B4A" w:rsidDel="000D2808">
        <w:t>offence</w:t>
      </w:r>
      <w:r w:rsidR="00866D11" w:rsidRPr="00372B4A">
        <w:t>.</w:t>
      </w:r>
      <w:bookmarkEnd w:id="15"/>
    </w:p>
    <w:p w14:paraId="1CAED28D" w14:textId="6D1919B2" w:rsidR="00DE0244" w:rsidRDefault="001202FE" w:rsidP="002678FB">
      <w:pPr>
        <w:jc w:val="center"/>
      </w:pPr>
      <w:r w:rsidRPr="00D20DEB">
        <w:rPr>
          <w:noProof/>
        </w:rPr>
        <w:lastRenderedPageBreak/>
        <mc:AlternateContent>
          <mc:Choice Requires="wps">
            <w:drawing>
              <wp:inline distT="0" distB="0" distL="114300" distR="114300" wp14:anchorId="1F6C540D" wp14:editId="416FDD36">
                <wp:extent cx="5734800" cy="367200"/>
                <wp:effectExtent l="0" t="0" r="0" b="0"/>
                <wp:docPr id="1681522217" name="Text Box 1681522217"/>
                <wp:cNvGraphicFramePr/>
                <a:graphic xmlns:a="http://schemas.openxmlformats.org/drawingml/2006/main">
                  <a:graphicData uri="http://schemas.microsoft.com/office/word/2010/wordprocessingShape">
                    <wps:wsp>
                      <wps:cNvSpPr txBox="1"/>
                      <wps:spPr>
                        <a:xfrm>
                          <a:off x="0" y="0"/>
                          <a:ext cx="5734800" cy="367200"/>
                        </a:xfrm>
                        <a:prstGeom prst="rect">
                          <a:avLst/>
                        </a:prstGeom>
                        <a:noFill/>
                        <a:ln w="6350">
                          <a:noFill/>
                        </a:ln>
                      </wps:spPr>
                      <wps:txbx>
                        <w:txbxContent>
                          <w:p w14:paraId="71127438" w14:textId="6B72F8FB" w:rsidR="001202FE" w:rsidRDefault="001202FE" w:rsidP="001202FE">
                            <w:pPr>
                              <w:pStyle w:val="Caption"/>
                              <w:contextualSpacing/>
                              <w:jc w:val="center"/>
                            </w:pPr>
                            <w:r w:rsidRPr="00AD427E">
                              <w:t xml:space="preserve">Figure </w:t>
                            </w:r>
                            <w:r>
                              <w:t>1</w:t>
                            </w:r>
                            <w:r w:rsidRPr="00786383">
                              <w:t xml:space="preserve">. Most serious offences for </w:t>
                            </w:r>
                            <w:r w:rsidR="007B2ECB" w:rsidRPr="00786383">
                              <w:t xml:space="preserve">sentenced </w:t>
                            </w:r>
                            <w:r w:rsidR="000108CB">
                              <w:t>First Nations</w:t>
                            </w:r>
                            <w:r w:rsidRPr="00786383">
                              <w:t xml:space="preserve"> prisoners, </w:t>
                            </w:r>
                            <w:r w:rsidRPr="001433CB">
                              <w:t>January 201</w:t>
                            </w:r>
                            <w:r>
                              <w:t>3</w:t>
                            </w:r>
                            <w:r w:rsidRPr="001433CB">
                              <w:t xml:space="preserve"> – </w:t>
                            </w:r>
                            <w:r>
                              <w:t xml:space="preserve">April </w:t>
                            </w:r>
                            <w:r w:rsidRPr="001433CB">
                              <w:t>202</w:t>
                            </w:r>
                            <w:r>
                              <w:t>3</w:t>
                            </w:r>
                            <w:r w:rsidRPr="001433CB">
                              <w:t xml:space="preserve">. </w:t>
                            </w:r>
                          </w:p>
                          <w:p w14:paraId="6C017A28" w14:textId="77777777" w:rsidR="001202FE" w:rsidRDefault="001202FE" w:rsidP="001202FE">
                            <w:pPr>
                              <w:pStyle w:val="Caption"/>
                              <w:contextualSpacing/>
                              <w:jc w:val="center"/>
                              <w:rPr>
                                <w:rFonts w:asciiTheme="majorHAnsi" w:eastAsiaTheme="majorEastAsia" w:hAnsiTheme="majorHAnsi" w:cstheme="majorHAnsi"/>
                                <w:b/>
                                <w:color w:val="1F3864" w:themeColor="accent1" w:themeShade="80"/>
                                <w:sz w:val="28"/>
                                <w:szCs w:val="28"/>
                              </w:rPr>
                            </w:pPr>
                            <w:r w:rsidRPr="001433CB">
                              <w:t>Source</w:t>
                            </w:r>
                            <w:r>
                              <w:t>: QCS IOMS data.</w:t>
                            </w:r>
                          </w:p>
                          <w:p w14:paraId="0FB84D71" w14:textId="77777777" w:rsidR="001202FE" w:rsidRDefault="001202FE" w:rsidP="001202FE">
                            <w:pPr>
                              <w:contextualSpacing/>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6C540D" id="Text Box 1681522217" o:spid="_x0000_s1037" type="#_x0000_t202" style="width:451.55pt;height:2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" filled="f" stroked="f" strokeweight=".5pt">
                <v:textbox>
                  <w:txbxContent>
                    <w:p w14:paraId="71127438" w14:textId="6B72F8FB" w:rsidR="001202FE" w:rsidRDefault="001202FE" w:rsidP="001202FE">
                      <w:pPr>
                        <w:pStyle w:val="Caption"/>
                        <w:contextualSpacing/>
                        <w:jc w:val="center"/>
                      </w:pPr>
                      <w:r w:rsidRPr="00AD427E">
                        <w:t xml:space="preserve">Figure </w:t>
                      </w:r>
                      <w:r>
                        <w:t>1</w:t>
                      </w:r>
                      <w:r w:rsidRPr="00786383">
                        <w:t xml:space="preserve">. Most serious offences for </w:t>
                      </w:r>
                      <w:r w:rsidR="007B2ECB" w:rsidRPr="00786383">
                        <w:t xml:space="preserve">sentenced </w:t>
                      </w:r>
                      <w:r w:rsidR="000108CB">
                        <w:t>First Nations</w:t>
                      </w:r>
                      <w:r w:rsidRPr="00786383">
                        <w:t xml:space="preserve"> prisoners, </w:t>
                      </w:r>
                      <w:r w:rsidRPr="001433CB">
                        <w:t>January 201</w:t>
                      </w:r>
                      <w:r>
                        <w:t>3</w:t>
                      </w:r>
                      <w:r w:rsidRPr="001433CB">
                        <w:t xml:space="preserve"> – </w:t>
                      </w:r>
                      <w:r>
                        <w:t xml:space="preserve">April </w:t>
                      </w:r>
                      <w:r w:rsidRPr="001433CB">
                        <w:t>202</w:t>
                      </w:r>
                      <w:r>
                        <w:t>3</w:t>
                      </w:r>
                      <w:r w:rsidRPr="001433CB">
                        <w:t xml:space="preserve">. </w:t>
                      </w:r>
                    </w:p>
                    <w:p w14:paraId="6C017A28" w14:textId="77777777" w:rsidR="001202FE" w:rsidRDefault="001202FE" w:rsidP="001202FE">
                      <w:pPr>
                        <w:pStyle w:val="Caption"/>
                        <w:contextualSpacing/>
                        <w:jc w:val="center"/>
                        <w:rPr>
                          <w:rFonts w:asciiTheme="majorHAnsi" w:eastAsiaTheme="majorEastAsia" w:hAnsiTheme="majorHAnsi" w:cstheme="majorHAnsi"/>
                          <w:b/>
                          <w:color w:val="1F3864" w:themeColor="accent1" w:themeShade="80"/>
                          <w:sz w:val="28"/>
                          <w:szCs w:val="28"/>
                        </w:rPr>
                      </w:pPr>
                      <w:r w:rsidRPr="001433CB">
                        <w:t>Source</w:t>
                      </w:r>
                      <w:r>
                        <w:t>: QCS IOMS data.</w:t>
                      </w:r>
                    </w:p>
                    <w:p w14:paraId="0FB84D71" w14:textId="77777777" w:rsidR="001202FE" w:rsidRDefault="001202FE" w:rsidP="001202FE">
                      <w:pPr>
                        <w:contextualSpacing/>
                        <w:jc w:val="center"/>
                      </w:pPr>
                    </w:p>
                  </w:txbxContent>
                </v:textbox>
                <w10:anchorlock/>
              </v:shape>
            </w:pict>
          </mc:Fallback>
        </mc:AlternateContent>
      </w:r>
      <w:r w:rsidR="00CE709A" w:rsidRPr="00D20DEB">
        <w:rPr>
          <w:noProof/>
        </w:rPr>
        <w:drawing>
          <wp:inline distT="0" distB="0" distL="0" distR="0" wp14:anchorId="22A1A9B4" wp14:editId="52B33D67">
            <wp:extent cx="5397190" cy="3108885"/>
            <wp:effectExtent l="0" t="0" r="0" b="0"/>
            <wp:docPr id="32" name="Picture 32"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 name="Picture 897" descr="A picture containing text, screenshot, line, plot&#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5406174" cy="3114060"/>
                    </a:xfrm>
                    <a:prstGeom prst="rect">
                      <a:avLst/>
                    </a:prstGeom>
                    <a:noFill/>
                    <a:ln>
                      <a:noFill/>
                    </a:ln>
                    <a:extLst>
                      <a:ext uri="{53640926-AAD7-44D8-BBD7-CCE9431645EC}">
                        <a14:shadowObscured xmlns:a14="http://schemas.microsoft.com/office/drawing/2010/main"/>
                      </a:ext>
                    </a:extLst>
                  </pic:spPr>
                </pic:pic>
              </a:graphicData>
            </a:graphic>
          </wp:inline>
        </w:drawing>
      </w:r>
    </w:p>
    <w:p w14:paraId="52AF7780" w14:textId="7DBDC034" w:rsidR="000F5A90" w:rsidRDefault="0046095C" w:rsidP="00AD2097">
      <w:r>
        <w:t>Furthermore,</w:t>
      </w:r>
      <w:r w:rsidR="002B361C" w:rsidRPr="002B361C">
        <w:t xml:space="preserve"> QCS data presented in Figure </w:t>
      </w:r>
      <w:r w:rsidR="002B361C">
        <w:t>2</w:t>
      </w:r>
      <w:r w:rsidR="002B361C" w:rsidRPr="002B361C">
        <w:t xml:space="preserve"> reflects </w:t>
      </w:r>
      <w:r w:rsidR="002B361C">
        <w:t>that</w:t>
      </w:r>
      <w:r w:rsidR="002616DF">
        <w:t xml:space="preserve"> more than half of </w:t>
      </w:r>
      <w:r w:rsidR="002616DF" w:rsidRPr="002616DF">
        <w:t>First Nations prisoners</w:t>
      </w:r>
      <w:r>
        <w:t xml:space="preserve"> </w:t>
      </w:r>
      <w:r w:rsidR="002616DF">
        <w:t xml:space="preserve">have </w:t>
      </w:r>
      <w:r w:rsidR="002616DF" w:rsidRPr="002616DF">
        <w:t xml:space="preserve">a domestic </w:t>
      </w:r>
      <w:r w:rsidR="003A260F">
        <w:t xml:space="preserve">and family </w:t>
      </w:r>
      <w:r w:rsidR="002616DF" w:rsidRPr="002616DF">
        <w:t>violence related offence</w:t>
      </w:r>
      <w:r w:rsidR="002616DF">
        <w:t xml:space="preserve"> recorded</w:t>
      </w:r>
      <w:r w:rsidR="00AD027A">
        <w:t xml:space="preserve"> and that</w:t>
      </w:r>
      <w:r w:rsidR="00E33A81">
        <w:t xml:space="preserve"> </w:t>
      </w:r>
      <w:r w:rsidR="00AD027A">
        <w:t>t</w:t>
      </w:r>
      <w:r w:rsidR="00BA7694">
        <w:t>his rate has steadily increased over time.</w:t>
      </w:r>
      <w:r w:rsidR="007E16C0">
        <w:t xml:space="preserve"> </w:t>
      </w:r>
    </w:p>
    <w:p w14:paraId="7FB45996" w14:textId="1ED93A9E" w:rsidR="000F5A90" w:rsidRDefault="004761C0" w:rsidP="006025F5">
      <w:pPr>
        <w:jc w:val="center"/>
      </w:pPr>
      <w:r w:rsidRPr="00D20DEB">
        <w:rPr>
          <w:noProof/>
        </w:rPr>
        <w:drawing>
          <wp:inline distT="0" distB="0" distL="0" distR="0" wp14:anchorId="457C88D5" wp14:editId="71C9BA94">
            <wp:extent cx="5588093" cy="3233420"/>
            <wp:effectExtent l="0" t="0" r="0" b="5080"/>
            <wp:docPr id="902" name="Picture 902"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 name="Picture 902" descr="A graph of a line&#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3192" t="10399"/>
                    <a:stretch/>
                  </pic:blipFill>
                  <pic:spPr bwMode="auto">
                    <a:xfrm>
                      <a:off x="0" y="0"/>
                      <a:ext cx="5589140" cy="3234026"/>
                    </a:xfrm>
                    <a:prstGeom prst="rect">
                      <a:avLst/>
                    </a:prstGeom>
                    <a:noFill/>
                    <a:ln>
                      <a:noFill/>
                    </a:ln>
                    <a:extLst>
                      <a:ext uri="{53640926-AAD7-44D8-BBD7-CCE9431645EC}">
                        <a14:shadowObscured xmlns:a14="http://schemas.microsoft.com/office/drawing/2010/main"/>
                      </a:ext>
                    </a:extLst>
                  </pic:spPr>
                </pic:pic>
              </a:graphicData>
            </a:graphic>
          </wp:inline>
        </w:drawing>
      </w:r>
    </w:p>
    <w:p w14:paraId="077F5DCC" w14:textId="77777777" w:rsidR="003F0FBD" w:rsidRDefault="00FE4F66" w:rsidP="004401DC">
      <w:r w:rsidRPr="00D20DEB">
        <w:rPr>
          <w:noProof/>
        </w:rPr>
        <mc:AlternateContent>
          <mc:Choice Requires="wps">
            <w:drawing>
              <wp:inline distT="0" distB="0" distL="0" distR="0" wp14:anchorId="35B1D61A" wp14:editId="026F7CB0">
                <wp:extent cx="6071191" cy="367200"/>
                <wp:effectExtent l="0" t="0" r="0" b="0"/>
                <wp:docPr id="13" name="Text Box 13"/>
                <wp:cNvGraphicFramePr/>
                <a:graphic xmlns:a="http://schemas.openxmlformats.org/drawingml/2006/main">
                  <a:graphicData uri="http://schemas.microsoft.com/office/word/2010/wordprocessingShape">
                    <wps:wsp>
                      <wps:cNvSpPr txBox="1"/>
                      <wps:spPr>
                        <a:xfrm>
                          <a:off x="0" y="0"/>
                          <a:ext cx="6071191" cy="367200"/>
                        </a:xfrm>
                        <a:prstGeom prst="rect">
                          <a:avLst/>
                        </a:prstGeom>
                        <a:noFill/>
                        <a:ln w="6350">
                          <a:noFill/>
                        </a:ln>
                      </wps:spPr>
                      <wps:txbx>
                        <w:txbxContent>
                          <w:p w14:paraId="3DFE172E" w14:textId="77777777" w:rsidR="00FE4F66" w:rsidRDefault="00FE4F66" w:rsidP="00FE4F66">
                            <w:pPr>
                              <w:pStyle w:val="Caption"/>
                              <w:contextualSpacing/>
                              <w:jc w:val="center"/>
                            </w:pPr>
                            <w:r w:rsidRPr="00AD427E">
                              <w:t xml:space="preserve">Figure </w:t>
                            </w:r>
                            <w:r>
                              <w:t>2</w:t>
                            </w:r>
                            <w:r w:rsidRPr="00786383">
                              <w:t xml:space="preserve">. </w:t>
                            </w:r>
                            <w:r>
                              <w:t>First Nations</w:t>
                            </w:r>
                            <w:r w:rsidRPr="00786383">
                              <w:t xml:space="preserve"> prisoners</w:t>
                            </w:r>
                            <w:r>
                              <w:t xml:space="preserve"> with a domestic violence related offence</w:t>
                            </w:r>
                            <w:r w:rsidRPr="00786383">
                              <w:t xml:space="preserve">, </w:t>
                            </w:r>
                            <w:r w:rsidRPr="001433CB">
                              <w:t>January 201</w:t>
                            </w:r>
                            <w:r>
                              <w:t>8</w:t>
                            </w:r>
                            <w:r w:rsidRPr="001433CB">
                              <w:t xml:space="preserve"> – </w:t>
                            </w:r>
                            <w:r>
                              <w:t xml:space="preserve">April </w:t>
                            </w:r>
                            <w:r w:rsidRPr="001433CB">
                              <w:t>202</w:t>
                            </w:r>
                            <w:r>
                              <w:t>3</w:t>
                            </w:r>
                            <w:r w:rsidRPr="001433CB">
                              <w:t xml:space="preserve">. </w:t>
                            </w:r>
                          </w:p>
                          <w:p w14:paraId="57CC23F7" w14:textId="77777777" w:rsidR="00FE4F66" w:rsidRDefault="00FE4F66" w:rsidP="00FE4F66">
                            <w:pPr>
                              <w:pStyle w:val="Caption"/>
                              <w:contextualSpacing/>
                              <w:jc w:val="center"/>
                              <w:rPr>
                                <w:rFonts w:asciiTheme="majorHAnsi" w:eastAsiaTheme="majorEastAsia" w:hAnsiTheme="majorHAnsi" w:cstheme="majorHAnsi"/>
                                <w:b/>
                                <w:color w:val="1F3864" w:themeColor="accent1" w:themeShade="80"/>
                                <w:sz w:val="28"/>
                                <w:szCs w:val="28"/>
                              </w:rPr>
                            </w:pPr>
                            <w:r w:rsidRPr="001433CB">
                              <w:t>Source</w:t>
                            </w:r>
                            <w:r>
                              <w:t>: QCS IOMS data.</w:t>
                            </w:r>
                          </w:p>
                          <w:p w14:paraId="4D8C95EB" w14:textId="77777777" w:rsidR="00FE4F66" w:rsidRDefault="00FE4F66" w:rsidP="00FE4F66">
                            <w:pPr>
                              <w:contextualSpacing/>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B1D61A" id="Text Box 13" o:spid="_x0000_s1038" type="#_x0000_t202" style="width:478.05pt;height:2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" filled="f" stroked="f" strokeweight=".5pt">
                <v:textbox>
                  <w:txbxContent>
                    <w:p w14:paraId="3DFE172E" w14:textId="77777777" w:rsidR="00FE4F66" w:rsidRDefault="00FE4F66" w:rsidP="00FE4F66">
                      <w:pPr>
                        <w:pStyle w:val="Caption"/>
                        <w:contextualSpacing/>
                        <w:jc w:val="center"/>
                      </w:pPr>
                      <w:r w:rsidRPr="00AD427E">
                        <w:t xml:space="preserve">Figure </w:t>
                      </w:r>
                      <w:r>
                        <w:t>2</w:t>
                      </w:r>
                      <w:r w:rsidRPr="00786383">
                        <w:t xml:space="preserve">. </w:t>
                      </w:r>
                      <w:r>
                        <w:t>First Nations</w:t>
                      </w:r>
                      <w:r w:rsidRPr="00786383">
                        <w:t xml:space="preserve"> prisoners</w:t>
                      </w:r>
                      <w:r>
                        <w:t xml:space="preserve"> with a domestic violence related offence</w:t>
                      </w:r>
                      <w:r w:rsidRPr="00786383">
                        <w:t xml:space="preserve">, </w:t>
                      </w:r>
                      <w:r w:rsidRPr="001433CB">
                        <w:t>January 201</w:t>
                      </w:r>
                      <w:r>
                        <w:t>8</w:t>
                      </w:r>
                      <w:r w:rsidRPr="001433CB">
                        <w:t xml:space="preserve"> – </w:t>
                      </w:r>
                      <w:r>
                        <w:t xml:space="preserve">April </w:t>
                      </w:r>
                      <w:r w:rsidRPr="001433CB">
                        <w:t>202</w:t>
                      </w:r>
                      <w:r>
                        <w:t>3</w:t>
                      </w:r>
                      <w:r w:rsidRPr="001433CB">
                        <w:t xml:space="preserve">. </w:t>
                      </w:r>
                    </w:p>
                    <w:p w14:paraId="57CC23F7" w14:textId="77777777" w:rsidR="00FE4F66" w:rsidRDefault="00FE4F66" w:rsidP="00FE4F66">
                      <w:pPr>
                        <w:pStyle w:val="Caption"/>
                        <w:contextualSpacing/>
                        <w:jc w:val="center"/>
                        <w:rPr>
                          <w:rFonts w:asciiTheme="majorHAnsi" w:eastAsiaTheme="majorEastAsia" w:hAnsiTheme="majorHAnsi" w:cstheme="majorHAnsi"/>
                          <w:b/>
                          <w:color w:val="1F3864" w:themeColor="accent1" w:themeShade="80"/>
                          <w:sz w:val="28"/>
                          <w:szCs w:val="28"/>
                        </w:rPr>
                      </w:pPr>
                      <w:r w:rsidRPr="001433CB">
                        <w:t>Source</w:t>
                      </w:r>
                      <w:r>
                        <w:t>: QCS IOMS data.</w:t>
                      </w:r>
                    </w:p>
                    <w:p w14:paraId="4D8C95EB" w14:textId="77777777" w:rsidR="00FE4F66" w:rsidRDefault="00FE4F66" w:rsidP="00FE4F66">
                      <w:pPr>
                        <w:contextualSpacing/>
                        <w:jc w:val="center"/>
                      </w:pPr>
                    </w:p>
                  </w:txbxContent>
                </v:textbox>
                <w10:anchorlock/>
              </v:shape>
            </w:pict>
          </mc:Fallback>
        </mc:AlternateContent>
      </w:r>
    </w:p>
    <w:p w14:paraId="2D4521B9" w14:textId="5B0C7207" w:rsidR="00F6732B" w:rsidRDefault="006C675D" w:rsidP="004401DC">
      <w:r>
        <w:lastRenderedPageBreak/>
        <w:t xml:space="preserve">Moreover, as </w:t>
      </w:r>
      <w:proofErr w:type="gramStart"/>
      <w:r>
        <w:t>at</w:t>
      </w:r>
      <w:proofErr w:type="gramEnd"/>
      <w:r>
        <w:t xml:space="preserve"> 30 June 2023, a</w:t>
      </w:r>
      <w:r w:rsidR="00F6732B">
        <w:t xml:space="preserve">pproximately 83 percent of First Nations prisoners </w:t>
      </w:r>
      <w:r w:rsidR="00BF7262">
        <w:t>ha</w:t>
      </w:r>
      <w:r>
        <w:t>d</w:t>
      </w:r>
      <w:r w:rsidR="00F6732B">
        <w:t xml:space="preserve"> a</w:t>
      </w:r>
      <w:r w:rsidR="00BF7262">
        <w:t xml:space="preserve">t least one </w:t>
      </w:r>
      <w:r w:rsidR="00F6732B">
        <w:t xml:space="preserve">domestic and family violence </w:t>
      </w:r>
      <w:r>
        <w:t xml:space="preserve">warning </w:t>
      </w:r>
      <w:r w:rsidR="00F6732B">
        <w:t>flag</w:t>
      </w:r>
      <w:r w:rsidR="00AC39A5">
        <w:rPr>
          <w:rStyle w:val="FootnoteReference"/>
        </w:rPr>
        <w:footnoteReference w:id="5"/>
      </w:r>
      <w:r w:rsidR="00181C83">
        <w:t xml:space="preserve"> recorded</w:t>
      </w:r>
      <w:r w:rsidR="00D6657A">
        <w:t xml:space="preserve"> and approximately 74 percent had a DV</w:t>
      </w:r>
      <w:r w:rsidR="00181C83">
        <w:t> </w:t>
      </w:r>
      <w:r w:rsidR="00D6657A">
        <w:t>–</w:t>
      </w:r>
      <w:r w:rsidR="00181C83">
        <w:t> </w:t>
      </w:r>
      <w:r w:rsidR="00D6657A">
        <w:t>Current warning flag</w:t>
      </w:r>
      <w:r w:rsidR="00181C83">
        <w:t>—</w:t>
      </w:r>
      <w:r w:rsidR="00271D55">
        <w:t xml:space="preserve">an </w:t>
      </w:r>
      <w:r w:rsidR="00002CFA">
        <w:t>indicator of intra-communal violence</w:t>
      </w:r>
      <w:r w:rsidR="00F6732B">
        <w:t>.</w:t>
      </w:r>
      <w:r w:rsidR="00F6732B">
        <w:rPr>
          <w:rStyle w:val="EndnoteReference"/>
        </w:rPr>
        <w:endnoteReference w:id="13"/>
      </w:r>
      <w:r w:rsidR="00F6732B">
        <w:t xml:space="preserve">  </w:t>
      </w:r>
    </w:p>
    <w:p w14:paraId="0EF5FE4B" w14:textId="6DEB8C8B" w:rsidR="002D4CC6" w:rsidRDefault="00F6732B" w:rsidP="004401DC">
      <w:r w:rsidRPr="00D20DEB">
        <w:rPr>
          <w:noProof/>
        </w:rPr>
        <w:drawing>
          <wp:inline distT="0" distB="0" distL="0" distR="0" wp14:anchorId="28B8DACA" wp14:editId="2E5982BB">
            <wp:extent cx="6070600" cy="2250219"/>
            <wp:effectExtent l="0" t="0" r="635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sidR="00FE4F66" w:rsidRPr="00D20DEB">
        <w:rPr>
          <w:noProof/>
        </w:rPr>
        <mc:AlternateContent>
          <mc:Choice Requires="wps">
            <w:drawing>
              <wp:inline distT="0" distB="0" distL="0" distR="0" wp14:anchorId="007BAD55" wp14:editId="23B53AAC">
                <wp:extent cx="6071191" cy="367200"/>
                <wp:effectExtent l="0" t="0" r="0" b="0"/>
                <wp:docPr id="903" name="Text Box 903"/>
                <wp:cNvGraphicFramePr/>
                <a:graphic xmlns:a="http://schemas.openxmlformats.org/drawingml/2006/main">
                  <a:graphicData uri="http://schemas.microsoft.com/office/word/2010/wordprocessingShape">
                    <wps:wsp>
                      <wps:cNvSpPr txBox="1"/>
                      <wps:spPr>
                        <a:xfrm>
                          <a:off x="0" y="0"/>
                          <a:ext cx="6071191" cy="367200"/>
                        </a:xfrm>
                        <a:prstGeom prst="rect">
                          <a:avLst/>
                        </a:prstGeom>
                        <a:noFill/>
                        <a:ln w="6350">
                          <a:noFill/>
                        </a:ln>
                      </wps:spPr>
                      <wps:txbx>
                        <w:txbxContent>
                          <w:p w14:paraId="16D67842" w14:textId="7C8C1179" w:rsidR="00FE4F66" w:rsidRDefault="00FE4F66" w:rsidP="00FE4F66">
                            <w:pPr>
                              <w:pStyle w:val="Caption"/>
                              <w:contextualSpacing/>
                              <w:jc w:val="center"/>
                            </w:pPr>
                            <w:r w:rsidRPr="00AD427E">
                              <w:t xml:space="preserve">Figure </w:t>
                            </w:r>
                            <w:r>
                              <w:t>3</w:t>
                            </w:r>
                            <w:r w:rsidRPr="00786383">
                              <w:t xml:space="preserve">. </w:t>
                            </w:r>
                            <w:r>
                              <w:t>First Nations</w:t>
                            </w:r>
                            <w:r w:rsidRPr="00786383">
                              <w:t xml:space="preserve"> prisoners</w:t>
                            </w:r>
                            <w:r>
                              <w:t xml:space="preserve"> with a domestic violence f</w:t>
                            </w:r>
                            <w:r w:rsidR="00BF7262">
                              <w:t xml:space="preserve">lag as </w:t>
                            </w:r>
                            <w:proofErr w:type="gramStart"/>
                            <w:r w:rsidR="00BF7262">
                              <w:t>at</w:t>
                            </w:r>
                            <w:proofErr w:type="gramEnd"/>
                            <w:r w:rsidR="00BF7262">
                              <w:t xml:space="preserve"> 30 June</w:t>
                            </w:r>
                            <w:r>
                              <w:t xml:space="preserve"> </w:t>
                            </w:r>
                            <w:r w:rsidRPr="001433CB">
                              <w:t>202</w:t>
                            </w:r>
                            <w:r>
                              <w:t>3</w:t>
                            </w:r>
                            <w:r w:rsidRPr="001433CB">
                              <w:t xml:space="preserve">. </w:t>
                            </w:r>
                          </w:p>
                          <w:p w14:paraId="3CD0311A" w14:textId="77777777" w:rsidR="00FE4F66" w:rsidRDefault="00FE4F66" w:rsidP="00FE4F66">
                            <w:pPr>
                              <w:pStyle w:val="Caption"/>
                              <w:contextualSpacing/>
                              <w:jc w:val="center"/>
                              <w:rPr>
                                <w:rFonts w:asciiTheme="majorHAnsi" w:eastAsiaTheme="majorEastAsia" w:hAnsiTheme="majorHAnsi" w:cstheme="majorHAnsi"/>
                                <w:b/>
                                <w:color w:val="1F3864" w:themeColor="accent1" w:themeShade="80"/>
                                <w:sz w:val="28"/>
                                <w:szCs w:val="28"/>
                              </w:rPr>
                            </w:pPr>
                            <w:r w:rsidRPr="001433CB">
                              <w:t>Source</w:t>
                            </w:r>
                            <w:r>
                              <w:t>: QCS IOMS data.</w:t>
                            </w:r>
                          </w:p>
                          <w:p w14:paraId="19F883F8" w14:textId="77777777" w:rsidR="00FE4F66" w:rsidRDefault="00FE4F66" w:rsidP="00FE4F66">
                            <w:pPr>
                              <w:contextualSpacing/>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7BAD55" id="Text Box 903" o:spid="_x0000_s1039" type="#_x0000_t202" style="width:478.05pt;height:2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" filled="f" stroked="f" strokeweight=".5pt">
                <v:textbox>
                  <w:txbxContent>
                    <w:p w14:paraId="16D67842" w14:textId="7C8C1179" w:rsidR="00FE4F66" w:rsidRDefault="00FE4F66" w:rsidP="00FE4F66">
                      <w:pPr>
                        <w:pStyle w:val="Caption"/>
                        <w:contextualSpacing/>
                        <w:jc w:val="center"/>
                      </w:pPr>
                      <w:r w:rsidRPr="00AD427E">
                        <w:t xml:space="preserve">Figure </w:t>
                      </w:r>
                      <w:r>
                        <w:t>3</w:t>
                      </w:r>
                      <w:r w:rsidRPr="00786383">
                        <w:t xml:space="preserve">. </w:t>
                      </w:r>
                      <w:r>
                        <w:t>First Nations</w:t>
                      </w:r>
                      <w:r w:rsidRPr="00786383">
                        <w:t xml:space="preserve"> prisoners</w:t>
                      </w:r>
                      <w:r>
                        <w:t xml:space="preserve"> with a domestic violence f</w:t>
                      </w:r>
                      <w:r w:rsidR="00BF7262">
                        <w:t xml:space="preserve">lag as </w:t>
                      </w:r>
                      <w:proofErr w:type="gramStart"/>
                      <w:r w:rsidR="00BF7262">
                        <w:t>at</w:t>
                      </w:r>
                      <w:proofErr w:type="gramEnd"/>
                      <w:r w:rsidR="00BF7262">
                        <w:t xml:space="preserve"> 30 June</w:t>
                      </w:r>
                      <w:r>
                        <w:t xml:space="preserve"> </w:t>
                      </w:r>
                      <w:r w:rsidRPr="001433CB">
                        <w:t>202</w:t>
                      </w:r>
                      <w:r>
                        <w:t>3</w:t>
                      </w:r>
                      <w:r w:rsidRPr="001433CB">
                        <w:t xml:space="preserve">. </w:t>
                      </w:r>
                    </w:p>
                    <w:p w14:paraId="3CD0311A" w14:textId="77777777" w:rsidR="00FE4F66" w:rsidRDefault="00FE4F66" w:rsidP="00FE4F66">
                      <w:pPr>
                        <w:pStyle w:val="Caption"/>
                        <w:contextualSpacing/>
                        <w:jc w:val="center"/>
                        <w:rPr>
                          <w:rFonts w:asciiTheme="majorHAnsi" w:eastAsiaTheme="majorEastAsia" w:hAnsiTheme="majorHAnsi" w:cstheme="majorHAnsi"/>
                          <w:b/>
                          <w:color w:val="1F3864" w:themeColor="accent1" w:themeShade="80"/>
                          <w:sz w:val="28"/>
                          <w:szCs w:val="28"/>
                        </w:rPr>
                      </w:pPr>
                      <w:r w:rsidRPr="001433CB">
                        <w:t>Source</w:t>
                      </w:r>
                      <w:r>
                        <w:t>: QCS IOMS data.</w:t>
                      </w:r>
                    </w:p>
                    <w:p w14:paraId="19F883F8" w14:textId="77777777" w:rsidR="00FE4F66" w:rsidRDefault="00FE4F66" w:rsidP="00FE4F66">
                      <w:pPr>
                        <w:contextualSpacing/>
                        <w:jc w:val="center"/>
                      </w:pPr>
                    </w:p>
                  </w:txbxContent>
                </v:textbox>
                <w10:anchorlock/>
              </v:shape>
            </w:pict>
          </mc:Fallback>
        </mc:AlternateContent>
      </w:r>
    </w:p>
    <w:p w14:paraId="6FBCF8ED" w14:textId="4EF7AEB4" w:rsidR="006D1EED" w:rsidRDefault="00020EC8" w:rsidP="004401DC">
      <w:r>
        <w:t xml:space="preserve">Intergenerational and cyclical family violence </w:t>
      </w:r>
      <w:r w:rsidR="005D5FB8">
        <w:t>is prevalent in</w:t>
      </w:r>
      <w:r w:rsidR="00DF7F06">
        <w:t xml:space="preserve"> some</w:t>
      </w:r>
      <w:r w:rsidR="005D5FB8">
        <w:t xml:space="preserve"> </w:t>
      </w:r>
      <w:r w:rsidR="0098320F">
        <w:t>First Nations</w:t>
      </w:r>
      <w:r w:rsidR="0086034A">
        <w:t xml:space="preserve"> communities and </w:t>
      </w:r>
      <w:r w:rsidR="005D5FB8">
        <w:t>has</w:t>
      </w:r>
      <w:r w:rsidR="0086034A">
        <w:t xml:space="preserve"> been recognised as</w:t>
      </w:r>
      <w:r w:rsidR="005D5FB8">
        <w:t xml:space="preserve"> a</w:t>
      </w:r>
      <w:r w:rsidR="0086034A">
        <w:t xml:space="preserve"> key driver of the incarceration of </w:t>
      </w:r>
      <w:r w:rsidR="005D5FB8">
        <w:t>First Nations</w:t>
      </w:r>
      <w:r w:rsidR="0086034A">
        <w:t xml:space="preserve"> men and, increasingly, women.</w:t>
      </w:r>
      <w:bookmarkStart w:id="17" w:name="_ftnref26"/>
      <w:r w:rsidR="00220CF8">
        <w:rPr>
          <w:rStyle w:val="EndnoteReference"/>
          <w:rFonts w:ascii="Helvetica" w:hAnsi="Helvetica"/>
          <w:spacing w:val="2"/>
        </w:rPr>
        <w:endnoteReference w:id="14"/>
      </w:r>
      <w:bookmarkEnd w:id="17"/>
      <w:r w:rsidR="004401DC">
        <w:t xml:space="preserve"> </w:t>
      </w:r>
      <w:r w:rsidR="0098320F">
        <w:t xml:space="preserve">The </w:t>
      </w:r>
      <w:r w:rsidR="002B12E8">
        <w:t xml:space="preserve">disproportionate </w:t>
      </w:r>
      <w:r w:rsidR="0098320F">
        <w:t>severity of violence</w:t>
      </w:r>
      <w:r w:rsidR="00DF7F06">
        <w:t xml:space="preserve"> is also highlighted </w:t>
      </w:r>
      <w:r w:rsidR="002B12E8">
        <w:t>by</w:t>
      </w:r>
      <w:r w:rsidR="006D1EED">
        <w:t xml:space="preserve"> First Nations </w:t>
      </w:r>
      <w:r w:rsidR="00F3467F">
        <w:t>adults</w:t>
      </w:r>
      <w:r w:rsidR="006D1EED">
        <w:t xml:space="preserve"> </w:t>
      </w:r>
      <w:r w:rsidR="002B12E8">
        <w:t>being</w:t>
      </w:r>
      <w:r w:rsidR="006D1EED">
        <w:t xml:space="preserve"> 32 times </w:t>
      </w:r>
      <w:r w:rsidR="00EC5078">
        <w:t>more</w:t>
      </w:r>
      <w:r w:rsidR="006D1EED">
        <w:t xml:space="preserve"> likely to be hospitalised for family violence </w:t>
      </w:r>
      <w:r w:rsidR="00EC5078">
        <w:t xml:space="preserve">compared with </w:t>
      </w:r>
      <w:r w:rsidR="006D1EED">
        <w:t xml:space="preserve">non-Indigenous </w:t>
      </w:r>
      <w:r w:rsidR="00F3467F">
        <w:t>adults</w:t>
      </w:r>
      <w:r w:rsidR="00EC5078" w:rsidRPr="00EC5078">
        <w:t xml:space="preserve"> </w:t>
      </w:r>
      <w:r w:rsidR="00EC5078">
        <w:t>in 2016–17</w:t>
      </w:r>
      <w:r w:rsidR="006D1EED">
        <w:t>.</w:t>
      </w:r>
      <w:r w:rsidR="007537EB">
        <w:rPr>
          <w:rStyle w:val="EndnoteReference"/>
        </w:rPr>
        <w:endnoteReference w:id="15"/>
      </w:r>
    </w:p>
    <w:p w14:paraId="4626203F" w14:textId="1DFCFBB8" w:rsidR="00111F81" w:rsidRDefault="0050710C" w:rsidP="0048763C">
      <w:pPr>
        <w:pStyle w:val="Heading3"/>
      </w:pPr>
      <w:bookmarkStart w:id="18" w:name="_Toc153889373"/>
      <w:r w:rsidRPr="0050710C">
        <w:t xml:space="preserve">Higher rates </w:t>
      </w:r>
      <w:r>
        <w:t xml:space="preserve">of </w:t>
      </w:r>
      <w:r w:rsidR="00C23C44" w:rsidRPr="00C23C44">
        <w:t xml:space="preserve">chronic and harmful </w:t>
      </w:r>
      <w:r w:rsidR="0059592F">
        <w:t>offending</w:t>
      </w:r>
      <w:bookmarkEnd w:id="18"/>
      <w:r w:rsidR="00111F81" w:rsidRPr="00111F81">
        <w:t xml:space="preserve"> </w:t>
      </w:r>
    </w:p>
    <w:p w14:paraId="28CACDDA" w14:textId="5AB8F6C7" w:rsidR="003155CA" w:rsidRDefault="003155CA" w:rsidP="0048763C">
      <w:pPr>
        <w:spacing w:before="0" w:beforeAutospacing="0"/>
      </w:pPr>
      <w:r>
        <w:t>O</w:t>
      </w:r>
      <w:r w:rsidRPr="00BE48DA">
        <w:t xml:space="preserve">ffending profiles of </w:t>
      </w:r>
      <w:r>
        <w:t>First Nations peoples</w:t>
      </w:r>
      <w:r w:rsidRPr="00BE48DA">
        <w:t xml:space="preserve"> and non-Indigenous people</w:t>
      </w:r>
      <w:r>
        <w:t>s</w:t>
      </w:r>
      <w:r w:rsidRPr="00BE48DA">
        <w:t xml:space="preserve"> differ</w:t>
      </w:r>
      <w:r w:rsidR="00630F3C">
        <w:t>—</w:t>
      </w:r>
      <w:r w:rsidRPr="00244E2F">
        <w:t>contribut</w:t>
      </w:r>
      <w:r w:rsidR="00630F3C">
        <w:t>ing</w:t>
      </w:r>
      <w:r w:rsidRPr="00244E2F">
        <w:t xml:space="preserve"> to higher imprisonment rates among </w:t>
      </w:r>
      <w:r w:rsidR="00630F3C">
        <w:t>First Nations</w:t>
      </w:r>
      <w:r w:rsidRPr="00244E2F">
        <w:t xml:space="preserve"> people</w:t>
      </w:r>
      <w:r w:rsidR="00630F3C">
        <w:t>s</w:t>
      </w:r>
      <w:r w:rsidRPr="000F4687">
        <w:t>.</w:t>
      </w:r>
      <w:r>
        <w:t xml:space="preserve"> </w:t>
      </w:r>
      <w:r w:rsidR="00C12AF8">
        <w:t>In 2019, t</w:t>
      </w:r>
      <w:r>
        <w:t xml:space="preserve">he </w:t>
      </w:r>
      <w:r w:rsidR="0024648A" w:rsidRPr="0024648A">
        <w:t>Queensland Productivity Commission</w:t>
      </w:r>
      <w:r w:rsidR="0024648A">
        <w:t>’s in</w:t>
      </w:r>
      <w:r w:rsidR="005A3400">
        <w:t xml:space="preserve">quiry into imprisonment and recidivism </w:t>
      </w:r>
      <w:r w:rsidR="00C23C44">
        <w:t>concluded</w:t>
      </w:r>
      <w:r>
        <w:t>:</w:t>
      </w:r>
      <w:r w:rsidRPr="00AD4DD2">
        <w:t xml:space="preserve"> </w:t>
      </w:r>
    </w:p>
    <w:p w14:paraId="0747FF03" w14:textId="5E766B58" w:rsidR="003155CA" w:rsidRPr="005A3400" w:rsidRDefault="003155CA" w:rsidP="003155CA">
      <w:pPr>
        <w:pStyle w:val="IntenseQuote"/>
        <w:pBdr>
          <w:top w:val="none" w:sz="0" w:space="0" w:color="auto"/>
          <w:bottom w:val="none" w:sz="0" w:space="0" w:color="auto"/>
        </w:pBdr>
        <w:spacing w:before="120" w:after="240"/>
        <w:ind w:left="567" w:right="692"/>
        <w:rPr>
          <w:rStyle w:val="SubtleEmphasis"/>
          <w:rFonts w:asciiTheme="minorHAnsi" w:hAnsiTheme="minorHAnsi" w:cstheme="minorHAnsi"/>
          <w:i w:val="0"/>
          <w:iCs w:val="0"/>
          <w:color w:val="000000" w:themeColor="text1"/>
          <w:sz w:val="22"/>
          <w:szCs w:val="20"/>
        </w:rPr>
      </w:pPr>
      <w:r w:rsidRPr="005120FC">
        <w:rPr>
          <w:rStyle w:val="SubtleEmphasis"/>
          <w:rFonts w:asciiTheme="minorHAnsi" w:hAnsiTheme="minorHAnsi" w:cstheme="minorHAnsi"/>
          <w:color w:val="000000" w:themeColor="text1"/>
          <w:sz w:val="22"/>
          <w:szCs w:val="20"/>
        </w:rPr>
        <w:t xml:space="preserve">Aboriginal and Torres Strait Islander people are much more likely to offend, and much more likely to fall into more chronic and harmful offender groups. Similarly, men are more likely to offend, and more likely to exhibit chronic and harmful offending than women. The former effect tends to dominate the latter, and Indigenous women tend to exhibit behaviour which is much more </w:t>
      </w:r>
      <w:proofErr w:type="gramStart"/>
      <w:r w:rsidRPr="005120FC">
        <w:rPr>
          <w:rStyle w:val="SubtleEmphasis"/>
          <w:rFonts w:asciiTheme="minorHAnsi" w:hAnsiTheme="minorHAnsi" w:cstheme="minorHAnsi"/>
          <w:color w:val="000000" w:themeColor="text1"/>
          <w:sz w:val="22"/>
          <w:szCs w:val="20"/>
        </w:rPr>
        <w:t>similar to</w:t>
      </w:r>
      <w:proofErr w:type="gramEnd"/>
      <w:r w:rsidRPr="005120FC">
        <w:rPr>
          <w:rStyle w:val="SubtleEmphasis"/>
          <w:rFonts w:asciiTheme="minorHAnsi" w:hAnsiTheme="minorHAnsi" w:cstheme="minorHAnsi"/>
          <w:color w:val="000000" w:themeColor="text1"/>
          <w:sz w:val="22"/>
          <w:szCs w:val="20"/>
        </w:rPr>
        <w:t xml:space="preserve"> Indigenous men than to non-Indigenous women. Lastly, offending is more chronic and harmful among remote and regional populations of Aboriginal and Torres </w:t>
      </w:r>
      <w:r w:rsidR="00D434AC">
        <w:rPr>
          <w:rStyle w:val="SubtleEmphasis"/>
          <w:rFonts w:asciiTheme="minorHAnsi" w:hAnsiTheme="minorHAnsi" w:cstheme="minorHAnsi"/>
          <w:color w:val="000000" w:themeColor="text1"/>
          <w:sz w:val="22"/>
          <w:szCs w:val="20"/>
        </w:rPr>
        <w:t>s</w:t>
      </w:r>
      <w:r w:rsidRPr="005120FC">
        <w:rPr>
          <w:rStyle w:val="SubtleEmphasis"/>
          <w:rFonts w:asciiTheme="minorHAnsi" w:hAnsiTheme="minorHAnsi" w:cstheme="minorHAnsi"/>
          <w:color w:val="000000" w:themeColor="text1"/>
          <w:sz w:val="22"/>
          <w:szCs w:val="20"/>
        </w:rPr>
        <w:t xml:space="preserve">trait </w:t>
      </w:r>
      <w:r w:rsidR="00D434AC">
        <w:rPr>
          <w:rStyle w:val="SubtleEmphasis"/>
          <w:rFonts w:asciiTheme="minorHAnsi" w:hAnsiTheme="minorHAnsi" w:cstheme="minorHAnsi"/>
          <w:color w:val="000000" w:themeColor="text1"/>
          <w:sz w:val="22"/>
          <w:szCs w:val="20"/>
        </w:rPr>
        <w:t>i</w:t>
      </w:r>
      <w:r w:rsidRPr="005120FC">
        <w:rPr>
          <w:rStyle w:val="SubtleEmphasis"/>
          <w:rFonts w:asciiTheme="minorHAnsi" w:hAnsiTheme="minorHAnsi" w:cstheme="minorHAnsi"/>
          <w:color w:val="000000" w:themeColor="text1"/>
          <w:sz w:val="22"/>
          <w:szCs w:val="20"/>
        </w:rPr>
        <w:t xml:space="preserve">slander </w:t>
      </w:r>
      <w:r w:rsidR="009C679B">
        <w:rPr>
          <w:rStyle w:val="SubtleEmphasis"/>
          <w:rFonts w:asciiTheme="minorHAnsi" w:hAnsiTheme="minorHAnsi" w:cstheme="minorHAnsi"/>
          <w:i w:val="0"/>
          <w:iCs w:val="0"/>
          <w:color w:val="000000" w:themeColor="text1"/>
          <w:sz w:val="22"/>
          <w:szCs w:val="20"/>
        </w:rPr>
        <w:t xml:space="preserve">[sic] </w:t>
      </w:r>
      <w:r w:rsidRPr="005120FC">
        <w:rPr>
          <w:rStyle w:val="SubtleEmphasis"/>
          <w:rFonts w:asciiTheme="minorHAnsi" w:hAnsiTheme="minorHAnsi" w:cstheme="minorHAnsi"/>
          <w:color w:val="000000" w:themeColor="text1"/>
          <w:sz w:val="22"/>
          <w:szCs w:val="20"/>
        </w:rPr>
        <w:t>people than for their metropolitan equivalents.</w:t>
      </w:r>
      <w:r w:rsidR="00421DBA" w:rsidRPr="00421DBA">
        <w:rPr>
          <w:rStyle w:val="EndnoteReference"/>
          <w:rFonts w:asciiTheme="minorHAnsi" w:hAnsiTheme="minorHAnsi" w:cstheme="minorHAnsi"/>
          <w:i w:val="0"/>
          <w:iCs w:val="0"/>
          <w:color w:val="000000" w:themeColor="text1"/>
        </w:rPr>
        <w:endnoteReference w:id="16"/>
      </w:r>
    </w:p>
    <w:p w14:paraId="0AB38EEB" w14:textId="01FC9764" w:rsidR="008A44DC" w:rsidRDefault="0059592F" w:rsidP="0059592F">
      <w:r>
        <w:t>T</w:t>
      </w:r>
      <w:r w:rsidRPr="00DD5C15">
        <w:t>his does</w:t>
      </w:r>
      <w:r>
        <w:t xml:space="preserve"> not</w:t>
      </w:r>
      <w:r w:rsidRPr="00DD5C15">
        <w:t xml:space="preserve"> </w:t>
      </w:r>
      <w:r>
        <w:t>mean</w:t>
      </w:r>
      <w:r w:rsidRPr="00DD5C15">
        <w:t xml:space="preserve"> </w:t>
      </w:r>
      <w:r>
        <w:t xml:space="preserve">First Nations </w:t>
      </w:r>
      <w:r w:rsidRPr="00DD5C15">
        <w:t>people</w:t>
      </w:r>
      <w:r>
        <w:t>s</w:t>
      </w:r>
      <w:r w:rsidRPr="00DD5C15">
        <w:t xml:space="preserve"> are innately more criminal than other </w:t>
      </w:r>
      <w:r w:rsidR="00673BEC">
        <w:t>Queenslanders</w:t>
      </w:r>
      <w:r w:rsidRPr="00DD5C15">
        <w:t xml:space="preserve">. </w:t>
      </w:r>
      <w:r w:rsidR="00734A21">
        <w:t>The</w:t>
      </w:r>
      <w:r w:rsidR="00673BEC">
        <w:t xml:space="preserve"> </w:t>
      </w:r>
      <w:r w:rsidR="00325688">
        <w:t>prevalence</w:t>
      </w:r>
      <w:r w:rsidR="00734A21">
        <w:t xml:space="preserve"> of </w:t>
      </w:r>
      <w:r w:rsidR="00CC5C07" w:rsidRPr="00CC5C07">
        <w:t>risk, need and responsivity</w:t>
      </w:r>
      <w:r w:rsidR="007503BF">
        <w:t xml:space="preserve"> </w:t>
      </w:r>
      <w:r w:rsidR="007503BF">
        <w:rPr>
          <w:rStyle w:val="Strong"/>
          <w:b w:val="0"/>
          <w:bCs w:val="0"/>
        </w:rPr>
        <w:t xml:space="preserve">(RNR) </w:t>
      </w:r>
      <w:r w:rsidR="00734A21" w:rsidRPr="00734A21">
        <w:t>factors</w:t>
      </w:r>
      <w:r w:rsidR="00325688">
        <w:t xml:space="preserve"> associated with </w:t>
      </w:r>
      <w:r w:rsidR="00E53B4C">
        <w:t xml:space="preserve">incarceration </w:t>
      </w:r>
      <w:r w:rsidR="00BB4435">
        <w:t xml:space="preserve">within </w:t>
      </w:r>
      <w:r w:rsidR="00BB4435">
        <w:lastRenderedPageBreak/>
        <w:t xml:space="preserve">First Nations communities </w:t>
      </w:r>
      <w:r w:rsidR="00462FC2">
        <w:t>is a</w:t>
      </w:r>
      <w:r w:rsidR="008D5E41">
        <w:t xml:space="preserve"> historically new phenomenon</w:t>
      </w:r>
      <w:r w:rsidR="00056830">
        <w:t xml:space="preserve"> </w:t>
      </w:r>
      <w:r w:rsidR="00F8789F">
        <w:t xml:space="preserve">within one of the </w:t>
      </w:r>
      <w:r w:rsidR="00F8789F" w:rsidRPr="00F8789F">
        <w:t xml:space="preserve">oldest continuing living </w:t>
      </w:r>
      <w:r w:rsidR="00056830" w:rsidRPr="00F8789F">
        <w:t>cultures</w:t>
      </w:r>
      <w:r w:rsidR="00F8789F" w:rsidRPr="00F8789F">
        <w:t xml:space="preserve"> </w:t>
      </w:r>
      <w:r w:rsidR="00F8789F">
        <w:t>of the</w:t>
      </w:r>
      <w:r w:rsidR="00F8789F" w:rsidRPr="00F8789F">
        <w:t xml:space="preserve"> world</w:t>
      </w:r>
      <w:r w:rsidR="00F8789F">
        <w:t>.</w:t>
      </w:r>
      <w:r w:rsidR="000C7556">
        <w:t xml:space="preserve"> </w:t>
      </w:r>
    </w:p>
    <w:p w14:paraId="3475BD02" w14:textId="63869FD4" w:rsidR="00566FED" w:rsidRPr="00132D0A" w:rsidRDefault="00E237BF" w:rsidP="0048763C">
      <w:pPr>
        <w:pStyle w:val="Heading3"/>
      </w:pPr>
      <w:bookmarkStart w:id="19" w:name="_Toc153889374"/>
      <w:r>
        <w:t>Prevalence of r</w:t>
      </w:r>
      <w:r w:rsidR="00CC5C07" w:rsidRPr="00CC5C07">
        <w:t>isk, need and responsivity</w:t>
      </w:r>
      <w:r w:rsidR="007503BF">
        <w:t xml:space="preserve"> </w:t>
      </w:r>
      <w:r w:rsidR="007503BF" w:rsidRPr="007503BF">
        <w:t xml:space="preserve">(RNR) </w:t>
      </w:r>
      <w:bookmarkEnd w:id="16"/>
      <w:proofErr w:type="gramStart"/>
      <w:r w:rsidR="00566FED" w:rsidRPr="00132D0A">
        <w:t>factors</w:t>
      </w:r>
      <w:bookmarkEnd w:id="19"/>
      <w:proofErr w:type="gramEnd"/>
      <w:r w:rsidR="00BE38E6">
        <w:t xml:space="preserve"> </w:t>
      </w:r>
    </w:p>
    <w:p w14:paraId="1312150A" w14:textId="04263872" w:rsidR="00566FED" w:rsidRPr="007B5D57" w:rsidRDefault="002D6C1E" w:rsidP="0048763C">
      <w:pPr>
        <w:spacing w:before="0" w:beforeAutospacing="0" w:after="120" w:afterAutospacing="0"/>
      </w:pPr>
      <w:r w:rsidRPr="00D20DEB">
        <w:rPr>
          <w:rFonts w:eastAsiaTheme="minorHAnsi" w:cs="Arial"/>
          <w:noProof/>
          <w:color w:val="auto"/>
          <w:szCs w:val="22"/>
          <w:lang w:eastAsia="en-US"/>
        </w:rPr>
        <mc:AlternateContent>
          <mc:Choice Requires="wps">
            <w:drawing>
              <wp:anchor distT="0" distB="0" distL="114300" distR="114300" simplePos="0" relativeHeight="251658300" behindDoc="1" locked="0" layoutInCell="1" allowOverlap="1" wp14:anchorId="0368EB8F" wp14:editId="17E5DB6A">
                <wp:simplePos x="0" y="0"/>
                <wp:positionH relativeFrom="margin">
                  <wp:posOffset>4192152</wp:posOffset>
                </wp:positionH>
                <wp:positionV relativeFrom="paragraph">
                  <wp:posOffset>808104</wp:posOffset>
                </wp:positionV>
                <wp:extent cx="2256613" cy="1892596"/>
                <wp:effectExtent l="57150" t="38100" r="48895" b="69850"/>
                <wp:wrapNone/>
                <wp:docPr id="2113247975" name="Rectangle: Rounded Corners 2113247975"/>
                <wp:cNvGraphicFramePr/>
                <a:graphic xmlns:a="http://schemas.openxmlformats.org/drawingml/2006/main">
                  <a:graphicData uri="http://schemas.microsoft.com/office/word/2010/wordprocessingShape">
                    <wps:wsp>
                      <wps:cNvSpPr/>
                      <wps:spPr>
                        <a:xfrm>
                          <a:off x="0" y="0"/>
                          <a:ext cx="2256613" cy="1892596"/>
                        </a:xfrm>
                        <a:prstGeom prst="roundRect">
                          <a:avLst/>
                        </a:prstGeom>
                        <a:ln/>
                      </wps:spPr>
                      <wps:style>
                        <a:lnRef idx="0">
                          <a:schemeClr val="accent4"/>
                        </a:lnRef>
                        <a:fillRef idx="3">
                          <a:schemeClr val="accent4"/>
                        </a:fillRef>
                        <a:effectRef idx="3">
                          <a:schemeClr val="accent4"/>
                        </a:effectRef>
                        <a:fontRef idx="minor">
                          <a:schemeClr val="lt1"/>
                        </a:fontRef>
                      </wps:style>
                      <wps:txbx>
                        <w:txbxContent>
                          <w:p w14:paraId="3AF7AAD1" w14:textId="77777777" w:rsidR="002D6C1E" w:rsidRPr="0048763C" w:rsidRDefault="002D6C1E" w:rsidP="002D6C1E">
                            <w:pPr>
                              <w:spacing w:before="0" w:beforeAutospacing="0" w:after="0" w:afterAutospacing="0"/>
                              <w:jc w:val="center"/>
                              <w:rPr>
                                <w:b/>
                                <w:bCs/>
                                <w:color w:val="FFFFFF" w:themeColor="background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68EB8F" id="Rectangle: Rounded Corners 2113247975" o:spid="_x0000_s1040" style="position:absolute;margin-left:330.1pt;margin-top:63.65pt;width:177.7pt;height:149pt;z-index:-2516581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" fillcolor="#ffc310 [3031]" stroked="f">
                <v:fill color2="#fcbd00 [3175]" rotate="t" colors="0 #ffc746;.5 #ffc600;1 #e5b600" focus="100%" type="gradient">
                  <o:fill v:ext="view" type="gradientUnscaled"/>
                </v:fill>
                <v:shadow on="t" color="black" opacity="41287f" offset="0,1.5pt"/>
                <v:textbox>
                  <w:txbxContent>
                    <w:p w14:paraId="3AF7AAD1" w14:textId="77777777" w:rsidR="002D6C1E" w:rsidRPr="0048763C" w:rsidRDefault="002D6C1E" w:rsidP="002D6C1E">
                      <w:pPr>
                        <w:spacing w:before="0" w:beforeAutospacing="0" w:after="0" w:afterAutospacing="0"/>
                        <w:jc w:val="center"/>
                        <w:rPr>
                          <w:b/>
                          <w:bCs/>
                          <w:color w:val="FFFFFF" w:themeColor="background1"/>
                          <w:sz w:val="28"/>
                          <w:szCs w:val="28"/>
                        </w:rPr>
                      </w:pPr>
                    </w:p>
                  </w:txbxContent>
                </v:textbox>
                <w10:wrap anchorx="margin"/>
              </v:roundrect>
            </w:pict>
          </mc:Fallback>
        </mc:AlternateContent>
      </w:r>
      <w:r w:rsidR="00FB1884">
        <w:rPr>
          <w:rStyle w:val="Strong"/>
          <w:b w:val="0"/>
          <w:bCs w:val="0"/>
        </w:rPr>
        <w:t>First Nations peoples</w:t>
      </w:r>
      <w:r w:rsidR="007503BF">
        <w:rPr>
          <w:rStyle w:val="Strong"/>
          <w:b w:val="0"/>
          <w:bCs w:val="0"/>
        </w:rPr>
        <w:t xml:space="preserve"> heightened</w:t>
      </w:r>
      <w:r w:rsidR="00FB1884" w:rsidRPr="00A26B8B">
        <w:rPr>
          <w:rStyle w:val="Strong"/>
          <w:b w:val="0"/>
          <w:bCs w:val="0"/>
        </w:rPr>
        <w:t xml:space="preserve"> </w:t>
      </w:r>
      <w:r w:rsidR="00566FED" w:rsidRPr="00A26B8B">
        <w:rPr>
          <w:rStyle w:val="Strong"/>
          <w:b w:val="0"/>
          <w:bCs w:val="0"/>
        </w:rPr>
        <w:t>expos</w:t>
      </w:r>
      <w:r w:rsidR="00FB1884">
        <w:rPr>
          <w:rStyle w:val="Strong"/>
          <w:b w:val="0"/>
          <w:bCs w:val="0"/>
        </w:rPr>
        <w:t>ure</w:t>
      </w:r>
      <w:r w:rsidR="00566FED" w:rsidRPr="00A26B8B">
        <w:rPr>
          <w:rStyle w:val="Strong"/>
          <w:b w:val="0"/>
          <w:bCs w:val="0"/>
        </w:rPr>
        <w:t xml:space="preserve"> to</w:t>
      </w:r>
      <w:r w:rsidR="00924B87">
        <w:rPr>
          <w:rStyle w:val="Strong"/>
          <w:b w:val="0"/>
          <w:bCs w:val="0"/>
        </w:rPr>
        <w:t xml:space="preserve"> </w:t>
      </w:r>
      <w:r w:rsidR="000F2133">
        <w:rPr>
          <w:rStyle w:val="Strong"/>
          <w:b w:val="0"/>
          <w:bCs w:val="0"/>
        </w:rPr>
        <w:t>(</w:t>
      </w:r>
      <w:r w:rsidR="00503480">
        <w:rPr>
          <w:rStyle w:val="Strong"/>
          <w:b w:val="0"/>
          <w:bCs w:val="0"/>
        </w:rPr>
        <w:t>and</w:t>
      </w:r>
      <w:r w:rsidR="00924B87">
        <w:rPr>
          <w:rStyle w:val="Strong"/>
          <w:b w:val="0"/>
          <w:bCs w:val="0"/>
        </w:rPr>
        <w:t xml:space="preserve"> experience</w:t>
      </w:r>
      <w:r w:rsidR="00FB1884">
        <w:rPr>
          <w:rStyle w:val="Strong"/>
          <w:b w:val="0"/>
          <w:bCs w:val="0"/>
        </w:rPr>
        <w:t xml:space="preserve"> of</w:t>
      </w:r>
      <w:r w:rsidR="000F2133">
        <w:rPr>
          <w:rStyle w:val="Strong"/>
          <w:b w:val="0"/>
          <w:bCs w:val="0"/>
        </w:rPr>
        <w:t>)</w:t>
      </w:r>
      <w:r w:rsidR="00EE7BEC">
        <w:rPr>
          <w:rStyle w:val="Strong"/>
          <w:b w:val="0"/>
          <w:bCs w:val="0"/>
        </w:rPr>
        <w:t xml:space="preserve"> </w:t>
      </w:r>
      <w:r w:rsidR="006F5042">
        <w:rPr>
          <w:rStyle w:val="Strong"/>
          <w:b w:val="0"/>
          <w:bCs w:val="0"/>
        </w:rPr>
        <w:t>RNR</w:t>
      </w:r>
      <w:r w:rsidR="00EE7BEC">
        <w:rPr>
          <w:rStyle w:val="Strong"/>
          <w:b w:val="0"/>
          <w:bCs w:val="0"/>
        </w:rPr>
        <w:t xml:space="preserve"> </w:t>
      </w:r>
      <w:r w:rsidR="00566FED" w:rsidRPr="00A26B8B">
        <w:rPr>
          <w:rStyle w:val="Strong"/>
          <w:b w:val="0"/>
          <w:bCs w:val="0"/>
        </w:rPr>
        <w:t>factors</w:t>
      </w:r>
      <w:r w:rsidR="007F74F6">
        <w:rPr>
          <w:rStyle w:val="FootnoteReference"/>
        </w:rPr>
        <w:footnoteReference w:id="6"/>
      </w:r>
      <w:r w:rsidR="0021289B">
        <w:rPr>
          <w:rStyle w:val="Strong"/>
          <w:b w:val="0"/>
          <w:bCs w:val="0"/>
        </w:rPr>
        <w:t xml:space="preserve"> which are</w:t>
      </w:r>
      <w:r w:rsidR="00566FED" w:rsidRPr="00A26B8B">
        <w:rPr>
          <w:rStyle w:val="Strong"/>
          <w:b w:val="0"/>
          <w:bCs w:val="0"/>
        </w:rPr>
        <w:t xml:space="preserve"> </w:t>
      </w:r>
      <w:r w:rsidR="00EF678A">
        <w:rPr>
          <w:rStyle w:val="Strong"/>
          <w:b w:val="0"/>
          <w:bCs w:val="0"/>
        </w:rPr>
        <w:t>linked</w:t>
      </w:r>
      <w:r w:rsidR="00EF678A" w:rsidRPr="00A26B8B">
        <w:rPr>
          <w:rStyle w:val="Strong"/>
          <w:b w:val="0"/>
          <w:bCs w:val="0"/>
        </w:rPr>
        <w:t xml:space="preserve"> </w:t>
      </w:r>
      <w:r w:rsidR="00EF678A">
        <w:rPr>
          <w:rStyle w:val="Strong"/>
          <w:b w:val="0"/>
          <w:bCs w:val="0"/>
        </w:rPr>
        <w:t xml:space="preserve">with </w:t>
      </w:r>
      <w:r w:rsidR="00566FED" w:rsidRPr="00A26B8B">
        <w:rPr>
          <w:rStyle w:val="Strong"/>
          <w:b w:val="0"/>
          <w:bCs w:val="0"/>
        </w:rPr>
        <w:t>offending</w:t>
      </w:r>
      <w:r w:rsidR="00EC0D12">
        <w:rPr>
          <w:rStyle w:val="Strong"/>
          <w:b w:val="0"/>
          <w:bCs w:val="0"/>
        </w:rPr>
        <w:t xml:space="preserve"> </w:t>
      </w:r>
      <w:r w:rsidR="00FB1884">
        <w:rPr>
          <w:rStyle w:val="Strong"/>
          <w:b w:val="0"/>
          <w:bCs w:val="0"/>
        </w:rPr>
        <w:t>is a</w:t>
      </w:r>
      <w:r w:rsidR="00EF678A">
        <w:rPr>
          <w:rStyle w:val="Strong"/>
          <w:b w:val="0"/>
          <w:bCs w:val="0"/>
        </w:rPr>
        <w:t>t the</w:t>
      </w:r>
      <w:r w:rsidR="00FB1884">
        <w:rPr>
          <w:rStyle w:val="Strong"/>
          <w:b w:val="0"/>
          <w:bCs w:val="0"/>
        </w:rPr>
        <w:t xml:space="preserve"> core</w:t>
      </w:r>
      <w:r w:rsidR="00EF678A">
        <w:rPr>
          <w:rStyle w:val="Strong"/>
          <w:b w:val="0"/>
          <w:bCs w:val="0"/>
        </w:rPr>
        <w:t xml:space="preserve"> of</w:t>
      </w:r>
      <w:r w:rsidR="00FB1884">
        <w:rPr>
          <w:rStyle w:val="Strong"/>
          <w:b w:val="0"/>
          <w:bCs w:val="0"/>
        </w:rPr>
        <w:t xml:space="preserve"> </w:t>
      </w:r>
      <w:r w:rsidR="00EF678A">
        <w:rPr>
          <w:rStyle w:val="Strong"/>
          <w:b w:val="0"/>
          <w:bCs w:val="0"/>
        </w:rPr>
        <w:t>overrepresentation</w:t>
      </w:r>
      <w:r w:rsidR="00566FED" w:rsidRPr="00A26B8B">
        <w:rPr>
          <w:rStyle w:val="Strong"/>
          <w:b w:val="0"/>
          <w:bCs w:val="0"/>
        </w:rPr>
        <w:t xml:space="preserve">. </w:t>
      </w:r>
      <w:r w:rsidR="00503480">
        <w:rPr>
          <w:rStyle w:val="Strong"/>
          <w:b w:val="0"/>
          <w:bCs w:val="0"/>
        </w:rPr>
        <w:t>The prevalence</w:t>
      </w:r>
      <w:r w:rsidR="00EE7BEC">
        <w:rPr>
          <w:rStyle w:val="Strong"/>
          <w:b w:val="0"/>
          <w:bCs w:val="0"/>
        </w:rPr>
        <w:t xml:space="preserve"> of </w:t>
      </w:r>
      <w:r w:rsidR="006F5042">
        <w:rPr>
          <w:rStyle w:val="Strong"/>
          <w:b w:val="0"/>
          <w:bCs w:val="0"/>
        </w:rPr>
        <w:t xml:space="preserve">RNR </w:t>
      </w:r>
      <w:r w:rsidR="00A943F6" w:rsidRPr="00CA4E80">
        <w:rPr>
          <w:rStyle w:val="Strong"/>
          <w:b w:val="0"/>
          <w:bCs w:val="0"/>
        </w:rPr>
        <w:t>factors</w:t>
      </w:r>
      <w:r w:rsidR="00EE7BEC">
        <w:rPr>
          <w:rStyle w:val="Strong"/>
          <w:b w:val="0"/>
          <w:bCs w:val="0"/>
        </w:rPr>
        <w:t xml:space="preserve"> </w:t>
      </w:r>
      <w:r w:rsidR="00A943F6" w:rsidRPr="00CA4E80">
        <w:rPr>
          <w:rStyle w:val="Strong"/>
          <w:b w:val="0"/>
          <w:bCs w:val="0"/>
        </w:rPr>
        <w:t xml:space="preserve">reflect entrenched </w:t>
      </w:r>
      <w:r w:rsidR="00503480">
        <w:rPr>
          <w:rStyle w:val="Strong"/>
          <w:b w:val="0"/>
          <w:bCs w:val="0"/>
        </w:rPr>
        <w:t>socioeconomic</w:t>
      </w:r>
      <w:r w:rsidR="00A943F6" w:rsidRPr="00CA4E80">
        <w:rPr>
          <w:rStyle w:val="Strong"/>
          <w:b w:val="0"/>
          <w:bCs w:val="0"/>
        </w:rPr>
        <w:t xml:space="preserve"> disadvantage</w:t>
      </w:r>
      <w:r w:rsidR="003F5D43">
        <w:rPr>
          <w:rStyle w:val="Strong"/>
          <w:b w:val="0"/>
          <w:bCs w:val="0"/>
        </w:rPr>
        <w:t xml:space="preserve"> which </w:t>
      </w:r>
      <w:r w:rsidR="00521C1C">
        <w:rPr>
          <w:rStyle w:val="Strong"/>
          <w:b w:val="0"/>
          <w:bCs w:val="0"/>
        </w:rPr>
        <w:t>is</w:t>
      </w:r>
      <w:r w:rsidR="00666220">
        <w:rPr>
          <w:rStyle w:val="Strong"/>
          <w:b w:val="0"/>
          <w:bCs w:val="0"/>
        </w:rPr>
        <w:t xml:space="preserve"> frequently</w:t>
      </w:r>
      <w:r w:rsidR="003F5D43">
        <w:rPr>
          <w:rStyle w:val="Strong"/>
          <w:b w:val="0"/>
          <w:bCs w:val="0"/>
        </w:rPr>
        <w:t xml:space="preserve"> </w:t>
      </w:r>
      <w:r w:rsidR="00503480">
        <w:rPr>
          <w:rStyle w:val="Strong"/>
          <w:b w:val="0"/>
          <w:bCs w:val="0"/>
        </w:rPr>
        <w:t xml:space="preserve">most extreme in </w:t>
      </w:r>
      <w:r w:rsidR="00A10689" w:rsidRPr="00FE11F7">
        <w:t>remote and discrete communities.</w:t>
      </w:r>
      <w:r w:rsidR="00C71141">
        <w:rPr>
          <w:rStyle w:val="FootnoteReference"/>
        </w:rPr>
        <w:footnoteReference w:id="7"/>
      </w:r>
      <w:r w:rsidR="00682309">
        <w:t xml:space="preserve"> </w:t>
      </w:r>
      <w:r w:rsidR="006D0BD1">
        <w:t>A system of</w:t>
      </w:r>
      <w:r w:rsidR="00E237BF">
        <w:t xml:space="preserve"> intersecting</w:t>
      </w:r>
      <w:r w:rsidR="006D0BD1">
        <w:t xml:space="preserve"> f</w:t>
      </w:r>
      <w:r w:rsidR="00682309">
        <w:t>actors</w:t>
      </w:r>
      <w:r w:rsidR="0089100D">
        <w:t xml:space="preserve"> </w:t>
      </w:r>
      <w:r w:rsidR="00666220">
        <w:t>contribut</w:t>
      </w:r>
      <w:r w:rsidR="006D0BD1">
        <w:t>e</w:t>
      </w:r>
      <w:r w:rsidR="00666220">
        <w:t xml:space="preserve"> to</w:t>
      </w:r>
      <w:r w:rsidR="00A10689" w:rsidRPr="00FE11F7" w:rsidDel="00682309">
        <w:t xml:space="preserve"> </w:t>
      </w:r>
      <w:r w:rsidR="000B0E3E">
        <w:t xml:space="preserve">high rates of </w:t>
      </w:r>
      <w:r w:rsidR="00632E0B">
        <w:t>incarceration</w:t>
      </w:r>
      <w:r w:rsidR="006D0BD1">
        <w:t xml:space="preserve">, </w:t>
      </w:r>
      <w:r w:rsidR="000B0E3E">
        <w:t>including</w:t>
      </w:r>
      <w:r w:rsidR="00566FED" w:rsidRPr="007B5D57">
        <w:t>:</w:t>
      </w:r>
    </w:p>
    <w:tbl>
      <w:tblPr>
        <w:tblStyle w:val="TableGrid"/>
        <w:tblpPr w:leftFromText="180" w:rightFromText="180" w:vertAnchor="text" w:horzAnchor="page" w:tblpX="7469" w:tblpY="2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4125"/>
      </w:tblGrid>
      <w:tr w:rsidR="002D6C1E" w:rsidRPr="00A76470" w14:paraId="7F47EFC2" w14:textId="77777777" w:rsidTr="00946259">
        <w:trPr>
          <w:trHeight w:val="300"/>
        </w:trPr>
        <w:tc>
          <w:tcPr>
            <w:tcW w:w="4125" w:type="dxa"/>
          </w:tcPr>
          <w:p w14:paraId="24B999A4" w14:textId="77777777" w:rsidR="002D6C1E" w:rsidRPr="00A76470" w:rsidRDefault="002D6C1E" w:rsidP="002D6C1E">
            <w:pPr>
              <w:pStyle w:val="ListParagraph"/>
              <w:numPr>
                <w:ilvl w:val="0"/>
                <w:numId w:val="0"/>
              </w:numPr>
              <w:spacing w:after="0"/>
              <w:ind w:left="170" w:right="170"/>
              <w:jc w:val="center"/>
            </w:pPr>
            <w:r w:rsidRPr="00A76470">
              <w:rPr>
                <w:i/>
                <w:iCs/>
                <w:color w:val="002060"/>
              </w:rPr>
              <w:t>…Griffith University's Criminology Institute found that around 60 per cent of all Indigenous prisoners had previously been subject to a child protection order, hospitalised for a mental health episode or both—for female Indigenous prisoners this number rises to 76 per cent.</w:t>
            </w:r>
            <w:r w:rsidRPr="00A76470">
              <w:rPr>
                <w:rStyle w:val="EndnoteReference"/>
                <w:i/>
                <w:iCs/>
                <w:color w:val="002060"/>
              </w:rPr>
              <w:endnoteReference w:id="17"/>
            </w:r>
          </w:p>
        </w:tc>
      </w:tr>
    </w:tbl>
    <w:p w14:paraId="37BDDBFB" w14:textId="0DF4F88B" w:rsidR="00566FED" w:rsidRPr="00D3126F" w:rsidRDefault="00566FED" w:rsidP="00196C8F">
      <w:pPr>
        <w:pStyle w:val="ListParagraph"/>
        <w:numPr>
          <w:ilvl w:val="0"/>
          <w:numId w:val="8"/>
        </w:numPr>
        <w:spacing w:after="0"/>
      </w:pPr>
      <w:r w:rsidRPr="00D3126F">
        <w:t>limited education</w:t>
      </w:r>
      <w:r>
        <w:t xml:space="preserve"> and </w:t>
      </w:r>
      <w:r w:rsidRPr="00D3126F">
        <w:t>high rates of unemployment</w:t>
      </w:r>
    </w:p>
    <w:p w14:paraId="09ACF145" w14:textId="43EDFD18" w:rsidR="00566FED" w:rsidRPr="00D3126F" w:rsidRDefault="00566FED" w:rsidP="00196C8F">
      <w:pPr>
        <w:pStyle w:val="ListParagraph"/>
        <w:numPr>
          <w:ilvl w:val="0"/>
          <w:numId w:val="8"/>
        </w:numPr>
        <w:spacing w:after="0"/>
      </w:pPr>
      <w:r w:rsidRPr="00D3126F">
        <w:t>exposure to alcohol abuse</w:t>
      </w:r>
      <w:r>
        <w:t xml:space="preserve"> and </w:t>
      </w:r>
      <w:r w:rsidRPr="00D3126F">
        <w:t>other problematic substance abuse</w:t>
      </w:r>
    </w:p>
    <w:p w14:paraId="4AB0A9AD" w14:textId="2CAA436F" w:rsidR="00566FED" w:rsidRPr="00D3126F" w:rsidRDefault="00566FED" w:rsidP="00196C8F">
      <w:pPr>
        <w:pStyle w:val="ListParagraph"/>
        <w:numPr>
          <w:ilvl w:val="0"/>
          <w:numId w:val="8"/>
        </w:numPr>
        <w:spacing w:after="0"/>
      </w:pPr>
      <w:r w:rsidRPr="00D3126F">
        <w:t>family dysfunction</w:t>
      </w:r>
      <w:r w:rsidR="000615CC">
        <w:t xml:space="preserve"> and i</w:t>
      </w:r>
      <w:r w:rsidR="000615CC" w:rsidRPr="000615CC">
        <w:t>ntergenerational trauma</w:t>
      </w:r>
    </w:p>
    <w:p w14:paraId="766A21DE" w14:textId="17E3404B" w:rsidR="00566FED" w:rsidRPr="00D3126F" w:rsidRDefault="00566FED" w:rsidP="00196C8F">
      <w:pPr>
        <w:pStyle w:val="ListParagraph"/>
        <w:numPr>
          <w:ilvl w:val="0"/>
          <w:numId w:val="8"/>
        </w:numPr>
        <w:spacing w:after="0"/>
      </w:pPr>
      <w:r>
        <w:t xml:space="preserve">health, </w:t>
      </w:r>
      <w:r w:rsidR="00AF6F29">
        <w:t>disability,</w:t>
      </w:r>
      <w:r>
        <w:t xml:space="preserve"> and </w:t>
      </w:r>
      <w:r w:rsidRPr="00D3126F">
        <w:t>mental health issues</w:t>
      </w:r>
    </w:p>
    <w:p w14:paraId="4932B05B" w14:textId="65B129DD" w:rsidR="00601BB1" w:rsidRDefault="00601BB1" w:rsidP="00196C8F">
      <w:pPr>
        <w:pStyle w:val="ListParagraph"/>
        <w:numPr>
          <w:ilvl w:val="0"/>
          <w:numId w:val="8"/>
        </w:numPr>
        <w:spacing w:after="0"/>
      </w:pPr>
      <w:r w:rsidRPr="00601BB1">
        <w:t>homelessness</w:t>
      </w:r>
      <w:r>
        <w:t xml:space="preserve"> and</w:t>
      </w:r>
      <w:r w:rsidRPr="00601BB1">
        <w:t xml:space="preserve"> inadequate housing</w:t>
      </w:r>
    </w:p>
    <w:p w14:paraId="720A2928" w14:textId="26E3A7B3" w:rsidR="00566FED" w:rsidRPr="00D3126F" w:rsidRDefault="00566FED" w:rsidP="00196C8F">
      <w:pPr>
        <w:pStyle w:val="ListParagraph"/>
        <w:numPr>
          <w:ilvl w:val="0"/>
          <w:numId w:val="8"/>
        </w:numPr>
        <w:spacing w:after="0"/>
      </w:pPr>
      <w:r w:rsidRPr="00D3126F">
        <w:t xml:space="preserve">early interactions with the youth justice and child protection </w:t>
      </w:r>
      <w:bookmarkStart w:id="20" w:name="_Int_uDsqtfjc"/>
      <w:r w:rsidRPr="00D3126F">
        <w:t>systems.</w:t>
      </w:r>
      <w:r>
        <w:rPr>
          <w:rStyle w:val="FootnoteReference"/>
        </w:rPr>
        <w:footnoteReference w:id="8"/>
      </w:r>
      <w:bookmarkEnd w:id="20"/>
    </w:p>
    <w:p w14:paraId="02A8810A" w14:textId="5281743B" w:rsidR="00C06474" w:rsidRDefault="00C06474" w:rsidP="00B438DA">
      <w:r w:rsidRPr="00FE11F7">
        <w:t xml:space="preserve">In some places, imprisonment has become normalised and </w:t>
      </w:r>
      <w:r w:rsidR="00B438DA">
        <w:t>acts to reinforce dysfunction and disempowerment, continuing the cycle of offending and imprisonment</w:t>
      </w:r>
      <w:r w:rsidR="00C46351">
        <w:t xml:space="preserve"> within communities and across </w:t>
      </w:r>
      <w:bookmarkStart w:id="21" w:name="_Int_6uvrqFPp"/>
      <w:r w:rsidR="00C46351">
        <w:t>generations</w:t>
      </w:r>
      <w:r w:rsidRPr="00FE11F7">
        <w:t>.</w:t>
      </w:r>
      <w:r w:rsidR="00421DBA">
        <w:rPr>
          <w:rStyle w:val="EndnoteReference"/>
        </w:rPr>
        <w:endnoteReference w:id="18"/>
      </w:r>
      <w:bookmarkEnd w:id="21"/>
    </w:p>
    <w:p w14:paraId="68B775F1" w14:textId="387A4C91" w:rsidR="00995FA8" w:rsidRDefault="00973A69" w:rsidP="009B6C54">
      <w:r>
        <w:rPr>
          <w:rStyle w:val="Strong"/>
          <w:b w:val="0"/>
          <w:bCs w:val="0"/>
        </w:rPr>
        <w:t>T</w:t>
      </w:r>
      <w:r w:rsidR="007006F6" w:rsidRPr="007006F6">
        <w:rPr>
          <w:rStyle w:val="Strong"/>
          <w:b w:val="0"/>
          <w:bCs w:val="0"/>
        </w:rPr>
        <w:t>he roots of many of the</w:t>
      </w:r>
      <w:r w:rsidR="007006F6">
        <w:rPr>
          <w:rStyle w:val="Strong"/>
          <w:b w:val="0"/>
          <w:bCs w:val="0"/>
        </w:rPr>
        <w:t>se</w:t>
      </w:r>
      <w:r w:rsidR="00074966">
        <w:rPr>
          <w:rStyle w:val="Strong"/>
          <w:b w:val="0"/>
          <w:bCs w:val="0"/>
        </w:rPr>
        <w:t xml:space="preserve"> </w:t>
      </w:r>
      <w:r w:rsidR="00074966" w:rsidRPr="007503BF">
        <w:t>RNR</w:t>
      </w:r>
      <w:r w:rsidR="007006F6" w:rsidRPr="007006F6">
        <w:rPr>
          <w:rStyle w:val="Strong"/>
          <w:b w:val="0"/>
          <w:bCs w:val="0"/>
        </w:rPr>
        <w:t xml:space="preserve"> </w:t>
      </w:r>
      <w:r w:rsidR="007006F6">
        <w:rPr>
          <w:rStyle w:val="Strong"/>
          <w:b w:val="0"/>
          <w:bCs w:val="0"/>
        </w:rPr>
        <w:t xml:space="preserve">factors </w:t>
      </w:r>
      <w:r w:rsidR="007006F6" w:rsidRPr="007006F6">
        <w:rPr>
          <w:rStyle w:val="Strong"/>
          <w:b w:val="0"/>
          <w:bCs w:val="0"/>
        </w:rPr>
        <w:t xml:space="preserve">lie in </w:t>
      </w:r>
      <w:r w:rsidR="00760862">
        <w:rPr>
          <w:rStyle w:val="Strong"/>
          <w:b w:val="0"/>
          <w:bCs w:val="0"/>
        </w:rPr>
        <w:t>the</w:t>
      </w:r>
      <w:r w:rsidR="007006F6" w:rsidRPr="007006F6">
        <w:rPr>
          <w:rStyle w:val="Strong"/>
          <w:b w:val="0"/>
          <w:bCs w:val="0"/>
        </w:rPr>
        <w:t xml:space="preserve"> </w:t>
      </w:r>
      <w:r w:rsidR="007006F6" w:rsidRPr="000B0BBB">
        <w:t xml:space="preserve">laws, </w:t>
      </w:r>
      <w:proofErr w:type="gramStart"/>
      <w:r w:rsidR="007006F6" w:rsidRPr="000B0BBB">
        <w:t>policies</w:t>
      </w:r>
      <w:proofErr w:type="gramEnd"/>
      <w:r w:rsidR="007006F6" w:rsidRPr="000B0BBB">
        <w:t xml:space="preserve"> and practices</w:t>
      </w:r>
      <w:r w:rsidR="007006F6">
        <w:t xml:space="preserve"> which adversely targeted</w:t>
      </w:r>
      <w:r w:rsidR="0092778C">
        <w:t xml:space="preserve"> and impacted</w:t>
      </w:r>
      <w:r w:rsidR="007006F6">
        <w:t xml:space="preserve"> First Nations</w:t>
      </w:r>
      <w:r w:rsidR="007006F6" w:rsidRPr="000B0BBB">
        <w:t xml:space="preserve"> peoples</w:t>
      </w:r>
      <w:r w:rsidR="007006F6">
        <w:t xml:space="preserve"> during Queensland’s recent colonial past and</w:t>
      </w:r>
      <w:r w:rsidR="0092778C">
        <w:t xml:space="preserve"> the</w:t>
      </w:r>
      <w:r w:rsidR="007006F6">
        <w:t xml:space="preserve"> </w:t>
      </w:r>
      <w:r w:rsidR="00B80E9B">
        <w:t>subsequent</w:t>
      </w:r>
      <w:r w:rsidR="007006F6">
        <w:t xml:space="preserve"> discriminatory </w:t>
      </w:r>
      <w:r w:rsidR="007006F6" w:rsidRPr="00DD732C">
        <w:t xml:space="preserve">administration of </w:t>
      </w:r>
      <w:r w:rsidR="007006F6">
        <w:t xml:space="preserve">First Nations </w:t>
      </w:r>
      <w:r w:rsidR="20D09F13">
        <w:t>people's</w:t>
      </w:r>
      <w:r w:rsidR="007006F6">
        <w:t xml:space="preserve"> </w:t>
      </w:r>
      <w:r w:rsidR="007006F6" w:rsidRPr="00DD732C">
        <w:t>affairs</w:t>
      </w:r>
      <w:r w:rsidR="00B80E9B">
        <w:t xml:space="preserve"> following </w:t>
      </w:r>
      <w:r w:rsidR="00E61F5B">
        <w:t>t</w:t>
      </w:r>
      <w:r w:rsidR="00E61F5B" w:rsidRPr="00E61F5B">
        <w:t xml:space="preserve">he </w:t>
      </w:r>
      <w:r w:rsidR="00E61F5B">
        <w:t>f</w:t>
      </w:r>
      <w:r w:rsidR="00E61F5B" w:rsidRPr="00E61F5B">
        <w:t xml:space="preserve">ederation of </w:t>
      </w:r>
      <w:bookmarkStart w:id="22" w:name="_Int_ScJF88wT"/>
      <w:r w:rsidR="00E61F5B" w:rsidRPr="00E61F5B">
        <w:t>Australia</w:t>
      </w:r>
      <w:r w:rsidR="007006F6">
        <w:t>.</w:t>
      </w:r>
      <w:r w:rsidR="007006F6">
        <w:rPr>
          <w:rStyle w:val="FootnoteReference"/>
        </w:rPr>
        <w:footnoteReference w:id="9"/>
      </w:r>
      <w:bookmarkEnd w:id="22"/>
      <w:r w:rsidR="00F42E44">
        <w:t xml:space="preserve"> </w:t>
      </w:r>
    </w:p>
    <w:p w14:paraId="45C8C991" w14:textId="227F8676" w:rsidR="009B6C54" w:rsidRPr="00FE11F7" w:rsidRDefault="00C3020F" w:rsidP="009B6C54">
      <w:r>
        <w:t xml:space="preserve">Although </w:t>
      </w:r>
      <w:r w:rsidR="00B45EE4">
        <w:t>individuals who commit</w:t>
      </w:r>
      <w:r>
        <w:t xml:space="preserve"> crime must be held to account</w:t>
      </w:r>
      <w:r w:rsidR="00B80ECF">
        <w:t>,</w:t>
      </w:r>
      <w:r w:rsidR="005D0572">
        <w:t xml:space="preserve"> </w:t>
      </w:r>
      <w:r w:rsidR="009610C3">
        <w:t>the</w:t>
      </w:r>
      <w:r w:rsidR="00F649E5">
        <w:t xml:space="preserve"> </w:t>
      </w:r>
      <w:r w:rsidR="008A4713">
        <w:t xml:space="preserve">ongoing </w:t>
      </w:r>
      <w:r w:rsidR="00F649E5">
        <w:t xml:space="preserve">legacy of disempowerment and </w:t>
      </w:r>
      <w:r w:rsidR="00FB1954">
        <w:t>traumatisation</w:t>
      </w:r>
      <w:r w:rsidDel="000962EE">
        <w:t xml:space="preserve"> </w:t>
      </w:r>
      <w:r w:rsidR="002A554A">
        <w:t xml:space="preserve">of First Nations peoples </w:t>
      </w:r>
      <w:r w:rsidR="00B80ECF">
        <w:rPr>
          <w:rStyle w:val="Strong"/>
          <w:b w:val="0"/>
          <w:bCs w:val="0"/>
        </w:rPr>
        <w:t>have</w:t>
      </w:r>
      <w:r w:rsidR="009B6C54">
        <w:t xml:space="preserve"> important implications for effectively respond</w:t>
      </w:r>
      <w:r w:rsidR="00A943F6">
        <w:t>ing</w:t>
      </w:r>
      <w:r w:rsidR="009B6C54">
        <w:t xml:space="preserve"> to</w:t>
      </w:r>
      <w:r w:rsidR="000F12F2" w:rsidDel="00E35E47">
        <w:t xml:space="preserve"> </w:t>
      </w:r>
      <w:r w:rsidR="00820892">
        <w:t>the incarceration crisis</w:t>
      </w:r>
      <w:r w:rsidR="009B6C54">
        <w:t>.</w:t>
      </w:r>
      <w:r w:rsidR="00A9180B" w:rsidRPr="00A9180B">
        <w:t xml:space="preserve"> </w:t>
      </w:r>
    </w:p>
    <w:p w14:paraId="1A307A20" w14:textId="4241BB06" w:rsidR="00E553FD" w:rsidRPr="00A45B10" w:rsidRDefault="00C97BC8" w:rsidP="00E553FD">
      <w:pPr>
        <w:pStyle w:val="Heading3"/>
      </w:pPr>
      <w:bookmarkStart w:id="23" w:name="_Toc153889375"/>
      <w:r>
        <w:lastRenderedPageBreak/>
        <w:t>O</w:t>
      </w:r>
      <w:r w:rsidR="001A572E" w:rsidRPr="001A572E">
        <w:t>ne-size fits-all</w:t>
      </w:r>
      <w:r w:rsidR="00F76429">
        <w:t xml:space="preserve"> approaches</w:t>
      </w:r>
      <w:r w:rsidR="00AA01DA">
        <w:t xml:space="preserve"> do not </w:t>
      </w:r>
      <w:proofErr w:type="gramStart"/>
      <w:r w:rsidR="00AA01DA">
        <w:t>work</w:t>
      </w:r>
      <w:bookmarkEnd w:id="23"/>
      <w:proofErr w:type="gramEnd"/>
    </w:p>
    <w:p w14:paraId="1D5B052A" w14:textId="7EB0C473" w:rsidR="005C3E2B" w:rsidRDefault="009F0E7D" w:rsidP="009F0E7D">
      <w:pPr>
        <w:spacing w:before="0" w:beforeAutospacing="0" w:after="160" w:afterAutospacing="0" w:line="259" w:lineRule="auto"/>
      </w:pPr>
      <w:r>
        <w:t xml:space="preserve">Changes within the criminal justice system </w:t>
      </w:r>
      <w:r w:rsidR="009B2946">
        <w:t>have</w:t>
      </w:r>
      <w:r>
        <w:t xml:space="preserve"> driv</w:t>
      </w:r>
      <w:r w:rsidR="009B2946">
        <w:t>en</w:t>
      </w:r>
      <w:r>
        <w:t xml:space="preserve"> increased rates of</w:t>
      </w:r>
      <w:r w:rsidR="006D1A38">
        <w:t xml:space="preserve"> the</w:t>
      </w:r>
      <w:r>
        <w:t xml:space="preserve"> incarceration </w:t>
      </w:r>
      <w:r w:rsidR="009B2946">
        <w:t>for</w:t>
      </w:r>
      <w:r w:rsidR="006D1A38">
        <w:t xml:space="preserve"> all Queenslanders</w:t>
      </w:r>
      <w:r w:rsidR="001B55A0">
        <w:t>.</w:t>
      </w:r>
      <w:r w:rsidR="006D1A38">
        <w:t xml:space="preserve"> However, </w:t>
      </w:r>
      <w:r w:rsidR="007A0D0F" w:rsidRPr="007A0D0F">
        <w:t>the</w:t>
      </w:r>
      <w:r w:rsidR="00A577D1">
        <w:t xml:space="preserve"> </w:t>
      </w:r>
      <w:r w:rsidR="001F7EA2">
        <w:t>pre-</w:t>
      </w:r>
      <w:r w:rsidR="00A577D1">
        <w:t>existing</w:t>
      </w:r>
      <w:r w:rsidR="007A0D0F" w:rsidRPr="007A0D0F">
        <w:t xml:space="preserve"> </w:t>
      </w:r>
      <w:r w:rsidR="009B2946">
        <w:t>overrepresentation</w:t>
      </w:r>
      <w:r w:rsidR="007A0D0F" w:rsidRPr="007A0D0F">
        <w:t xml:space="preserve"> </w:t>
      </w:r>
      <w:r w:rsidR="00A577D1">
        <w:t>of First Nations peoples</w:t>
      </w:r>
      <w:r w:rsidR="009B2946">
        <w:t xml:space="preserve"> and </w:t>
      </w:r>
      <w:r w:rsidR="006E56FC">
        <w:t xml:space="preserve">prevalence of </w:t>
      </w:r>
      <w:r w:rsidR="00B45EE4">
        <w:t>RNR</w:t>
      </w:r>
      <w:r w:rsidR="006E56FC">
        <w:t xml:space="preserve"> factors mean</w:t>
      </w:r>
      <w:r w:rsidR="007A0D0F" w:rsidRPr="007A0D0F">
        <w:t xml:space="preserve"> </w:t>
      </w:r>
      <w:r w:rsidR="00F128BE">
        <w:t xml:space="preserve">changes within the </w:t>
      </w:r>
      <w:r w:rsidR="00F128BE" w:rsidRPr="00F128BE">
        <w:t>criminal justice system</w:t>
      </w:r>
      <w:r w:rsidR="009B2946">
        <w:t xml:space="preserve"> </w:t>
      </w:r>
      <w:r w:rsidR="007A0D0F" w:rsidRPr="007A0D0F">
        <w:t xml:space="preserve">are likely to disproportionately </w:t>
      </w:r>
      <w:r w:rsidR="00DD25BB">
        <w:t>impact</w:t>
      </w:r>
      <w:r w:rsidR="007A0D0F" w:rsidRPr="007A0D0F">
        <w:t xml:space="preserve"> </w:t>
      </w:r>
      <w:r w:rsidR="009B2946">
        <w:t>First Nations peoples</w:t>
      </w:r>
      <w:r w:rsidR="007A0D0F" w:rsidRPr="007A0D0F">
        <w:t xml:space="preserve">. </w:t>
      </w:r>
    </w:p>
    <w:p w14:paraId="578DDAAB" w14:textId="72FD62C9" w:rsidR="00B45EE4" w:rsidRPr="00B83FF3" w:rsidRDefault="00B45EE4" w:rsidP="00640AAD">
      <w:pPr>
        <w:pStyle w:val="ListParagraph"/>
        <w:framePr w:w="10257" w:h="2258" w:hSpace="180" w:wrap="around" w:vAnchor="text" w:hAnchor="page" w:x="940" w:y="1137"/>
        <w:numPr>
          <w:ilvl w:val="0"/>
          <w:numId w:val="0"/>
        </w:numPr>
        <w:spacing w:after="0"/>
        <w:ind w:left="170" w:right="170"/>
        <w:jc w:val="center"/>
        <w:rPr>
          <w:b/>
          <w:bCs/>
          <w:color w:val="FFFFFF" w:themeColor="background1"/>
          <w:sz w:val="28"/>
          <w:szCs w:val="28"/>
        </w:rPr>
      </w:pPr>
      <w:r w:rsidRPr="00B83FF3">
        <w:rPr>
          <w:i/>
          <w:iCs/>
          <w:color w:val="FFFFFF" w:themeColor="background1"/>
        </w:rPr>
        <w:t xml:space="preserve">Irregular employment, previous convictions for often low-level offending, and a lack of secure accommodation can disadvantage some accused Aboriginal and Torres Strait Islander people when applying for bail. Furthermore, when bail is granted, cultural obligations to attend sorry business following a death in the family or community, or to take care of family may conflict with commonly issued bail conditions—such as curfews and exclusion orders—leading to breach of bail conditions, revocation of bail and subsequent </w:t>
      </w:r>
      <w:bookmarkStart w:id="24" w:name="_Int_hsS34U8b"/>
      <w:r w:rsidRPr="00B83FF3">
        <w:rPr>
          <w:i/>
          <w:iCs/>
          <w:color w:val="FFFFFF" w:themeColor="background1"/>
        </w:rPr>
        <w:t>imprisonment.</w:t>
      </w:r>
      <w:r w:rsidR="00B83FF3">
        <w:rPr>
          <w:rStyle w:val="EndnoteReference"/>
          <w:i/>
          <w:iCs/>
          <w:color w:val="FFFFFF" w:themeColor="background1"/>
        </w:rPr>
        <w:endnoteReference w:id="19"/>
      </w:r>
      <w:bookmarkEnd w:id="24"/>
    </w:p>
    <w:p w14:paraId="239E2751" w14:textId="26F2276B" w:rsidR="003E11FE" w:rsidRPr="0048763C" w:rsidRDefault="0048763C">
      <w:pPr>
        <w:spacing w:before="0" w:beforeAutospacing="0" w:after="160" w:afterAutospacing="0" w:line="259" w:lineRule="auto"/>
        <w:rPr>
          <w:rFonts w:eastAsiaTheme="majorEastAsia"/>
        </w:rPr>
      </w:pPr>
      <w:r w:rsidRPr="00D20DEB">
        <w:rPr>
          <w:rFonts w:eastAsiaTheme="minorHAnsi" w:cs="Arial"/>
          <w:noProof/>
          <w:color w:val="auto"/>
          <w:szCs w:val="22"/>
          <w:lang w:eastAsia="en-US"/>
        </w:rPr>
        <mc:AlternateContent>
          <mc:Choice Requires="wps">
            <w:drawing>
              <wp:anchor distT="0" distB="0" distL="114300" distR="114300" simplePos="0" relativeHeight="251658263" behindDoc="1" locked="0" layoutInCell="1" allowOverlap="1" wp14:anchorId="29008FE5" wp14:editId="3A21689D">
                <wp:simplePos x="0" y="0"/>
                <wp:positionH relativeFrom="margin">
                  <wp:posOffset>-114300</wp:posOffset>
                </wp:positionH>
                <wp:positionV relativeFrom="paragraph">
                  <wp:posOffset>679479</wp:posOffset>
                </wp:positionV>
                <wp:extent cx="6502400" cy="1389380"/>
                <wp:effectExtent l="0" t="0" r="12700" b="20320"/>
                <wp:wrapNone/>
                <wp:docPr id="909" name="Rectangle: Rounded Corners 909"/>
                <wp:cNvGraphicFramePr/>
                <a:graphic xmlns:a="http://schemas.openxmlformats.org/drawingml/2006/main">
                  <a:graphicData uri="http://schemas.microsoft.com/office/word/2010/wordprocessingShape">
                    <wps:wsp>
                      <wps:cNvSpPr/>
                      <wps:spPr>
                        <a:xfrm>
                          <a:off x="0" y="0"/>
                          <a:ext cx="6502400" cy="1389380"/>
                        </a:xfrm>
                        <a:prstGeom prst="roundRect">
                          <a:avLst/>
                        </a:prstGeom>
                        <a:ln/>
                      </wps:spPr>
                      <wps:style>
                        <a:lnRef idx="1">
                          <a:schemeClr val="accent5"/>
                        </a:lnRef>
                        <a:fillRef idx="3">
                          <a:schemeClr val="accent5"/>
                        </a:fillRef>
                        <a:effectRef idx="2">
                          <a:schemeClr val="accent5"/>
                        </a:effectRef>
                        <a:fontRef idx="minor">
                          <a:schemeClr val="lt1"/>
                        </a:fontRef>
                      </wps:style>
                      <wps:txbx>
                        <w:txbxContent>
                          <w:p w14:paraId="3712EFED" w14:textId="780AB207" w:rsidR="006A2F85" w:rsidRPr="0048763C" w:rsidRDefault="006A2F85" w:rsidP="006A2F85">
                            <w:pPr>
                              <w:spacing w:before="0" w:beforeAutospacing="0" w:after="0" w:afterAutospacing="0"/>
                              <w:jc w:val="center"/>
                              <w:rPr>
                                <w:b/>
                                <w:bCs/>
                                <w:color w:val="FFFFFF" w:themeColor="background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008FE5" id="Rectangle: Rounded Corners 909" o:spid="_x0000_s1041" style="position:absolute;margin-left:-9pt;margin-top:53.5pt;width:512pt;height:109.4pt;z-index:-2516582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" fillcolor="#65a0d7 [3032]" strokecolor="#5b9bd5 [3208]" strokeweight=".5pt">
                <v:fill color2="#5898d4 [3176]" rotate="t" colors="0 #71a6db;.5 #559bdb;1 #438ac9" focus="100%" type="gradient">
                  <o:fill v:ext="view" type="gradientUnscaled"/>
                </v:fill>
                <v:stroke joinstyle="miter"/>
                <v:textbox>
                  <w:txbxContent>
                    <w:p w14:paraId="3712EFED" w14:textId="780AB207" w:rsidR="006A2F85" w:rsidRPr="0048763C" w:rsidRDefault="006A2F85" w:rsidP="006A2F85">
                      <w:pPr>
                        <w:spacing w:before="0" w:beforeAutospacing="0" w:after="0" w:afterAutospacing="0"/>
                        <w:jc w:val="center"/>
                        <w:rPr>
                          <w:b/>
                          <w:bCs/>
                          <w:color w:val="FFFFFF" w:themeColor="background1"/>
                          <w:sz w:val="28"/>
                          <w:szCs w:val="28"/>
                        </w:rPr>
                      </w:pPr>
                    </w:p>
                  </w:txbxContent>
                </v:textbox>
                <w10:wrap anchorx="margin"/>
              </v:roundrect>
            </w:pict>
          </mc:Fallback>
        </mc:AlternateContent>
      </w:r>
      <w:r w:rsidR="00DD25BB">
        <w:t>Accordingly,</w:t>
      </w:r>
      <w:r w:rsidR="007446D5">
        <w:t xml:space="preserve"> </w:t>
      </w:r>
      <w:proofErr w:type="gramStart"/>
      <w:r w:rsidR="007446D5">
        <w:t>mainstream</w:t>
      </w:r>
      <w:proofErr w:type="gramEnd"/>
      <w:r w:rsidR="007446D5">
        <w:t xml:space="preserve"> and</w:t>
      </w:r>
      <w:r w:rsidR="00DD25BB">
        <w:t xml:space="preserve"> one-size fits-all approaches </w:t>
      </w:r>
      <w:r w:rsidR="008D62E7" w:rsidRPr="008D62E7">
        <w:t xml:space="preserve">can </w:t>
      </w:r>
      <w:r w:rsidR="00AE3DD6">
        <w:t xml:space="preserve">compound </w:t>
      </w:r>
      <w:r w:rsidR="008476A7">
        <w:t xml:space="preserve">overrepresentation </w:t>
      </w:r>
      <w:r w:rsidR="008D62E7">
        <w:t xml:space="preserve">by not appropriately </w:t>
      </w:r>
      <w:r w:rsidR="008C7A02">
        <w:t>responding</w:t>
      </w:r>
      <w:r w:rsidR="008D62E7">
        <w:t xml:space="preserve"> to the complex and specific </w:t>
      </w:r>
      <w:r w:rsidR="005C3E2B">
        <w:t>context</w:t>
      </w:r>
      <w:r w:rsidR="00036BBB">
        <w:t>s</w:t>
      </w:r>
      <w:r w:rsidR="005C3E2B">
        <w:t xml:space="preserve"> of First Nations peoples, particularly those in remote and discrete </w:t>
      </w:r>
      <w:bookmarkStart w:id="25" w:name="_Int_1htCMW3V"/>
      <w:r w:rsidR="005C3E2B">
        <w:t>communities.</w:t>
      </w:r>
      <w:r w:rsidR="00C4680B">
        <w:rPr>
          <w:rStyle w:val="EndnoteReference"/>
        </w:rPr>
        <w:endnoteReference w:id="20"/>
      </w:r>
      <w:bookmarkEnd w:id="25"/>
    </w:p>
    <w:p w14:paraId="38744623" w14:textId="28933862" w:rsidR="0010285D" w:rsidRPr="007C2676" w:rsidRDefault="008A4F16" w:rsidP="00A33851">
      <w:pPr>
        <w:pStyle w:val="Heading2"/>
        <w:spacing w:before="100" w:after="100"/>
        <w:rPr>
          <w:rStyle w:val="jsgrdq"/>
        </w:rPr>
      </w:pPr>
      <w:bookmarkStart w:id="26" w:name="_Toc153889376"/>
      <w:r w:rsidRPr="007C2676">
        <w:rPr>
          <w:rStyle w:val="jsgrdq"/>
        </w:rPr>
        <w:t>Impacts of the incarceration crisis</w:t>
      </w:r>
      <w:bookmarkEnd w:id="26"/>
    </w:p>
    <w:p w14:paraId="6CE2F4E4" w14:textId="0708C5D7" w:rsidR="006E3E27" w:rsidRDefault="008A4F16" w:rsidP="00C84CCC">
      <w:pPr>
        <w:spacing w:before="0" w:beforeAutospacing="0" w:after="160" w:afterAutospacing="0" w:line="259" w:lineRule="auto"/>
      </w:pPr>
      <w:r>
        <w:t>U</w:t>
      </w:r>
      <w:r w:rsidRPr="00B746BF">
        <w:t xml:space="preserve">nless action is taken to turn </w:t>
      </w:r>
      <w:r>
        <w:t xml:space="preserve">around escalating </w:t>
      </w:r>
      <w:r w:rsidRPr="00B746BF">
        <w:t>incarceration rates</w:t>
      </w:r>
      <w:r w:rsidR="00BB4952">
        <w:t>,</w:t>
      </w:r>
      <w:r w:rsidRPr="00B746BF">
        <w:t xml:space="preserve"> </w:t>
      </w:r>
      <w:proofErr w:type="gramStart"/>
      <w:r w:rsidR="00407881">
        <w:t>disadvantage</w:t>
      </w:r>
      <w:proofErr w:type="gramEnd"/>
      <w:r w:rsidR="00407881">
        <w:t xml:space="preserve"> and </w:t>
      </w:r>
      <w:r>
        <w:t>poor outcomes—including a high future likelihood of imprisonment—</w:t>
      </w:r>
      <w:r w:rsidRPr="00B746BF">
        <w:t>can be predicted</w:t>
      </w:r>
      <w:r>
        <w:t>.</w:t>
      </w:r>
      <w:r w:rsidR="00164767">
        <w:t xml:space="preserve"> </w:t>
      </w:r>
      <w:r w:rsidR="00317D2F">
        <w:t>The</w:t>
      </w:r>
      <w:r w:rsidR="00DD3330">
        <w:t xml:space="preserve"> persistence of overrepresentation across time</w:t>
      </w:r>
      <w:r w:rsidR="00883827">
        <w:t xml:space="preserve">, and in some instances, the normalisation of </w:t>
      </w:r>
      <w:r w:rsidR="00883827" w:rsidRPr="00164767">
        <w:t>imprisonment</w:t>
      </w:r>
      <w:r w:rsidR="00DD3330">
        <w:t xml:space="preserve"> </w:t>
      </w:r>
      <w:r w:rsidR="00395DB7">
        <w:t>and offending</w:t>
      </w:r>
      <w:r w:rsidR="003F1439">
        <w:t>,</w:t>
      </w:r>
      <w:r w:rsidR="00395DB7">
        <w:t xml:space="preserve"> </w:t>
      </w:r>
      <w:r w:rsidR="00DA6D69">
        <w:t>entrenches</w:t>
      </w:r>
      <w:r w:rsidR="00DD3330">
        <w:t xml:space="preserve"> </w:t>
      </w:r>
      <w:r w:rsidR="00883827">
        <w:t xml:space="preserve">a </w:t>
      </w:r>
      <w:r w:rsidR="00317D2F" w:rsidRPr="00317D2F">
        <w:t xml:space="preserve">cycle of violence, trauma, </w:t>
      </w:r>
      <w:r w:rsidR="00883827">
        <w:t>dysfunction,</w:t>
      </w:r>
      <w:r w:rsidR="00335676">
        <w:t xml:space="preserve"> disadvantage,</w:t>
      </w:r>
      <w:r w:rsidR="00883827">
        <w:t xml:space="preserve"> </w:t>
      </w:r>
      <w:proofErr w:type="gramStart"/>
      <w:r w:rsidR="00883827">
        <w:t>disempowerment</w:t>
      </w:r>
      <w:proofErr w:type="gramEnd"/>
      <w:r w:rsidR="00883827">
        <w:t xml:space="preserve"> and </w:t>
      </w:r>
      <w:r w:rsidR="00317D2F" w:rsidRPr="00317D2F">
        <w:t>incarceration</w:t>
      </w:r>
      <w:r w:rsidR="00DA6D69">
        <w:t xml:space="preserve"> in communities and across generations</w:t>
      </w:r>
      <w:r w:rsidR="00883827">
        <w:t xml:space="preserve">. </w:t>
      </w:r>
      <w:r w:rsidR="00204E6B">
        <w:t>C</w:t>
      </w:r>
      <w:r w:rsidR="006C5187" w:rsidRPr="006C5187">
        <w:t>rime</w:t>
      </w:r>
      <w:r w:rsidR="00204E6B">
        <w:t xml:space="preserve">, </w:t>
      </w:r>
      <w:proofErr w:type="gramStart"/>
      <w:r w:rsidR="006C5187" w:rsidRPr="006C5187">
        <w:t>violence</w:t>
      </w:r>
      <w:proofErr w:type="gramEnd"/>
      <w:r w:rsidR="006C5187" w:rsidRPr="006C5187">
        <w:t xml:space="preserve"> </w:t>
      </w:r>
      <w:r w:rsidR="00204E6B">
        <w:t xml:space="preserve">and offending has a devastating impact upon </w:t>
      </w:r>
      <w:r w:rsidR="006C5187" w:rsidRPr="006C5187">
        <w:t>people’s lives</w:t>
      </w:r>
      <w:r w:rsidR="009861D6">
        <w:t xml:space="preserve"> and the social and economic wellbeing of our communities. </w:t>
      </w:r>
    </w:p>
    <w:p w14:paraId="6704FDB8" w14:textId="1FBD3B71" w:rsidR="00A806E6" w:rsidRDefault="00984C81" w:rsidP="00A806E6">
      <w:pPr>
        <w:spacing w:before="0" w:beforeAutospacing="0" w:after="160" w:afterAutospacing="0" w:line="259" w:lineRule="auto"/>
      </w:pPr>
      <w:r>
        <w:t xml:space="preserve">First Nations </w:t>
      </w:r>
      <w:r w:rsidR="1138C829">
        <w:t>people's</w:t>
      </w:r>
      <w:r>
        <w:t xml:space="preserve"> </w:t>
      </w:r>
      <w:r w:rsidR="00A806E6">
        <w:t xml:space="preserve">deaths in custody </w:t>
      </w:r>
      <w:r w:rsidR="009861D6">
        <w:t>further</w:t>
      </w:r>
      <w:r w:rsidR="00A806E6">
        <w:t xml:space="preserve"> highlight</w:t>
      </w:r>
      <w:r w:rsidR="009861D6">
        <w:t>s</w:t>
      </w:r>
      <w:r w:rsidR="00A806E6">
        <w:t xml:space="preserve"> the </w:t>
      </w:r>
      <w:r w:rsidR="003F1439">
        <w:t xml:space="preserve">extremity of </w:t>
      </w:r>
      <w:r w:rsidR="007F4C0A">
        <w:t>poor outcomes related to incarceration</w:t>
      </w:r>
      <w:r w:rsidR="00A806E6">
        <w:t xml:space="preserve">. </w:t>
      </w:r>
      <w:r w:rsidR="00226983">
        <w:t>Between</w:t>
      </w:r>
      <w:r w:rsidR="00FA1147">
        <w:t xml:space="preserve"> 1979-80 and 2021-22 there have been 84 First Nations d</w:t>
      </w:r>
      <w:r w:rsidR="009861D6">
        <w:t>eaths</w:t>
      </w:r>
      <w:r w:rsidR="00FA1147">
        <w:t xml:space="preserve"> in </w:t>
      </w:r>
      <w:r w:rsidR="007F4C0A">
        <w:t>Queensland’s prisons</w:t>
      </w:r>
      <w:r w:rsidR="00FA1147">
        <w:t>.</w:t>
      </w:r>
      <w:r w:rsidR="002263F6">
        <w:rPr>
          <w:rStyle w:val="EndnoteReference"/>
        </w:rPr>
        <w:endnoteReference w:id="21"/>
      </w:r>
      <w:r w:rsidR="00724039">
        <w:t xml:space="preserve"> While nationally the rate of First Nations </w:t>
      </w:r>
      <w:r w:rsidR="5D206FEB">
        <w:t>people's</w:t>
      </w:r>
      <w:r w:rsidR="00724039">
        <w:t xml:space="preserve"> deaths in </w:t>
      </w:r>
      <w:r w:rsidR="007F4C0A">
        <w:t>prison</w:t>
      </w:r>
      <w:r w:rsidR="00724039">
        <w:t xml:space="preserve"> have </w:t>
      </w:r>
      <w:r w:rsidR="00B33433">
        <w:t>steadily decline</w:t>
      </w:r>
      <w:r w:rsidR="009861D6">
        <w:t>d</w:t>
      </w:r>
      <w:r w:rsidR="00B33433">
        <w:t xml:space="preserve"> over the last few decades</w:t>
      </w:r>
      <w:r w:rsidR="00D16434">
        <w:t>,</w:t>
      </w:r>
      <w:r w:rsidR="00040100">
        <w:t xml:space="preserve"> coronial i</w:t>
      </w:r>
      <w:r w:rsidR="00040100" w:rsidRPr="00040100">
        <w:t>nquest</w:t>
      </w:r>
      <w:r w:rsidR="00040100">
        <w:t>s</w:t>
      </w:r>
      <w:r w:rsidR="00040100" w:rsidRPr="00040100">
        <w:t xml:space="preserve"> into death</w:t>
      </w:r>
      <w:r w:rsidR="00BA167E">
        <w:t xml:space="preserve">s in custody continue to highlight the need for ongoing improvements in </w:t>
      </w:r>
      <w:r w:rsidR="006C5187">
        <w:t>the criminal justice system.</w:t>
      </w:r>
    </w:p>
    <w:p w14:paraId="2FE31DB5" w14:textId="22A6683E" w:rsidR="00B2402F" w:rsidRDefault="000968EF" w:rsidP="000968EF">
      <w:pPr>
        <w:spacing w:before="0" w:beforeAutospacing="0" w:after="160" w:afterAutospacing="0" w:line="259" w:lineRule="auto"/>
      </w:pPr>
      <w:r>
        <w:t>T</w:t>
      </w:r>
      <w:r w:rsidR="00B2402F">
        <w:t xml:space="preserve">o </w:t>
      </w:r>
      <w:r>
        <w:t>achieve our purpose ‘</w:t>
      </w:r>
      <w:r w:rsidR="00AB3B2D">
        <w:t>[t]</w:t>
      </w:r>
      <w:r>
        <w:t xml:space="preserve">o </w:t>
      </w:r>
      <w:bookmarkStart w:id="27" w:name="_Int_LNFrebrf"/>
      <w:proofErr w:type="gramStart"/>
      <w:r>
        <w:t>provide</w:t>
      </w:r>
      <w:bookmarkEnd w:id="27"/>
      <w:proofErr w:type="gramEnd"/>
      <w:r>
        <w:t xml:space="preserve"> safe, modern and responsive correctional services, which rehabilitate prisoners and offenders, and prevent crime, making Queensland safer</w:t>
      </w:r>
      <w:r w:rsidR="00AB3B2D">
        <w:t xml:space="preserve">’ and </w:t>
      </w:r>
      <w:r w:rsidR="008F3A16">
        <w:t xml:space="preserve">effectively respond to our </w:t>
      </w:r>
      <w:r w:rsidR="00AB3B2D">
        <w:t xml:space="preserve">strategic risks we must address the incarceration </w:t>
      </w:r>
      <w:bookmarkStart w:id="28" w:name="_Int_JDLVxBef"/>
      <w:r w:rsidR="00AB3B2D">
        <w:t>crisis</w:t>
      </w:r>
      <w:r>
        <w:t>.</w:t>
      </w:r>
      <w:r w:rsidR="0085084D">
        <w:rPr>
          <w:rStyle w:val="FootnoteReference"/>
        </w:rPr>
        <w:footnoteReference w:id="10"/>
      </w:r>
      <w:bookmarkEnd w:id="28"/>
    </w:p>
    <w:p w14:paraId="1B16F301" w14:textId="370AE808" w:rsidR="009A7085" w:rsidRPr="007C2676" w:rsidRDefault="009A7085" w:rsidP="007C2676">
      <w:pPr>
        <w:pStyle w:val="Heading2"/>
        <w:rPr>
          <w:rStyle w:val="jsgrdq"/>
        </w:rPr>
      </w:pPr>
      <w:bookmarkStart w:id="29" w:name="_Toc153889377"/>
      <w:r w:rsidRPr="007C2676">
        <w:rPr>
          <w:rStyle w:val="jsgrdq"/>
        </w:rPr>
        <w:t>Our commitment to Closing the Gap</w:t>
      </w:r>
      <w:bookmarkEnd w:id="29"/>
    </w:p>
    <w:p w14:paraId="5D56A8CC" w14:textId="0638266C" w:rsidR="009A7085" w:rsidRDefault="00FA1E33" w:rsidP="00C84CCC">
      <w:pPr>
        <w:spacing w:before="0" w:beforeAutospacing="0" w:after="160" w:afterAutospacing="0" w:line="259" w:lineRule="auto"/>
      </w:pPr>
      <w:r>
        <w:t>T</w:t>
      </w:r>
      <w:r w:rsidR="009A7085" w:rsidRPr="00D20ADC">
        <w:t xml:space="preserve">he Queensland Government </w:t>
      </w:r>
      <w:r>
        <w:t xml:space="preserve">has committed to </w:t>
      </w:r>
      <w:r w:rsidR="009A7085">
        <w:t>Closing the Gap</w:t>
      </w:r>
      <w:r w:rsidR="009A7085" w:rsidRPr="00393795">
        <w:t xml:space="preserve"> </w:t>
      </w:r>
      <w:r w:rsidR="00AF442C">
        <w:t>‘</w:t>
      </w:r>
      <w:r w:rsidR="009A7085" w:rsidRPr="00AF442C">
        <w:rPr>
          <w:i/>
          <w:iCs/>
        </w:rPr>
        <w:t>to</w:t>
      </w:r>
      <w:r w:rsidR="009A7085">
        <w:t xml:space="preserve"> </w:t>
      </w:r>
      <w:r w:rsidR="009A7085" w:rsidRPr="002678FB">
        <w:rPr>
          <w:i/>
        </w:rPr>
        <w:t xml:space="preserve">overcome the entrenched inequality faced by too many Aboriginal and Torres Strait Islander people so that their life </w:t>
      </w:r>
      <w:r w:rsidR="009A7085" w:rsidRPr="002678FB">
        <w:rPr>
          <w:i/>
        </w:rPr>
        <w:lastRenderedPageBreak/>
        <w:t>outcomes are equal to all Australians</w:t>
      </w:r>
      <w:r w:rsidR="009A7085" w:rsidRPr="008C1C23">
        <w:rPr>
          <w:i/>
          <w:iCs/>
        </w:rPr>
        <w:t>.</w:t>
      </w:r>
      <w:r w:rsidR="008C1C23" w:rsidRPr="008C1C23">
        <w:t>’</w:t>
      </w:r>
      <w:r w:rsidR="00C4680B">
        <w:rPr>
          <w:rStyle w:val="EndnoteReference"/>
        </w:rPr>
        <w:endnoteReference w:id="22"/>
      </w:r>
      <w:r w:rsidR="009A7085" w:rsidRPr="00692A5F">
        <w:t xml:space="preserve"> QCS </w:t>
      </w:r>
      <w:r w:rsidR="00CE4134">
        <w:t xml:space="preserve">has a </w:t>
      </w:r>
      <w:r w:rsidR="009E1FC3">
        <w:t>vital</w:t>
      </w:r>
      <w:r w:rsidR="00CE4134">
        <w:t xml:space="preserve"> role </w:t>
      </w:r>
      <w:r w:rsidR="00491D08">
        <w:t xml:space="preserve">if this objective is to be achieved </w:t>
      </w:r>
      <w:r w:rsidR="009E1FC3">
        <w:t>and must take action</w:t>
      </w:r>
      <w:r w:rsidR="003B6E4D">
        <w:t xml:space="preserve"> to address First Nations </w:t>
      </w:r>
      <w:bookmarkStart w:id="30" w:name="_Int_sdZVKoC1"/>
      <w:proofErr w:type="gramStart"/>
      <w:r w:rsidR="003B6E4D">
        <w:t>peoples</w:t>
      </w:r>
      <w:bookmarkEnd w:id="30"/>
      <w:proofErr w:type="gramEnd"/>
      <w:r w:rsidR="003B6E4D">
        <w:t xml:space="preserve"> overrepresentation</w:t>
      </w:r>
      <w:r w:rsidR="00904767">
        <w:t>.</w:t>
      </w:r>
    </w:p>
    <w:tbl>
      <w:tblPr>
        <w:tblStyle w:val="TableGrid"/>
        <w:tblW w:w="963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shd w:val="clear" w:color="auto" w:fill="004976"/>
        <w:tblLook w:val="04A0" w:firstRow="1" w:lastRow="0" w:firstColumn="1" w:lastColumn="0" w:noHBand="0" w:noVBand="1"/>
      </w:tblPr>
      <w:tblGrid>
        <w:gridCol w:w="9639"/>
      </w:tblGrid>
      <w:tr w:rsidR="009A7085" w:rsidRPr="004029A0" w14:paraId="62C12651" w14:textId="77777777" w:rsidTr="00904767">
        <w:trPr>
          <w:trHeight w:val="1272"/>
        </w:trPr>
        <w:tc>
          <w:tcPr>
            <w:tcW w:w="9639" w:type="dxa"/>
            <w:tcBorders>
              <w:top w:val="nil"/>
              <w:left w:val="nil"/>
              <w:bottom w:val="nil"/>
              <w:right w:val="nil"/>
            </w:tcBorders>
            <w:shd w:val="clear" w:color="auto" w:fill="E7E6E6" w:themeFill="background2"/>
          </w:tcPr>
          <w:p w14:paraId="5D324EDC" w14:textId="59DF9DB2" w:rsidR="00224FAB" w:rsidRPr="00A665D0" w:rsidRDefault="00224FAB" w:rsidP="00904767">
            <w:pPr>
              <w:spacing w:after="0" w:afterAutospacing="0"/>
              <w:rPr>
                <w:b/>
                <w:i/>
                <w:iCs/>
              </w:rPr>
            </w:pPr>
            <w:r w:rsidRPr="00A665D0">
              <w:rPr>
                <w:b/>
                <w:i/>
                <w:iCs/>
              </w:rPr>
              <w:t>Outcome 10</w:t>
            </w:r>
            <w:r w:rsidR="00D548D8" w:rsidRPr="00A665D0">
              <w:rPr>
                <w:b/>
                <w:i/>
                <w:iCs/>
              </w:rPr>
              <w:t>:</w:t>
            </w:r>
            <w:r w:rsidRPr="00A665D0">
              <w:rPr>
                <w:b/>
                <w:i/>
                <w:iCs/>
              </w:rPr>
              <w:t xml:space="preserve"> </w:t>
            </w:r>
            <w:r w:rsidRPr="00A665D0">
              <w:rPr>
                <w:i/>
                <w:iCs/>
              </w:rPr>
              <w:t xml:space="preserve">Aboriginal and Torres Strait Islander people are not overrepresented in the criminal justice </w:t>
            </w:r>
            <w:r w:rsidR="00E24DF5" w:rsidRPr="00A665D0">
              <w:rPr>
                <w:i/>
                <w:iCs/>
              </w:rPr>
              <w:t>system.</w:t>
            </w:r>
          </w:p>
          <w:p w14:paraId="0A57BB82" w14:textId="030041A3" w:rsidR="009A7085" w:rsidRPr="00D548D8" w:rsidRDefault="00224FAB" w:rsidP="00904767">
            <w:pPr>
              <w:rPr>
                <w:b/>
              </w:rPr>
            </w:pPr>
            <w:r w:rsidRPr="00A665D0">
              <w:rPr>
                <w:b/>
                <w:i/>
                <w:iCs/>
              </w:rPr>
              <w:t>T</w:t>
            </w:r>
            <w:r w:rsidR="009A7085" w:rsidRPr="00A665D0">
              <w:rPr>
                <w:b/>
                <w:i/>
                <w:iCs/>
              </w:rPr>
              <w:t>arget 10</w:t>
            </w:r>
            <w:r w:rsidR="00D548D8" w:rsidRPr="00A665D0">
              <w:rPr>
                <w:b/>
                <w:i/>
                <w:iCs/>
              </w:rPr>
              <w:t xml:space="preserve">: </w:t>
            </w:r>
            <w:r w:rsidR="009A7085" w:rsidRPr="00A665D0">
              <w:rPr>
                <w:i/>
                <w:iCs/>
              </w:rPr>
              <w:t xml:space="preserve">By 2031, reduce the rate of Aboriginal and Torres Strait Islander adults held in incarceration by at least 15 per </w:t>
            </w:r>
            <w:bookmarkStart w:id="31" w:name="_Int_8zqx4kCT"/>
            <w:r w:rsidR="009A7085" w:rsidRPr="00A665D0">
              <w:rPr>
                <w:i/>
                <w:iCs/>
              </w:rPr>
              <w:t>cent.</w:t>
            </w:r>
            <w:r w:rsidR="008C1C23">
              <w:rPr>
                <w:rStyle w:val="EndnoteReference"/>
              </w:rPr>
              <w:endnoteReference w:id="23"/>
            </w:r>
            <w:bookmarkEnd w:id="31"/>
          </w:p>
        </w:tc>
      </w:tr>
    </w:tbl>
    <w:p w14:paraId="0DBE9285" w14:textId="1D9579C0" w:rsidR="1622C027" w:rsidRDefault="000E426B" w:rsidP="1622C027">
      <w:r w:rsidRPr="00692A5F">
        <w:t xml:space="preserve">QCS </w:t>
      </w:r>
      <w:r>
        <w:t>also has a</w:t>
      </w:r>
      <w:r w:rsidR="00BB20A1">
        <w:t xml:space="preserve"> </w:t>
      </w:r>
      <w:r w:rsidR="00717B98">
        <w:t xml:space="preserve">fundamental </w:t>
      </w:r>
      <w:r w:rsidR="0093582C">
        <w:t>responsibility to</w:t>
      </w:r>
      <w:r w:rsidR="009A7085">
        <w:t xml:space="preserve"> reduc</w:t>
      </w:r>
      <w:r w:rsidR="0093582C">
        <w:t>e</w:t>
      </w:r>
      <w:r w:rsidR="009A7085">
        <w:t xml:space="preserve"> all forms of family violence</w:t>
      </w:r>
      <w:r w:rsidR="009A7085" w:rsidRPr="00D20ADC">
        <w:t xml:space="preserve"> and </w:t>
      </w:r>
      <w:r w:rsidR="009A7085">
        <w:t>abuse—</w:t>
      </w:r>
      <w:r w:rsidR="00817949">
        <w:t>acknowledging that intra-communal violence</w:t>
      </w:r>
      <w:r w:rsidR="009A7085">
        <w:t xml:space="preserve"> is closely </w:t>
      </w:r>
      <w:r w:rsidR="00817949">
        <w:t xml:space="preserve">associated with </w:t>
      </w:r>
      <w:r w:rsidR="009A7085">
        <w:t xml:space="preserve">First Nations </w:t>
      </w:r>
      <w:r w:rsidR="7C68B57E">
        <w:t>people's</w:t>
      </w:r>
      <w:r w:rsidR="009A7085">
        <w:t xml:space="preserve"> incarceration</w:t>
      </w:r>
      <w:r w:rsidR="009A7085" w:rsidRPr="00D20ADC">
        <w:t xml:space="preserve">. </w:t>
      </w:r>
    </w:p>
    <w:tbl>
      <w:tblPr>
        <w:tblStyle w:val="TableGrid"/>
        <w:tblW w:w="963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shd w:val="clear" w:color="auto" w:fill="004976"/>
        <w:tblLook w:val="04A0" w:firstRow="1" w:lastRow="0" w:firstColumn="1" w:lastColumn="0" w:noHBand="0" w:noVBand="1"/>
      </w:tblPr>
      <w:tblGrid>
        <w:gridCol w:w="9639"/>
      </w:tblGrid>
      <w:tr w:rsidR="009A7085" w:rsidRPr="004029A0" w14:paraId="5DB1BA15" w14:textId="77777777" w:rsidTr="00904767">
        <w:trPr>
          <w:trHeight w:val="1086"/>
        </w:trPr>
        <w:tc>
          <w:tcPr>
            <w:tcW w:w="9639" w:type="dxa"/>
            <w:tcBorders>
              <w:top w:val="nil"/>
              <w:left w:val="nil"/>
              <w:bottom w:val="nil"/>
              <w:right w:val="nil"/>
            </w:tcBorders>
            <w:shd w:val="clear" w:color="auto" w:fill="E7E6E6" w:themeFill="background2"/>
          </w:tcPr>
          <w:p w14:paraId="5B4A0E91" w14:textId="5E7B8F0A" w:rsidR="00224FAB" w:rsidRPr="001B302B" w:rsidRDefault="00224FAB" w:rsidP="00904767">
            <w:pPr>
              <w:spacing w:after="0" w:afterAutospacing="0"/>
              <w:rPr>
                <w:b/>
                <w:i/>
                <w:iCs/>
              </w:rPr>
            </w:pPr>
            <w:r w:rsidRPr="001B302B">
              <w:rPr>
                <w:b/>
                <w:i/>
                <w:iCs/>
              </w:rPr>
              <w:t>Outcome 13</w:t>
            </w:r>
            <w:r w:rsidR="00D548D8" w:rsidRPr="001B302B">
              <w:rPr>
                <w:b/>
                <w:i/>
                <w:iCs/>
              </w:rPr>
              <w:t xml:space="preserve">: </w:t>
            </w:r>
            <w:r w:rsidR="00855C71" w:rsidRPr="001B302B">
              <w:rPr>
                <w:i/>
                <w:iCs/>
              </w:rPr>
              <w:t xml:space="preserve">Aboriginal and Torres Strait Islander families and households are </w:t>
            </w:r>
            <w:r w:rsidR="00E24DF5" w:rsidRPr="001B302B">
              <w:rPr>
                <w:i/>
                <w:iCs/>
              </w:rPr>
              <w:t>safe.</w:t>
            </w:r>
          </w:p>
          <w:p w14:paraId="09CB7770" w14:textId="11E0EFA2" w:rsidR="009A7085" w:rsidRPr="00D548D8" w:rsidRDefault="00855C71" w:rsidP="00904767">
            <w:pPr>
              <w:rPr>
                <w:b/>
                <w:color w:val="FFFFFF" w:themeColor="background1"/>
              </w:rPr>
            </w:pPr>
            <w:r w:rsidRPr="001B302B">
              <w:rPr>
                <w:b/>
                <w:i/>
                <w:iCs/>
              </w:rPr>
              <w:t>T</w:t>
            </w:r>
            <w:r w:rsidR="009A7085" w:rsidRPr="001B302B">
              <w:rPr>
                <w:b/>
                <w:i/>
                <w:iCs/>
              </w:rPr>
              <w:t>arget 13</w:t>
            </w:r>
            <w:r w:rsidR="00D548D8" w:rsidRPr="001B302B">
              <w:rPr>
                <w:b/>
                <w:i/>
                <w:iCs/>
              </w:rPr>
              <w:t xml:space="preserve">: </w:t>
            </w:r>
            <w:r w:rsidR="009A7085" w:rsidRPr="001B302B">
              <w:rPr>
                <w:i/>
                <w:iCs/>
              </w:rPr>
              <w:t xml:space="preserve">By 2031, the rate of all forms of family violence and abuse against Aboriginal and Torres Strait Islander women and children is reduced at least by 50%, as progress towards </w:t>
            </w:r>
            <w:bookmarkStart w:id="32" w:name="_Int_gMvoP1vE"/>
            <w:r w:rsidR="009A7085" w:rsidRPr="001B302B">
              <w:rPr>
                <w:i/>
                <w:iCs/>
              </w:rPr>
              <w:t>zero.</w:t>
            </w:r>
            <w:r w:rsidR="00A665D0">
              <w:rPr>
                <w:rStyle w:val="EndnoteReference"/>
              </w:rPr>
              <w:endnoteReference w:id="24"/>
            </w:r>
            <w:bookmarkEnd w:id="32"/>
          </w:p>
        </w:tc>
      </w:tr>
    </w:tbl>
    <w:p w14:paraId="2F1F14B6" w14:textId="0A6C7BDE" w:rsidR="00271D55" w:rsidRDefault="002D6C1E" w:rsidP="598661CE">
      <w:r w:rsidRPr="00D20DEB">
        <w:rPr>
          <w:noProof/>
        </w:rPr>
        <w:drawing>
          <wp:inline distT="0" distB="0" distL="0" distR="0" wp14:anchorId="7F98DB12" wp14:editId="09BCCFD5">
            <wp:extent cx="6143625" cy="3200400"/>
            <wp:effectExtent l="0" t="0" r="0" b="0"/>
            <wp:docPr id="910" name="Chart 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7C530E0B" w14:textId="49E98D5B" w:rsidR="00271D55" w:rsidRDefault="00045E4B" w:rsidP="00C84CCC">
      <w:pPr>
        <w:spacing w:before="0" w:beforeAutospacing="0" w:after="160" w:afterAutospacing="0" w:line="259" w:lineRule="auto"/>
        <w:rPr>
          <w:b/>
        </w:rPr>
      </w:pPr>
      <w:r w:rsidRPr="004069DF">
        <w:rPr>
          <w:noProof/>
        </w:rPr>
        <mc:AlternateContent>
          <mc:Choice Requires="wps">
            <w:drawing>
              <wp:inline distT="0" distB="0" distL="0" distR="0" wp14:anchorId="7D54D31F" wp14:editId="1065F9C3">
                <wp:extent cx="6120130" cy="434079"/>
                <wp:effectExtent l="0" t="0" r="0" b="4445"/>
                <wp:docPr id="37687877" name="Text Box 376878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434079"/>
                        </a:xfrm>
                        <a:prstGeom prst="rect">
                          <a:avLst/>
                        </a:prstGeom>
                        <a:noFill/>
                        <a:ln w="9525">
                          <a:noFill/>
                          <a:miter lim="800000"/>
                          <a:headEnd/>
                          <a:tailEnd/>
                        </a:ln>
                      </wps:spPr>
                      <wps:txbx>
                        <w:txbxContent>
                          <w:p w14:paraId="61F8C116" w14:textId="77777777" w:rsidR="00045E4B" w:rsidRDefault="00045E4B" w:rsidP="00045E4B">
                            <w:pPr>
                              <w:pStyle w:val="Caption"/>
                              <w:jc w:val="center"/>
                            </w:pPr>
                            <w:r w:rsidRPr="00484A6B">
                              <w:t xml:space="preserve">Figure </w:t>
                            </w:r>
                            <w:r>
                              <w:t>4</w:t>
                            </w:r>
                            <w:r w:rsidRPr="00484A6B">
                              <w:t xml:space="preserve">. </w:t>
                            </w:r>
                            <w:r>
                              <w:t>I</w:t>
                            </w:r>
                            <w:r w:rsidRPr="00484A6B">
                              <w:t xml:space="preserve">mprisonment rate compared with </w:t>
                            </w:r>
                            <w:r>
                              <w:t>Closing the Gap targets</w:t>
                            </w:r>
                            <w:r w:rsidRPr="00484A6B">
                              <w:t xml:space="preserve">. </w:t>
                            </w:r>
                            <w:r>
                              <w:t>Data s</w:t>
                            </w:r>
                            <w:r w:rsidRPr="00484A6B">
                              <w:t>ource:</w:t>
                            </w:r>
                            <w:r>
                              <w:t xml:space="preserve"> Australian Productivity Commission, </w:t>
                            </w:r>
                            <w:hyperlink r:id="rId63" w:history="1">
                              <w:r w:rsidRPr="007C5F8C">
                                <w:rPr>
                                  <w:rStyle w:val="Hyperlink"/>
                                </w:rPr>
                                <w:t>Closing the Gap Information Repository</w:t>
                              </w:r>
                            </w:hyperlink>
                            <w:r>
                              <w:t>, retrieved 27 June 2023</w:t>
                            </w:r>
                            <w:r w:rsidRPr="00484A6B">
                              <w:t>.</w:t>
                            </w:r>
                          </w:p>
                          <w:p w14:paraId="1F145AF6" w14:textId="77777777" w:rsidR="00045E4B" w:rsidRDefault="00045E4B" w:rsidP="00045E4B"/>
                        </w:txbxContent>
                      </wps:txbx>
                      <wps:bodyPr rot="0" vert="horz" wrap="square" lIns="91440" tIns="45720" rIns="91440" bIns="45720" anchor="t" anchorCtr="0">
                        <a:noAutofit/>
                      </wps:bodyPr>
                    </wps:wsp>
                  </a:graphicData>
                </a:graphic>
              </wp:inline>
            </w:drawing>
          </mc:Choice>
          <mc:Fallback>
            <w:pict>
              <v:shape w14:anchorId="7D54D31F" id="Text Box 37687877" o:spid="_x0000_s1042" type="#_x0000_t202" style="width:481.9pt;height:3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" filled="f" stroked="f">
                <v:textbox>
                  <w:txbxContent>
                    <w:p w14:paraId="61F8C116" w14:textId="77777777" w:rsidR="00045E4B" w:rsidRDefault="00045E4B" w:rsidP="00045E4B">
                      <w:pPr>
                        <w:pStyle w:val="Caption"/>
                        <w:jc w:val="center"/>
                      </w:pPr>
                      <w:r w:rsidRPr="00484A6B">
                        <w:t xml:space="preserve">Figure </w:t>
                      </w:r>
                      <w:r>
                        <w:t>4</w:t>
                      </w:r>
                      <w:r w:rsidRPr="00484A6B">
                        <w:t xml:space="preserve">. </w:t>
                      </w:r>
                      <w:r>
                        <w:t>I</w:t>
                      </w:r>
                      <w:r w:rsidRPr="00484A6B">
                        <w:t xml:space="preserve">mprisonment rate compared with </w:t>
                      </w:r>
                      <w:r>
                        <w:t>Closing the Gap targets</w:t>
                      </w:r>
                      <w:r w:rsidRPr="00484A6B">
                        <w:t xml:space="preserve">. </w:t>
                      </w:r>
                      <w:r>
                        <w:t>Data s</w:t>
                      </w:r>
                      <w:r w:rsidRPr="00484A6B">
                        <w:t>ource:</w:t>
                      </w:r>
                      <w:r>
                        <w:t xml:space="preserve"> Australian Productivity Commission, </w:t>
                      </w:r>
                      <w:hyperlink r:id="rId64" w:history="1">
                        <w:r w:rsidRPr="007C5F8C">
                          <w:rPr>
                            <w:rStyle w:val="Hyperlink"/>
                          </w:rPr>
                          <w:t>Closing the Gap Information Repository</w:t>
                        </w:r>
                      </w:hyperlink>
                      <w:r>
                        <w:t>, retrieved 27 June 2023</w:t>
                      </w:r>
                      <w:r w:rsidRPr="00484A6B">
                        <w:t>.</w:t>
                      </w:r>
                    </w:p>
                    <w:p w14:paraId="1F145AF6" w14:textId="77777777" w:rsidR="00045E4B" w:rsidRDefault="00045E4B" w:rsidP="00045E4B"/>
                  </w:txbxContent>
                </v:textbox>
                <w10:anchorlock/>
              </v:shape>
            </w:pict>
          </mc:Fallback>
        </mc:AlternateContent>
      </w:r>
      <w:r w:rsidR="1819607F">
        <w:t>Figure 4 shows Australia’s, and Queensland’s, performance towards achieving at least a</w:t>
      </w:r>
      <w:r w:rsidR="002D6C1E">
        <w:t xml:space="preserve"> </w:t>
      </w:r>
      <w:r w:rsidR="1819607F">
        <w:t>15 per cent reduction in the rate of adult First Nations peoples incarcerated. As can be seen, the escalating overrepresentation of First Nations peoples must be substantially disrupted to meet the 2031 Closing the Gap target.</w:t>
      </w:r>
    </w:p>
    <w:p w14:paraId="7E6BE92C" w14:textId="2A858B95" w:rsidR="00774754" w:rsidRDefault="00271D55">
      <w:pPr>
        <w:spacing w:before="0" w:beforeAutospacing="0" w:after="160" w:afterAutospacing="0" w:line="259" w:lineRule="auto"/>
      </w:pPr>
      <w:r>
        <w:br w:type="page"/>
      </w:r>
    </w:p>
    <w:p w14:paraId="54B0E2C9" w14:textId="205ACCB3" w:rsidR="00F74C2A" w:rsidRDefault="00631558" w:rsidP="00C84CCC">
      <w:pPr>
        <w:spacing w:before="480" w:beforeAutospacing="0" w:after="160" w:afterAutospacing="0" w:line="259" w:lineRule="auto"/>
        <w:rPr>
          <w:rStyle w:val="CommentReference"/>
        </w:rPr>
      </w:pPr>
      <w:r w:rsidRPr="005F2156">
        <w:rPr>
          <w:noProof/>
        </w:rPr>
        <w:lastRenderedPageBreak/>
        <mc:AlternateContent>
          <mc:Choice Requires="wps">
            <w:drawing>
              <wp:anchor distT="45720" distB="45720" distL="114300" distR="114300" simplePos="0" relativeHeight="251699270" behindDoc="0" locked="0" layoutInCell="1" allowOverlap="1" wp14:anchorId="566BC0FF" wp14:editId="24B01053">
                <wp:simplePos x="0" y="0"/>
                <wp:positionH relativeFrom="column">
                  <wp:posOffset>-753745</wp:posOffset>
                </wp:positionH>
                <wp:positionV relativeFrom="paragraph">
                  <wp:posOffset>-902335</wp:posOffset>
                </wp:positionV>
                <wp:extent cx="7632000" cy="2016000"/>
                <wp:effectExtent l="0" t="0" r="7620" b="3810"/>
                <wp:wrapNone/>
                <wp:docPr id="2105077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32451C48" w14:textId="3F6BB0F6" w:rsidR="00631558" w:rsidRPr="00ED097A" w:rsidRDefault="00631558" w:rsidP="00631558">
                            <w:pPr>
                              <w:pStyle w:val="Heading1"/>
                              <w:spacing w:before="0" w:beforeAutospacing="0" w:after="480" w:afterAutospacing="0"/>
                              <w:ind w:left="1134"/>
                              <w:rPr>
                                <w:rStyle w:val="jsgrdq"/>
                                <w:color w:val="FFFFFF" w:themeColor="background1"/>
                              </w:rPr>
                            </w:pPr>
                            <w:bookmarkStart w:id="33" w:name="_Toc153889378"/>
                            <w:r>
                              <w:rPr>
                                <w:rStyle w:val="jsgrdq"/>
                                <w:color w:val="FFFFFF" w:themeColor="background1"/>
                              </w:rPr>
                              <w:t>The way forward</w:t>
                            </w:r>
                            <w:bookmarkEnd w:id="33"/>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566BC0FF" id="_x0000_s1043" type="#_x0000_t202" style="position:absolute;margin-left:-59.35pt;margin-top:-71.05pt;width:600.95pt;height:158.75pt;z-index:251699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" filled="f" stroked="f">
                <v:textbox inset="0,0,0,0">
                  <w:txbxContent>
                    <w:p w14:paraId="32451C48" w14:textId="3F6BB0F6" w:rsidR="00631558" w:rsidRPr="00ED097A" w:rsidRDefault="00631558" w:rsidP="00631558">
                      <w:pPr>
                        <w:pStyle w:val="Heading1"/>
                        <w:spacing w:before="0" w:beforeAutospacing="0" w:after="480" w:afterAutospacing="0"/>
                        <w:ind w:left="1134"/>
                        <w:rPr>
                          <w:rStyle w:val="jsgrdq"/>
                          <w:color w:val="FFFFFF" w:themeColor="background1"/>
                        </w:rPr>
                      </w:pPr>
                      <w:bookmarkStart w:id="34" w:name="_Toc153889378"/>
                      <w:r>
                        <w:rPr>
                          <w:rStyle w:val="jsgrdq"/>
                          <w:color w:val="FFFFFF" w:themeColor="background1"/>
                        </w:rPr>
                        <w:t>The way forward</w:t>
                      </w:r>
                      <w:bookmarkEnd w:id="34"/>
                    </w:p>
                  </w:txbxContent>
                </v:textbox>
              </v:shape>
            </w:pict>
          </mc:Fallback>
        </mc:AlternateContent>
      </w:r>
      <w:r w:rsidRPr="005F2156">
        <w:rPr>
          <w:noProof/>
        </w:rPr>
        <w:drawing>
          <wp:anchor distT="0" distB="0" distL="114300" distR="114300" simplePos="0" relativeHeight="251697222" behindDoc="1" locked="0" layoutInCell="1" allowOverlap="1" wp14:anchorId="35F335DA" wp14:editId="68149E31">
            <wp:simplePos x="0" y="0"/>
            <wp:positionH relativeFrom="page">
              <wp:posOffset>-33655</wp:posOffset>
            </wp:positionH>
            <wp:positionV relativeFrom="page">
              <wp:posOffset>1270</wp:posOffset>
            </wp:positionV>
            <wp:extent cx="7632000" cy="2017404"/>
            <wp:effectExtent l="0" t="0" r="7620" b="1905"/>
            <wp:wrapSquare wrapText="bothSides"/>
            <wp:docPr id="281768826" name="Picture 281768826"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2665">
        <w:t>T</w:t>
      </w:r>
      <w:r w:rsidR="00A031EE" w:rsidRPr="007C2947">
        <w:t>here is much that QCS can do</w:t>
      </w:r>
      <w:r w:rsidR="00C02665">
        <w:t xml:space="preserve"> to r</w:t>
      </w:r>
      <w:r w:rsidR="00C02665" w:rsidRPr="00781349">
        <w:t xml:space="preserve">educe First Nations </w:t>
      </w:r>
      <w:r w:rsidR="51A5F9AF" w:rsidRPr="00781349">
        <w:t>people's</w:t>
      </w:r>
      <w:r w:rsidR="00C02665" w:rsidRPr="00781349">
        <w:t xml:space="preserve"> incarceration</w:t>
      </w:r>
      <w:r w:rsidR="00C02665">
        <w:t xml:space="preserve"> rates and</w:t>
      </w:r>
      <w:r w:rsidR="00C02665" w:rsidRPr="00781349">
        <w:t xml:space="preserve"> </w:t>
      </w:r>
      <w:r w:rsidR="00C02665">
        <w:t>achieve Closing the Gap targets</w:t>
      </w:r>
      <w:r w:rsidR="00A031EE">
        <w:t xml:space="preserve">. </w:t>
      </w:r>
      <w:r w:rsidR="002D59D9">
        <w:t xml:space="preserve">QCS </w:t>
      </w:r>
      <w:r w:rsidR="00A41AEF">
        <w:t xml:space="preserve">must </w:t>
      </w:r>
      <w:r w:rsidR="002D59D9">
        <w:t xml:space="preserve">build strong foundations </w:t>
      </w:r>
      <w:r w:rsidR="009705D9">
        <w:t>and take steps to</w:t>
      </w:r>
      <w:r w:rsidR="008B6BE7">
        <w:t xml:space="preserve"> address the three key action areas which will </w:t>
      </w:r>
      <w:r w:rsidR="00A41AEF" w:rsidRPr="00F37F23">
        <w:t xml:space="preserve">reduce </w:t>
      </w:r>
      <w:r w:rsidR="00A41AEF">
        <w:t xml:space="preserve">First Nations </w:t>
      </w:r>
      <w:r w:rsidR="50859C88">
        <w:t>people's</w:t>
      </w:r>
      <w:r w:rsidR="00A41AEF">
        <w:t xml:space="preserve"> </w:t>
      </w:r>
      <w:bookmarkStart w:id="35" w:name="_Int_1nAQMiDs"/>
      <w:r w:rsidR="00A41AEF" w:rsidRPr="00F37F23">
        <w:t>incarceration</w:t>
      </w:r>
      <w:r w:rsidR="003969A2">
        <w:t>.</w:t>
      </w:r>
      <w:r w:rsidR="00C33240">
        <w:rPr>
          <w:rStyle w:val="EndnoteReference"/>
        </w:rPr>
        <w:endnoteReference w:id="25"/>
      </w:r>
      <w:bookmarkEnd w:id="35"/>
      <w:r w:rsidR="00C33240">
        <w:rPr>
          <w:rStyle w:val="CommentReference"/>
        </w:rPr>
        <w:t xml:space="preserve"> </w:t>
      </w:r>
    </w:p>
    <w:p w14:paraId="692D5524" w14:textId="3B4BB153" w:rsidR="00A715D1" w:rsidRPr="00F37F23" w:rsidRDefault="00735814" w:rsidP="00C84CCC">
      <w:pPr>
        <w:spacing w:before="0" w:beforeAutospacing="0" w:after="160" w:afterAutospacing="0" w:line="259" w:lineRule="auto"/>
      </w:pPr>
      <w:r>
        <w:t xml:space="preserve">The </w:t>
      </w:r>
      <w:r w:rsidR="00F74C2A">
        <w:t>Plan</w:t>
      </w:r>
      <w:r>
        <w:t xml:space="preserve"> has been developed to ensure we are doing all we can</w:t>
      </w:r>
      <w:r w:rsidR="00662078">
        <w:t xml:space="preserve"> and are</w:t>
      </w:r>
      <w:r>
        <w:t xml:space="preserve"> working through empowering partnerships with First Nations peoples.</w:t>
      </w:r>
    </w:p>
    <w:p w14:paraId="574C24BA" w14:textId="4B81C1B9" w:rsidR="00774754" w:rsidRDefault="00774754" w:rsidP="00772857">
      <w:r w:rsidRPr="00D20DEB">
        <w:rPr>
          <w:noProof/>
        </w:rPr>
        <w:drawing>
          <wp:inline distT="0" distB="0" distL="0" distR="0" wp14:anchorId="4BF1AB53" wp14:editId="75DEBB43">
            <wp:extent cx="6209414" cy="3133548"/>
            <wp:effectExtent l="0" t="95250" r="0" b="0"/>
            <wp:docPr id="1006" name="Diagram 10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2A5AD575" w14:textId="1DD4CF75" w:rsidR="00772857" w:rsidRDefault="00772857" w:rsidP="00C84CCC">
      <w:pPr>
        <w:spacing w:before="0" w:beforeAutospacing="0" w:after="160" w:afterAutospacing="0" w:line="259" w:lineRule="auto"/>
      </w:pPr>
      <w:r>
        <w:t xml:space="preserve">As a matter of priority QCS must build strong foundations to enable action under the </w:t>
      </w:r>
      <w:r w:rsidR="008E5F35">
        <w:t>Plan</w:t>
      </w:r>
      <w:r>
        <w:t xml:space="preserve">. QCS </w:t>
      </w:r>
      <w:r w:rsidR="001B3CE1">
        <w:t xml:space="preserve">also </w:t>
      </w:r>
      <w:r>
        <w:t xml:space="preserve">has a primary role in improving </w:t>
      </w:r>
      <w:r w:rsidR="001B3CE1">
        <w:t xml:space="preserve">the </w:t>
      </w:r>
      <w:r>
        <w:t>rehabilitation and reintegration of those in the correctional system</w:t>
      </w:r>
      <w:r w:rsidR="00F31768">
        <w:t xml:space="preserve"> so that First Nations peoples are</w:t>
      </w:r>
      <w:r>
        <w:t xml:space="preserve"> less likely to return to </w:t>
      </w:r>
      <w:r w:rsidR="00F31768">
        <w:t>offending</w:t>
      </w:r>
      <w:r>
        <w:t xml:space="preserve">. </w:t>
      </w:r>
      <w:r w:rsidR="00817B26">
        <w:t xml:space="preserve">QCS alone cannot reduce First Nations </w:t>
      </w:r>
      <w:r w:rsidR="67A00ECF">
        <w:t>people's</w:t>
      </w:r>
      <w:r w:rsidR="00817B26">
        <w:t xml:space="preserve"> incarceration</w:t>
      </w:r>
      <w:r w:rsidR="007C2676">
        <w:t>—</w:t>
      </w:r>
      <w:r w:rsidR="001A1434">
        <w:t>w</w:t>
      </w:r>
      <w:r>
        <w:t>e</w:t>
      </w:r>
      <w:r w:rsidR="00F31768">
        <w:t xml:space="preserve"> </w:t>
      </w:r>
      <w:r w:rsidR="00E13112">
        <w:t xml:space="preserve">have an important contribution to make to improve </w:t>
      </w:r>
      <w:r>
        <w:t>criminal justice processes</w:t>
      </w:r>
      <w:r w:rsidR="00E62605">
        <w:t xml:space="preserve"> </w:t>
      </w:r>
      <w:r w:rsidR="004F275D">
        <w:t>as a key agency within the</w:t>
      </w:r>
      <w:r w:rsidR="00E62605">
        <w:t xml:space="preserve"> criminal justice system</w:t>
      </w:r>
      <w:r>
        <w:t>.</w:t>
      </w:r>
    </w:p>
    <w:p w14:paraId="3DFE8BDD" w14:textId="416C3A7A" w:rsidR="004F4BF1" w:rsidRDefault="00256730" w:rsidP="00C84CCC">
      <w:pPr>
        <w:spacing w:before="0" w:beforeAutospacing="0" w:after="160" w:afterAutospacing="0" w:line="259" w:lineRule="auto"/>
        <w:rPr>
          <w:rStyle w:val="jsgrdq"/>
          <w:rFonts w:ascii="Georgia Pro Semibold" w:eastAsiaTheme="majorEastAsia" w:hAnsi="Georgia Pro Semibold" w:cstheme="majorBidi"/>
          <w:color w:val="44546A" w:themeColor="text2"/>
          <w:sz w:val="40"/>
          <w:szCs w:val="40"/>
        </w:rPr>
      </w:pPr>
      <w:r>
        <w:t xml:space="preserve">Effective action to reduce First Nations </w:t>
      </w:r>
      <w:r w:rsidR="0EC4F665">
        <w:t>people's</w:t>
      </w:r>
      <w:r>
        <w:t xml:space="preserve"> disadvantage is likely to have the greatest long</w:t>
      </w:r>
      <w:r w:rsidR="5F34D74B">
        <w:t>-</w:t>
      </w:r>
      <w:r>
        <w:t xml:space="preserve">term impact on reducing overrepresentation. While QCS </w:t>
      </w:r>
      <w:r w:rsidR="00AF5D6D">
        <w:t>does not have a</w:t>
      </w:r>
      <w:r w:rsidR="00FE75AA">
        <w:t xml:space="preserve"> </w:t>
      </w:r>
      <w:r w:rsidR="00827078">
        <w:t>primary role</w:t>
      </w:r>
      <w:r w:rsidR="00AF5D6D">
        <w:t xml:space="preserve"> in reducing </w:t>
      </w:r>
      <w:r w:rsidR="00E75693">
        <w:t xml:space="preserve">general </w:t>
      </w:r>
      <w:r w:rsidR="00AF5D6D">
        <w:t>disadvantage</w:t>
      </w:r>
      <w:r w:rsidR="009E69BC">
        <w:t xml:space="preserve"> </w:t>
      </w:r>
      <w:r w:rsidR="00AF5D6D">
        <w:t>w</w:t>
      </w:r>
      <w:r w:rsidR="009468A7">
        <w:t>e do have a</w:t>
      </w:r>
      <w:r w:rsidR="009E69BC">
        <w:t xml:space="preserve">n important </w:t>
      </w:r>
      <w:r w:rsidR="00871655">
        <w:t xml:space="preserve">responsibility not to compound or </w:t>
      </w:r>
      <w:r w:rsidR="009E69BC">
        <w:t>reinforc</w:t>
      </w:r>
      <w:r w:rsidR="00871655">
        <w:t>e</w:t>
      </w:r>
      <w:r w:rsidR="009E69BC">
        <w:t xml:space="preserve"> </w:t>
      </w:r>
      <w:r w:rsidR="007101D5">
        <w:t>it. We also have</w:t>
      </w:r>
      <w:r w:rsidR="00FB6AA5">
        <w:t xml:space="preserve"> a critical contribution to make </w:t>
      </w:r>
      <w:r w:rsidR="007C2676">
        <w:t>in</w:t>
      </w:r>
      <w:r w:rsidR="00FB6AA5">
        <w:t xml:space="preserve"> </w:t>
      </w:r>
      <w:r w:rsidR="00577BDD">
        <w:t>addressing risk factors associated with offending and partnering</w:t>
      </w:r>
      <w:r w:rsidR="00FB6AA5">
        <w:t xml:space="preserve"> with others</w:t>
      </w:r>
      <w:r w:rsidR="00577BDD">
        <w:t xml:space="preserve"> to </w:t>
      </w:r>
      <w:r w:rsidR="00E2640D">
        <w:t>reduce</w:t>
      </w:r>
      <w:r w:rsidR="00C512D3">
        <w:t xml:space="preserve"> the</w:t>
      </w:r>
      <w:r w:rsidR="00E2640D">
        <w:t xml:space="preserve"> </w:t>
      </w:r>
      <w:r w:rsidR="00C512D3">
        <w:t>disadvantage</w:t>
      </w:r>
      <w:r w:rsidR="007C2676">
        <w:t xml:space="preserve"> of</w:t>
      </w:r>
      <w:r w:rsidR="00C512D3">
        <w:t xml:space="preserve"> </w:t>
      </w:r>
      <w:r w:rsidR="00FB6AA5">
        <w:t>First Nations peoples</w:t>
      </w:r>
      <w:r w:rsidR="00C512D3">
        <w:t xml:space="preserve"> in contact with the correctional system</w:t>
      </w:r>
      <w:r w:rsidR="00E2640D">
        <w:t>.</w:t>
      </w:r>
      <w:r w:rsidR="004F4BF1">
        <w:rPr>
          <w:rStyle w:val="jsgrdq"/>
        </w:rPr>
        <w:br w:type="page"/>
      </w:r>
    </w:p>
    <w:p w14:paraId="3F18C34B" w14:textId="4A6F1937" w:rsidR="00993DA5" w:rsidRDefault="00631558" w:rsidP="00C84CCC">
      <w:pPr>
        <w:spacing w:before="480" w:beforeAutospacing="0"/>
      </w:pPr>
      <w:r w:rsidRPr="005F2156">
        <w:rPr>
          <w:noProof/>
        </w:rPr>
        <w:lastRenderedPageBreak/>
        <mc:AlternateContent>
          <mc:Choice Requires="wps">
            <w:drawing>
              <wp:anchor distT="45720" distB="45720" distL="114300" distR="114300" simplePos="0" relativeHeight="251703366" behindDoc="0" locked="0" layoutInCell="1" allowOverlap="1" wp14:anchorId="59CFCC70" wp14:editId="13759832">
                <wp:simplePos x="0" y="0"/>
                <wp:positionH relativeFrom="column">
                  <wp:posOffset>-755015</wp:posOffset>
                </wp:positionH>
                <wp:positionV relativeFrom="paragraph">
                  <wp:posOffset>-898525</wp:posOffset>
                </wp:positionV>
                <wp:extent cx="7632000" cy="2016000"/>
                <wp:effectExtent l="0" t="0" r="7620" b="3810"/>
                <wp:wrapNone/>
                <wp:docPr id="20935544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48CA2EF1" w14:textId="27644755" w:rsidR="00631558" w:rsidRPr="00631558" w:rsidRDefault="00631558" w:rsidP="00631558">
                            <w:pPr>
                              <w:spacing w:before="0" w:beforeAutospacing="0" w:after="160" w:afterAutospacing="0" w:line="259" w:lineRule="auto"/>
                              <w:ind w:left="1134"/>
                              <w:rPr>
                                <w:b/>
                                <w:bCs/>
                                <w:i/>
                                <w:iCs/>
                                <w:color w:val="FFFFFF" w:themeColor="background1"/>
                              </w:rPr>
                            </w:pPr>
                            <w:r w:rsidRPr="00631558">
                              <w:rPr>
                                <w:b/>
                                <w:bCs/>
                                <w:i/>
                                <w:iCs/>
                                <w:color w:val="FFFFFF" w:themeColor="background1"/>
                              </w:rPr>
                              <w:t>1. Safety – Promote safety</w:t>
                            </w:r>
                          </w:p>
                          <w:p w14:paraId="7F5DD93A" w14:textId="0A49B5A5" w:rsidR="00631558" w:rsidRPr="00ED097A" w:rsidRDefault="00631558" w:rsidP="00631558">
                            <w:pPr>
                              <w:pStyle w:val="Heading1"/>
                              <w:spacing w:before="0" w:beforeAutospacing="0" w:after="480" w:afterAutospacing="0"/>
                              <w:ind w:left="1134"/>
                              <w:rPr>
                                <w:rStyle w:val="jsgrdq"/>
                                <w:color w:val="FFFFFF" w:themeColor="background1"/>
                              </w:rPr>
                            </w:pPr>
                            <w:bookmarkStart w:id="36" w:name="_Toc153889379"/>
                            <w:r>
                              <w:rPr>
                                <w:rStyle w:val="jsgrdq"/>
                                <w:color w:val="FFFFFF" w:themeColor="background1"/>
                              </w:rPr>
                              <w:t xml:space="preserve">Stop the cycle of </w:t>
                            </w:r>
                            <w:proofErr w:type="gramStart"/>
                            <w:r>
                              <w:rPr>
                                <w:rStyle w:val="jsgrdq"/>
                                <w:color w:val="FFFFFF" w:themeColor="background1"/>
                              </w:rPr>
                              <w:t>violence</w:t>
                            </w:r>
                            <w:bookmarkEnd w:id="36"/>
                            <w:proofErr w:type="gramEnd"/>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59CFCC70" id="_x0000_s1044" type="#_x0000_t202" style="position:absolute;margin-left:-59.45pt;margin-top:-70.75pt;width:600.95pt;height:158.75pt;z-index:25170336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" filled="f" stroked="f">
                <v:textbox inset="0,0,0,0">
                  <w:txbxContent>
                    <w:p w14:paraId="48CA2EF1" w14:textId="27644755" w:rsidR="00631558" w:rsidRPr="00631558" w:rsidRDefault="00631558" w:rsidP="00631558">
                      <w:pPr>
                        <w:spacing w:before="0" w:beforeAutospacing="0" w:after="160" w:afterAutospacing="0" w:line="259" w:lineRule="auto"/>
                        <w:ind w:left="1134"/>
                        <w:rPr>
                          <w:b/>
                          <w:bCs/>
                          <w:i/>
                          <w:iCs/>
                          <w:color w:val="FFFFFF" w:themeColor="background1"/>
                        </w:rPr>
                      </w:pPr>
                      <w:r w:rsidRPr="00631558">
                        <w:rPr>
                          <w:b/>
                          <w:bCs/>
                          <w:i/>
                          <w:iCs/>
                          <w:color w:val="FFFFFF" w:themeColor="background1"/>
                        </w:rPr>
                        <w:t>1. Safety – Promote safety</w:t>
                      </w:r>
                    </w:p>
                    <w:p w14:paraId="7F5DD93A" w14:textId="0A49B5A5" w:rsidR="00631558" w:rsidRPr="00ED097A" w:rsidRDefault="00631558" w:rsidP="00631558">
                      <w:pPr>
                        <w:pStyle w:val="Heading1"/>
                        <w:spacing w:before="0" w:beforeAutospacing="0" w:after="480" w:afterAutospacing="0"/>
                        <w:ind w:left="1134"/>
                        <w:rPr>
                          <w:rStyle w:val="jsgrdq"/>
                          <w:color w:val="FFFFFF" w:themeColor="background1"/>
                        </w:rPr>
                      </w:pPr>
                      <w:bookmarkStart w:id="37" w:name="_Toc153889379"/>
                      <w:r>
                        <w:rPr>
                          <w:rStyle w:val="jsgrdq"/>
                          <w:color w:val="FFFFFF" w:themeColor="background1"/>
                        </w:rPr>
                        <w:t xml:space="preserve">Stop the cycle of </w:t>
                      </w:r>
                      <w:proofErr w:type="gramStart"/>
                      <w:r>
                        <w:rPr>
                          <w:rStyle w:val="jsgrdq"/>
                          <w:color w:val="FFFFFF" w:themeColor="background1"/>
                        </w:rPr>
                        <w:t>violence</w:t>
                      </w:r>
                      <w:bookmarkEnd w:id="37"/>
                      <w:proofErr w:type="gramEnd"/>
                    </w:p>
                  </w:txbxContent>
                </v:textbox>
              </v:shape>
            </w:pict>
          </mc:Fallback>
        </mc:AlternateContent>
      </w:r>
      <w:r w:rsidR="0034456C" w:rsidRPr="00832219">
        <w:t xml:space="preserve">Violence, including domestic and family violence, is </w:t>
      </w:r>
      <w:r w:rsidR="00E63477" w:rsidRPr="00832219">
        <w:t xml:space="preserve">a </w:t>
      </w:r>
      <w:r w:rsidR="0034456C" w:rsidRPr="00832219">
        <w:t xml:space="preserve">pervasive </w:t>
      </w:r>
      <w:r w:rsidR="00E63477" w:rsidRPr="00832219">
        <w:t xml:space="preserve">driver of imprisonment </w:t>
      </w:r>
      <w:r w:rsidR="0062388C" w:rsidRPr="00832219">
        <w:t xml:space="preserve">and </w:t>
      </w:r>
      <w:r w:rsidR="0034456C" w:rsidRPr="00832219">
        <w:t xml:space="preserve">must be effectively addressed </w:t>
      </w:r>
      <w:r w:rsidR="00993DA5" w:rsidRPr="00832219">
        <w:t>to</w:t>
      </w:r>
      <w:r w:rsidR="0034456C" w:rsidRPr="00832219">
        <w:t xml:space="preserve"> reduce </w:t>
      </w:r>
      <w:r w:rsidR="007B3A09">
        <w:t>the</w:t>
      </w:r>
      <w:r w:rsidR="0034456C" w:rsidRPr="00832219">
        <w:t xml:space="preserve"> incarceration</w:t>
      </w:r>
      <w:r w:rsidR="007B3A09">
        <w:t xml:space="preserve"> of First Nations peoples.</w:t>
      </w:r>
      <w:r w:rsidR="0034456C">
        <w:t xml:space="preserve"> This was </w:t>
      </w:r>
      <w:r w:rsidR="00F44477">
        <w:t>a key theme during</w:t>
      </w:r>
      <w:r w:rsidR="00AD733D">
        <w:t xml:space="preserve"> stakeholder</w:t>
      </w:r>
      <w:r w:rsidR="00F44477">
        <w:t xml:space="preserve"> consultation and </w:t>
      </w:r>
      <w:r w:rsidR="00AD733D">
        <w:t>is also</w:t>
      </w:r>
      <w:r w:rsidR="0034456C">
        <w:t xml:space="preserve"> highlighted </w:t>
      </w:r>
      <w:r w:rsidR="005F5ED3">
        <w:t>by the data</w:t>
      </w:r>
      <w:r w:rsidR="000A06DE">
        <w:t xml:space="preserve"> detailed earlier</w:t>
      </w:r>
      <w:r w:rsidR="0034456C" w:rsidRPr="00BF2305">
        <w:t>.</w:t>
      </w:r>
      <w:r w:rsidR="0034456C">
        <w:t xml:space="preserve"> </w:t>
      </w:r>
    </w:p>
    <w:p w14:paraId="67E65782" w14:textId="432A5797" w:rsidR="00202C4A" w:rsidRDefault="00631558" w:rsidP="001A20A4">
      <w:r w:rsidRPr="005F2156">
        <w:rPr>
          <w:noProof/>
        </w:rPr>
        <w:drawing>
          <wp:anchor distT="0" distB="0" distL="114300" distR="114300" simplePos="0" relativeHeight="251701318" behindDoc="1" locked="0" layoutInCell="1" allowOverlap="1" wp14:anchorId="149848DD" wp14:editId="69DE2CA8">
            <wp:simplePos x="0" y="0"/>
            <wp:positionH relativeFrom="page">
              <wp:posOffset>-33655</wp:posOffset>
            </wp:positionH>
            <wp:positionV relativeFrom="page">
              <wp:posOffset>-1905</wp:posOffset>
            </wp:positionV>
            <wp:extent cx="7632000" cy="2017404"/>
            <wp:effectExtent l="0" t="0" r="7620" b="1905"/>
            <wp:wrapSquare wrapText="bothSides"/>
            <wp:docPr id="1859151431" name="Picture 1859151431"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37D2" w:rsidRPr="00D20DEB">
        <w:rPr>
          <w:noProof/>
        </w:rPr>
        <w:drawing>
          <wp:anchor distT="0" distB="0" distL="114300" distR="114300" simplePos="0" relativeHeight="251658281" behindDoc="0" locked="0" layoutInCell="1" allowOverlap="1" wp14:anchorId="4A544A53" wp14:editId="3D923BF1">
            <wp:simplePos x="0" y="0"/>
            <wp:positionH relativeFrom="column">
              <wp:posOffset>3913224</wp:posOffset>
            </wp:positionH>
            <wp:positionV relativeFrom="paragraph">
              <wp:posOffset>474079</wp:posOffset>
            </wp:positionV>
            <wp:extent cx="2455545" cy="1509395"/>
            <wp:effectExtent l="0" t="0" r="20955" b="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anchor>
        </w:drawing>
      </w:r>
      <w:r w:rsidR="00993E0F">
        <w:t xml:space="preserve">It is </w:t>
      </w:r>
      <w:r w:rsidR="00BE37D2">
        <w:t>our</w:t>
      </w:r>
      <w:r w:rsidR="00993E0F">
        <w:t xml:space="preserve"> job to hold </w:t>
      </w:r>
      <w:r w:rsidR="003D1E74">
        <w:t xml:space="preserve">people </w:t>
      </w:r>
      <w:r w:rsidR="00786176">
        <w:t xml:space="preserve">in our custody, </w:t>
      </w:r>
      <w:proofErr w:type="gramStart"/>
      <w:r w:rsidR="00786176">
        <w:t>care</w:t>
      </w:r>
      <w:proofErr w:type="gramEnd"/>
      <w:r w:rsidR="00786176">
        <w:t xml:space="preserve"> and </w:t>
      </w:r>
      <w:r w:rsidR="007E1E0C">
        <w:t>supervision</w:t>
      </w:r>
      <w:r w:rsidR="00786176">
        <w:t xml:space="preserve"> to account for violen</w:t>
      </w:r>
      <w:r w:rsidR="007E1E0C">
        <w:t>t</w:t>
      </w:r>
      <w:r w:rsidR="00786176">
        <w:t xml:space="preserve"> </w:t>
      </w:r>
      <w:r w:rsidR="007E1E0C">
        <w:t xml:space="preserve">offending. We </w:t>
      </w:r>
      <w:r w:rsidR="0091203A">
        <w:t xml:space="preserve">also </w:t>
      </w:r>
      <w:r w:rsidR="0089683B">
        <w:t xml:space="preserve">have a responsibility to </w:t>
      </w:r>
      <w:r w:rsidR="0091203A">
        <w:t>role model</w:t>
      </w:r>
      <w:r w:rsidR="00697BB4">
        <w:t xml:space="preserve"> and promote</w:t>
      </w:r>
      <w:r w:rsidR="0091203A">
        <w:t xml:space="preserve"> pro-social behaviour</w:t>
      </w:r>
      <w:r w:rsidR="00697BB4">
        <w:t xml:space="preserve"> and attitudes</w:t>
      </w:r>
      <w:r w:rsidR="00DB7C0F">
        <w:t xml:space="preserve"> that </w:t>
      </w:r>
      <w:r w:rsidR="00AA1E32">
        <w:t>supports</w:t>
      </w:r>
      <w:r w:rsidR="00DB7C0F">
        <w:t xml:space="preserve"> individual</w:t>
      </w:r>
      <w:r w:rsidR="00AD7971">
        <w:t>s</w:t>
      </w:r>
      <w:r w:rsidR="00DB7C0F">
        <w:t xml:space="preserve"> and communit</w:t>
      </w:r>
      <w:r w:rsidR="00AD7971">
        <w:t xml:space="preserve">ies to </w:t>
      </w:r>
      <w:r w:rsidR="00F359CF">
        <w:t xml:space="preserve">challenge </w:t>
      </w:r>
      <w:r w:rsidR="00456E54">
        <w:t>violence</w:t>
      </w:r>
      <w:r w:rsidR="00AD7971">
        <w:t xml:space="preserve"> </w:t>
      </w:r>
      <w:r w:rsidR="00AA1E32">
        <w:t>behaviour</w:t>
      </w:r>
      <w:r w:rsidR="0089683B">
        <w:t>.</w:t>
      </w:r>
    </w:p>
    <w:p w14:paraId="2FEE0418" w14:textId="4299D9FA" w:rsidR="00832991" w:rsidRDefault="000E33D8" w:rsidP="001A20A4">
      <w:r>
        <w:t>We must</w:t>
      </w:r>
      <w:r w:rsidR="009060D6" w:rsidRPr="00832991">
        <w:t xml:space="preserve"> do all we can to</w:t>
      </w:r>
      <w:r w:rsidR="009060D6">
        <w:t xml:space="preserve"> help stop the cycle of violence</w:t>
      </w:r>
      <w:r w:rsidR="00CC2FFE">
        <w:t xml:space="preserve">. </w:t>
      </w:r>
      <w:r w:rsidR="00771EFF">
        <w:t>V</w:t>
      </w:r>
      <w:r w:rsidR="00771EFF" w:rsidRPr="007203C9">
        <w:t xml:space="preserve">iolent </w:t>
      </w:r>
      <w:r w:rsidR="0034456C" w:rsidRPr="007203C9">
        <w:t xml:space="preserve">behaviours and norms </w:t>
      </w:r>
      <w:r w:rsidR="008D24F0">
        <w:t>in the community</w:t>
      </w:r>
      <w:r w:rsidR="00534F8A">
        <w:t xml:space="preserve"> spill into,</w:t>
      </w:r>
      <w:r w:rsidR="0034456C">
        <w:t xml:space="preserve"> and may be further exacerbated</w:t>
      </w:r>
      <w:r w:rsidR="00534F8A">
        <w:t xml:space="preserve"> by,</w:t>
      </w:r>
      <w:r w:rsidR="0034456C">
        <w:t xml:space="preserve"> </w:t>
      </w:r>
      <w:r w:rsidR="00534F8A">
        <w:t>the correctional environment</w:t>
      </w:r>
      <w:r w:rsidR="00FD7603">
        <w:t>.</w:t>
      </w:r>
      <w:r w:rsidR="00A243A0">
        <w:t xml:space="preserve"> </w:t>
      </w:r>
      <w:r w:rsidR="00752134">
        <w:t>Many</w:t>
      </w:r>
      <w:r w:rsidR="00563A90">
        <w:t xml:space="preserve"> </w:t>
      </w:r>
      <w:r w:rsidR="00752134">
        <w:t>prisoners</w:t>
      </w:r>
      <w:r w:rsidR="00A85A06">
        <w:t xml:space="preserve"> eventually</w:t>
      </w:r>
      <w:r w:rsidR="0034456C" w:rsidDel="0046556C">
        <w:t xml:space="preserve"> </w:t>
      </w:r>
      <w:r w:rsidR="00A85A06">
        <w:t xml:space="preserve">return to </w:t>
      </w:r>
      <w:r w:rsidR="00832991" w:rsidRPr="00832991">
        <w:t>the</w:t>
      </w:r>
      <w:r w:rsidR="00FD7603">
        <w:t>ir</w:t>
      </w:r>
      <w:r w:rsidR="00832991" w:rsidRPr="00832991">
        <w:t xml:space="preserve"> communit</w:t>
      </w:r>
      <w:r w:rsidR="00FD7603">
        <w:t>ies</w:t>
      </w:r>
      <w:r w:rsidR="004A53B2">
        <w:t xml:space="preserve"> and </w:t>
      </w:r>
      <w:r w:rsidR="00752134">
        <w:t xml:space="preserve">remain </w:t>
      </w:r>
      <w:r w:rsidR="004A53B2">
        <w:t>at risk of</w:t>
      </w:r>
      <w:r w:rsidR="00563A90">
        <w:t xml:space="preserve"> repeating th</w:t>
      </w:r>
      <w:r w:rsidR="004A53B2">
        <w:t>is</w:t>
      </w:r>
      <w:r w:rsidR="00563A90">
        <w:t xml:space="preserve"> cycle</w:t>
      </w:r>
      <w:r w:rsidR="00E72C1C" w:rsidDel="00CC2FFE">
        <w:t>.</w:t>
      </w:r>
    </w:p>
    <w:p w14:paraId="6B0A78FB" w14:textId="785A4034" w:rsidR="000C5F15" w:rsidRPr="00AD4DD2" w:rsidRDefault="00B27344" w:rsidP="000C5F15">
      <w:r>
        <w:t>M</w:t>
      </w:r>
      <w:r w:rsidRPr="00BB0EEB">
        <w:t>ore effective response</w:t>
      </w:r>
      <w:r>
        <w:t>s</w:t>
      </w:r>
      <w:r w:rsidRPr="00BB0EEB">
        <w:t xml:space="preserve"> to violence </w:t>
      </w:r>
      <w:r>
        <w:t xml:space="preserve">are required to address the key </w:t>
      </w:r>
      <w:r w:rsidRPr="000F4687">
        <w:t>proximate cause of overrepresentation</w:t>
      </w:r>
      <w:r>
        <w:t xml:space="preserve"> and high incarceration rates</w:t>
      </w:r>
      <w:r w:rsidRPr="000F4687">
        <w:t xml:space="preserve"> in Queensland</w:t>
      </w:r>
      <w:r>
        <w:t>.</w:t>
      </w:r>
      <w:r w:rsidRPr="00AD4DD2">
        <w:t xml:space="preserve"> </w:t>
      </w:r>
      <w:r>
        <w:t>This</w:t>
      </w:r>
      <w:r w:rsidR="0034456C">
        <w:t xml:space="preserve"> will improve the safety and wellbeing of</w:t>
      </w:r>
      <w:r w:rsidR="0034456C" w:rsidRPr="00A54A56">
        <w:t xml:space="preserve"> </w:t>
      </w:r>
      <w:r w:rsidR="001772AA">
        <w:t xml:space="preserve">First Nations </w:t>
      </w:r>
      <w:r w:rsidR="0034456C">
        <w:t xml:space="preserve">offenders, their </w:t>
      </w:r>
      <w:r w:rsidR="0034456C" w:rsidRPr="00A54A56">
        <w:t>families, communities</w:t>
      </w:r>
      <w:r w:rsidR="0034456C">
        <w:t xml:space="preserve">, </w:t>
      </w:r>
      <w:r w:rsidR="00C51ACB">
        <w:t xml:space="preserve">our </w:t>
      </w:r>
      <w:proofErr w:type="gramStart"/>
      <w:r w:rsidR="00C51ACB">
        <w:t>staff</w:t>
      </w:r>
      <w:proofErr w:type="gramEnd"/>
      <w:r w:rsidR="00C51ACB">
        <w:t xml:space="preserve"> </w:t>
      </w:r>
      <w:r w:rsidR="004656A4">
        <w:t xml:space="preserve">and </w:t>
      </w:r>
      <w:r w:rsidR="00C51ACB">
        <w:t>Queenslanders generally</w:t>
      </w:r>
      <w:r w:rsidR="0069136A" w:rsidDel="00B27344">
        <w:t>.</w:t>
      </w:r>
      <w:r w:rsidR="0048336C" w:rsidRPr="00AD4DD2" w:rsidDel="00B27344">
        <w:t xml:space="preserve"> </w:t>
      </w:r>
    </w:p>
    <w:p w14:paraId="56C85E21" w14:textId="7A69BAC7" w:rsidR="00823214" w:rsidRPr="00A76470" w:rsidRDefault="000C5F15" w:rsidP="00AD4DD2">
      <w:pPr>
        <w:pStyle w:val="paragraph"/>
        <w:spacing w:before="0" w:beforeAutospacing="0" w:after="0" w:afterAutospacing="0"/>
        <w:ind w:right="105"/>
        <w:textAlignment w:val="baseline"/>
        <w:rPr>
          <w:rFonts w:ascii="Segoe UI" w:hAnsi="Segoe UI" w:cs="Segoe UI"/>
          <w:color w:val="000000"/>
          <w:sz w:val="18"/>
          <w:szCs w:val="18"/>
        </w:rPr>
      </w:pPr>
      <w:r w:rsidRPr="00AD4DD2">
        <w:rPr>
          <w:rStyle w:val="eop"/>
          <w:rFonts w:ascii="Calibri" w:hAnsi="Calibri" w:cs="Calibri"/>
        </w:rPr>
        <w:t> </w:t>
      </w:r>
      <w:r>
        <w:rPr>
          <w:rStyle w:val="normaltextrun"/>
          <w:rFonts w:ascii="Calibri" w:hAnsi="Calibri" w:cs="Calibri"/>
          <w:color w:val="000000"/>
        </w:rPr>
        <w:t>To stop the cycle of violence a suite of mutually reinforcing actions is needed, including ‘inside outside’ approaches which begin in custody and continue in the community. </w:t>
      </w:r>
      <w:r>
        <w:rPr>
          <w:rStyle w:val="eop"/>
          <w:rFonts w:ascii="Calibri" w:hAnsi="Calibri" w:cs="Calibri"/>
          <w:color w:val="000000"/>
        </w:rPr>
        <w:t> </w:t>
      </w:r>
    </w:p>
    <w:p w14:paraId="6A8C9E4A" w14:textId="44DD2A6A" w:rsidR="000C5F15" w:rsidRDefault="00536C05" w:rsidP="000C5F15">
      <w:pPr>
        <w:pStyle w:val="paragraph"/>
        <w:spacing w:before="0" w:beforeAutospacing="0" w:after="0" w:afterAutospacing="0"/>
        <w:textAlignment w:val="baseline"/>
        <w:rPr>
          <w:rFonts w:ascii="Segoe UI" w:hAnsi="Segoe UI" w:cs="Segoe UI"/>
          <w:color w:val="000000"/>
          <w:sz w:val="18"/>
          <w:szCs w:val="18"/>
        </w:rPr>
      </w:pPr>
      <w:r>
        <w:rPr>
          <w:noProof/>
        </w:rPr>
        <mc:AlternateContent>
          <mc:Choice Requires="wps">
            <w:drawing>
              <wp:anchor distT="0" distB="0" distL="114300" distR="114300" simplePos="0" relativeHeight="251658304" behindDoc="0" locked="0" layoutInCell="1" allowOverlap="1" wp14:anchorId="4EBF8E2E" wp14:editId="5769BE09">
                <wp:simplePos x="0" y="0"/>
                <wp:positionH relativeFrom="column">
                  <wp:posOffset>-130666</wp:posOffset>
                </wp:positionH>
                <wp:positionV relativeFrom="margin">
                  <wp:posOffset>6485243</wp:posOffset>
                </wp:positionV>
                <wp:extent cx="2947035" cy="1788160"/>
                <wp:effectExtent l="19050" t="19050" r="24765" b="345440"/>
                <wp:wrapSquare wrapText="bothSides"/>
                <wp:docPr id="38" name="Speech Bubble: Rectangle with Corners Rounded 38"/>
                <wp:cNvGraphicFramePr/>
                <a:graphic xmlns:a="http://schemas.openxmlformats.org/drawingml/2006/main">
                  <a:graphicData uri="http://schemas.microsoft.com/office/word/2010/wordprocessingShape">
                    <wps:wsp>
                      <wps:cNvSpPr/>
                      <wps:spPr>
                        <a:xfrm>
                          <a:off x="0" y="0"/>
                          <a:ext cx="2947035" cy="1788160"/>
                        </a:xfrm>
                        <a:prstGeom prst="wedgeRoundRectCallout">
                          <a:avLst>
                            <a:gd name="adj1" fmla="val 4935"/>
                            <a:gd name="adj2" fmla="val 66660"/>
                            <a:gd name="adj3" fmla="val 16667"/>
                          </a:avLst>
                        </a:prstGeom>
                        <a:solidFill>
                          <a:srgbClr val="1F3864"/>
                        </a:solidFill>
                        <a:ln w="28575" cap="flat" cmpd="sng" algn="ctr">
                          <a:solidFill>
                            <a:sysClr val="window" lastClr="FFFFFF"/>
                          </a:solidFill>
                          <a:prstDash val="solid"/>
                          <a:miter lim="800000"/>
                        </a:ln>
                        <a:effectLst/>
                      </wps:spPr>
                      <wps:txbx>
                        <w:txbxContent>
                          <w:p w14:paraId="03C873E7" w14:textId="77777777" w:rsidR="00536C05" w:rsidRPr="009167CE" w:rsidRDefault="00536C05" w:rsidP="00536C05">
                            <w:pPr>
                              <w:jc w:val="center"/>
                              <w:rPr>
                                <w:b/>
                                <w:bCs/>
                                <w:i/>
                                <w:iCs/>
                                <w:color w:val="FFFFFF" w:themeColor="background1"/>
                                <w:sz w:val="22"/>
                                <w:szCs w:val="22"/>
                              </w:rPr>
                            </w:pPr>
                            <w:r w:rsidRPr="009167CE">
                              <w:rPr>
                                <w:b/>
                                <w:bCs/>
                                <w:i/>
                                <w:iCs/>
                                <w:color w:val="FFFFFF" w:themeColor="background1"/>
                                <w:sz w:val="22"/>
                                <w:szCs w:val="22"/>
                              </w:rPr>
                              <w:t xml:space="preserve">The level of violence leading to incarceration is alarming for our Aboriginal and Torres Strait Islander communities. </w:t>
                            </w:r>
                            <w:r>
                              <w:rPr>
                                <w:b/>
                                <w:bCs/>
                                <w:i/>
                                <w:iCs/>
                                <w:color w:val="FFFFFF" w:themeColor="background1"/>
                                <w:sz w:val="22"/>
                                <w:szCs w:val="22"/>
                              </w:rPr>
                              <w:t xml:space="preserve">This must be </w:t>
                            </w:r>
                            <w:r w:rsidRPr="009167CE">
                              <w:rPr>
                                <w:b/>
                                <w:bCs/>
                                <w:i/>
                                <w:iCs/>
                                <w:color w:val="FFFFFF" w:themeColor="background1"/>
                                <w:sz w:val="22"/>
                                <w:szCs w:val="22"/>
                              </w:rPr>
                              <w:t>tackle</w:t>
                            </w:r>
                            <w:r>
                              <w:rPr>
                                <w:b/>
                                <w:bCs/>
                                <w:i/>
                                <w:iCs/>
                                <w:color w:val="FFFFFF" w:themeColor="background1"/>
                                <w:sz w:val="22"/>
                                <w:szCs w:val="22"/>
                              </w:rPr>
                              <w:t>d</w:t>
                            </w:r>
                            <w:r w:rsidRPr="009167CE">
                              <w:rPr>
                                <w:b/>
                                <w:bCs/>
                                <w:i/>
                                <w:iCs/>
                                <w:color w:val="FFFFFF" w:themeColor="background1"/>
                                <w:sz w:val="22"/>
                                <w:szCs w:val="22"/>
                              </w:rPr>
                              <w:t xml:space="preserve"> to turn the tide on Indigenous</w:t>
                            </w:r>
                            <w:r>
                              <w:rPr>
                                <w:b/>
                                <w:bCs/>
                                <w:i/>
                                <w:iCs/>
                                <w:color w:val="FFFFFF" w:themeColor="background1"/>
                                <w:sz w:val="22"/>
                                <w:szCs w:val="22"/>
                              </w:rPr>
                              <w:t xml:space="preserve"> incarceration</w:t>
                            </w:r>
                            <w:r w:rsidRPr="009167CE">
                              <w:rPr>
                                <w:b/>
                                <w:bCs/>
                                <w:i/>
                                <w:iCs/>
                                <w:color w:val="FFFFFF" w:themeColor="background1"/>
                                <w:sz w:val="22"/>
                                <w:szCs w:val="22"/>
                              </w:rPr>
                              <w:t>.</w:t>
                            </w:r>
                          </w:p>
                          <w:p w14:paraId="3C13189E" w14:textId="77777777" w:rsidR="00536C05" w:rsidRPr="00983E90" w:rsidRDefault="00536C05" w:rsidP="00536C05">
                            <w:pPr>
                              <w:jc w:val="center"/>
                              <w:rPr>
                                <w:color w:val="FFFFFF" w:themeColor="background1"/>
                                <w:sz w:val="22"/>
                                <w:szCs w:val="22"/>
                              </w:rPr>
                            </w:pPr>
                            <w:r>
                              <w:rPr>
                                <w:color w:val="FFFFFF" w:themeColor="background1"/>
                                <w:sz w:val="22"/>
                                <w:szCs w:val="22"/>
                              </w:rPr>
                              <w:t>- First Nations</w:t>
                            </w:r>
                            <w:r w:rsidRPr="0031430F">
                              <w:rPr>
                                <w:color w:val="FFFFFF" w:themeColor="background1"/>
                                <w:sz w:val="22"/>
                                <w:szCs w:val="22"/>
                              </w:rPr>
                              <w:t xml:space="preserve"> QCS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F8E2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8" o:spid="_x0000_s1045" type="#_x0000_t62" style="position:absolute;margin-left:-10.3pt;margin-top:510.65pt;width:232.05pt;height:140.8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" adj="11866,25199" fillcolor="#1f3864" strokecolor="window" strokeweight="2.25pt">
                <v:textbox>
                  <w:txbxContent>
                    <w:p w14:paraId="03C873E7" w14:textId="77777777" w:rsidR="00536C05" w:rsidRPr="009167CE" w:rsidRDefault="00536C05" w:rsidP="00536C05">
                      <w:pPr>
                        <w:jc w:val="center"/>
                        <w:rPr>
                          <w:b/>
                          <w:bCs/>
                          <w:i/>
                          <w:iCs/>
                          <w:color w:val="FFFFFF" w:themeColor="background1"/>
                          <w:sz w:val="22"/>
                          <w:szCs w:val="22"/>
                        </w:rPr>
                      </w:pPr>
                      <w:r w:rsidRPr="009167CE">
                        <w:rPr>
                          <w:b/>
                          <w:bCs/>
                          <w:i/>
                          <w:iCs/>
                          <w:color w:val="FFFFFF" w:themeColor="background1"/>
                          <w:sz w:val="22"/>
                          <w:szCs w:val="22"/>
                        </w:rPr>
                        <w:t xml:space="preserve">The level of violence leading to incarceration is alarming for our Aboriginal and Torres Strait Islander communities. </w:t>
                      </w:r>
                      <w:r>
                        <w:rPr>
                          <w:b/>
                          <w:bCs/>
                          <w:i/>
                          <w:iCs/>
                          <w:color w:val="FFFFFF" w:themeColor="background1"/>
                          <w:sz w:val="22"/>
                          <w:szCs w:val="22"/>
                        </w:rPr>
                        <w:t xml:space="preserve">This must be </w:t>
                      </w:r>
                      <w:r w:rsidRPr="009167CE">
                        <w:rPr>
                          <w:b/>
                          <w:bCs/>
                          <w:i/>
                          <w:iCs/>
                          <w:color w:val="FFFFFF" w:themeColor="background1"/>
                          <w:sz w:val="22"/>
                          <w:szCs w:val="22"/>
                        </w:rPr>
                        <w:t>tackle</w:t>
                      </w:r>
                      <w:r>
                        <w:rPr>
                          <w:b/>
                          <w:bCs/>
                          <w:i/>
                          <w:iCs/>
                          <w:color w:val="FFFFFF" w:themeColor="background1"/>
                          <w:sz w:val="22"/>
                          <w:szCs w:val="22"/>
                        </w:rPr>
                        <w:t>d</w:t>
                      </w:r>
                      <w:r w:rsidRPr="009167CE">
                        <w:rPr>
                          <w:b/>
                          <w:bCs/>
                          <w:i/>
                          <w:iCs/>
                          <w:color w:val="FFFFFF" w:themeColor="background1"/>
                          <w:sz w:val="22"/>
                          <w:szCs w:val="22"/>
                        </w:rPr>
                        <w:t xml:space="preserve"> to turn the tide on Indigenous</w:t>
                      </w:r>
                      <w:r>
                        <w:rPr>
                          <w:b/>
                          <w:bCs/>
                          <w:i/>
                          <w:iCs/>
                          <w:color w:val="FFFFFF" w:themeColor="background1"/>
                          <w:sz w:val="22"/>
                          <w:szCs w:val="22"/>
                        </w:rPr>
                        <w:t xml:space="preserve"> incarceration</w:t>
                      </w:r>
                      <w:r w:rsidRPr="009167CE">
                        <w:rPr>
                          <w:b/>
                          <w:bCs/>
                          <w:i/>
                          <w:iCs/>
                          <w:color w:val="FFFFFF" w:themeColor="background1"/>
                          <w:sz w:val="22"/>
                          <w:szCs w:val="22"/>
                        </w:rPr>
                        <w:t>.</w:t>
                      </w:r>
                    </w:p>
                    <w:p w14:paraId="3C13189E" w14:textId="77777777" w:rsidR="00536C05" w:rsidRPr="00983E90" w:rsidRDefault="00536C05" w:rsidP="00536C05">
                      <w:pPr>
                        <w:jc w:val="center"/>
                        <w:rPr>
                          <w:color w:val="FFFFFF" w:themeColor="background1"/>
                          <w:sz w:val="22"/>
                          <w:szCs w:val="22"/>
                        </w:rPr>
                      </w:pPr>
                      <w:r>
                        <w:rPr>
                          <w:color w:val="FFFFFF" w:themeColor="background1"/>
                          <w:sz w:val="22"/>
                          <w:szCs w:val="22"/>
                        </w:rPr>
                        <w:t>- First Nations</w:t>
                      </w:r>
                      <w:r w:rsidRPr="0031430F">
                        <w:rPr>
                          <w:color w:val="FFFFFF" w:themeColor="background1"/>
                          <w:sz w:val="22"/>
                          <w:szCs w:val="22"/>
                        </w:rPr>
                        <w:t xml:space="preserve"> QCS Officer</w:t>
                      </w:r>
                    </w:p>
                  </w:txbxContent>
                </v:textbox>
                <w10:wrap type="square" anchory="margin"/>
              </v:shape>
            </w:pict>
          </mc:Fallback>
        </mc:AlternateContent>
      </w:r>
      <w:r>
        <w:rPr>
          <w:noProof/>
        </w:rPr>
        <mc:AlternateContent>
          <mc:Choice Requires="wps">
            <w:drawing>
              <wp:anchor distT="0" distB="0" distL="114300" distR="114300" simplePos="0" relativeHeight="251658303" behindDoc="0" locked="0" layoutInCell="1" allowOverlap="1" wp14:anchorId="7AEB1042" wp14:editId="7E8B6677">
                <wp:simplePos x="0" y="0"/>
                <wp:positionH relativeFrom="page">
                  <wp:posOffset>3621800</wp:posOffset>
                </wp:positionH>
                <wp:positionV relativeFrom="paragraph">
                  <wp:posOffset>1118918</wp:posOffset>
                </wp:positionV>
                <wp:extent cx="3574415" cy="1945640"/>
                <wp:effectExtent l="19050" t="19050" r="26035" b="226060"/>
                <wp:wrapNone/>
                <wp:docPr id="883" name="Speech Bubble: Rectangle with Corners Rounded 883"/>
                <wp:cNvGraphicFramePr/>
                <a:graphic xmlns:a="http://schemas.openxmlformats.org/drawingml/2006/main">
                  <a:graphicData uri="http://schemas.microsoft.com/office/word/2010/wordprocessingShape">
                    <wps:wsp>
                      <wps:cNvSpPr/>
                      <wps:spPr>
                        <a:xfrm>
                          <a:off x="0" y="0"/>
                          <a:ext cx="3574415" cy="1945640"/>
                        </a:xfrm>
                        <a:prstGeom prst="wedgeRoundRectCallout">
                          <a:avLst>
                            <a:gd name="adj1" fmla="val -3671"/>
                            <a:gd name="adj2" fmla="val 60123"/>
                            <a:gd name="adj3" fmla="val 16667"/>
                          </a:avLst>
                        </a:prstGeom>
                        <a:solidFill>
                          <a:srgbClr val="004976"/>
                        </a:solidFill>
                        <a:ln w="28575" cap="flat" cmpd="sng" algn="ctr">
                          <a:solidFill>
                            <a:sysClr val="window" lastClr="FFFFFF"/>
                          </a:solidFill>
                          <a:prstDash val="solid"/>
                          <a:miter lim="800000"/>
                        </a:ln>
                        <a:effectLst/>
                      </wps:spPr>
                      <wps:txbx>
                        <w:txbxContent>
                          <w:p w14:paraId="483E1CA3" w14:textId="77777777" w:rsidR="004C4C65" w:rsidRDefault="004C4C65" w:rsidP="004C4C65">
                            <w:pPr>
                              <w:shd w:val="clear" w:color="auto" w:fill="004976"/>
                              <w:spacing w:before="0" w:beforeAutospacing="0" w:after="120" w:afterAutospacing="0"/>
                              <w:jc w:val="center"/>
                              <w:rPr>
                                <w:b/>
                                <w:bCs/>
                                <w:i/>
                                <w:iCs/>
                                <w:color w:val="FFFFFF" w:themeColor="background1"/>
                                <w:sz w:val="22"/>
                                <w:szCs w:val="22"/>
                              </w:rPr>
                            </w:pPr>
                            <w:r>
                              <w:rPr>
                                <w:b/>
                                <w:bCs/>
                                <w:i/>
                                <w:iCs/>
                                <w:color w:val="FFFFFF" w:themeColor="background1"/>
                                <w:sz w:val="22"/>
                                <w:szCs w:val="22"/>
                              </w:rPr>
                              <w:t>We just don’t have a strong enough focus on addressing violence, including domestic and family violence.</w:t>
                            </w:r>
                          </w:p>
                          <w:p w14:paraId="11DD72E8" w14:textId="77777777" w:rsidR="004C4C65" w:rsidRDefault="004C4C65" w:rsidP="004C4C65">
                            <w:pPr>
                              <w:shd w:val="clear" w:color="auto" w:fill="004976"/>
                              <w:spacing w:before="0" w:beforeAutospacing="0" w:after="120" w:afterAutospacing="0"/>
                              <w:jc w:val="center"/>
                              <w:rPr>
                                <w:b/>
                                <w:bCs/>
                                <w:i/>
                                <w:iCs/>
                                <w:color w:val="FFFFFF" w:themeColor="background1"/>
                                <w:sz w:val="22"/>
                                <w:szCs w:val="22"/>
                              </w:rPr>
                            </w:pPr>
                            <w:r w:rsidRPr="002D7127">
                              <w:rPr>
                                <w:b/>
                                <w:bCs/>
                                <w:i/>
                                <w:iCs/>
                                <w:color w:val="FFFFFF" w:themeColor="background1"/>
                                <w:sz w:val="22"/>
                                <w:szCs w:val="22"/>
                              </w:rPr>
                              <w:t xml:space="preserve">How do we not have a culturally appropriate program </w:t>
                            </w:r>
                            <w:r>
                              <w:rPr>
                                <w:b/>
                                <w:bCs/>
                                <w:i/>
                                <w:iCs/>
                                <w:color w:val="FFFFFF" w:themeColor="background1"/>
                                <w:sz w:val="22"/>
                                <w:szCs w:val="22"/>
                              </w:rPr>
                              <w:t xml:space="preserve">in here </w:t>
                            </w:r>
                            <w:r w:rsidRPr="002D7127">
                              <w:rPr>
                                <w:b/>
                                <w:bCs/>
                                <w:i/>
                                <w:iCs/>
                                <w:color w:val="FFFFFF" w:themeColor="background1"/>
                                <w:sz w:val="22"/>
                                <w:szCs w:val="22"/>
                              </w:rPr>
                              <w:t xml:space="preserve">for family violence and gendered violence? </w:t>
                            </w:r>
                          </w:p>
                          <w:p w14:paraId="778DF203" w14:textId="77777777" w:rsidR="004C4C65" w:rsidRPr="002D7127" w:rsidRDefault="004C4C65" w:rsidP="004C4C65">
                            <w:pPr>
                              <w:shd w:val="clear" w:color="auto" w:fill="004976"/>
                              <w:spacing w:before="0" w:beforeAutospacing="0" w:after="120" w:afterAutospacing="0"/>
                              <w:jc w:val="center"/>
                              <w:rPr>
                                <w:b/>
                                <w:bCs/>
                                <w:i/>
                                <w:iCs/>
                                <w:color w:val="FFFFFF" w:themeColor="background1"/>
                                <w:sz w:val="22"/>
                                <w:szCs w:val="22"/>
                              </w:rPr>
                            </w:pPr>
                            <w:r w:rsidRPr="002D7127">
                              <w:rPr>
                                <w:b/>
                                <w:bCs/>
                                <w:i/>
                                <w:iCs/>
                                <w:color w:val="FFFFFF" w:themeColor="background1"/>
                                <w:sz w:val="22"/>
                                <w:szCs w:val="22"/>
                              </w:rPr>
                              <w:t>We need to tackle generalised norms around this stuff too.</w:t>
                            </w:r>
                          </w:p>
                          <w:p w14:paraId="1B8A6516" w14:textId="77777777" w:rsidR="004C4C65" w:rsidRPr="00983E90" w:rsidRDefault="004C4C65" w:rsidP="004C4C65">
                            <w:pPr>
                              <w:shd w:val="clear" w:color="auto" w:fill="004976"/>
                              <w:spacing w:before="0" w:beforeAutospacing="0" w:after="120" w:afterAutospacing="0"/>
                              <w:jc w:val="center"/>
                              <w:rPr>
                                <w:color w:val="FFFFFF" w:themeColor="background1"/>
                                <w:sz w:val="22"/>
                                <w:szCs w:val="22"/>
                              </w:rPr>
                            </w:pPr>
                            <w:r w:rsidRPr="00983E90">
                              <w:rPr>
                                <w:color w:val="FFFFFF" w:themeColor="background1"/>
                                <w:sz w:val="22"/>
                                <w:szCs w:val="22"/>
                              </w:rPr>
                              <w:t>- Custodial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B1042" id="Speech Bubble: Rectangle with Corners Rounded 883" o:spid="_x0000_s1046" type="#_x0000_t62" style="position:absolute;margin-left:285.2pt;margin-top:88.1pt;width:281.45pt;height:153.2pt;z-index:25165830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" adj="10007,23787" fillcolor="#004976" strokecolor="window" strokeweight="2.25pt">
                <v:textbox>
                  <w:txbxContent>
                    <w:p w14:paraId="483E1CA3" w14:textId="77777777" w:rsidR="004C4C65" w:rsidRDefault="004C4C65" w:rsidP="004C4C65">
                      <w:pPr>
                        <w:shd w:val="clear" w:color="auto" w:fill="004976"/>
                        <w:spacing w:before="0" w:beforeAutospacing="0" w:after="120" w:afterAutospacing="0"/>
                        <w:jc w:val="center"/>
                        <w:rPr>
                          <w:b/>
                          <w:bCs/>
                          <w:i/>
                          <w:iCs/>
                          <w:color w:val="FFFFFF" w:themeColor="background1"/>
                          <w:sz w:val="22"/>
                          <w:szCs w:val="22"/>
                        </w:rPr>
                      </w:pPr>
                      <w:r>
                        <w:rPr>
                          <w:b/>
                          <w:bCs/>
                          <w:i/>
                          <w:iCs/>
                          <w:color w:val="FFFFFF" w:themeColor="background1"/>
                          <w:sz w:val="22"/>
                          <w:szCs w:val="22"/>
                        </w:rPr>
                        <w:t>We just don’t have a strong enough focus on addressing violence, including domestic and family violence.</w:t>
                      </w:r>
                    </w:p>
                    <w:p w14:paraId="11DD72E8" w14:textId="77777777" w:rsidR="004C4C65" w:rsidRDefault="004C4C65" w:rsidP="004C4C65">
                      <w:pPr>
                        <w:shd w:val="clear" w:color="auto" w:fill="004976"/>
                        <w:spacing w:before="0" w:beforeAutospacing="0" w:after="120" w:afterAutospacing="0"/>
                        <w:jc w:val="center"/>
                        <w:rPr>
                          <w:b/>
                          <w:bCs/>
                          <w:i/>
                          <w:iCs/>
                          <w:color w:val="FFFFFF" w:themeColor="background1"/>
                          <w:sz w:val="22"/>
                          <w:szCs w:val="22"/>
                        </w:rPr>
                      </w:pPr>
                      <w:r w:rsidRPr="002D7127">
                        <w:rPr>
                          <w:b/>
                          <w:bCs/>
                          <w:i/>
                          <w:iCs/>
                          <w:color w:val="FFFFFF" w:themeColor="background1"/>
                          <w:sz w:val="22"/>
                          <w:szCs w:val="22"/>
                        </w:rPr>
                        <w:t xml:space="preserve">How do we not have a culturally appropriate program </w:t>
                      </w:r>
                      <w:r>
                        <w:rPr>
                          <w:b/>
                          <w:bCs/>
                          <w:i/>
                          <w:iCs/>
                          <w:color w:val="FFFFFF" w:themeColor="background1"/>
                          <w:sz w:val="22"/>
                          <w:szCs w:val="22"/>
                        </w:rPr>
                        <w:t xml:space="preserve">in here </w:t>
                      </w:r>
                      <w:r w:rsidRPr="002D7127">
                        <w:rPr>
                          <w:b/>
                          <w:bCs/>
                          <w:i/>
                          <w:iCs/>
                          <w:color w:val="FFFFFF" w:themeColor="background1"/>
                          <w:sz w:val="22"/>
                          <w:szCs w:val="22"/>
                        </w:rPr>
                        <w:t xml:space="preserve">for family violence and gendered violence? </w:t>
                      </w:r>
                    </w:p>
                    <w:p w14:paraId="778DF203" w14:textId="77777777" w:rsidR="004C4C65" w:rsidRPr="002D7127" w:rsidRDefault="004C4C65" w:rsidP="004C4C65">
                      <w:pPr>
                        <w:shd w:val="clear" w:color="auto" w:fill="004976"/>
                        <w:spacing w:before="0" w:beforeAutospacing="0" w:after="120" w:afterAutospacing="0"/>
                        <w:jc w:val="center"/>
                        <w:rPr>
                          <w:b/>
                          <w:bCs/>
                          <w:i/>
                          <w:iCs/>
                          <w:color w:val="FFFFFF" w:themeColor="background1"/>
                          <w:sz w:val="22"/>
                          <w:szCs w:val="22"/>
                        </w:rPr>
                      </w:pPr>
                      <w:r w:rsidRPr="002D7127">
                        <w:rPr>
                          <w:b/>
                          <w:bCs/>
                          <w:i/>
                          <w:iCs/>
                          <w:color w:val="FFFFFF" w:themeColor="background1"/>
                          <w:sz w:val="22"/>
                          <w:szCs w:val="22"/>
                        </w:rPr>
                        <w:t>We need to tackle generalised norms around this stuff too.</w:t>
                      </w:r>
                    </w:p>
                    <w:p w14:paraId="1B8A6516" w14:textId="77777777" w:rsidR="004C4C65" w:rsidRPr="00983E90" w:rsidRDefault="004C4C65" w:rsidP="004C4C65">
                      <w:pPr>
                        <w:shd w:val="clear" w:color="auto" w:fill="004976"/>
                        <w:spacing w:before="0" w:beforeAutospacing="0" w:after="120" w:afterAutospacing="0"/>
                        <w:jc w:val="center"/>
                        <w:rPr>
                          <w:color w:val="FFFFFF" w:themeColor="background1"/>
                          <w:sz w:val="22"/>
                          <w:szCs w:val="22"/>
                        </w:rPr>
                      </w:pPr>
                      <w:r w:rsidRPr="00983E90">
                        <w:rPr>
                          <w:color w:val="FFFFFF" w:themeColor="background1"/>
                          <w:sz w:val="22"/>
                          <w:szCs w:val="22"/>
                        </w:rPr>
                        <w:t>- Custodial Officer</w:t>
                      </w:r>
                    </w:p>
                  </w:txbxContent>
                </v:textbox>
                <w10:wrap anchorx="page"/>
              </v:shape>
            </w:pict>
          </mc:Fallback>
        </mc:AlternateContent>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533"/>
      </w:tblGrid>
      <w:tr w:rsidR="00823214" w14:paraId="6796AB17" w14:textId="77777777" w:rsidTr="00AD4DD2">
        <w:tc>
          <w:tcPr>
            <w:tcW w:w="9533" w:type="dxa"/>
            <w:shd w:val="clear" w:color="auto" w:fill="E7E6E6" w:themeFill="background2"/>
          </w:tcPr>
          <w:p w14:paraId="0469BD7A" w14:textId="0E2B2A5D" w:rsidR="00823214" w:rsidRDefault="00823214" w:rsidP="00AD4DD2">
            <w:pPr>
              <w:pStyle w:val="paragraph"/>
              <w:shd w:val="clear" w:color="auto" w:fill="E7E6E6" w:themeFill="background2"/>
              <w:spacing w:before="0" w:beforeAutospacing="0" w:after="0" w:afterAutospacing="0"/>
              <w:ind w:left="105" w:right="105"/>
              <w:textAlignment w:val="baseline"/>
              <w:rPr>
                <w:rStyle w:val="normaltextrun"/>
                <w:rFonts w:ascii="Calibri" w:hAnsi="Calibri" w:cs="Calibri"/>
                <w:b/>
                <w:bCs/>
                <w:i/>
                <w:iCs/>
                <w:color w:val="000000"/>
                <w:sz w:val="22"/>
                <w:szCs w:val="22"/>
              </w:rPr>
            </w:pPr>
            <w:r w:rsidRPr="00A76470">
              <w:rPr>
                <w:rStyle w:val="normaltextrun"/>
                <w:rFonts w:ascii="Calibri" w:hAnsi="Calibri" w:cs="Calibri"/>
                <w:b/>
                <w:bCs/>
                <w:i/>
                <w:iCs/>
                <w:color w:val="000000"/>
                <w:sz w:val="22"/>
                <w:szCs w:val="22"/>
              </w:rPr>
              <w:t xml:space="preserve">A former </w:t>
            </w:r>
            <w:r w:rsidRPr="00A76470">
              <w:rPr>
                <w:rStyle w:val="normaltextrun"/>
                <w:rFonts w:ascii="Calibri" w:hAnsi="Calibri" w:cs="Calibri"/>
                <w:b/>
                <w:bCs/>
                <w:color w:val="000000"/>
                <w:sz w:val="22"/>
                <w:szCs w:val="22"/>
              </w:rPr>
              <w:t>…</w:t>
            </w:r>
            <w:r w:rsidRPr="00A76470">
              <w:rPr>
                <w:rStyle w:val="normaltextrun"/>
                <w:rFonts w:ascii="Calibri" w:hAnsi="Calibri" w:cs="Calibri"/>
                <w:b/>
                <w:bCs/>
                <w:i/>
                <w:iCs/>
                <w:color w:val="000000"/>
                <w:sz w:val="22"/>
                <w:szCs w:val="22"/>
              </w:rPr>
              <w:t xml:space="preserve"> police officer observed that some of the men returning from prison are important ‘power players’ in the community, with considerable influence over family members and over inter-family conflict. He suggested these individuals could have a significant impact if they were enlisted to help with </w:t>
            </w:r>
            <w:proofErr w:type="spellStart"/>
            <w:proofErr w:type="gramStart"/>
            <w:r w:rsidRPr="00A76470">
              <w:rPr>
                <w:rStyle w:val="normaltextrun"/>
                <w:rFonts w:ascii="Calibri" w:hAnsi="Calibri" w:cs="Calibri"/>
                <w:b/>
                <w:bCs/>
                <w:i/>
                <w:iCs/>
                <w:color w:val="000000"/>
                <w:sz w:val="22"/>
                <w:szCs w:val="22"/>
              </w:rPr>
              <w:t>reintegration.</w:t>
            </w:r>
            <w:r w:rsidRPr="00A76470">
              <w:rPr>
                <w:rStyle w:val="superscript"/>
                <w:rFonts w:ascii="Calibri" w:hAnsi="Calibri" w:cs="Calibri"/>
                <w:color w:val="000000"/>
                <w:sz w:val="17"/>
                <w:szCs w:val="17"/>
                <w:vertAlign w:val="superscript"/>
              </w:rPr>
              <w:t>xxiv</w:t>
            </w:r>
            <w:proofErr w:type="spellEnd"/>
            <w:proofErr w:type="gramEnd"/>
            <w:r w:rsidRPr="00A76470">
              <w:rPr>
                <w:rStyle w:val="eop"/>
                <w:rFonts w:ascii="Calibri" w:hAnsi="Calibri" w:cs="Calibri"/>
                <w:color w:val="000000"/>
                <w:sz w:val="22"/>
                <w:szCs w:val="22"/>
              </w:rPr>
              <w:t> </w:t>
            </w:r>
            <w:r w:rsidRPr="00A76470" w:rsidDel="00823214">
              <w:rPr>
                <w:rStyle w:val="normaltextrun"/>
                <w:rFonts w:ascii="Calibri" w:hAnsi="Calibri" w:cs="Calibri"/>
                <w:b/>
                <w:bCs/>
                <w:i/>
                <w:iCs/>
                <w:color w:val="000000"/>
                <w:sz w:val="22"/>
                <w:szCs w:val="22"/>
              </w:rPr>
              <w:t xml:space="preserve"> </w:t>
            </w:r>
          </w:p>
        </w:tc>
      </w:tr>
    </w:tbl>
    <w:p w14:paraId="7E4E311A" w14:textId="77777777" w:rsidR="0065068A" w:rsidRDefault="0065068A" w:rsidP="000C5F15">
      <w:pPr>
        <w:pStyle w:val="paragraph"/>
        <w:spacing w:before="0" w:beforeAutospacing="0" w:after="0" w:afterAutospacing="0"/>
        <w:textAlignment w:val="baseline"/>
        <w:rPr>
          <w:rStyle w:val="normaltextrun"/>
          <w:rFonts w:ascii="Calibri" w:hAnsi="Calibri" w:cs="Calibri"/>
          <w:b/>
          <w:bCs/>
          <w:color w:val="002060"/>
          <w:sz w:val="36"/>
          <w:szCs w:val="36"/>
        </w:rPr>
      </w:pPr>
    </w:p>
    <w:p w14:paraId="647137BA" w14:textId="77777777" w:rsidR="0065068A" w:rsidRDefault="0065068A">
      <w:pPr>
        <w:spacing w:before="0" w:beforeAutospacing="0" w:after="160" w:afterAutospacing="0" w:line="259" w:lineRule="auto"/>
        <w:rPr>
          <w:rStyle w:val="normaltextrun"/>
          <w:rFonts w:ascii="Calibri" w:hAnsi="Calibri" w:cs="Calibri"/>
          <w:b/>
          <w:bCs/>
          <w:color w:val="002060"/>
          <w:sz w:val="36"/>
          <w:szCs w:val="36"/>
        </w:rPr>
      </w:pPr>
      <w:r>
        <w:rPr>
          <w:rStyle w:val="normaltextrun"/>
          <w:rFonts w:ascii="Calibri" w:hAnsi="Calibri" w:cs="Calibri"/>
          <w:b/>
          <w:bCs/>
          <w:color w:val="002060"/>
          <w:sz w:val="36"/>
          <w:szCs w:val="36"/>
        </w:rPr>
        <w:br w:type="page"/>
      </w:r>
    </w:p>
    <w:p w14:paraId="4EAAA282" w14:textId="0EC2A94D" w:rsidR="000C5F15" w:rsidRDefault="0065068A" w:rsidP="000C5F15">
      <w:pPr>
        <w:pStyle w:val="paragraph"/>
        <w:spacing w:before="0" w:beforeAutospacing="0" w:after="0" w:afterAutospacing="0"/>
        <w:textAlignment w:val="baseline"/>
        <w:rPr>
          <w:rFonts w:ascii="Segoe UI" w:hAnsi="Segoe UI" w:cs="Segoe UI"/>
          <w:color w:val="000000"/>
          <w:sz w:val="18"/>
          <w:szCs w:val="18"/>
        </w:rPr>
      </w:pPr>
      <w:r>
        <w:rPr>
          <w:noProof/>
        </w:rPr>
        <w:lastRenderedPageBreak/>
        <mc:AlternateContent>
          <mc:Choice Requires="wps">
            <w:drawing>
              <wp:anchor distT="0" distB="0" distL="114300" distR="114300" simplePos="0" relativeHeight="251658305" behindDoc="0" locked="0" layoutInCell="1" allowOverlap="1" wp14:anchorId="47F12531" wp14:editId="67FB4373">
                <wp:simplePos x="0" y="0"/>
                <wp:positionH relativeFrom="margin">
                  <wp:posOffset>3019425</wp:posOffset>
                </wp:positionH>
                <wp:positionV relativeFrom="page">
                  <wp:posOffset>561975</wp:posOffset>
                </wp:positionV>
                <wp:extent cx="3187700" cy="1835150"/>
                <wp:effectExtent l="19050" t="19050" r="336550" b="12700"/>
                <wp:wrapSquare wrapText="bothSides"/>
                <wp:docPr id="980" name="Speech Bubble: Rectangle with Corners Rounded 980"/>
                <wp:cNvGraphicFramePr/>
                <a:graphic xmlns:a="http://schemas.openxmlformats.org/drawingml/2006/main">
                  <a:graphicData uri="http://schemas.microsoft.com/office/word/2010/wordprocessingShape">
                    <wps:wsp>
                      <wps:cNvSpPr/>
                      <wps:spPr>
                        <a:xfrm>
                          <a:off x="0" y="0"/>
                          <a:ext cx="3187700" cy="1835150"/>
                        </a:xfrm>
                        <a:prstGeom prst="wedgeRoundRectCallout">
                          <a:avLst>
                            <a:gd name="adj1" fmla="val 60218"/>
                            <a:gd name="adj2" fmla="val -39055"/>
                            <a:gd name="adj3" fmla="val 16667"/>
                          </a:avLst>
                        </a:prstGeom>
                        <a:solidFill>
                          <a:srgbClr val="4472C4">
                            <a:lumMod val="75000"/>
                          </a:srgbClr>
                        </a:solidFill>
                        <a:ln w="28575" cap="flat" cmpd="sng" algn="ctr">
                          <a:solidFill>
                            <a:sysClr val="window" lastClr="FFFFFF"/>
                          </a:solidFill>
                          <a:prstDash val="solid"/>
                          <a:miter lim="800000"/>
                        </a:ln>
                        <a:effectLst/>
                      </wps:spPr>
                      <wps:txbx>
                        <w:txbxContent>
                          <w:p w14:paraId="6EDDCB1A" w14:textId="77777777" w:rsidR="00392692" w:rsidRDefault="00392692" w:rsidP="00392692">
                            <w:pPr>
                              <w:jc w:val="center"/>
                              <w:rPr>
                                <w:b/>
                                <w:bCs/>
                                <w:i/>
                                <w:iCs/>
                                <w:color w:val="FFFFFF" w:themeColor="background1"/>
                                <w:sz w:val="22"/>
                                <w:szCs w:val="22"/>
                              </w:rPr>
                            </w:pPr>
                            <w:r w:rsidRPr="00414640">
                              <w:rPr>
                                <w:b/>
                                <w:bCs/>
                                <w:i/>
                                <w:iCs/>
                                <w:color w:val="FFFFFF" w:themeColor="background1"/>
                                <w:sz w:val="22"/>
                                <w:szCs w:val="22"/>
                              </w:rPr>
                              <w:t xml:space="preserve">I had a guy the other day, it’s his fifth time here and he’s never done a program. </w:t>
                            </w:r>
                          </w:p>
                          <w:p w14:paraId="4DC59B6E" w14:textId="77777777" w:rsidR="00392692" w:rsidRDefault="00392692" w:rsidP="00392692">
                            <w:pPr>
                              <w:jc w:val="center"/>
                              <w:rPr>
                                <w:b/>
                                <w:bCs/>
                                <w:i/>
                                <w:iCs/>
                                <w:color w:val="FFFFFF" w:themeColor="background1"/>
                                <w:sz w:val="22"/>
                                <w:szCs w:val="22"/>
                              </w:rPr>
                            </w:pPr>
                            <w:r w:rsidRPr="00414640">
                              <w:rPr>
                                <w:b/>
                                <w:bCs/>
                                <w:i/>
                                <w:iCs/>
                                <w:color w:val="FFFFFF" w:themeColor="background1"/>
                                <w:sz w:val="22"/>
                                <w:szCs w:val="22"/>
                              </w:rPr>
                              <w:t>He said he was scared he was going to kill his partner.</w:t>
                            </w:r>
                          </w:p>
                          <w:p w14:paraId="30E8B5E3" w14:textId="77777777" w:rsidR="00392692" w:rsidRPr="00414640" w:rsidRDefault="00392692" w:rsidP="00392692">
                            <w:pPr>
                              <w:jc w:val="center"/>
                              <w:rPr>
                                <w:i/>
                                <w:iCs/>
                              </w:rPr>
                            </w:pPr>
                            <w:r w:rsidRPr="00414640">
                              <w:rPr>
                                <w:b/>
                                <w:bCs/>
                                <w:i/>
                                <w:iCs/>
                                <w:color w:val="FFFFFF" w:themeColor="background1"/>
                                <w:sz w:val="22"/>
                                <w:szCs w:val="22"/>
                              </w:rPr>
                              <w:t xml:space="preserve"> I’m scared he’s going to kill his partner too.</w:t>
                            </w:r>
                          </w:p>
                          <w:p w14:paraId="6A9680A8" w14:textId="77777777" w:rsidR="00392692" w:rsidRPr="00983E90" w:rsidRDefault="00392692" w:rsidP="00392692">
                            <w:pPr>
                              <w:jc w:val="center"/>
                              <w:rPr>
                                <w:color w:val="FFFFFF" w:themeColor="background1"/>
                                <w:sz w:val="22"/>
                                <w:szCs w:val="22"/>
                              </w:rPr>
                            </w:pPr>
                            <w:r w:rsidRPr="00983E90">
                              <w:rPr>
                                <w:color w:val="FFFFFF" w:themeColor="background1"/>
                                <w:sz w:val="22"/>
                                <w:szCs w:val="22"/>
                              </w:rPr>
                              <w:t>- Custodial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12531" id="Speech Bubble: Rectangle with Corners Rounded 980" o:spid="_x0000_s1047" type="#_x0000_t62" style="position:absolute;margin-left:237.75pt;margin-top:44.25pt;width:251pt;height:144.5pt;z-index:25165830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" adj="23807,2364" fillcolor="#2f5597" strokecolor="window" strokeweight="2.25pt">
                <v:textbox>
                  <w:txbxContent>
                    <w:p w14:paraId="6EDDCB1A" w14:textId="77777777" w:rsidR="00392692" w:rsidRDefault="00392692" w:rsidP="00392692">
                      <w:pPr>
                        <w:jc w:val="center"/>
                        <w:rPr>
                          <w:b/>
                          <w:bCs/>
                          <w:i/>
                          <w:iCs/>
                          <w:color w:val="FFFFFF" w:themeColor="background1"/>
                          <w:sz w:val="22"/>
                          <w:szCs w:val="22"/>
                        </w:rPr>
                      </w:pPr>
                      <w:r w:rsidRPr="00414640">
                        <w:rPr>
                          <w:b/>
                          <w:bCs/>
                          <w:i/>
                          <w:iCs/>
                          <w:color w:val="FFFFFF" w:themeColor="background1"/>
                          <w:sz w:val="22"/>
                          <w:szCs w:val="22"/>
                        </w:rPr>
                        <w:t xml:space="preserve">I had a guy the other day, it’s his fifth time here and he’s never done a program. </w:t>
                      </w:r>
                    </w:p>
                    <w:p w14:paraId="4DC59B6E" w14:textId="77777777" w:rsidR="00392692" w:rsidRDefault="00392692" w:rsidP="00392692">
                      <w:pPr>
                        <w:jc w:val="center"/>
                        <w:rPr>
                          <w:b/>
                          <w:bCs/>
                          <w:i/>
                          <w:iCs/>
                          <w:color w:val="FFFFFF" w:themeColor="background1"/>
                          <w:sz w:val="22"/>
                          <w:szCs w:val="22"/>
                        </w:rPr>
                      </w:pPr>
                      <w:r w:rsidRPr="00414640">
                        <w:rPr>
                          <w:b/>
                          <w:bCs/>
                          <w:i/>
                          <w:iCs/>
                          <w:color w:val="FFFFFF" w:themeColor="background1"/>
                          <w:sz w:val="22"/>
                          <w:szCs w:val="22"/>
                        </w:rPr>
                        <w:t>He said he was scared he was going to kill his partner.</w:t>
                      </w:r>
                    </w:p>
                    <w:p w14:paraId="30E8B5E3" w14:textId="77777777" w:rsidR="00392692" w:rsidRPr="00414640" w:rsidRDefault="00392692" w:rsidP="00392692">
                      <w:pPr>
                        <w:jc w:val="center"/>
                        <w:rPr>
                          <w:i/>
                          <w:iCs/>
                        </w:rPr>
                      </w:pPr>
                      <w:r w:rsidRPr="00414640">
                        <w:rPr>
                          <w:b/>
                          <w:bCs/>
                          <w:i/>
                          <w:iCs/>
                          <w:color w:val="FFFFFF" w:themeColor="background1"/>
                          <w:sz w:val="22"/>
                          <w:szCs w:val="22"/>
                        </w:rPr>
                        <w:t xml:space="preserve"> I’m scared he’s going to kill his partner too.</w:t>
                      </w:r>
                    </w:p>
                    <w:p w14:paraId="6A9680A8" w14:textId="77777777" w:rsidR="00392692" w:rsidRPr="00983E90" w:rsidRDefault="00392692" w:rsidP="00392692">
                      <w:pPr>
                        <w:jc w:val="center"/>
                        <w:rPr>
                          <w:color w:val="FFFFFF" w:themeColor="background1"/>
                          <w:sz w:val="22"/>
                          <w:szCs w:val="22"/>
                        </w:rPr>
                      </w:pPr>
                      <w:r w:rsidRPr="00983E90">
                        <w:rPr>
                          <w:color w:val="FFFFFF" w:themeColor="background1"/>
                          <w:sz w:val="22"/>
                          <w:szCs w:val="22"/>
                        </w:rPr>
                        <w:t>- Custodial Officer</w:t>
                      </w:r>
                    </w:p>
                  </w:txbxContent>
                </v:textbox>
                <w10:wrap type="square" anchorx="margin" anchory="page"/>
              </v:shape>
            </w:pict>
          </mc:Fallback>
        </mc:AlternateContent>
      </w:r>
      <w:r>
        <w:rPr>
          <w:noProof/>
        </w:rPr>
        <mc:AlternateContent>
          <mc:Choice Requires="wps">
            <w:drawing>
              <wp:anchor distT="0" distB="0" distL="114300" distR="114300" simplePos="0" relativeHeight="251658306" behindDoc="0" locked="0" layoutInCell="1" allowOverlap="1" wp14:anchorId="4C153A4C" wp14:editId="5A14E6FA">
                <wp:simplePos x="0" y="0"/>
                <wp:positionH relativeFrom="margin">
                  <wp:posOffset>-53340</wp:posOffset>
                </wp:positionH>
                <wp:positionV relativeFrom="page">
                  <wp:posOffset>812165</wp:posOffset>
                </wp:positionV>
                <wp:extent cx="2856230" cy="1546860"/>
                <wp:effectExtent l="19050" t="342900" r="20320" b="15240"/>
                <wp:wrapSquare wrapText="bothSides"/>
                <wp:docPr id="961" name="Speech Bubble: Rectangle with Corners Rounded 961"/>
                <wp:cNvGraphicFramePr/>
                <a:graphic xmlns:a="http://schemas.openxmlformats.org/drawingml/2006/main">
                  <a:graphicData uri="http://schemas.microsoft.com/office/word/2010/wordprocessingShape">
                    <wps:wsp>
                      <wps:cNvSpPr/>
                      <wps:spPr>
                        <a:xfrm>
                          <a:off x="0" y="0"/>
                          <a:ext cx="2856230" cy="1546860"/>
                        </a:xfrm>
                        <a:prstGeom prst="wedgeRoundRectCallout">
                          <a:avLst>
                            <a:gd name="adj1" fmla="val -33495"/>
                            <a:gd name="adj2" fmla="val -69183"/>
                            <a:gd name="adj3" fmla="val 16667"/>
                          </a:avLst>
                        </a:prstGeom>
                        <a:solidFill>
                          <a:srgbClr val="5B9BD5">
                            <a:lumMod val="40000"/>
                            <a:lumOff val="60000"/>
                          </a:srgbClr>
                        </a:solidFill>
                        <a:ln w="28575" cap="flat" cmpd="sng" algn="ctr">
                          <a:solidFill>
                            <a:sysClr val="window" lastClr="FFFFFF"/>
                          </a:solidFill>
                          <a:prstDash val="solid"/>
                          <a:miter lim="800000"/>
                        </a:ln>
                        <a:effectLst/>
                      </wps:spPr>
                      <wps:txbx>
                        <w:txbxContent>
                          <w:p w14:paraId="16EDB8C5" w14:textId="77777777" w:rsidR="00FC1C8D" w:rsidRPr="0097465D" w:rsidRDefault="00FC1C8D" w:rsidP="00FC1C8D">
                            <w:pPr>
                              <w:jc w:val="center"/>
                              <w:rPr>
                                <w:i/>
                                <w:iCs/>
                                <w:color w:val="000000" w:themeColor="text1"/>
                              </w:rPr>
                            </w:pPr>
                            <w:r>
                              <w:rPr>
                                <w:b/>
                                <w:bCs/>
                                <w:i/>
                                <w:iCs/>
                                <w:color w:val="000000" w:themeColor="text1"/>
                                <w:sz w:val="22"/>
                                <w:szCs w:val="22"/>
                              </w:rPr>
                              <w:t xml:space="preserve">We’d love to get into the prisons and really talk to the guys and the women to design approaches that are evidence informed and culturally sensitive, so they are </w:t>
                            </w:r>
                            <w:proofErr w:type="gramStart"/>
                            <w:r>
                              <w:rPr>
                                <w:b/>
                                <w:bCs/>
                                <w:i/>
                                <w:iCs/>
                                <w:color w:val="000000" w:themeColor="text1"/>
                                <w:sz w:val="22"/>
                                <w:szCs w:val="22"/>
                              </w:rPr>
                              <w:t>really meaningful</w:t>
                            </w:r>
                            <w:proofErr w:type="gramEnd"/>
                            <w:r>
                              <w:rPr>
                                <w:b/>
                                <w:bCs/>
                                <w:i/>
                                <w:iCs/>
                                <w:color w:val="000000" w:themeColor="text1"/>
                                <w:sz w:val="22"/>
                                <w:szCs w:val="22"/>
                              </w:rPr>
                              <w:t xml:space="preserve"> for them.</w:t>
                            </w:r>
                          </w:p>
                          <w:p w14:paraId="38D60D00" w14:textId="77777777" w:rsidR="00FC1C8D" w:rsidRPr="0097465D" w:rsidRDefault="00FC1C8D" w:rsidP="00FC1C8D">
                            <w:pPr>
                              <w:jc w:val="center"/>
                              <w:rPr>
                                <w:color w:val="000000" w:themeColor="text1"/>
                                <w:sz w:val="22"/>
                                <w:szCs w:val="22"/>
                              </w:rPr>
                            </w:pPr>
                            <w:r w:rsidRPr="0097465D">
                              <w:rPr>
                                <w:color w:val="000000" w:themeColor="text1"/>
                                <w:sz w:val="22"/>
                                <w:szCs w:val="22"/>
                              </w:rPr>
                              <w:t xml:space="preserve">- </w:t>
                            </w:r>
                            <w:r>
                              <w:rPr>
                                <w:color w:val="000000" w:themeColor="text1"/>
                                <w:sz w:val="22"/>
                                <w:szCs w:val="22"/>
                              </w:rPr>
                              <w:t xml:space="preserve">First Nations </w:t>
                            </w:r>
                            <w:r w:rsidRPr="0097465D">
                              <w:rPr>
                                <w:color w:val="000000" w:themeColor="text1"/>
                                <w:sz w:val="22"/>
                                <w:szCs w:val="22"/>
                              </w:rPr>
                              <w:t>C</w:t>
                            </w:r>
                            <w:r>
                              <w:rPr>
                                <w:color w:val="000000" w:themeColor="text1"/>
                                <w:sz w:val="22"/>
                                <w:szCs w:val="22"/>
                              </w:rPr>
                              <w:t>ommunity Organi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53A4C" id="Speech Bubble: Rectangle with Corners Rounded 961" o:spid="_x0000_s1048" type="#_x0000_t62" style="position:absolute;margin-left:-4.2pt;margin-top:63.95pt;width:224.9pt;height:121.8pt;z-index:25165830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" adj="3565,-4144" fillcolor="#bdd7ee" strokecolor="window" strokeweight="2.25pt">
                <v:textbox>
                  <w:txbxContent>
                    <w:p w14:paraId="16EDB8C5" w14:textId="77777777" w:rsidR="00FC1C8D" w:rsidRPr="0097465D" w:rsidRDefault="00FC1C8D" w:rsidP="00FC1C8D">
                      <w:pPr>
                        <w:jc w:val="center"/>
                        <w:rPr>
                          <w:i/>
                          <w:iCs/>
                          <w:color w:val="000000" w:themeColor="text1"/>
                        </w:rPr>
                      </w:pPr>
                      <w:r>
                        <w:rPr>
                          <w:b/>
                          <w:bCs/>
                          <w:i/>
                          <w:iCs/>
                          <w:color w:val="000000" w:themeColor="text1"/>
                          <w:sz w:val="22"/>
                          <w:szCs w:val="22"/>
                        </w:rPr>
                        <w:t xml:space="preserve">We’d love to get into the prisons and really talk to the guys and the women to design approaches that are evidence informed and culturally sensitive, so they are </w:t>
                      </w:r>
                      <w:proofErr w:type="gramStart"/>
                      <w:r>
                        <w:rPr>
                          <w:b/>
                          <w:bCs/>
                          <w:i/>
                          <w:iCs/>
                          <w:color w:val="000000" w:themeColor="text1"/>
                          <w:sz w:val="22"/>
                          <w:szCs w:val="22"/>
                        </w:rPr>
                        <w:t>really meaningful</w:t>
                      </w:r>
                      <w:proofErr w:type="gramEnd"/>
                      <w:r>
                        <w:rPr>
                          <w:b/>
                          <w:bCs/>
                          <w:i/>
                          <w:iCs/>
                          <w:color w:val="000000" w:themeColor="text1"/>
                          <w:sz w:val="22"/>
                          <w:szCs w:val="22"/>
                        </w:rPr>
                        <w:t xml:space="preserve"> for them.</w:t>
                      </w:r>
                    </w:p>
                    <w:p w14:paraId="38D60D00" w14:textId="77777777" w:rsidR="00FC1C8D" w:rsidRPr="0097465D" w:rsidRDefault="00FC1C8D" w:rsidP="00FC1C8D">
                      <w:pPr>
                        <w:jc w:val="center"/>
                        <w:rPr>
                          <w:color w:val="000000" w:themeColor="text1"/>
                          <w:sz w:val="22"/>
                          <w:szCs w:val="22"/>
                        </w:rPr>
                      </w:pPr>
                      <w:r w:rsidRPr="0097465D">
                        <w:rPr>
                          <w:color w:val="000000" w:themeColor="text1"/>
                          <w:sz w:val="22"/>
                          <w:szCs w:val="22"/>
                        </w:rPr>
                        <w:t xml:space="preserve">- </w:t>
                      </w:r>
                      <w:r>
                        <w:rPr>
                          <w:color w:val="000000" w:themeColor="text1"/>
                          <w:sz w:val="22"/>
                          <w:szCs w:val="22"/>
                        </w:rPr>
                        <w:t xml:space="preserve">First Nations </w:t>
                      </w:r>
                      <w:r w:rsidRPr="0097465D">
                        <w:rPr>
                          <w:color w:val="000000" w:themeColor="text1"/>
                          <w:sz w:val="22"/>
                          <w:szCs w:val="22"/>
                        </w:rPr>
                        <w:t>C</w:t>
                      </w:r>
                      <w:r>
                        <w:rPr>
                          <w:color w:val="000000" w:themeColor="text1"/>
                          <w:sz w:val="22"/>
                          <w:szCs w:val="22"/>
                        </w:rPr>
                        <w:t>ommunity Organisation</w:t>
                      </w:r>
                    </w:p>
                  </w:txbxContent>
                </v:textbox>
                <w10:wrap type="square" anchorx="margin" anchory="page"/>
              </v:shape>
            </w:pict>
          </mc:Fallback>
        </mc:AlternateContent>
      </w:r>
      <w:r w:rsidR="000C5F15">
        <w:rPr>
          <w:rStyle w:val="normaltextrun"/>
          <w:rFonts w:ascii="Calibri" w:hAnsi="Calibri" w:cs="Calibri"/>
          <w:b/>
          <w:bCs/>
          <w:color w:val="002060"/>
          <w:sz w:val="36"/>
          <w:szCs w:val="36"/>
        </w:rPr>
        <w:t>Long term outcomes</w:t>
      </w:r>
      <w:r w:rsidR="000C5F15">
        <w:rPr>
          <w:rStyle w:val="eop"/>
          <w:rFonts w:ascii="Calibri" w:hAnsi="Calibri" w:cs="Calibri"/>
          <w:color w:val="002060"/>
          <w:sz w:val="36"/>
          <w:szCs w:val="36"/>
        </w:rPr>
        <w:t> </w:t>
      </w:r>
    </w:p>
    <w:p w14:paraId="4A04F18D" w14:textId="08F34C10" w:rsidR="00A76470" w:rsidRPr="00A76470" w:rsidRDefault="00A76470" w:rsidP="00AD4DD2">
      <w:pPr>
        <w:pStyle w:val="paragraph"/>
        <w:spacing w:before="0" w:beforeAutospacing="0" w:after="0" w:afterAutospacing="0"/>
        <w:textAlignment w:val="baseline"/>
        <w:rPr>
          <w:rStyle w:val="normaltextrun"/>
          <w:rFonts w:ascii="Calibri" w:hAnsi="Calibri" w:cs="Calibri"/>
          <w:b/>
          <w:bCs/>
          <w:i/>
          <w:iCs/>
          <w:color w:val="002060"/>
        </w:rPr>
      </w:pPr>
    </w:p>
    <w:p w14:paraId="032930A5" w14:textId="13BD4C94" w:rsidR="000C5F15" w:rsidRPr="00AD4DD2" w:rsidRDefault="000C5F15" w:rsidP="001A0F4B">
      <w:pPr>
        <w:pStyle w:val="ListParagraph"/>
        <w:keepNext/>
        <w:keepLines/>
        <w:numPr>
          <w:ilvl w:val="0"/>
          <w:numId w:val="9"/>
        </w:numPr>
        <w:spacing w:after="0" w:line="259" w:lineRule="auto"/>
      </w:pPr>
      <w:r w:rsidRPr="00784BFF">
        <w:t>The intergenerational cycle of violence, trauma, and incarceration is broken.</w:t>
      </w:r>
      <w:r w:rsidRPr="00AD4DD2">
        <w:t> </w:t>
      </w:r>
    </w:p>
    <w:p w14:paraId="6AA2C926" w14:textId="049E48CF" w:rsidR="00DF1325" w:rsidRPr="00C82C8F" w:rsidRDefault="000C5F15" w:rsidP="00AD4DD2">
      <w:pPr>
        <w:pStyle w:val="ListParagraph"/>
        <w:keepNext/>
        <w:keepLines/>
        <w:numPr>
          <w:ilvl w:val="0"/>
          <w:numId w:val="0"/>
        </w:numPr>
        <w:spacing w:after="0" w:line="259" w:lineRule="auto"/>
        <w:ind w:left="720"/>
        <w:rPr>
          <w:rFonts w:ascii="Calibri" w:hAnsi="Calibri" w:cs="Calibri"/>
        </w:rPr>
      </w:pPr>
      <w:r w:rsidRPr="00784BFF">
        <w:t xml:space="preserve">Greater harmony in families and communities, including within </w:t>
      </w:r>
      <w:proofErr w:type="gramStart"/>
      <w:r w:rsidRPr="00784BFF">
        <w:t>correctional facilities</w:t>
      </w:r>
      <w:proofErr w:type="gramEnd"/>
      <w:r w:rsidRPr="00784BFF">
        <w:t>, with positive impacts for safety and wellbeing.</w:t>
      </w:r>
      <w:r w:rsidRPr="00AD4DD2">
        <w:t> </w:t>
      </w:r>
    </w:p>
    <w:p w14:paraId="4FF8E5C9" w14:textId="1A02B40F" w:rsidR="00A76470" w:rsidRPr="00A76470" w:rsidRDefault="00A76470" w:rsidP="00AD4DD2">
      <w:pPr>
        <w:pStyle w:val="paragraph"/>
        <w:spacing w:before="0" w:beforeAutospacing="0" w:after="0" w:afterAutospacing="0"/>
        <w:textAlignment w:val="baseline"/>
        <w:rPr>
          <w:rStyle w:val="normaltextrun"/>
          <w:rFonts w:ascii="Calibri" w:eastAsiaTheme="minorHAnsi" w:hAnsi="Calibri" w:cs="Calibri"/>
          <w:b/>
          <w:bCs/>
          <w:i/>
          <w:iCs/>
          <w:color w:val="002060"/>
          <w:szCs w:val="22"/>
          <w:lang w:eastAsia="en-US"/>
        </w:rPr>
      </w:pPr>
    </w:p>
    <w:p w14:paraId="375FBDEE" w14:textId="74AD88CD" w:rsidR="000C5F15" w:rsidRDefault="000C5F15" w:rsidP="000C5F1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color w:val="002060"/>
          <w:sz w:val="36"/>
          <w:szCs w:val="36"/>
        </w:rPr>
        <w:t xml:space="preserve">New approaches </w:t>
      </w:r>
      <w:proofErr w:type="gramStart"/>
      <w:r>
        <w:rPr>
          <w:rStyle w:val="normaltextrun"/>
          <w:rFonts w:ascii="Calibri" w:hAnsi="Calibri" w:cs="Calibri"/>
          <w:b/>
          <w:bCs/>
          <w:color w:val="002060"/>
          <w:sz w:val="36"/>
          <w:szCs w:val="36"/>
        </w:rPr>
        <w:t>required</w:t>
      </w:r>
      <w:proofErr w:type="gramEnd"/>
      <w:r>
        <w:rPr>
          <w:rStyle w:val="eop"/>
          <w:rFonts w:ascii="Calibri" w:hAnsi="Calibri" w:cs="Calibri"/>
          <w:color w:val="002060"/>
          <w:sz w:val="36"/>
          <w:szCs w:val="36"/>
        </w:rPr>
        <w:t> </w:t>
      </w:r>
    </w:p>
    <w:p w14:paraId="6F061A31" w14:textId="4E9A4129" w:rsidR="000C5F15" w:rsidRPr="00AD4DD2" w:rsidRDefault="000C5F15" w:rsidP="00AD4DD2">
      <w:pPr>
        <w:pStyle w:val="ListParagraph"/>
        <w:keepNext/>
        <w:keepLines/>
        <w:numPr>
          <w:ilvl w:val="0"/>
          <w:numId w:val="9"/>
        </w:numPr>
        <w:spacing w:after="0" w:line="259" w:lineRule="auto"/>
      </w:pPr>
      <w:r w:rsidRPr="00AD4DD2">
        <w:t>Recognise and target service delivery to reflect that violence, including intra-communal and domestic and family violence, is the leading proximate cause of First Nations people's incarceration. This includes co-designing new responses which effectively address violence. </w:t>
      </w:r>
    </w:p>
    <w:p w14:paraId="5827B59F" w14:textId="7D063570" w:rsidR="000C5F15" w:rsidRPr="00AD4DD2" w:rsidRDefault="000C5F15" w:rsidP="00AD4DD2">
      <w:pPr>
        <w:pStyle w:val="ListParagraph"/>
        <w:keepNext/>
        <w:keepLines/>
        <w:numPr>
          <w:ilvl w:val="0"/>
          <w:numId w:val="9"/>
        </w:numPr>
        <w:spacing w:after="0" w:line="259" w:lineRule="auto"/>
      </w:pPr>
      <w:r w:rsidRPr="00AD4DD2">
        <w:t>QCS’ service delivery and rehabilitation approaches are, by default, designed and delivered to be meaningful, appropriate, and effective for First Nations peoples. </w:t>
      </w:r>
    </w:p>
    <w:p w14:paraId="066F7D4A" w14:textId="29459DDC" w:rsidR="000C5F15" w:rsidRPr="00AD4DD2" w:rsidRDefault="000C5F15" w:rsidP="00AD4DD2">
      <w:pPr>
        <w:pStyle w:val="ListParagraph"/>
        <w:keepNext/>
        <w:keepLines/>
        <w:numPr>
          <w:ilvl w:val="0"/>
          <w:numId w:val="9"/>
        </w:numPr>
        <w:spacing w:after="0" w:line="259" w:lineRule="auto"/>
      </w:pPr>
      <w:r w:rsidRPr="00AD4DD2">
        <w:t xml:space="preserve">QCS goes beyond the individual and develops holistic inside-outside approaches which work with partners, </w:t>
      </w:r>
      <w:proofErr w:type="gramStart"/>
      <w:r w:rsidRPr="00AD4DD2">
        <w:t>families</w:t>
      </w:r>
      <w:proofErr w:type="gramEnd"/>
      <w:r w:rsidRPr="00AD4DD2">
        <w:t xml:space="preserve"> and communities to stop the cycle of violence in ways that reduce harms for victim-survivors and reduces the rate of people entering the criminal justice system.  </w:t>
      </w:r>
    </w:p>
    <w:p w14:paraId="7E264244" w14:textId="0E64B5F5" w:rsidR="000C5F15" w:rsidRPr="00AD4DD2" w:rsidRDefault="000C5F15" w:rsidP="00AD4DD2">
      <w:pPr>
        <w:pStyle w:val="ListParagraph"/>
        <w:keepNext/>
        <w:keepLines/>
        <w:numPr>
          <w:ilvl w:val="0"/>
          <w:numId w:val="9"/>
        </w:numPr>
        <w:spacing w:after="0" w:line="259" w:lineRule="auto"/>
      </w:pPr>
      <w:r w:rsidRPr="00AD4DD2">
        <w:t xml:space="preserve">Effective methods are implemented to address underlying risk factors associated with violent offending, </w:t>
      </w:r>
      <w:proofErr w:type="gramStart"/>
      <w:r w:rsidRPr="00AD4DD2">
        <w:t>e.g.</w:t>
      </w:r>
      <w:proofErr w:type="gramEnd"/>
      <w:r w:rsidRPr="00AD4DD2">
        <w:t xml:space="preserve"> drug and alcohol use, financial stress, brain health, mental health, and a focus on trauma informed practice. </w:t>
      </w:r>
    </w:p>
    <w:p w14:paraId="1CC9285C" w14:textId="24F5FE56" w:rsidR="000C5F15" w:rsidRPr="00AD4DD2" w:rsidRDefault="0042043A" w:rsidP="00AD4DD2">
      <w:pPr>
        <w:pStyle w:val="ListParagraph"/>
        <w:keepNext/>
        <w:keepLines/>
        <w:numPr>
          <w:ilvl w:val="0"/>
          <w:numId w:val="9"/>
        </w:numPr>
        <w:spacing w:after="0" w:line="259" w:lineRule="auto"/>
      </w:pPr>
      <w:r>
        <w:rPr>
          <w:noProof/>
        </w:rPr>
        <mc:AlternateContent>
          <mc:Choice Requires="wps">
            <w:drawing>
              <wp:anchor distT="0" distB="0" distL="114300" distR="114300" simplePos="0" relativeHeight="251658308" behindDoc="0" locked="0" layoutInCell="1" allowOverlap="1" wp14:anchorId="40994FCF" wp14:editId="687875EE">
                <wp:simplePos x="0" y="0"/>
                <wp:positionH relativeFrom="margin">
                  <wp:posOffset>3299460</wp:posOffset>
                </wp:positionH>
                <wp:positionV relativeFrom="paragraph">
                  <wp:posOffset>869950</wp:posOffset>
                </wp:positionV>
                <wp:extent cx="3181350" cy="1565910"/>
                <wp:effectExtent l="19050" t="133350" r="19050" b="15240"/>
                <wp:wrapSquare wrapText="bothSides"/>
                <wp:docPr id="39" name="Speech Bubble: Rectangle with Corners Rounded 39"/>
                <wp:cNvGraphicFramePr/>
                <a:graphic xmlns:a="http://schemas.openxmlformats.org/drawingml/2006/main">
                  <a:graphicData uri="http://schemas.microsoft.com/office/word/2010/wordprocessingShape">
                    <wps:wsp>
                      <wps:cNvSpPr/>
                      <wps:spPr>
                        <a:xfrm>
                          <a:off x="0" y="0"/>
                          <a:ext cx="3181350" cy="1565910"/>
                        </a:xfrm>
                        <a:prstGeom prst="wedgeRoundRectCallout">
                          <a:avLst>
                            <a:gd name="adj1" fmla="val -38429"/>
                            <a:gd name="adj2" fmla="val -55962"/>
                            <a:gd name="adj3" fmla="val 16667"/>
                          </a:avLst>
                        </a:prstGeom>
                        <a:solidFill>
                          <a:srgbClr val="00B0F0"/>
                        </a:solidFill>
                        <a:ln w="28575" cap="flat" cmpd="sng" algn="ctr">
                          <a:solidFill>
                            <a:sysClr val="window" lastClr="FFFFFF"/>
                          </a:solidFill>
                          <a:prstDash val="solid"/>
                          <a:miter lim="800000"/>
                        </a:ln>
                        <a:effectLst/>
                      </wps:spPr>
                      <wps:txbx>
                        <w:txbxContent>
                          <w:p w14:paraId="0ECED447" w14:textId="77777777" w:rsidR="00672DAD" w:rsidRPr="00DC2F31" w:rsidRDefault="00672DAD" w:rsidP="00672DAD">
                            <w:pPr>
                              <w:jc w:val="center"/>
                              <w:rPr>
                                <w:b/>
                                <w:bCs/>
                                <w:i/>
                                <w:iCs/>
                                <w:color w:val="FFFFFF" w:themeColor="background1"/>
                                <w:sz w:val="22"/>
                                <w:szCs w:val="22"/>
                              </w:rPr>
                            </w:pPr>
                            <w:r w:rsidRPr="00DC2F31">
                              <w:rPr>
                                <w:b/>
                                <w:bCs/>
                                <w:i/>
                                <w:iCs/>
                                <w:color w:val="FFFFFF" w:themeColor="background1"/>
                                <w:sz w:val="22"/>
                                <w:szCs w:val="22"/>
                              </w:rPr>
                              <w:t>On violence, you can do things in your talking points with the guys in your everyday conversations. If you have time, you can have important natural conversations, including about healthy relationships.</w:t>
                            </w:r>
                          </w:p>
                          <w:p w14:paraId="2FB25128" w14:textId="77777777" w:rsidR="00672DAD" w:rsidRPr="0031430F" w:rsidRDefault="00672DAD" w:rsidP="00672DAD">
                            <w:pPr>
                              <w:jc w:val="center"/>
                              <w:rPr>
                                <w:color w:val="FFFFFF" w:themeColor="background1"/>
                                <w:sz w:val="22"/>
                                <w:szCs w:val="22"/>
                              </w:rPr>
                            </w:pPr>
                            <w:r>
                              <w:rPr>
                                <w:color w:val="FFFFFF" w:themeColor="background1"/>
                                <w:sz w:val="22"/>
                                <w:szCs w:val="22"/>
                              </w:rPr>
                              <w:t xml:space="preserve">- </w:t>
                            </w:r>
                            <w:r w:rsidRPr="0031430F">
                              <w:rPr>
                                <w:color w:val="FFFFFF" w:themeColor="background1"/>
                                <w:sz w:val="22"/>
                                <w:szCs w:val="22"/>
                              </w:rPr>
                              <w:t>Cultural Liaison Offic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0994FCF" id="Speech Bubble: Rectangle with Corners Rounded 39" o:spid="_x0000_s1049" type="#_x0000_t62" style="position:absolute;left:0;text-align:left;margin-left:259.8pt;margin-top:68.5pt;width:250.5pt;height:123.3pt;z-index:2516583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" adj="2499,-1288" fillcolor="#00b0f0" strokecolor="window" strokeweight="2.25pt">
                <v:textbox>
                  <w:txbxContent>
                    <w:p w14:paraId="0ECED447" w14:textId="77777777" w:rsidR="00672DAD" w:rsidRPr="00DC2F31" w:rsidRDefault="00672DAD" w:rsidP="00672DAD">
                      <w:pPr>
                        <w:jc w:val="center"/>
                        <w:rPr>
                          <w:b/>
                          <w:bCs/>
                          <w:i/>
                          <w:iCs/>
                          <w:color w:val="FFFFFF" w:themeColor="background1"/>
                          <w:sz w:val="22"/>
                          <w:szCs w:val="22"/>
                        </w:rPr>
                      </w:pPr>
                      <w:r w:rsidRPr="00DC2F31">
                        <w:rPr>
                          <w:b/>
                          <w:bCs/>
                          <w:i/>
                          <w:iCs/>
                          <w:color w:val="FFFFFF" w:themeColor="background1"/>
                          <w:sz w:val="22"/>
                          <w:szCs w:val="22"/>
                        </w:rPr>
                        <w:t>On violence, you can do things in your talking points with the guys in your everyday conversations. If you have time, you can have important natural conversations, including about healthy relationships.</w:t>
                      </w:r>
                    </w:p>
                    <w:p w14:paraId="2FB25128" w14:textId="77777777" w:rsidR="00672DAD" w:rsidRPr="0031430F" w:rsidRDefault="00672DAD" w:rsidP="00672DAD">
                      <w:pPr>
                        <w:jc w:val="center"/>
                        <w:rPr>
                          <w:color w:val="FFFFFF" w:themeColor="background1"/>
                          <w:sz w:val="22"/>
                          <w:szCs w:val="22"/>
                        </w:rPr>
                      </w:pPr>
                      <w:r>
                        <w:rPr>
                          <w:color w:val="FFFFFF" w:themeColor="background1"/>
                          <w:sz w:val="22"/>
                          <w:szCs w:val="22"/>
                        </w:rPr>
                        <w:t xml:space="preserve">- </w:t>
                      </w:r>
                      <w:r w:rsidRPr="0031430F">
                        <w:rPr>
                          <w:color w:val="FFFFFF" w:themeColor="background1"/>
                          <w:sz w:val="22"/>
                          <w:szCs w:val="22"/>
                        </w:rPr>
                        <w:t>Cultural Liaison Officer</w:t>
                      </w:r>
                    </w:p>
                  </w:txbxContent>
                </v:textbox>
                <w10:wrap type="square" anchorx="margin"/>
              </v:shape>
            </w:pict>
          </mc:Fallback>
        </mc:AlternateContent>
      </w:r>
      <w:r w:rsidR="000C5F15" w:rsidRPr="00AD4DD2">
        <w:t>QCS proactively seeks opportunities to help stop the cycle of violence, including through the lens of improving wellbeing and positive relationships to promote non-violent behaviours, positive conflict resolution, relationships, and communication. </w:t>
      </w:r>
    </w:p>
    <w:p w14:paraId="6C1E1C6C" w14:textId="17CC4417" w:rsidR="000C5F15" w:rsidRDefault="0065068A" w:rsidP="00C532D4">
      <w:pPr>
        <w:pStyle w:val="paragraph"/>
        <w:spacing w:before="0" w:beforeAutospacing="0" w:after="0" w:afterAutospacing="0"/>
        <w:ind w:left="1080"/>
        <w:textAlignment w:val="baseline"/>
        <w:rPr>
          <w:rFonts w:ascii="Calibri" w:hAnsi="Calibri" w:cs="Calibri"/>
        </w:rPr>
      </w:pPr>
      <w:r>
        <w:rPr>
          <w:noProof/>
        </w:rPr>
        <mc:AlternateContent>
          <mc:Choice Requires="wps">
            <w:drawing>
              <wp:anchor distT="0" distB="0" distL="114300" distR="114300" simplePos="0" relativeHeight="251658307" behindDoc="1" locked="0" layoutInCell="1" allowOverlap="1" wp14:anchorId="18E5871E" wp14:editId="0B2F9EF5">
                <wp:simplePos x="0" y="0"/>
                <wp:positionH relativeFrom="margin">
                  <wp:posOffset>-54610</wp:posOffset>
                </wp:positionH>
                <wp:positionV relativeFrom="page">
                  <wp:posOffset>7431405</wp:posOffset>
                </wp:positionV>
                <wp:extent cx="3086100" cy="1656715"/>
                <wp:effectExtent l="19050" t="19050" r="19050" b="19685"/>
                <wp:wrapSquare wrapText="bothSides"/>
                <wp:docPr id="997" name="Rectangle: Rounded Corners 997"/>
                <wp:cNvGraphicFramePr/>
                <a:graphic xmlns:a="http://schemas.openxmlformats.org/drawingml/2006/main">
                  <a:graphicData uri="http://schemas.microsoft.com/office/word/2010/wordprocessingShape">
                    <wps:wsp>
                      <wps:cNvSpPr/>
                      <wps:spPr>
                        <a:xfrm>
                          <a:off x="0" y="0"/>
                          <a:ext cx="3086100" cy="1656715"/>
                        </a:xfrm>
                        <a:prstGeom prst="roundRect">
                          <a:avLst>
                            <a:gd name="adj" fmla="val 6893"/>
                          </a:avLst>
                        </a:prstGeom>
                        <a:solidFill>
                          <a:schemeClr val="bg1">
                            <a:lumMod val="95000"/>
                          </a:schemeClr>
                        </a:solidFill>
                        <a:ln w="28575" cap="flat" cmpd="sng" algn="ctr">
                          <a:solidFill>
                            <a:schemeClr val="accent5"/>
                          </a:solidFill>
                          <a:prstDash val="solid"/>
                          <a:miter lim="800000"/>
                        </a:ln>
                        <a:effectLst/>
                      </wps:spPr>
                      <wps:txbx>
                        <w:txbxContent>
                          <w:p w14:paraId="4E04E760" w14:textId="77777777" w:rsidR="00D86EE5" w:rsidRPr="008661A8" w:rsidRDefault="00D86EE5" w:rsidP="00D86EE5">
                            <w:pPr>
                              <w:spacing w:after="0" w:afterAutospacing="0"/>
                              <w:jc w:val="center"/>
                              <w:rPr>
                                <w:b/>
                                <w:bCs/>
                                <w:color w:val="5B9BD5" w:themeColor="accent5"/>
                                <w:sz w:val="28"/>
                                <w:szCs w:val="28"/>
                              </w:rPr>
                            </w:pPr>
                            <w:r w:rsidRPr="008661A8">
                              <w:rPr>
                                <w:b/>
                                <w:bCs/>
                                <w:color w:val="5B9BD5" w:themeColor="accent5"/>
                                <w:sz w:val="28"/>
                                <w:szCs w:val="28"/>
                              </w:rPr>
                              <w:t>Example of Excellence</w:t>
                            </w:r>
                          </w:p>
                          <w:p w14:paraId="2D2D20AC" w14:textId="77777777" w:rsidR="00D86EE5" w:rsidRPr="00E12BD5" w:rsidRDefault="00D86EE5" w:rsidP="00D86EE5">
                            <w:pPr>
                              <w:spacing w:before="120" w:beforeAutospacing="0"/>
                              <w:rPr>
                                <w:color w:val="44546A" w:themeColor="text2"/>
                                <w:sz w:val="22"/>
                                <w:szCs w:val="22"/>
                              </w:rPr>
                            </w:pPr>
                            <w:r w:rsidRPr="00DC5D6C">
                              <w:rPr>
                                <w:color w:val="44546A" w:themeColor="text2"/>
                                <w:sz w:val="22"/>
                                <w:szCs w:val="22"/>
                              </w:rPr>
                              <w:t>The Sexual Offending Program for Indigenous Males (SOPIM) re-design</w:t>
                            </w:r>
                            <w:r>
                              <w:rPr>
                                <w:color w:val="44546A" w:themeColor="text2"/>
                                <w:sz w:val="22"/>
                                <w:szCs w:val="22"/>
                              </w:rPr>
                              <w:t xml:space="preserve"> </w:t>
                            </w:r>
                            <w:r w:rsidRPr="00DC5D6C">
                              <w:rPr>
                                <w:color w:val="44546A" w:themeColor="text2"/>
                                <w:sz w:val="22"/>
                                <w:szCs w:val="22"/>
                              </w:rPr>
                              <w:t>prioritise</w:t>
                            </w:r>
                            <w:r>
                              <w:rPr>
                                <w:color w:val="44546A" w:themeColor="text2"/>
                                <w:sz w:val="22"/>
                                <w:szCs w:val="22"/>
                              </w:rPr>
                              <w:t>d</w:t>
                            </w:r>
                            <w:r w:rsidRPr="00DC5D6C">
                              <w:rPr>
                                <w:color w:val="44546A" w:themeColor="text2"/>
                                <w:sz w:val="22"/>
                                <w:szCs w:val="22"/>
                              </w:rPr>
                              <w:t xml:space="preserve"> </w:t>
                            </w:r>
                            <w:r>
                              <w:rPr>
                                <w:color w:val="44546A" w:themeColor="text2"/>
                                <w:sz w:val="22"/>
                                <w:szCs w:val="22"/>
                              </w:rPr>
                              <w:t>First Nations</w:t>
                            </w:r>
                            <w:r w:rsidRPr="00DC5D6C">
                              <w:rPr>
                                <w:color w:val="44546A" w:themeColor="text2"/>
                                <w:sz w:val="22"/>
                                <w:szCs w:val="22"/>
                              </w:rPr>
                              <w:t xml:space="preserve"> involvement, including in design and delivery.</w:t>
                            </w:r>
                            <w:r>
                              <w:rPr>
                                <w:color w:val="44546A" w:themeColor="text2"/>
                                <w:sz w:val="22"/>
                                <w:szCs w:val="22"/>
                              </w:rPr>
                              <w:t xml:space="preserve"> </w:t>
                            </w:r>
                            <w:r w:rsidRPr="00DC5D6C">
                              <w:rPr>
                                <w:color w:val="44546A" w:themeColor="text2"/>
                                <w:sz w:val="22"/>
                                <w:szCs w:val="22"/>
                              </w:rPr>
                              <w:t>The</w:t>
                            </w:r>
                            <w:r>
                              <w:rPr>
                                <w:color w:val="44546A" w:themeColor="text2"/>
                                <w:sz w:val="22"/>
                                <w:szCs w:val="22"/>
                              </w:rPr>
                              <w:t xml:space="preserve"> replacement</w:t>
                            </w:r>
                            <w:r w:rsidRPr="00DC5D6C">
                              <w:rPr>
                                <w:color w:val="44546A" w:themeColor="text2"/>
                                <w:sz w:val="22"/>
                                <w:szCs w:val="22"/>
                              </w:rPr>
                              <w:t xml:space="preserve"> Strong Solid Spirit Program (SSS) is delivered in partnership with First Nations program officers to enhance cultural responsiveness and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E5871E" id="Rectangle: Rounded Corners 997" o:spid="_x0000_s1050" style="position:absolute;left:0;text-align:left;margin-left:-4.3pt;margin-top:585.15pt;width:243pt;height:130.45pt;z-index:-25165817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451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" fillcolor="#f2f2f2 [3052]" strokecolor="#5b9bd5 [3208]" strokeweight="2.25pt">
                <v:stroke joinstyle="miter"/>
                <v:textbox>
                  <w:txbxContent>
                    <w:p w14:paraId="4E04E760" w14:textId="77777777" w:rsidR="00D86EE5" w:rsidRPr="008661A8" w:rsidRDefault="00D86EE5" w:rsidP="00D86EE5">
                      <w:pPr>
                        <w:spacing w:after="0" w:afterAutospacing="0"/>
                        <w:jc w:val="center"/>
                        <w:rPr>
                          <w:b/>
                          <w:bCs/>
                          <w:color w:val="5B9BD5" w:themeColor="accent5"/>
                          <w:sz w:val="28"/>
                          <w:szCs w:val="28"/>
                        </w:rPr>
                      </w:pPr>
                      <w:r w:rsidRPr="008661A8">
                        <w:rPr>
                          <w:b/>
                          <w:bCs/>
                          <w:color w:val="5B9BD5" w:themeColor="accent5"/>
                          <w:sz w:val="28"/>
                          <w:szCs w:val="28"/>
                        </w:rPr>
                        <w:t>Example of Excellence</w:t>
                      </w:r>
                    </w:p>
                    <w:p w14:paraId="2D2D20AC" w14:textId="77777777" w:rsidR="00D86EE5" w:rsidRPr="00E12BD5" w:rsidRDefault="00D86EE5" w:rsidP="00D86EE5">
                      <w:pPr>
                        <w:spacing w:before="120" w:beforeAutospacing="0"/>
                        <w:rPr>
                          <w:color w:val="44546A" w:themeColor="text2"/>
                          <w:sz w:val="22"/>
                          <w:szCs w:val="22"/>
                        </w:rPr>
                      </w:pPr>
                      <w:r w:rsidRPr="00DC5D6C">
                        <w:rPr>
                          <w:color w:val="44546A" w:themeColor="text2"/>
                          <w:sz w:val="22"/>
                          <w:szCs w:val="22"/>
                        </w:rPr>
                        <w:t>The Sexual Offending Program for Indigenous Males (SOPIM) re-design</w:t>
                      </w:r>
                      <w:r>
                        <w:rPr>
                          <w:color w:val="44546A" w:themeColor="text2"/>
                          <w:sz w:val="22"/>
                          <w:szCs w:val="22"/>
                        </w:rPr>
                        <w:t xml:space="preserve"> </w:t>
                      </w:r>
                      <w:r w:rsidRPr="00DC5D6C">
                        <w:rPr>
                          <w:color w:val="44546A" w:themeColor="text2"/>
                          <w:sz w:val="22"/>
                          <w:szCs w:val="22"/>
                        </w:rPr>
                        <w:t>prioritise</w:t>
                      </w:r>
                      <w:r>
                        <w:rPr>
                          <w:color w:val="44546A" w:themeColor="text2"/>
                          <w:sz w:val="22"/>
                          <w:szCs w:val="22"/>
                        </w:rPr>
                        <w:t>d</w:t>
                      </w:r>
                      <w:r w:rsidRPr="00DC5D6C">
                        <w:rPr>
                          <w:color w:val="44546A" w:themeColor="text2"/>
                          <w:sz w:val="22"/>
                          <w:szCs w:val="22"/>
                        </w:rPr>
                        <w:t xml:space="preserve"> </w:t>
                      </w:r>
                      <w:r>
                        <w:rPr>
                          <w:color w:val="44546A" w:themeColor="text2"/>
                          <w:sz w:val="22"/>
                          <w:szCs w:val="22"/>
                        </w:rPr>
                        <w:t>First Nations</w:t>
                      </w:r>
                      <w:r w:rsidRPr="00DC5D6C">
                        <w:rPr>
                          <w:color w:val="44546A" w:themeColor="text2"/>
                          <w:sz w:val="22"/>
                          <w:szCs w:val="22"/>
                        </w:rPr>
                        <w:t xml:space="preserve"> involvement, including in design and delivery.</w:t>
                      </w:r>
                      <w:r>
                        <w:rPr>
                          <w:color w:val="44546A" w:themeColor="text2"/>
                          <w:sz w:val="22"/>
                          <w:szCs w:val="22"/>
                        </w:rPr>
                        <w:t xml:space="preserve"> </w:t>
                      </w:r>
                      <w:r w:rsidRPr="00DC5D6C">
                        <w:rPr>
                          <w:color w:val="44546A" w:themeColor="text2"/>
                          <w:sz w:val="22"/>
                          <w:szCs w:val="22"/>
                        </w:rPr>
                        <w:t>The</w:t>
                      </w:r>
                      <w:r>
                        <w:rPr>
                          <w:color w:val="44546A" w:themeColor="text2"/>
                          <w:sz w:val="22"/>
                          <w:szCs w:val="22"/>
                        </w:rPr>
                        <w:t xml:space="preserve"> replacement</w:t>
                      </w:r>
                      <w:r w:rsidRPr="00DC5D6C">
                        <w:rPr>
                          <w:color w:val="44546A" w:themeColor="text2"/>
                          <w:sz w:val="22"/>
                          <w:szCs w:val="22"/>
                        </w:rPr>
                        <w:t xml:space="preserve"> Strong Solid Spirit Program (SSS) is delivered in partnership with First Nations program officers to enhance cultural responsiveness and safety.</w:t>
                      </w:r>
                    </w:p>
                  </w:txbxContent>
                </v:textbox>
                <w10:wrap type="square" anchorx="margin" anchory="page"/>
              </v:roundrect>
            </w:pict>
          </mc:Fallback>
        </mc:AlternateContent>
      </w:r>
    </w:p>
    <w:p w14:paraId="69AE1334" w14:textId="022D1D5E" w:rsidR="000C5F15" w:rsidRDefault="000C5F15" w:rsidP="000C5F15">
      <w:pPr>
        <w:pStyle w:val="paragraph"/>
        <w:spacing w:before="0" w:beforeAutospacing="0" w:after="0" w:afterAutospacing="0"/>
        <w:textAlignment w:val="baseline"/>
        <w:rPr>
          <w:rStyle w:val="eop"/>
          <w:rFonts w:ascii="Calibri" w:hAnsi="Calibri" w:cs="Calibri"/>
          <w:color w:val="002060"/>
          <w:sz w:val="36"/>
          <w:szCs w:val="36"/>
        </w:rPr>
      </w:pPr>
      <w:proofErr w:type="gramStart"/>
      <w:r>
        <w:rPr>
          <w:rStyle w:val="normaltextrun"/>
          <w:rFonts w:ascii="Calibri" w:hAnsi="Calibri" w:cs="Calibri"/>
          <w:b/>
          <w:bCs/>
          <w:color w:val="002060"/>
          <w:sz w:val="36"/>
          <w:szCs w:val="36"/>
        </w:rPr>
        <w:lastRenderedPageBreak/>
        <w:t>Short and medium term</w:t>
      </w:r>
      <w:proofErr w:type="gramEnd"/>
      <w:r>
        <w:rPr>
          <w:rStyle w:val="normaltextrun"/>
          <w:rFonts w:ascii="Calibri" w:hAnsi="Calibri" w:cs="Calibri"/>
          <w:b/>
          <w:bCs/>
          <w:color w:val="002060"/>
          <w:sz w:val="36"/>
          <w:szCs w:val="36"/>
        </w:rPr>
        <w:t xml:space="preserve"> objectives</w:t>
      </w:r>
      <w:r>
        <w:rPr>
          <w:rStyle w:val="eop"/>
          <w:rFonts w:ascii="Calibri" w:hAnsi="Calibri" w:cs="Calibri"/>
          <w:color w:val="002060"/>
          <w:sz w:val="36"/>
          <w:szCs w:val="36"/>
        </w:rPr>
        <w:t> </w:t>
      </w:r>
    </w:p>
    <w:p w14:paraId="5E65DD76" w14:textId="7440F860" w:rsidR="00FE1809" w:rsidRDefault="00FE1809" w:rsidP="000C5F15">
      <w:pPr>
        <w:pStyle w:val="paragraph"/>
        <w:spacing w:before="0" w:beforeAutospacing="0" w:after="0" w:afterAutospacing="0"/>
        <w:textAlignment w:val="baseline"/>
        <w:rPr>
          <w:rStyle w:val="normaltextrun"/>
          <w:rFonts w:ascii="Calibri" w:hAnsi="Calibri" w:cs="Calibri"/>
          <w:b/>
          <w:bCs/>
          <w:i/>
          <w:iCs/>
          <w:color w:val="002060"/>
        </w:rPr>
      </w:pPr>
    </w:p>
    <w:p w14:paraId="5623A820" w14:textId="465F408B" w:rsidR="000C5F15" w:rsidRDefault="000C5F15" w:rsidP="000C5F1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i/>
          <w:iCs/>
          <w:color w:val="002060"/>
        </w:rPr>
        <w:t>Short term</w:t>
      </w:r>
      <w:r>
        <w:rPr>
          <w:rStyle w:val="eop"/>
          <w:rFonts w:ascii="Calibri" w:hAnsi="Calibri" w:cs="Calibri"/>
          <w:color w:val="002060"/>
        </w:rPr>
        <w:t> </w:t>
      </w:r>
    </w:p>
    <w:p w14:paraId="30F5C598" w14:textId="77777777" w:rsidR="000C5F15" w:rsidRPr="00AD4DD2" w:rsidRDefault="000C5F15" w:rsidP="00AD4DD2">
      <w:pPr>
        <w:pStyle w:val="ListParagraph"/>
        <w:keepNext/>
        <w:keepLines/>
        <w:numPr>
          <w:ilvl w:val="0"/>
          <w:numId w:val="9"/>
        </w:numPr>
        <w:spacing w:after="0" w:line="259" w:lineRule="auto"/>
      </w:pPr>
      <w:r w:rsidRPr="00AD4DD2">
        <w:t>Engage with our staff to identify what works, what QCS can improve or develop to ensure First Nations staff feel culturally safe.  </w:t>
      </w:r>
    </w:p>
    <w:p w14:paraId="5FAA1642" w14:textId="77777777" w:rsidR="000C5F15" w:rsidRPr="00AD4DD2" w:rsidRDefault="000C5F15" w:rsidP="00AD4DD2">
      <w:pPr>
        <w:pStyle w:val="ListParagraph"/>
        <w:keepNext/>
        <w:keepLines/>
        <w:numPr>
          <w:ilvl w:val="0"/>
          <w:numId w:val="9"/>
        </w:numPr>
        <w:spacing w:after="0" w:line="259" w:lineRule="auto"/>
      </w:pPr>
      <w:r w:rsidRPr="00AD4DD2">
        <w:t>Co-design new programs and reinforce existing approaches for First Nations people in our care to tackle violence in correctional environments and effectively prevent further transmission of violence in the community. </w:t>
      </w:r>
    </w:p>
    <w:p w14:paraId="1B24CB1B" w14:textId="77777777" w:rsidR="000C5F15" w:rsidRPr="00AD4DD2" w:rsidRDefault="000C5F15" w:rsidP="00AD4DD2">
      <w:pPr>
        <w:pStyle w:val="ListParagraph"/>
        <w:keepNext/>
        <w:keepLines/>
        <w:numPr>
          <w:ilvl w:val="0"/>
          <w:numId w:val="9"/>
        </w:numPr>
        <w:spacing w:after="0" w:line="259" w:lineRule="auto"/>
      </w:pPr>
      <w:r w:rsidRPr="00AD4DD2">
        <w:t>Promote positive relationships and communication, including by training prisoners, offenders, and staff alike in de-escalation strategies, role modelling non-violent conflict resolution strategies, and healthy relationships. </w:t>
      </w:r>
    </w:p>
    <w:p w14:paraId="6D907836" w14:textId="77777777" w:rsidR="000C5F15" w:rsidRPr="00AD4DD2" w:rsidRDefault="000C5F15" w:rsidP="00AD4DD2">
      <w:pPr>
        <w:pStyle w:val="ListParagraph"/>
        <w:keepNext/>
        <w:keepLines/>
        <w:numPr>
          <w:ilvl w:val="0"/>
          <w:numId w:val="9"/>
        </w:numPr>
        <w:spacing w:after="0" w:line="259" w:lineRule="auto"/>
      </w:pPr>
      <w:r w:rsidRPr="00AD4DD2">
        <w:t>Recognise and reward staff and offenders who excel in terms of de-escalation, positive communication, and role modelling. </w:t>
      </w:r>
    </w:p>
    <w:p w14:paraId="5A60B2AA" w14:textId="77777777" w:rsidR="000C5F15" w:rsidRPr="00AD4DD2" w:rsidRDefault="000C5F15" w:rsidP="00AD4DD2">
      <w:pPr>
        <w:pStyle w:val="ListParagraph"/>
        <w:keepNext/>
        <w:keepLines/>
        <w:numPr>
          <w:ilvl w:val="0"/>
          <w:numId w:val="9"/>
        </w:numPr>
        <w:spacing w:after="0" w:line="259" w:lineRule="auto"/>
      </w:pPr>
      <w:r w:rsidRPr="00AD4DD2">
        <w:t>Bolster public education/social messaging campaigns within correctional environments and in communities to establish norms that prevent violence.  </w:t>
      </w:r>
    </w:p>
    <w:p w14:paraId="4AB3181F" w14:textId="77777777" w:rsidR="000C5F15" w:rsidRPr="00AD4DD2" w:rsidRDefault="000C5F15" w:rsidP="00AD4DD2">
      <w:pPr>
        <w:pStyle w:val="ListParagraph"/>
        <w:keepNext/>
        <w:keepLines/>
        <w:numPr>
          <w:ilvl w:val="0"/>
          <w:numId w:val="9"/>
        </w:numPr>
        <w:spacing w:after="0" w:line="259" w:lineRule="auto"/>
      </w:pPr>
      <w:r w:rsidRPr="00AD4DD2">
        <w:t>Implement end-to-end case management methods which are responsive to inside-outside approaches. </w:t>
      </w:r>
    </w:p>
    <w:p w14:paraId="53B13A79" w14:textId="77777777" w:rsidR="000C5F15" w:rsidRPr="00AD4DD2" w:rsidRDefault="000C5F15" w:rsidP="00AD4DD2">
      <w:pPr>
        <w:pStyle w:val="ListParagraph"/>
        <w:keepNext/>
        <w:keepLines/>
        <w:numPr>
          <w:ilvl w:val="0"/>
          <w:numId w:val="9"/>
        </w:numPr>
        <w:spacing w:after="0" w:line="259" w:lineRule="auto"/>
      </w:pPr>
      <w:r w:rsidRPr="00AD4DD2">
        <w:t>Embed trauma informed practice and training for frontline staff. </w:t>
      </w:r>
    </w:p>
    <w:p w14:paraId="34A3C6A1" w14:textId="77777777" w:rsidR="00FE1809" w:rsidRDefault="00FE1809" w:rsidP="000C5F15">
      <w:pPr>
        <w:pStyle w:val="paragraph"/>
        <w:spacing w:before="0" w:beforeAutospacing="0" w:after="0" w:afterAutospacing="0"/>
        <w:textAlignment w:val="baseline"/>
        <w:rPr>
          <w:rStyle w:val="normaltextrun"/>
          <w:rFonts w:ascii="Calibri" w:hAnsi="Calibri" w:cs="Calibri"/>
          <w:b/>
          <w:bCs/>
          <w:i/>
          <w:iCs/>
          <w:color w:val="002060"/>
        </w:rPr>
      </w:pPr>
    </w:p>
    <w:p w14:paraId="511D0C4C" w14:textId="04EDDF7F" w:rsidR="000C5F15" w:rsidRDefault="000C5F15" w:rsidP="000C5F1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i/>
          <w:iCs/>
          <w:color w:val="002060"/>
        </w:rPr>
        <w:t>Medium term</w:t>
      </w:r>
      <w:r>
        <w:rPr>
          <w:rStyle w:val="eop"/>
          <w:rFonts w:ascii="Calibri" w:hAnsi="Calibri" w:cs="Calibri"/>
          <w:color w:val="002060"/>
        </w:rPr>
        <w:t> </w:t>
      </w:r>
    </w:p>
    <w:p w14:paraId="626D9F5E" w14:textId="77777777" w:rsidR="000C5F15" w:rsidRPr="00AD4DD2" w:rsidRDefault="000C5F15" w:rsidP="00AD4DD2">
      <w:pPr>
        <w:pStyle w:val="ListParagraph"/>
        <w:numPr>
          <w:ilvl w:val="0"/>
          <w:numId w:val="9"/>
        </w:numPr>
        <w:spacing w:after="0" w:line="259" w:lineRule="auto"/>
        <w:ind w:left="714" w:hanging="357"/>
      </w:pPr>
      <w:r w:rsidRPr="00AD4DD2">
        <w:t xml:space="preserve">Harness and build the capability of those with lived experience who have turned their lives around to play a role in acting as credible messengers to help stop the transmission of violence, change </w:t>
      </w:r>
      <w:proofErr w:type="gramStart"/>
      <w:r w:rsidRPr="00AD4DD2">
        <w:t>norms</w:t>
      </w:r>
      <w:proofErr w:type="gramEnd"/>
      <w:r w:rsidRPr="00AD4DD2">
        <w:t xml:space="preserve"> and lead positive change. </w:t>
      </w:r>
    </w:p>
    <w:p w14:paraId="2287B83C" w14:textId="77777777" w:rsidR="000C5F15" w:rsidRPr="00AD4DD2" w:rsidRDefault="000C5F15" w:rsidP="00AD4DD2">
      <w:pPr>
        <w:pStyle w:val="ListParagraph"/>
        <w:numPr>
          <w:ilvl w:val="0"/>
          <w:numId w:val="9"/>
        </w:numPr>
        <w:spacing w:after="0" w:line="259" w:lineRule="auto"/>
        <w:ind w:left="714" w:hanging="357"/>
      </w:pPr>
      <w:r w:rsidRPr="00AD4DD2">
        <w:t xml:space="preserve">Partner and provide additional support needed to break the cycle, including through services and approaches targeting prisoners and offenders, their </w:t>
      </w:r>
      <w:proofErr w:type="gramStart"/>
      <w:r w:rsidRPr="00AD4DD2">
        <w:t>children</w:t>
      </w:r>
      <w:proofErr w:type="gramEnd"/>
      <w:r w:rsidRPr="00AD4DD2">
        <w:t xml:space="preserve"> and families. </w:t>
      </w:r>
    </w:p>
    <w:p w14:paraId="4BB39C87" w14:textId="77777777" w:rsidR="000C5F15" w:rsidRPr="00AD4DD2" w:rsidRDefault="000C5F15" w:rsidP="00AD4DD2">
      <w:pPr>
        <w:pStyle w:val="ListParagraph"/>
        <w:numPr>
          <w:ilvl w:val="0"/>
          <w:numId w:val="9"/>
        </w:numPr>
        <w:spacing w:after="0" w:line="259" w:lineRule="auto"/>
        <w:ind w:left="714" w:hanging="357"/>
      </w:pPr>
      <w:r w:rsidRPr="00AD4DD2">
        <w:t xml:space="preserve">Develop and implement strategies which are responsive to reducing First Nations people's disadvantage and risk factors associated with violent offending, such as domestic and family violence, mental health, </w:t>
      </w:r>
      <w:proofErr w:type="gramStart"/>
      <w:r w:rsidRPr="00AD4DD2">
        <w:t>disability</w:t>
      </w:r>
      <w:proofErr w:type="gramEnd"/>
      <w:r w:rsidRPr="00AD4DD2">
        <w:t xml:space="preserve"> and substance misuse. </w:t>
      </w:r>
    </w:p>
    <w:p w14:paraId="34F564A0" w14:textId="00569881" w:rsidR="000C5F15" w:rsidRPr="00AD4DD2" w:rsidRDefault="0042043A" w:rsidP="0058447E">
      <w:pPr>
        <w:pStyle w:val="paragraph"/>
        <w:spacing w:before="0" w:beforeAutospacing="0" w:after="0" w:afterAutospacing="0"/>
        <w:textAlignment w:val="baseline"/>
        <w:rPr>
          <w:rFonts w:ascii="Segoe UI" w:hAnsi="Segoe UI" w:cs="Segoe UI"/>
          <w:color w:val="000000"/>
          <w:sz w:val="18"/>
          <w:szCs w:val="18"/>
        </w:rPr>
      </w:pPr>
      <w:r>
        <w:rPr>
          <w:noProof/>
        </w:rPr>
        <mc:AlternateContent>
          <mc:Choice Requires="wps">
            <w:drawing>
              <wp:anchor distT="0" distB="0" distL="114300" distR="114300" simplePos="0" relativeHeight="251658309" behindDoc="0" locked="0" layoutInCell="1" allowOverlap="1" wp14:anchorId="4BBD4A42" wp14:editId="163BD49F">
                <wp:simplePos x="0" y="0"/>
                <wp:positionH relativeFrom="margin">
                  <wp:posOffset>2213886</wp:posOffset>
                </wp:positionH>
                <wp:positionV relativeFrom="paragraph">
                  <wp:posOffset>83296</wp:posOffset>
                </wp:positionV>
                <wp:extent cx="4307205" cy="3119755"/>
                <wp:effectExtent l="19050" t="19050" r="17145" b="194945"/>
                <wp:wrapNone/>
                <wp:docPr id="982" name="Speech Bubble: Rectangle with Corners Rounded 982"/>
                <wp:cNvGraphicFramePr/>
                <a:graphic xmlns:a="http://schemas.openxmlformats.org/drawingml/2006/main">
                  <a:graphicData uri="http://schemas.microsoft.com/office/word/2010/wordprocessingShape">
                    <wps:wsp>
                      <wps:cNvSpPr/>
                      <wps:spPr>
                        <a:xfrm>
                          <a:off x="0" y="0"/>
                          <a:ext cx="4307205" cy="3119755"/>
                        </a:xfrm>
                        <a:prstGeom prst="wedgeRoundRectCallout">
                          <a:avLst>
                            <a:gd name="adj1" fmla="val -1491"/>
                            <a:gd name="adj2" fmla="val 54567"/>
                            <a:gd name="adj3" fmla="val 16667"/>
                          </a:avLst>
                        </a:prstGeom>
                        <a:solidFill>
                          <a:srgbClr val="5B9BD5">
                            <a:lumMod val="40000"/>
                            <a:lumOff val="60000"/>
                          </a:srgbClr>
                        </a:solidFill>
                        <a:ln w="28575" cap="flat" cmpd="sng" algn="ctr">
                          <a:solidFill>
                            <a:sysClr val="window" lastClr="FFFFFF"/>
                          </a:solidFill>
                          <a:prstDash val="solid"/>
                          <a:miter lim="800000"/>
                        </a:ln>
                        <a:effectLst/>
                      </wps:spPr>
                      <wps:txbx>
                        <w:txbxContent>
                          <w:p w14:paraId="184452F1" w14:textId="77777777" w:rsidR="004B517B" w:rsidRPr="0097465D" w:rsidRDefault="004B517B" w:rsidP="004B517B">
                            <w:pPr>
                              <w:jc w:val="center"/>
                              <w:rPr>
                                <w:b/>
                                <w:bCs/>
                                <w:i/>
                                <w:iCs/>
                                <w:color w:val="000000" w:themeColor="text1"/>
                                <w:sz w:val="22"/>
                                <w:szCs w:val="22"/>
                              </w:rPr>
                            </w:pPr>
                            <w:r w:rsidRPr="0097465D">
                              <w:rPr>
                                <w:b/>
                                <w:bCs/>
                                <w:i/>
                                <w:iCs/>
                                <w:color w:val="000000" w:themeColor="text1"/>
                                <w:sz w:val="22"/>
                                <w:szCs w:val="22"/>
                              </w:rPr>
                              <w:t>No contact DV orders just don’t work for our people in small communities. I can’t see how they lead to success</w:t>
                            </w:r>
                            <w:r>
                              <w:rPr>
                                <w:b/>
                                <w:bCs/>
                                <w:i/>
                                <w:iCs/>
                                <w:color w:val="000000" w:themeColor="text1"/>
                                <w:sz w:val="22"/>
                                <w:szCs w:val="22"/>
                              </w:rPr>
                              <w:t>. T</w:t>
                            </w:r>
                            <w:r w:rsidRPr="0097465D">
                              <w:rPr>
                                <w:b/>
                                <w:bCs/>
                                <w:i/>
                                <w:iCs/>
                                <w:color w:val="000000" w:themeColor="text1"/>
                                <w:sz w:val="22"/>
                                <w:szCs w:val="22"/>
                              </w:rPr>
                              <w:t xml:space="preserve">hey set people up for failure </w:t>
                            </w:r>
                            <w:r>
                              <w:rPr>
                                <w:b/>
                                <w:bCs/>
                                <w:i/>
                                <w:iCs/>
                                <w:color w:val="000000" w:themeColor="text1"/>
                                <w:sz w:val="22"/>
                                <w:szCs w:val="22"/>
                              </w:rPr>
                              <w:t xml:space="preserve">and re-imprisonment </w:t>
                            </w:r>
                            <w:r w:rsidRPr="0097465D">
                              <w:rPr>
                                <w:b/>
                                <w:bCs/>
                                <w:i/>
                                <w:iCs/>
                                <w:color w:val="000000" w:themeColor="text1"/>
                                <w:sz w:val="22"/>
                                <w:szCs w:val="22"/>
                              </w:rPr>
                              <w:t xml:space="preserve">by excluding them from their own family and community. </w:t>
                            </w:r>
                          </w:p>
                          <w:p w14:paraId="102E9735" w14:textId="77777777" w:rsidR="004B517B" w:rsidRDefault="004B517B" w:rsidP="004B517B">
                            <w:pPr>
                              <w:jc w:val="center"/>
                              <w:rPr>
                                <w:b/>
                                <w:bCs/>
                                <w:i/>
                                <w:iCs/>
                                <w:color w:val="000000" w:themeColor="text1"/>
                                <w:sz w:val="22"/>
                                <w:szCs w:val="22"/>
                              </w:rPr>
                            </w:pPr>
                            <w:r w:rsidRPr="0097465D">
                              <w:rPr>
                                <w:b/>
                                <w:bCs/>
                                <w:i/>
                                <w:iCs/>
                                <w:color w:val="000000" w:themeColor="text1"/>
                                <w:sz w:val="22"/>
                                <w:szCs w:val="22"/>
                              </w:rPr>
                              <w:t xml:space="preserve">We work with the men to build their understanding, but we need to be working with and educating their women too. </w:t>
                            </w:r>
                          </w:p>
                          <w:p w14:paraId="666B93CF" w14:textId="77777777" w:rsidR="004B517B" w:rsidRPr="0097465D" w:rsidRDefault="004B517B" w:rsidP="004B517B">
                            <w:pPr>
                              <w:jc w:val="center"/>
                              <w:rPr>
                                <w:i/>
                                <w:iCs/>
                                <w:color w:val="000000" w:themeColor="text1"/>
                              </w:rPr>
                            </w:pPr>
                            <w:r>
                              <w:rPr>
                                <w:b/>
                                <w:bCs/>
                                <w:i/>
                                <w:iCs/>
                                <w:color w:val="000000" w:themeColor="text1"/>
                                <w:sz w:val="22"/>
                                <w:szCs w:val="22"/>
                              </w:rPr>
                              <w:t>T</w:t>
                            </w:r>
                            <w:r w:rsidRPr="0097465D">
                              <w:rPr>
                                <w:b/>
                                <w:bCs/>
                                <w:i/>
                                <w:iCs/>
                                <w:color w:val="000000" w:themeColor="text1"/>
                                <w:sz w:val="22"/>
                                <w:szCs w:val="22"/>
                              </w:rPr>
                              <w:t>he system needs to deal with reality. Instead of no contact orders</w:t>
                            </w:r>
                            <w:r>
                              <w:rPr>
                                <w:b/>
                                <w:bCs/>
                                <w:i/>
                                <w:iCs/>
                                <w:color w:val="000000" w:themeColor="text1"/>
                                <w:sz w:val="22"/>
                                <w:szCs w:val="22"/>
                              </w:rPr>
                              <w:t>,</w:t>
                            </w:r>
                            <w:r w:rsidRPr="0097465D">
                              <w:rPr>
                                <w:b/>
                                <w:bCs/>
                                <w:i/>
                                <w:iCs/>
                                <w:color w:val="000000" w:themeColor="text1"/>
                                <w:sz w:val="22"/>
                                <w:szCs w:val="22"/>
                              </w:rPr>
                              <w:t xml:space="preserve"> some people want extra support like Relationships Australia checking in after release with the couple. This could help the man and the woman to nip any trouble and stress in the </w:t>
                            </w:r>
                            <w:r>
                              <w:rPr>
                                <w:b/>
                                <w:bCs/>
                                <w:i/>
                                <w:iCs/>
                                <w:color w:val="000000" w:themeColor="text1"/>
                                <w:sz w:val="22"/>
                                <w:szCs w:val="22"/>
                              </w:rPr>
                              <w:t xml:space="preserve">bud </w:t>
                            </w:r>
                            <w:r w:rsidRPr="0097465D">
                              <w:rPr>
                                <w:b/>
                                <w:bCs/>
                                <w:i/>
                                <w:iCs/>
                                <w:color w:val="000000" w:themeColor="text1"/>
                                <w:sz w:val="22"/>
                                <w:szCs w:val="22"/>
                              </w:rPr>
                              <w:t>if they want a long-term relationship.</w:t>
                            </w:r>
                          </w:p>
                          <w:p w14:paraId="481257F2" w14:textId="77777777" w:rsidR="004B517B" w:rsidRPr="0097465D" w:rsidRDefault="004B517B" w:rsidP="004B517B">
                            <w:pPr>
                              <w:jc w:val="center"/>
                              <w:rPr>
                                <w:color w:val="000000" w:themeColor="text1"/>
                                <w:sz w:val="22"/>
                                <w:szCs w:val="22"/>
                              </w:rPr>
                            </w:pPr>
                            <w:r w:rsidRPr="0097465D">
                              <w:rPr>
                                <w:color w:val="000000" w:themeColor="text1"/>
                                <w:sz w:val="22"/>
                                <w:szCs w:val="22"/>
                              </w:rPr>
                              <w:t>- Cultural Liais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D4A42" id="Speech Bubble: Rectangle with Corners Rounded 982" o:spid="_x0000_s1051" type="#_x0000_t62" style="position:absolute;margin-left:174.3pt;margin-top:6.55pt;width:339.15pt;height:245.65pt;z-index:2516583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" adj="10478,22586" fillcolor="#bdd7ee" strokecolor="window" strokeweight="2.25pt">
                <v:textbox>
                  <w:txbxContent>
                    <w:p w14:paraId="184452F1" w14:textId="77777777" w:rsidR="004B517B" w:rsidRPr="0097465D" w:rsidRDefault="004B517B" w:rsidP="004B517B">
                      <w:pPr>
                        <w:jc w:val="center"/>
                        <w:rPr>
                          <w:b/>
                          <w:bCs/>
                          <w:i/>
                          <w:iCs/>
                          <w:color w:val="000000" w:themeColor="text1"/>
                          <w:sz w:val="22"/>
                          <w:szCs w:val="22"/>
                        </w:rPr>
                      </w:pPr>
                      <w:r w:rsidRPr="0097465D">
                        <w:rPr>
                          <w:b/>
                          <w:bCs/>
                          <w:i/>
                          <w:iCs/>
                          <w:color w:val="000000" w:themeColor="text1"/>
                          <w:sz w:val="22"/>
                          <w:szCs w:val="22"/>
                        </w:rPr>
                        <w:t>No contact DV orders just don’t work for our people in small communities. I can’t see how they lead to success</w:t>
                      </w:r>
                      <w:r>
                        <w:rPr>
                          <w:b/>
                          <w:bCs/>
                          <w:i/>
                          <w:iCs/>
                          <w:color w:val="000000" w:themeColor="text1"/>
                          <w:sz w:val="22"/>
                          <w:szCs w:val="22"/>
                        </w:rPr>
                        <w:t>. T</w:t>
                      </w:r>
                      <w:r w:rsidRPr="0097465D">
                        <w:rPr>
                          <w:b/>
                          <w:bCs/>
                          <w:i/>
                          <w:iCs/>
                          <w:color w:val="000000" w:themeColor="text1"/>
                          <w:sz w:val="22"/>
                          <w:szCs w:val="22"/>
                        </w:rPr>
                        <w:t xml:space="preserve">hey set people up for failure </w:t>
                      </w:r>
                      <w:r>
                        <w:rPr>
                          <w:b/>
                          <w:bCs/>
                          <w:i/>
                          <w:iCs/>
                          <w:color w:val="000000" w:themeColor="text1"/>
                          <w:sz w:val="22"/>
                          <w:szCs w:val="22"/>
                        </w:rPr>
                        <w:t xml:space="preserve">and re-imprisonment </w:t>
                      </w:r>
                      <w:r w:rsidRPr="0097465D">
                        <w:rPr>
                          <w:b/>
                          <w:bCs/>
                          <w:i/>
                          <w:iCs/>
                          <w:color w:val="000000" w:themeColor="text1"/>
                          <w:sz w:val="22"/>
                          <w:szCs w:val="22"/>
                        </w:rPr>
                        <w:t xml:space="preserve">by excluding them from their own family and community. </w:t>
                      </w:r>
                    </w:p>
                    <w:p w14:paraId="102E9735" w14:textId="77777777" w:rsidR="004B517B" w:rsidRDefault="004B517B" w:rsidP="004B517B">
                      <w:pPr>
                        <w:jc w:val="center"/>
                        <w:rPr>
                          <w:b/>
                          <w:bCs/>
                          <w:i/>
                          <w:iCs/>
                          <w:color w:val="000000" w:themeColor="text1"/>
                          <w:sz w:val="22"/>
                          <w:szCs w:val="22"/>
                        </w:rPr>
                      </w:pPr>
                      <w:r w:rsidRPr="0097465D">
                        <w:rPr>
                          <w:b/>
                          <w:bCs/>
                          <w:i/>
                          <w:iCs/>
                          <w:color w:val="000000" w:themeColor="text1"/>
                          <w:sz w:val="22"/>
                          <w:szCs w:val="22"/>
                        </w:rPr>
                        <w:t xml:space="preserve">We work with the men to build their understanding, but we need to be working with and educating their women too. </w:t>
                      </w:r>
                    </w:p>
                    <w:p w14:paraId="666B93CF" w14:textId="77777777" w:rsidR="004B517B" w:rsidRPr="0097465D" w:rsidRDefault="004B517B" w:rsidP="004B517B">
                      <w:pPr>
                        <w:jc w:val="center"/>
                        <w:rPr>
                          <w:i/>
                          <w:iCs/>
                          <w:color w:val="000000" w:themeColor="text1"/>
                        </w:rPr>
                      </w:pPr>
                      <w:r>
                        <w:rPr>
                          <w:b/>
                          <w:bCs/>
                          <w:i/>
                          <w:iCs/>
                          <w:color w:val="000000" w:themeColor="text1"/>
                          <w:sz w:val="22"/>
                          <w:szCs w:val="22"/>
                        </w:rPr>
                        <w:t>T</w:t>
                      </w:r>
                      <w:r w:rsidRPr="0097465D">
                        <w:rPr>
                          <w:b/>
                          <w:bCs/>
                          <w:i/>
                          <w:iCs/>
                          <w:color w:val="000000" w:themeColor="text1"/>
                          <w:sz w:val="22"/>
                          <w:szCs w:val="22"/>
                        </w:rPr>
                        <w:t>he system needs to deal with reality. Instead of no contact orders</w:t>
                      </w:r>
                      <w:r>
                        <w:rPr>
                          <w:b/>
                          <w:bCs/>
                          <w:i/>
                          <w:iCs/>
                          <w:color w:val="000000" w:themeColor="text1"/>
                          <w:sz w:val="22"/>
                          <w:szCs w:val="22"/>
                        </w:rPr>
                        <w:t>,</w:t>
                      </w:r>
                      <w:r w:rsidRPr="0097465D">
                        <w:rPr>
                          <w:b/>
                          <w:bCs/>
                          <w:i/>
                          <w:iCs/>
                          <w:color w:val="000000" w:themeColor="text1"/>
                          <w:sz w:val="22"/>
                          <w:szCs w:val="22"/>
                        </w:rPr>
                        <w:t xml:space="preserve"> some people want extra support like Relationships Australia checking in after release with the couple. This could help the man and the woman to nip any trouble and stress in the </w:t>
                      </w:r>
                      <w:r>
                        <w:rPr>
                          <w:b/>
                          <w:bCs/>
                          <w:i/>
                          <w:iCs/>
                          <w:color w:val="000000" w:themeColor="text1"/>
                          <w:sz w:val="22"/>
                          <w:szCs w:val="22"/>
                        </w:rPr>
                        <w:t xml:space="preserve">bud </w:t>
                      </w:r>
                      <w:r w:rsidRPr="0097465D">
                        <w:rPr>
                          <w:b/>
                          <w:bCs/>
                          <w:i/>
                          <w:iCs/>
                          <w:color w:val="000000" w:themeColor="text1"/>
                          <w:sz w:val="22"/>
                          <w:szCs w:val="22"/>
                        </w:rPr>
                        <w:t>if they want a long-term relationship.</w:t>
                      </w:r>
                    </w:p>
                    <w:p w14:paraId="481257F2" w14:textId="77777777" w:rsidR="004B517B" w:rsidRPr="0097465D" w:rsidRDefault="004B517B" w:rsidP="004B517B">
                      <w:pPr>
                        <w:jc w:val="center"/>
                        <w:rPr>
                          <w:color w:val="000000" w:themeColor="text1"/>
                          <w:sz w:val="22"/>
                          <w:szCs w:val="22"/>
                        </w:rPr>
                      </w:pPr>
                      <w:r w:rsidRPr="0097465D">
                        <w:rPr>
                          <w:color w:val="000000" w:themeColor="text1"/>
                          <w:sz w:val="22"/>
                          <w:szCs w:val="22"/>
                        </w:rPr>
                        <w:t>- Cultural Liaison Officer</w:t>
                      </w:r>
                    </w:p>
                  </w:txbxContent>
                </v:textbox>
                <w10:wrap anchorx="margin"/>
              </v:shape>
            </w:pict>
          </mc:Fallback>
        </mc:AlternateContent>
      </w:r>
      <w:r w:rsidR="000C5F15" w:rsidRPr="00AD4DD2">
        <w:rPr>
          <w:rStyle w:val="eop"/>
          <w:rFonts w:ascii="Calibri" w:hAnsi="Calibri" w:cs="Calibri"/>
          <w:color w:val="000000"/>
        </w:rPr>
        <w:t> </w:t>
      </w:r>
      <w:r w:rsidR="0058447E" w:rsidRPr="00AD4DD2">
        <w:rPr>
          <w:rStyle w:val="eop"/>
          <w:rFonts w:ascii="Calibri" w:hAnsi="Calibri" w:cs="Calibri"/>
          <w:color w:val="000000"/>
        </w:rPr>
        <w:t xml:space="preserve"> </w:t>
      </w:r>
      <w:r w:rsidR="0058447E" w:rsidRPr="00AD4DD2">
        <w:rPr>
          <w:rStyle w:val="wacimagecontainer"/>
          <w:rFonts w:ascii="Segoe UI" w:hAnsi="Segoe UI" w:cs="Segoe UI"/>
          <w:color w:val="000000"/>
          <w:sz w:val="18"/>
          <w:szCs w:val="18"/>
        </w:rPr>
        <w:t xml:space="preserve"> </w:t>
      </w:r>
    </w:p>
    <w:p w14:paraId="50266452" w14:textId="06CAEE21" w:rsidR="00C453F0" w:rsidRDefault="0042043A">
      <w:pPr>
        <w:spacing w:before="0" w:beforeAutospacing="0" w:after="160" w:afterAutospacing="0" w:line="259" w:lineRule="auto"/>
      </w:pPr>
      <w:r>
        <w:rPr>
          <w:noProof/>
        </w:rPr>
        <mc:AlternateContent>
          <mc:Choice Requires="wps">
            <w:drawing>
              <wp:anchor distT="0" distB="0" distL="114300" distR="114300" simplePos="0" relativeHeight="251658310" behindDoc="0" locked="0" layoutInCell="1" allowOverlap="1" wp14:anchorId="7B010A10" wp14:editId="2C0702F8">
                <wp:simplePos x="0" y="0"/>
                <wp:positionH relativeFrom="margin">
                  <wp:posOffset>-184205</wp:posOffset>
                </wp:positionH>
                <wp:positionV relativeFrom="paragraph">
                  <wp:posOffset>142130</wp:posOffset>
                </wp:positionV>
                <wp:extent cx="2398395" cy="3065145"/>
                <wp:effectExtent l="19050" t="381000" r="20955" b="20955"/>
                <wp:wrapNone/>
                <wp:docPr id="981" name="Speech Bubble: Rectangle with Corners Rounded 981"/>
                <wp:cNvGraphicFramePr/>
                <a:graphic xmlns:a="http://schemas.openxmlformats.org/drawingml/2006/main">
                  <a:graphicData uri="http://schemas.microsoft.com/office/word/2010/wordprocessingShape">
                    <wps:wsp>
                      <wps:cNvSpPr/>
                      <wps:spPr>
                        <a:xfrm>
                          <a:off x="0" y="0"/>
                          <a:ext cx="2398395" cy="3065145"/>
                        </a:xfrm>
                        <a:prstGeom prst="wedgeRoundRectCallout">
                          <a:avLst>
                            <a:gd name="adj1" fmla="val 39299"/>
                            <a:gd name="adj2" fmla="val -60886"/>
                            <a:gd name="adj3" fmla="val 16667"/>
                          </a:avLst>
                        </a:prstGeom>
                        <a:solidFill>
                          <a:schemeClr val="accent5">
                            <a:lumMod val="75000"/>
                          </a:schemeClr>
                        </a:solidFill>
                        <a:ln w="28575" cap="flat" cmpd="sng" algn="ctr">
                          <a:solidFill>
                            <a:sysClr val="window" lastClr="FFFFFF"/>
                          </a:solidFill>
                          <a:prstDash val="solid"/>
                          <a:miter lim="800000"/>
                        </a:ln>
                        <a:effectLst/>
                      </wps:spPr>
                      <wps:txbx>
                        <w:txbxContent>
                          <w:p w14:paraId="0A6A23DD" w14:textId="77777777" w:rsidR="0042043A" w:rsidRPr="00490F74" w:rsidRDefault="0042043A" w:rsidP="0042043A">
                            <w:pPr>
                              <w:jc w:val="center"/>
                              <w:rPr>
                                <w:b/>
                                <w:bCs/>
                                <w:i/>
                                <w:iCs/>
                                <w:color w:val="FFFFFF" w:themeColor="background1"/>
                                <w:sz w:val="22"/>
                                <w:szCs w:val="22"/>
                              </w:rPr>
                            </w:pPr>
                            <w:r>
                              <w:rPr>
                                <w:b/>
                                <w:bCs/>
                                <w:i/>
                                <w:iCs/>
                                <w:color w:val="FFFFFF" w:themeColor="background1"/>
                                <w:sz w:val="22"/>
                                <w:szCs w:val="22"/>
                              </w:rPr>
                              <w:t>The Positive Futures program</w:t>
                            </w:r>
                            <w:r w:rsidRPr="00490F74">
                              <w:rPr>
                                <w:b/>
                                <w:bCs/>
                                <w:i/>
                                <w:iCs/>
                                <w:color w:val="FFFFFF" w:themeColor="background1"/>
                                <w:sz w:val="22"/>
                                <w:szCs w:val="22"/>
                              </w:rPr>
                              <w:t xml:space="preserve"> put a few more tools in my basket that helps me with my understanding and how to go about things when I'm in hot water. It's a bit more open down there, being in a cultural environment and just being free to let your guard down — it's cultural healing</w:t>
                            </w:r>
                            <w:r>
                              <w:rPr>
                                <w:b/>
                                <w:bCs/>
                                <w:i/>
                                <w:iCs/>
                                <w:color w:val="FFFFFF" w:themeColor="background1"/>
                                <w:sz w:val="22"/>
                                <w:szCs w:val="22"/>
                              </w:rPr>
                              <w:t>.</w:t>
                            </w:r>
                          </w:p>
                          <w:p w14:paraId="24EE987F" w14:textId="77777777" w:rsidR="0042043A" w:rsidRPr="00983E90" w:rsidRDefault="0042043A" w:rsidP="0042043A">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former prisoner on QCS Positive Futures program delivered by Community Corrections after release from prison for domestic violence off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10A10" id="Speech Bubble: Rectangle with Corners Rounded 981" o:spid="_x0000_s1052" type="#_x0000_t62" style="position:absolute;margin-left:-14.5pt;margin-top:11.2pt;width:188.85pt;height:241.35pt;z-index:2516583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" adj="19289,-2351" fillcolor="#2e74b5 [2408]" strokecolor="window" strokeweight="2.25pt">
                <v:textbox>
                  <w:txbxContent>
                    <w:p w14:paraId="0A6A23DD" w14:textId="77777777" w:rsidR="0042043A" w:rsidRPr="00490F74" w:rsidRDefault="0042043A" w:rsidP="0042043A">
                      <w:pPr>
                        <w:jc w:val="center"/>
                        <w:rPr>
                          <w:b/>
                          <w:bCs/>
                          <w:i/>
                          <w:iCs/>
                          <w:color w:val="FFFFFF" w:themeColor="background1"/>
                          <w:sz w:val="22"/>
                          <w:szCs w:val="22"/>
                        </w:rPr>
                      </w:pPr>
                      <w:r>
                        <w:rPr>
                          <w:b/>
                          <w:bCs/>
                          <w:i/>
                          <w:iCs/>
                          <w:color w:val="FFFFFF" w:themeColor="background1"/>
                          <w:sz w:val="22"/>
                          <w:szCs w:val="22"/>
                        </w:rPr>
                        <w:t>The Positive Futures program</w:t>
                      </w:r>
                      <w:r w:rsidRPr="00490F74">
                        <w:rPr>
                          <w:b/>
                          <w:bCs/>
                          <w:i/>
                          <w:iCs/>
                          <w:color w:val="FFFFFF" w:themeColor="background1"/>
                          <w:sz w:val="22"/>
                          <w:szCs w:val="22"/>
                        </w:rPr>
                        <w:t xml:space="preserve"> put a few more tools in my basket that helps me with my understanding and how to go about things when I'm in hot water. It's a bit more open down there, being in a cultural environment and just being free to let your guard down — it's cultural healing</w:t>
                      </w:r>
                      <w:r>
                        <w:rPr>
                          <w:b/>
                          <w:bCs/>
                          <w:i/>
                          <w:iCs/>
                          <w:color w:val="FFFFFF" w:themeColor="background1"/>
                          <w:sz w:val="22"/>
                          <w:szCs w:val="22"/>
                        </w:rPr>
                        <w:t>.</w:t>
                      </w:r>
                    </w:p>
                    <w:p w14:paraId="24EE987F" w14:textId="77777777" w:rsidR="0042043A" w:rsidRPr="00983E90" w:rsidRDefault="0042043A" w:rsidP="0042043A">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former prisoner on QCS Positive Futures program delivered by Community Corrections after release from prison for domestic violence offences</w:t>
                      </w:r>
                    </w:p>
                  </w:txbxContent>
                </v:textbox>
                <w10:wrap anchorx="margin"/>
              </v:shape>
            </w:pict>
          </mc:Fallback>
        </mc:AlternateContent>
      </w:r>
      <w:r w:rsidR="00095464">
        <w:rPr>
          <w:b/>
          <w:i/>
          <w:color w:val="002060"/>
        </w:rPr>
        <w:br w:type="page"/>
      </w:r>
    </w:p>
    <w:p w14:paraId="62ED16ED" w14:textId="628A3384" w:rsidR="007C34B8" w:rsidRPr="00AD4DD2" w:rsidRDefault="007C34B8" w:rsidP="0048336C">
      <w:pPr>
        <w:spacing w:after="160" w:line="259" w:lineRule="auto"/>
        <w:sectPr w:rsidR="007C34B8" w:rsidRPr="00AD4DD2" w:rsidSect="00741EAA">
          <w:headerReference w:type="even" r:id="rId75"/>
          <w:headerReference w:type="default" r:id="rId76"/>
          <w:footerReference w:type="default" r:id="rId77"/>
          <w:headerReference w:type="first" r:id="rId78"/>
          <w:endnotePr>
            <w:numFmt w:val="lowerLetter"/>
          </w:endnotePr>
          <w:type w:val="continuous"/>
          <w:pgSz w:w="11906" w:h="16838" w:code="9"/>
          <w:pgMar w:top="1418" w:right="1134" w:bottom="1418" w:left="1134" w:header="720" w:footer="720" w:gutter="0"/>
          <w:cols w:space="720"/>
          <w:docGrid w:linePitch="360"/>
        </w:sectPr>
      </w:pPr>
    </w:p>
    <w:p w14:paraId="43381A8A" w14:textId="3E852FB8" w:rsidR="00270285" w:rsidRDefault="00631558" w:rsidP="00541CDB">
      <w:pPr>
        <w:spacing w:before="480" w:beforeAutospacing="0"/>
      </w:pPr>
      <w:r w:rsidRPr="005F2156">
        <w:rPr>
          <w:noProof/>
        </w:rPr>
        <w:lastRenderedPageBreak/>
        <mc:AlternateContent>
          <mc:Choice Requires="wps">
            <w:drawing>
              <wp:anchor distT="45720" distB="45720" distL="114300" distR="114300" simplePos="0" relativeHeight="251707462" behindDoc="0" locked="0" layoutInCell="1" allowOverlap="1" wp14:anchorId="16847BCA" wp14:editId="051EECC6">
                <wp:simplePos x="0" y="0"/>
                <wp:positionH relativeFrom="column">
                  <wp:posOffset>-758825</wp:posOffset>
                </wp:positionH>
                <wp:positionV relativeFrom="paragraph">
                  <wp:posOffset>-901700</wp:posOffset>
                </wp:positionV>
                <wp:extent cx="7632000" cy="2016000"/>
                <wp:effectExtent l="0" t="0" r="7620" b="3810"/>
                <wp:wrapNone/>
                <wp:docPr id="4334949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139A02AB" w14:textId="581DA806" w:rsidR="00631558" w:rsidRPr="00631558" w:rsidRDefault="00631558" w:rsidP="00631558">
                            <w:pPr>
                              <w:spacing w:before="0" w:beforeAutospacing="0" w:after="160" w:afterAutospacing="0" w:line="259" w:lineRule="auto"/>
                              <w:ind w:left="1134"/>
                              <w:rPr>
                                <w:b/>
                                <w:bCs/>
                                <w:i/>
                                <w:iCs/>
                                <w:color w:val="FFFFFF" w:themeColor="background1"/>
                              </w:rPr>
                            </w:pPr>
                            <w:r>
                              <w:rPr>
                                <w:b/>
                                <w:bCs/>
                                <w:i/>
                                <w:iCs/>
                                <w:color w:val="FFFFFF" w:themeColor="background1"/>
                              </w:rPr>
                              <w:t>2</w:t>
                            </w:r>
                            <w:r w:rsidRPr="00631558">
                              <w:rPr>
                                <w:b/>
                                <w:bCs/>
                                <w:i/>
                                <w:iCs/>
                                <w:color w:val="FFFFFF" w:themeColor="background1"/>
                              </w:rPr>
                              <w:t xml:space="preserve">. </w:t>
                            </w:r>
                            <w:r>
                              <w:rPr>
                                <w:b/>
                                <w:bCs/>
                                <w:i/>
                                <w:iCs/>
                                <w:color w:val="FFFFFF" w:themeColor="background1"/>
                              </w:rPr>
                              <w:t>Excellence – Strengthen partnering and collaboration</w:t>
                            </w:r>
                          </w:p>
                          <w:p w14:paraId="1665128C" w14:textId="2FDD94D8" w:rsidR="00631558" w:rsidRPr="00ED097A" w:rsidRDefault="00631558" w:rsidP="00631558">
                            <w:pPr>
                              <w:pStyle w:val="Heading1"/>
                              <w:spacing w:before="0" w:beforeAutospacing="0" w:after="480" w:afterAutospacing="0"/>
                              <w:ind w:left="1134"/>
                              <w:rPr>
                                <w:rStyle w:val="jsgrdq"/>
                                <w:color w:val="FFFFFF" w:themeColor="background1"/>
                              </w:rPr>
                            </w:pPr>
                            <w:bookmarkStart w:id="38" w:name="_Toc153889380"/>
                            <w:r>
                              <w:rPr>
                                <w:rStyle w:val="jsgrdq"/>
                                <w:color w:val="FFFFFF" w:themeColor="background1"/>
                              </w:rPr>
                              <w:t xml:space="preserve">Partner and </w:t>
                            </w:r>
                            <w:proofErr w:type="gramStart"/>
                            <w:r>
                              <w:rPr>
                                <w:rStyle w:val="jsgrdq"/>
                                <w:color w:val="FFFFFF" w:themeColor="background1"/>
                              </w:rPr>
                              <w:t>empower</w:t>
                            </w:r>
                            <w:bookmarkEnd w:id="38"/>
                            <w:proofErr w:type="gramEnd"/>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16847BCA" id="_x0000_s1053" type="#_x0000_t202" style="position:absolute;margin-left:-59.75pt;margin-top:-71pt;width:600.95pt;height:158.75pt;z-index:2517074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" filled="f" stroked="f">
                <v:textbox inset="0,0,0,0">
                  <w:txbxContent>
                    <w:p w14:paraId="139A02AB" w14:textId="581DA806" w:rsidR="00631558" w:rsidRPr="00631558" w:rsidRDefault="00631558" w:rsidP="00631558">
                      <w:pPr>
                        <w:spacing w:before="0" w:beforeAutospacing="0" w:after="160" w:afterAutospacing="0" w:line="259" w:lineRule="auto"/>
                        <w:ind w:left="1134"/>
                        <w:rPr>
                          <w:b/>
                          <w:bCs/>
                          <w:i/>
                          <w:iCs/>
                          <w:color w:val="FFFFFF" w:themeColor="background1"/>
                        </w:rPr>
                      </w:pPr>
                      <w:r>
                        <w:rPr>
                          <w:b/>
                          <w:bCs/>
                          <w:i/>
                          <w:iCs/>
                          <w:color w:val="FFFFFF" w:themeColor="background1"/>
                        </w:rPr>
                        <w:t>2</w:t>
                      </w:r>
                      <w:r w:rsidRPr="00631558">
                        <w:rPr>
                          <w:b/>
                          <w:bCs/>
                          <w:i/>
                          <w:iCs/>
                          <w:color w:val="FFFFFF" w:themeColor="background1"/>
                        </w:rPr>
                        <w:t xml:space="preserve">. </w:t>
                      </w:r>
                      <w:r>
                        <w:rPr>
                          <w:b/>
                          <w:bCs/>
                          <w:i/>
                          <w:iCs/>
                          <w:color w:val="FFFFFF" w:themeColor="background1"/>
                        </w:rPr>
                        <w:t>Excellence – Strengthen partnering and collaboration</w:t>
                      </w:r>
                    </w:p>
                    <w:p w14:paraId="1665128C" w14:textId="2FDD94D8" w:rsidR="00631558" w:rsidRPr="00ED097A" w:rsidRDefault="00631558" w:rsidP="00631558">
                      <w:pPr>
                        <w:pStyle w:val="Heading1"/>
                        <w:spacing w:before="0" w:beforeAutospacing="0" w:after="480" w:afterAutospacing="0"/>
                        <w:ind w:left="1134"/>
                        <w:rPr>
                          <w:rStyle w:val="jsgrdq"/>
                          <w:color w:val="FFFFFF" w:themeColor="background1"/>
                        </w:rPr>
                      </w:pPr>
                      <w:bookmarkStart w:id="39" w:name="_Toc153889380"/>
                      <w:r>
                        <w:rPr>
                          <w:rStyle w:val="jsgrdq"/>
                          <w:color w:val="FFFFFF" w:themeColor="background1"/>
                        </w:rPr>
                        <w:t xml:space="preserve">Partner and </w:t>
                      </w:r>
                      <w:proofErr w:type="gramStart"/>
                      <w:r>
                        <w:rPr>
                          <w:rStyle w:val="jsgrdq"/>
                          <w:color w:val="FFFFFF" w:themeColor="background1"/>
                        </w:rPr>
                        <w:t>empower</w:t>
                      </w:r>
                      <w:bookmarkEnd w:id="39"/>
                      <w:proofErr w:type="gramEnd"/>
                    </w:p>
                  </w:txbxContent>
                </v:textbox>
              </v:shape>
            </w:pict>
          </mc:Fallback>
        </mc:AlternateContent>
      </w:r>
      <w:r w:rsidRPr="005F2156">
        <w:rPr>
          <w:noProof/>
        </w:rPr>
        <w:drawing>
          <wp:anchor distT="0" distB="0" distL="114300" distR="114300" simplePos="0" relativeHeight="251705414" behindDoc="1" locked="0" layoutInCell="1" allowOverlap="1" wp14:anchorId="55B19543" wp14:editId="6C4AFB5D">
            <wp:simplePos x="0" y="0"/>
            <wp:positionH relativeFrom="page">
              <wp:posOffset>-33655</wp:posOffset>
            </wp:positionH>
            <wp:positionV relativeFrom="page">
              <wp:posOffset>1270</wp:posOffset>
            </wp:positionV>
            <wp:extent cx="7632000" cy="2017404"/>
            <wp:effectExtent l="0" t="0" r="7620" b="1905"/>
            <wp:wrapSquare wrapText="bothSides"/>
            <wp:docPr id="574429074" name="Picture 574429074"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3234">
        <w:t>Building on our internal and e</w:t>
      </w:r>
      <w:r w:rsidR="00BB1884">
        <w:t>xternal partnerships are critical</w:t>
      </w:r>
      <w:r w:rsidR="00BA570E">
        <w:t xml:space="preserve">. </w:t>
      </w:r>
      <w:r w:rsidR="00A80C75">
        <w:t>Accelerating progress to Close the Gap</w:t>
      </w:r>
      <w:r w:rsidR="00336770">
        <w:t xml:space="preserve"> </w:t>
      </w:r>
      <w:r w:rsidR="00A80C75">
        <w:t xml:space="preserve">means </w:t>
      </w:r>
      <w:r w:rsidR="004A6A40" w:rsidRPr="004A6A40">
        <w:t>First Nations people</w:t>
      </w:r>
      <w:r w:rsidR="0094403F">
        <w:t>s</w:t>
      </w:r>
      <w:r w:rsidR="004A6A40" w:rsidRPr="004A6A40">
        <w:t xml:space="preserve"> </w:t>
      </w:r>
      <w:r w:rsidR="00CC0841">
        <w:t xml:space="preserve">must be enabled and empowered </w:t>
      </w:r>
      <w:r w:rsidR="004A6A40" w:rsidRPr="004A6A40">
        <w:t xml:space="preserve">to </w:t>
      </w:r>
      <w:r w:rsidR="00826FF4">
        <w:t xml:space="preserve">take </w:t>
      </w:r>
      <w:r w:rsidR="004A6A40" w:rsidRPr="004A6A40">
        <w:t>a leading role in bringing about positive change for their own people</w:t>
      </w:r>
      <w:r w:rsidR="00EA78F9">
        <w:t>s</w:t>
      </w:r>
      <w:r w:rsidR="004A6A40" w:rsidRPr="004A6A40">
        <w:t xml:space="preserve"> and communities.</w:t>
      </w:r>
      <w:r w:rsidR="004A6A40">
        <w:t xml:space="preserve"> </w:t>
      </w:r>
      <w:r w:rsidR="00A0692B">
        <w:t xml:space="preserve">This is true </w:t>
      </w:r>
      <w:r w:rsidR="00AE4013">
        <w:t>in</w:t>
      </w:r>
      <w:r w:rsidR="00992A5A">
        <w:t xml:space="preserve"> </w:t>
      </w:r>
      <w:r w:rsidR="00A80C75">
        <w:t>corrections</w:t>
      </w:r>
      <w:r w:rsidR="00336770">
        <w:t>,</w:t>
      </w:r>
      <w:r w:rsidR="00A80C75">
        <w:t xml:space="preserve"> a</w:t>
      </w:r>
      <w:r w:rsidR="00A80C75" w:rsidRPr="008F1CA4">
        <w:t>s</w:t>
      </w:r>
      <w:r w:rsidR="00A80C75">
        <w:t xml:space="preserve"> </w:t>
      </w:r>
      <w:r w:rsidR="00336770">
        <w:t xml:space="preserve">it is </w:t>
      </w:r>
      <w:r w:rsidR="00FB55B2">
        <w:t>across government</w:t>
      </w:r>
      <w:r w:rsidR="004C46B5">
        <w:t xml:space="preserve"> and </w:t>
      </w:r>
      <w:r w:rsidR="005B42E9">
        <w:t>is</w:t>
      </w:r>
      <w:r w:rsidR="00EA78F9">
        <w:t xml:space="preserve"> </w:t>
      </w:r>
      <w:r w:rsidR="00DB2D49">
        <w:t>recognised</w:t>
      </w:r>
      <w:r w:rsidR="004C46B5">
        <w:t xml:space="preserve"> </w:t>
      </w:r>
      <w:r w:rsidR="005B42E9">
        <w:t xml:space="preserve">as a key principle </w:t>
      </w:r>
      <w:r w:rsidR="004C46B5">
        <w:t>within</w:t>
      </w:r>
      <w:r w:rsidR="00ED0D67">
        <w:t xml:space="preserve"> legislation</w:t>
      </w:r>
      <w:r w:rsidR="0057281F">
        <w:t xml:space="preserve"> govern</w:t>
      </w:r>
      <w:r w:rsidR="00B511F2">
        <w:t>ing</w:t>
      </w:r>
      <w:r w:rsidR="00ED0D67">
        <w:t xml:space="preserve"> the public service in</w:t>
      </w:r>
      <w:r w:rsidR="0057281F">
        <w:t xml:space="preserve"> Queensland</w:t>
      </w:r>
      <w:r w:rsidR="00A80C75" w:rsidRPr="008F1CA4">
        <w:t>.</w:t>
      </w:r>
      <w:r w:rsidR="003D7DD4">
        <w:rPr>
          <w:rStyle w:val="FootnoteReference"/>
        </w:rPr>
        <w:footnoteReference w:id="11"/>
      </w:r>
      <w:r w:rsidR="00A80C75">
        <w:t xml:space="preserve"> </w:t>
      </w:r>
      <w:r w:rsidR="00452DB3">
        <w:t xml:space="preserve">We must </w:t>
      </w:r>
      <w:r w:rsidR="008465C0">
        <w:t>also</w:t>
      </w:r>
      <w:r w:rsidR="00AF5CFD">
        <w:t xml:space="preserve"> </w:t>
      </w:r>
      <w:r w:rsidR="00BE0F78">
        <w:t>partner</w:t>
      </w:r>
      <w:r w:rsidR="00722326">
        <w:t xml:space="preserve"> to</w:t>
      </w:r>
      <w:r w:rsidR="00AF5CFD">
        <w:t xml:space="preserve"> </w:t>
      </w:r>
      <w:r w:rsidR="008465C0">
        <w:t>develop better criminal justice processes</w:t>
      </w:r>
      <w:r w:rsidR="00722326">
        <w:t xml:space="preserve">, </w:t>
      </w:r>
      <w:r w:rsidR="008465C0">
        <w:t xml:space="preserve">reduce agency and service silos </w:t>
      </w:r>
      <w:r w:rsidR="00FE5F77">
        <w:t xml:space="preserve">and </w:t>
      </w:r>
      <w:r w:rsidR="00E900EC">
        <w:t xml:space="preserve">support </w:t>
      </w:r>
      <w:r w:rsidR="00FE5F77">
        <w:t>people-centred</w:t>
      </w:r>
      <w:r w:rsidR="00E900EC">
        <w:t xml:space="preserve"> approaches</w:t>
      </w:r>
      <w:r w:rsidR="00305655">
        <w:t xml:space="preserve"> </w:t>
      </w:r>
      <w:r w:rsidR="001C7A85">
        <w:t>to</w:t>
      </w:r>
      <w:r w:rsidR="00305655">
        <w:t xml:space="preserve"> meaningfully reduce First </w:t>
      </w:r>
      <w:r w:rsidR="00B3539B">
        <w:t>N</w:t>
      </w:r>
      <w:r w:rsidR="00305655">
        <w:t xml:space="preserve">ations </w:t>
      </w:r>
      <w:r w:rsidR="6A3E6603">
        <w:t>people's</w:t>
      </w:r>
      <w:r w:rsidR="00305655">
        <w:t xml:space="preserve"> disadvantage</w:t>
      </w:r>
      <w:r w:rsidR="00FE5F77">
        <w:t xml:space="preserve">. </w:t>
      </w:r>
    </w:p>
    <w:p w14:paraId="0ABA66B6" w14:textId="732573BE" w:rsidR="005E1E6E" w:rsidRDefault="0097082F" w:rsidP="0097082F">
      <w:r>
        <w:t>Through partnerships, QCS must increasingly s</w:t>
      </w:r>
      <w:r w:rsidRPr="00723C1A">
        <w:t xml:space="preserve">upport First Nations ownership, engagement, and oversight of solutions to address </w:t>
      </w:r>
      <w:r w:rsidR="003D7DD4">
        <w:t>First Nations peoples</w:t>
      </w:r>
      <w:r w:rsidR="003D7DD4" w:rsidRPr="00723C1A">
        <w:t xml:space="preserve"> </w:t>
      </w:r>
      <w:r w:rsidRPr="00723C1A">
        <w:t>offending—including in program design, governance, implementation, and evaluation.</w:t>
      </w:r>
      <w:r>
        <w:t xml:space="preserve"> </w:t>
      </w:r>
      <w:r w:rsidR="005E1E6E">
        <w:t>A genuine partnership with First Nations people</w:t>
      </w:r>
      <w:r w:rsidR="003D7DD4">
        <w:t>s</w:t>
      </w:r>
      <w:r w:rsidR="005E1E6E">
        <w:t xml:space="preserve"> to solve the problem of overrepresentation </w:t>
      </w:r>
      <w:r w:rsidR="00B67A3B">
        <w:t xml:space="preserve">means that unique First Nations </w:t>
      </w:r>
      <w:bookmarkStart w:id="40" w:name="_Int_tNCZ2Lm1"/>
      <w:proofErr w:type="gramStart"/>
      <w:r w:rsidR="00B67A3B">
        <w:t>peoples</w:t>
      </w:r>
      <w:bookmarkEnd w:id="40"/>
      <w:proofErr w:type="gramEnd"/>
      <w:r w:rsidR="00B67A3B">
        <w:t xml:space="preserve"> perspectives</w:t>
      </w:r>
      <w:r w:rsidR="00B67A3B" w:rsidRPr="00317A45">
        <w:t xml:space="preserve">, experiences, cultures, and identities </w:t>
      </w:r>
      <w:r w:rsidR="00B67A3B">
        <w:t>can inform, strengthen</w:t>
      </w:r>
      <w:r w:rsidR="00D668D7">
        <w:t>,</w:t>
      </w:r>
      <w:r w:rsidR="005E1E6E" w:rsidDel="00B67A3B">
        <w:t xml:space="preserve"> </w:t>
      </w:r>
      <w:r w:rsidR="00B67A3B" w:rsidRPr="00864CE9">
        <w:t>enrich</w:t>
      </w:r>
      <w:r w:rsidR="00D668D7">
        <w:t xml:space="preserve"> and transform</w:t>
      </w:r>
      <w:r w:rsidR="00B67A3B" w:rsidRPr="00864CE9">
        <w:t xml:space="preserve"> our approaches for all</w:t>
      </w:r>
      <w:r w:rsidR="00B67A3B">
        <w:t xml:space="preserve"> people</w:t>
      </w:r>
      <w:r w:rsidR="005E1E6E">
        <w:t xml:space="preserve">. </w:t>
      </w:r>
    </w:p>
    <w:p w14:paraId="1B19A358" w14:textId="309908CB" w:rsidR="004E7FA9" w:rsidRDefault="00DF1A1F">
      <w:pPr>
        <w:spacing w:line="259" w:lineRule="auto"/>
      </w:pPr>
      <w:r>
        <w:t>T</w:t>
      </w:r>
      <w:r w:rsidRPr="00637D79">
        <w:t xml:space="preserve">here are </w:t>
      </w:r>
      <w:r>
        <w:t xml:space="preserve">many </w:t>
      </w:r>
      <w:r w:rsidRPr="00637D79">
        <w:t xml:space="preserve">opportunities for QCS to </w:t>
      </w:r>
      <w:r>
        <w:t>strengthen</w:t>
      </w:r>
      <w:r w:rsidR="00FB26B5">
        <w:t xml:space="preserve"> longstanding and new</w:t>
      </w:r>
      <w:r>
        <w:t xml:space="preserve"> </w:t>
      </w:r>
      <w:r w:rsidR="0028460D">
        <w:t xml:space="preserve">external </w:t>
      </w:r>
      <w:r>
        <w:t xml:space="preserve">partnerships, </w:t>
      </w:r>
      <w:r w:rsidR="009307EC">
        <w:t>such as with</w:t>
      </w:r>
      <w:r>
        <w:t xml:space="preserve"> </w:t>
      </w:r>
      <w:r w:rsidRPr="003A1BB9">
        <w:t xml:space="preserve">Community Justice Groups, Elders and Respected Persons, </w:t>
      </w:r>
      <w:r w:rsidR="009307EC">
        <w:t>First Nations</w:t>
      </w:r>
      <w:r w:rsidRPr="003A1BB9">
        <w:t xml:space="preserve"> leaders and organisations</w:t>
      </w:r>
      <w:r w:rsidRPr="00637D79">
        <w:t xml:space="preserve"> </w:t>
      </w:r>
      <w:r>
        <w:t xml:space="preserve">to </w:t>
      </w:r>
      <w:r w:rsidRPr="00637D79">
        <w:t>enabl</w:t>
      </w:r>
      <w:r>
        <w:t xml:space="preserve">e </w:t>
      </w:r>
      <w:r w:rsidR="009307EC">
        <w:t>First Nations</w:t>
      </w:r>
      <w:r w:rsidRPr="00637D79">
        <w:t xml:space="preserve">-led and </w:t>
      </w:r>
      <w:r w:rsidR="00E3528B" w:rsidRPr="00637D79">
        <w:t>locally</w:t>
      </w:r>
      <w:r w:rsidR="00E3528B">
        <w:t xml:space="preserve"> owned</w:t>
      </w:r>
      <w:r w:rsidRPr="00637D79">
        <w:t xml:space="preserve"> rehabilitation and reintegration efforts</w:t>
      </w:r>
      <w:r>
        <w:t>.</w:t>
      </w:r>
      <w:r w:rsidRPr="003A1BB9">
        <w:t xml:space="preserve"> </w:t>
      </w:r>
      <w:r w:rsidR="00452DB3" w:rsidRPr="000F3EBE">
        <w:t xml:space="preserve">QCS must be an active and enabling partner, including to facilitate expertise, skills, </w:t>
      </w:r>
      <w:proofErr w:type="gramStart"/>
      <w:r w:rsidR="00452DB3" w:rsidRPr="000F3EBE">
        <w:t>data</w:t>
      </w:r>
      <w:proofErr w:type="gramEnd"/>
      <w:r w:rsidR="00452DB3" w:rsidRPr="000F3EBE">
        <w:t xml:space="preserve"> and information as required to support effective partnerships and shared decision making.</w:t>
      </w:r>
      <w:r w:rsidR="00452DB3">
        <w:t xml:space="preserve"> </w:t>
      </w:r>
      <w:r w:rsidR="00D23586" w:rsidRPr="00AA0267">
        <w:t xml:space="preserve">Building </w:t>
      </w:r>
      <w:r w:rsidR="00663C20">
        <w:t>strong</w:t>
      </w:r>
      <w:r w:rsidR="00D23586" w:rsidRPr="00AA0267">
        <w:t xml:space="preserve"> partnerships in those geographic areas which are most</w:t>
      </w:r>
      <w:r w:rsidR="00D23586">
        <w:t xml:space="preserve"> </w:t>
      </w:r>
      <w:r w:rsidR="00D23586" w:rsidRPr="00AA0267">
        <w:t xml:space="preserve">overrepresented in the </w:t>
      </w:r>
      <w:r w:rsidR="00BD4391">
        <w:t>correctional</w:t>
      </w:r>
      <w:r w:rsidR="00BD4391" w:rsidRPr="00AA0267">
        <w:t xml:space="preserve"> </w:t>
      </w:r>
      <w:r w:rsidR="00D23586" w:rsidRPr="00AA0267">
        <w:t>system</w:t>
      </w:r>
      <w:r w:rsidR="00D23586">
        <w:t xml:space="preserve"> is </w:t>
      </w:r>
      <w:r w:rsidR="00452DB3">
        <w:t xml:space="preserve">also </w:t>
      </w:r>
      <w:r w:rsidR="00D23586">
        <w:t>vital to success</w:t>
      </w:r>
      <w:r w:rsidR="00D23586" w:rsidRPr="00AA0267">
        <w:t>.</w:t>
      </w:r>
      <w:r w:rsidR="00D23586" w:rsidRPr="00723C1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E3F3"/>
        <w:tblLook w:val="04A0" w:firstRow="1" w:lastRow="0" w:firstColumn="1" w:lastColumn="0" w:noHBand="0" w:noVBand="1"/>
      </w:tblPr>
      <w:tblGrid>
        <w:gridCol w:w="9628"/>
      </w:tblGrid>
      <w:tr w:rsidR="0065594A" w14:paraId="3E0F2981" w14:textId="77777777" w:rsidTr="002A64D4">
        <w:tc>
          <w:tcPr>
            <w:tcW w:w="9628" w:type="dxa"/>
            <w:shd w:val="clear" w:color="auto" w:fill="DAE3F3"/>
          </w:tcPr>
          <w:p w14:paraId="01F20DFC" w14:textId="06E3EA6C" w:rsidR="0065594A" w:rsidRPr="002A64D4" w:rsidRDefault="0065594A" w:rsidP="00133FE5">
            <w:pPr>
              <w:spacing w:before="360" w:beforeAutospacing="0" w:after="360" w:afterAutospacing="0"/>
              <w:jc w:val="center"/>
              <w:rPr>
                <w:color w:val="44546A" w:themeColor="text2"/>
                <w:sz w:val="22"/>
                <w:szCs w:val="22"/>
              </w:rPr>
            </w:pPr>
            <w:r>
              <w:rPr>
                <w:b/>
                <w:bCs/>
                <w:i/>
                <w:iCs/>
                <w:color w:val="44546A" w:themeColor="text2"/>
                <w:sz w:val="22"/>
                <w:szCs w:val="22"/>
              </w:rPr>
              <w:t xml:space="preserve">… </w:t>
            </w:r>
            <w:r w:rsidRPr="000342D2">
              <w:rPr>
                <w:b/>
                <w:bCs/>
                <w:i/>
                <w:iCs/>
                <w:color w:val="44546A" w:themeColor="text2"/>
                <w:sz w:val="22"/>
                <w:szCs w:val="22"/>
              </w:rPr>
              <w:t xml:space="preserve">involvement of community members is a key success factor in successful reintegration </w:t>
            </w:r>
            <w:bookmarkStart w:id="41" w:name="_Int_AqV0Tm7w"/>
            <w:r w:rsidRPr="000342D2">
              <w:rPr>
                <w:b/>
                <w:bCs/>
                <w:i/>
                <w:iCs/>
                <w:color w:val="44546A" w:themeColor="text2"/>
                <w:sz w:val="22"/>
                <w:szCs w:val="22"/>
              </w:rPr>
              <w:t>programs</w:t>
            </w:r>
            <w:r>
              <w:rPr>
                <w:b/>
                <w:bCs/>
                <w:i/>
                <w:iCs/>
                <w:color w:val="44546A" w:themeColor="text2"/>
                <w:sz w:val="22"/>
                <w:szCs w:val="22"/>
              </w:rPr>
              <w:t>.</w:t>
            </w:r>
            <w:r w:rsidR="002A64D4" w:rsidRPr="002A64D4">
              <w:rPr>
                <w:rStyle w:val="EndnoteReference"/>
                <w:color w:val="44546A" w:themeColor="text2"/>
                <w:sz w:val="22"/>
                <w:szCs w:val="22"/>
              </w:rPr>
              <w:endnoteReference w:id="26"/>
            </w:r>
            <w:bookmarkEnd w:id="41"/>
          </w:p>
        </w:tc>
      </w:tr>
    </w:tbl>
    <w:p w14:paraId="7B8F6277" w14:textId="24237307" w:rsidR="00815B87" w:rsidRDefault="002A64D4" w:rsidP="002A64D4">
      <w:pPr>
        <w:spacing w:line="259" w:lineRule="auto"/>
        <w:rPr>
          <w:b/>
          <w:i/>
          <w:color w:val="002060"/>
        </w:rPr>
      </w:pPr>
      <w:r w:rsidRPr="00D20DEB">
        <w:rPr>
          <w:noProof/>
        </w:rPr>
        <mc:AlternateContent>
          <mc:Choice Requires="wps">
            <w:drawing>
              <wp:anchor distT="0" distB="0" distL="114300" distR="114300" simplePos="0" relativeHeight="251658248" behindDoc="0" locked="0" layoutInCell="1" allowOverlap="1" wp14:anchorId="22B0D450" wp14:editId="33625AEB">
                <wp:simplePos x="0" y="0"/>
                <wp:positionH relativeFrom="margin">
                  <wp:posOffset>2931160</wp:posOffset>
                </wp:positionH>
                <wp:positionV relativeFrom="paragraph">
                  <wp:posOffset>447040</wp:posOffset>
                </wp:positionV>
                <wp:extent cx="3543300" cy="1447800"/>
                <wp:effectExtent l="19050" t="323850" r="19050" b="19050"/>
                <wp:wrapNone/>
                <wp:docPr id="944" name="Speech Bubble: Rectangle with Corners Rounded 944"/>
                <wp:cNvGraphicFramePr/>
                <a:graphic xmlns:a="http://schemas.openxmlformats.org/drawingml/2006/main">
                  <a:graphicData uri="http://schemas.microsoft.com/office/word/2010/wordprocessingShape">
                    <wps:wsp>
                      <wps:cNvSpPr/>
                      <wps:spPr>
                        <a:xfrm>
                          <a:off x="0" y="0"/>
                          <a:ext cx="3543300" cy="1447800"/>
                        </a:xfrm>
                        <a:prstGeom prst="wedgeRoundRectCallout">
                          <a:avLst>
                            <a:gd name="adj1" fmla="val -34396"/>
                            <a:gd name="adj2" fmla="val -70408"/>
                            <a:gd name="adj3" fmla="val 16667"/>
                          </a:avLst>
                        </a:prstGeom>
                        <a:solidFill>
                          <a:schemeClr val="accent1"/>
                        </a:solidFill>
                        <a:ln w="28575" cap="flat" cmpd="sng" algn="ctr">
                          <a:solidFill>
                            <a:sysClr val="window" lastClr="FFFFFF"/>
                          </a:solidFill>
                          <a:prstDash val="solid"/>
                          <a:miter lim="800000"/>
                        </a:ln>
                        <a:effectLst/>
                      </wps:spPr>
                      <wps:txbx>
                        <w:txbxContent>
                          <w:p w14:paraId="29D53CFF" w14:textId="77777777" w:rsidR="004B0814" w:rsidRPr="00490F74" w:rsidRDefault="004B0814" w:rsidP="00391E6B">
                            <w:pPr>
                              <w:jc w:val="center"/>
                              <w:rPr>
                                <w:b/>
                                <w:bCs/>
                                <w:i/>
                                <w:iCs/>
                                <w:color w:val="FFFFFF" w:themeColor="background1"/>
                                <w:sz w:val="22"/>
                                <w:szCs w:val="22"/>
                              </w:rPr>
                            </w:pPr>
                            <w:r>
                              <w:rPr>
                                <w:b/>
                                <w:bCs/>
                                <w:i/>
                                <w:iCs/>
                                <w:color w:val="FFFFFF" w:themeColor="background1"/>
                                <w:sz w:val="22"/>
                                <w:szCs w:val="22"/>
                              </w:rPr>
                              <w:t>We have some great Community Justice Group partnerships. They’re such an important piece of the puzzle, including because they have that cultural authority. We could work with them more to help plan for offenders coming back into community.</w:t>
                            </w:r>
                          </w:p>
                          <w:p w14:paraId="7491CDA3" w14:textId="77777777" w:rsidR="004B0814" w:rsidRPr="00983E90" w:rsidRDefault="004B0814" w:rsidP="00391E6B">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Community Corrections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0D450" id="Speech Bubble: Rectangle with Corners Rounded 944" o:spid="_x0000_s1054" type="#_x0000_t62" style="position:absolute;margin-left:230.8pt;margin-top:35.2pt;width:279pt;height:11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" adj="3370,-4408" fillcolor="#4472c4 [3204]" strokecolor="window" strokeweight="2.25pt">
                <v:textbox>
                  <w:txbxContent>
                    <w:p w14:paraId="29D53CFF" w14:textId="77777777" w:rsidR="004B0814" w:rsidRPr="00490F74" w:rsidRDefault="004B0814" w:rsidP="00391E6B">
                      <w:pPr>
                        <w:jc w:val="center"/>
                        <w:rPr>
                          <w:b/>
                          <w:bCs/>
                          <w:i/>
                          <w:iCs/>
                          <w:color w:val="FFFFFF" w:themeColor="background1"/>
                          <w:sz w:val="22"/>
                          <w:szCs w:val="22"/>
                        </w:rPr>
                      </w:pPr>
                      <w:r>
                        <w:rPr>
                          <w:b/>
                          <w:bCs/>
                          <w:i/>
                          <w:iCs/>
                          <w:color w:val="FFFFFF" w:themeColor="background1"/>
                          <w:sz w:val="22"/>
                          <w:szCs w:val="22"/>
                        </w:rPr>
                        <w:t>We have some great Community Justice Group partnerships. They’re such an important piece of the puzzle, including because they have that cultural authority. We could work with them more to help plan for offenders coming back into community.</w:t>
                      </w:r>
                    </w:p>
                    <w:p w14:paraId="7491CDA3" w14:textId="77777777" w:rsidR="004B0814" w:rsidRPr="00983E90" w:rsidRDefault="004B0814" w:rsidP="00391E6B">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Community Corrections officer</w:t>
                      </w:r>
                    </w:p>
                  </w:txbxContent>
                </v:textbox>
                <w10:wrap anchorx="margin"/>
              </v:shape>
            </w:pict>
          </mc:Fallback>
        </mc:AlternateContent>
      </w:r>
      <w:r w:rsidRPr="00D20DEB">
        <w:rPr>
          <w:noProof/>
        </w:rPr>
        <mc:AlternateContent>
          <mc:Choice Requires="wps">
            <w:drawing>
              <wp:anchor distT="0" distB="0" distL="114300" distR="114300" simplePos="0" relativeHeight="251658251" behindDoc="0" locked="0" layoutInCell="1" allowOverlap="1" wp14:anchorId="5D29E303" wp14:editId="1B77972E">
                <wp:simplePos x="0" y="0"/>
                <wp:positionH relativeFrom="page">
                  <wp:posOffset>291465</wp:posOffset>
                </wp:positionH>
                <wp:positionV relativeFrom="paragraph">
                  <wp:posOffset>741920</wp:posOffset>
                </wp:positionV>
                <wp:extent cx="3286125" cy="1143000"/>
                <wp:effectExtent l="19050" t="19050" r="28575" b="266700"/>
                <wp:wrapNone/>
                <wp:docPr id="945" name="Speech Bubble: Rectangle with Corners Rounded 945"/>
                <wp:cNvGraphicFramePr/>
                <a:graphic xmlns:a="http://schemas.openxmlformats.org/drawingml/2006/main">
                  <a:graphicData uri="http://schemas.microsoft.com/office/word/2010/wordprocessingShape">
                    <wps:wsp>
                      <wps:cNvSpPr/>
                      <wps:spPr>
                        <a:xfrm>
                          <a:off x="0" y="0"/>
                          <a:ext cx="3286125" cy="1143000"/>
                        </a:xfrm>
                        <a:prstGeom prst="wedgeRoundRectCallout">
                          <a:avLst>
                            <a:gd name="adj1" fmla="val 2008"/>
                            <a:gd name="adj2" fmla="val 69793"/>
                            <a:gd name="adj3" fmla="val 16667"/>
                          </a:avLst>
                        </a:prstGeom>
                        <a:solidFill>
                          <a:srgbClr val="4472C4">
                            <a:lumMod val="60000"/>
                            <a:lumOff val="40000"/>
                          </a:srgbClr>
                        </a:solidFill>
                        <a:ln w="28575" cap="flat" cmpd="sng" algn="ctr">
                          <a:solidFill>
                            <a:sysClr val="window" lastClr="FFFFFF"/>
                          </a:solidFill>
                          <a:prstDash val="solid"/>
                          <a:miter lim="800000"/>
                        </a:ln>
                        <a:effectLst/>
                      </wps:spPr>
                      <wps:txbx>
                        <w:txbxContent>
                          <w:p w14:paraId="192A62E9" w14:textId="3C7903C5" w:rsidR="004B0814" w:rsidRPr="00125EE2" w:rsidRDefault="004B0814" w:rsidP="005B2E86">
                            <w:pPr>
                              <w:jc w:val="center"/>
                              <w:rPr>
                                <w:b/>
                                <w:bCs/>
                                <w:i/>
                                <w:iCs/>
                                <w:color w:val="FFFFFF" w:themeColor="background1"/>
                                <w:sz w:val="22"/>
                                <w:szCs w:val="22"/>
                              </w:rPr>
                            </w:pPr>
                            <w:r w:rsidRPr="00125EE2">
                              <w:rPr>
                                <w:b/>
                                <w:bCs/>
                                <w:i/>
                                <w:iCs/>
                                <w:color w:val="FFFFFF" w:themeColor="background1"/>
                                <w:sz w:val="22"/>
                                <w:szCs w:val="22"/>
                              </w:rPr>
                              <w:t xml:space="preserve">QCS needs to work more with </w:t>
                            </w:r>
                            <w:r>
                              <w:rPr>
                                <w:b/>
                                <w:bCs/>
                                <w:i/>
                                <w:iCs/>
                                <w:color w:val="FFFFFF" w:themeColor="background1"/>
                                <w:sz w:val="22"/>
                                <w:szCs w:val="22"/>
                              </w:rPr>
                              <w:t xml:space="preserve">First Nations </w:t>
                            </w:r>
                            <w:r w:rsidRPr="00125EE2">
                              <w:rPr>
                                <w:b/>
                                <w:bCs/>
                                <w:i/>
                                <w:iCs/>
                                <w:color w:val="FFFFFF" w:themeColor="background1"/>
                                <w:sz w:val="22"/>
                                <w:szCs w:val="22"/>
                              </w:rPr>
                              <w:t xml:space="preserve">people and organisations to make sure programs offered are culturally appropriate. </w:t>
                            </w:r>
                          </w:p>
                          <w:p w14:paraId="0A213640" w14:textId="77777777" w:rsidR="004B0814" w:rsidRPr="00983E90" w:rsidRDefault="004B0814" w:rsidP="005B2E86">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 xml:space="preserve">Community memb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9E303" id="Speech Bubble: Rectangle with Corners Rounded 945" o:spid="_x0000_s1055" type="#_x0000_t62" style="position:absolute;margin-left:22.95pt;margin-top:58.4pt;width:258.75pt;height:90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" adj="11234,25875" fillcolor="#8faadc" strokecolor="window" strokeweight="2.25pt">
                <v:textbox>
                  <w:txbxContent>
                    <w:p w14:paraId="192A62E9" w14:textId="3C7903C5" w:rsidR="004B0814" w:rsidRPr="00125EE2" w:rsidRDefault="004B0814" w:rsidP="005B2E86">
                      <w:pPr>
                        <w:jc w:val="center"/>
                        <w:rPr>
                          <w:b/>
                          <w:bCs/>
                          <w:i/>
                          <w:iCs/>
                          <w:color w:val="FFFFFF" w:themeColor="background1"/>
                          <w:sz w:val="22"/>
                          <w:szCs w:val="22"/>
                        </w:rPr>
                      </w:pPr>
                      <w:r w:rsidRPr="00125EE2">
                        <w:rPr>
                          <w:b/>
                          <w:bCs/>
                          <w:i/>
                          <w:iCs/>
                          <w:color w:val="FFFFFF" w:themeColor="background1"/>
                          <w:sz w:val="22"/>
                          <w:szCs w:val="22"/>
                        </w:rPr>
                        <w:t xml:space="preserve">QCS needs to work more with </w:t>
                      </w:r>
                      <w:r>
                        <w:rPr>
                          <w:b/>
                          <w:bCs/>
                          <w:i/>
                          <w:iCs/>
                          <w:color w:val="FFFFFF" w:themeColor="background1"/>
                          <w:sz w:val="22"/>
                          <w:szCs w:val="22"/>
                        </w:rPr>
                        <w:t xml:space="preserve">First Nations </w:t>
                      </w:r>
                      <w:r w:rsidRPr="00125EE2">
                        <w:rPr>
                          <w:b/>
                          <w:bCs/>
                          <w:i/>
                          <w:iCs/>
                          <w:color w:val="FFFFFF" w:themeColor="background1"/>
                          <w:sz w:val="22"/>
                          <w:szCs w:val="22"/>
                        </w:rPr>
                        <w:t xml:space="preserve">people and organisations to make sure programs offered are culturally appropriate. </w:t>
                      </w:r>
                    </w:p>
                    <w:p w14:paraId="0A213640" w14:textId="77777777" w:rsidR="004B0814" w:rsidRPr="00983E90" w:rsidRDefault="004B0814" w:rsidP="005B2E86">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 xml:space="preserve">Community member </w:t>
                      </w:r>
                    </w:p>
                  </w:txbxContent>
                </v:textbox>
                <w10:wrap anchorx="page"/>
              </v:shape>
            </w:pict>
          </mc:Fallback>
        </mc:AlternateContent>
      </w:r>
      <w:r w:rsidR="00815B87">
        <w:rPr>
          <w:b/>
          <w:i/>
          <w:color w:val="002060"/>
        </w:rPr>
        <w:br w:type="page"/>
      </w:r>
    </w:p>
    <w:p w14:paraId="57A23A75" w14:textId="0EEA8539" w:rsidR="00A80C75" w:rsidRPr="00001DC4" w:rsidRDefault="00AC5E2E" w:rsidP="005650F8">
      <w:pPr>
        <w:spacing w:before="160" w:beforeAutospacing="0" w:after="160" w:afterAutospacing="0" w:line="259" w:lineRule="auto"/>
        <w:rPr>
          <w:b/>
          <w:bCs/>
          <w:color w:val="002060"/>
          <w:sz w:val="36"/>
          <w:szCs w:val="36"/>
        </w:rPr>
      </w:pPr>
      <w:r w:rsidRPr="00D20DEB">
        <w:rPr>
          <w:noProof/>
        </w:rPr>
        <w:lastRenderedPageBreak/>
        <mc:AlternateContent>
          <mc:Choice Requires="wps">
            <w:drawing>
              <wp:anchor distT="0" distB="0" distL="114300" distR="114300" simplePos="0" relativeHeight="251658241" behindDoc="1" locked="0" layoutInCell="1" allowOverlap="1" wp14:anchorId="39E9F269" wp14:editId="02A9FD1C">
                <wp:simplePos x="0" y="0"/>
                <wp:positionH relativeFrom="margin">
                  <wp:align>right</wp:align>
                </wp:positionH>
                <wp:positionV relativeFrom="paragraph">
                  <wp:posOffset>48895</wp:posOffset>
                </wp:positionV>
                <wp:extent cx="2797175" cy="1285875"/>
                <wp:effectExtent l="19050" t="19050" r="22225" b="180975"/>
                <wp:wrapSquare wrapText="bothSides"/>
                <wp:docPr id="941" name="Speech Bubble: Rectangle with Corners Rounded 941"/>
                <wp:cNvGraphicFramePr/>
                <a:graphic xmlns:a="http://schemas.openxmlformats.org/drawingml/2006/main">
                  <a:graphicData uri="http://schemas.microsoft.com/office/word/2010/wordprocessingShape">
                    <wps:wsp>
                      <wps:cNvSpPr/>
                      <wps:spPr>
                        <a:xfrm>
                          <a:off x="0" y="0"/>
                          <a:ext cx="2797175" cy="1285875"/>
                        </a:xfrm>
                        <a:prstGeom prst="wedgeRoundRectCallout">
                          <a:avLst>
                            <a:gd name="adj1" fmla="val 1153"/>
                            <a:gd name="adj2" fmla="val 60135"/>
                            <a:gd name="adj3" fmla="val 16667"/>
                          </a:avLst>
                        </a:prstGeom>
                        <a:solidFill>
                          <a:schemeClr val="tx2">
                            <a:lumMod val="60000"/>
                            <a:lumOff val="40000"/>
                          </a:schemeClr>
                        </a:solidFill>
                        <a:ln w="28575" cap="flat" cmpd="sng" algn="ctr">
                          <a:solidFill>
                            <a:sysClr val="window" lastClr="FFFFFF"/>
                          </a:solidFill>
                          <a:prstDash val="solid"/>
                          <a:miter lim="800000"/>
                        </a:ln>
                        <a:effectLst/>
                      </wps:spPr>
                      <wps:txbx>
                        <w:txbxContent>
                          <w:p w14:paraId="24B9D8C7" w14:textId="77777777" w:rsidR="004B0814" w:rsidRPr="009775E0" w:rsidRDefault="004B0814" w:rsidP="00AB2475">
                            <w:pPr>
                              <w:jc w:val="center"/>
                              <w:rPr>
                                <w:b/>
                                <w:i/>
                                <w:color w:val="FFFFFF" w:themeColor="background1"/>
                                <w:sz w:val="22"/>
                                <w:szCs w:val="22"/>
                              </w:rPr>
                            </w:pPr>
                            <w:r>
                              <w:rPr>
                                <w:b/>
                                <w:i/>
                                <w:iCs/>
                                <w:color w:val="FFFFFF" w:themeColor="background1"/>
                                <w:sz w:val="22"/>
                                <w:szCs w:val="22"/>
                              </w:rPr>
                              <w:t>It would be great to have more of our own community organisations coming into the centres, and then supporting people when they are going out too.</w:t>
                            </w:r>
                          </w:p>
                          <w:p w14:paraId="08BE0078" w14:textId="77777777" w:rsidR="004B0814" w:rsidRPr="00983E90" w:rsidRDefault="004B0814" w:rsidP="00435665">
                            <w:pPr>
                              <w:jc w:val="center"/>
                              <w:rPr>
                                <w:color w:val="FFFFFF" w:themeColor="background1"/>
                                <w:sz w:val="22"/>
                                <w:szCs w:val="22"/>
                              </w:rPr>
                            </w:pPr>
                            <w:r w:rsidRPr="00983E90">
                              <w:rPr>
                                <w:color w:val="FFFFFF" w:themeColor="background1"/>
                                <w:sz w:val="22"/>
                                <w:szCs w:val="22"/>
                              </w:rPr>
                              <w:t xml:space="preserve">- </w:t>
                            </w:r>
                            <w:r w:rsidRPr="0031430F">
                              <w:rPr>
                                <w:color w:val="FFFFFF" w:themeColor="background1"/>
                                <w:sz w:val="22"/>
                                <w:szCs w:val="22"/>
                              </w:rPr>
                              <w:t xml:space="preserve">Cultural Liaison Offic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9F269" id="Speech Bubble: Rectangle with Corners Rounded 941" o:spid="_x0000_s1056" type="#_x0000_t62" style="position:absolute;margin-left:169.05pt;margin-top:3.85pt;width:220.25pt;height:101.25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" adj="11049,23789" fillcolor="#8496b0 [1951]" strokecolor="window" strokeweight="2.25pt">
                <v:textbox>
                  <w:txbxContent>
                    <w:p w14:paraId="24B9D8C7" w14:textId="77777777" w:rsidR="004B0814" w:rsidRPr="009775E0" w:rsidRDefault="004B0814" w:rsidP="00AB2475">
                      <w:pPr>
                        <w:jc w:val="center"/>
                        <w:rPr>
                          <w:b/>
                          <w:i/>
                          <w:color w:val="FFFFFF" w:themeColor="background1"/>
                          <w:sz w:val="22"/>
                          <w:szCs w:val="22"/>
                        </w:rPr>
                      </w:pPr>
                      <w:r>
                        <w:rPr>
                          <w:b/>
                          <w:i/>
                          <w:iCs/>
                          <w:color w:val="FFFFFF" w:themeColor="background1"/>
                          <w:sz w:val="22"/>
                          <w:szCs w:val="22"/>
                        </w:rPr>
                        <w:t>It would be great to have more of our own community organisations coming into the centres, and then supporting people when they are going out too.</w:t>
                      </w:r>
                    </w:p>
                    <w:p w14:paraId="08BE0078" w14:textId="77777777" w:rsidR="004B0814" w:rsidRPr="00983E90" w:rsidRDefault="004B0814" w:rsidP="00435665">
                      <w:pPr>
                        <w:jc w:val="center"/>
                        <w:rPr>
                          <w:color w:val="FFFFFF" w:themeColor="background1"/>
                          <w:sz w:val="22"/>
                          <w:szCs w:val="22"/>
                        </w:rPr>
                      </w:pPr>
                      <w:r w:rsidRPr="00983E90">
                        <w:rPr>
                          <w:color w:val="FFFFFF" w:themeColor="background1"/>
                          <w:sz w:val="22"/>
                          <w:szCs w:val="22"/>
                        </w:rPr>
                        <w:t xml:space="preserve">- </w:t>
                      </w:r>
                      <w:r w:rsidRPr="0031430F">
                        <w:rPr>
                          <w:color w:val="FFFFFF" w:themeColor="background1"/>
                          <w:sz w:val="22"/>
                          <w:szCs w:val="22"/>
                        </w:rPr>
                        <w:t xml:space="preserve">Cultural Liaison Officer </w:t>
                      </w:r>
                    </w:p>
                  </w:txbxContent>
                </v:textbox>
                <w10:wrap type="square" anchorx="margin"/>
              </v:shape>
            </w:pict>
          </mc:Fallback>
        </mc:AlternateContent>
      </w:r>
      <w:r w:rsidR="00A80C75" w:rsidRPr="00001DC4">
        <w:rPr>
          <w:b/>
          <w:bCs/>
          <w:color w:val="002060"/>
          <w:sz w:val="36"/>
          <w:szCs w:val="36"/>
        </w:rPr>
        <w:t>Long term outcomes</w:t>
      </w:r>
    </w:p>
    <w:p w14:paraId="05A96E5A" w14:textId="076A2A6E" w:rsidR="00A80C75" w:rsidRDefault="00A80C75" w:rsidP="00196C8F">
      <w:pPr>
        <w:pStyle w:val="ListParagraph"/>
        <w:keepNext/>
        <w:keepLines/>
        <w:numPr>
          <w:ilvl w:val="0"/>
          <w:numId w:val="9"/>
        </w:numPr>
        <w:spacing w:after="0" w:line="259" w:lineRule="auto"/>
      </w:pPr>
      <w:r w:rsidRPr="381E99A0">
        <w:t>QCS</w:t>
      </w:r>
      <w:r>
        <w:t xml:space="preserve"> </w:t>
      </w:r>
      <w:r w:rsidR="00DA1F7D">
        <w:t xml:space="preserve">is </w:t>
      </w:r>
      <w:r w:rsidRPr="381E99A0">
        <w:t>lead</w:t>
      </w:r>
      <w:r w:rsidR="006F5902">
        <w:t>ing</w:t>
      </w:r>
      <w:r>
        <w:t xml:space="preserve"> </w:t>
      </w:r>
      <w:r w:rsidR="005F214C">
        <w:t>A</w:t>
      </w:r>
      <w:r w:rsidRPr="381E99A0">
        <w:t>ustralian corrections</w:t>
      </w:r>
      <w:r w:rsidR="006F5902">
        <w:t xml:space="preserve"> </w:t>
      </w:r>
      <w:r w:rsidR="00DA1F7D">
        <w:t xml:space="preserve">in terms of </w:t>
      </w:r>
      <w:r w:rsidR="00972A62">
        <w:t>our</w:t>
      </w:r>
      <w:r w:rsidR="00DA1F7D">
        <w:t xml:space="preserve"> </w:t>
      </w:r>
      <w:r>
        <w:t xml:space="preserve">genuine </w:t>
      </w:r>
      <w:r w:rsidR="00972A62">
        <w:t>First Nations</w:t>
      </w:r>
      <w:r w:rsidR="00972A62" w:rsidRPr="381E99A0">
        <w:t xml:space="preserve"> </w:t>
      </w:r>
      <w:r>
        <w:t>partnership</w:t>
      </w:r>
      <w:r w:rsidR="00972A62">
        <w:t>s</w:t>
      </w:r>
      <w:r>
        <w:t xml:space="preserve"> and shared </w:t>
      </w:r>
      <w:r w:rsidR="00972A62">
        <w:t>decision-making approaches</w:t>
      </w:r>
      <w:r w:rsidRPr="381E99A0">
        <w:t>.</w:t>
      </w:r>
    </w:p>
    <w:p w14:paraId="4FEB4653" w14:textId="79A586F6" w:rsidR="00604439" w:rsidRDefault="004B0067" w:rsidP="00196C8F">
      <w:pPr>
        <w:pStyle w:val="ListParagraph"/>
        <w:keepNext/>
        <w:keepLines/>
        <w:numPr>
          <w:ilvl w:val="0"/>
          <w:numId w:val="9"/>
        </w:numPr>
        <w:spacing w:after="0" w:line="259" w:lineRule="auto"/>
      </w:pPr>
      <w:r>
        <w:t>Agency and service silos</w:t>
      </w:r>
      <w:r w:rsidR="00972A62">
        <w:t xml:space="preserve"> are</w:t>
      </w:r>
      <w:r>
        <w:t xml:space="preserve"> gone, and p</w:t>
      </w:r>
      <w:r w:rsidR="00604439" w:rsidRPr="00604439">
        <w:t xml:space="preserve">eople </w:t>
      </w:r>
      <w:r w:rsidR="00BC0AF5">
        <w:t>are at t</w:t>
      </w:r>
      <w:r w:rsidR="00604439" w:rsidRPr="00604439">
        <w:t xml:space="preserve">he centre of </w:t>
      </w:r>
      <w:r w:rsidR="000A5189">
        <w:t xml:space="preserve">effective, </w:t>
      </w:r>
      <w:r w:rsidR="00BC0AF5">
        <w:t xml:space="preserve">integrated </w:t>
      </w:r>
      <w:r w:rsidR="00604439" w:rsidRPr="00604439">
        <w:t>end</w:t>
      </w:r>
      <w:r w:rsidR="003F70D6">
        <w:t>-</w:t>
      </w:r>
      <w:r w:rsidR="00604439" w:rsidRPr="00604439">
        <w:t>to</w:t>
      </w:r>
      <w:r w:rsidR="003F70D6">
        <w:t>-</w:t>
      </w:r>
      <w:r w:rsidR="00604439" w:rsidRPr="00604439">
        <w:t>end approaches</w:t>
      </w:r>
      <w:r w:rsidR="003547F0">
        <w:t xml:space="preserve"> to rehabilitation and reintegration</w:t>
      </w:r>
      <w:r w:rsidR="00604439" w:rsidRPr="00604439">
        <w:t>.</w:t>
      </w:r>
    </w:p>
    <w:p w14:paraId="418C432E" w14:textId="3622CA6C" w:rsidR="00C837FA" w:rsidRPr="00815B87" w:rsidRDefault="00E63AC5" w:rsidP="00196C8F">
      <w:pPr>
        <w:pStyle w:val="ListParagraph"/>
        <w:keepNext/>
        <w:keepLines/>
        <w:numPr>
          <w:ilvl w:val="0"/>
          <w:numId w:val="9"/>
        </w:numPr>
        <w:spacing w:after="0" w:line="259" w:lineRule="auto"/>
      </w:pPr>
      <w:r>
        <w:t>S</w:t>
      </w:r>
      <w:r w:rsidR="0028313C">
        <w:t xml:space="preserve">ervices </w:t>
      </w:r>
      <w:r>
        <w:t xml:space="preserve">are </w:t>
      </w:r>
      <w:r w:rsidR="00AF214F">
        <w:t xml:space="preserve">highly </w:t>
      </w:r>
      <w:r>
        <w:t xml:space="preserve">accountable </w:t>
      </w:r>
      <w:r w:rsidR="0028313C">
        <w:t xml:space="preserve">to </w:t>
      </w:r>
      <w:r w:rsidR="00C837FA" w:rsidRPr="00515E24">
        <w:t>the communities they are funded to serve.</w:t>
      </w:r>
    </w:p>
    <w:p w14:paraId="726CC6B6" w14:textId="79721928" w:rsidR="00A80C75" w:rsidRPr="00001DC4" w:rsidRDefault="00A80C75" w:rsidP="00815B87">
      <w:pPr>
        <w:spacing w:before="240" w:beforeAutospacing="0" w:after="160" w:afterAutospacing="0" w:line="259" w:lineRule="auto"/>
        <w:rPr>
          <w:color w:val="002060"/>
        </w:rPr>
      </w:pPr>
      <w:r w:rsidRPr="00001DC4">
        <w:rPr>
          <w:b/>
          <w:bCs/>
          <w:color w:val="002060"/>
          <w:sz w:val="36"/>
          <w:szCs w:val="36"/>
        </w:rPr>
        <w:t xml:space="preserve">New approaches </w:t>
      </w:r>
      <w:proofErr w:type="gramStart"/>
      <w:r w:rsidRPr="00001DC4">
        <w:rPr>
          <w:b/>
          <w:bCs/>
          <w:color w:val="002060"/>
          <w:sz w:val="36"/>
          <w:szCs w:val="36"/>
        </w:rPr>
        <w:t>required</w:t>
      </w:r>
      <w:proofErr w:type="gramEnd"/>
    </w:p>
    <w:p w14:paraId="72327BE2" w14:textId="2BB8C39F" w:rsidR="00026E3E" w:rsidRPr="00A2144E" w:rsidRDefault="00026E3E" w:rsidP="00196C8F">
      <w:pPr>
        <w:pStyle w:val="ListParagraph"/>
        <w:keepNext/>
        <w:keepLines/>
        <w:numPr>
          <w:ilvl w:val="0"/>
          <w:numId w:val="9"/>
        </w:numPr>
        <w:spacing w:after="0" w:line="259" w:lineRule="auto"/>
      </w:pPr>
      <w:r w:rsidRPr="00A2144E">
        <w:t>First Nations people</w:t>
      </w:r>
      <w:r w:rsidR="008902C5">
        <w:t>s</w:t>
      </w:r>
      <w:r w:rsidRPr="00A2144E">
        <w:t xml:space="preserve"> and communities are involved in the design and delivery of all relevant projects and programs</w:t>
      </w:r>
      <w:r w:rsidR="002656B8">
        <w:t xml:space="preserve"> in QCS</w:t>
      </w:r>
      <w:r w:rsidRPr="00A2144E">
        <w:t xml:space="preserve">, including through co-design. </w:t>
      </w:r>
    </w:p>
    <w:p w14:paraId="1F82798C" w14:textId="1F165D2F" w:rsidR="00C02445" w:rsidRDefault="008902C5" w:rsidP="00196C8F">
      <w:pPr>
        <w:pStyle w:val="ListParagraph"/>
        <w:keepNext/>
        <w:keepLines/>
        <w:numPr>
          <w:ilvl w:val="0"/>
          <w:numId w:val="9"/>
        </w:numPr>
        <w:spacing w:after="0" w:line="259" w:lineRule="auto"/>
      </w:pPr>
      <w:r>
        <w:t>I</w:t>
      </w:r>
      <w:r w:rsidR="00C02445" w:rsidRPr="001B21E9">
        <w:t>ncreas</w:t>
      </w:r>
      <w:r w:rsidR="004118B6">
        <w:t xml:space="preserve">e </w:t>
      </w:r>
      <w:r w:rsidR="000152E1">
        <w:t xml:space="preserve">access to </w:t>
      </w:r>
      <w:r w:rsidR="003F5BC3">
        <w:t xml:space="preserve">community </w:t>
      </w:r>
      <w:r w:rsidR="006A3804">
        <w:t xml:space="preserve">services and </w:t>
      </w:r>
      <w:r w:rsidR="00F400BD">
        <w:t xml:space="preserve">approaches </w:t>
      </w:r>
      <w:r w:rsidR="003F5BC3">
        <w:t>that are</w:t>
      </w:r>
      <w:r w:rsidR="00F400BD">
        <w:t xml:space="preserve"> designed and delivered </w:t>
      </w:r>
      <w:r w:rsidR="00C12FA6">
        <w:t xml:space="preserve">to meet the needs of </w:t>
      </w:r>
      <w:r>
        <w:t>First Nations</w:t>
      </w:r>
      <w:r w:rsidR="001905D6">
        <w:t xml:space="preserve"> people</w:t>
      </w:r>
      <w:r>
        <w:t>s</w:t>
      </w:r>
      <w:r w:rsidR="00C02445" w:rsidRPr="001B21E9">
        <w:t>.</w:t>
      </w:r>
    </w:p>
    <w:p w14:paraId="3CB80938" w14:textId="3F5992F8" w:rsidR="008F7C26" w:rsidRDefault="008F7C26" w:rsidP="00196C8F">
      <w:pPr>
        <w:pStyle w:val="ListParagraph"/>
        <w:keepNext/>
        <w:keepLines/>
        <w:numPr>
          <w:ilvl w:val="0"/>
          <w:numId w:val="9"/>
        </w:numPr>
        <w:spacing w:after="0" w:line="259" w:lineRule="auto"/>
      </w:pPr>
      <w:r>
        <w:t>Increase partnering with</w:t>
      </w:r>
      <w:r w:rsidR="00102433">
        <w:t xml:space="preserve"> </w:t>
      </w:r>
      <w:r w:rsidR="005D56C3">
        <w:t>government services,</w:t>
      </w:r>
      <w:r>
        <w:t xml:space="preserve"> First Nations organisations and culturally sensitive mainstream services to</w:t>
      </w:r>
      <w:r w:rsidR="00F841E4">
        <w:t>, for example</w:t>
      </w:r>
      <w:r>
        <w:t>:</w:t>
      </w:r>
      <w:r w:rsidRPr="008F7C26">
        <w:t xml:space="preserve"> </w:t>
      </w:r>
    </w:p>
    <w:p w14:paraId="612268A7" w14:textId="4B6C0968" w:rsidR="008F7C26" w:rsidRDefault="008F7C26" w:rsidP="00196C8F">
      <w:pPr>
        <w:pStyle w:val="ListParagraph"/>
        <w:numPr>
          <w:ilvl w:val="1"/>
          <w:numId w:val="11"/>
        </w:numPr>
        <w:spacing w:after="0"/>
      </w:pPr>
      <w:r>
        <w:t>increase access to</w:t>
      </w:r>
      <w:r w:rsidR="00B774FA">
        <w:t>, and reduce breaches of,</w:t>
      </w:r>
      <w:r>
        <w:t xml:space="preserve"> bail and </w:t>
      </w:r>
      <w:proofErr w:type="gramStart"/>
      <w:r>
        <w:t>parole</w:t>
      </w:r>
      <w:proofErr w:type="gramEnd"/>
    </w:p>
    <w:p w14:paraId="0015AECE" w14:textId="46266DB2" w:rsidR="008F7C26" w:rsidRPr="00BD41DF" w:rsidRDefault="008F7C26" w:rsidP="00196C8F">
      <w:pPr>
        <w:pStyle w:val="ListParagraph"/>
        <w:numPr>
          <w:ilvl w:val="1"/>
          <w:numId w:val="11"/>
        </w:numPr>
        <w:spacing w:after="0"/>
      </w:pPr>
      <w:r w:rsidRPr="00BD41DF">
        <w:t xml:space="preserve">improve case management, referrals, and service </w:t>
      </w:r>
      <w:proofErr w:type="gramStart"/>
      <w:r w:rsidRPr="00BD41DF">
        <w:t>support</w:t>
      </w:r>
      <w:proofErr w:type="gramEnd"/>
      <w:r w:rsidRPr="00BD41DF">
        <w:t xml:space="preserve"> </w:t>
      </w:r>
    </w:p>
    <w:p w14:paraId="5DF96550" w14:textId="478FADA0" w:rsidR="00774754" w:rsidRPr="0065068A" w:rsidRDefault="008D11FE" w:rsidP="0065068A">
      <w:pPr>
        <w:pStyle w:val="ListParagraph"/>
        <w:numPr>
          <w:ilvl w:val="1"/>
          <w:numId w:val="11"/>
        </w:numPr>
      </w:pPr>
      <w:r w:rsidRPr="00D20DEB">
        <w:rPr>
          <w:noProof/>
        </w:rPr>
        <mc:AlternateContent>
          <mc:Choice Requires="wps">
            <w:drawing>
              <wp:anchor distT="0" distB="0" distL="114300" distR="114300" simplePos="0" relativeHeight="251658265" behindDoc="1" locked="0" layoutInCell="1" allowOverlap="1" wp14:anchorId="10F7214F" wp14:editId="418FCBAB">
                <wp:simplePos x="0" y="0"/>
                <wp:positionH relativeFrom="margin">
                  <wp:align>left</wp:align>
                </wp:positionH>
                <wp:positionV relativeFrom="page">
                  <wp:posOffset>5715000</wp:posOffset>
                </wp:positionV>
                <wp:extent cx="6267450" cy="2076450"/>
                <wp:effectExtent l="0" t="0" r="0" b="0"/>
                <wp:wrapSquare wrapText="bothSides"/>
                <wp:docPr id="998" name="Rectangle 998"/>
                <wp:cNvGraphicFramePr/>
                <a:graphic xmlns:a="http://schemas.openxmlformats.org/drawingml/2006/main">
                  <a:graphicData uri="http://schemas.microsoft.com/office/word/2010/wordprocessingShape">
                    <wps:wsp>
                      <wps:cNvSpPr/>
                      <wps:spPr>
                        <a:xfrm>
                          <a:off x="0" y="0"/>
                          <a:ext cx="6267450" cy="2076450"/>
                        </a:xfrm>
                        <a:prstGeom prst="rect">
                          <a:avLst/>
                        </a:prstGeom>
                        <a:solidFill>
                          <a:schemeClr val="accent5">
                            <a:lumMod val="40000"/>
                            <a:lumOff val="60000"/>
                          </a:schemeClr>
                        </a:solidFill>
                        <a:ln w="28575" cap="flat" cmpd="sng" algn="ctr">
                          <a:noFill/>
                          <a:prstDash val="solid"/>
                          <a:miter lim="800000"/>
                        </a:ln>
                        <a:effectLst/>
                      </wps:spPr>
                      <wps:txbx>
                        <w:txbxContent>
                          <w:p w14:paraId="4A0C8E51" w14:textId="05EEE30E" w:rsidR="00426FFA" w:rsidRPr="008661A8" w:rsidRDefault="00426FFA" w:rsidP="008661A8">
                            <w:pPr>
                              <w:spacing w:after="240" w:afterAutospacing="0"/>
                              <w:jc w:val="center"/>
                              <w:rPr>
                                <w:b/>
                                <w:bCs/>
                                <w:color w:val="000000" w:themeColor="text1"/>
                                <w:sz w:val="28"/>
                                <w:szCs w:val="28"/>
                              </w:rPr>
                            </w:pPr>
                            <w:r w:rsidRPr="008661A8">
                              <w:rPr>
                                <w:b/>
                                <w:bCs/>
                                <w:color w:val="000000" w:themeColor="text1"/>
                                <w:sz w:val="28"/>
                                <w:szCs w:val="28"/>
                              </w:rPr>
                              <w:t>Opportunities</w:t>
                            </w:r>
                            <w:r w:rsidR="00C714C0" w:rsidRPr="008661A8">
                              <w:rPr>
                                <w:b/>
                                <w:bCs/>
                                <w:color w:val="000000" w:themeColor="text1"/>
                                <w:sz w:val="28"/>
                                <w:szCs w:val="28"/>
                              </w:rPr>
                              <w:t xml:space="preserve"> for QCS</w:t>
                            </w:r>
                            <w:r w:rsidRPr="008661A8">
                              <w:rPr>
                                <w:b/>
                                <w:bCs/>
                                <w:color w:val="000000" w:themeColor="text1"/>
                                <w:sz w:val="28"/>
                                <w:szCs w:val="28"/>
                              </w:rPr>
                              <w:t xml:space="preserve"> to</w:t>
                            </w:r>
                            <w:r w:rsidR="00C714C0" w:rsidRPr="008661A8">
                              <w:rPr>
                                <w:b/>
                                <w:bCs/>
                                <w:color w:val="000000" w:themeColor="text1"/>
                                <w:sz w:val="28"/>
                                <w:szCs w:val="28"/>
                              </w:rPr>
                              <w:t xml:space="preserve"> contribute to</w:t>
                            </w:r>
                            <w:r w:rsidRPr="008661A8">
                              <w:rPr>
                                <w:b/>
                                <w:bCs/>
                                <w:color w:val="000000" w:themeColor="text1"/>
                                <w:sz w:val="28"/>
                                <w:szCs w:val="28"/>
                              </w:rPr>
                              <w:t xml:space="preserve"> reduc</w:t>
                            </w:r>
                            <w:r w:rsidR="00C714C0" w:rsidRPr="008661A8">
                              <w:rPr>
                                <w:b/>
                                <w:bCs/>
                                <w:color w:val="000000" w:themeColor="text1"/>
                                <w:sz w:val="28"/>
                                <w:szCs w:val="28"/>
                              </w:rPr>
                              <w:t>ing</w:t>
                            </w:r>
                            <w:r w:rsidRPr="008661A8">
                              <w:rPr>
                                <w:b/>
                                <w:bCs/>
                                <w:color w:val="000000" w:themeColor="text1"/>
                                <w:sz w:val="28"/>
                                <w:szCs w:val="28"/>
                              </w:rPr>
                              <w:t xml:space="preserve"> </w:t>
                            </w:r>
                            <w:proofErr w:type="gramStart"/>
                            <w:r w:rsidR="008D11FE" w:rsidRPr="008661A8">
                              <w:rPr>
                                <w:b/>
                                <w:bCs/>
                                <w:color w:val="000000" w:themeColor="text1"/>
                                <w:sz w:val="28"/>
                                <w:szCs w:val="28"/>
                              </w:rPr>
                              <w:t>disadvantage</w:t>
                            </w:r>
                            <w:proofErr w:type="gramEnd"/>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6"/>
                              <w:gridCol w:w="4154"/>
                              <w:gridCol w:w="949"/>
                              <w:gridCol w:w="3584"/>
                            </w:tblGrid>
                            <w:tr w:rsidR="008661A8" w14:paraId="060EA99C" w14:textId="77777777" w:rsidTr="008661A8">
                              <w:trPr>
                                <w:trHeight w:val="1218"/>
                              </w:trPr>
                              <w:tc>
                                <w:tcPr>
                                  <w:tcW w:w="856" w:type="dxa"/>
                                </w:tcPr>
                                <w:p w14:paraId="0DECE195" w14:textId="403D12F7" w:rsidR="008661A8" w:rsidRDefault="008661A8" w:rsidP="0009671F">
                                  <w:pPr>
                                    <w:spacing w:after="0" w:afterAutospacing="0"/>
                                    <w:rPr>
                                      <w:noProof/>
                                      <w:color w:val="44546A" w:themeColor="text2"/>
                                      <w:sz w:val="22"/>
                                    </w:rPr>
                                  </w:pPr>
                                  <w:r>
                                    <w:rPr>
                                      <w:noProof/>
                                      <w:color w:val="44546A" w:themeColor="text2"/>
                                      <w:sz w:val="22"/>
                                    </w:rPr>
                                    <w:drawing>
                                      <wp:inline distT="0" distB="0" distL="0" distR="0" wp14:anchorId="020D6E04" wp14:editId="66B22D9A">
                                        <wp:extent cx="476250" cy="476250"/>
                                        <wp:effectExtent l="0" t="0" r="0" b="0"/>
                                        <wp:docPr id="999" name="Graphic 999" descr="Right And Left Brai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 name="Graphic 999" descr="Right And Left Brain outline"/>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496090" cy="496090"/>
                                                </a:xfrm>
                                                <a:prstGeom prst="rect">
                                                  <a:avLst/>
                                                </a:prstGeom>
                                              </pic:spPr>
                                            </pic:pic>
                                          </a:graphicData>
                                        </a:graphic>
                                      </wp:inline>
                                    </w:drawing>
                                  </w:r>
                                </w:p>
                              </w:tc>
                              <w:tc>
                                <w:tcPr>
                                  <w:tcW w:w="4154" w:type="dxa"/>
                                  <w:vAlign w:val="center"/>
                                </w:tcPr>
                                <w:p w14:paraId="208E267E" w14:textId="4772D490" w:rsidR="008661A8" w:rsidRPr="002A0933" w:rsidRDefault="008661A8" w:rsidP="008661A8">
                                  <w:pPr>
                                    <w:spacing w:after="0" w:afterAutospacing="0"/>
                                    <w:rPr>
                                      <w:color w:val="44546A" w:themeColor="text2"/>
                                      <w:sz w:val="22"/>
                                    </w:rPr>
                                  </w:pPr>
                                  <w:r w:rsidRPr="002A0933">
                                    <w:rPr>
                                      <w:color w:val="44546A" w:themeColor="text2"/>
                                      <w:sz w:val="22"/>
                                    </w:rPr>
                                    <w:t xml:space="preserve">Identify and support those </w:t>
                                  </w:r>
                                  <w:r w:rsidR="005F1FF9">
                                    <w:rPr>
                                      <w:color w:val="44546A" w:themeColor="text2"/>
                                      <w:sz w:val="22"/>
                                    </w:rPr>
                                    <w:t xml:space="preserve">living </w:t>
                                  </w:r>
                                  <w:r w:rsidRPr="002A0933">
                                    <w:rPr>
                                      <w:color w:val="44546A" w:themeColor="text2"/>
                                      <w:sz w:val="22"/>
                                    </w:rPr>
                                    <w:t xml:space="preserve">with mental </w:t>
                                  </w:r>
                                  <w:r w:rsidR="000440E3">
                                    <w:rPr>
                                      <w:color w:val="44546A" w:themeColor="text2"/>
                                      <w:sz w:val="22"/>
                                    </w:rPr>
                                    <w:t xml:space="preserve">ill </w:t>
                                  </w:r>
                                  <w:r w:rsidRPr="002A0933">
                                    <w:rPr>
                                      <w:color w:val="44546A" w:themeColor="text2"/>
                                      <w:sz w:val="22"/>
                                    </w:rPr>
                                    <w:t xml:space="preserve">health and </w:t>
                                  </w:r>
                                  <w:r w:rsidR="005607F8">
                                    <w:rPr>
                                      <w:color w:val="44546A" w:themeColor="text2"/>
                                      <w:sz w:val="22"/>
                                    </w:rPr>
                                    <w:t>cognitive impairment</w:t>
                                  </w:r>
                                  <w:r w:rsidRPr="002A0933">
                                    <w:rPr>
                                      <w:color w:val="44546A" w:themeColor="text2"/>
                                      <w:sz w:val="22"/>
                                    </w:rPr>
                                    <w:t>, such as acquired brain injuries and foetal alcohol spectrum disorder.</w:t>
                                  </w:r>
                                  <w:r>
                                    <w:rPr>
                                      <w:noProof/>
                                      <w:color w:val="44546A" w:themeColor="text2"/>
                                      <w:sz w:val="22"/>
                                    </w:rPr>
                                    <w:t xml:space="preserve"> </w:t>
                                  </w:r>
                                </w:p>
                              </w:tc>
                              <w:tc>
                                <w:tcPr>
                                  <w:tcW w:w="949" w:type="dxa"/>
                                </w:tcPr>
                                <w:p w14:paraId="6C45364F" w14:textId="7C71C2B7" w:rsidR="008661A8" w:rsidRDefault="008661A8" w:rsidP="008661A8">
                                  <w:pPr>
                                    <w:spacing w:after="0" w:afterAutospacing="0"/>
                                    <w:jc w:val="center"/>
                                    <w:rPr>
                                      <w:noProof/>
                                      <w:color w:val="44546A" w:themeColor="text2"/>
                                      <w:sz w:val="22"/>
                                    </w:rPr>
                                  </w:pPr>
                                  <w:r>
                                    <w:rPr>
                                      <w:noProof/>
                                      <w:color w:val="44546A" w:themeColor="text2"/>
                                      <w:sz w:val="22"/>
                                    </w:rPr>
                                    <w:drawing>
                                      <wp:inline distT="0" distB="0" distL="0" distR="0" wp14:anchorId="3347DA05" wp14:editId="3A871C6C">
                                        <wp:extent cx="481120" cy="561975"/>
                                        <wp:effectExtent l="0" t="0" r="0" b="0"/>
                                        <wp:docPr id="1000" name="Graphic 1000" descr="Medicin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 name="Graphic 1000" descr="Medicine outline"/>
                                                <pic:cNvPicPr/>
                                              </pic:nvPicPr>
                                              <pic:blipFill rotWithShape="1">
                                                <a:blip r:embed="rId81">
                                                  <a:extLst>
                                                    <a:ext uri="{28A0092B-C50C-407E-A947-70E740481C1C}">
                                                      <a14:useLocalDpi xmlns:a14="http://schemas.microsoft.com/office/drawing/2010/main" val="0"/>
                                                    </a:ext>
                                                    <a:ext uri="{96DAC541-7B7A-43D3-8B79-37D633B846F1}">
                                                      <asvg:svgBlip xmlns:asvg="http://schemas.microsoft.com/office/drawing/2016/SVG/main" r:embed="rId82"/>
                                                    </a:ext>
                                                  </a:extLst>
                                                </a:blip>
                                                <a:srcRect l="1" r="14387"/>
                                                <a:stretch/>
                                              </pic:blipFill>
                                              <pic:spPr bwMode="auto">
                                                <a:xfrm>
                                                  <a:off x="0" y="0"/>
                                                  <a:ext cx="494050" cy="577078"/>
                                                </a:xfrm>
                                                <a:prstGeom prst="rect">
                                                  <a:avLst/>
                                                </a:prstGeom>
                                                <a:ln>
                                                  <a:noFill/>
                                                </a:ln>
                                                <a:extLst>
                                                  <a:ext uri="{53640926-AAD7-44D8-BBD7-CCE9431645EC}">
                                                    <a14:shadowObscured xmlns:a14="http://schemas.microsoft.com/office/drawing/2010/main"/>
                                                  </a:ext>
                                                </a:extLst>
                                              </pic:spPr>
                                            </pic:pic>
                                          </a:graphicData>
                                        </a:graphic>
                                      </wp:inline>
                                    </w:drawing>
                                  </w:r>
                                </w:p>
                              </w:tc>
                              <w:tc>
                                <w:tcPr>
                                  <w:tcW w:w="3584" w:type="dxa"/>
                                  <w:vAlign w:val="center"/>
                                </w:tcPr>
                                <w:p w14:paraId="6F7BD43C" w14:textId="77777777" w:rsidR="008661A8" w:rsidRDefault="008661A8" w:rsidP="008661A8">
                                  <w:pPr>
                                    <w:spacing w:after="0" w:afterAutospacing="0"/>
                                    <w:rPr>
                                      <w:color w:val="44546A" w:themeColor="text2"/>
                                      <w:sz w:val="22"/>
                                    </w:rPr>
                                  </w:pPr>
                                  <w:r w:rsidRPr="002A0933">
                                    <w:rPr>
                                      <w:color w:val="44546A" w:themeColor="text2"/>
                                      <w:sz w:val="22"/>
                                    </w:rPr>
                                    <w:t>Enhance alcohol and other drugs rehabilitation and counselling.</w:t>
                                  </w:r>
                                </w:p>
                                <w:p w14:paraId="086782B9" w14:textId="0B9D9BD4" w:rsidR="008661A8" w:rsidRPr="002A0933" w:rsidRDefault="008661A8" w:rsidP="008661A8">
                                  <w:pPr>
                                    <w:spacing w:after="0" w:afterAutospacing="0"/>
                                    <w:rPr>
                                      <w:color w:val="44546A" w:themeColor="text2"/>
                                      <w:sz w:val="22"/>
                                    </w:rPr>
                                  </w:pPr>
                                </w:p>
                              </w:tc>
                            </w:tr>
                            <w:tr w:rsidR="008661A8" w14:paraId="7D8C6CEC" w14:textId="77777777" w:rsidTr="008661A8">
                              <w:tc>
                                <w:tcPr>
                                  <w:tcW w:w="856" w:type="dxa"/>
                                </w:tcPr>
                                <w:p w14:paraId="0A405251" w14:textId="11097BBD" w:rsidR="008661A8" w:rsidRDefault="008661A8" w:rsidP="0009671F">
                                  <w:pPr>
                                    <w:spacing w:after="0" w:afterAutospacing="0"/>
                                    <w:rPr>
                                      <w:noProof/>
                                      <w:color w:val="44546A" w:themeColor="text2"/>
                                      <w:sz w:val="22"/>
                                    </w:rPr>
                                  </w:pPr>
                                  <w:r>
                                    <w:rPr>
                                      <w:noProof/>
                                      <w:color w:val="44546A" w:themeColor="text2"/>
                                      <w:sz w:val="22"/>
                                    </w:rPr>
                                    <w:drawing>
                                      <wp:inline distT="0" distB="0" distL="0" distR="0" wp14:anchorId="33DCBA3B" wp14:editId="42EE20BC">
                                        <wp:extent cx="476250" cy="476250"/>
                                        <wp:effectExtent l="0" t="0" r="0" b="0"/>
                                        <wp:docPr id="1001" name="Graphic 1001" descr="Book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 name="Graphic 1001" descr="Books outline"/>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487901" cy="487901"/>
                                                </a:xfrm>
                                                <a:prstGeom prst="rect">
                                                  <a:avLst/>
                                                </a:prstGeom>
                                              </pic:spPr>
                                            </pic:pic>
                                          </a:graphicData>
                                        </a:graphic>
                                      </wp:inline>
                                    </w:drawing>
                                  </w:r>
                                </w:p>
                              </w:tc>
                              <w:tc>
                                <w:tcPr>
                                  <w:tcW w:w="4154" w:type="dxa"/>
                                  <w:vAlign w:val="center"/>
                                </w:tcPr>
                                <w:p w14:paraId="7B8D7433" w14:textId="323C45A1" w:rsidR="008661A8" w:rsidRDefault="008661A8" w:rsidP="008661A8">
                                  <w:pPr>
                                    <w:spacing w:after="0" w:afterAutospacing="0"/>
                                    <w:rPr>
                                      <w:color w:val="44546A" w:themeColor="text2"/>
                                      <w:sz w:val="22"/>
                                    </w:rPr>
                                  </w:pPr>
                                  <w:r>
                                    <w:rPr>
                                      <w:color w:val="44546A" w:themeColor="text2"/>
                                      <w:sz w:val="22"/>
                                    </w:rPr>
                                    <w:t>B</w:t>
                                  </w:r>
                                  <w:r w:rsidRPr="002A0933">
                                    <w:rPr>
                                      <w:color w:val="44546A" w:themeColor="text2"/>
                                      <w:sz w:val="22"/>
                                    </w:rPr>
                                    <w:t>uild fundamental capabilities (</w:t>
                                  </w:r>
                                  <w:proofErr w:type="gramStart"/>
                                  <w:r w:rsidRPr="002A0933">
                                    <w:rPr>
                                      <w:color w:val="44546A" w:themeColor="text2"/>
                                      <w:sz w:val="22"/>
                                    </w:rPr>
                                    <w:t>e.g.</w:t>
                                  </w:r>
                                  <w:proofErr w:type="gramEnd"/>
                                  <w:r w:rsidRPr="002A0933">
                                    <w:rPr>
                                      <w:color w:val="44546A" w:themeColor="text2"/>
                                      <w:sz w:val="22"/>
                                    </w:rPr>
                                    <w:t xml:space="preserve"> financial literacy, access to identification, job readiness skills)</w:t>
                                  </w:r>
                                  <w:r>
                                    <w:rPr>
                                      <w:color w:val="44546A" w:themeColor="text2"/>
                                      <w:sz w:val="22"/>
                                    </w:rPr>
                                    <w:t>.</w:t>
                                  </w:r>
                                </w:p>
                              </w:tc>
                              <w:tc>
                                <w:tcPr>
                                  <w:tcW w:w="949" w:type="dxa"/>
                                </w:tcPr>
                                <w:p w14:paraId="7F7784B5" w14:textId="7AE02CF1" w:rsidR="008661A8" w:rsidRDefault="008661A8" w:rsidP="008661A8">
                                  <w:pPr>
                                    <w:spacing w:after="0" w:afterAutospacing="0"/>
                                    <w:jc w:val="center"/>
                                    <w:rPr>
                                      <w:noProof/>
                                      <w:color w:val="44546A" w:themeColor="text2"/>
                                      <w:sz w:val="22"/>
                                    </w:rPr>
                                  </w:pPr>
                                  <w:r>
                                    <w:rPr>
                                      <w:noProof/>
                                      <w:color w:val="44546A" w:themeColor="text2"/>
                                      <w:sz w:val="22"/>
                                    </w:rPr>
                                    <w:drawing>
                                      <wp:inline distT="0" distB="0" distL="0" distR="0" wp14:anchorId="05291EDA" wp14:editId="13D8DA2D">
                                        <wp:extent cx="542925" cy="542925"/>
                                        <wp:effectExtent l="0" t="0" r="0" b="9525"/>
                                        <wp:docPr id="1002" name="Graphic 1002" descr="Construction worker ma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 name="Graphic 1002" descr="Construction worker male outline"/>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550573" cy="550573"/>
                                                </a:xfrm>
                                                <a:prstGeom prst="rect">
                                                  <a:avLst/>
                                                </a:prstGeom>
                                              </pic:spPr>
                                            </pic:pic>
                                          </a:graphicData>
                                        </a:graphic>
                                      </wp:inline>
                                    </w:drawing>
                                  </w:r>
                                </w:p>
                              </w:tc>
                              <w:tc>
                                <w:tcPr>
                                  <w:tcW w:w="3584" w:type="dxa"/>
                                  <w:vAlign w:val="center"/>
                                </w:tcPr>
                                <w:p w14:paraId="7CAFC102" w14:textId="3DAF441A" w:rsidR="008661A8" w:rsidRDefault="008661A8" w:rsidP="008661A8">
                                  <w:pPr>
                                    <w:spacing w:after="0" w:afterAutospacing="0"/>
                                    <w:rPr>
                                      <w:color w:val="44546A" w:themeColor="text2"/>
                                      <w:sz w:val="22"/>
                                    </w:rPr>
                                  </w:pPr>
                                  <w:r>
                                    <w:rPr>
                                      <w:color w:val="44546A" w:themeColor="text2"/>
                                      <w:sz w:val="22"/>
                                    </w:rPr>
                                    <w:t>E</w:t>
                                  </w:r>
                                  <w:r w:rsidRPr="002A0933">
                                    <w:rPr>
                                      <w:color w:val="44546A" w:themeColor="text2"/>
                                      <w:sz w:val="22"/>
                                    </w:rPr>
                                    <w:t xml:space="preserve">xpand opportunities for vocational training and skills development, </w:t>
                                  </w:r>
                                  <w:proofErr w:type="gramStart"/>
                                  <w:r w:rsidRPr="002A0933">
                                    <w:rPr>
                                      <w:color w:val="44546A" w:themeColor="text2"/>
                                      <w:sz w:val="22"/>
                                    </w:rPr>
                                    <w:t>employment</w:t>
                                  </w:r>
                                  <w:proofErr w:type="gramEnd"/>
                                  <w:r w:rsidRPr="002A0933">
                                    <w:rPr>
                                      <w:color w:val="44546A" w:themeColor="text2"/>
                                      <w:sz w:val="22"/>
                                    </w:rPr>
                                    <w:t xml:space="preserve"> and the provision of employment pathways</w:t>
                                  </w:r>
                                  <w:r>
                                    <w:rPr>
                                      <w:color w:val="44546A" w:themeColor="text2"/>
                                      <w:sz w:val="22"/>
                                    </w:rPr>
                                    <w:t>.</w:t>
                                  </w:r>
                                </w:p>
                              </w:tc>
                            </w:tr>
                          </w:tbl>
                          <w:p w14:paraId="50EF5B29" w14:textId="77777777" w:rsidR="002A0933" w:rsidRDefault="002A093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7214F" id="Rectangle 998" o:spid="_x0000_s1057" style="position:absolute;left:0;text-align:left;margin-left:0;margin-top:450pt;width:493.5pt;height:163.5pt;z-index:-251658215;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" fillcolor="#bdd6ee [1304]" stroked="f" strokeweight="2.25pt">
                <v:textbox>
                  <w:txbxContent>
                    <w:p w14:paraId="4A0C8E51" w14:textId="05EEE30E" w:rsidR="00426FFA" w:rsidRPr="008661A8" w:rsidRDefault="00426FFA" w:rsidP="008661A8">
                      <w:pPr>
                        <w:spacing w:after="240" w:afterAutospacing="0"/>
                        <w:jc w:val="center"/>
                        <w:rPr>
                          <w:b/>
                          <w:bCs/>
                          <w:color w:val="000000" w:themeColor="text1"/>
                          <w:sz w:val="28"/>
                          <w:szCs w:val="28"/>
                        </w:rPr>
                      </w:pPr>
                      <w:r w:rsidRPr="008661A8">
                        <w:rPr>
                          <w:b/>
                          <w:bCs/>
                          <w:color w:val="000000" w:themeColor="text1"/>
                          <w:sz w:val="28"/>
                          <w:szCs w:val="28"/>
                        </w:rPr>
                        <w:t>Opportunities</w:t>
                      </w:r>
                      <w:r w:rsidR="00C714C0" w:rsidRPr="008661A8">
                        <w:rPr>
                          <w:b/>
                          <w:bCs/>
                          <w:color w:val="000000" w:themeColor="text1"/>
                          <w:sz w:val="28"/>
                          <w:szCs w:val="28"/>
                        </w:rPr>
                        <w:t xml:space="preserve"> for QCS</w:t>
                      </w:r>
                      <w:r w:rsidRPr="008661A8">
                        <w:rPr>
                          <w:b/>
                          <w:bCs/>
                          <w:color w:val="000000" w:themeColor="text1"/>
                          <w:sz w:val="28"/>
                          <w:szCs w:val="28"/>
                        </w:rPr>
                        <w:t xml:space="preserve"> to</w:t>
                      </w:r>
                      <w:r w:rsidR="00C714C0" w:rsidRPr="008661A8">
                        <w:rPr>
                          <w:b/>
                          <w:bCs/>
                          <w:color w:val="000000" w:themeColor="text1"/>
                          <w:sz w:val="28"/>
                          <w:szCs w:val="28"/>
                        </w:rPr>
                        <w:t xml:space="preserve"> contribute to</w:t>
                      </w:r>
                      <w:r w:rsidRPr="008661A8">
                        <w:rPr>
                          <w:b/>
                          <w:bCs/>
                          <w:color w:val="000000" w:themeColor="text1"/>
                          <w:sz w:val="28"/>
                          <w:szCs w:val="28"/>
                        </w:rPr>
                        <w:t xml:space="preserve"> reduc</w:t>
                      </w:r>
                      <w:r w:rsidR="00C714C0" w:rsidRPr="008661A8">
                        <w:rPr>
                          <w:b/>
                          <w:bCs/>
                          <w:color w:val="000000" w:themeColor="text1"/>
                          <w:sz w:val="28"/>
                          <w:szCs w:val="28"/>
                        </w:rPr>
                        <w:t>ing</w:t>
                      </w:r>
                      <w:r w:rsidRPr="008661A8">
                        <w:rPr>
                          <w:b/>
                          <w:bCs/>
                          <w:color w:val="000000" w:themeColor="text1"/>
                          <w:sz w:val="28"/>
                          <w:szCs w:val="28"/>
                        </w:rPr>
                        <w:t xml:space="preserve"> </w:t>
                      </w:r>
                      <w:proofErr w:type="gramStart"/>
                      <w:r w:rsidR="008D11FE" w:rsidRPr="008661A8">
                        <w:rPr>
                          <w:b/>
                          <w:bCs/>
                          <w:color w:val="000000" w:themeColor="text1"/>
                          <w:sz w:val="28"/>
                          <w:szCs w:val="28"/>
                        </w:rPr>
                        <w:t>disadvantage</w:t>
                      </w:r>
                      <w:proofErr w:type="gramEnd"/>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6"/>
                        <w:gridCol w:w="4154"/>
                        <w:gridCol w:w="949"/>
                        <w:gridCol w:w="3584"/>
                      </w:tblGrid>
                      <w:tr w:rsidR="008661A8" w14:paraId="060EA99C" w14:textId="77777777" w:rsidTr="008661A8">
                        <w:trPr>
                          <w:trHeight w:val="1218"/>
                        </w:trPr>
                        <w:tc>
                          <w:tcPr>
                            <w:tcW w:w="856" w:type="dxa"/>
                          </w:tcPr>
                          <w:p w14:paraId="0DECE195" w14:textId="403D12F7" w:rsidR="008661A8" w:rsidRDefault="008661A8" w:rsidP="0009671F">
                            <w:pPr>
                              <w:spacing w:after="0" w:afterAutospacing="0"/>
                              <w:rPr>
                                <w:noProof/>
                                <w:color w:val="44546A" w:themeColor="text2"/>
                                <w:sz w:val="22"/>
                              </w:rPr>
                            </w:pPr>
                            <w:r>
                              <w:rPr>
                                <w:noProof/>
                                <w:color w:val="44546A" w:themeColor="text2"/>
                                <w:sz w:val="22"/>
                              </w:rPr>
                              <w:drawing>
                                <wp:inline distT="0" distB="0" distL="0" distR="0" wp14:anchorId="020D6E04" wp14:editId="66B22D9A">
                                  <wp:extent cx="476250" cy="476250"/>
                                  <wp:effectExtent l="0" t="0" r="0" b="0"/>
                                  <wp:docPr id="999" name="Graphic 999" descr="Right And Left Brai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 name="Graphic 999" descr="Right And Left Brain outline"/>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496090" cy="496090"/>
                                          </a:xfrm>
                                          <a:prstGeom prst="rect">
                                            <a:avLst/>
                                          </a:prstGeom>
                                        </pic:spPr>
                                      </pic:pic>
                                    </a:graphicData>
                                  </a:graphic>
                                </wp:inline>
                              </w:drawing>
                            </w:r>
                          </w:p>
                        </w:tc>
                        <w:tc>
                          <w:tcPr>
                            <w:tcW w:w="4154" w:type="dxa"/>
                            <w:vAlign w:val="center"/>
                          </w:tcPr>
                          <w:p w14:paraId="208E267E" w14:textId="4772D490" w:rsidR="008661A8" w:rsidRPr="002A0933" w:rsidRDefault="008661A8" w:rsidP="008661A8">
                            <w:pPr>
                              <w:spacing w:after="0" w:afterAutospacing="0"/>
                              <w:rPr>
                                <w:color w:val="44546A" w:themeColor="text2"/>
                                <w:sz w:val="22"/>
                              </w:rPr>
                            </w:pPr>
                            <w:r w:rsidRPr="002A0933">
                              <w:rPr>
                                <w:color w:val="44546A" w:themeColor="text2"/>
                                <w:sz w:val="22"/>
                              </w:rPr>
                              <w:t xml:space="preserve">Identify and support those </w:t>
                            </w:r>
                            <w:r w:rsidR="005F1FF9">
                              <w:rPr>
                                <w:color w:val="44546A" w:themeColor="text2"/>
                                <w:sz w:val="22"/>
                              </w:rPr>
                              <w:t xml:space="preserve">living </w:t>
                            </w:r>
                            <w:r w:rsidRPr="002A0933">
                              <w:rPr>
                                <w:color w:val="44546A" w:themeColor="text2"/>
                                <w:sz w:val="22"/>
                              </w:rPr>
                              <w:t xml:space="preserve">with mental </w:t>
                            </w:r>
                            <w:r w:rsidR="000440E3">
                              <w:rPr>
                                <w:color w:val="44546A" w:themeColor="text2"/>
                                <w:sz w:val="22"/>
                              </w:rPr>
                              <w:t xml:space="preserve">ill </w:t>
                            </w:r>
                            <w:r w:rsidRPr="002A0933">
                              <w:rPr>
                                <w:color w:val="44546A" w:themeColor="text2"/>
                                <w:sz w:val="22"/>
                              </w:rPr>
                              <w:t xml:space="preserve">health and </w:t>
                            </w:r>
                            <w:r w:rsidR="005607F8">
                              <w:rPr>
                                <w:color w:val="44546A" w:themeColor="text2"/>
                                <w:sz w:val="22"/>
                              </w:rPr>
                              <w:t>cognitive impairment</w:t>
                            </w:r>
                            <w:r w:rsidRPr="002A0933">
                              <w:rPr>
                                <w:color w:val="44546A" w:themeColor="text2"/>
                                <w:sz w:val="22"/>
                              </w:rPr>
                              <w:t>, such as acquired brain injuries and foetal alcohol spectrum disorder.</w:t>
                            </w:r>
                            <w:r>
                              <w:rPr>
                                <w:noProof/>
                                <w:color w:val="44546A" w:themeColor="text2"/>
                                <w:sz w:val="22"/>
                              </w:rPr>
                              <w:t xml:space="preserve"> </w:t>
                            </w:r>
                          </w:p>
                        </w:tc>
                        <w:tc>
                          <w:tcPr>
                            <w:tcW w:w="949" w:type="dxa"/>
                          </w:tcPr>
                          <w:p w14:paraId="6C45364F" w14:textId="7C71C2B7" w:rsidR="008661A8" w:rsidRDefault="008661A8" w:rsidP="008661A8">
                            <w:pPr>
                              <w:spacing w:after="0" w:afterAutospacing="0"/>
                              <w:jc w:val="center"/>
                              <w:rPr>
                                <w:noProof/>
                                <w:color w:val="44546A" w:themeColor="text2"/>
                                <w:sz w:val="22"/>
                              </w:rPr>
                            </w:pPr>
                            <w:r>
                              <w:rPr>
                                <w:noProof/>
                                <w:color w:val="44546A" w:themeColor="text2"/>
                                <w:sz w:val="22"/>
                              </w:rPr>
                              <w:drawing>
                                <wp:inline distT="0" distB="0" distL="0" distR="0" wp14:anchorId="3347DA05" wp14:editId="3A871C6C">
                                  <wp:extent cx="481120" cy="561975"/>
                                  <wp:effectExtent l="0" t="0" r="0" b="0"/>
                                  <wp:docPr id="1000" name="Graphic 1000" descr="Medicin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 name="Graphic 1000" descr="Medicine outline"/>
                                          <pic:cNvPicPr/>
                                        </pic:nvPicPr>
                                        <pic:blipFill rotWithShape="1">
                                          <a:blip r:embed="rId81">
                                            <a:extLst>
                                              <a:ext uri="{28A0092B-C50C-407E-A947-70E740481C1C}">
                                                <a14:useLocalDpi xmlns:a14="http://schemas.microsoft.com/office/drawing/2010/main" val="0"/>
                                              </a:ext>
                                              <a:ext uri="{96DAC541-7B7A-43D3-8B79-37D633B846F1}">
                                                <asvg:svgBlip xmlns:asvg="http://schemas.microsoft.com/office/drawing/2016/SVG/main" r:embed="rId82"/>
                                              </a:ext>
                                            </a:extLst>
                                          </a:blip>
                                          <a:srcRect l="1" r="14387"/>
                                          <a:stretch/>
                                        </pic:blipFill>
                                        <pic:spPr bwMode="auto">
                                          <a:xfrm>
                                            <a:off x="0" y="0"/>
                                            <a:ext cx="494050" cy="577078"/>
                                          </a:xfrm>
                                          <a:prstGeom prst="rect">
                                            <a:avLst/>
                                          </a:prstGeom>
                                          <a:ln>
                                            <a:noFill/>
                                          </a:ln>
                                          <a:extLst>
                                            <a:ext uri="{53640926-AAD7-44D8-BBD7-CCE9431645EC}">
                                              <a14:shadowObscured xmlns:a14="http://schemas.microsoft.com/office/drawing/2010/main"/>
                                            </a:ext>
                                          </a:extLst>
                                        </pic:spPr>
                                      </pic:pic>
                                    </a:graphicData>
                                  </a:graphic>
                                </wp:inline>
                              </w:drawing>
                            </w:r>
                          </w:p>
                        </w:tc>
                        <w:tc>
                          <w:tcPr>
                            <w:tcW w:w="3584" w:type="dxa"/>
                            <w:vAlign w:val="center"/>
                          </w:tcPr>
                          <w:p w14:paraId="6F7BD43C" w14:textId="77777777" w:rsidR="008661A8" w:rsidRDefault="008661A8" w:rsidP="008661A8">
                            <w:pPr>
                              <w:spacing w:after="0" w:afterAutospacing="0"/>
                              <w:rPr>
                                <w:color w:val="44546A" w:themeColor="text2"/>
                                <w:sz w:val="22"/>
                              </w:rPr>
                            </w:pPr>
                            <w:r w:rsidRPr="002A0933">
                              <w:rPr>
                                <w:color w:val="44546A" w:themeColor="text2"/>
                                <w:sz w:val="22"/>
                              </w:rPr>
                              <w:t>Enhance alcohol and other drugs rehabilitation and counselling.</w:t>
                            </w:r>
                          </w:p>
                          <w:p w14:paraId="086782B9" w14:textId="0B9D9BD4" w:rsidR="008661A8" w:rsidRPr="002A0933" w:rsidRDefault="008661A8" w:rsidP="008661A8">
                            <w:pPr>
                              <w:spacing w:after="0" w:afterAutospacing="0"/>
                              <w:rPr>
                                <w:color w:val="44546A" w:themeColor="text2"/>
                                <w:sz w:val="22"/>
                              </w:rPr>
                            </w:pPr>
                          </w:p>
                        </w:tc>
                      </w:tr>
                      <w:tr w:rsidR="008661A8" w14:paraId="7D8C6CEC" w14:textId="77777777" w:rsidTr="008661A8">
                        <w:tc>
                          <w:tcPr>
                            <w:tcW w:w="856" w:type="dxa"/>
                          </w:tcPr>
                          <w:p w14:paraId="0A405251" w14:textId="11097BBD" w:rsidR="008661A8" w:rsidRDefault="008661A8" w:rsidP="0009671F">
                            <w:pPr>
                              <w:spacing w:after="0" w:afterAutospacing="0"/>
                              <w:rPr>
                                <w:noProof/>
                                <w:color w:val="44546A" w:themeColor="text2"/>
                                <w:sz w:val="22"/>
                              </w:rPr>
                            </w:pPr>
                            <w:r>
                              <w:rPr>
                                <w:noProof/>
                                <w:color w:val="44546A" w:themeColor="text2"/>
                                <w:sz w:val="22"/>
                              </w:rPr>
                              <w:drawing>
                                <wp:inline distT="0" distB="0" distL="0" distR="0" wp14:anchorId="33DCBA3B" wp14:editId="42EE20BC">
                                  <wp:extent cx="476250" cy="476250"/>
                                  <wp:effectExtent l="0" t="0" r="0" b="0"/>
                                  <wp:docPr id="1001" name="Graphic 1001" descr="Book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 name="Graphic 1001" descr="Books outline"/>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487901" cy="487901"/>
                                          </a:xfrm>
                                          <a:prstGeom prst="rect">
                                            <a:avLst/>
                                          </a:prstGeom>
                                        </pic:spPr>
                                      </pic:pic>
                                    </a:graphicData>
                                  </a:graphic>
                                </wp:inline>
                              </w:drawing>
                            </w:r>
                          </w:p>
                        </w:tc>
                        <w:tc>
                          <w:tcPr>
                            <w:tcW w:w="4154" w:type="dxa"/>
                            <w:vAlign w:val="center"/>
                          </w:tcPr>
                          <w:p w14:paraId="7B8D7433" w14:textId="323C45A1" w:rsidR="008661A8" w:rsidRDefault="008661A8" w:rsidP="008661A8">
                            <w:pPr>
                              <w:spacing w:after="0" w:afterAutospacing="0"/>
                              <w:rPr>
                                <w:color w:val="44546A" w:themeColor="text2"/>
                                <w:sz w:val="22"/>
                              </w:rPr>
                            </w:pPr>
                            <w:r>
                              <w:rPr>
                                <w:color w:val="44546A" w:themeColor="text2"/>
                                <w:sz w:val="22"/>
                              </w:rPr>
                              <w:t>B</w:t>
                            </w:r>
                            <w:r w:rsidRPr="002A0933">
                              <w:rPr>
                                <w:color w:val="44546A" w:themeColor="text2"/>
                                <w:sz w:val="22"/>
                              </w:rPr>
                              <w:t>uild fundamental capabilities (</w:t>
                            </w:r>
                            <w:proofErr w:type="gramStart"/>
                            <w:r w:rsidRPr="002A0933">
                              <w:rPr>
                                <w:color w:val="44546A" w:themeColor="text2"/>
                                <w:sz w:val="22"/>
                              </w:rPr>
                              <w:t>e.g.</w:t>
                            </w:r>
                            <w:proofErr w:type="gramEnd"/>
                            <w:r w:rsidRPr="002A0933">
                              <w:rPr>
                                <w:color w:val="44546A" w:themeColor="text2"/>
                                <w:sz w:val="22"/>
                              </w:rPr>
                              <w:t xml:space="preserve"> financial literacy, access to identification, job readiness skills)</w:t>
                            </w:r>
                            <w:r>
                              <w:rPr>
                                <w:color w:val="44546A" w:themeColor="text2"/>
                                <w:sz w:val="22"/>
                              </w:rPr>
                              <w:t>.</w:t>
                            </w:r>
                          </w:p>
                        </w:tc>
                        <w:tc>
                          <w:tcPr>
                            <w:tcW w:w="949" w:type="dxa"/>
                          </w:tcPr>
                          <w:p w14:paraId="7F7784B5" w14:textId="7AE02CF1" w:rsidR="008661A8" w:rsidRDefault="008661A8" w:rsidP="008661A8">
                            <w:pPr>
                              <w:spacing w:after="0" w:afterAutospacing="0"/>
                              <w:jc w:val="center"/>
                              <w:rPr>
                                <w:noProof/>
                                <w:color w:val="44546A" w:themeColor="text2"/>
                                <w:sz w:val="22"/>
                              </w:rPr>
                            </w:pPr>
                            <w:r>
                              <w:rPr>
                                <w:noProof/>
                                <w:color w:val="44546A" w:themeColor="text2"/>
                                <w:sz w:val="22"/>
                              </w:rPr>
                              <w:drawing>
                                <wp:inline distT="0" distB="0" distL="0" distR="0" wp14:anchorId="05291EDA" wp14:editId="13D8DA2D">
                                  <wp:extent cx="542925" cy="542925"/>
                                  <wp:effectExtent l="0" t="0" r="0" b="9525"/>
                                  <wp:docPr id="1002" name="Graphic 1002" descr="Construction worker ma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 name="Graphic 1002" descr="Construction worker male outline"/>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550573" cy="550573"/>
                                          </a:xfrm>
                                          <a:prstGeom prst="rect">
                                            <a:avLst/>
                                          </a:prstGeom>
                                        </pic:spPr>
                                      </pic:pic>
                                    </a:graphicData>
                                  </a:graphic>
                                </wp:inline>
                              </w:drawing>
                            </w:r>
                          </w:p>
                        </w:tc>
                        <w:tc>
                          <w:tcPr>
                            <w:tcW w:w="3584" w:type="dxa"/>
                            <w:vAlign w:val="center"/>
                          </w:tcPr>
                          <w:p w14:paraId="7CAFC102" w14:textId="3DAF441A" w:rsidR="008661A8" w:rsidRDefault="008661A8" w:rsidP="008661A8">
                            <w:pPr>
                              <w:spacing w:after="0" w:afterAutospacing="0"/>
                              <w:rPr>
                                <w:color w:val="44546A" w:themeColor="text2"/>
                                <w:sz w:val="22"/>
                              </w:rPr>
                            </w:pPr>
                            <w:r>
                              <w:rPr>
                                <w:color w:val="44546A" w:themeColor="text2"/>
                                <w:sz w:val="22"/>
                              </w:rPr>
                              <w:t>E</w:t>
                            </w:r>
                            <w:r w:rsidRPr="002A0933">
                              <w:rPr>
                                <w:color w:val="44546A" w:themeColor="text2"/>
                                <w:sz w:val="22"/>
                              </w:rPr>
                              <w:t xml:space="preserve">xpand opportunities for vocational training and skills development, </w:t>
                            </w:r>
                            <w:proofErr w:type="gramStart"/>
                            <w:r w:rsidRPr="002A0933">
                              <w:rPr>
                                <w:color w:val="44546A" w:themeColor="text2"/>
                                <w:sz w:val="22"/>
                              </w:rPr>
                              <w:t>employment</w:t>
                            </w:r>
                            <w:proofErr w:type="gramEnd"/>
                            <w:r w:rsidRPr="002A0933">
                              <w:rPr>
                                <w:color w:val="44546A" w:themeColor="text2"/>
                                <w:sz w:val="22"/>
                              </w:rPr>
                              <w:t xml:space="preserve"> and the provision of employment pathways</w:t>
                            </w:r>
                            <w:r>
                              <w:rPr>
                                <w:color w:val="44546A" w:themeColor="text2"/>
                                <w:sz w:val="22"/>
                              </w:rPr>
                              <w:t>.</w:t>
                            </w:r>
                          </w:p>
                        </w:tc>
                      </w:tr>
                    </w:tbl>
                    <w:p w14:paraId="50EF5B29" w14:textId="77777777" w:rsidR="002A0933" w:rsidRDefault="002A0933"/>
                  </w:txbxContent>
                </v:textbox>
                <w10:wrap type="square" anchorx="margin" anchory="page"/>
              </v:rect>
            </w:pict>
          </mc:Fallback>
        </mc:AlternateContent>
      </w:r>
      <w:r w:rsidR="00851567">
        <w:t xml:space="preserve">reduce First Nations </w:t>
      </w:r>
      <w:r w:rsidR="444DCDA6">
        <w:t>people's</w:t>
      </w:r>
      <w:r w:rsidR="00851567">
        <w:t xml:space="preserve"> disadvantage</w:t>
      </w:r>
      <w:r w:rsidR="003874BB" w:rsidRPr="003874BB">
        <w:t>.</w:t>
      </w:r>
    </w:p>
    <w:p w14:paraId="0322D87D" w14:textId="314FD05E" w:rsidR="00A80C75" w:rsidRPr="00001DC4" w:rsidRDefault="00664F7E" w:rsidP="008661A8">
      <w:pPr>
        <w:spacing w:before="360" w:beforeAutospacing="0" w:after="160" w:afterAutospacing="0" w:line="259" w:lineRule="auto"/>
        <w:rPr>
          <w:b/>
          <w:bCs/>
          <w:color w:val="002060"/>
        </w:rPr>
      </w:pPr>
      <w:r w:rsidRPr="00664F7E">
        <w:rPr>
          <w:b/>
          <w:bCs/>
          <w:color w:val="002060"/>
          <w:sz w:val="36"/>
          <w:szCs w:val="36"/>
        </w:rPr>
        <w:t>Short</w:t>
      </w:r>
      <w:r w:rsidR="23BE29EB" w:rsidRPr="08BD439E">
        <w:rPr>
          <w:b/>
          <w:bCs/>
          <w:color w:val="002060"/>
          <w:sz w:val="36"/>
          <w:szCs w:val="36"/>
        </w:rPr>
        <w:t>-</w:t>
      </w:r>
      <w:r w:rsidRPr="00664F7E">
        <w:rPr>
          <w:b/>
          <w:bCs/>
          <w:color w:val="002060"/>
          <w:sz w:val="36"/>
          <w:szCs w:val="36"/>
        </w:rPr>
        <w:t xml:space="preserve"> and medium</w:t>
      </w:r>
      <w:r w:rsidR="23BE29EB" w:rsidRPr="08BD439E">
        <w:rPr>
          <w:b/>
          <w:bCs/>
          <w:color w:val="002060"/>
          <w:sz w:val="36"/>
          <w:szCs w:val="36"/>
        </w:rPr>
        <w:t>-</w:t>
      </w:r>
      <w:r w:rsidRPr="00664F7E">
        <w:rPr>
          <w:b/>
          <w:bCs/>
          <w:color w:val="002060"/>
          <w:sz w:val="36"/>
          <w:szCs w:val="36"/>
        </w:rPr>
        <w:t>term objectives</w:t>
      </w:r>
      <w:r w:rsidRPr="00664F7E" w:rsidDel="00664F7E">
        <w:rPr>
          <w:b/>
          <w:bCs/>
          <w:color w:val="002060"/>
          <w:sz w:val="36"/>
          <w:szCs w:val="36"/>
        </w:rPr>
        <w:t xml:space="preserve"> </w:t>
      </w:r>
    </w:p>
    <w:p w14:paraId="6AD7D6C6" w14:textId="085AD6EE" w:rsidR="00A80C75" w:rsidRPr="00001DC4" w:rsidRDefault="00664F7E" w:rsidP="00A176B1">
      <w:pPr>
        <w:spacing w:before="0" w:beforeAutospacing="0" w:after="0" w:afterAutospacing="0" w:line="259" w:lineRule="auto"/>
        <w:rPr>
          <w:b/>
          <w:bCs/>
          <w:i/>
          <w:iCs/>
          <w:color w:val="002060"/>
        </w:rPr>
      </w:pPr>
      <w:r>
        <w:rPr>
          <w:b/>
          <w:bCs/>
          <w:i/>
          <w:iCs/>
          <w:color w:val="002060"/>
        </w:rPr>
        <w:t>Short term</w:t>
      </w:r>
    </w:p>
    <w:p w14:paraId="3315276B" w14:textId="6DF703DA" w:rsidR="009179A2" w:rsidRDefault="00B42A22" w:rsidP="00196C8F">
      <w:pPr>
        <w:pStyle w:val="ListParagraph"/>
        <w:numPr>
          <w:ilvl w:val="0"/>
          <w:numId w:val="11"/>
        </w:numPr>
        <w:spacing w:after="0" w:line="259" w:lineRule="auto"/>
      </w:pPr>
      <w:r>
        <w:t xml:space="preserve">Embed </w:t>
      </w:r>
      <w:r w:rsidR="00027083">
        <w:t xml:space="preserve">First Nations </w:t>
      </w:r>
      <w:r w:rsidR="168BEF76">
        <w:t>people's</w:t>
      </w:r>
      <w:r w:rsidR="00725258">
        <w:t xml:space="preserve"> </w:t>
      </w:r>
      <w:r w:rsidR="00595CB0">
        <w:t>participation</w:t>
      </w:r>
      <w:r w:rsidR="00D85254">
        <w:t xml:space="preserve"> and representation </w:t>
      </w:r>
      <w:r w:rsidR="00C33DA1">
        <w:t>in QCS</w:t>
      </w:r>
      <w:r w:rsidR="00D85254" w:rsidRPr="00D85254">
        <w:t xml:space="preserve"> governance</w:t>
      </w:r>
      <w:r w:rsidR="00C8120D">
        <w:t xml:space="preserve"> systems</w:t>
      </w:r>
      <w:r w:rsidR="00A80C75">
        <w:t xml:space="preserve">, including </w:t>
      </w:r>
      <w:r w:rsidR="00D85254">
        <w:t>ensur</w:t>
      </w:r>
      <w:r>
        <w:t>ing</w:t>
      </w:r>
      <w:r w:rsidR="00D85254">
        <w:t xml:space="preserve"> </w:t>
      </w:r>
      <w:r w:rsidR="00A80C75">
        <w:t>communit</w:t>
      </w:r>
      <w:r w:rsidR="0095746E">
        <w:t xml:space="preserve">y </w:t>
      </w:r>
      <w:r w:rsidR="00A80C75">
        <w:t>involve</w:t>
      </w:r>
      <w:r w:rsidR="0095746E">
        <w:t>ment</w:t>
      </w:r>
      <w:r w:rsidR="00D85254">
        <w:t xml:space="preserve"> </w:t>
      </w:r>
      <w:r w:rsidR="00C33DA1">
        <w:t>in p</w:t>
      </w:r>
      <w:r w:rsidR="00C33DA1" w:rsidRPr="00C33DA1">
        <w:t xml:space="preserve">rogram/project </w:t>
      </w:r>
      <w:r w:rsidR="00C33DA1">
        <w:t>governance</w:t>
      </w:r>
      <w:r w:rsidR="00A80C75">
        <w:t>.</w:t>
      </w:r>
      <w:r w:rsidR="00D85254">
        <w:t xml:space="preserve"> </w:t>
      </w:r>
    </w:p>
    <w:p w14:paraId="46CA9A1C" w14:textId="6176FD3A" w:rsidR="006E477F" w:rsidRDefault="00C47E85" w:rsidP="00196C8F">
      <w:pPr>
        <w:pStyle w:val="ListParagraph"/>
        <w:numPr>
          <w:ilvl w:val="0"/>
          <w:numId w:val="11"/>
        </w:numPr>
        <w:spacing w:after="0" w:line="259" w:lineRule="auto"/>
      </w:pPr>
      <w:r>
        <w:lastRenderedPageBreak/>
        <w:t xml:space="preserve">Engage with our First Nations staff to </w:t>
      </w:r>
      <w:r w:rsidR="00DF6531">
        <w:t xml:space="preserve">ensure QCS </w:t>
      </w:r>
      <w:r w:rsidR="00B42A22">
        <w:t xml:space="preserve">Implement </w:t>
      </w:r>
      <w:r w:rsidR="00A80C75">
        <w:t xml:space="preserve">opportunities to partner with </w:t>
      </w:r>
      <w:r w:rsidR="00B42A22">
        <w:t>First Nations</w:t>
      </w:r>
      <w:r w:rsidR="00A80C75">
        <w:t xml:space="preserve"> people</w:t>
      </w:r>
      <w:r w:rsidR="00B42A22">
        <w:t>s</w:t>
      </w:r>
      <w:r w:rsidR="00A80C75">
        <w:t>, organisations and communities based on mutual areas of focus, need</w:t>
      </w:r>
      <w:r w:rsidR="00777FE3">
        <w:t>,</w:t>
      </w:r>
      <w:r w:rsidR="00A80C75">
        <w:t xml:space="preserve"> and readiness</w:t>
      </w:r>
      <w:r w:rsidR="00972685">
        <w:t>,</w:t>
      </w:r>
      <w:r w:rsidR="006E477F" w:rsidRPr="006E477F">
        <w:t xml:space="preserve"> </w:t>
      </w:r>
      <w:r w:rsidR="006E477F">
        <w:t>including strengthening partnerships with:</w:t>
      </w:r>
    </w:p>
    <w:p w14:paraId="6586F983" w14:textId="099B8372" w:rsidR="006E477F" w:rsidRDefault="0042043A" w:rsidP="00196C8F">
      <w:pPr>
        <w:pStyle w:val="ListParagraph"/>
        <w:numPr>
          <w:ilvl w:val="1"/>
          <w:numId w:val="11"/>
        </w:numPr>
        <w:spacing w:after="0"/>
      </w:pPr>
      <w:r w:rsidRPr="00D20DEB">
        <w:rPr>
          <w:noProof/>
        </w:rPr>
        <mc:AlternateContent>
          <mc:Choice Requires="wps">
            <w:drawing>
              <wp:anchor distT="0" distB="0" distL="114300" distR="114300" simplePos="0" relativeHeight="251658266" behindDoc="1" locked="0" layoutInCell="1" allowOverlap="1" wp14:anchorId="27A39DC9" wp14:editId="5AC4F3D0">
                <wp:simplePos x="0" y="0"/>
                <wp:positionH relativeFrom="margin">
                  <wp:posOffset>4233324</wp:posOffset>
                </wp:positionH>
                <wp:positionV relativeFrom="page">
                  <wp:posOffset>2546350</wp:posOffset>
                </wp:positionV>
                <wp:extent cx="2299335" cy="1647825"/>
                <wp:effectExtent l="19050" t="19050" r="24765" b="28575"/>
                <wp:wrapSquare wrapText="bothSides"/>
                <wp:docPr id="1003" name="Rectangle: Rounded Corners 1003"/>
                <wp:cNvGraphicFramePr/>
                <a:graphic xmlns:a="http://schemas.openxmlformats.org/drawingml/2006/main">
                  <a:graphicData uri="http://schemas.microsoft.com/office/word/2010/wordprocessingShape">
                    <wps:wsp>
                      <wps:cNvSpPr/>
                      <wps:spPr>
                        <a:xfrm>
                          <a:off x="0" y="0"/>
                          <a:ext cx="2299335" cy="1647825"/>
                        </a:xfrm>
                        <a:prstGeom prst="roundRect">
                          <a:avLst>
                            <a:gd name="adj" fmla="val 10679"/>
                          </a:avLst>
                        </a:prstGeom>
                        <a:solidFill>
                          <a:schemeClr val="bg1">
                            <a:lumMod val="95000"/>
                          </a:schemeClr>
                        </a:solidFill>
                        <a:ln w="28575" cap="flat" cmpd="sng" algn="ctr">
                          <a:solidFill>
                            <a:schemeClr val="accent5"/>
                          </a:solidFill>
                          <a:prstDash val="solid"/>
                          <a:miter lim="800000"/>
                        </a:ln>
                        <a:effectLst/>
                      </wps:spPr>
                      <wps:txbx>
                        <w:txbxContent>
                          <w:p w14:paraId="428A0A1B" w14:textId="77777777" w:rsidR="00B94091" w:rsidRPr="008661A8" w:rsidRDefault="00B94091" w:rsidP="00B94091">
                            <w:pPr>
                              <w:spacing w:after="0" w:afterAutospacing="0"/>
                              <w:jc w:val="center"/>
                              <w:rPr>
                                <w:b/>
                                <w:bCs/>
                                <w:color w:val="5B9BD5" w:themeColor="accent5"/>
                                <w:sz w:val="28"/>
                                <w:szCs w:val="28"/>
                              </w:rPr>
                            </w:pPr>
                            <w:r w:rsidRPr="008661A8">
                              <w:rPr>
                                <w:b/>
                                <w:bCs/>
                                <w:color w:val="5B9BD5" w:themeColor="accent5"/>
                                <w:sz w:val="28"/>
                                <w:szCs w:val="28"/>
                              </w:rPr>
                              <w:t xml:space="preserve">Example of </w:t>
                            </w:r>
                            <w:r w:rsidR="008661A8" w:rsidRPr="008661A8">
                              <w:rPr>
                                <w:b/>
                                <w:bCs/>
                                <w:color w:val="5B9BD5" w:themeColor="accent5"/>
                                <w:sz w:val="28"/>
                                <w:szCs w:val="28"/>
                              </w:rPr>
                              <w:t>E</w:t>
                            </w:r>
                            <w:r w:rsidRPr="008661A8">
                              <w:rPr>
                                <w:b/>
                                <w:bCs/>
                                <w:color w:val="5B9BD5" w:themeColor="accent5"/>
                                <w:sz w:val="28"/>
                                <w:szCs w:val="28"/>
                              </w:rPr>
                              <w:t>xcellence</w:t>
                            </w:r>
                          </w:p>
                          <w:p w14:paraId="44B273DE" w14:textId="59B50F7F" w:rsidR="00B94091" w:rsidRPr="00E12BD5" w:rsidRDefault="00B94091" w:rsidP="0022798F">
                            <w:pPr>
                              <w:spacing w:before="120" w:beforeAutospacing="0"/>
                              <w:rPr>
                                <w:color w:val="44546A" w:themeColor="text2"/>
                                <w:sz w:val="22"/>
                                <w:szCs w:val="22"/>
                              </w:rPr>
                            </w:pPr>
                            <w:r w:rsidRPr="00DC5D6C">
                              <w:rPr>
                                <w:color w:val="44546A" w:themeColor="text2"/>
                                <w:sz w:val="22"/>
                                <w:szCs w:val="22"/>
                              </w:rPr>
                              <w:t xml:space="preserve">The </w:t>
                            </w:r>
                            <w:r w:rsidR="00571509">
                              <w:rPr>
                                <w:color w:val="44546A" w:themeColor="text2"/>
                                <w:sz w:val="22"/>
                                <w:szCs w:val="22"/>
                              </w:rPr>
                              <w:t>‘</w:t>
                            </w:r>
                            <w:r w:rsidR="0022798F" w:rsidRPr="0022798F">
                              <w:rPr>
                                <w:color w:val="44546A" w:themeColor="text2"/>
                                <w:sz w:val="22"/>
                                <w:szCs w:val="22"/>
                              </w:rPr>
                              <w:t xml:space="preserve">Brother </w:t>
                            </w:r>
                            <w:proofErr w:type="spellStart"/>
                            <w:r w:rsidR="0022798F" w:rsidRPr="0022798F">
                              <w:rPr>
                                <w:color w:val="44546A" w:themeColor="text2"/>
                                <w:sz w:val="22"/>
                                <w:szCs w:val="22"/>
                              </w:rPr>
                              <w:t>Brother</w:t>
                            </w:r>
                            <w:proofErr w:type="spellEnd"/>
                            <w:r w:rsidR="00571509">
                              <w:rPr>
                                <w:color w:val="44546A" w:themeColor="text2"/>
                                <w:sz w:val="22"/>
                                <w:szCs w:val="22"/>
                              </w:rPr>
                              <w:t>’</w:t>
                            </w:r>
                            <w:r w:rsidR="0022798F" w:rsidRPr="0022798F">
                              <w:rPr>
                                <w:color w:val="44546A" w:themeColor="text2"/>
                                <w:sz w:val="22"/>
                                <w:szCs w:val="22"/>
                              </w:rPr>
                              <w:t xml:space="preserve"> Program at Brisbane Correctional Centre </w:t>
                            </w:r>
                            <w:r w:rsidR="00FA7A30">
                              <w:rPr>
                                <w:color w:val="44546A" w:themeColor="text2"/>
                                <w:sz w:val="22"/>
                                <w:szCs w:val="22"/>
                              </w:rPr>
                              <w:t xml:space="preserve">is </w:t>
                            </w:r>
                            <w:r w:rsidR="0022798F" w:rsidRPr="0022798F">
                              <w:rPr>
                                <w:color w:val="44546A" w:themeColor="text2"/>
                                <w:sz w:val="22"/>
                                <w:szCs w:val="22"/>
                              </w:rPr>
                              <w:t>provide</w:t>
                            </w:r>
                            <w:r w:rsidR="0022798F">
                              <w:rPr>
                                <w:color w:val="44546A" w:themeColor="text2"/>
                                <w:sz w:val="22"/>
                                <w:szCs w:val="22"/>
                              </w:rPr>
                              <w:t xml:space="preserve">d </w:t>
                            </w:r>
                            <w:r w:rsidR="00FA7A30">
                              <w:rPr>
                                <w:color w:val="44546A" w:themeColor="text2"/>
                                <w:sz w:val="22"/>
                                <w:szCs w:val="22"/>
                              </w:rPr>
                              <w:t xml:space="preserve">in partnership with </w:t>
                            </w:r>
                            <w:proofErr w:type="spellStart"/>
                            <w:r w:rsidR="0022798F" w:rsidRPr="0022798F">
                              <w:rPr>
                                <w:color w:val="44546A" w:themeColor="text2"/>
                                <w:sz w:val="22"/>
                                <w:szCs w:val="22"/>
                              </w:rPr>
                              <w:t>Gallang</w:t>
                            </w:r>
                            <w:proofErr w:type="spellEnd"/>
                            <w:r w:rsidR="0022798F" w:rsidRPr="0022798F">
                              <w:rPr>
                                <w:color w:val="44546A" w:themeColor="text2"/>
                                <w:sz w:val="22"/>
                                <w:szCs w:val="22"/>
                              </w:rPr>
                              <w:t xml:space="preserve"> Place</w:t>
                            </w:r>
                            <w:r w:rsidR="00240C61">
                              <w:rPr>
                                <w:color w:val="44546A" w:themeColor="text2"/>
                                <w:sz w:val="22"/>
                                <w:szCs w:val="22"/>
                              </w:rPr>
                              <w:t xml:space="preserve"> to give First Nations prisoners a</w:t>
                            </w:r>
                            <w:r w:rsidR="0022798F" w:rsidRPr="0022798F">
                              <w:rPr>
                                <w:color w:val="44546A" w:themeColor="text2"/>
                                <w:sz w:val="22"/>
                                <w:szCs w:val="22"/>
                              </w:rPr>
                              <w:t xml:space="preserve"> culturally</w:t>
                            </w:r>
                            <w:r w:rsidR="0022798F">
                              <w:rPr>
                                <w:color w:val="44546A" w:themeColor="text2"/>
                                <w:sz w:val="22"/>
                                <w:szCs w:val="22"/>
                              </w:rPr>
                              <w:t xml:space="preserve"> </w:t>
                            </w:r>
                            <w:r w:rsidR="0022798F" w:rsidRPr="0022798F">
                              <w:rPr>
                                <w:color w:val="44546A" w:themeColor="text2"/>
                                <w:sz w:val="22"/>
                                <w:szCs w:val="22"/>
                              </w:rPr>
                              <w:t>appropriate cell visitation</w:t>
                            </w:r>
                            <w:r w:rsidR="00CB58C2">
                              <w:rPr>
                                <w:color w:val="44546A" w:themeColor="text2"/>
                                <w:sz w:val="22"/>
                                <w:szCs w:val="22"/>
                              </w:rPr>
                              <w:t xml:space="preserve"> and </w:t>
                            </w:r>
                            <w:r w:rsidR="0022798F" w:rsidRPr="0022798F">
                              <w:rPr>
                                <w:color w:val="44546A" w:themeColor="text2"/>
                                <w:sz w:val="22"/>
                                <w:szCs w:val="22"/>
                              </w:rPr>
                              <w:t>listening service</w:t>
                            </w:r>
                            <w:r w:rsidR="00240C61">
                              <w:rPr>
                                <w:color w:val="44546A" w:themeColor="text2"/>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A39DC9" id="Rectangle: Rounded Corners 1003" o:spid="_x0000_s1058" style="position:absolute;left:0;text-align:left;margin-left:333.35pt;margin-top:200.5pt;width:181.05pt;height:129.75pt;z-index:-25165821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70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" fillcolor="#f2f2f2 [3052]" strokecolor="#5b9bd5 [3208]" strokeweight="2.25pt">
                <v:stroke joinstyle="miter"/>
                <v:textbox>
                  <w:txbxContent>
                    <w:p w14:paraId="428A0A1B" w14:textId="77777777" w:rsidR="00B94091" w:rsidRPr="008661A8" w:rsidRDefault="00B94091" w:rsidP="00B94091">
                      <w:pPr>
                        <w:spacing w:after="0" w:afterAutospacing="0"/>
                        <w:jc w:val="center"/>
                        <w:rPr>
                          <w:b/>
                          <w:bCs/>
                          <w:color w:val="5B9BD5" w:themeColor="accent5"/>
                          <w:sz w:val="28"/>
                          <w:szCs w:val="28"/>
                        </w:rPr>
                      </w:pPr>
                      <w:r w:rsidRPr="008661A8">
                        <w:rPr>
                          <w:b/>
                          <w:bCs/>
                          <w:color w:val="5B9BD5" w:themeColor="accent5"/>
                          <w:sz w:val="28"/>
                          <w:szCs w:val="28"/>
                        </w:rPr>
                        <w:t xml:space="preserve">Example of </w:t>
                      </w:r>
                      <w:r w:rsidR="008661A8" w:rsidRPr="008661A8">
                        <w:rPr>
                          <w:b/>
                          <w:bCs/>
                          <w:color w:val="5B9BD5" w:themeColor="accent5"/>
                          <w:sz w:val="28"/>
                          <w:szCs w:val="28"/>
                        </w:rPr>
                        <w:t>E</w:t>
                      </w:r>
                      <w:r w:rsidRPr="008661A8">
                        <w:rPr>
                          <w:b/>
                          <w:bCs/>
                          <w:color w:val="5B9BD5" w:themeColor="accent5"/>
                          <w:sz w:val="28"/>
                          <w:szCs w:val="28"/>
                        </w:rPr>
                        <w:t>xcellence</w:t>
                      </w:r>
                    </w:p>
                    <w:p w14:paraId="44B273DE" w14:textId="59B50F7F" w:rsidR="00B94091" w:rsidRPr="00E12BD5" w:rsidRDefault="00B94091" w:rsidP="0022798F">
                      <w:pPr>
                        <w:spacing w:before="120" w:beforeAutospacing="0"/>
                        <w:rPr>
                          <w:color w:val="44546A" w:themeColor="text2"/>
                          <w:sz w:val="22"/>
                          <w:szCs w:val="22"/>
                        </w:rPr>
                      </w:pPr>
                      <w:r w:rsidRPr="00DC5D6C">
                        <w:rPr>
                          <w:color w:val="44546A" w:themeColor="text2"/>
                          <w:sz w:val="22"/>
                          <w:szCs w:val="22"/>
                        </w:rPr>
                        <w:t xml:space="preserve">The </w:t>
                      </w:r>
                      <w:r w:rsidR="00571509">
                        <w:rPr>
                          <w:color w:val="44546A" w:themeColor="text2"/>
                          <w:sz w:val="22"/>
                          <w:szCs w:val="22"/>
                        </w:rPr>
                        <w:t>‘</w:t>
                      </w:r>
                      <w:r w:rsidR="0022798F" w:rsidRPr="0022798F">
                        <w:rPr>
                          <w:color w:val="44546A" w:themeColor="text2"/>
                          <w:sz w:val="22"/>
                          <w:szCs w:val="22"/>
                        </w:rPr>
                        <w:t xml:space="preserve">Brother </w:t>
                      </w:r>
                      <w:proofErr w:type="spellStart"/>
                      <w:r w:rsidR="0022798F" w:rsidRPr="0022798F">
                        <w:rPr>
                          <w:color w:val="44546A" w:themeColor="text2"/>
                          <w:sz w:val="22"/>
                          <w:szCs w:val="22"/>
                        </w:rPr>
                        <w:t>Brother</w:t>
                      </w:r>
                      <w:proofErr w:type="spellEnd"/>
                      <w:r w:rsidR="00571509">
                        <w:rPr>
                          <w:color w:val="44546A" w:themeColor="text2"/>
                          <w:sz w:val="22"/>
                          <w:szCs w:val="22"/>
                        </w:rPr>
                        <w:t>’</w:t>
                      </w:r>
                      <w:r w:rsidR="0022798F" w:rsidRPr="0022798F">
                        <w:rPr>
                          <w:color w:val="44546A" w:themeColor="text2"/>
                          <w:sz w:val="22"/>
                          <w:szCs w:val="22"/>
                        </w:rPr>
                        <w:t xml:space="preserve"> Program at Brisbane Correctional Centre </w:t>
                      </w:r>
                      <w:r w:rsidR="00FA7A30">
                        <w:rPr>
                          <w:color w:val="44546A" w:themeColor="text2"/>
                          <w:sz w:val="22"/>
                          <w:szCs w:val="22"/>
                        </w:rPr>
                        <w:t xml:space="preserve">is </w:t>
                      </w:r>
                      <w:r w:rsidR="0022798F" w:rsidRPr="0022798F">
                        <w:rPr>
                          <w:color w:val="44546A" w:themeColor="text2"/>
                          <w:sz w:val="22"/>
                          <w:szCs w:val="22"/>
                        </w:rPr>
                        <w:t>provide</w:t>
                      </w:r>
                      <w:r w:rsidR="0022798F">
                        <w:rPr>
                          <w:color w:val="44546A" w:themeColor="text2"/>
                          <w:sz w:val="22"/>
                          <w:szCs w:val="22"/>
                        </w:rPr>
                        <w:t xml:space="preserve">d </w:t>
                      </w:r>
                      <w:r w:rsidR="00FA7A30">
                        <w:rPr>
                          <w:color w:val="44546A" w:themeColor="text2"/>
                          <w:sz w:val="22"/>
                          <w:szCs w:val="22"/>
                        </w:rPr>
                        <w:t xml:space="preserve">in partnership with </w:t>
                      </w:r>
                      <w:proofErr w:type="spellStart"/>
                      <w:r w:rsidR="0022798F" w:rsidRPr="0022798F">
                        <w:rPr>
                          <w:color w:val="44546A" w:themeColor="text2"/>
                          <w:sz w:val="22"/>
                          <w:szCs w:val="22"/>
                        </w:rPr>
                        <w:t>Gallang</w:t>
                      </w:r>
                      <w:proofErr w:type="spellEnd"/>
                      <w:r w:rsidR="0022798F" w:rsidRPr="0022798F">
                        <w:rPr>
                          <w:color w:val="44546A" w:themeColor="text2"/>
                          <w:sz w:val="22"/>
                          <w:szCs w:val="22"/>
                        </w:rPr>
                        <w:t xml:space="preserve"> Place</w:t>
                      </w:r>
                      <w:r w:rsidR="00240C61">
                        <w:rPr>
                          <w:color w:val="44546A" w:themeColor="text2"/>
                          <w:sz w:val="22"/>
                          <w:szCs w:val="22"/>
                        </w:rPr>
                        <w:t xml:space="preserve"> to give First Nations prisoners a</w:t>
                      </w:r>
                      <w:r w:rsidR="0022798F" w:rsidRPr="0022798F">
                        <w:rPr>
                          <w:color w:val="44546A" w:themeColor="text2"/>
                          <w:sz w:val="22"/>
                          <w:szCs w:val="22"/>
                        </w:rPr>
                        <w:t xml:space="preserve"> culturally</w:t>
                      </w:r>
                      <w:r w:rsidR="0022798F">
                        <w:rPr>
                          <w:color w:val="44546A" w:themeColor="text2"/>
                          <w:sz w:val="22"/>
                          <w:szCs w:val="22"/>
                        </w:rPr>
                        <w:t xml:space="preserve"> </w:t>
                      </w:r>
                      <w:r w:rsidR="0022798F" w:rsidRPr="0022798F">
                        <w:rPr>
                          <w:color w:val="44546A" w:themeColor="text2"/>
                          <w:sz w:val="22"/>
                          <w:szCs w:val="22"/>
                        </w:rPr>
                        <w:t>appropriate cell visitation</w:t>
                      </w:r>
                      <w:r w:rsidR="00CB58C2">
                        <w:rPr>
                          <w:color w:val="44546A" w:themeColor="text2"/>
                          <w:sz w:val="22"/>
                          <w:szCs w:val="22"/>
                        </w:rPr>
                        <w:t xml:space="preserve"> and </w:t>
                      </w:r>
                      <w:r w:rsidR="0022798F" w:rsidRPr="0022798F">
                        <w:rPr>
                          <w:color w:val="44546A" w:themeColor="text2"/>
                          <w:sz w:val="22"/>
                          <w:szCs w:val="22"/>
                        </w:rPr>
                        <w:t>listening service</w:t>
                      </w:r>
                      <w:r w:rsidR="00240C61">
                        <w:rPr>
                          <w:color w:val="44546A" w:themeColor="text2"/>
                          <w:sz w:val="22"/>
                          <w:szCs w:val="22"/>
                        </w:rPr>
                        <w:t>.</w:t>
                      </w:r>
                    </w:p>
                  </w:txbxContent>
                </v:textbox>
                <w10:wrap type="square" anchorx="margin" anchory="page"/>
              </v:roundrect>
            </w:pict>
          </mc:Fallback>
        </mc:AlternateContent>
      </w:r>
      <w:r w:rsidR="006E477F">
        <w:t xml:space="preserve">Community Justice Groups, Murri Court and other leadership groups including </w:t>
      </w:r>
      <w:r w:rsidR="006E477F" w:rsidRPr="006F25D4">
        <w:t xml:space="preserve">local </w:t>
      </w:r>
      <w:proofErr w:type="gramStart"/>
      <w:r w:rsidR="006E477F" w:rsidRPr="006F25D4">
        <w:t>councils</w:t>
      </w:r>
      <w:proofErr w:type="gramEnd"/>
    </w:p>
    <w:p w14:paraId="27C445DF" w14:textId="50487805" w:rsidR="00972685" w:rsidRDefault="00E37C98" w:rsidP="00196C8F">
      <w:pPr>
        <w:pStyle w:val="ListParagraph"/>
        <w:numPr>
          <w:ilvl w:val="1"/>
          <w:numId w:val="11"/>
        </w:numPr>
        <w:spacing w:after="0"/>
      </w:pPr>
      <w:r>
        <w:t xml:space="preserve">First Nations </w:t>
      </w:r>
      <w:r w:rsidR="357BEFB1">
        <w:t>people's</w:t>
      </w:r>
      <w:r w:rsidR="006E477F">
        <w:t xml:space="preserve"> </w:t>
      </w:r>
      <w:r w:rsidR="006E477F" w:rsidRPr="006F25D4">
        <w:t>community-controlled services</w:t>
      </w:r>
      <w:r w:rsidR="006E477F">
        <w:t>.</w:t>
      </w:r>
    </w:p>
    <w:p w14:paraId="7AFDD069" w14:textId="722E7731" w:rsidR="00A80C75" w:rsidRDefault="00E37C98" w:rsidP="00196C8F">
      <w:pPr>
        <w:pStyle w:val="ListParagraph"/>
        <w:numPr>
          <w:ilvl w:val="0"/>
          <w:numId w:val="11"/>
        </w:numPr>
        <w:spacing w:after="0"/>
      </w:pPr>
      <w:r>
        <w:t>E</w:t>
      </w:r>
      <w:r w:rsidR="00A80C75" w:rsidRPr="007A7390">
        <w:t>xplor</w:t>
      </w:r>
      <w:r w:rsidR="00CC5643">
        <w:t>e</w:t>
      </w:r>
      <w:r w:rsidR="00A80C75" w:rsidRPr="007A7390">
        <w:t xml:space="preserve"> </w:t>
      </w:r>
      <w:r w:rsidR="0008430B">
        <w:t>options for</w:t>
      </w:r>
      <w:r w:rsidR="0057057B">
        <w:t xml:space="preserve"> </w:t>
      </w:r>
      <w:r w:rsidR="00A80C75" w:rsidRPr="007A7390">
        <w:t>community-led administration of sentences</w:t>
      </w:r>
      <w:r w:rsidR="00D6453A">
        <w:t>,</w:t>
      </w:r>
      <w:r w:rsidR="00A80C75" w:rsidRPr="007A7390">
        <w:t xml:space="preserve"> such as community </w:t>
      </w:r>
      <w:r w:rsidR="00A80C75">
        <w:t>service.</w:t>
      </w:r>
      <w:r w:rsidR="00A80C75" w:rsidRPr="00492F1E">
        <w:t xml:space="preserve"> </w:t>
      </w:r>
    </w:p>
    <w:p w14:paraId="5981E426" w14:textId="114F3C31" w:rsidR="00A80C75" w:rsidRPr="00A85F0B" w:rsidRDefault="00A80C75" w:rsidP="00196C8F">
      <w:pPr>
        <w:pStyle w:val="ListParagraph"/>
        <w:numPr>
          <w:ilvl w:val="0"/>
          <w:numId w:val="11"/>
        </w:numPr>
        <w:spacing w:after="0"/>
      </w:pPr>
      <w:r w:rsidRPr="00613935">
        <w:t xml:space="preserve">Apply </w:t>
      </w:r>
      <w:r w:rsidR="00613935" w:rsidRPr="00613935">
        <w:t xml:space="preserve">the </w:t>
      </w:r>
      <w:r w:rsidRPr="00613935">
        <w:t xml:space="preserve">lessons learnt </w:t>
      </w:r>
      <w:r w:rsidR="00C067BA">
        <w:t>from</w:t>
      </w:r>
      <w:r w:rsidRPr="00613935">
        <w:t xml:space="preserve"> </w:t>
      </w:r>
      <w:r w:rsidR="00DB3E7C">
        <w:t>Queensland’s</w:t>
      </w:r>
      <w:r w:rsidRPr="00613935">
        <w:t xml:space="preserve"> </w:t>
      </w:r>
      <w:bookmarkStart w:id="42" w:name="_Int_yGGxEwk7"/>
      <w:proofErr w:type="gramStart"/>
      <w:r w:rsidRPr="00613935">
        <w:t>From</w:t>
      </w:r>
      <w:bookmarkEnd w:id="42"/>
      <w:proofErr w:type="gramEnd"/>
      <w:r w:rsidRPr="00613935">
        <w:t xml:space="preserve"> Jail to Jobs pilot </w:t>
      </w:r>
      <w:r w:rsidRPr="00A85F0B">
        <w:t>and renew the focus on employment outcomes</w:t>
      </w:r>
      <w:r>
        <w:t xml:space="preserve"> for </w:t>
      </w:r>
      <w:r w:rsidR="00864DC4">
        <w:t>First Nations</w:t>
      </w:r>
      <w:r>
        <w:t xml:space="preserve"> people</w:t>
      </w:r>
      <w:r w:rsidR="007439D3">
        <w:t>s</w:t>
      </w:r>
      <w:r w:rsidR="004B7981">
        <w:t xml:space="preserve"> as an effective way to reduce reoffending</w:t>
      </w:r>
      <w:r w:rsidRPr="00A85F0B">
        <w:t>.</w:t>
      </w:r>
      <w:r w:rsidR="00E06AD7" w:rsidRPr="00AD4DD2">
        <w:t xml:space="preserve"> </w:t>
      </w:r>
    </w:p>
    <w:p w14:paraId="1E23B171" w14:textId="3BD8F38E" w:rsidR="00CD41BD" w:rsidRPr="00001DC4" w:rsidRDefault="00664F7E" w:rsidP="00A176B1">
      <w:pPr>
        <w:spacing w:after="0" w:afterAutospacing="0" w:line="259" w:lineRule="auto"/>
        <w:rPr>
          <w:b/>
          <w:bCs/>
          <w:i/>
          <w:iCs/>
          <w:color w:val="002060"/>
        </w:rPr>
      </w:pPr>
      <w:r>
        <w:rPr>
          <w:b/>
          <w:bCs/>
          <w:i/>
          <w:iCs/>
          <w:color w:val="002060"/>
        </w:rPr>
        <w:t>M</w:t>
      </w:r>
      <w:r w:rsidR="00CD41BD" w:rsidRPr="00001DC4">
        <w:rPr>
          <w:b/>
          <w:bCs/>
          <w:i/>
          <w:iCs/>
          <w:color w:val="002060"/>
        </w:rPr>
        <w:t>edium term</w:t>
      </w:r>
    </w:p>
    <w:p w14:paraId="78E60495" w14:textId="1317FDCF" w:rsidR="00864DC4" w:rsidRDefault="00CD41BD" w:rsidP="00196C8F">
      <w:pPr>
        <w:pStyle w:val="ListParagraph"/>
        <w:numPr>
          <w:ilvl w:val="0"/>
          <w:numId w:val="10"/>
        </w:numPr>
        <w:spacing w:after="0" w:line="259" w:lineRule="auto"/>
      </w:pPr>
      <w:r>
        <w:t xml:space="preserve">Develop new models of working effectively with </w:t>
      </w:r>
      <w:r w:rsidR="00B36C92">
        <w:t>First Nations</w:t>
      </w:r>
      <w:r>
        <w:t xml:space="preserve"> service providers, including </w:t>
      </w:r>
      <w:r w:rsidR="00E47637">
        <w:t>within</w:t>
      </w:r>
      <w:r>
        <w:t xml:space="preserve"> QCS </w:t>
      </w:r>
      <w:proofErr w:type="gramStart"/>
      <w:r w:rsidRPr="00FA0BBF">
        <w:t>procurement</w:t>
      </w:r>
      <w:proofErr w:type="gramEnd"/>
      <w:r w:rsidR="00AF58BC">
        <w:t xml:space="preserve"> and</w:t>
      </w:r>
      <w:r w:rsidRPr="00FA0BBF">
        <w:t xml:space="preserve"> contracting. </w:t>
      </w:r>
    </w:p>
    <w:p w14:paraId="5A5AF43F" w14:textId="08663496" w:rsidR="00CD41BD" w:rsidRDefault="00981D73" w:rsidP="00196C8F">
      <w:pPr>
        <w:pStyle w:val="ListParagraph"/>
        <w:numPr>
          <w:ilvl w:val="0"/>
          <w:numId w:val="10"/>
        </w:numPr>
        <w:spacing w:after="0" w:line="259" w:lineRule="auto"/>
      </w:pPr>
      <w:r>
        <w:t>Hold</w:t>
      </w:r>
      <w:r w:rsidRPr="00FA0BBF">
        <w:t xml:space="preserve"> </w:t>
      </w:r>
      <w:r w:rsidR="00CD41BD" w:rsidRPr="00FA0BBF">
        <w:t>mainstream service providers</w:t>
      </w:r>
      <w:r>
        <w:t xml:space="preserve"> accountable</w:t>
      </w:r>
      <w:r w:rsidR="0040373A">
        <w:t xml:space="preserve"> for </w:t>
      </w:r>
      <w:r w:rsidR="00FC0263">
        <w:t>their</w:t>
      </w:r>
      <w:r w:rsidR="00CD41BD" w:rsidRPr="00FA0BBF" w:rsidDel="0040373A">
        <w:t xml:space="preserve"> </w:t>
      </w:r>
      <w:r w:rsidR="00CD41BD">
        <w:t xml:space="preserve">cultural </w:t>
      </w:r>
      <w:r w:rsidR="00FC0263">
        <w:t>capability</w:t>
      </w:r>
      <w:r w:rsidR="00CD41BD">
        <w:t xml:space="preserve"> to </w:t>
      </w:r>
      <w:r w:rsidR="007047B0">
        <w:t xml:space="preserve">support the </w:t>
      </w:r>
      <w:r w:rsidR="00B45082">
        <w:t>implementation</w:t>
      </w:r>
      <w:r w:rsidR="007047B0">
        <w:t xml:space="preserve"> of this </w:t>
      </w:r>
      <w:r w:rsidR="008E5F35">
        <w:t>Plan</w:t>
      </w:r>
      <w:r w:rsidR="00CD41BD">
        <w:t>.</w:t>
      </w:r>
    </w:p>
    <w:p w14:paraId="75002071" w14:textId="77D3FC88" w:rsidR="00C57B01" w:rsidRDefault="0063185D" w:rsidP="00196C8F">
      <w:pPr>
        <w:pStyle w:val="ListParagraph"/>
        <w:numPr>
          <w:ilvl w:val="0"/>
          <w:numId w:val="10"/>
        </w:numPr>
        <w:spacing w:after="0" w:line="259" w:lineRule="auto"/>
      </w:pPr>
      <w:r>
        <w:t xml:space="preserve">Enhance </w:t>
      </w:r>
      <w:r w:rsidRPr="009404EF">
        <w:t>QCS’</w:t>
      </w:r>
      <w:r w:rsidRPr="00954E25">
        <w:t xml:space="preserve"> </w:t>
      </w:r>
      <w:r>
        <w:t xml:space="preserve">partnerships with </w:t>
      </w:r>
      <w:r w:rsidRPr="00954E25">
        <w:t xml:space="preserve">Elders and </w:t>
      </w:r>
      <w:r w:rsidRPr="009404EF">
        <w:t>Respected Persons</w:t>
      </w:r>
      <w:r>
        <w:t xml:space="preserve"> and other grassroots groups, including appropriately </w:t>
      </w:r>
      <w:r w:rsidRPr="00954E25">
        <w:t>support</w:t>
      </w:r>
      <w:r w:rsidR="00F109DA">
        <w:t>ing</w:t>
      </w:r>
      <w:r>
        <w:t xml:space="preserve"> and</w:t>
      </w:r>
      <w:r w:rsidRPr="00954E25">
        <w:t xml:space="preserve"> resourc</w:t>
      </w:r>
      <w:r w:rsidR="00F109DA">
        <w:t>ing</w:t>
      </w:r>
      <w:r>
        <w:t xml:space="preserve"> these partnerships.</w:t>
      </w:r>
    </w:p>
    <w:p w14:paraId="7509C680" w14:textId="09AD9691" w:rsidR="002B3490" w:rsidRPr="00FD1D44" w:rsidRDefault="003F0B19" w:rsidP="00196C8F">
      <w:pPr>
        <w:pStyle w:val="ListParagraph"/>
        <w:numPr>
          <w:ilvl w:val="0"/>
          <w:numId w:val="10"/>
        </w:numPr>
        <w:spacing w:after="0" w:line="259" w:lineRule="auto"/>
        <w:rPr>
          <w:rStyle w:val="jsgrdq"/>
        </w:rPr>
      </w:pPr>
      <w:r>
        <w:t>Work in partnership to</w:t>
      </w:r>
      <w:r w:rsidR="00FF6A79">
        <w:t xml:space="preserve"> </w:t>
      </w:r>
      <w:r w:rsidR="00FF6A79" w:rsidRPr="00FF6A79">
        <w:t>increase access to, and reduce breaches of, bail and parole</w:t>
      </w:r>
      <w:r w:rsidR="002B3490" w:rsidRPr="00FD1D44">
        <w:rPr>
          <w:rStyle w:val="jsgrdq"/>
        </w:rPr>
        <w:t>.</w:t>
      </w:r>
    </w:p>
    <w:p w14:paraId="131109AC" w14:textId="2407A498" w:rsidR="002B3490" w:rsidRDefault="002B3490" w:rsidP="00196C8F">
      <w:pPr>
        <w:pStyle w:val="ListParagraph"/>
        <w:numPr>
          <w:ilvl w:val="0"/>
          <w:numId w:val="10"/>
        </w:numPr>
        <w:spacing w:after="0" w:line="259" w:lineRule="auto"/>
        <w:rPr>
          <w:rStyle w:val="jsgrdq"/>
        </w:rPr>
      </w:pPr>
      <w:r>
        <w:rPr>
          <w:rStyle w:val="jsgrdq"/>
        </w:rPr>
        <w:t>M</w:t>
      </w:r>
      <w:r w:rsidRPr="00435E78">
        <w:rPr>
          <w:rStyle w:val="jsgrdq"/>
        </w:rPr>
        <w:t>itigat</w:t>
      </w:r>
      <w:r>
        <w:rPr>
          <w:rStyle w:val="jsgrdq"/>
        </w:rPr>
        <w:t xml:space="preserve">e </w:t>
      </w:r>
      <w:r w:rsidRPr="00435E78">
        <w:rPr>
          <w:rStyle w:val="jsgrdq"/>
        </w:rPr>
        <w:t xml:space="preserve">specific </w:t>
      </w:r>
      <w:r w:rsidR="00FF6A79" w:rsidRPr="00435E78">
        <w:rPr>
          <w:rStyle w:val="jsgrdq"/>
        </w:rPr>
        <w:t xml:space="preserve">recidivism </w:t>
      </w:r>
      <w:r w:rsidRPr="00435E78">
        <w:rPr>
          <w:rStyle w:val="jsgrdq"/>
        </w:rPr>
        <w:t>risks in</w:t>
      </w:r>
      <w:r w:rsidRPr="00435E78" w:rsidDel="007E7688">
        <w:rPr>
          <w:rStyle w:val="jsgrdq"/>
        </w:rPr>
        <w:t xml:space="preserve"> </w:t>
      </w:r>
      <w:proofErr w:type="gramStart"/>
      <w:r w:rsidR="007E7688">
        <w:rPr>
          <w:rStyle w:val="jsgrdq"/>
        </w:rPr>
        <w:t>correctional facilities</w:t>
      </w:r>
      <w:proofErr w:type="gramEnd"/>
      <w:r w:rsidR="007E7688" w:rsidRPr="00435E78">
        <w:rPr>
          <w:rStyle w:val="jsgrdq"/>
        </w:rPr>
        <w:t xml:space="preserve"> </w:t>
      </w:r>
      <w:r w:rsidRPr="00435E78">
        <w:rPr>
          <w:rStyle w:val="jsgrdq"/>
        </w:rPr>
        <w:t>and the community</w:t>
      </w:r>
      <w:r>
        <w:rPr>
          <w:rStyle w:val="jsgrdq"/>
        </w:rPr>
        <w:t xml:space="preserve"> </w:t>
      </w:r>
      <w:r w:rsidR="007E7688">
        <w:rPr>
          <w:rStyle w:val="jsgrdq"/>
        </w:rPr>
        <w:t>through</w:t>
      </w:r>
      <w:r>
        <w:rPr>
          <w:rStyle w:val="jsgrdq"/>
        </w:rPr>
        <w:t xml:space="preserve"> </w:t>
      </w:r>
      <w:r w:rsidRPr="00435E78">
        <w:rPr>
          <w:rStyle w:val="jsgrdq"/>
        </w:rPr>
        <w:t>timely</w:t>
      </w:r>
      <w:r w:rsidR="007E7688">
        <w:rPr>
          <w:rStyle w:val="jsgrdq"/>
        </w:rPr>
        <w:t>,</w:t>
      </w:r>
      <w:r w:rsidRPr="00435E78" w:rsidDel="007E7688">
        <w:rPr>
          <w:rStyle w:val="jsgrdq"/>
        </w:rPr>
        <w:t xml:space="preserve"> </w:t>
      </w:r>
      <w:r w:rsidRPr="00435E78">
        <w:rPr>
          <w:rStyle w:val="jsgrdq"/>
        </w:rPr>
        <w:t>continuous and well-coordinated care and support from trusted case workers</w:t>
      </w:r>
      <w:r w:rsidR="007E7688">
        <w:rPr>
          <w:rStyle w:val="jsgrdq"/>
        </w:rPr>
        <w:t xml:space="preserve">, </w:t>
      </w:r>
      <w:r w:rsidR="007E7688" w:rsidRPr="00BD41DF">
        <w:t>service support</w:t>
      </w:r>
      <w:r w:rsidR="007E7688">
        <w:t>s</w:t>
      </w:r>
      <w:r w:rsidRPr="00435E78">
        <w:rPr>
          <w:rStyle w:val="jsgrdq"/>
        </w:rPr>
        <w:t xml:space="preserve"> and community agencies</w:t>
      </w:r>
      <w:r>
        <w:rPr>
          <w:rStyle w:val="jsgrdq"/>
        </w:rPr>
        <w:t xml:space="preserve">. </w:t>
      </w:r>
    </w:p>
    <w:p w14:paraId="0FACD7FD" w14:textId="2BD03728" w:rsidR="002B3490" w:rsidRPr="00B7650F" w:rsidRDefault="00AA3CB5" w:rsidP="00196C8F">
      <w:pPr>
        <w:pStyle w:val="ListParagraph"/>
        <w:numPr>
          <w:ilvl w:val="0"/>
          <w:numId w:val="10"/>
        </w:numPr>
        <w:spacing w:after="0" w:line="259" w:lineRule="auto"/>
        <w:rPr>
          <w:rStyle w:val="jsgrdq"/>
        </w:rPr>
      </w:pPr>
      <w:r>
        <w:t xml:space="preserve">Work in partnership to </w:t>
      </w:r>
      <w:r w:rsidR="0049291B">
        <w:rPr>
          <w:rStyle w:val="jsgrdq"/>
        </w:rPr>
        <w:t>improve</w:t>
      </w:r>
      <w:r w:rsidR="001836EC">
        <w:rPr>
          <w:rStyle w:val="jsgrdq"/>
        </w:rPr>
        <w:t xml:space="preserve"> </w:t>
      </w:r>
      <w:r w:rsidR="002B3490" w:rsidRPr="00B7650F">
        <w:rPr>
          <w:rStyle w:val="jsgrdq"/>
        </w:rPr>
        <w:t>respon</w:t>
      </w:r>
      <w:r w:rsidR="001836EC">
        <w:rPr>
          <w:rStyle w:val="jsgrdq"/>
        </w:rPr>
        <w:t>se</w:t>
      </w:r>
      <w:r w:rsidR="0049291B">
        <w:rPr>
          <w:rStyle w:val="jsgrdq"/>
        </w:rPr>
        <w:t>s</w:t>
      </w:r>
      <w:r w:rsidR="002B3490" w:rsidRPr="00B7650F">
        <w:rPr>
          <w:rStyle w:val="jsgrdq"/>
        </w:rPr>
        <w:t xml:space="preserve"> </w:t>
      </w:r>
      <w:r w:rsidR="00537CAA">
        <w:rPr>
          <w:rStyle w:val="jsgrdq"/>
        </w:rPr>
        <w:t xml:space="preserve">to </w:t>
      </w:r>
      <w:r w:rsidR="00F2492E">
        <w:rPr>
          <w:rStyle w:val="jsgrdq"/>
        </w:rPr>
        <w:t>disadvantage</w:t>
      </w:r>
      <w:r w:rsidR="007F4866">
        <w:rPr>
          <w:rStyle w:val="jsgrdq"/>
        </w:rPr>
        <w:t>,</w:t>
      </w:r>
      <w:r w:rsidR="00F2492E">
        <w:rPr>
          <w:rStyle w:val="jsgrdq"/>
        </w:rPr>
        <w:t xml:space="preserve"> </w:t>
      </w:r>
      <w:r w:rsidR="00F2492E" w:rsidRPr="00F2492E">
        <w:rPr>
          <w:rStyle w:val="jsgrdq"/>
        </w:rPr>
        <w:t>especially factors associated with offending</w:t>
      </w:r>
      <w:r w:rsidR="00F2492E">
        <w:rPr>
          <w:rStyle w:val="jsgrdq"/>
        </w:rPr>
        <w:t xml:space="preserve">, such as </w:t>
      </w:r>
      <w:r w:rsidR="002B3490" w:rsidRPr="00B7650F">
        <w:rPr>
          <w:rStyle w:val="jsgrdq"/>
        </w:rPr>
        <w:t>substance use,</w:t>
      </w:r>
      <w:r w:rsidR="00537CAA">
        <w:rPr>
          <w:rStyle w:val="jsgrdq"/>
        </w:rPr>
        <w:t xml:space="preserve"> the</w:t>
      </w:r>
      <w:r w:rsidR="002B3490" w:rsidRPr="00B7650F">
        <w:rPr>
          <w:rStyle w:val="jsgrdq"/>
        </w:rPr>
        <w:t xml:space="preserve"> </w:t>
      </w:r>
      <w:r w:rsidR="00537CAA">
        <w:rPr>
          <w:rStyle w:val="jsgrdq"/>
        </w:rPr>
        <w:t>appropriate</w:t>
      </w:r>
      <w:r w:rsidR="00537CAA" w:rsidRPr="00B7650F">
        <w:rPr>
          <w:rStyle w:val="jsgrdq"/>
        </w:rPr>
        <w:t xml:space="preserve"> </w:t>
      </w:r>
      <w:r w:rsidR="002B3490" w:rsidRPr="00B7650F">
        <w:rPr>
          <w:rStyle w:val="jsgrdq"/>
        </w:rPr>
        <w:t>identif</w:t>
      </w:r>
      <w:r w:rsidR="00537CAA">
        <w:rPr>
          <w:rStyle w:val="jsgrdq"/>
        </w:rPr>
        <w:t xml:space="preserve">ication </w:t>
      </w:r>
      <w:r w:rsidR="002B3490" w:rsidRPr="00B7650F">
        <w:rPr>
          <w:rStyle w:val="jsgrdq"/>
        </w:rPr>
        <w:t>and respon</w:t>
      </w:r>
      <w:r w:rsidR="00537CAA">
        <w:rPr>
          <w:rStyle w:val="jsgrdq"/>
        </w:rPr>
        <w:t>se</w:t>
      </w:r>
      <w:r w:rsidR="002B3490" w:rsidRPr="00B7650F">
        <w:rPr>
          <w:rStyle w:val="jsgrdq"/>
        </w:rPr>
        <w:t xml:space="preserve"> to neurological conditions and mental health issues</w:t>
      </w:r>
      <w:r w:rsidR="002B3490">
        <w:rPr>
          <w:rStyle w:val="jsgrdq"/>
        </w:rPr>
        <w:t>.</w:t>
      </w:r>
      <w:r w:rsidR="002B3490" w:rsidRPr="00AD4DD2">
        <w:t xml:space="preserve"> </w:t>
      </w:r>
    </w:p>
    <w:p w14:paraId="653E4BA8" w14:textId="38BEE70A" w:rsidR="004404F8" w:rsidRDefault="00E05A17" w:rsidP="00196C8F">
      <w:pPr>
        <w:pStyle w:val="ListParagraph"/>
        <w:numPr>
          <w:ilvl w:val="0"/>
          <w:numId w:val="10"/>
        </w:numPr>
        <w:spacing w:after="0" w:line="259" w:lineRule="auto"/>
        <w:rPr>
          <w:rStyle w:val="jsgrdq"/>
        </w:rPr>
      </w:pPr>
      <w:r>
        <w:t xml:space="preserve">Work in partnership to </w:t>
      </w:r>
      <w:r>
        <w:rPr>
          <w:rStyle w:val="jsgrdq"/>
        </w:rPr>
        <w:t xml:space="preserve">improve access to quality </w:t>
      </w:r>
      <w:r w:rsidR="002B3490" w:rsidRPr="00193E05">
        <w:t xml:space="preserve">education, </w:t>
      </w:r>
      <w:r w:rsidR="00390BF5">
        <w:t xml:space="preserve">vocational </w:t>
      </w:r>
      <w:r w:rsidR="002B3490" w:rsidRPr="00193E05">
        <w:t>training and job skills</w:t>
      </w:r>
      <w:r w:rsidR="002B3490">
        <w:t xml:space="preserve">, </w:t>
      </w:r>
      <w:r w:rsidR="00A64C2B">
        <w:t xml:space="preserve">traineeships </w:t>
      </w:r>
      <w:r w:rsidR="005306DB">
        <w:t>and i</w:t>
      </w:r>
      <w:r w:rsidR="002B3490">
        <w:rPr>
          <w:rStyle w:val="jsgrdq"/>
        </w:rPr>
        <w:t xml:space="preserve">ncrease </w:t>
      </w:r>
      <w:r w:rsidR="002B3490" w:rsidRPr="00875175">
        <w:rPr>
          <w:rStyle w:val="jsgrdq"/>
        </w:rPr>
        <w:t>employer</w:t>
      </w:r>
      <w:r w:rsidR="002B3490">
        <w:rPr>
          <w:rStyle w:val="jsgrdq"/>
        </w:rPr>
        <w:t xml:space="preserve"> partnerships</w:t>
      </w:r>
      <w:r w:rsidR="002B3490" w:rsidRPr="001557E8">
        <w:rPr>
          <w:rStyle w:val="jsgrdq"/>
        </w:rPr>
        <w:t xml:space="preserve">, including with </w:t>
      </w:r>
      <w:r w:rsidR="00390BF5">
        <w:rPr>
          <w:rStyle w:val="jsgrdq"/>
        </w:rPr>
        <w:t>First Nations</w:t>
      </w:r>
      <w:r w:rsidR="00390BF5" w:rsidRPr="001557E8">
        <w:rPr>
          <w:rStyle w:val="jsgrdq"/>
        </w:rPr>
        <w:t xml:space="preserve"> </w:t>
      </w:r>
      <w:r w:rsidR="002B3490" w:rsidRPr="001557E8">
        <w:rPr>
          <w:rStyle w:val="jsgrdq"/>
        </w:rPr>
        <w:t>employers</w:t>
      </w:r>
      <w:r w:rsidR="00713C68">
        <w:rPr>
          <w:rStyle w:val="jsgrdq"/>
        </w:rPr>
        <w:t xml:space="preserve">, </w:t>
      </w:r>
      <w:r w:rsidR="00390BF5">
        <w:rPr>
          <w:rStyle w:val="jsgrdq"/>
        </w:rPr>
        <w:t>to provide employment pathways for offenders</w:t>
      </w:r>
      <w:r w:rsidR="002B3490">
        <w:rPr>
          <w:rStyle w:val="jsgrdq"/>
        </w:rPr>
        <w:t xml:space="preserve">. </w:t>
      </w:r>
    </w:p>
    <w:p w14:paraId="58A4CC3E" w14:textId="3F59CF2C" w:rsidR="009B26B9" w:rsidRPr="00C32331" w:rsidRDefault="0065068A" w:rsidP="00AD4DD2">
      <w:pPr>
        <w:pStyle w:val="ListParagraph"/>
        <w:numPr>
          <w:ilvl w:val="0"/>
          <w:numId w:val="10"/>
        </w:numPr>
        <w:spacing w:after="0" w:line="259" w:lineRule="auto"/>
        <w:rPr>
          <w:b/>
          <w:i/>
          <w:color w:val="002060"/>
        </w:rPr>
      </w:pPr>
      <w:r w:rsidRPr="00D20DEB">
        <w:rPr>
          <w:noProof/>
        </w:rPr>
        <mc:AlternateContent>
          <mc:Choice Requires="wps">
            <w:drawing>
              <wp:anchor distT="0" distB="0" distL="114300" distR="114300" simplePos="0" relativeHeight="251658249" behindDoc="0" locked="0" layoutInCell="1" allowOverlap="1" wp14:anchorId="7F2AAEF6" wp14:editId="5AA80CCA">
                <wp:simplePos x="0" y="0"/>
                <wp:positionH relativeFrom="page">
                  <wp:posOffset>3974465</wp:posOffset>
                </wp:positionH>
                <wp:positionV relativeFrom="page">
                  <wp:posOffset>8159750</wp:posOffset>
                </wp:positionV>
                <wp:extent cx="2655708" cy="1079886"/>
                <wp:effectExtent l="19050" t="38100" r="354330" b="25400"/>
                <wp:wrapSquare wrapText="bothSides"/>
                <wp:docPr id="47" name="Speech Bubble: Rectangle with Corners Rounded 47"/>
                <wp:cNvGraphicFramePr/>
                <a:graphic xmlns:a="http://schemas.openxmlformats.org/drawingml/2006/main">
                  <a:graphicData uri="http://schemas.microsoft.com/office/word/2010/wordprocessingShape">
                    <wps:wsp>
                      <wps:cNvSpPr/>
                      <wps:spPr>
                        <a:xfrm>
                          <a:off x="0" y="0"/>
                          <a:ext cx="2655708" cy="1079886"/>
                        </a:xfrm>
                        <a:prstGeom prst="wedgeRoundRectCallout">
                          <a:avLst>
                            <a:gd name="adj1" fmla="val 61884"/>
                            <a:gd name="adj2" fmla="val -48457"/>
                            <a:gd name="adj3" fmla="val 16667"/>
                          </a:avLst>
                        </a:prstGeom>
                        <a:solidFill>
                          <a:srgbClr val="4472C4">
                            <a:lumMod val="75000"/>
                          </a:srgbClr>
                        </a:solidFill>
                        <a:ln w="28575" cap="flat" cmpd="sng" algn="ctr">
                          <a:solidFill>
                            <a:sysClr val="window" lastClr="FFFFFF"/>
                          </a:solidFill>
                          <a:prstDash val="solid"/>
                          <a:miter lim="800000"/>
                        </a:ln>
                        <a:effectLst/>
                      </wps:spPr>
                      <wps:txbx>
                        <w:txbxContent>
                          <w:p w14:paraId="23A4514B" w14:textId="284FD26F" w:rsidR="004B0814" w:rsidRDefault="004B0814" w:rsidP="00391E6B">
                            <w:pPr>
                              <w:jc w:val="center"/>
                              <w:rPr>
                                <w:b/>
                                <w:bCs/>
                                <w:i/>
                                <w:iCs/>
                                <w:color w:val="FFFFFF" w:themeColor="background1"/>
                                <w:sz w:val="22"/>
                                <w:szCs w:val="22"/>
                              </w:rPr>
                            </w:pPr>
                            <w:r>
                              <w:rPr>
                                <w:b/>
                                <w:bCs/>
                                <w:i/>
                                <w:iCs/>
                                <w:color w:val="FFFFFF" w:themeColor="background1"/>
                                <w:sz w:val="22"/>
                                <w:szCs w:val="22"/>
                              </w:rPr>
                              <w:t>The</w:t>
                            </w:r>
                            <w:r w:rsidR="00757F69">
                              <w:rPr>
                                <w:b/>
                                <w:bCs/>
                                <w:i/>
                                <w:iCs/>
                                <w:color w:val="FFFFFF" w:themeColor="background1"/>
                                <w:sz w:val="22"/>
                                <w:szCs w:val="22"/>
                              </w:rPr>
                              <w:t xml:space="preserve"> </w:t>
                            </w:r>
                            <w:r w:rsidR="00757F69" w:rsidRPr="00CC16D9">
                              <w:rPr>
                                <w:b/>
                                <w:bCs/>
                                <w:color w:val="FFFFFF" w:themeColor="background1"/>
                                <w:sz w:val="22"/>
                                <w:szCs w:val="22"/>
                              </w:rPr>
                              <w:t>[Elder]</w:t>
                            </w:r>
                            <w:r>
                              <w:rPr>
                                <w:b/>
                                <w:bCs/>
                                <w:i/>
                                <w:iCs/>
                                <w:color w:val="FFFFFF" w:themeColor="background1"/>
                                <w:sz w:val="22"/>
                                <w:szCs w:val="22"/>
                              </w:rPr>
                              <w:t xml:space="preserve"> visits really help the </w:t>
                            </w:r>
                            <w:proofErr w:type="gramStart"/>
                            <w:r>
                              <w:rPr>
                                <w:b/>
                                <w:bCs/>
                                <w:i/>
                                <w:iCs/>
                                <w:color w:val="FFFFFF" w:themeColor="background1"/>
                                <w:sz w:val="22"/>
                                <w:szCs w:val="22"/>
                              </w:rPr>
                              <w:t>guys,</w:t>
                            </w:r>
                            <w:proofErr w:type="gramEnd"/>
                            <w:r>
                              <w:rPr>
                                <w:b/>
                                <w:bCs/>
                                <w:i/>
                                <w:iCs/>
                                <w:color w:val="FFFFFF" w:themeColor="background1"/>
                                <w:sz w:val="22"/>
                                <w:szCs w:val="22"/>
                              </w:rPr>
                              <w:t xml:space="preserve"> you can really see the positive impact on their behaviour and outlook.</w:t>
                            </w:r>
                          </w:p>
                          <w:p w14:paraId="71CF5E9E" w14:textId="77777777" w:rsidR="004B0814" w:rsidRPr="0031430F" w:rsidRDefault="004B0814" w:rsidP="00391E6B">
                            <w:pPr>
                              <w:jc w:val="center"/>
                              <w:rPr>
                                <w:color w:val="FFFFFF" w:themeColor="background1"/>
                                <w:sz w:val="22"/>
                                <w:szCs w:val="22"/>
                              </w:rPr>
                            </w:pPr>
                            <w:r>
                              <w:rPr>
                                <w:color w:val="FFFFFF" w:themeColor="background1"/>
                                <w:sz w:val="22"/>
                                <w:szCs w:val="22"/>
                              </w:rPr>
                              <w:t xml:space="preserve">- </w:t>
                            </w:r>
                            <w:r w:rsidRPr="00983E90">
                              <w:rPr>
                                <w:color w:val="FFFFFF" w:themeColor="background1"/>
                                <w:sz w:val="22"/>
                                <w:szCs w:val="22"/>
                              </w:rPr>
                              <w:t>Custodial Officer</w:t>
                            </w:r>
                            <w:r w:rsidRPr="0031430F">
                              <w:rPr>
                                <w:color w:val="FFFFFF" w:themeColor="background1"/>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AAEF6" id="Speech Bubble: Rectangle with Corners Rounded 47" o:spid="_x0000_s1059" type="#_x0000_t62" style="position:absolute;left:0;text-align:left;margin-left:312.95pt;margin-top:642.5pt;width:209.1pt;height:85.0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" adj="24167,333" fillcolor="#2f5597" strokecolor="window" strokeweight="2.25pt">
                <v:textbox>
                  <w:txbxContent>
                    <w:p w14:paraId="23A4514B" w14:textId="284FD26F" w:rsidR="004B0814" w:rsidRDefault="004B0814" w:rsidP="00391E6B">
                      <w:pPr>
                        <w:jc w:val="center"/>
                        <w:rPr>
                          <w:b/>
                          <w:bCs/>
                          <w:i/>
                          <w:iCs/>
                          <w:color w:val="FFFFFF" w:themeColor="background1"/>
                          <w:sz w:val="22"/>
                          <w:szCs w:val="22"/>
                        </w:rPr>
                      </w:pPr>
                      <w:r>
                        <w:rPr>
                          <w:b/>
                          <w:bCs/>
                          <w:i/>
                          <w:iCs/>
                          <w:color w:val="FFFFFF" w:themeColor="background1"/>
                          <w:sz w:val="22"/>
                          <w:szCs w:val="22"/>
                        </w:rPr>
                        <w:t>The</w:t>
                      </w:r>
                      <w:r w:rsidR="00757F69">
                        <w:rPr>
                          <w:b/>
                          <w:bCs/>
                          <w:i/>
                          <w:iCs/>
                          <w:color w:val="FFFFFF" w:themeColor="background1"/>
                          <w:sz w:val="22"/>
                          <w:szCs w:val="22"/>
                        </w:rPr>
                        <w:t xml:space="preserve"> </w:t>
                      </w:r>
                      <w:r w:rsidR="00757F69" w:rsidRPr="00CC16D9">
                        <w:rPr>
                          <w:b/>
                          <w:bCs/>
                          <w:color w:val="FFFFFF" w:themeColor="background1"/>
                          <w:sz w:val="22"/>
                          <w:szCs w:val="22"/>
                        </w:rPr>
                        <w:t>[Elder]</w:t>
                      </w:r>
                      <w:r>
                        <w:rPr>
                          <w:b/>
                          <w:bCs/>
                          <w:i/>
                          <w:iCs/>
                          <w:color w:val="FFFFFF" w:themeColor="background1"/>
                          <w:sz w:val="22"/>
                          <w:szCs w:val="22"/>
                        </w:rPr>
                        <w:t xml:space="preserve"> visits really help the </w:t>
                      </w:r>
                      <w:proofErr w:type="gramStart"/>
                      <w:r>
                        <w:rPr>
                          <w:b/>
                          <w:bCs/>
                          <w:i/>
                          <w:iCs/>
                          <w:color w:val="FFFFFF" w:themeColor="background1"/>
                          <w:sz w:val="22"/>
                          <w:szCs w:val="22"/>
                        </w:rPr>
                        <w:t>guys,</w:t>
                      </w:r>
                      <w:proofErr w:type="gramEnd"/>
                      <w:r>
                        <w:rPr>
                          <w:b/>
                          <w:bCs/>
                          <w:i/>
                          <w:iCs/>
                          <w:color w:val="FFFFFF" w:themeColor="background1"/>
                          <w:sz w:val="22"/>
                          <w:szCs w:val="22"/>
                        </w:rPr>
                        <w:t xml:space="preserve"> you can really see the positive impact on their behaviour and outlook.</w:t>
                      </w:r>
                    </w:p>
                    <w:p w14:paraId="71CF5E9E" w14:textId="77777777" w:rsidR="004B0814" w:rsidRPr="0031430F" w:rsidRDefault="004B0814" w:rsidP="00391E6B">
                      <w:pPr>
                        <w:jc w:val="center"/>
                        <w:rPr>
                          <w:color w:val="FFFFFF" w:themeColor="background1"/>
                          <w:sz w:val="22"/>
                          <w:szCs w:val="22"/>
                        </w:rPr>
                      </w:pPr>
                      <w:r>
                        <w:rPr>
                          <w:color w:val="FFFFFF" w:themeColor="background1"/>
                          <w:sz w:val="22"/>
                          <w:szCs w:val="22"/>
                        </w:rPr>
                        <w:t xml:space="preserve">- </w:t>
                      </w:r>
                      <w:r w:rsidRPr="00983E90">
                        <w:rPr>
                          <w:color w:val="FFFFFF" w:themeColor="background1"/>
                          <w:sz w:val="22"/>
                          <w:szCs w:val="22"/>
                        </w:rPr>
                        <w:t>Custodial Officer</w:t>
                      </w:r>
                      <w:r w:rsidRPr="0031430F">
                        <w:rPr>
                          <w:color w:val="FFFFFF" w:themeColor="background1"/>
                          <w:sz w:val="22"/>
                          <w:szCs w:val="22"/>
                        </w:rPr>
                        <w:t xml:space="preserve"> </w:t>
                      </w:r>
                    </w:p>
                  </w:txbxContent>
                </v:textbox>
                <w10:wrap type="square" anchorx="page" anchory="page"/>
              </v:shape>
            </w:pict>
          </mc:Fallback>
        </mc:AlternateContent>
      </w:r>
      <w:r w:rsidRPr="00D20DEB">
        <w:rPr>
          <w:noProof/>
        </w:rPr>
        <mc:AlternateContent>
          <mc:Choice Requires="wps">
            <w:drawing>
              <wp:anchor distT="0" distB="0" distL="114300" distR="114300" simplePos="0" relativeHeight="251658244" behindDoc="0" locked="0" layoutInCell="1" allowOverlap="1" wp14:anchorId="4C2BAF41" wp14:editId="746B696C">
                <wp:simplePos x="0" y="0"/>
                <wp:positionH relativeFrom="margin">
                  <wp:posOffset>159385</wp:posOffset>
                </wp:positionH>
                <wp:positionV relativeFrom="paragraph">
                  <wp:posOffset>462915</wp:posOffset>
                </wp:positionV>
                <wp:extent cx="2962275" cy="1743075"/>
                <wp:effectExtent l="190500" t="19050" r="28575" b="28575"/>
                <wp:wrapSquare wrapText="bothSides"/>
                <wp:docPr id="943" name="Speech Bubble: Rectangle with Corners Rounded 943"/>
                <wp:cNvGraphicFramePr/>
                <a:graphic xmlns:a="http://schemas.openxmlformats.org/drawingml/2006/main">
                  <a:graphicData uri="http://schemas.microsoft.com/office/word/2010/wordprocessingShape">
                    <wps:wsp>
                      <wps:cNvSpPr/>
                      <wps:spPr>
                        <a:xfrm>
                          <a:off x="0" y="0"/>
                          <a:ext cx="2962275" cy="1743075"/>
                        </a:xfrm>
                        <a:prstGeom prst="wedgeRoundRectCallout">
                          <a:avLst>
                            <a:gd name="adj1" fmla="val -55129"/>
                            <a:gd name="adj2" fmla="val 34994"/>
                            <a:gd name="adj3" fmla="val 16667"/>
                          </a:avLst>
                        </a:prstGeom>
                        <a:solidFill>
                          <a:schemeClr val="accent5">
                            <a:lumMod val="75000"/>
                          </a:schemeClr>
                        </a:solidFill>
                        <a:ln w="28575" cap="flat" cmpd="sng" algn="ctr">
                          <a:solidFill>
                            <a:sysClr val="window" lastClr="FFFFFF"/>
                          </a:solidFill>
                          <a:prstDash val="solid"/>
                          <a:miter lim="800000"/>
                        </a:ln>
                        <a:effectLst/>
                      </wps:spPr>
                      <wps:txbx>
                        <w:txbxContent>
                          <w:p w14:paraId="4552C1BE" w14:textId="77777777" w:rsidR="004B0814" w:rsidRPr="00140795" w:rsidRDefault="004B0814" w:rsidP="001843EA">
                            <w:pPr>
                              <w:jc w:val="center"/>
                              <w:rPr>
                                <w:b/>
                                <w:bCs/>
                                <w:i/>
                                <w:iCs/>
                                <w:color w:val="FFFFFF" w:themeColor="background1"/>
                                <w:sz w:val="22"/>
                                <w:szCs w:val="22"/>
                              </w:rPr>
                            </w:pPr>
                            <w:r>
                              <w:rPr>
                                <w:b/>
                                <w:bCs/>
                                <w:i/>
                                <w:iCs/>
                                <w:color w:val="FFFFFF" w:themeColor="background1"/>
                                <w:sz w:val="22"/>
                                <w:szCs w:val="22"/>
                              </w:rPr>
                              <w:t>W</w:t>
                            </w:r>
                            <w:r w:rsidRPr="00140795">
                              <w:rPr>
                                <w:b/>
                                <w:bCs/>
                                <w:i/>
                                <w:iCs/>
                                <w:color w:val="FFFFFF" w:themeColor="background1"/>
                                <w:sz w:val="22"/>
                                <w:szCs w:val="22"/>
                              </w:rPr>
                              <w:t>ho is funded for what</w:t>
                            </w:r>
                            <w:r>
                              <w:rPr>
                                <w:b/>
                                <w:bCs/>
                                <w:i/>
                                <w:iCs/>
                                <w:color w:val="FFFFFF" w:themeColor="background1"/>
                                <w:sz w:val="22"/>
                                <w:szCs w:val="22"/>
                              </w:rPr>
                              <w:t>, and</w:t>
                            </w:r>
                            <w:r w:rsidRPr="00140795">
                              <w:rPr>
                                <w:b/>
                                <w:bCs/>
                                <w:i/>
                                <w:iCs/>
                                <w:color w:val="FFFFFF" w:themeColor="background1"/>
                                <w:sz w:val="22"/>
                                <w:szCs w:val="22"/>
                              </w:rPr>
                              <w:t xml:space="preserve"> are they really delivering?</w:t>
                            </w:r>
                            <w:r>
                              <w:rPr>
                                <w:b/>
                                <w:bCs/>
                                <w:i/>
                                <w:iCs/>
                                <w:color w:val="FFFFFF" w:themeColor="background1"/>
                                <w:sz w:val="22"/>
                                <w:szCs w:val="22"/>
                              </w:rPr>
                              <w:t xml:space="preserve"> T</w:t>
                            </w:r>
                            <w:r w:rsidRPr="00140795">
                              <w:rPr>
                                <w:b/>
                                <w:bCs/>
                                <w:i/>
                                <w:iCs/>
                                <w:color w:val="FFFFFF" w:themeColor="background1"/>
                                <w:sz w:val="22"/>
                                <w:szCs w:val="22"/>
                              </w:rPr>
                              <w:t xml:space="preserve">hese services are meant to be there to support our people, but </w:t>
                            </w:r>
                            <w:r>
                              <w:rPr>
                                <w:b/>
                                <w:bCs/>
                                <w:i/>
                                <w:iCs/>
                                <w:color w:val="FFFFFF" w:themeColor="background1"/>
                                <w:sz w:val="22"/>
                                <w:szCs w:val="22"/>
                              </w:rPr>
                              <w:t xml:space="preserve">they’re not accountable to us and </w:t>
                            </w:r>
                            <w:r w:rsidRPr="00140795">
                              <w:rPr>
                                <w:b/>
                                <w:bCs/>
                                <w:i/>
                                <w:iCs/>
                                <w:color w:val="FFFFFF" w:themeColor="background1"/>
                                <w:sz w:val="22"/>
                                <w:szCs w:val="22"/>
                              </w:rPr>
                              <w:t xml:space="preserve">sometimes it seems there’s no one there to provide the support that’s needed.  </w:t>
                            </w:r>
                          </w:p>
                          <w:p w14:paraId="12DF5E2F" w14:textId="77777777" w:rsidR="004B0814" w:rsidRPr="00983E90" w:rsidRDefault="004B0814" w:rsidP="001843EA">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 xml:space="preserve">Community memb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BAF41" id="Speech Bubble: Rectangle with Corners Rounded 943" o:spid="_x0000_s1060" type="#_x0000_t62" style="position:absolute;left:0;text-align:left;margin-left:12.55pt;margin-top:36.45pt;width:233.25pt;height:137.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" adj="-1108,18359" fillcolor="#2e74b5 [2408]" strokecolor="window" strokeweight="2.25pt">
                <v:textbox>
                  <w:txbxContent>
                    <w:p w14:paraId="4552C1BE" w14:textId="77777777" w:rsidR="004B0814" w:rsidRPr="00140795" w:rsidRDefault="004B0814" w:rsidP="001843EA">
                      <w:pPr>
                        <w:jc w:val="center"/>
                        <w:rPr>
                          <w:b/>
                          <w:bCs/>
                          <w:i/>
                          <w:iCs/>
                          <w:color w:val="FFFFFF" w:themeColor="background1"/>
                          <w:sz w:val="22"/>
                          <w:szCs w:val="22"/>
                        </w:rPr>
                      </w:pPr>
                      <w:r>
                        <w:rPr>
                          <w:b/>
                          <w:bCs/>
                          <w:i/>
                          <w:iCs/>
                          <w:color w:val="FFFFFF" w:themeColor="background1"/>
                          <w:sz w:val="22"/>
                          <w:szCs w:val="22"/>
                        </w:rPr>
                        <w:t>W</w:t>
                      </w:r>
                      <w:r w:rsidRPr="00140795">
                        <w:rPr>
                          <w:b/>
                          <w:bCs/>
                          <w:i/>
                          <w:iCs/>
                          <w:color w:val="FFFFFF" w:themeColor="background1"/>
                          <w:sz w:val="22"/>
                          <w:szCs w:val="22"/>
                        </w:rPr>
                        <w:t>ho is funded for what</w:t>
                      </w:r>
                      <w:r>
                        <w:rPr>
                          <w:b/>
                          <w:bCs/>
                          <w:i/>
                          <w:iCs/>
                          <w:color w:val="FFFFFF" w:themeColor="background1"/>
                          <w:sz w:val="22"/>
                          <w:szCs w:val="22"/>
                        </w:rPr>
                        <w:t>, and</w:t>
                      </w:r>
                      <w:r w:rsidRPr="00140795">
                        <w:rPr>
                          <w:b/>
                          <w:bCs/>
                          <w:i/>
                          <w:iCs/>
                          <w:color w:val="FFFFFF" w:themeColor="background1"/>
                          <w:sz w:val="22"/>
                          <w:szCs w:val="22"/>
                        </w:rPr>
                        <w:t xml:space="preserve"> are they really delivering?</w:t>
                      </w:r>
                      <w:r>
                        <w:rPr>
                          <w:b/>
                          <w:bCs/>
                          <w:i/>
                          <w:iCs/>
                          <w:color w:val="FFFFFF" w:themeColor="background1"/>
                          <w:sz w:val="22"/>
                          <w:szCs w:val="22"/>
                        </w:rPr>
                        <w:t xml:space="preserve"> T</w:t>
                      </w:r>
                      <w:r w:rsidRPr="00140795">
                        <w:rPr>
                          <w:b/>
                          <w:bCs/>
                          <w:i/>
                          <w:iCs/>
                          <w:color w:val="FFFFFF" w:themeColor="background1"/>
                          <w:sz w:val="22"/>
                          <w:szCs w:val="22"/>
                        </w:rPr>
                        <w:t xml:space="preserve">hese services are meant to be there to support our people, but </w:t>
                      </w:r>
                      <w:r>
                        <w:rPr>
                          <w:b/>
                          <w:bCs/>
                          <w:i/>
                          <w:iCs/>
                          <w:color w:val="FFFFFF" w:themeColor="background1"/>
                          <w:sz w:val="22"/>
                          <w:szCs w:val="22"/>
                        </w:rPr>
                        <w:t xml:space="preserve">they’re not accountable to us and </w:t>
                      </w:r>
                      <w:r w:rsidRPr="00140795">
                        <w:rPr>
                          <w:b/>
                          <w:bCs/>
                          <w:i/>
                          <w:iCs/>
                          <w:color w:val="FFFFFF" w:themeColor="background1"/>
                          <w:sz w:val="22"/>
                          <w:szCs w:val="22"/>
                        </w:rPr>
                        <w:t xml:space="preserve">sometimes it seems there’s no one there to provide the support that’s needed.  </w:t>
                      </w:r>
                    </w:p>
                    <w:p w14:paraId="12DF5E2F" w14:textId="77777777" w:rsidR="004B0814" w:rsidRPr="00983E90" w:rsidRDefault="004B0814" w:rsidP="001843EA">
                      <w:pPr>
                        <w:jc w:val="center"/>
                        <w:rPr>
                          <w:color w:val="FFFFFF" w:themeColor="background1"/>
                          <w:sz w:val="22"/>
                          <w:szCs w:val="22"/>
                        </w:rPr>
                      </w:pPr>
                      <w:r w:rsidRPr="00983E90">
                        <w:rPr>
                          <w:color w:val="FFFFFF" w:themeColor="background1"/>
                          <w:sz w:val="22"/>
                          <w:szCs w:val="22"/>
                        </w:rPr>
                        <w:t xml:space="preserve">- </w:t>
                      </w:r>
                      <w:r>
                        <w:rPr>
                          <w:color w:val="FFFFFF" w:themeColor="background1"/>
                          <w:sz w:val="22"/>
                          <w:szCs w:val="22"/>
                        </w:rPr>
                        <w:t xml:space="preserve">Community member </w:t>
                      </w:r>
                    </w:p>
                  </w:txbxContent>
                </v:textbox>
                <w10:wrap type="square" anchorx="margin"/>
              </v:shape>
            </w:pict>
          </mc:Fallback>
        </mc:AlternateContent>
      </w:r>
      <w:r w:rsidR="008B18F4">
        <w:t>Unde</w:t>
      </w:r>
      <w:r w:rsidR="001E0237">
        <w:t>r</w:t>
      </w:r>
      <w:r w:rsidR="008B18F4">
        <w:t xml:space="preserve">take truth telling processes </w:t>
      </w:r>
      <w:r w:rsidR="001E0237">
        <w:t>to be able to</w:t>
      </w:r>
      <w:r w:rsidR="006C44F0">
        <w:t xml:space="preserve"> </w:t>
      </w:r>
      <w:r w:rsidR="001E0237">
        <w:t>e</w:t>
      </w:r>
      <w:r w:rsidR="00FB3C5E">
        <w:t>nter treaty, or treaties, in alignment with whole-of-government steps towards the Path to Treaty.</w:t>
      </w:r>
      <w:r w:rsidR="009B26B9" w:rsidRPr="00C32331">
        <w:rPr>
          <w:b/>
          <w:i/>
          <w:color w:val="002060"/>
        </w:rPr>
        <w:br w:type="page"/>
      </w:r>
    </w:p>
    <w:p w14:paraId="6B28F734" w14:textId="6E1ED042" w:rsidR="009B26B9" w:rsidRDefault="009B26B9" w:rsidP="00391E6B">
      <w:pPr>
        <w:spacing w:before="0" w:beforeAutospacing="0" w:after="160" w:afterAutospacing="0" w:line="259" w:lineRule="auto"/>
        <w:sectPr w:rsidR="009B26B9" w:rsidSect="00741EAA">
          <w:endnotePr>
            <w:numFmt w:val="lowerLetter"/>
          </w:endnotePr>
          <w:type w:val="continuous"/>
          <w:pgSz w:w="11906" w:h="16838" w:code="9"/>
          <w:pgMar w:top="1418" w:right="1134" w:bottom="1418" w:left="1134" w:header="720" w:footer="720" w:gutter="0"/>
          <w:cols w:space="720"/>
          <w:docGrid w:linePitch="360"/>
        </w:sectPr>
      </w:pPr>
    </w:p>
    <w:p w14:paraId="5A736A21" w14:textId="57451EDD" w:rsidR="00C2303F" w:rsidRDefault="00631558" w:rsidP="00AC432C">
      <w:pPr>
        <w:spacing w:before="480" w:beforeAutospacing="0"/>
      </w:pPr>
      <w:r w:rsidRPr="005F2156">
        <w:rPr>
          <w:noProof/>
        </w:rPr>
        <w:lastRenderedPageBreak/>
        <mc:AlternateContent>
          <mc:Choice Requires="wps">
            <w:drawing>
              <wp:anchor distT="45720" distB="45720" distL="114300" distR="114300" simplePos="0" relativeHeight="251711558" behindDoc="0" locked="0" layoutInCell="1" allowOverlap="1" wp14:anchorId="11BDE1B9" wp14:editId="6C4AEBFE">
                <wp:simplePos x="0" y="0"/>
                <wp:positionH relativeFrom="column">
                  <wp:posOffset>-758825</wp:posOffset>
                </wp:positionH>
                <wp:positionV relativeFrom="paragraph">
                  <wp:posOffset>-903605</wp:posOffset>
                </wp:positionV>
                <wp:extent cx="7632000" cy="2016000"/>
                <wp:effectExtent l="0" t="0" r="7620" b="3810"/>
                <wp:wrapNone/>
                <wp:docPr id="461650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09A9995E" w14:textId="60863245" w:rsidR="00631558" w:rsidRPr="00631558" w:rsidRDefault="00CC7625" w:rsidP="00631558">
                            <w:pPr>
                              <w:spacing w:before="0" w:beforeAutospacing="0" w:after="160" w:afterAutospacing="0" w:line="259" w:lineRule="auto"/>
                              <w:ind w:left="1134"/>
                              <w:rPr>
                                <w:b/>
                                <w:bCs/>
                                <w:i/>
                                <w:iCs/>
                                <w:color w:val="FFFFFF" w:themeColor="background1"/>
                              </w:rPr>
                            </w:pPr>
                            <w:r>
                              <w:rPr>
                                <w:b/>
                                <w:bCs/>
                                <w:i/>
                                <w:iCs/>
                                <w:color w:val="FFFFFF" w:themeColor="background1"/>
                              </w:rPr>
                              <w:t>3</w:t>
                            </w:r>
                            <w:r w:rsidR="00631558" w:rsidRPr="00631558">
                              <w:rPr>
                                <w:b/>
                                <w:bCs/>
                                <w:i/>
                                <w:iCs/>
                                <w:color w:val="FFFFFF" w:themeColor="background1"/>
                              </w:rPr>
                              <w:t xml:space="preserve">. </w:t>
                            </w:r>
                            <w:r>
                              <w:rPr>
                                <w:b/>
                                <w:bCs/>
                                <w:i/>
                                <w:iCs/>
                                <w:color w:val="FFFFFF" w:themeColor="background1"/>
                              </w:rPr>
                              <w:t>Empowerment – Reduce crime</w:t>
                            </w:r>
                          </w:p>
                          <w:p w14:paraId="4A6D6957" w14:textId="41DE5465" w:rsidR="00631558" w:rsidRPr="00ED097A" w:rsidRDefault="00CC7625" w:rsidP="00631558">
                            <w:pPr>
                              <w:pStyle w:val="Heading1"/>
                              <w:spacing w:before="0" w:beforeAutospacing="0" w:after="480" w:afterAutospacing="0"/>
                              <w:ind w:left="1134"/>
                              <w:rPr>
                                <w:rStyle w:val="jsgrdq"/>
                                <w:color w:val="FFFFFF" w:themeColor="background1"/>
                              </w:rPr>
                            </w:pPr>
                            <w:bookmarkStart w:id="43" w:name="_Toc153889381"/>
                            <w:r>
                              <w:rPr>
                                <w:rStyle w:val="jsgrdq"/>
                                <w:color w:val="FFFFFF" w:themeColor="background1"/>
                              </w:rPr>
                              <w:t>Leverage connectedness</w:t>
                            </w:r>
                            <w:bookmarkEnd w:id="43"/>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11BDE1B9" id="_x0000_s1061" type="#_x0000_t202" style="position:absolute;margin-left:-59.75pt;margin-top:-71.15pt;width:600.95pt;height:158.75pt;z-index:2517115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" filled="f" stroked="f">
                <v:textbox inset="0,0,0,0">
                  <w:txbxContent>
                    <w:p w14:paraId="09A9995E" w14:textId="60863245" w:rsidR="00631558" w:rsidRPr="00631558" w:rsidRDefault="00CC7625" w:rsidP="00631558">
                      <w:pPr>
                        <w:spacing w:before="0" w:beforeAutospacing="0" w:after="160" w:afterAutospacing="0" w:line="259" w:lineRule="auto"/>
                        <w:ind w:left="1134"/>
                        <w:rPr>
                          <w:b/>
                          <w:bCs/>
                          <w:i/>
                          <w:iCs/>
                          <w:color w:val="FFFFFF" w:themeColor="background1"/>
                        </w:rPr>
                      </w:pPr>
                      <w:r>
                        <w:rPr>
                          <w:b/>
                          <w:bCs/>
                          <w:i/>
                          <w:iCs/>
                          <w:color w:val="FFFFFF" w:themeColor="background1"/>
                        </w:rPr>
                        <w:t>3</w:t>
                      </w:r>
                      <w:r w:rsidR="00631558" w:rsidRPr="00631558">
                        <w:rPr>
                          <w:b/>
                          <w:bCs/>
                          <w:i/>
                          <w:iCs/>
                          <w:color w:val="FFFFFF" w:themeColor="background1"/>
                        </w:rPr>
                        <w:t xml:space="preserve">. </w:t>
                      </w:r>
                      <w:r>
                        <w:rPr>
                          <w:b/>
                          <w:bCs/>
                          <w:i/>
                          <w:iCs/>
                          <w:color w:val="FFFFFF" w:themeColor="background1"/>
                        </w:rPr>
                        <w:t>Empowerment – Reduce crime</w:t>
                      </w:r>
                    </w:p>
                    <w:p w14:paraId="4A6D6957" w14:textId="41DE5465" w:rsidR="00631558" w:rsidRPr="00ED097A" w:rsidRDefault="00CC7625" w:rsidP="00631558">
                      <w:pPr>
                        <w:pStyle w:val="Heading1"/>
                        <w:spacing w:before="0" w:beforeAutospacing="0" w:after="480" w:afterAutospacing="0"/>
                        <w:ind w:left="1134"/>
                        <w:rPr>
                          <w:rStyle w:val="jsgrdq"/>
                          <w:color w:val="FFFFFF" w:themeColor="background1"/>
                        </w:rPr>
                      </w:pPr>
                      <w:bookmarkStart w:id="44" w:name="_Toc153889381"/>
                      <w:r>
                        <w:rPr>
                          <w:rStyle w:val="jsgrdq"/>
                          <w:color w:val="FFFFFF" w:themeColor="background1"/>
                        </w:rPr>
                        <w:t>Leverage connectedness</w:t>
                      </w:r>
                      <w:bookmarkEnd w:id="44"/>
                    </w:p>
                  </w:txbxContent>
                </v:textbox>
              </v:shape>
            </w:pict>
          </mc:Fallback>
        </mc:AlternateContent>
      </w:r>
      <w:r w:rsidR="00847F32">
        <w:t>T</w:t>
      </w:r>
      <w:r w:rsidRPr="005F2156">
        <w:rPr>
          <w:noProof/>
        </w:rPr>
        <w:drawing>
          <wp:anchor distT="0" distB="0" distL="114300" distR="114300" simplePos="0" relativeHeight="251709510" behindDoc="1" locked="0" layoutInCell="1" allowOverlap="1" wp14:anchorId="638C4AB6" wp14:editId="15FF0A2F">
            <wp:simplePos x="0" y="0"/>
            <wp:positionH relativeFrom="page">
              <wp:posOffset>-38735</wp:posOffset>
            </wp:positionH>
            <wp:positionV relativeFrom="page">
              <wp:posOffset>0</wp:posOffset>
            </wp:positionV>
            <wp:extent cx="7632000" cy="2017404"/>
            <wp:effectExtent l="0" t="0" r="7620" b="1905"/>
            <wp:wrapSquare wrapText="bothSides"/>
            <wp:docPr id="930445923" name="Picture 930445923"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7F32">
        <w:t>he</w:t>
      </w:r>
      <w:r w:rsidR="00C722C4">
        <w:t xml:space="preserve"> well-established Aboriginal and Torres Strait Islander Social and Emotional Wellbeing </w:t>
      </w:r>
      <w:r w:rsidR="003746CF">
        <w:t>model</w:t>
      </w:r>
      <w:r w:rsidR="00C722C4" w:rsidRPr="00D7013A">
        <w:t xml:space="preserve"> </w:t>
      </w:r>
      <w:r w:rsidR="00E778E5">
        <w:t>explains that s</w:t>
      </w:r>
      <w:r w:rsidR="003A6FFB">
        <w:t xml:space="preserve">ocial and emotional wellbeing of </w:t>
      </w:r>
      <w:r w:rsidR="00E35DA3">
        <w:t xml:space="preserve">First Nations </w:t>
      </w:r>
      <w:r w:rsidR="002D255C">
        <w:t xml:space="preserve">peoples </w:t>
      </w:r>
      <w:r w:rsidR="00922025">
        <w:t>is</w:t>
      </w:r>
      <w:r w:rsidR="003A6FFB">
        <w:t xml:space="preserve"> shaped by connections to body, mind and emotions, family and kinship, community, culture,</w:t>
      </w:r>
      <w:r w:rsidR="00A0060C" w:rsidRPr="00A0060C">
        <w:rPr>
          <w:rStyle w:val="FootnoteReference"/>
        </w:rPr>
        <w:t xml:space="preserve"> </w:t>
      </w:r>
      <w:r w:rsidR="00986BC1">
        <w:t>Country</w:t>
      </w:r>
      <w:r w:rsidR="003A6FFB">
        <w:t xml:space="preserve">, and </w:t>
      </w:r>
      <w:r w:rsidR="00986BC1">
        <w:t xml:space="preserve">spirit, </w:t>
      </w:r>
      <w:proofErr w:type="gramStart"/>
      <w:r w:rsidR="003A6FFB">
        <w:t>spirituality</w:t>
      </w:r>
      <w:proofErr w:type="gramEnd"/>
      <w:r w:rsidR="00986BC1">
        <w:t xml:space="preserve"> and ancestors</w:t>
      </w:r>
      <w:r w:rsidR="00C17032">
        <w:t xml:space="preserve"> (see Figure </w:t>
      </w:r>
      <w:r w:rsidR="0088518A">
        <w:t>4</w:t>
      </w:r>
      <w:bookmarkStart w:id="45" w:name="_Int_X9PpbgjX"/>
      <w:r w:rsidR="00C17032">
        <w:t>)</w:t>
      </w:r>
      <w:r w:rsidR="003A6FFB">
        <w:t>.</w:t>
      </w:r>
      <w:r w:rsidR="00C70F72">
        <w:rPr>
          <w:rStyle w:val="EndnoteReference"/>
        </w:rPr>
        <w:endnoteReference w:id="27"/>
      </w:r>
      <w:bookmarkEnd w:id="45"/>
      <w:r w:rsidR="00C70F72" w:rsidRPr="00D7013A">
        <w:t xml:space="preserve"> </w:t>
      </w:r>
      <w:r w:rsidR="00AB1810">
        <w:t xml:space="preserve"> </w:t>
      </w:r>
    </w:p>
    <w:p w14:paraId="79945A45" w14:textId="4A875314" w:rsidR="005413AA" w:rsidRDefault="001C2A4F" w:rsidP="00161042">
      <w:r w:rsidRPr="00D20DEB">
        <w:rPr>
          <w:noProof/>
        </w:rPr>
        <w:drawing>
          <wp:anchor distT="0" distB="0" distL="114300" distR="114300" simplePos="0" relativeHeight="251658294" behindDoc="0" locked="0" layoutInCell="1" allowOverlap="1" wp14:anchorId="1FABCCE7" wp14:editId="08777E33">
            <wp:simplePos x="0" y="0"/>
            <wp:positionH relativeFrom="column">
              <wp:posOffset>3558145</wp:posOffset>
            </wp:positionH>
            <wp:positionV relativeFrom="paragraph">
              <wp:posOffset>6985</wp:posOffset>
            </wp:positionV>
            <wp:extent cx="2854960" cy="2794635"/>
            <wp:effectExtent l="0" t="0" r="2540" b="5715"/>
            <wp:wrapSquare wrapText="bothSides"/>
            <wp:docPr id="984" name="Picture 984" descr="Aboriginal and Torres Strait Islander social and emotional wellbeing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riginal and Torres Strait Islander social and emotional wellbeing framework"/>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54960" cy="2794635"/>
                    </a:xfrm>
                    <a:prstGeom prst="ellipse">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13AA">
        <w:t xml:space="preserve">People may experience healthy connections and resilience in some domains, while </w:t>
      </w:r>
      <w:proofErr w:type="gramStart"/>
      <w:r w:rsidR="005413AA">
        <w:t>experiencing difficulty</w:t>
      </w:r>
      <w:proofErr w:type="gramEnd"/>
      <w:r w:rsidR="005413AA">
        <w:t xml:space="preserve"> or the need for healing in others. For many </w:t>
      </w:r>
      <w:r w:rsidR="003656A2">
        <w:t>First Nations</w:t>
      </w:r>
      <w:r w:rsidR="005413AA">
        <w:t xml:space="preserve"> people</w:t>
      </w:r>
      <w:r w:rsidR="003656A2">
        <w:t>s</w:t>
      </w:r>
      <w:r w:rsidR="005413AA">
        <w:t xml:space="preserve"> some connections have been significantly disrupted, including because of past government policies.</w:t>
      </w:r>
      <w:r w:rsidR="00B321E5" w:rsidRPr="00B321E5">
        <w:t xml:space="preserve"> </w:t>
      </w:r>
    </w:p>
    <w:p w14:paraId="4825F164" w14:textId="410452DE" w:rsidR="00EC254D" w:rsidRDefault="00A80C75" w:rsidP="00161042">
      <w:r>
        <w:t>Restoring or strengthening connection</w:t>
      </w:r>
      <w:r w:rsidR="009A6408">
        <w:t xml:space="preserve">, </w:t>
      </w:r>
      <w:r w:rsidR="00C2303F">
        <w:t>including connection to culture,</w:t>
      </w:r>
      <w:r w:rsidR="00D76FAF">
        <w:rPr>
          <w:rStyle w:val="FootnoteReference"/>
        </w:rPr>
        <w:footnoteReference w:id="12"/>
      </w:r>
      <w:r w:rsidR="00D76FAF" w:rsidRPr="00E80148">
        <w:t xml:space="preserve"> </w:t>
      </w:r>
      <w:r w:rsidR="005A3070">
        <w:t xml:space="preserve">and </w:t>
      </w:r>
      <w:r w:rsidR="00C2303F">
        <w:t>family and community</w:t>
      </w:r>
      <w:r w:rsidR="009A6408">
        <w:t>,</w:t>
      </w:r>
      <w:r w:rsidR="001B6B36" w:rsidRPr="00186485">
        <w:rPr>
          <w:rStyle w:val="FootnoteReference"/>
        </w:rPr>
        <w:footnoteReference w:id="13"/>
      </w:r>
      <w:r w:rsidR="001B6B36" w:rsidRPr="00186485">
        <w:rPr>
          <w:rStyle w:val="FootnoteReference"/>
        </w:rPr>
        <w:t xml:space="preserve"> </w:t>
      </w:r>
      <w:r w:rsidR="00C2303F">
        <w:t xml:space="preserve"> </w:t>
      </w:r>
      <w:r w:rsidR="00E43B8F">
        <w:t>is</w:t>
      </w:r>
      <w:r w:rsidR="004F6ABC">
        <w:t xml:space="preserve"> associated with increased social and emotional wellbeing</w:t>
      </w:r>
      <w:r w:rsidR="00AF462D">
        <w:t xml:space="preserve">. These </w:t>
      </w:r>
      <w:r w:rsidR="00294873" w:rsidRPr="00E80148">
        <w:t xml:space="preserve">are well-established best practice features of </w:t>
      </w:r>
      <w:r w:rsidR="0058554C">
        <w:t>First Nations</w:t>
      </w:r>
      <w:r w:rsidR="00294873" w:rsidRPr="00E80148">
        <w:t xml:space="preserve"> rehabilitation and reintegration programs</w:t>
      </w:r>
      <w:r w:rsidR="00026A98" w:rsidRPr="00026A98">
        <w:t xml:space="preserve"> </w:t>
      </w:r>
      <w:r w:rsidR="00026A98">
        <w:t>known</w:t>
      </w:r>
      <w:r w:rsidR="00026A98" w:rsidRPr="00D7013A">
        <w:t xml:space="preserve"> to have positive impacts on reducing </w:t>
      </w:r>
      <w:bookmarkStart w:id="46" w:name="_Int_YRg8eDKq"/>
      <w:r w:rsidR="00026A98" w:rsidRPr="00D7013A">
        <w:t>reoffending</w:t>
      </w:r>
      <w:r w:rsidR="00294873" w:rsidRPr="00E80148">
        <w:t>.</w:t>
      </w:r>
      <w:r w:rsidR="003D2355">
        <w:rPr>
          <w:rStyle w:val="EndnoteReference"/>
        </w:rPr>
        <w:endnoteReference w:id="28"/>
      </w:r>
      <w:bookmarkEnd w:id="46"/>
    </w:p>
    <w:p w14:paraId="40295295" w14:textId="46D37EF7" w:rsidR="0032628A" w:rsidRDefault="00C07A66" w:rsidP="0032628A">
      <w:r w:rsidRPr="00D20DEB">
        <w:rPr>
          <w:noProof/>
        </w:rPr>
        <mc:AlternateContent>
          <mc:Choice Requires="wps">
            <w:drawing>
              <wp:anchor distT="0" distB="0" distL="114300" distR="114300" simplePos="0" relativeHeight="251658256" behindDoc="0" locked="0" layoutInCell="1" allowOverlap="1" wp14:anchorId="4077AB72" wp14:editId="7A6BEFD1">
                <wp:simplePos x="0" y="0"/>
                <wp:positionH relativeFrom="column">
                  <wp:posOffset>3583940</wp:posOffset>
                </wp:positionH>
                <wp:positionV relativeFrom="paragraph">
                  <wp:posOffset>131026</wp:posOffset>
                </wp:positionV>
                <wp:extent cx="2992755" cy="62865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992755" cy="628650"/>
                        </a:xfrm>
                        <a:prstGeom prst="rect">
                          <a:avLst/>
                        </a:prstGeom>
                        <a:noFill/>
                        <a:ln w="6350">
                          <a:noFill/>
                        </a:ln>
                      </wps:spPr>
                      <wps:txbx>
                        <w:txbxContent>
                          <w:p w14:paraId="4E4694BC" w14:textId="42D60A1A" w:rsidR="00BD6407" w:rsidRDefault="00C07A66" w:rsidP="00323046">
                            <w:pPr>
                              <w:pStyle w:val="Caption"/>
                              <w:spacing w:after="0"/>
                              <w:jc w:val="center"/>
                            </w:pPr>
                            <w:r>
                              <w:t xml:space="preserve">Figure </w:t>
                            </w:r>
                            <w:r w:rsidR="0088518A">
                              <w:t>4</w:t>
                            </w:r>
                            <w:r>
                              <w:t>.</w:t>
                            </w:r>
                            <w:r w:rsidRPr="000B02EF">
                              <w:t xml:space="preserve"> </w:t>
                            </w:r>
                            <w:r w:rsidR="00A556FD" w:rsidRPr="00A556FD">
                              <w:t>Model of Social and Emotional Wellbeing</w:t>
                            </w:r>
                            <w:r w:rsidR="00BD6407">
                              <w:t>.</w:t>
                            </w:r>
                          </w:p>
                          <w:p w14:paraId="3394CCB9" w14:textId="01474393" w:rsidR="00C07A66" w:rsidRPr="009B26B9" w:rsidRDefault="00C07A66" w:rsidP="00323046">
                            <w:pPr>
                              <w:pStyle w:val="Caption"/>
                              <w:spacing w:after="0"/>
                              <w:jc w:val="center"/>
                            </w:pPr>
                            <w:r w:rsidRPr="000B02EF">
                              <w:t xml:space="preserve">Gee, Dudgeon, Schultz, </w:t>
                            </w:r>
                            <w:proofErr w:type="gramStart"/>
                            <w:r w:rsidRPr="000B02EF">
                              <w:t>Hart</w:t>
                            </w:r>
                            <w:proofErr w:type="gramEnd"/>
                            <w:r w:rsidRPr="000B02EF">
                              <w:t xml:space="preserve"> and Kelly</w:t>
                            </w:r>
                            <w:r w:rsidR="006B0A4F">
                              <w:t xml:space="preserve">, </w:t>
                            </w:r>
                            <w:r w:rsidR="00F019EA">
                              <w:t>2013</w:t>
                            </w:r>
                          </w:p>
                          <w:p w14:paraId="74201436" w14:textId="77777777" w:rsidR="00C07A66" w:rsidRDefault="00C07A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77AB72" id="Text Box 8" o:spid="_x0000_s1062" type="#_x0000_t202" style="position:absolute;margin-left:282.2pt;margin-top:10.3pt;width:235.65pt;height:49.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" filled="f" stroked="f" strokeweight=".5pt">
                <v:textbox>
                  <w:txbxContent>
                    <w:p w14:paraId="4E4694BC" w14:textId="42D60A1A" w:rsidR="00BD6407" w:rsidRDefault="00C07A66" w:rsidP="00323046">
                      <w:pPr>
                        <w:pStyle w:val="Caption"/>
                        <w:spacing w:after="0"/>
                        <w:jc w:val="center"/>
                      </w:pPr>
                      <w:r>
                        <w:t xml:space="preserve">Figure </w:t>
                      </w:r>
                      <w:r w:rsidR="0088518A">
                        <w:t>4</w:t>
                      </w:r>
                      <w:r>
                        <w:t>.</w:t>
                      </w:r>
                      <w:r w:rsidRPr="000B02EF">
                        <w:t xml:space="preserve"> </w:t>
                      </w:r>
                      <w:r w:rsidR="00A556FD" w:rsidRPr="00A556FD">
                        <w:t>Model of Social and Emotional Wellbeing</w:t>
                      </w:r>
                      <w:r w:rsidR="00BD6407">
                        <w:t>.</w:t>
                      </w:r>
                    </w:p>
                    <w:p w14:paraId="3394CCB9" w14:textId="01474393" w:rsidR="00C07A66" w:rsidRPr="009B26B9" w:rsidRDefault="00C07A66" w:rsidP="00323046">
                      <w:pPr>
                        <w:pStyle w:val="Caption"/>
                        <w:spacing w:after="0"/>
                        <w:jc w:val="center"/>
                      </w:pPr>
                      <w:r w:rsidRPr="000B02EF">
                        <w:t xml:space="preserve">Gee, Dudgeon, Schultz, </w:t>
                      </w:r>
                      <w:proofErr w:type="gramStart"/>
                      <w:r w:rsidRPr="000B02EF">
                        <w:t>Hart</w:t>
                      </w:r>
                      <w:proofErr w:type="gramEnd"/>
                      <w:r w:rsidRPr="000B02EF">
                        <w:t xml:space="preserve"> and Kelly</w:t>
                      </w:r>
                      <w:r w:rsidR="006B0A4F">
                        <w:t xml:space="preserve">, </w:t>
                      </w:r>
                      <w:r w:rsidR="00F019EA">
                        <w:t>2013</w:t>
                      </w:r>
                    </w:p>
                    <w:p w14:paraId="74201436" w14:textId="77777777" w:rsidR="00C07A66" w:rsidRDefault="00C07A66"/>
                  </w:txbxContent>
                </v:textbox>
                <w10:wrap type="square"/>
              </v:shape>
            </w:pict>
          </mc:Fallback>
        </mc:AlternateContent>
      </w:r>
      <w:r w:rsidR="005B1796">
        <w:t xml:space="preserve">By applying </w:t>
      </w:r>
      <w:r w:rsidR="0032628A">
        <w:t xml:space="preserve">the Aboriginal and Torres Strait Islander Social and Emotional Wellbeing </w:t>
      </w:r>
      <w:r w:rsidR="003746CF">
        <w:t>model</w:t>
      </w:r>
      <w:r w:rsidR="003F14DB">
        <w:t>,</w:t>
      </w:r>
      <w:r w:rsidR="0032628A">
        <w:t xml:space="preserve"> </w:t>
      </w:r>
      <w:r w:rsidR="005B1796">
        <w:t>QCS can</w:t>
      </w:r>
      <w:r w:rsidR="0032628A">
        <w:t xml:space="preserve"> increasingly take a strengths-based approach to reducing </w:t>
      </w:r>
      <w:r w:rsidR="00E82522">
        <w:t>First Nations peoples</w:t>
      </w:r>
      <w:r w:rsidR="0032628A">
        <w:t xml:space="preserve"> offending.</w:t>
      </w:r>
    </w:p>
    <w:p w14:paraId="552126BD" w14:textId="05FAF69B" w:rsidR="001F55C3" w:rsidRDefault="001F55C3">
      <w:pPr>
        <w:spacing w:before="0" w:beforeAutospacing="0" w:after="160" w:afterAutospacing="0" w:line="259" w:lineRule="auto"/>
        <w:rPr>
          <w:b/>
          <w:i/>
          <w:color w:val="002060"/>
        </w:rPr>
      </w:pPr>
      <w:r>
        <w:rPr>
          <w:b/>
          <w:i/>
          <w:color w:val="002060"/>
        </w:rPr>
        <w:br w:type="page"/>
      </w:r>
    </w:p>
    <w:p w14:paraId="4488E98A" w14:textId="5A7141B5" w:rsidR="001F66BD" w:rsidRPr="00EE179A" w:rsidRDefault="001F66BD" w:rsidP="001F55C3">
      <w:pPr>
        <w:spacing w:before="240" w:beforeAutospacing="0" w:after="160" w:afterAutospacing="0" w:line="259" w:lineRule="auto"/>
        <w:rPr>
          <w:b/>
          <w:bCs/>
          <w:color w:val="002060"/>
          <w:sz w:val="36"/>
          <w:szCs w:val="36"/>
        </w:rPr>
      </w:pPr>
      <w:r w:rsidRPr="00EE179A">
        <w:rPr>
          <w:b/>
          <w:bCs/>
          <w:color w:val="002060"/>
          <w:sz w:val="36"/>
          <w:szCs w:val="36"/>
        </w:rPr>
        <w:lastRenderedPageBreak/>
        <w:t>Long term outcomes</w:t>
      </w:r>
    </w:p>
    <w:p w14:paraId="722AEABA" w14:textId="1170A990" w:rsidR="00A80C75" w:rsidRDefault="00FE1A83" w:rsidP="00196C8F">
      <w:pPr>
        <w:pStyle w:val="ListParagraph"/>
        <w:numPr>
          <w:ilvl w:val="0"/>
          <w:numId w:val="14"/>
        </w:numPr>
        <w:spacing w:after="0" w:line="259" w:lineRule="auto"/>
      </w:pPr>
      <w:r>
        <w:t xml:space="preserve">The </w:t>
      </w:r>
      <w:r w:rsidR="003D1DA4">
        <w:t>corrections system taps into</w:t>
      </w:r>
      <w:r w:rsidR="00F11D7C">
        <w:t>,</w:t>
      </w:r>
      <w:r w:rsidR="003D1DA4">
        <w:t xml:space="preserve"> and empowers</w:t>
      </w:r>
      <w:r w:rsidR="00F11D7C">
        <w:t>,</w:t>
      </w:r>
      <w:r w:rsidR="003D1DA4">
        <w:t xml:space="preserve"> </w:t>
      </w:r>
      <w:r w:rsidR="00D93268" w:rsidRPr="00C30F96">
        <w:t xml:space="preserve">First </w:t>
      </w:r>
      <w:r w:rsidR="00392C25" w:rsidRPr="00C30F96">
        <w:t>Nations</w:t>
      </w:r>
      <w:r w:rsidR="00587524">
        <w:t xml:space="preserve"> connectedness</w:t>
      </w:r>
      <w:r w:rsidR="00D93268" w:rsidRPr="00C30F96">
        <w:t xml:space="preserve"> </w:t>
      </w:r>
      <w:r w:rsidR="00E65B6B">
        <w:t>and provides a service which</w:t>
      </w:r>
      <w:r w:rsidR="00DF4B21">
        <w:t xml:space="preserve"> enables and</w:t>
      </w:r>
      <w:r w:rsidR="00E65B6B">
        <w:t xml:space="preserve"> supports</w:t>
      </w:r>
      <w:r w:rsidR="004A23A8">
        <w:t xml:space="preserve"> healing and</w:t>
      </w:r>
      <w:r w:rsidR="00E65B6B">
        <w:t xml:space="preserve"> healthy connections across </w:t>
      </w:r>
      <w:r w:rsidR="00B74041">
        <w:t>all domains</w:t>
      </w:r>
      <w:r w:rsidR="004A23A8">
        <w:t xml:space="preserve"> of the Aboriginal and Torres Strait Islander Social and Emotional Wellbeing </w:t>
      </w:r>
      <w:r w:rsidR="003746CF">
        <w:t>model</w:t>
      </w:r>
      <w:r w:rsidR="005E2BAE">
        <w:t xml:space="preserve">. </w:t>
      </w:r>
    </w:p>
    <w:p w14:paraId="6CE8B26F" w14:textId="03C0DBCB" w:rsidR="00BD10C0" w:rsidRDefault="00BD10C0" w:rsidP="00196C8F">
      <w:pPr>
        <w:pStyle w:val="ListParagraph"/>
        <w:numPr>
          <w:ilvl w:val="0"/>
          <w:numId w:val="14"/>
        </w:numPr>
        <w:spacing w:after="0"/>
      </w:pPr>
      <w:r>
        <w:t>First Nations healing</w:t>
      </w:r>
      <w:r w:rsidR="009A38E6">
        <w:t xml:space="preserve"> through connectedness is </w:t>
      </w:r>
      <w:r>
        <w:t>integrated into rehabilitation and reintegration approaches.</w:t>
      </w:r>
    </w:p>
    <w:p w14:paraId="4FFF64FA" w14:textId="32F983D8" w:rsidR="00AE5BA8" w:rsidRPr="00C30F96" w:rsidRDefault="008661A8" w:rsidP="00196C8F">
      <w:pPr>
        <w:pStyle w:val="ListParagraph"/>
        <w:numPr>
          <w:ilvl w:val="0"/>
          <w:numId w:val="14"/>
        </w:numPr>
        <w:spacing w:after="0" w:line="259" w:lineRule="auto"/>
      </w:pPr>
      <w:r w:rsidRPr="00D20DEB">
        <w:rPr>
          <w:noProof/>
        </w:rPr>
        <mc:AlternateContent>
          <mc:Choice Requires="wps">
            <w:drawing>
              <wp:anchor distT="0" distB="0" distL="114300" distR="114300" simplePos="0" relativeHeight="251658258" behindDoc="0" locked="0" layoutInCell="1" allowOverlap="1" wp14:anchorId="6B50ECFB" wp14:editId="1AD19739">
                <wp:simplePos x="0" y="0"/>
                <wp:positionH relativeFrom="margin">
                  <wp:posOffset>3413760</wp:posOffset>
                </wp:positionH>
                <wp:positionV relativeFrom="paragraph">
                  <wp:posOffset>2165350</wp:posOffset>
                </wp:positionV>
                <wp:extent cx="2874645" cy="1658620"/>
                <wp:effectExtent l="438150" t="19050" r="20955" b="17780"/>
                <wp:wrapSquare wrapText="bothSides"/>
                <wp:docPr id="952" name="Speech Bubble: Rectangle with Corners Rounded 952"/>
                <wp:cNvGraphicFramePr/>
                <a:graphic xmlns:a="http://schemas.openxmlformats.org/drawingml/2006/main">
                  <a:graphicData uri="http://schemas.microsoft.com/office/word/2010/wordprocessingShape">
                    <wps:wsp>
                      <wps:cNvSpPr/>
                      <wps:spPr>
                        <a:xfrm>
                          <a:off x="0" y="0"/>
                          <a:ext cx="2874645" cy="1658620"/>
                        </a:xfrm>
                        <a:prstGeom prst="wedgeRoundRectCallout">
                          <a:avLst>
                            <a:gd name="adj1" fmla="val -63533"/>
                            <a:gd name="adj2" fmla="val -38788"/>
                            <a:gd name="adj3" fmla="val 16667"/>
                          </a:avLst>
                        </a:prstGeom>
                        <a:solidFill>
                          <a:srgbClr val="4472C4">
                            <a:lumMod val="75000"/>
                          </a:srgbClr>
                        </a:solidFill>
                        <a:ln w="28575" cap="flat" cmpd="sng" algn="ctr">
                          <a:solidFill>
                            <a:sysClr val="window" lastClr="FFFFFF"/>
                          </a:solidFill>
                          <a:prstDash val="solid"/>
                          <a:miter lim="800000"/>
                        </a:ln>
                        <a:effectLst/>
                      </wps:spPr>
                      <wps:txbx>
                        <w:txbxContent>
                          <w:p w14:paraId="56F860EE" w14:textId="77777777" w:rsidR="00E225D8" w:rsidRDefault="00E225D8" w:rsidP="00E225D8">
                            <w:pPr>
                              <w:jc w:val="center"/>
                              <w:rPr>
                                <w:b/>
                                <w:bCs/>
                                <w:i/>
                                <w:iCs/>
                                <w:color w:val="FFFFFF" w:themeColor="background1"/>
                                <w:sz w:val="22"/>
                                <w:szCs w:val="22"/>
                              </w:rPr>
                            </w:pPr>
                            <w:r>
                              <w:rPr>
                                <w:b/>
                                <w:bCs/>
                                <w:i/>
                                <w:iCs/>
                                <w:color w:val="FFFFFF" w:themeColor="background1"/>
                                <w:sz w:val="22"/>
                                <w:szCs w:val="22"/>
                              </w:rPr>
                              <w:t>Aboriginal people have our own spiritual beliefs and religion, and we have our own healers and medicine men and women. Why aren’t they recognised and afforded the same status as other religions through the Chaplains program in the prisons?</w:t>
                            </w:r>
                          </w:p>
                          <w:p w14:paraId="11AB7FCD" w14:textId="77777777" w:rsidR="00E225D8" w:rsidRPr="00983E90" w:rsidRDefault="00E225D8" w:rsidP="00E225D8">
                            <w:pPr>
                              <w:jc w:val="center"/>
                              <w:rPr>
                                <w:color w:val="FFFFFF" w:themeColor="background1"/>
                                <w:sz w:val="22"/>
                                <w:szCs w:val="22"/>
                              </w:rPr>
                            </w:pPr>
                            <w:r w:rsidRPr="00983E90">
                              <w:rPr>
                                <w:color w:val="FFFFFF" w:themeColor="background1"/>
                                <w:sz w:val="22"/>
                                <w:szCs w:val="22"/>
                              </w:rPr>
                              <w:t xml:space="preserve">- </w:t>
                            </w:r>
                            <w:r w:rsidRPr="0031430F">
                              <w:rPr>
                                <w:color w:val="FFFFFF" w:themeColor="background1"/>
                                <w:sz w:val="22"/>
                                <w:szCs w:val="22"/>
                              </w:rPr>
                              <w:t>C</w:t>
                            </w:r>
                            <w:r>
                              <w:rPr>
                                <w:color w:val="FFFFFF" w:themeColor="background1"/>
                                <w:sz w:val="22"/>
                                <w:szCs w:val="22"/>
                              </w:rPr>
                              <w:t xml:space="preserve">ommunity member </w:t>
                            </w:r>
                            <w:r w:rsidRPr="0031430F">
                              <w:rPr>
                                <w:color w:val="FFFFFF" w:themeColor="background1"/>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0ECFB" id="Speech Bubble: Rectangle with Corners Rounded 952" o:spid="_x0000_s1063" type="#_x0000_t62" style="position:absolute;left:0;text-align:left;margin-left:268.8pt;margin-top:170.5pt;width:226.35pt;height:130.6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" adj="-2923,2422" fillcolor="#2f5597" strokecolor="window" strokeweight="2.25pt">
                <v:textbox>
                  <w:txbxContent>
                    <w:p w14:paraId="56F860EE" w14:textId="77777777" w:rsidR="00E225D8" w:rsidRDefault="00E225D8" w:rsidP="00E225D8">
                      <w:pPr>
                        <w:jc w:val="center"/>
                        <w:rPr>
                          <w:b/>
                          <w:bCs/>
                          <w:i/>
                          <w:iCs/>
                          <w:color w:val="FFFFFF" w:themeColor="background1"/>
                          <w:sz w:val="22"/>
                          <w:szCs w:val="22"/>
                        </w:rPr>
                      </w:pPr>
                      <w:r>
                        <w:rPr>
                          <w:b/>
                          <w:bCs/>
                          <w:i/>
                          <w:iCs/>
                          <w:color w:val="FFFFFF" w:themeColor="background1"/>
                          <w:sz w:val="22"/>
                          <w:szCs w:val="22"/>
                        </w:rPr>
                        <w:t>Aboriginal people have our own spiritual beliefs and religion, and we have our own healers and medicine men and women. Why aren’t they recognised and afforded the same status as other religions through the Chaplains program in the prisons?</w:t>
                      </w:r>
                    </w:p>
                    <w:p w14:paraId="11AB7FCD" w14:textId="77777777" w:rsidR="00E225D8" w:rsidRPr="00983E90" w:rsidRDefault="00E225D8" w:rsidP="00E225D8">
                      <w:pPr>
                        <w:jc w:val="center"/>
                        <w:rPr>
                          <w:color w:val="FFFFFF" w:themeColor="background1"/>
                          <w:sz w:val="22"/>
                          <w:szCs w:val="22"/>
                        </w:rPr>
                      </w:pPr>
                      <w:r w:rsidRPr="00983E90">
                        <w:rPr>
                          <w:color w:val="FFFFFF" w:themeColor="background1"/>
                          <w:sz w:val="22"/>
                          <w:szCs w:val="22"/>
                        </w:rPr>
                        <w:t xml:space="preserve">- </w:t>
                      </w:r>
                      <w:r w:rsidRPr="0031430F">
                        <w:rPr>
                          <w:color w:val="FFFFFF" w:themeColor="background1"/>
                          <w:sz w:val="22"/>
                          <w:szCs w:val="22"/>
                        </w:rPr>
                        <w:t>C</w:t>
                      </w:r>
                      <w:r>
                        <w:rPr>
                          <w:color w:val="FFFFFF" w:themeColor="background1"/>
                          <w:sz w:val="22"/>
                          <w:szCs w:val="22"/>
                        </w:rPr>
                        <w:t xml:space="preserve">ommunity member </w:t>
                      </w:r>
                      <w:r w:rsidRPr="0031430F">
                        <w:rPr>
                          <w:color w:val="FFFFFF" w:themeColor="background1"/>
                          <w:sz w:val="22"/>
                          <w:szCs w:val="22"/>
                        </w:rPr>
                        <w:t xml:space="preserve"> </w:t>
                      </w:r>
                    </w:p>
                  </w:txbxContent>
                </v:textbox>
                <w10:wrap type="square" anchorx="margin"/>
              </v:shape>
            </w:pict>
          </mc:Fallback>
        </mc:AlternateContent>
      </w:r>
      <w:r w:rsidRPr="00D20DEB">
        <w:rPr>
          <w:noProof/>
        </w:rPr>
        <mc:AlternateContent>
          <mc:Choice Requires="wps">
            <w:drawing>
              <wp:anchor distT="0" distB="0" distL="114300" distR="114300" simplePos="0" relativeHeight="251658269" behindDoc="0" locked="0" layoutInCell="1" allowOverlap="1" wp14:anchorId="0829656D" wp14:editId="3621717A">
                <wp:simplePos x="0" y="0"/>
                <wp:positionH relativeFrom="margin">
                  <wp:posOffset>3692525</wp:posOffset>
                </wp:positionH>
                <wp:positionV relativeFrom="paragraph">
                  <wp:posOffset>468630</wp:posOffset>
                </wp:positionV>
                <wp:extent cx="2295525" cy="1533525"/>
                <wp:effectExtent l="495300" t="19050" r="28575" b="28575"/>
                <wp:wrapSquare wrapText="bothSides"/>
                <wp:docPr id="949" name="Speech Bubble: Rectangle with Corners Rounded 949"/>
                <wp:cNvGraphicFramePr/>
                <a:graphic xmlns:a="http://schemas.openxmlformats.org/drawingml/2006/main">
                  <a:graphicData uri="http://schemas.microsoft.com/office/word/2010/wordprocessingShape">
                    <wps:wsp>
                      <wps:cNvSpPr/>
                      <wps:spPr>
                        <a:xfrm>
                          <a:off x="0" y="0"/>
                          <a:ext cx="2295525" cy="1533525"/>
                        </a:xfrm>
                        <a:prstGeom prst="wedgeRoundRectCallout">
                          <a:avLst>
                            <a:gd name="adj1" fmla="val -69238"/>
                            <a:gd name="adj2" fmla="val 40312"/>
                            <a:gd name="adj3" fmla="val 16667"/>
                          </a:avLst>
                        </a:prstGeom>
                        <a:solidFill>
                          <a:schemeClr val="tx2"/>
                        </a:solidFill>
                        <a:ln w="28575" cap="flat" cmpd="sng" algn="ctr">
                          <a:solidFill>
                            <a:sysClr val="window" lastClr="FFFFFF"/>
                          </a:solidFill>
                          <a:prstDash val="solid"/>
                          <a:miter lim="800000"/>
                        </a:ln>
                        <a:effectLst/>
                      </wps:spPr>
                      <wps:txbx>
                        <w:txbxContent>
                          <w:p w14:paraId="7C0AEBB0" w14:textId="77777777" w:rsidR="004949A4" w:rsidRPr="009775E0" w:rsidRDefault="004949A4" w:rsidP="004949A4">
                            <w:pPr>
                              <w:jc w:val="center"/>
                              <w:rPr>
                                <w:b/>
                                <w:i/>
                                <w:iCs/>
                                <w:color w:val="FFFFFF" w:themeColor="background1"/>
                                <w:sz w:val="22"/>
                                <w:szCs w:val="22"/>
                              </w:rPr>
                            </w:pPr>
                            <w:r>
                              <w:rPr>
                                <w:b/>
                                <w:i/>
                                <w:iCs/>
                                <w:color w:val="FFFFFF" w:themeColor="background1"/>
                                <w:sz w:val="22"/>
                                <w:szCs w:val="22"/>
                              </w:rPr>
                              <w:t xml:space="preserve">We’ve got to have approaches that work with the partners, </w:t>
                            </w:r>
                            <w:proofErr w:type="gramStart"/>
                            <w:r>
                              <w:rPr>
                                <w:b/>
                                <w:i/>
                                <w:iCs/>
                                <w:color w:val="FFFFFF" w:themeColor="background1"/>
                                <w:sz w:val="22"/>
                                <w:szCs w:val="22"/>
                              </w:rPr>
                              <w:t>families</w:t>
                            </w:r>
                            <w:proofErr w:type="gramEnd"/>
                            <w:r>
                              <w:rPr>
                                <w:b/>
                                <w:i/>
                                <w:iCs/>
                                <w:color w:val="FFFFFF" w:themeColor="background1"/>
                                <w:sz w:val="22"/>
                                <w:szCs w:val="22"/>
                              </w:rPr>
                              <w:t xml:space="preserve"> and community too to prepare for reintegration. </w:t>
                            </w:r>
                          </w:p>
                          <w:p w14:paraId="4A00CBE1" w14:textId="09144130" w:rsidR="004949A4" w:rsidRPr="0031430F" w:rsidRDefault="004949A4" w:rsidP="004949A4">
                            <w:pPr>
                              <w:jc w:val="center"/>
                              <w:rPr>
                                <w:color w:val="FFFFFF" w:themeColor="background1"/>
                                <w:sz w:val="22"/>
                                <w:szCs w:val="22"/>
                              </w:rPr>
                            </w:pPr>
                            <w:r>
                              <w:rPr>
                                <w:color w:val="FFFFFF" w:themeColor="background1"/>
                                <w:sz w:val="22"/>
                                <w:szCs w:val="22"/>
                              </w:rPr>
                              <w:t xml:space="preserve">- </w:t>
                            </w:r>
                            <w:r w:rsidRPr="0031430F">
                              <w:rPr>
                                <w:color w:val="FFFFFF" w:themeColor="background1"/>
                                <w:sz w:val="22"/>
                                <w:szCs w:val="22"/>
                              </w:rPr>
                              <w:t>Cultural Liais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9656D" id="Speech Bubble: Rectangle with Corners Rounded 949" o:spid="_x0000_s1064" type="#_x0000_t62" style="position:absolute;left:0;text-align:left;margin-left:290.75pt;margin-top:36.9pt;width:180.75pt;height:120.75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" adj="-4155,19507" fillcolor="#44546a [3215]" strokecolor="window" strokeweight="2.25pt">
                <v:textbox>
                  <w:txbxContent>
                    <w:p w14:paraId="7C0AEBB0" w14:textId="77777777" w:rsidR="004949A4" w:rsidRPr="009775E0" w:rsidRDefault="004949A4" w:rsidP="004949A4">
                      <w:pPr>
                        <w:jc w:val="center"/>
                        <w:rPr>
                          <w:b/>
                          <w:i/>
                          <w:iCs/>
                          <w:color w:val="FFFFFF" w:themeColor="background1"/>
                          <w:sz w:val="22"/>
                          <w:szCs w:val="22"/>
                        </w:rPr>
                      </w:pPr>
                      <w:r>
                        <w:rPr>
                          <w:b/>
                          <w:i/>
                          <w:iCs/>
                          <w:color w:val="FFFFFF" w:themeColor="background1"/>
                          <w:sz w:val="22"/>
                          <w:szCs w:val="22"/>
                        </w:rPr>
                        <w:t xml:space="preserve">We’ve got to have approaches that work with the partners, </w:t>
                      </w:r>
                      <w:proofErr w:type="gramStart"/>
                      <w:r>
                        <w:rPr>
                          <w:b/>
                          <w:i/>
                          <w:iCs/>
                          <w:color w:val="FFFFFF" w:themeColor="background1"/>
                          <w:sz w:val="22"/>
                          <w:szCs w:val="22"/>
                        </w:rPr>
                        <w:t>families</w:t>
                      </w:r>
                      <w:proofErr w:type="gramEnd"/>
                      <w:r>
                        <w:rPr>
                          <w:b/>
                          <w:i/>
                          <w:iCs/>
                          <w:color w:val="FFFFFF" w:themeColor="background1"/>
                          <w:sz w:val="22"/>
                          <w:szCs w:val="22"/>
                        </w:rPr>
                        <w:t xml:space="preserve"> and community too to prepare for reintegration. </w:t>
                      </w:r>
                    </w:p>
                    <w:p w14:paraId="4A00CBE1" w14:textId="09144130" w:rsidR="004949A4" w:rsidRPr="0031430F" w:rsidRDefault="004949A4" w:rsidP="004949A4">
                      <w:pPr>
                        <w:jc w:val="center"/>
                        <w:rPr>
                          <w:color w:val="FFFFFF" w:themeColor="background1"/>
                          <w:sz w:val="22"/>
                          <w:szCs w:val="22"/>
                        </w:rPr>
                      </w:pPr>
                      <w:r>
                        <w:rPr>
                          <w:color w:val="FFFFFF" w:themeColor="background1"/>
                          <w:sz w:val="22"/>
                          <w:szCs w:val="22"/>
                        </w:rPr>
                        <w:t xml:space="preserve">- </w:t>
                      </w:r>
                      <w:r w:rsidRPr="0031430F">
                        <w:rPr>
                          <w:color w:val="FFFFFF" w:themeColor="background1"/>
                          <w:sz w:val="22"/>
                          <w:szCs w:val="22"/>
                        </w:rPr>
                        <w:t>Cultural Liaison Officer</w:t>
                      </w:r>
                    </w:p>
                  </w:txbxContent>
                </v:textbox>
                <w10:wrap type="square" anchorx="margin"/>
              </v:shape>
            </w:pict>
          </mc:Fallback>
        </mc:AlternateContent>
      </w:r>
      <w:r w:rsidRPr="00D20DEB">
        <w:rPr>
          <w:noProof/>
        </w:rPr>
        <mc:AlternateContent>
          <mc:Choice Requires="wps">
            <w:drawing>
              <wp:anchor distT="0" distB="0" distL="114300" distR="114300" simplePos="0" relativeHeight="251658247" behindDoc="0" locked="0" layoutInCell="1" allowOverlap="1" wp14:anchorId="23D61E24" wp14:editId="3A7364F0">
                <wp:simplePos x="0" y="0"/>
                <wp:positionH relativeFrom="margin">
                  <wp:posOffset>-108585</wp:posOffset>
                </wp:positionH>
                <wp:positionV relativeFrom="paragraph">
                  <wp:posOffset>2386330</wp:posOffset>
                </wp:positionV>
                <wp:extent cx="3083560" cy="1534795"/>
                <wp:effectExtent l="19050" t="342900" r="21590" b="27305"/>
                <wp:wrapSquare wrapText="bothSides"/>
                <wp:docPr id="18" name="Speech Bubble: Rectangle with Corners Rounded 18"/>
                <wp:cNvGraphicFramePr/>
                <a:graphic xmlns:a="http://schemas.openxmlformats.org/drawingml/2006/main">
                  <a:graphicData uri="http://schemas.microsoft.com/office/word/2010/wordprocessingShape">
                    <wps:wsp>
                      <wps:cNvSpPr/>
                      <wps:spPr>
                        <a:xfrm>
                          <a:off x="0" y="0"/>
                          <a:ext cx="3083560" cy="1534795"/>
                        </a:xfrm>
                        <a:prstGeom prst="wedgeRoundRectCallout">
                          <a:avLst>
                            <a:gd name="adj1" fmla="val 47079"/>
                            <a:gd name="adj2" fmla="val -69512"/>
                            <a:gd name="adj3" fmla="val 16667"/>
                          </a:avLst>
                        </a:prstGeom>
                        <a:solidFill>
                          <a:srgbClr val="4472C4">
                            <a:lumMod val="60000"/>
                            <a:lumOff val="40000"/>
                          </a:srgbClr>
                        </a:solidFill>
                        <a:ln w="28575" cap="flat" cmpd="sng" algn="ctr">
                          <a:solidFill>
                            <a:sysClr val="window" lastClr="FFFFFF"/>
                          </a:solidFill>
                          <a:prstDash val="solid"/>
                          <a:miter lim="800000"/>
                        </a:ln>
                        <a:effectLst/>
                      </wps:spPr>
                      <wps:txbx>
                        <w:txbxContent>
                          <w:p w14:paraId="56C2DC50" w14:textId="77777777" w:rsidR="004B0814" w:rsidRDefault="004B0814" w:rsidP="00AE4E0C">
                            <w:pPr>
                              <w:jc w:val="center"/>
                              <w:rPr>
                                <w:b/>
                                <w:i/>
                                <w:iCs/>
                                <w:color w:val="FFFFFF" w:themeColor="background1"/>
                                <w:sz w:val="22"/>
                                <w:szCs w:val="22"/>
                              </w:rPr>
                            </w:pPr>
                            <w:r>
                              <w:rPr>
                                <w:b/>
                                <w:i/>
                                <w:iCs/>
                                <w:color w:val="FFFFFF" w:themeColor="background1"/>
                                <w:sz w:val="22"/>
                                <w:szCs w:val="22"/>
                              </w:rPr>
                              <w:t xml:space="preserve">Getting people out on </w:t>
                            </w:r>
                            <w:r w:rsidR="00E90161">
                              <w:rPr>
                                <w:b/>
                                <w:i/>
                                <w:iCs/>
                                <w:color w:val="FFFFFF" w:themeColor="background1"/>
                                <w:sz w:val="22"/>
                                <w:szCs w:val="22"/>
                              </w:rPr>
                              <w:t>C</w:t>
                            </w:r>
                            <w:r>
                              <w:rPr>
                                <w:b/>
                                <w:i/>
                                <w:iCs/>
                                <w:color w:val="FFFFFF" w:themeColor="background1"/>
                                <w:sz w:val="22"/>
                                <w:szCs w:val="22"/>
                              </w:rPr>
                              <w:t xml:space="preserve">ountry as soon as they are out of the centre can really have a positive impact. When people are determined to make a positive change, that on </w:t>
                            </w:r>
                            <w:r w:rsidR="00E90161">
                              <w:rPr>
                                <w:b/>
                                <w:i/>
                                <w:iCs/>
                                <w:color w:val="FFFFFF" w:themeColor="background1"/>
                                <w:sz w:val="22"/>
                                <w:szCs w:val="22"/>
                              </w:rPr>
                              <w:t>C</w:t>
                            </w:r>
                            <w:r>
                              <w:rPr>
                                <w:b/>
                                <w:i/>
                                <w:iCs/>
                                <w:color w:val="FFFFFF" w:themeColor="background1"/>
                                <w:sz w:val="22"/>
                                <w:szCs w:val="22"/>
                              </w:rPr>
                              <w:t xml:space="preserve">ountry healing is </w:t>
                            </w:r>
                            <w:proofErr w:type="gramStart"/>
                            <w:r>
                              <w:rPr>
                                <w:b/>
                                <w:i/>
                                <w:iCs/>
                                <w:color w:val="FFFFFF" w:themeColor="background1"/>
                                <w:sz w:val="22"/>
                                <w:szCs w:val="22"/>
                              </w:rPr>
                              <w:t>really important</w:t>
                            </w:r>
                            <w:proofErr w:type="gramEnd"/>
                            <w:r>
                              <w:rPr>
                                <w:b/>
                                <w:i/>
                                <w:iCs/>
                                <w:color w:val="FFFFFF" w:themeColor="background1"/>
                                <w:sz w:val="22"/>
                                <w:szCs w:val="22"/>
                              </w:rPr>
                              <w:t xml:space="preserve">.  </w:t>
                            </w:r>
                          </w:p>
                          <w:p w14:paraId="0C8ABDCF" w14:textId="77777777" w:rsidR="004B0814" w:rsidRPr="0031430F" w:rsidRDefault="004B0814" w:rsidP="0095293F">
                            <w:pPr>
                              <w:jc w:val="center"/>
                              <w:rPr>
                                <w:color w:val="FFFFFF" w:themeColor="background1"/>
                                <w:sz w:val="22"/>
                                <w:szCs w:val="22"/>
                              </w:rPr>
                            </w:pPr>
                            <w:r>
                              <w:rPr>
                                <w:b/>
                                <w:i/>
                                <w:iCs/>
                                <w:color w:val="FFFFFF" w:themeColor="background1"/>
                                <w:sz w:val="22"/>
                                <w:szCs w:val="22"/>
                              </w:rPr>
                              <w:t xml:space="preserve">- </w:t>
                            </w:r>
                            <w:r w:rsidRPr="00626810">
                              <w:rPr>
                                <w:color w:val="FFFFFF" w:themeColor="background1"/>
                                <w:sz w:val="22"/>
                                <w:szCs w:val="22"/>
                              </w:rPr>
                              <w:t>C</w:t>
                            </w:r>
                            <w:r>
                              <w:rPr>
                                <w:color w:val="FFFFFF" w:themeColor="background1"/>
                                <w:sz w:val="22"/>
                                <w:szCs w:val="22"/>
                              </w:rPr>
                              <w:t xml:space="preserve">ommunity Corrections </w:t>
                            </w:r>
                            <w:r w:rsidRPr="00626810">
                              <w:rPr>
                                <w:color w:val="FFFFFF" w:themeColor="background1"/>
                                <w:sz w:val="22"/>
                                <w:szCs w:val="22"/>
                              </w:rPr>
                              <w:t xml:space="preserve">Offic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61E24" id="Speech Bubble: Rectangle with Corners Rounded 18" o:spid="_x0000_s1065" type="#_x0000_t62" style="position:absolute;left:0;text-align:left;margin-left:-8.55pt;margin-top:187.9pt;width:242.8pt;height:120.8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" adj="20969,-4215" fillcolor="#8faadc" strokecolor="window" strokeweight="2.25pt">
                <v:textbox>
                  <w:txbxContent>
                    <w:p w14:paraId="56C2DC50" w14:textId="77777777" w:rsidR="004B0814" w:rsidRDefault="004B0814" w:rsidP="00AE4E0C">
                      <w:pPr>
                        <w:jc w:val="center"/>
                        <w:rPr>
                          <w:b/>
                          <w:i/>
                          <w:iCs/>
                          <w:color w:val="FFFFFF" w:themeColor="background1"/>
                          <w:sz w:val="22"/>
                          <w:szCs w:val="22"/>
                        </w:rPr>
                      </w:pPr>
                      <w:r>
                        <w:rPr>
                          <w:b/>
                          <w:i/>
                          <w:iCs/>
                          <w:color w:val="FFFFFF" w:themeColor="background1"/>
                          <w:sz w:val="22"/>
                          <w:szCs w:val="22"/>
                        </w:rPr>
                        <w:t xml:space="preserve">Getting people out on </w:t>
                      </w:r>
                      <w:r w:rsidR="00E90161">
                        <w:rPr>
                          <w:b/>
                          <w:i/>
                          <w:iCs/>
                          <w:color w:val="FFFFFF" w:themeColor="background1"/>
                          <w:sz w:val="22"/>
                          <w:szCs w:val="22"/>
                        </w:rPr>
                        <w:t>C</w:t>
                      </w:r>
                      <w:r>
                        <w:rPr>
                          <w:b/>
                          <w:i/>
                          <w:iCs/>
                          <w:color w:val="FFFFFF" w:themeColor="background1"/>
                          <w:sz w:val="22"/>
                          <w:szCs w:val="22"/>
                        </w:rPr>
                        <w:t xml:space="preserve">ountry as soon as they are out of the centre can really have a positive impact. When people are determined to make a positive change, that on </w:t>
                      </w:r>
                      <w:r w:rsidR="00E90161">
                        <w:rPr>
                          <w:b/>
                          <w:i/>
                          <w:iCs/>
                          <w:color w:val="FFFFFF" w:themeColor="background1"/>
                          <w:sz w:val="22"/>
                          <w:szCs w:val="22"/>
                        </w:rPr>
                        <w:t>C</w:t>
                      </w:r>
                      <w:r>
                        <w:rPr>
                          <w:b/>
                          <w:i/>
                          <w:iCs/>
                          <w:color w:val="FFFFFF" w:themeColor="background1"/>
                          <w:sz w:val="22"/>
                          <w:szCs w:val="22"/>
                        </w:rPr>
                        <w:t xml:space="preserve">ountry healing is </w:t>
                      </w:r>
                      <w:proofErr w:type="gramStart"/>
                      <w:r>
                        <w:rPr>
                          <w:b/>
                          <w:i/>
                          <w:iCs/>
                          <w:color w:val="FFFFFF" w:themeColor="background1"/>
                          <w:sz w:val="22"/>
                          <w:szCs w:val="22"/>
                        </w:rPr>
                        <w:t>really important</w:t>
                      </w:r>
                      <w:proofErr w:type="gramEnd"/>
                      <w:r>
                        <w:rPr>
                          <w:b/>
                          <w:i/>
                          <w:iCs/>
                          <w:color w:val="FFFFFF" w:themeColor="background1"/>
                          <w:sz w:val="22"/>
                          <w:szCs w:val="22"/>
                        </w:rPr>
                        <w:t xml:space="preserve">.  </w:t>
                      </w:r>
                    </w:p>
                    <w:p w14:paraId="0C8ABDCF" w14:textId="77777777" w:rsidR="004B0814" w:rsidRPr="0031430F" w:rsidRDefault="004B0814" w:rsidP="0095293F">
                      <w:pPr>
                        <w:jc w:val="center"/>
                        <w:rPr>
                          <w:color w:val="FFFFFF" w:themeColor="background1"/>
                          <w:sz w:val="22"/>
                          <w:szCs w:val="22"/>
                        </w:rPr>
                      </w:pPr>
                      <w:r>
                        <w:rPr>
                          <w:b/>
                          <w:i/>
                          <w:iCs/>
                          <w:color w:val="FFFFFF" w:themeColor="background1"/>
                          <w:sz w:val="22"/>
                          <w:szCs w:val="22"/>
                        </w:rPr>
                        <w:t xml:space="preserve">- </w:t>
                      </w:r>
                      <w:r w:rsidRPr="00626810">
                        <w:rPr>
                          <w:color w:val="FFFFFF" w:themeColor="background1"/>
                          <w:sz w:val="22"/>
                          <w:szCs w:val="22"/>
                        </w:rPr>
                        <w:t>C</w:t>
                      </w:r>
                      <w:r>
                        <w:rPr>
                          <w:color w:val="FFFFFF" w:themeColor="background1"/>
                          <w:sz w:val="22"/>
                          <w:szCs w:val="22"/>
                        </w:rPr>
                        <w:t xml:space="preserve">ommunity Corrections </w:t>
                      </w:r>
                      <w:r w:rsidRPr="00626810">
                        <w:rPr>
                          <w:color w:val="FFFFFF" w:themeColor="background1"/>
                          <w:sz w:val="22"/>
                          <w:szCs w:val="22"/>
                        </w:rPr>
                        <w:t xml:space="preserve">Officer </w:t>
                      </w:r>
                    </w:p>
                  </w:txbxContent>
                </v:textbox>
                <w10:wrap type="square" anchorx="margin"/>
              </v:shape>
            </w:pict>
          </mc:Fallback>
        </mc:AlternateContent>
      </w:r>
      <w:r w:rsidRPr="00D20DEB">
        <w:rPr>
          <w:noProof/>
        </w:rPr>
        <mc:AlternateContent>
          <mc:Choice Requires="wps">
            <w:drawing>
              <wp:anchor distT="0" distB="0" distL="114300" distR="114300" simplePos="0" relativeHeight="251658257" behindDoc="0" locked="0" layoutInCell="1" allowOverlap="1" wp14:anchorId="2BD7F435" wp14:editId="3C214E62">
                <wp:simplePos x="0" y="0"/>
                <wp:positionH relativeFrom="margin">
                  <wp:posOffset>-123825</wp:posOffset>
                </wp:positionH>
                <wp:positionV relativeFrom="paragraph">
                  <wp:posOffset>414020</wp:posOffset>
                </wp:positionV>
                <wp:extent cx="3457575" cy="1295400"/>
                <wp:effectExtent l="19050" t="19050" r="28575" b="361950"/>
                <wp:wrapSquare wrapText="bothSides"/>
                <wp:docPr id="52" name="Speech Bubble: Rectangle with Corners Rounded 52"/>
                <wp:cNvGraphicFramePr/>
                <a:graphic xmlns:a="http://schemas.openxmlformats.org/drawingml/2006/main">
                  <a:graphicData uri="http://schemas.microsoft.com/office/word/2010/wordprocessingShape">
                    <wps:wsp>
                      <wps:cNvSpPr/>
                      <wps:spPr>
                        <a:xfrm>
                          <a:off x="0" y="0"/>
                          <a:ext cx="3457575" cy="1295400"/>
                        </a:xfrm>
                        <a:prstGeom prst="wedgeRoundRectCallout">
                          <a:avLst>
                            <a:gd name="adj1" fmla="val -7109"/>
                            <a:gd name="adj2" fmla="val 74354"/>
                            <a:gd name="adj3" fmla="val 16667"/>
                          </a:avLst>
                        </a:prstGeom>
                        <a:solidFill>
                          <a:srgbClr val="5B9BD5"/>
                        </a:solidFill>
                        <a:ln w="28575" cap="flat" cmpd="sng" algn="ctr">
                          <a:solidFill>
                            <a:sysClr val="window" lastClr="FFFFFF"/>
                          </a:solidFill>
                          <a:prstDash val="solid"/>
                          <a:miter lim="800000"/>
                        </a:ln>
                        <a:effectLst/>
                      </wps:spPr>
                      <wps:txbx>
                        <w:txbxContent>
                          <w:p w14:paraId="41A07262" w14:textId="77777777" w:rsidR="00E225D8" w:rsidRPr="009775E0" w:rsidRDefault="00E225D8" w:rsidP="00E225D8">
                            <w:pPr>
                              <w:jc w:val="center"/>
                              <w:rPr>
                                <w:b/>
                                <w:i/>
                                <w:iCs/>
                                <w:color w:val="FFFFFF" w:themeColor="background1"/>
                                <w:sz w:val="22"/>
                                <w:szCs w:val="22"/>
                              </w:rPr>
                            </w:pPr>
                            <w:r w:rsidRPr="009775E0">
                              <w:rPr>
                                <w:b/>
                                <w:i/>
                                <w:iCs/>
                                <w:color w:val="FFFFFF" w:themeColor="background1"/>
                                <w:sz w:val="22"/>
                                <w:szCs w:val="22"/>
                              </w:rPr>
                              <w:t>I would love to engage more with the community. We absolutely need to be doing that. But for me to do that now, something else has got to go.</w:t>
                            </w:r>
                          </w:p>
                          <w:p w14:paraId="4350FEAE" w14:textId="77777777" w:rsidR="00E225D8" w:rsidRPr="0031430F" w:rsidRDefault="00E225D8" w:rsidP="00E225D8">
                            <w:pPr>
                              <w:jc w:val="center"/>
                              <w:rPr>
                                <w:color w:val="FFFFFF" w:themeColor="background1"/>
                                <w:sz w:val="22"/>
                                <w:szCs w:val="22"/>
                              </w:rPr>
                            </w:pPr>
                            <w:r>
                              <w:rPr>
                                <w:color w:val="FFFFFF" w:themeColor="background1"/>
                                <w:sz w:val="22"/>
                                <w:szCs w:val="22"/>
                              </w:rPr>
                              <w:t xml:space="preserve">- </w:t>
                            </w:r>
                            <w:r w:rsidRPr="0031430F">
                              <w:rPr>
                                <w:color w:val="FFFFFF" w:themeColor="background1"/>
                                <w:sz w:val="22"/>
                                <w:szCs w:val="22"/>
                              </w:rPr>
                              <w:t>Cultural Liais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7F435" id="Speech Bubble: Rectangle with Corners Rounded 52" o:spid="_x0000_s1066" type="#_x0000_t62" style="position:absolute;left:0;text-align:left;margin-left:-9.75pt;margin-top:32.6pt;width:272.25pt;height:102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" adj="9264,26860" fillcolor="#5b9bd5" strokecolor="window" strokeweight="2.25pt">
                <v:textbox>
                  <w:txbxContent>
                    <w:p w14:paraId="41A07262" w14:textId="77777777" w:rsidR="00E225D8" w:rsidRPr="009775E0" w:rsidRDefault="00E225D8" w:rsidP="00E225D8">
                      <w:pPr>
                        <w:jc w:val="center"/>
                        <w:rPr>
                          <w:b/>
                          <w:i/>
                          <w:iCs/>
                          <w:color w:val="FFFFFF" w:themeColor="background1"/>
                          <w:sz w:val="22"/>
                          <w:szCs w:val="22"/>
                        </w:rPr>
                      </w:pPr>
                      <w:r w:rsidRPr="009775E0">
                        <w:rPr>
                          <w:b/>
                          <w:i/>
                          <w:iCs/>
                          <w:color w:val="FFFFFF" w:themeColor="background1"/>
                          <w:sz w:val="22"/>
                          <w:szCs w:val="22"/>
                        </w:rPr>
                        <w:t>I would love to engage more with the community. We absolutely need to be doing that. But for me to do that now, something else has got to go.</w:t>
                      </w:r>
                    </w:p>
                    <w:p w14:paraId="4350FEAE" w14:textId="77777777" w:rsidR="00E225D8" w:rsidRPr="0031430F" w:rsidRDefault="00E225D8" w:rsidP="00E225D8">
                      <w:pPr>
                        <w:jc w:val="center"/>
                        <w:rPr>
                          <w:color w:val="FFFFFF" w:themeColor="background1"/>
                          <w:sz w:val="22"/>
                          <w:szCs w:val="22"/>
                        </w:rPr>
                      </w:pPr>
                      <w:r>
                        <w:rPr>
                          <w:color w:val="FFFFFF" w:themeColor="background1"/>
                          <w:sz w:val="22"/>
                          <w:szCs w:val="22"/>
                        </w:rPr>
                        <w:t xml:space="preserve">- </w:t>
                      </w:r>
                      <w:r w:rsidRPr="0031430F">
                        <w:rPr>
                          <w:color w:val="FFFFFF" w:themeColor="background1"/>
                          <w:sz w:val="22"/>
                          <w:szCs w:val="22"/>
                        </w:rPr>
                        <w:t>Cultural Liaison Officer</w:t>
                      </w:r>
                    </w:p>
                  </w:txbxContent>
                </v:textbox>
                <w10:wrap type="square" anchorx="margin"/>
              </v:shape>
            </w:pict>
          </mc:Fallback>
        </mc:AlternateContent>
      </w:r>
      <w:r w:rsidR="00D93268" w:rsidRPr="00C30F96">
        <w:t>A strong</w:t>
      </w:r>
      <w:r w:rsidR="00392C25" w:rsidRPr="00C30F96">
        <w:t>er</w:t>
      </w:r>
      <w:r w:rsidR="005D0905">
        <w:t>,</w:t>
      </w:r>
      <w:r w:rsidR="00090175">
        <w:t xml:space="preserve"> more </w:t>
      </w:r>
      <w:r w:rsidR="00090175" w:rsidDel="00A40E33">
        <w:t>effective</w:t>
      </w:r>
      <w:r w:rsidR="00A40E33">
        <w:t>,</w:t>
      </w:r>
      <w:r w:rsidR="00392C25" w:rsidRPr="00C30F96">
        <w:t xml:space="preserve"> and human</w:t>
      </w:r>
      <w:r w:rsidR="00090175">
        <w:t>ising</w:t>
      </w:r>
      <w:r w:rsidR="00D93268" w:rsidRPr="00C30F96">
        <w:t xml:space="preserve"> correctional system</w:t>
      </w:r>
      <w:r w:rsidR="00A80C75" w:rsidRPr="00C30F96">
        <w:t xml:space="preserve">. </w:t>
      </w:r>
    </w:p>
    <w:p w14:paraId="2B8465E8" w14:textId="5FF4128F" w:rsidR="008661A8" w:rsidRDefault="008661A8" w:rsidP="00A80C75">
      <w:pPr>
        <w:spacing w:before="0" w:beforeAutospacing="0" w:after="160" w:afterAutospacing="0" w:line="259" w:lineRule="auto"/>
        <w:rPr>
          <w:b/>
          <w:bCs/>
          <w:color w:val="002060"/>
          <w:sz w:val="36"/>
          <w:szCs w:val="36"/>
        </w:rPr>
      </w:pPr>
    </w:p>
    <w:p w14:paraId="6ED125DE" w14:textId="05E13BA1" w:rsidR="00A80C75" w:rsidRPr="00EE179A" w:rsidRDefault="00A80C75" w:rsidP="00A80C75">
      <w:pPr>
        <w:spacing w:before="0" w:beforeAutospacing="0" w:after="160" w:afterAutospacing="0" w:line="259" w:lineRule="auto"/>
        <w:rPr>
          <w:b/>
          <w:bCs/>
          <w:color w:val="002060"/>
        </w:rPr>
      </w:pPr>
      <w:r w:rsidRPr="00EE179A">
        <w:rPr>
          <w:b/>
          <w:bCs/>
          <w:color w:val="002060"/>
          <w:sz w:val="36"/>
          <w:szCs w:val="36"/>
        </w:rPr>
        <w:t xml:space="preserve">New approaches </w:t>
      </w:r>
      <w:proofErr w:type="gramStart"/>
      <w:r w:rsidRPr="00EE179A">
        <w:rPr>
          <w:b/>
          <w:bCs/>
          <w:color w:val="002060"/>
          <w:sz w:val="36"/>
          <w:szCs w:val="36"/>
        </w:rPr>
        <w:t>required</w:t>
      </w:r>
      <w:proofErr w:type="gramEnd"/>
    </w:p>
    <w:p w14:paraId="5EE5FA94" w14:textId="1B42D7B0" w:rsidR="00A80C75" w:rsidRDefault="00BE7182" w:rsidP="004949A4">
      <w:pPr>
        <w:pStyle w:val="ListParagraph"/>
        <w:numPr>
          <w:ilvl w:val="0"/>
          <w:numId w:val="15"/>
        </w:numPr>
        <w:spacing w:after="0" w:line="259" w:lineRule="auto"/>
      </w:pPr>
      <w:r>
        <w:t>R</w:t>
      </w:r>
      <w:r w:rsidR="00126CC2">
        <w:t xml:space="preserve">estore </w:t>
      </w:r>
      <w:r w:rsidR="006D218F">
        <w:t>or strengthen</w:t>
      </w:r>
      <w:r w:rsidR="00A80C75" w:rsidRPr="00C45AD9">
        <w:t xml:space="preserve"> </w:t>
      </w:r>
      <w:r w:rsidR="00E24546">
        <w:t xml:space="preserve">connection </w:t>
      </w:r>
      <w:r w:rsidR="005478BD">
        <w:t xml:space="preserve">to enhance </w:t>
      </w:r>
      <w:r w:rsidR="00A80C75" w:rsidRPr="00C45AD9">
        <w:t xml:space="preserve">social and emotional wellbeing </w:t>
      </w:r>
      <w:r w:rsidR="00C30F96" w:rsidRPr="00C30F96">
        <w:t>of First Nations people</w:t>
      </w:r>
      <w:r w:rsidR="00166FA7">
        <w:t>s</w:t>
      </w:r>
      <w:r w:rsidR="00C30F96" w:rsidRPr="00C30F96">
        <w:t xml:space="preserve"> </w:t>
      </w:r>
      <w:r w:rsidR="00C30F96" w:rsidRPr="00C30F96" w:rsidDel="00166FA7">
        <w:t xml:space="preserve">to </w:t>
      </w:r>
      <w:r w:rsidR="00A80C75" w:rsidRPr="00C45AD9">
        <w:t>reduce</w:t>
      </w:r>
      <w:r w:rsidR="00C178BB">
        <w:t xml:space="preserve"> disadvantage and </w:t>
      </w:r>
      <w:r w:rsidR="00A80C75" w:rsidRPr="00C45AD9">
        <w:t>recidivism</w:t>
      </w:r>
      <w:r w:rsidR="00A80C75">
        <w:t>.</w:t>
      </w:r>
    </w:p>
    <w:p w14:paraId="42DB4A13" w14:textId="77777777" w:rsidR="00D61270" w:rsidRDefault="00BA373B" w:rsidP="004949A4">
      <w:pPr>
        <w:pStyle w:val="ListParagraph"/>
        <w:numPr>
          <w:ilvl w:val="0"/>
          <w:numId w:val="15"/>
        </w:numPr>
        <w:spacing w:after="0" w:line="259" w:lineRule="auto"/>
      </w:pPr>
      <w:r>
        <w:t>Involving family and friends early in reintegration planning and other support</w:t>
      </w:r>
      <w:r w:rsidR="001C786C">
        <w:t>.</w:t>
      </w:r>
    </w:p>
    <w:p w14:paraId="6E31D7DF" w14:textId="7C653364" w:rsidR="00BA373B" w:rsidRDefault="00BA373B" w:rsidP="004949A4">
      <w:pPr>
        <w:pStyle w:val="ListParagraph"/>
        <w:numPr>
          <w:ilvl w:val="0"/>
          <w:numId w:val="15"/>
        </w:numPr>
        <w:spacing w:after="0" w:line="259" w:lineRule="auto"/>
      </w:pPr>
      <w:r>
        <w:t>Increas</w:t>
      </w:r>
      <w:r w:rsidR="001C786C">
        <w:t>ing</w:t>
      </w:r>
      <w:r>
        <w:t xml:space="preserve"> opportunities for connection to </w:t>
      </w:r>
      <w:r w:rsidR="00B16E27" w:rsidRPr="00B5799D">
        <w:t xml:space="preserve">culture, spirit, </w:t>
      </w:r>
      <w:r w:rsidR="00B16E27">
        <w:t>C</w:t>
      </w:r>
      <w:r w:rsidR="00B16E27" w:rsidRPr="00B5799D">
        <w:t>ountry, and kin</w:t>
      </w:r>
      <w:r>
        <w:t>.</w:t>
      </w:r>
    </w:p>
    <w:p w14:paraId="7E35A804" w14:textId="5DF50253" w:rsidR="00A80C75" w:rsidRPr="00E225D8" w:rsidRDefault="00664F7E" w:rsidP="008661A8">
      <w:pPr>
        <w:spacing w:before="240" w:beforeAutospacing="0" w:after="160" w:afterAutospacing="0" w:line="259" w:lineRule="auto"/>
        <w:rPr>
          <w:b/>
          <w:bCs/>
          <w:color w:val="002060"/>
          <w:sz w:val="36"/>
          <w:szCs w:val="36"/>
        </w:rPr>
      </w:pPr>
      <w:r w:rsidRPr="00664F7E">
        <w:rPr>
          <w:b/>
          <w:bCs/>
          <w:color w:val="002060"/>
          <w:sz w:val="36"/>
          <w:szCs w:val="36"/>
        </w:rPr>
        <w:t>Short</w:t>
      </w:r>
      <w:r w:rsidR="145A4212" w:rsidRPr="02A208D1">
        <w:rPr>
          <w:b/>
          <w:bCs/>
          <w:color w:val="002060"/>
          <w:sz w:val="36"/>
          <w:szCs w:val="36"/>
        </w:rPr>
        <w:t>-</w:t>
      </w:r>
      <w:r w:rsidRPr="00664F7E">
        <w:rPr>
          <w:b/>
          <w:bCs/>
          <w:color w:val="002060"/>
          <w:sz w:val="36"/>
          <w:szCs w:val="36"/>
        </w:rPr>
        <w:t xml:space="preserve"> and medium</w:t>
      </w:r>
      <w:r w:rsidR="145A4212" w:rsidRPr="02A208D1">
        <w:rPr>
          <w:b/>
          <w:bCs/>
          <w:color w:val="002060"/>
          <w:sz w:val="36"/>
          <w:szCs w:val="36"/>
        </w:rPr>
        <w:t>-</w:t>
      </w:r>
      <w:r w:rsidRPr="00664F7E">
        <w:rPr>
          <w:b/>
          <w:bCs/>
          <w:color w:val="002060"/>
          <w:sz w:val="36"/>
          <w:szCs w:val="36"/>
        </w:rPr>
        <w:t>term objectives</w:t>
      </w:r>
      <w:r w:rsidRPr="00664F7E" w:rsidDel="00664F7E">
        <w:rPr>
          <w:b/>
          <w:bCs/>
          <w:color w:val="002060"/>
          <w:sz w:val="36"/>
          <w:szCs w:val="36"/>
        </w:rPr>
        <w:t xml:space="preserve"> </w:t>
      </w:r>
    </w:p>
    <w:p w14:paraId="02A44A2B" w14:textId="05D8AB35" w:rsidR="00F862F2" w:rsidRPr="00451942" w:rsidRDefault="00664F7E" w:rsidP="00A176B1">
      <w:pPr>
        <w:spacing w:before="0" w:beforeAutospacing="0" w:after="0" w:afterAutospacing="0" w:line="259" w:lineRule="auto"/>
        <w:rPr>
          <w:b/>
          <w:i/>
          <w:color w:val="002060"/>
        </w:rPr>
      </w:pPr>
      <w:r>
        <w:rPr>
          <w:b/>
          <w:bCs/>
          <w:i/>
          <w:iCs/>
          <w:color w:val="002060"/>
        </w:rPr>
        <w:t>Short term</w:t>
      </w:r>
    </w:p>
    <w:p w14:paraId="6EF71382" w14:textId="1788F4FF" w:rsidR="00210B07" w:rsidRDefault="00210B07" w:rsidP="00196C8F">
      <w:pPr>
        <w:pStyle w:val="ListParagraph"/>
        <w:numPr>
          <w:ilvl w:val="0"/>
          <w:numId w:val="15"/>
        </w:numPr>
        <w:spacing w:after="0" w:line="259" w:lineRule="auto"/>
      </w:pPr>
      <w:r>
        <w:t>Enhance and expand</w:t>
      </w:r>
      <w:r w:rsidRPr="000A369B">
        <w:t xml:space="preserve"> </w:t>
      </w:r>
      <w:r>
        <w:t>opportunities</w:t>
      </w:r>
      <w:r w:rsidR="00673142">
        <w:t xml:space="preserve"> for offenders</w:t>
      </w:r>
      <w:r>
        <w:t xml:space="preserve"> to</w:t>
      </w:r>
      <w:r w:rsidRPr="00B5799D">
        <w:t xml:space="preserve"> connect to culture, spirit, </w:t>
      </w:r>
      <w:r w:rsidR="00E90161">
        <w:t>C</w:t>
      </w:r>
      <w:r w:rsidRPr="00B5799D">
        <w:t>ountry, and kin</w:t>
      </w:r>
      <w:r w:rsidR="00440CDA">
        <w:t xml:space="preserve">, </w:t>
      </w:r>
      <w:r w:rsidR="00673142">
        <w:t>such as</w:t>
      </w:r>
      <w:r>
        <w:t xml:space="preserve"> through art, dance, </w:t>
      </w:r>
      <w:proofErr w:type="gramStart"/>
      <w:r>
        <w:t>music</w:t>
      </w:r>
      <w:proofErr w:type="gramEnd"/>
      <w:r>
        <w:t xml:space="preserve"> and storytelling.</w:t>
      </w:r>
    </w:p>
    <w:p w14:paraId="38E5DEA8" w14:textId="4F6DB65F" w:rsidR="00673142" w:rsidRDefault="002C31E0" w:rsidP="00196C8F">
      <w:pPr>
        <w:pStyle w:val="ListParagraph"/>
        <w:numPr>
          <w:ilvl w:val="0"/>
          <w:numId w:val="15"/>
        </w:numPr>
        <w:spacing w:after="0" w:line="259" w:lineRule="auto"/>
      </w:pPr>
      <w:r w:rsidRPr="002C31E0">
        <w:t xml:space="preserve">Reduce barriers to visits </w:t>
      </w:r>
      <w:r w:rsidR="00191AD3">
        <w:t>and</w:t>
      </w:r>
      <w:r w:rsidR="00A80C75">
        <w:t xml:space="preserve"> </w:t>
      </w:r>
      <w:r w:rsidRPr="002C31E0">
        <w:t>connection</w:t>
      </w:r>
      <w:r w:rsidR="00191AD3">
        <w:t>s</w:t>
      </w:r>
      <w:r w:rsidRPr="002C31E0">
        <w:t xml:space="preserve"> with family </w:t>
      </w:r>
      <w:r w:rsidR="00A80C75">
        <w:t xml:space="preserve">and </w:t>
      </w:r>
      <w:r w:rsidR="00B16E27">
        <w:t xml:space="preserve">the </w:t>
      </w:r>
      <w:r w:rsidR="00A80C75">
        <w:t>community</w:t>
      </w:r>
      <w:r w:rsidR="00673142">
        <w:t xml:space="preserve">. </w:t>
      </w:r>
    </w:p>
    <w:p w14:paraId="52A57146" w14:textId="2AEFF463" w:rsidR="00A80C75" w:rsidRDefault="00673142" w:rsidP="00196C8F">
      <w:pPr>
        <w:pStyle w:val="ListParagraph"/>
        <w:numPr>
          <w:ilvl w:val="0"/>
          <w:numId w:val="15"/>
        </w:numPr>
        <w:spacing w:after="0" w:line="259" w:lineRule="auto"/>
      </w:pPr>
      <w:r>
        <w:lastRenderedPageBreak/>
        <w:t>P</w:t>
      </w:r>
      <w:r w:rsidR="00A80C75" w:rsidRPr="00C770C9">
        <w:t xml:space="preserve">romote family reconciliation, including </w:t>
      </w:r>
      <w:r w:rsidR="00A80C75">
        <w:t xml:space="preserve">through family engagement, </w:t>
      </w:r>
      <w:r w:rsidR="00A80C75" w:rsidRPr="00C770C9">
        <w:t>parenting skills programs, family days</w:t>
      </w:r>
      <w:r w:rsidR="00A80C75">
        <w:t>, and where appropriate for those post-release</w:t>
      </w:r>
      <w:r w:rsidR="002F548C">
        <w:t>, through</w:t>
      </w:r>
      <w:r w:rsidR="00A80C75">
        <w:t xml:space="preserve"> </w:t>
      </w:r>
      <w:r w:rsidR="009E5484">
        <w:t xml:space="preserve">supported transitions and </w:t>
      </w:r>
      <w:r w:rsidR="00A80C75">
        <w:t>home visits.</w:t>
      </w:r>
    </w:p>
    <w:p w14:paraId="4FBE591C" w14:textId="2521A916" w:rsidR="002F548C" w:rsidRPr="00BE577E" w:rsidRDefault="00191AD3" w:rsidP="00196C8F">
      <w:pPr>
        <w:pStyle w:val="ListParagraph"/>
        <w:numPr>
          <w:ilvl w:val="0"/>
          <w:numId w:val="15"/>
        </w:numPr>
        <w:spacing w:after="0" w:line="259" w:lineRule="auto"/>
      </w:pPr>
      <w:r w:rsidRPr="00191AD3">
        <w:t>Work in partnership</w:t>
      </w:r>
      <w:r>
        <w:t xml:space="preserve"> with </w:t>
      </w:r>
      <w:r w:rsidR="002F548C" w:rsidRPr="00BE577E">
        <w:t>family and friends in reintegration planning</w:t>
      </w:r>
      <w:r w:rsidR="002F548C" w:rsidRPr="00BE577E" w:rsidDel="00442EA4">
        <w:t xml:space="preserve"> </w:t>
      </w:r>
      <w:r w:rsidR="00313256">
        <w:t>(</w:t>
      </w:r>
      <w:proofErr w:type="gramStart"/>
      <w:r w:rsidR="002F548C" w:rsidRPr="00BE577E" w:rsidDel="001F72B5">
        <w:t>e.g.</w:t>
      </w:r>
      <w:proofErr w:type="gramEnd"/>
      <w:r w:rsidR="002F548C" w:rsidRPr="00BE577E">
        <w:t xml:space="preserve"> to assist with the implementation of practical strategies to manage risky </w:t>
      </w:r>
      <w:r w:rsidR="001F72B5">
        <w:t xml:space="preserve">behaviours </w:t>
      </w:r>
      <w:r w:rsidR="00C864B2">
        <w:t xml:space="preserve">and </w:t>
      </w:r>
      <w:r w:rsidR="002F548C" w:rsidRPr="00BE577E">
        <w:t xml:space="preserve">relationships, substance abuse and other triggers, or activities </w:t>
      </w:r>
      <w:r w:rsidR="00795144">
        <w:t>which</w:t>
      </w:r>
      <w:r w:rsidR="00795144" w:rsidRPr="00BE577E">
        <w:t xml:space="preserve"> </w:t>
      </w:r>
      <w:r w:rsidR="002F548C" w:rsidRPr="00BE577E">
        <w:t>keep individual</w:t>
      </w:r>
      <w:r w:rsidR="00795144">
        <w:t>s</w:t>
      </w:r>
      <w:r w:rsidR="002F548C" w:rsidRPr="00BE577E">
        <w:t xml:space="preserve"> meaningfully engaged</w:t>
      </w:r>
      <w:r w:rsidR="00795144">
        <w:t xml:space="preserve"> and connected</w:t>
      </w:r>
      <w:r w:rsidR="00313256">
        <w:t>)</w:t>
      </w:r>
      <w:r w:rsidR="002F548C" w:rsidRPr="00BE577E">
        <w:t>.</w:t>
      </w:r>
      <w:r w:rsidR="009B26B9" w:rsidRPr="00AD4DD2">
        <w:rPr>
          <w:b/>
          <w:i/>
          <w:color w:val="004976"/>
          <w:sz w:val="28"/>
          <w:szCs w:val="28"/>
        </w:rPr>
        <w:t xml:space="preserve"> </w:t>
      </w:r>
    </w:p>
    <w:p w14:paraId="4E20405E" w14:textId="17606B84" w:rsidR="00D12F6F" w:rsidRDefault="00DC1E7A" w:rsidP="00196C8F">
      <w:pPr>
        <w:pStyle w:val="ListParagraph"/>
        <w:numPr>
          <w:ilvl w:val="0"/>
          <w:numId w:val="15"/>
        </w:numPr>
        <w:spacing w:after="0" w:line="259" w:lineRule="auto"/>
      </w:pPr>
      <w:r w:rsidRPr="00D20DEB">
        <w:rPr>
          <w:noProof/>
        </w:rPr>
        <mc:AlternateContent>
          <mc:Choice Requires="wps">
            <w:drawing>
              <wp:anchor distT="0" distB="0" distL="114300" distR="114300" simplePos="0" relativeHeight="251658267" behindDoc="0" locked="0" layoutInCell="1" allowOverlap="1" wp14:anchorId="42AE3AA2" wp14:editId="7BA197E6">
                <wp:simplePos x="0" y="0"/>
                <wp:positionH relativeFrom="margin">
                  <wp:posOffset>4432935</wp:posOffset>
                </wp:positionH>
                <wp:positionV relativeFrom="paragraph">
                  <wp:posOffset>107950</wp:posOffset>
                </wp:positionV>
                <wp:extent cx="2172335" cy="1295400"/>
                <wp:effectExtent l="342900" t="19050" r="18415" b="19050"/>
                <wp:wrapSquare wrapText="bothSides"/>
                <wp:docPr id="953" name="Speech Bubble: Rectangle with Corners Rounded 953"/>
                <wp:cNvGraphicFramePr/>
                <a:graphic xmlns:a="http://schemas.openxmlformats.org/drawingml/2006/main">
                  <a:graphicData uri="http://schemas.microsoft.com/office/word/2010/wordprocessingShape">
                    <wps:wsp>
                      <wps:cNvSpPr/>
                      <wps:spPr>
                        <a:xfrm>
                          <a:off x="0" y="0"/>
                          <a:ext cx="2172335" cy="1295400"/>
                        </a:xfrm>
                        <a:prstGeom prst="wedgeRoundRectCallout">
                          <a:avLst>
                            <a:gd name="adj1" fmla="val -63119"/>
                            <a:gd name="adj2" fmla="val -11764"/>
                            <a:gd name="adj3" fmla="val 16667"/>
                          </a:avLst>
                        </a:prstGeom>
                        <a:solidFill>
                          <a:schemeClr val="tx2">
                            <a:lumMod val="60000"/>
                            <a:lumOff val="40000"/>
                          </a:schemeClr>
                        </a:solidFill>
                        <a:ln w="28575" cap="flat" cmpd="sng" algn="ctr">
                          <a:solidFill>
                            <a:sysClr val="window" lastClr="FFFFFF"/>
                          </a:solidFill>
                          <a:prstDash val="solid"/>
                          <a:miter lim="800000"/>
                        </a:ln>
                        <a:effectLst/>
                      </wps:spPr>
                      <wps:txbx>
                        <w:txbxContent>
                          <w:p w14:paraId="608676E5" w14:textId="77777777" w:rsidR="00082D1F" w:rsidRDefault="00082D1F" w:rsidP="00082D1F">
                            <w:pPr>
                              <w:jc w:val="center"/>
                              <w:rPr>
                                <w:b/>
                                <w:i/>
                                <w:iCs/>
                                <w:color w:val="FFFFFF" w:themeColor="background1"/>
                                <w:sz w:val="22"/>
                                <w:szCs w:val="22"/>
                              </w:rPr>
                            </w:pPr>
                            <w:r>
                              <w:rPr>
                                <w:b/>
                                <w:i/>
                                <w:iCs/>
                                <w:color w:val="FFFFFF" w:themeColor="background1"/>
                                <w:sz w:val="22"/>
                                <w:szCs w:val="22"/>
                              </w:rPr>
                              <w:t xml:space="preserve">It would be great if we could work more with Link Up while people are in the centre to help people re-connect. </w:t>
                            </w:r>
                          </w:p>
                          <w:p w14:paraId="218C1D43" w14:textId="335AF6CC" w:rsidR="00082D1F" w:rsidRPr="00626810" w:rsidRDefault="00082D1F" w:rsidP="00082D1F">
                            <w:pPr>
                              <w:jc w:val="center"/>
                              <w:rPr>
                                <w:color w:val="FFFFFF" w:themeColor="background1"/>
                                <w:sz w:val="22"/>
                                <w:szCs w:val="22"/>
                              </w:rPr>
                            </w:pPr>
                            <w:r>
                              <w:rPr>
                                <w:b/>
                                <w:i/>
                                <w:iCs/>
                                <w:color w:val="FFFFFF" w:themeColor="background1"/>
                                <w:sz w:val="22"/>
                                <w:szCs w:val="22"/>
                              </w:rPr>
                              <w:t xml:space="preserve">- </w:t>
                            </w:r>
                            <w:r w:rsidRPr="00626810">
                              <w:rPr>
                                <w:color w:val="FFFFFF" w:themeColor="background1"/>
                                <w:sz w:val="22"/>
                                <w:szCs w:val="22"/>
                              </w:rPr>
                              <w:t>Cultural Liais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E3AA2" id="Speech Bubble: Rectangle with Corners Rounded 953" o:spid="_x0000_s1067" type="#_x0000_t62" style="position:absolute;left:0;text-align:left;margin-left:349.05pt;margin-top:8.5pt;width:171.05pt;height:102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" adj="-2834,8259" fillcolor="#8496b0 [1951]" strokecolor="window" strokeweight="2.25pt">
                <v:textbox>
                  <w:txbxContent>
                    <w:p w14:paraId="608676E5" w14:textId="77777777" w:rsidR="00082D1F" w:rsidRDefault="00082D1F" w:rsidP="00082D1F">
                      <w:pPr>
                        <w:jc w:val="center"/>
                        <w:rPr>
                          <w:b/>
                          <w:i/>
                          <w:iCs/>
                          <w:color w:val="FFFFFF" w:themeColor="background1"/>
                          <w:sz w:val="22"/>
                          <w:szCs w:val="22"/>
                        </w:rPr>
                      </w:pPr>
                      <w:r>
                        <w:rPr>
                          <w:b/>
                          <w:i/>
                          <w:iCs/>
                          <w:color w:val="FFFFFF" w:themeColor="background1"/>
                          <w:sz w:val="22"/>
                          <w:szCs w:val="22"/>
                        </w:rPr>
                        <w:t xml:space="preserve">It would be great if we could work more with Link Up while people are in the centre to help people re-connect. </w:t>
                      </w:r>
                    </w:p>
                    <w:p w14:paraId="218C1D43" w14:textId="335AF6CC" w:rsidR="00082D1F" w:rsidRPr="00626810" w:rsidRDefault="00082D1F" w:rsidP="00082D1F">
                      <w:pPr>
                        <w:jc w:val="center"/>
                        <w:rPr>
                          <w:color w:val="FFFFFF" w:themeColor="background1"/>
                          <w:sz w:val="22"/>
                          <w:szCs w:val="22"/>
                        </w:rPr>
                      </w:pPr>
                      <w:r>
                        <w:rPr>
                          <w:b/>
                          <w:i/>
                          <w:iCs/>
                          <w:color w:val="FFFFFF" w:themeColor="background1"/>
                          <w:sz w:val="22"/>
                          <w:szCs w:val="22"/>
                        </w:rPr>
                        <w:t xml:space="preserve">- </w:t>
                      </w:r>
                      <w:r w:rsidRPr="00626810">
                        <w:rPr>
                          <w:color w:val="FFFFFF" w:themeColor="background1"/>
                          <w:sz w:val="22"/>
                          <w:szCs w:val="22"/>
                        </w:rPr>
                        <w:t>Cultural Liaison Officer</w:t>
                      </w:r>
                    </w:p>
                  </w:txbxContent>
                </v:textbox>
                <w10:wrap type="square" anchorx="margin"/>
              </v:shape>
            </w:pict>
          </mc:Fallback>
        </mc:AlternateContent>
      </w:r>
      <w:r w:rsidR="00FF3051">
        <w:t xml:space="preserve">Facilitate reconnection </w:t>
      </w:r>
      <w:r w:rsidR="001F1AB1">
        <w:t>through the</w:t>
      </w:r>
      <w:r w:rsidR="001D24EB">
        <w:t xml:space="preserve"> promot</w:t>
      </w:r>
      <w:r w:rsidR="001F1AB1">
        <w:t>ion of, and</w:t>
      </w:r>
      <w:r w:rsidR="001D24EB">
        <w:t xml:space="preserve"> access to</w:t>
      </w:r>
      <w:r w:rsidR="001F1AB1">
        <w:t>,</w:t>
      </w:r>
      <w:r w:rsidR="001D24EB">
        <w:t xml:space="preserve"> services</w:t>
      </w:r>
      <w:r w:rsidR="004A66E9">
        <w:t xml:space="preserve"> which support</w:t>
      </w:r>
      <w:r w:rsidR="00B131B7">
        <w:t xml:space="preserve"> reunification and connection,</w:t>
      </w:r>
      <w:r w:rsidR="001D24EB">
        <w:t xml:space="preserve"> </w:t>
      </w:r>
      <w:r w:rsidR="004A66E9">
        <w:t>including</w:t>
      </w:r>
      <w:r w:rsidR="001D24EB">
        <w:t xml:space="preserve"> </w:t>
      </w:r>
      <w:r w:rsidR="00A80C75">
        <w:t>Link-Up (Qld)</w:t>
      </w:r>
      <w:r w:rsidR="00A80C75" w:rsidRPr="00731311">
        <w:t xml:space="preserve">. </w:t>
      </w:r>
    </w:p>
    <w:p w14:paraId="4BA6A10F" w14:textId="35B2DF33" w:rsidR="00D12F6F" w:rsidRDefault="00FA77C7" w:rsidP="00196C8F">
      <w:pPr>
        <w:pStyle w:val="ListParagraph"/>
        <w:numPr>
          <w:ilvl w:val="0"/>
          <w:numId w:val="15"/>
        </w:numPr>
        <w:spacing w:after="0" w:line="259" w:lineRule="auto"/>
      </w:pPr>
      <w:r>
        <w:t>Expand and strengthen the use of c</w:t>
      </w:r>
      <w:r w:rsidR="006079C1">
        <w:t xml:space="preserve">ultural </w:t>
      </w:r>
      <w:r>
        <w:t>c</w:t>
      </w:r>
      <w:r w:rsidR="006079C1">
        <w:t xml:space="preserve">onnection </w:t>
      </w:r>
      <w:r>
        <w:t>p</w:t>
      </w:r>
      <w:r w:rsidR="006079C1">
        <w:t>lan</w:t>
      </w:r>
      <w:r>
        <w:t xml:space="preserve">s and programs, such as those </w:t>
      </w:r>
      <w:r w:rsidR="0040414C">
        <w:t>implemented as part of the</w:t>
      </w:r>
      <w:r>
        <w:t xml:space="preserve"> </w:t>
      </w:r>
      <w:r w:rsidR="00A80C75">
        <w:t>Aurukun Justice Reintegration Project.</w:t>
      </w:r>
    </w:p>
    <w:p w14:paraId="5E3926E0" w14:textId="59DFDC15" w:rsidR="00A80C75" w:rsidRPr="00EE179A" w:rsidRDefault="00664F7E" w:rsidP="00A176B1">
      <w:pPr>
        <w:spacing w:after="0" w:afterAutospacing="0" w:line="259" w:lineRule="auto"/>
        <w:rPr>
          <w:b/>
          <w:bCs/>
          <w:i/>
          <w:iCs/>
          <w:color w:val="002060"/>
        </w:rPr>
      </w:pPr>
      <w:r>
        <w:rPr>
          <w:b/>
          <w:bCs/>
          <w:i/>
          <w:iCs/>
          <w:color w:val="002060"/>
        </w:rPr>
        <w:t>M</w:t>
      </w:r>
      <w:r w:rsidR="00A80C75" w:rsidRPr="00EE179A">
        <w:rPr>
          <w:b/>
          <w:bCs/>
          <w:i/>
          <w:iCs/>
          <w:color w:val="002060"/>
        </w:rPr>
        <w:t>edium term</w:t>
      </w:r>
    </w:p>
    <w:p w14:paraId="51955AC8" w14:textId="1B7E48C4" w:rsidR="00A80C75" w:rsidRDefault="00A80C75" w:rsidP="00196C8F">
      <w:pPr>
        <w:pStyle w:val="ListParagraph"/>
        <w:numPr>
          <w:ilvl w:val="0"/>
          <w:numId w:val="16"/>
        </w:numPr>
        <w:spacing w:after="0" w:line="259" w:lineRule="auto"/>
      </w:pPr>
      <w:r>
        <w:t xml:space="preserve">Pilot the use of a community reintegration support team </w:t>
      </w:r>
      <w:r w:rsidR="00663784">
        <w:t>of local community members</w:t>
      </w:r>
      <w:r>
        <w:t xml:space="preserve"> in a high crime and high recidivism area</w:t>
      </w:r>
      <w:r w:rsidR="003C5290">
        <w:t>,</w:t>
      </w:r>
      <w:r>
        <w:t xml:space="preserve"> work</w:t>
      </w:r>
      <w:r w:rsidR="003C5290">
        <w:t>ing</w:t>
      </w:r>
      <w:r>
        <w:t xml:space="preserve"> with the Community Justice Group to </w:t>
      </w:r>
      <w:r w:rsidR="00663784">
        <w:t xml:space="preserve">support </w:t>
      </w:r>
      <w:r>
        <w:t xml:space="preserve">returning prisoners under the co-supervision of QCS. </w:t>
      </w:r>
    </w:p>
    <w:p w14:paraId="64CAE693" w14:textId="723FC6D9" w:rsidR="000B02EF" w:rsidRPr="001677A9" w:rsidRDefault="0095262D" w:rsidP="00196C8F">
      <w:pPr>
        <w:pStyle w:val="ListParagraph"/>
        <w:numPr>
          <w:ilvl w:val="0"/>
          <w:numId w:val="16"/>
        </w:numPr>
        <w:spacing w:after="0" w:line="259" w:lineRule="auto"/>
      </w:pPr>
      <w:r>
        <w:t xml:space="preserve">Implement </w:t>
      </w:r>
      <w:r w:rsidRPr="001677A9">
        <w:t xml:space="preserve">culturally appropriate </w:t>
      </w:r>
      <w:r>
        <w:t>and responsive</w:t>
      </w:r>
      <w:r w:rsidRPr="001677A9" w:rsidDel="004058E6">
        <w:t xml:space="preserve"> </w:t>
      </w:r>
      <w:r>
        <w:t>assessment processes and management practices</w:t>
      </w:r>
      <w:r w:rsidRPr="001677A9" w:rsidDel="004058E6">
        <w:t xml:space="preserve"> </w:t>
      </w:r>
      <w:r w:rsidR="00BA3A56">
        <w:t>through the i</w:t>
      </w:r>
      <w:r w:rsidR="00544E99">
        <w:t>ntegrat</w:t>
      </w:r>
      <w:r w:rsidR="00BA3A56">
        <w:t>ion of</w:t>
      </w:r>
      <w:r w:rsidR="004058E6">
        <w:t xml:space="preserve"> the Aboriginal and Torres Strait Islander Social and Emotional Wellbeing </w:t>
      </w:r>
      <w:r w:rsidR="003746CF">
        <w:t>model</w:t>
      </w:r>
      <w:r w:rsidR="00B0528F">
        <w:t xml:space="preserve"> and the </w:t>
      </w:r>
      <w:r w:rsidR="00493582">
        <w:t>Leading healing our way – Queensland Aboriginal and Torres Strait Islander Healing Strategy 2020-2040</w:t>
      </w:r>
      <w:r w:rsidR="00CC60DB" w:rsidRPr="001677A9">
        <w:t>.</w:t>
      </w:r>
    </w:p>
    <w:p w14:paraId="69FB21CA" w14:textId="18ED5B0E" w:rsidR="000B02EF" w:rsidRDefault="000B02EF" w:rsidP="00AD0839">
      <w:pPr>
        <w:spacing w:after="160" w:line="259" w:lineRule="auto"/>
        <w:sectPr w:rsidR="000B02EF" w:rsidSect="00741EAA">
          <w:endnotePr>
            <w:numFmt w:val="lowerLetter"/>
          </w:endnotePr>
          <w:type w:val="continuous"/>
          <w:pgSz w:w="11906" w:h="16838" w:code="9"/>
          <w:pgMar w:top="1418" w:right="1134" w:bottom="1418" w:left="1134" w:header="720" w:footer="720" w:gutter="0"/>
          <w:cols w:space="720"/>
          <w:docGrid w:linePitch="360"/>
        </w:sectPr>
      </w:pPr>
    </w:p>
    <w:p w14:paraId="317EA091" w14:textId="4F2A684A" w:rsidR="00B77F83" w:rsidRDefault="00B77F83" w:rsidP="00A80C75">
      <w:pPr>
        <w:spacing w:before="0" w:beforeAutospacing="0" w:after="160" w:afterAutospacing="0" w:line="259" w:lineRule="auto"/>
      </w:pPr>
    </w:p>
    <w:p w14:paraId="7AD6BFD5" w14:textId="31799027" w:rsidR="00706D4C" w:rsidRDefault="008661A8">
      <w:pPr>
        <w:spacing w:before="0" w:beforeAutospacing="0" w:after="160" w:afterAutospacing="0" w:line="259" w:lineRule="auto"/>
      </w:pPr>
      <w:r w:rsidRPr="00D20DEB">
        <w:rPr>
          <w:noProof/>
        </w:rPr>
        <mc:AlternateContent>
          <mc:Choice Requires="wps">
            <w:drawing>
              <wp:anchor distT="0" distB="0" distL="114300" distR="114300" simplePos="0" relativeHeight="251658268" behindDoc="1" locked="0" layoutInCell="1" allowOverlap="1" wp14:anchorId="1056F3B4" wp14:editId="1983E08C">
                <wp:simplePos x="0" y="0"/>
                <wp:positionH relativeFrom="margin">
                  <wp:posOffset>480060</wp:posOffset>
                </wp:positionH>
                <wp:positionV relativeFrom="page">
                  <wp:posOffset>5676900</wp:posOffset>
                </wp:positionV>
                <wp:extent cx="2790825" cy="3857625"/>
                <wp:effectExtent l="19050" t="19050" r="28575" b="28575"/>
                <wp:wrapSquare wrapText="bothSides"/>
                <wp:docPr id="1004" name="Rectangle: Rounded Corners 1004"/>
                <wp:cNvGraphicFramePr/>
                <a:graphic xmlns:a="http://schemas.openxmlformats.org/drawingml/2006/main">
                  <a:graphicData uri="http://schemas.microsoft.com/office/word/2010/wordprocessingShape">
                    <wps:wsp>
                      <wps:cNvSpPr/>
                      <wps:spPr>
                        <a:xfrm>
                          <a:off x="0" y="0"/>
                          <a:ext cx="2790825" cy="3857625"/>
                        </a:xfrm>
                        <a:prstGeom prst="roundRect">
                          <a:avLst>
                            <a:gd name="adj" fmla="val 6769"/>
                          </a:avLst>
                        </a:prstGeom>
                        <a:solidFill>
                          <a:schemeClr val="bg1">
                            <a:lumMod val="95000"/>
                          </a:schemeClr>
                        </a:solidFill>
                        <a:ln w="28575" cap="flat" cmpd="sng" algn="ctr">
                          <a:solidFill>
                            <a:schemeClr val="accent5"/>
                          </a:solidFill>
                          <a:prstDash val="solid"/>
                          <a:miter lim="800000"/>
                        </a:ln>
                        <a:effectLst/>
                      </wps:spPr>
                      <wps:txbx>
                        <w:txbxContent>
                          <w:p w14:paraId="6579B4FB" w14:textId="6FD9F167" w:rsidR="00C9226C" w:rsidRPr="008661A8" w:rsidRDefault="00C9226C" w:rsidP="008661A8">
                            <w:pPr>
                              <w:spacing w:after="0" w:afterAutospacing="0"/>
                              <w:jc w:val="center"/>
                              <w:rPr>
                                <w:b/>
                                <w:bCs/>
                                <w:color w:val="5B9BD5" w:themeColor="accent5"/>
                                <w:sz w:val="28"/>
                                <w:szCs w:val="28"/>
                              </w:rPr>
                            </w:pPr>
                            <w:r w:rsidRPr="008661A8">
                              <w:rPr>
                                <w:b/>
                                <w:bCs/>
                                <w:color w:val="5B9BD5" w:themeColor="accent5"/>
                                <w:sz w:val="28"/>
                                <w:szCs w:val="28"/>
                              </w:rPr>
                              <w:t>Example</w:t>
                            </w:r>
                            <w:r w:rsidR="004949A4" w:rsidRPr="008661A8">
                              <w:rPr>
                                <w:b/>
                                <w:bCs/>
                                <w:color w:val="5B9BD5" w:themeColor="accent5"/>
                                <w:sz w:val="28"/>
                                <w:szCs w:val="28"/>
                              </w:rPr>
                              <w:t>s</w:t>
                            </w:r>
                            <w:r w:rsidRPr="008661A8">
                              <w:rPr>
                                <w:b/>
                                <w:bCs/>
                                <w:color w:val="5B9BD5" w:themeColor="accent5"/>
                                <w:sz w:val="28"/>
                                <w:szCs w:val="28"/>
                              </w:rPr>
                              <w:t xml:space="preserve"> of </w:t>
                            </w:r>
                            <w:r w:rsidR="008661A8" w:rsidRPr="008661A8">
                              <w:rPr>
                                <w:b/>
                                <w:bCs/>
                                <w:color w:val="5B9BD5" w:themeColor="accent5"/>
                                <w:sz w:val="28"/>
                                <w:szCs w:val="28"/>
                              </w:rPr>
                              <w:t>E</w:t>
                            </w:r>
                            <w:r w:rsidRPr="008661A8">
                              <w:rPr>
                                <w:b/>
                                <w:bCs/>
                                <w:color w:val="5B9BD5" w:themeColor="accent5"/>
                                <w:sz w:val="28"/>
                                <w:szCs w:val="28"/>
                              </w:rPr>
                              <w:t>xcellence</w:t>
                            </w:r>
                          </w:p>
                          <w:p w14:paraId="7CC9BB83" w14:textId="66DBCA3A" w:rsidR="004949A4" w:rsidRPr="004949A4" w:rsidRDefault="004949A4" w:rsidP="008661A8">
                            <w:pPr>
                              <w:spacing w:before="120" w:beforeAutospacing="0" w:after="0" w:afterAutospacing="0"/>
                              <w:rPr>
                                <w:b/>
                                <w:bCs/>
                                <w:i/>
                                <w:iCs/>
                                <w:color w:val="44546A" w:themeColor="text2"/>
                                <w:sz w:val="22"/>
                                <w:szCs w:val="22"/>
                              </w:rPr>
                            </w:pPr>
                            <w:r w:rsidRPr="004949A4">
                              <w:rPr>
                                <w:b/>
                                <w:bCs/>
                                <w:i/>
                                <w:iCs/>
                                <w:color w:val="44546A" w:themeColor="text2"/>
                                <w:sz w:val="22"/>
                                <w:szCs w:val="22"/>
                              </w:rPr>
                              <w:t>Cultural Connection Program</w:t>
                            </w:r>
                          </w:p>
                          <w:p w14:paraId="0920E956" w14:textId="7881B159" w:rsidR="00C9226C" w:rsidRDefault="00C9226C" w:rsidP="008661A8">
                            <w:pPr>
                              <w:spacing w:before="0" w:beforeAutospacing="0" w:after="0" w:afterAutospacing="0"/>
                              <w:rPr>
                                <w:color w:val="44546A" w:themeColor="text2"/>
                                <w:sz w:val="22"/>
                                <w:szCs w:val="22"/>
                              </w:rPr>
                            </w:pPr>
                            <w:r w:rsidRPr="00DC5D6C">
                              <w:rPr>
                                <w:color w:val="44546A" w:themeColor="text2"/>
                                <w:sz w:val="22"/>
                                <w:szCs w:val="22"/>
                              </w:rPr>
                              <w:t xml:space="preserve">The </w:t>
                            </w:r>
                            <w:r>
                              <w:rPr>
                                <w:color w:val="44546A" w:themeColor="text2"/>
                                <w:sz w:val="22"/>
                                <w:szCs w:val="22"/>
                              </w:rPr>
                              <w:t>Cultural Connection</w:t>
                            </w:r>
                            <w:r w:rsidRPr="0022798F">
                              <w:rPr>
                                <w:color w:val="44546A" w:themeColor="text2"/>
                                <w:sz w:val="22"/>
                                <w:szCs w:val="22"/>
                              </w:rPr>
                              <w:t xml:space="preserve"> Program at </w:t>
                            </w:r>
                            <w:r>
                              <w:rPr>
                                <w:color w:val="44546A" w:themeColor="text2"/>
                                <w:sz w:val="22"/>
                                <w:szCs w:val="22"/>
                              </w:rPr>
                              <w:t>Lotus Glen</w:t>
                            </w:r>
                            <w:r w:rsidRPr="0022798F">
                              <w:rPr>
                                <w:color w:val="44546A" w:themeColor="text2"/>
                                <w:sz w:val="22"/>
                                <w:szCs w:val="22"/>
                              </w:rPr>
                              <w:t xml:space="preserve"> Correctional Centre </w:t>
                            </w:r>
                            <w:r>
                              <w:rPr>
                                <w:color w:val="44546A" w:themeColor="text2"/>
                                <w:sz w:val="22"/>
                                <w:szCs w:val="22"/>
                              </w:rPr>
                              <w:t xml:space="preserve">is </w:t>
                            </w:r>
                            <w:r w:rsidRPr="0022798F">
                              <w:rPr>
                                <w:color w:val="44546A" w:themeColor="text2"/>
                                <w:sz w:val="22"/>
                                <w:szCs w:val="22"/>
                              </w:rPr>
                              <w:t>provide</w:t>
                            </w:r>
                            <w:r>
                              <w:rPr>
                                <w:color w:val="44546A" w:themeColor="text2"/>
                                <w:sz w:val="22"/>
                                <w:szCs w:val="22"/>
                              </w:rPr>
                              <w:t xml:space="preserve">d in partnership with </w:t>
                            </w:r>
                            <w:proofErr w:type="spellStart"/>
                            <w:r w:rsidR="008A1B7B" w:rsidRPr="008A1B7B">
                              <w:rPr>
                                <w:color w:val="44546A" w:themeColor="text2"/>
                                <w:sz w:val="22"/>
                                <w:szCs w:val="22"/>
                              </w:rPr>
                              <w:t>Apunipima</w:t>
                            </w:r>
                            <w:proofErr w:type="spellEnd"/>
                            <w:r w:rsidR="008A1B7B" w:rsidRPr="008A1B7B">
                              <w:rPr>
                                <w:color w:val="44546A" w:themeColor="text2"/>
                                <w:sz w:val="22"/>
                                <w:szCs w:val="22"/>
                              </w:rPr>
                              <w:t xml:space="preserve"> Cape York Health Council</w:t>
                            </w:r>
                            <w:r w:rsidR="00BD4083">
                              <w:rPr>
                                <w:color w:val="44546A" w:themeColor="text2"/>
                                <w:sz w:val="22"/>
                                <w:szCs w:val="22"/>
                              </w:rPr>
                              <w:t xml:space="preserve">. The program is open to </w:t>
                            </w:r>
                            <w:r w:rsidR="00BD4083" w:rsidRPr="00BD4083">
                              <w:rPr>
                                <w:color w:val="44546A" w:themeColor="text2"/>
                                <w:sz w:val="22"/>
                                <w:szCs w:val="22"/>
                              </w:rPr>
                              <w:t>participants from Aurukun</w:t>
                            </w:r>
                            <w:r w:rsidR="00BD4083">
                              <w:rPr>
                                <w:color w:val="44546A" w:themeColor="text2"/>
                                <w:sz w:val="22"/>
                                <w:szCs w:val="22"/>
                              </w:rPr>
                              <w:t xml:space="preserve"> and is a </w:t>
                            </w:r>
                            <w:r w:rsidR="00BD4083" w:rsidRPr="00BD4083">
                              <w:rPr>
                                <w:color w:val="44546A" w:themeColor="text2"/>
                                <w:sz w:val="22"/>
                                <w:szCs w:val="22"/>
                              </w:rPr>
                              <w:t>psychoeducational desistance program focusing</w:t>
                            </w:r>
                            <w:r w:rsidR="00BD4083">
                              <w:rPr>
                                <w:color w:val="44546A" w:themeColor="text2"/>
                                <w:sz w:val="22"/>
                                <w:szCs w:val="22"/>
                              </w:rPr>
                              <w:t xml:space="preserve"> </w:t>
                            </w:r>
                            <w:r w:rsidR="00BD4083" w:rsidRPr="00BD4083">
                              <w:rPr>
                                <w:color w:val="44546A" w:themeColor="text2"/>
                                <w:sz w:val="22"/>
                                <w:szCs w:val="22"/>
                              </w:rPr>
                              <w:t>on wellbeing, relationships, mental health, substance misuse, reconnecting with the</w:t>
                            </w:r>
                            <w:r w:rsidR="00BD4083">
                              <w:rPr>
                                <w:color w:val="44546A" w:themeColor="text2"/>
                                <w:sz w:val="22"/>
                                <w:szCs w:val="22"/>
                              </w:rPr>
                              <w:t xml:space="preserve"> </w:t>
                            </w:r>
                            <w:r w:rsidR="00BD4083" w:rsidRPr="00BD4083">
                              <w:rPr>
                                <w:color w:val="44546A" w:themeColor="text2"/>
                                <w:sz w:val="22"/>
                                <w:szCs w:val="22"/>
                              </w:rPr>
                              <w:t>community and awareness of and how to access</w:t>
                            </w:r>
                            <w:r w:rsidR="00BD4083">
                              <w:rPr>
                                <w:color w:val="44546A" w:themeColor="text2"/>
                                <w:sz w:val="22"/>
                                <w:szCs w:val="22"/>
                              </w:rPr>
                              <w:t xml:space="preserve"> </w:t>
                            </w:r>
                            <w:r w:rsidR="00BD4083" w:rsidRPr="00BD4083">
                              <w:rPr>
                                <w:color w:val="44546A" w:themeColor="text2"/>
                                <w:sz w:val="22"/>
                                <w:szCs w:val="22"/>
                              </w:rPr>
                              <w:t>community support services.</w:t>
                            </w:r>
                            <w:r w:rsidR="00DC1E7A">
                              <w:rPr>
                                <w:color w:val="44546A" w:themeColor="text2"/>
                                <w:sz w:val="22"/>
                                <w:szCs w:val="22"/>
                              </w:rPr>
                              <w:t xml:space="preserve"> </w:t>
                            </w:r>
                            <w:r w:rsidR="00BD4083" w:rsidRPr="00BD4083">
                              <w:rPr>
                                <w:color w:val="44546A" w:themeColor="text2"/>
                                <w:sz w:val="22"/>
                                <w:szCs w:val="22"/>
                              </w:rPr>
                              <w:t>The program offers continued support upon</w:t>
                            </w:r>
                            <w:r w:rsidR="00BD4083">
                              <w:rPr>
                                <w:color w:val="44546A" w:themeColor="text2"/>
                                <w:sz w:val="22"/>
                                <w:szCs w:val="22"/>
                              </w:rPr>
                              <w:t xml:space="preserve"> </w:t>
                            </w:r>
                            <w:r w:rsidR="00BD4083" w:rsidRPr="00BD4083">
                              <w:rPr>
                                <w:color w:val="44546A" w:themeColor="text2"/>
                                <w:sz w:val="22"/>
                                <w:szCs w:val="22"/>
                              </w:rPr>
                              <w:t>release either to a community-based order or liberty.</w:t>
                            </w:r>
                            <w:r w:rsidR="008A1B7B">
                              <w:rPr>
                                <w:color w:val="44546A" w:themeColor="text2"/>
                                <w:sz w:val="22"/>
                                <w:szCs w:val="22"/>
                              </w:rPr>
                              <w:t xml:space="preserve"> </w:t>
                            </w:r>
                          </w:p>
                          <w:p w14:paraId="1F0DA1DE" w14:textId="1635F8AA" w:rsidR="004949A4" w:rsidRPr="004949A4" w:rsidRDefault="004949A4" w:rsidP="008661A8">
                            <w:pPr>
                              <w:spacing w:before="120" w:beforeAutospacing="0" w:after="0" w:afterAutospacing="0"/>
                              <w:rPr>
                                <w:b/>
                                <w:bCs/>
                                <w:i/>
                                <w:iCs/>
                                <w:color w:val="44546A" w:themeColor="text2"/>
                                <w:sz w:val="22"/>
                                <w:szCs w:val="22"/>
                              </w:rPr>
                            </w:pPr>
                            <w:r w:rsidRPr="004949A4">
                              <w:rPr>
                                <w:b/>
                                <w:bCs/>
                                <w:i/>
                                <w:iCs/>
                                <w:color w:val="44546A" w:themeColor="text2"/>
                                <w:sz w:val="22"/>
                                <w:szCs w:val="22"/>
                              </w:rPr>
                              <w:t>Virtual visits</w:t>
                            </w:r>
                          </w:p>
                          <w:p w14:paraId="38FD970C" w14:textId="2D124388" w:rsidR="004949A4" w:rsidRPr="00E12BD5" w:rsidRDefault="004949A4" w:rsidP="008661A8">
                            <w:pPr>
                              <w:spacing w:before="0" w:beforeAutospacing="0" w:after="0" w:afterAutospacing="0"/>
                              <w:rPr>
                                <w:color w:val="44546A" w:themeColor="text2"/>
                                <w:sz w:val="22"/>
                                <w:szCs w:val="22"/>
                              </w:rPr>
                            </w:pPr>
                            <w:r w:rsidRPr="004949A4">
                              <w:rPr>
                                <w:color w:val="44546A" w:themeColor="text2"/>
                                <w:sz w:val="22"/>
                                <w:szCs w:val="22"/>
                              </w:rPr>
                              <w:t>Virtual visits have increased accessibility and affordability of visits for family and community members who live far away</w:t>
                            </w:r>
                            <w:r>
                              <w:rPr>
                                <w:color w:val="44546A" w:themeColor="text2"/>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56F3B4" id="Rectangle: Rounded Corners 1004" o:spid="_x0000_s1068" style="position:absolute;margin-left:37.8pt;margin-top:447pt;width:219.75pt;height:303.75pt;z-index:-2516582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443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" fillcolor="#f2f2f2 [3052]" strokecolor="#5b9bd5 [3208]" strokeweight="2.25pt">
                <v:stroke joinstyle="miter"/>
                <v:textbox>
                  <w:txbxContent>
                    <w:p w14:paraId="6579B4FB" w14:textId="6FD9F167" w:rsidR="00C9226C" w:rsidRPr="008661A8" w:rsidRDefault="00C9226C" w:rsidP="008661A8">
                      <w:pPr>
                        <w:spacing w:after="0" w:afterAutospacing="0"/>
                        <w:jc w:val="center"/>
                        <w:rPr>
                          <w:b/>
                          <w:bCs/>
                          <w:color w:val="5B9BD5" w:themeColor="accent5"/>
                          <w:sz w:val="28"/>
                          <w:szCs w:val="28"/>
                        </w:rPr>
                      </w:pPr>
                      <w:r w:rsidRPr="008661A8">
                        <w:rPr>
                          <w:b/>
                          <w:bCs/>
                          <w:color w:val="5B9BD5" w:themeColor="accent5"/>
                          <w:sz w:val="28"/>
                          <w:szCs w:val="28"/>
                        </w:rPr>
                        <w:t>Example</w:t>
                      </w:r>
                      <w:r w:rsidR="004949A4" w:rsidRPr="008661A8">
                        <w:rPr>
                          <w:b/>
                          <w:bCs/>
                          <w:color w:val="5B9BD5" w:themeColor="accent5"/>
                          <w:sz w:val="28"/>
                          <w:szCs w:val="28"/>
                        </w:rPr>
                        <w:t>s</w:t>
                      </w:r>
                      <w:r w:rsidRPr="008661A8">
                        <w:rPr>
                          <w:b/>
                          <w:bCs/>
                          <w:color w:val="5B9BD5" w:themeColor="accent5"/>
                          <w:sz w:val="28"/>
                          <w:szCs w:val="28"/>
                        </w:rPr>
                        <w:t xml:space="preserve"> of </w:t>
                      </w:r>
                      <w:r w:rsidR="008661A8" w:rsidRPr="008661A8">
                        <w:rPr>
                          <w:b/>
                          <w:bCs/>
                          <w:color w:val="5B9BD5" w:themeColor="accent5"/>
                          <w:sz w:val="28"/>
                          <w:szCs w:val="28"/>
                        </w:rPr>
                        <w:t>E</w:t>
                      </w:r>
                      <w:r w:rsidRPr="008661A8">
                        <w:rPr>
                          <w:b/>
                          <w:bCs/>
                          <w:color w:val="5B9BD5" w:themeColor="accent5"/>
                          <w:sz w:val="28"/>
                          <w:szCs w:val="28"/>
                        </w:rPr>
                        <w:t>xcellence</w:t>
                      </w:r>
                    </w:p>
                    <w:p w14:paraId="7CC9BB83" w14:textId="66DBCA3A" w:rsidR="004949A4" w:rsidRPr="004949A4" w:rsidRDefault="004949A4" w:rsidP="008661A8">
                      <w:pPr>
                        <w:spacing w:before="120" w:beforeAutospacing="0" w:after="0" w:afterAutospacing="0"/>
                        <w:rPr>
                          <w:b/>
                          <w:bCs/>
                          <w:i/>
                          <w:iCs/>
                          <w:color w:val="44546A" w:themeColor="text2"/>
                          <w:sz w:val="22"/>
                          <w:szCs w:val="22"/>
                        </w:rPr>
                      </w:pPr>
                      <w:r w:rsidRPr="004949A4">
                        <w:rPr>
                          <w:b/>
                          <w:bCs/>
                          <w:i/>
                          <w:iCs/>
                          <w:color w:val="44546A" w:themeColor="text2"/>
                          <w:sz w:val="22"/>
                          <w:szCs w:val="22"/>
                        </w:rPr>
                        <w:t>Cultural Connection Program</w:t>
                      </w:r>
                    </w:p>
                    <w:p w14:paraId="0920E956" w14:textId="7881B159" w:rsidR="00C9226C" w:rsidRDefault="00C9226C" w:rsidP="008661A8">
                      <w:pPr>
                        <w:spacing w:before="0" w:beforeAutospacing="0" w:after="0" w:afterAutospacing="0"/>
                        <w:rPr>
                          <w:color w:val="44546A" w:themeColor="text2"/>
                          <w:sz w:val="22"/>
                          <w:szCs w:val="22"/>
                        </w:rPr>
                      </w:pPr>
                      <w:r w:rsidRPr="00DC5D6C">
                        <w:rPr>
                          <w:color w:val="44546A" w:themeColor="text2"/>
                          <w:sz w:val="22"/>
                          <w:szCs w:val="22"/>
                        </w:rPr>
                        <w:t xml:space="preserve">The </w:t>
                      </w:r>
                      <w:r>
                        <w:rPr>
                          <w:color w:val="44546A" w:themeColor="text2"/>
                          <w:sz w:val="22"/>
                          <w:szCs w:val="22"/>
                        </w:rPr>
                        <w:t>Cultural Connection</w:t>
                      </w:r>
                      <w:r w:rsidRPr="0022798F">
                        <w:rPr>
                          <w:color w:val="44546A" w:themeColor="text2"/>
                          <w:sz w:val="22"/>
                          <w:szCs w:val="22"/>
                        </w:rPr>
                        <w:t xml:space="preserve"> Program at </w:t>
                      </w:r>
                      <w:r>
                        <w:rPr>
                          <w:color w:val="44546A" w:themeColor="text2"/>
                          <w:sz w:val="22"/>
                          <w:szCs w:val="22"/>
                        </w:rPr>
                        <w:t>Lotus Glen</w:t>
                      </w:r>
                      <w:r w:rsidRPr="0022798F">
                        <w:rPr>
                          <w:color w:val="44546A" w:themeColor="text2"/>
                          <w:sz w:val="22"/>
                          <w:szCs w:val="22"/>
                        </w:rPr>
                        <w:t xml:space="preserve"> Correctional Centre </w:t>
                      </w:r>
                      <w:r>
                        <w:rPr>
                          <w:color w:val="44546A" w:themeColor="text2"/>
                          <w:sz w:val="22"/>
                          <w:szCs w:val="22"/>
                        </w:rPr>
                        <w:t xml:space="preserve">is </w:t>
                      </w:r>
                      <w:r w:rsidRPr="0022798F">
                        <w:rPr>
                          <w:color w:val="44546A" w:themeColor="text2"/>
                          <w:sz w:val="22"/>
                          <w:szCs w:val="22"/>
                        </w:rPr>
                        <w:t>provide</w:t>
                      </w:r>
                      <w:r>
                        <w:rPr>
                          <w:color w:val="44546A" w:themeColor="text2"/>
                          <w:sz w:val="22"/>
                          <w:szCs w:val="22"/>
                        </w:rPr>
                        <w:t xml:space="preserve">d in partnership with </w:t>
                      </w:r>
                      <w:proofErr w:type="spellStart"/>
                      <w:r w:rsidR="008A1B7B" w:rsidRPr="008A1B7B">
                        <w:rPr>
                          <w:color w:val="44546A" w:themeColor="text2"/>
                          <w:sz w:val="22"/>
                          <w:szCs w:val="22"/>
                        </w:rPr>
                        <w:t>Apunipima</w:t>
                      </w:r>
                      <w:proofErr w:type="spellEnd"/>
                      <w:r w:rsidR="008A1B7B" w:rsidRPr="008A1B7B">
                        <w:rPr>
                          <w:color w:val="44546A" w:themeColor="text2"/>
                          <w:sz w:val="22"/>
                          <w:szCs w:val="22"/>
                        </w:rPr>
                        <w:t xml:space="preserve"> Cape York Health Council</w:t>
                      </w:r>
                      <w:r w:rsidR="00BD4083">
                        <w:rPr>
                          <w:color w:val="44546A" w:themeColor="text2"/>
                          <w:sz w:val="22"/>
                          <w:szCs w:val="22"/>
                        </w:rPr>
                        <w:t xml:space="preserve">. The program is open to </w:t>
                      </w:r>
                      <w:r w:rsidR="00BD4083" w:rsidRPr="00BD4083">
                        <w:rPr>
                          <w:color w:val="44546A" w:themeColor="text2"/>
                          <w:sz w:val="22"/>
                          <w:szCs w:val="22"/>
                        </w:rPr>
                        <w:t>participants from Aurukun</w:t>
                      </w:r>
                      <w:r w:rsidR="00BD4083">
                        <w:rPr>
                          <w:color w:val="44546A" w:themeColor="text2"/>
                          <w:sz w:val="22"/>
                          <w:szCs w:val="22"/>
                        </w:rPr>
                        <w:t xml:space="preserve"> and is a </w:t>
                      </w:r>
                      <w:r w:rsidR="00BD4083" w:rsidRPr="00BD4083">
                        <w:rPr>
                          <w:color w:val="44546A" w:themeColor="text2"/>
                          <w:sz w:val="22"/>
                          <w:szCs w:val="22"/>
                        </w:rPr>
                        <w:t>psychoeducational desistance program focusing</w:t>
                      </w:r>
                      <w:r w:rsidR="00BD4083">
                        <w:rPr>
                          <w:color w:val="44546A" w:themeColor="text2"/>
                          <w:sz w:val="22"/>
                          <w:szCs w:val="22"/>
                        </w:rPr>
                        <w:t xml:space="preserve"> </w:t>
                      </w:r>
                      <w:r w:rsidR="00BD4083" w:rsidRPr="00BD4083">
                        <w:rPr>
                          <w:color w:val="44546A" w:themeColor="text2"/>
                          <w:sz w:val="22"/>
                          <w:szCs w:val="22"/>
                        </w:rPr>
                        <w:t>on wellbeing, relationships, mental health, substance misuse, reconnecting with the</w:t>
                      </w:r>
                      <w:r w:rsidR="00BD4083">
                        <w:rPr>
                          <w:color w:val="44546A" w:themeColor="text2"/>
                          <w:sz w:val="22"/>
                          <w:szCs w:val="22"/>
                        </w:rPr>
                        <w:t xml:space="preserve"> </w:t>
                      </w:r>
                      <w:r w:rsidR="00BD4083" w:rsidRPr="00BD4083">
                        <w:rPr>
                          <w:color w:val="44546A" w:themeColor="text2"/>
                          <w:sz w:val="22"/>
                          <w:szCs w:val="22"/>
                        </w:rPr>
                        <w:t>community and awareness of and how to access</w:t>
                      </w:r>
                      <w:r w:rsidR="00BD4083">
                        <w:rPr>
                          <w:color w:val="44546A" w:themeColor="text2"/>
                          <w:sz w:val="22"/>
                          <w:szCs w:val="22"/>
                        </w:rPr>
                        <w:t xml:space="preserve"> </w:t>
                      </w:r>
                      <w:r w:rsidR="00BD4083" w:rsidRPr="00BD4083">
                        <w:rPr>
                          <w:color w:val="44546A" w:themeColor="text2"/>
                          <w:sz w:val="22"/>
                          <w:szCs w:val="22"/>
                        </w:rPr>
                        <w:t>community support services.</w:t>
                      </w:r>
                      <w:r w:rsidR="00DC1E7A">
                        <w:rPr>
                          <w:color w:val="44546A" w:themeColor="text2"/>
                          <w:sz w:val="22"/>
                          <w:szCs w:val="22"/>
                        </w:rPr>
                        <w:t xml:space="preserve"> </w:t>
                      </w:r>
                      <w:r w:rsidR="00BD4083" w:rsidRPr="00BD4083">
                        <w:rPr>
                          <w:color w:val="44546A" w:themeColor="text2"/>
                          <w:sz w:val="22"/>
                          <w:szCs w:val="22"/>
                        </w:rPr>
                        <w:t>The program offers continued support upon</w:t>
                      </w:r>
                      <w:r w:rsidR="00BD4083">
                        <w:rPr>
                          <w:color w:val="44546A" w:themeColor="text2"/>
                          <w:sz w:val="22"/>
                          <w:szCs w:val="22"/>
                        </w:rPr>
                        <w:t xml:space="preserve"> </w:t>
                      </w:r>
                      <w:r w:rsidR="00BD4083" w:rsidRPr="00BD4083">
                        <w:rPr>
                          <w:color w:val="44546A" w:themeColor="text2"/>
                          <w:sz w:val="22"/>
                          <w:szCs w:val="22"/>
                        </w:rPr>
                        <w:t>release either to a community-based order or liberty.</w:t>
                      </w:r>
                      <w:r w:rsidR="008A1B7B">
                        <w:rPr>
                          <w:color w:val="44546A" w:themeColor="text2"/>
                          <w:sz w:val="22"/>
                          <w:szCs w:val="22"/>
                        </w:rPr>
                        <w:t xml:space="preserve"> </w:t>
                      </w:r>
                    </w:p>
                    <w:p w14:paraId="1F0DA1DE" w14:textId="1635F8AA" w:rsidR="004949A4" w:rsidRPr="004949A4" w:rsidRDefault="004949A4" w:rsidP="008661A8">
                      <w:pPr>
                        <w:spacing w:before="120" w:beforeAutospacing="0" w:after="0" w:afterAutospacing="0"/>
                        <w:rPr>
                          <w:b/>
                          <w:bCs/>
                          <w:i/>
                          <w:iCs/>
                          <w:color w:val="44546A" w:themeColor="text2"/>
                          <w:sz w:val="22"/>
                          <w:szCs w:val="22"/>
                        </w:rPr>
                      </w:pPr>
                      <w:r w:rsidRPr="004949A4">
                        <w:rPr>
                          <w:b/>
                          <w:bCs/>
                          <w:i/>
                          <w:iCs/>
                          <w:color w:val="44546A" w:themeColor="text2"/>
                          <w:sz w:val="22"/>
                          <w:szCs w:val="22"/>
                        </w:rPr>
                        <w:t>Virtual visits</w:t>
                      </w:r>
                    </w:p>
                    <w:p w14:paraId="38FD970C" w14:textId="2D124388" w:rsidR="004949A4" w:rsidRPr="00E12BD5" w:rsidRDefault="004949A4" w:rsidP="008661A8">
                      <w:pPr>
                        <w:spacing w:before="0" w:beforeAutospacing="0" w:after="0" w:afterAutospacing="0"/>
                        <w:rPr>
                          <w:color w:val="44546A" w:themeColor="text2"/>
                          <w:sz w:val="22"/>
                          <w:szCs w:val="22"/>
                        </w:rPr>
                      </w:pPr>
                      <w:r w:rsidRPr="004949A4">
                        <w:rPr>
                          <w:color w:val="44546A" w:themeColor="text2"/>
                          <w:sz w:val="22"/>
                          <w:szCs w:val="22"/>
                        </w:rPr>
                        <w:t>Virtual visits have increased accessibility and affordability of visits for family and community members who live far away</w:t>
                      </w:r>
                      <w:r>
                        <w:rPr>
                          <w:color w:val="44546A" w:themeColor="text2"/>
                          <w:sz w:val="22"/>
                          <w:szCs w:val="22"/>
                        </w:rPr>
                        <w:t>.</w:t>
                      </w:r>
                    </w:p>
                  </w:txbxContent>
                </v:textbox>
                <w10:wrap type="square" anchorx="margin" anchory="page"/>
              </v:roundrect>
            </w:pict>
          </mc:Fallback>
        </mc:AlternateContent>
      </w:r>
    </w:p>
    <w:p w14:paraId="0F41CEAC" w14:textId="1C8F5A66" w:rsidR="00143705" w:rsidRDefault="008661A8" w:rsidP="00143705">
      <w:pPr>
        <w:spacing w:after="0" w:afterAutospacing="0" w:line="259" w:lineRule="auto"/>
        <w:contextualSpacing/>
        <w:rPr>
          <w:b/>
          <w:i/>
          <w:color w:val="FFFFFF" w:themeColor="background1"/>
          <w:sz w:val="28"/>
          <w:szCs w:val="28"/>
        </w:rPr>
      </w:pPr>
      <w:r w:rsidRPr="00D20DEB">
        <w:rPr>
          <w:noProof/>
        </w:rPr>
        <mc:AlternateContent>
          <mc:Choice Requires="wps">
            <w:drawing>
              <wp:anchor distT="0" distB="0" distL="114300" distR="114300" simplePos="0" relativeHeight="251658250" behindDoc="0" locked="0" layoutInCell="1" allowOverlap="1" wp14:anchorId="50FA9797" wp14:editId="162E5856">
                <wp:simplePos x="0" y="0"/>
                <wp:positionH relativeFrom="margin">
                  <wp:posOffset>3489960</wp:posOffset>
                </wp:positionH>
                <wp:positionV relativeFrom="paragraph">
                  <wp:posOffset>168275</wp:posOffset>
                </wp:positionV>
                <wp:extent cx="2338070" cy="2238375"/>
                <wp:effectExtent l="19050" t="114300" r="690880" b="28575"/>
                <wp:wrapSquare wrapText="bothSides"/>
                <wp:docPr id="940" name="Speech Bubble: Rectangle with Corners Rounded 940"/>
                <wp:cNvGraphicFramePr/>
                <a:graphic xmlns:a="http://schemas.openxmlformats.org/drawingml/2006/main">
                  <a:graphicData uri="http://schemas.microsoft.com/office/word/2010/wordprocessingShape">
                    <wps:wsp>
                      <wps:cNvSpPr/>
                      <wps:spPr>
                        <a:xfrm>
                          <a:off x="0" y="0"/>
                          <a:ext cx="2338070" cy="2238375"/>
                        </a:xfrm>
                        <a:prstGeom prst="wedgeRoundRectCallout">
                          <a:avLst>
                            <a:gd name="adj1" fmla="val 76788"/>
                            <a:gd name="adj2" fmla="val -52900"/>
                            <a:gd name="adj3" fmla="val 16667"/>
                          </a:avLst>
                        </a:prstGeom>
                        <a:solidFill>
                          <a:srgbClr val="4472C4">
                            <a:lumMod val="75000"/>
                          </a:srgbClr>
                        </a:solidFill>
                        <a:ln w="28575" cap="flat" cmpd="sng" algn="ctr">
                          <a:solidFill>
                            <a:sysClr val="window" lastClr="FFFFFF"/>
                          </a:solidFill>
                          <a:prstDash val="solid"/>
                          <a:miter lim="800000"/>
                        </a:ln>
                        <a:effectLst/>
                      </wps:spPr>
                      <wps:txbx>
                        <w:txbxContent>
                          <w:p w14:paraId="64EEBAA6" w14:textId="77777777" w:rsidR="004B0814" w:rsidRDefault="004B0814" w:rsidP="00FD04A7">
                            <w:pPr>
                              <w:jc w:val="center"/>
                              <w:rPr>
                                <w:b/>
                                <w:bCs/>
                                <w:i/>
                                <w:iCs/>
                                <w:color w:val="FFFFFF" w:themeColor="background1"/>
                                <w:sz w:val="22"/>
                                <w:szCs w:val="22"/>
                              </w:rPr>
                            </w:pPr>
                            <w:r>
                              <w:rPr>
                                <w:b/>
                                <w:bCs/>
                                <w:i/>
                                <w:iCs/>
                                <w:color w:val="FFFFFF" w:themeColor="background1"/>
                                <w:sz w:val="22"/>
                                <w:szCs w:val="22"/>
                              </w:rPr>
                              <w:t xml:space="preserve">We need more approaches that are culturally meaningful for Aboriginal and Torres Strait Islander people. </w:t>
                            </w:r>
                          </w:p>
                          <w:p w14:paraId="357B616D" w14:textId="77777777" w:rsidR="004B0814" w:rsidRDefault="004B0814" w:rsidP="00FD04A7">
                            <w:pPr>
                              <w:jc w:val="center"/>
                              <w:rPr>
                                <w:b/>
                                <w:bCs/>
                                <w:i/>
                                <w:iCs/>
                                <w:color w:val="FFFFFF" w:themeColor="background1"/>
                                <w:sz w:val="22"/>
                                <w:szCs w:val="22"/>
                              </w:rPr>
                            </w:pPr>
                            <w:r>
                              <w:rPr>
                                <w:b/>
                                <w:bCs/>
                                <w:i/>
                                <w:iCs/>
                                <w:color w:val="FFFFFF" w:themeColor="background1"/>
                                <w:sz w:val="22"/>
                                <w:szCs w:val="22"/>
                              </w:rPr>
                              <w:t>The right connection with other First Nations people is so powerful, you can see it.</w:t>
                            </w:r>
                          </w:p>
                          <w:p w14:paraId="59555462" w14:textId="77777777" w:rsidR="004B0814" w:rsidRPr="00983E90" w:rsidRDefault="004B0814" w:rsidP="00FD04A7">
                            <w:pPr>
                              <w:jc w:val="center"/>
                              <w:rPr>
                                <w:color w:val="FFFFFF" w:themeColor="background1"/>
                                <w:sz w:val="22"/>
                                <w:szCs w:val="22"/>
                              </w:rPr>
                            </w:pPr>
                            <w:r w:rsidRPr="00983E90">
                              <w:rPr>
                                <w:color w:val="FFFFFF" w:themeColor="background1"/>
                                <w:sz w:val="22"/>
                                <w:szCs w:val="22"/>
                              </w:rPr>
                              <w:t>- Custodial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9797" id="Speech Bubble: Rectangle with Corners Rounded 940" o:spid="_x0000_s1069" type="#_x0000_t62" style="position:absolute;margin-left:274.8pt;margin-top:13.25pt;width:184.1pt;height:176.2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" adj="27386,-626" fillcolor="#2f5597" strokecolor="window" strokeweight="2.25pt">
                <v:textbox>
                  <w:txbxContent>
                    <w:p w14:paraId="64EEBAA6" w14:textId="77777777" w:rsidR="004B0814" w:rsidRDefault="004B0814" w:rsidP="00FD04A7">
                      <w:pPr>
                        <w:jc w:val="center"/>
                        <w:rPr>
                          <w:b/>
                          <w:bCs/>
                          <w:i/>
                          <w:iCs/>
                          <w:color w:val="FFFFFF" w:themeColor="background1"/>
                          <w:sz w:val="22"/>
                          <w:szCs w:val="22"/>
                        </w:rPr>
                      </w:pPr>
                      <w:r>
                        <w:rPr>
                          <w:b/>
                          <w:bCs/>
                          <w:i/>
                          <w:iCs/>
                          <w:color w:val="FFFFFF" w:themeColor="background1"/>
                          <w:sz w:val="22"/>
                          <w:szCs w:val="22"/>
                        </w:rPr>
                        <w:t xml:space="preserve">We need more approaches that are culturally meaningful for Aboriginal and Torres Strait Islander people. </w:t>
                      </w:r>
                    </w:p>
                    <w:p w14:paraId="357B616D" w14:textId="77777777" w:rsidR="004B0814" w:rsidRDefault="004B0814" w:rsidP="00FD04A7">
                      <w:pPr>
                        <w:jc w:val="center"/>
                        <w:rPr>
                          <w:b/>
                          <w:bCs/>
                          <w:i/>
                          <w:iCs/>
                          <w:color w:val="FFFFFF" w:themeColor="background1"/>
                          <w:sz w:val="22"/>
                          <w:szCs w:val="22"/>
                        </w:rPr>
                      </w:pPr>
                      <w:r>
                        <w:rPr>
                          <w:b/>
                          <w:bCs/>
                          <w:i/>
                          <w:iCs/>
                          <w:color w:val="FFFFFF" w:themeColor="background1"/>
                          <w:sz w:val="22"/>
                          <w:szCs w:val="22"/>
                        </w:rPr>
                        <w:t>The right connection with other First Nations people is so powerful, you can see it.</w:t>
                      </w:r>
                    </w:p>
                    <w:p w14:paraId="59555462" w14:textId="77777777" w:rsidR="004B0814" w:rsidRPr="00983E90" w:rsidRDefault="004B0814" w:rsidP="00FD04A7">
                      <w:pPr>
                        <w:jc w:val="center"/>
                        <w:rPr>
                          <w:color w:val="FFFFFF" w:themeColor="background1"/>
                          <w:sz w:val="22"/>
                          <w:szCs w:val="22"/>
                        </w:rPr>
                      </w:pPr>
                      <w:r w:rsidRPr="00983E90">
                        <w:rPr>
                          <w:color w:val="FFFFFF" w:themeColor="background1"/>
                          <w:sz w:val="22"/>
                          <w:szCs w:val="22"/>
                        </w:rPr>
                        <w:t>- Custodial Officer</w:t>
                      </w:r>
                    </w:p>
                  </w:txbxContent>
                </v:textbox>
                <w10:wrap type="square" anchorx="margin"/>
              </v:shape>
            </w:pict>
          </mc:Fallback>
        </mc:AlternateContent>
      </w:r>
      <w:r w:rsidR="00143705" w:rsidRPr="00B526CC">
        <w:rPr>
          <w:b/>
          <w:i/>
          <w:color w:val="FFFFFF" w:themeColor="background1"/>
          <w:sz w:val="28"/>
          <w:szCs w:val="28"/>
        </w:rPr>
        <w:t xml:space="preserve"> </w:t>
      </w:r>
    </w:p>
    <w:p w14:paraId="2B57C0B6" w14:textId="2E7967C6" w:rsidR="0095293F" w:rsidRDefault="0095293F" w:rsidP="00143705">
      <w:pPr>
        <w:spacing w:after="0" w:afterAutospacing="0" w:line="259" w:lineRule="auto"/>
        <w:contextualSpacing/>
        <w:rPr>
          <w:b/>
          <w:i/>
          <w:color w:val="FFFFFF" w:themeColor="background1"/>
          <w:sz w:val="28"/>
          <w:szCs w:val="28"/>
        </w:rPr>
      </w:pPr>
    </w:p>
    <w:p w14:paraId="79198451" w14:textId="5090A6AD" w:rsidR="0095293F" w:rsidRDefault="0095293F" w:rsidP="00143705">
      <w:pPr>
        <w:spacing w:after="0" w:afterAutospacing="0" w:line="259" w:lineRule="auto"/>
        <w:contextualSpacing/>
        <w:rPr>
          <w:b/>
          <w:i/>
          <w:color w:val="FFFFFF" w:themeColor="background1"/>
          <w:sz w:val="28"/>
          <w:szCs w:val="28"/>
        </w:rPr>
      </w:pPr>
    </w:p>
    <w:p w14:paraId="162ECAA7" w14:textId="56352809" w:rsidR="0095293F" w:rsidRDefault="0095293F" w:rsidP="00143705">
      <w:pPr>
        <w:spacing w:after="0" w:afterAutospacing="0" w:line="259" w:lineRule="auto"/>
        <w:contextualSpacing/>
        <w:rPr>
          <w:b/>
          <w:i/>
          <w:color w:val="FFFFFF" w:themeColor="background1"/>
          <w:sz w:val="28"/>
          <w:szCs w:val="28"/>
        </w:rPr>
      </w:pPr>
    </w:p>
    <w:p w14:paraId="3D6127B1" w14:textId="6C8CA896" w:rsidR="0095293F" w:rsidRDefault="0095293F" w:rsidP="00143705">
      <w:pPr>
        <w:spacing w:after="0" w:afterAutospacing="0" w:line="259" w:lineRule="auto"/>
        <w:contextualSpacing/>
        <w:rPr>
          <w:b/>
          <w:i/>
          <w:color w:val="FFFFFF" w:themeColor="background1"/>
          <w:sz w:val="28"/>
          <w:szCs w:val="28"/>
        </w:rPr>
      </w:pPr>
    </w:p>
    <w:p w14:paraId="396E8CE0" w14:textId="66BFEBFF" w:rsidR="0095293F" w:rsidRDefault="0095293F" w:rsidP="00143705">
      <w:pPr>
        <w:spacing w:after="0" w:afterAutospacing="0" w:line="259" w:lineRule="auto"/>
        <w:contextualSpacing/>
        <w:rPr>
          <w:b/>
          <w:i/>
          <w:color w:val="FFFFFF" w:themeColor="background1"/>
          <w:sz w:val="28"/>
          <w:szCs w:val="28"/>
        </w:rPr>
      </w:pPr>
    </w:p>
    <w:p w14:paraId="0430465E" w14:textId="5FB33D46" w:rsidR="0095293F" w:rsidRDefault="0095293F" w:rsidP="00143705">
      <w:pPr>
        <w:spacing w:after="0" w:afterAutospacing="0" w:line="259" w:lineRule="auto"/>
        <w:contextualSpacing/>
        <w:rPr>
          <w:b/>
          <w:i/>
          <w:color w:val="FFFFFF" w:themeColor="background1"/>
          <w:sz w:val="28"/>
          <w:szCs w:val="28"/>
        </w:rPr>
      </w:pPr>
    </w:p>
    <w:p w14:paraId="36EA163D" w14:textId="27760C62" w:rsidR="00161042" w:rsidRDefault="00161042">
      <w:pPr>
        <w:spacing w:before="0" w:beforeAutospacing="0" w:after="160" w:afterAutospacing="0" w:line="259" w:lineRule="auto"/>
        <w:rPr>
          <w:b/>
          <w:bCs/>
          <w:i/>
          <w:iCs/>
          <w:color w:val="FFFFFF" w:themeColor="background1"/>
        </w:rPr>
      </w:pPr>
      <w:r>
        <w:rPr>
          <w:b/>
          <w:bCs/>
          <w:i/>
          <w:iCs/>
          <w:color w:val="FFFFFF" w:themeColor="background1"/>
        </w:rPr>
        <w:br w:type="page"/>
      </w:r>
    </w:p>
    <w:p w14:paraId="48AB160C" w14:textId="235DA37F" w:rsidR="00F87C28" w:rsidRDefault="00CC7625" w:rsidP="008D0C76">
      <w:pPr>
        <w:spacing w:before="480" w:beforeAutospacing="0"/>
      </w:pPr>
      <w:r w:rsidRPr="005F2156">
        <w:rPr>
          <w:noProof/>
        </w:rPr>
        <w:lastRenderedPageBreak/>
        <mc:AlternateContent>
          <mc:Choice Requires="wps">
            <w:drawing>
              <wp:anchor distT="45720" distB="45720" distL="114300" distR="114300" simplePos="0" relativeHeight="251715654" behindDoc="0" locked="0" layoutInCell="1" allowOverlap="1" wp14:anchorId="5A56129B" wp14:editId="2797B0BF">
                <wp:simplePos x="0" y="0"/>
                <wp:positionH relativeFrom="column">
                  <wp:posOffset>-758825</wp:posOffset>
                </wp:positionH>
                <wp:positionV relativeFrom="paragraph">
                  <wp:posOffset>-821055</wp:posOffset>
                </wp:positionV>
                <wp:extent cx="7632000" cy="2016000"/>
                <wp:effectExtent l="0" t="0" r="7620" b="3810"/>
                <wp:wrapNone/>
                <wp:docPr id="16001537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1EDF3402" w14:textId="635DC47F" w:rsidR="00CC7625" w:rsidRPr="00631558" w:rsidRDefault="00CC7625" w:rsidP="00CC7625">
                            <w:pPr>
                              <w:spacing w:before="0" w:beforeAutospacing="0" w:after="160" w:afterAutospacing="0" w:line="259" w:lineRule="auto"/>
                              <w:ind w:left="1134"/>
                              <w:rPr>
                                <w:b/>
                                <w:bCs/>
                                <w:i/>
                                <w:iCs/>
                                <w:color w:val="FFFFFF" w:themeColor="background1"/>
                              </w:rPr>
                            </w:pPr>
                            <w:r>
                              <w:rPr>
                                <w:b/>
                                <w:bCs/>
                                <w:i/>
                                <w:iCs/>
                                <w:color w:val="FFFFFF" w:themeColor="background1"/>
                              </w:rPr>
                              <w:t>4</w:t>
                            </w:r>
                            <w:r w:rsidRPr="00631558">
                              <w:rPr>
                                <w:b/>
                                <w:bCs/>
                                <w:i/>
                                <w:iCs/>
                                <w:color w:val="FFFFFF" w:themeColor="background1"/>
                              </w:rPr>
                              <w:t xml:space="preserve">. </w:t>
                            </w:r>
                            <w:r>
                              <w:rPr>
                                <w:b/>
                                <w:bCs/>
                                <w:i/>
                                <w:iCs/>
                                <w:color w:val="FFFFFF" w:themeColor="background1"/>
                              </w:rPr>
                              <w:t>Respect – Empower a professional workforce</w:t>
                            </w:r>
                          </w:p>
                          <w:p w14:paraId="73DB028C" w14:textId="407203AD" w:rsidR="00CC7625" w:rsidRPr="00ED097A" w:rsidRDefault="00CC7625" w:rsidP="00CC7625">
                            <w:pPr>
                              <w:pStyle w:val="Heading1"/>
                              <w:spacing w:before="0" w:beforeAutospacing="0" w:after="480" w:afterAutospacing="0"/>
                              <w:ind w:left="1134"/>
                              <w:rPr>
                                <w:rStyle w:val="jsgrdq"/>
                                <w:color w:val="FFFFFF" w:themeColor="background1"/>
                              </w:rPr>
                            </w:pPr>
                            <w:bookmarkStart w:id="47" w:name="_Toc153889382"/>
                            <w:r>
                              <w:rPr>
                                <w:rStyle w:val="jsgrdq"/>
                                <w:color w:val="FFFFFF" w:themeColor="background1"/>
                              </w:rPr>
                              <w:t>Elevate First Nations</w:t>
                            </w:r>
                            <w:bookmarkEnd w:id="47"/>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5A56129B" id="_x0000_s1070" type="#_x0000_t202" style="position:absolute;margin-left:-59.75pt;margin-top:-64.65pt;width:600.95pt;height:158.75pt;z-index:2517156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" filled="f" stroked="f">
                <v:textbox inset="0,0,0,0">
                  <w:txbxContent>
                    <w:p w14:paraId="1EDF3402" w14:textId="635DC47F" w:rsidR="00CC7625" w:rsidRPr="00631558" w:rsidRDefault="00CC7625" w:rsidP="00CC7625">
                      <w:pPr>
                        <w:spacing w:before="0" w:beforeAutospacing="0" w:after="160" w:afterAutospacing="0" w:line="259" w:lineRule="auto"/>
                        <w:ind w:left="1134"/>
                        <w:rPr>
                          <w:b/>
                          <w:bCs/>
                          <w:i/>
                          <w:iCs/>
                          <w:color w:val="FFFFFF" w:themeColor="background1"/>
                        </w:rPr>
                      </w:pPr>
                      <w:r>
                        <w:rPr>
                          <w:b/>
                          <w:bCs/>
                          <w:i/>
                          <w:iCs/>
                          <w:color w:val="FFFFFF" w:themeColor="background1"/>
                        </w:rPr>
                        <w:t>4</w:t>
                      </w:r>
                      <w:r w:rsidRPr="00631558">
                        <w:rPr>
                          <w:b/>
                          <w:bCs/>
                          <w:i/>
                          <w:iCs/>
                          <w:color w:val="FFFFFF" w:themeColor="background1"/>
                        </w:rPr>
                        <w:t xml:space="preserve">. </w:t>
                      </w:r>
                      <w:r>
                        <w:rPr>
                          <w:b/>
                          <w:bCs/>
                          <w:i/>
                          <w:iCs/>
                          <w:color w:val="FFFFFF" w:themeColor="background1"/>
                        </w:rPr>
                        <w:t>Respect – Empower a professional workforce</w:t>
                      </w:r>
                    </w:p>
                    <w:p w14:paraId="73DB028C" w14:textId="407203AD" w:rsidR="00CC7625" w:rsidRPr="00ED097A" w:rsidRDefault="00CC7625" w:rsidP="00CC7625">
                      <w:pPr>
                        <w:pStyle w:val="Heading1"/>
                        <w:spacing w:before="0" w:beforeAutospacing="0" w:after="480" w:afterAutospacing="0"/>
                        <w:ind w:left="1134"/>
                        <w:rPr>
                          <w:rStyle w:val="jsgrdq"/>
                          <w:color w:val="FFFFFF" w:themeColor="background1"/>
                        </w:rPr>
                      </w:pPr>
                      <w:bookmarkStart w:id="48" w:name="_Toc153889382"/>
                      <w:r>
                        <w:rPr>
                          <w:rStyle w:val="jsgrdq"/>
                          <w:color w:val="FFFFFF" w:themeColor="background1"/>
                        </w:rPr>
                        <w:t>Elevate First Nations</w:t>
                      </w:r>
                      <w:bookmarkEnd w:id="48"/>
                    </w:p>
                  </w:txbxContent>
                </v:textbox>
              </v:shape>
            </w:pict>
          </mc:Fallback>
        </mc:AlternateContent>
      </w:r>
      <w:r w:rsidRPr="005F2156">
        <w:rPr>
          <w:noProof/>
        </w:rPr>
        <w:drawing>
          <wp:anchor distT="0" distB="0" distL="114300" distR="114300" simplePos="0" relativeHeight="251713606" behindDoc="1" locked="0" layoutInCell="1" allowOverlap="1" wp14:anchorId="3BA079D4" wp14:editId="606B0971">
            <wp:simplePos x="0" y="0"/>
            <wp:positionH relativeFrom="page">
              <wp:posOffset>-38735</wp:posOffset>
            </wp:positionH>
            <wp:positionV relativeFrom="page">
              <wp:posOffset>3175</wp:posOffset>
            </wp:positionV>
            <wp:extent cx="7632000" cy="2017404"/>
            <wp:effectExtent l="0" t="0" r="7620" b="1905"/>
            <wp:wrapSquare wrapText="bothSides"/>
            <wp:docPr id="537916543" name="Picture 537916543"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A4D32">
        <w:t xml:space="preserve">Elevating </w:t>
      </w:r>
      <w:r w:rsidR="00931B20">
        <w:t>our</w:t>
      </w:r>
      <w:r w:rsidR="005A4D32">
        <w:t xml:space="preserve"> </w:t>
      </w:r>
      <w:r w:rsidR="00D616A9">
        <w:t xml:space="preserve">internal </w:t>
      </w:r>
      <w:r w:rsidR="005A4D32">
        <w:t xml:space="preserve">focus on First Nations </w:t>
      </w:r>
      <w:r w:rsidR="00D616A9">
        <w:t>to a</w:t>
      </w:r>
      <w:r w:rsidR="005A4D32">
        <w:t xml:space="preserve"> central</w:t>
      </w:r>
      <w:r w:rsidR="00D616A9">
        <w:t xml:space="preserve"> position</w:t>
      </w:r>
      <w:r w:rsidR="00AC7236">
        <w:t>,</w:t>
      </w:r>
      <w:r w:rsidR="005A4D32">
        <w:t xml:space="preserve"> will </w:t>
      </w:r>
      <w:r w:rsidR="005A4D32" w:rsidRPr="007F04E0">
        <w:t>reflect</w:t>
      </w:r>
      <w:r w:rsidR="005A4D32">
        <w:t xml:space="preserve"> </w:t>
      </w:r>
      <w:r w:rsidR="005A4D32" w:rsidRPr="007F04E0">
        <w:t xml:space="preserve">the </w:t>
      </w:r>
      <w:r w:rsidR="005A4D32">
        <w:t xml:space="preserve">scale of </w:t>
      </w:r>
      <w:r w:rsidR="008340FE">
        <w:t>the incarceration</w:t>
      </w:r>
      <w:r w:rsidR="005A4D32">
        <w:t xml:space="preserve"> crisis. </w:t>
      </w:r>
      <w:r w:rsidR="00AA1D20">
        <w:t>Developing strong foundations to enable the d</w:t>
      </w:r>
      <w:r w:rsidR="005F2367" w:rsidRPr="000671F3">
        <w:t>eliver</w:t>
      </w:r>
      <w:r w:rsidR="00AA1D20">
        <w:t>y of</w:t>
      </w:r>
      <w:r w:rsidR="005F2367">
        <w:t xml:space="preserve"> </w:t>
      </w:r>
      <w:r w:rsidR="005F2367" w:rsidRPr="00B30C25">
        <w:t>responsive, capable, and culturally competent</w:t>
      </w:r>
      <w:r w:rsidR="005F2367" w:rsidRPr="000671F3">
        <w:t xml:space="preserve"> correctional services is a</w:t>
      </w:r>
      <w:r w:rsidR="005F2367">
        <w:t xml:space="preserve"> </w:t>
      </w:r>
      <w:r w:rsidR="005F2367" w:rsidRPr="000671F3">
        <w:t xml:space="preserve">core </w:t>
      </w:r>
      <w:r w:rsidR="005F2367">
        <w:t xml:space="preserve">QCS </w:t>
      </w:r>
      <w:r w:rsidR="005F2367" w:rsidRPr="000671F3">
        <w:t>responsibility</w:t>
      </w:r>
      <w:r w:rsidR="005F2367">
        <w:t xml:space="preserve"> and is necessary to Close the Gap on </w:t>
      </w:r>
      <w:r w:rsidR="001040B4">
        <w:t xml:space="preserve">First Nations </w:t>
      </w:r>
      <w:r w:rsidR="74BE04E7">
        <w:t>people's</w:t>
      </w:r>
      <w:r w:rsidR="001040B4">
        <w:t xml:space="preserve"> </w:t>
      </w:r>
      <w:r w:rsidR="005F2367">
        <w:t xml:space="preserve">incarceration. </w:t>
      </w:r>
      <w:r w:rsidR="004B4AF1">
        <w:t xml:space="preserve">While QCS has established the </w:t>
      </w:r>
      <w:r w:rsidR="009F256E">
        <w:t>Murridhagun Cultural Centre</w:t>
      </w:r>
      <w:r w:rsidR="00A466A4">
        <w:t xml:space="preserve"> as a centre of cultural excellence</w:t>
      </w:r>
      <w:r w:rsidR="004B4AF1">
        <w:t>, we must embed</w:t>
      </w:r>
      <w:r w:rsidR="00A466A4">
        <w:t xml:space="preserve"> </w:t>
      </w:r>
      <w:r w:rsidR="004B4AF1">
        <w:t xml:space="preserve">cultural excellence </w:t>
      </w:r>
      <w:r w:rsidR="00A466A4">
        <w:t xml:space="preserve">throughout our </w:t>
      </w:r>
      <w:r w:rsidR="00EB474A">
        <w:t>age</w:t>
      </w:r>
      <w:r w:rsidR="002A78AB">
        <w:t>ncy</w:t>
      </w:r>
      <w:r w:rsidR="00A466A4">
        <w:t xml:space="preserve">. </w:t>
      </w:r>
    </w:p>
    <w:p w14:paraId="360043F8" w14:textId="6691FC61" w:rsidR="005E630E" w:rsidRDefault="001040B4" w:rsidP="005E630E">
      <w:r>
        <w:t>First Nations</w:t>
      </w:r>
      <w:r w:rsidR="00B67878">
        <w:t xml:space="preserve"> </w:t>
      </w:r>
      <w:r>
        <w:t xml:space="preserve">staff </w:t>
      </w:r>
      <w:r w:rsidR="005F4987">
        <w:t xml:space="preserve">in QCS have an important role in </w:t>
      </w:r>
      <w:r w:rsidR="000961F0">
        <w:t>helping</w:t>
      </w:r>
      <w:r w:rsidR="00B529C9">
        <w:t xml:space="preserve"> </w:t>
      </w:r>
      <w:r w:rsidR="000961F0">
        <w:t xml:space="preserve">elevate </w:t>
      </w:r>
      <w:r w:rsidR="005F4987">
        <w:t xml:space="preserve">our </w:t>
      </w:r>
      <w:r w:rsidR="000961F0">
        <w:t>First Nations</w:t>
      </w:r>
      <w:r w:rsidR="005F4987">
        <w:t xml:space="preserve"> focus</w:t>
      </w:r>
      <w:r w:rsidR="00B20FA3">
        <w:t>.</w:t>
      </w:r>
      <w:r w:rsidR="00467D7F">
        <w:t xml:space="preserve"> </w:t>
      </w:r>
      <w:r w:rsidR="00B20FA3">
        <w:t xml:space="preserve">Increasing the number and proportion of </w:t>
      </w:r>
      <w:r w:rsidR="00731442">
        <w:t xml:space="preserve">First Nations </w:t>
      </w:r>
      <w:r w:rsidR="002A78AB">
        <w:t>staff</w:t>
      </w:r>
      <w:r w:rsidR="00731442">
        <w:t xml:space="preserve"> </w:t>
      </w:r>
      <w:r w:rsidR="006223FE">
        <w:t>in all positions</w:t>
      </w:r>
      <w:r w:rsidR="006023C3">
        <w:t>,</w:t>
      </w:r>
      <w:r w:rsidR="006223FE">
        <w:t xml:space="preserve"> and at all levels</w:t>
      </w:r>
      <w:r w:rsidR="006023C3">
        <w:t>,</w:t>
      </w:r>
      <w:r w:rsidR="006223FE">
        <w:t xml:space="preserve"> </w:t>
      </w:r>
      <w:r w:rsidR="0040668F">
        <w:t xml:space="preserve">is a key QCS </w:t>
      </w:r>
      <w:r w:rsidR="008B721F">
        <w:t>objective</w:t>
      </w:r>
      <w:r w:rsidR="001546D2" w:rsidRPr="00176128">
        <w:t>.</w:t>
      </w:r>
      <w:r w:rsidR="7AB2A45A">
        <w:t xml:space="preserve"> </w:t>
      </w:r>
      <w:r w:rsidR="00B20FA3">
        <w:t xml:space="preserve">To </w:t>
      </w:r>
      <w:r w:rsidR="009B6F41">
        <w:t xml:space="preserve">achieve </w:t>
      </w:r>
      <w:r w:rsidR="00B20FA3">
        <w:t>this goal, o</w:t>
      </w:r>
      <w:r w:rsidR="00BA0338">
        <w:t xml:space="preserve">ur </w:t>
      </w:r>
      <w:r w:rsidR="002A1731">
        <w:t xml:space="preserve">systems must continue to adapt to ensure </w:t>
      </w:r>
      <w:r w:rsidR="00DF4E02">
        <w:t>First Nations</w:t>
      </w:r>
      <w:r w:rsidR="00B529C9">
        <w:t xml:space="preserve"> </w:t>
      </w:r>
      <w:r w:rsidR="00DF4E02">
        <w:t xml:space="preserve">staff </w:t>
      </w:r>
      <w:r w:rsidR="002A1731">
        <w:t xml:space="preserve">are </w:t>
      </w:r>
      <w:r w:rsidR="00797B7B">
        <w:t xml:space="preserve">appropriately </w:t>
      </w:r>
      <w:r w:rsidR="002A1731">
        <w:t>supported to succeed</w:t>
      </w:r>
      <w:r w:rsidR="005E630E">
        <w:t xml:space="preserve">, including by enhancing our support for </w:t>
      </w:r>
      <w:r w:rsidR="00E75291">
        <w:t>Cultural Liaison Officers</w:t>
      </w:r>
      <w:r w:rsidR="005E630E">
        <w:t xml:space="preserve">. </w:t>
      </w:r>
    </w:p>
    <w:p w14:paraId="4EAA6CF6" w14:textId="38089B8E" w:rsidR="00C40C03" w:rsidRDefault="00B235F2" w:rsidP="005E630E">
      <w:r>
        <w:t xml:space="preserve">Cultural Liaison Officers </w:t>
      </w:r>
      <w:r w:rsidR="00146A76">
        <w:t>play a unique and valuable role</w:t>
      </w:r>
      <w:r w:rsidR="0048700D">
        <w:t>.</w:t>
      </w:r>
      <w:r w:rsidR="002513D3">
        <w:t xml:space="preserve"> </w:t>
      </w:r>
      <w:r>
        <w:t>They</w:t>
      </w:r>
      <w:r w:rsidR="00E75291">
        <w:t xml:space="preserve"> </w:t>
      </w:r>
      <w:r w:rsidR="0048700D">
        <w:t xml:space="preserve">bring vital knowledge and experience, and </w:t>
      </w:r>
      <w:r w:rsidR="00DE5112">
        <w:t xml:space="preserve">extensive </w:t>
      </w:r>
      <w:r w:rsidR="0048700D" w:rsidRPr="0048700D">
        <w:t xml:space="preserve">networks and relationships in </w:t>
      </w:r>
      <w:r w:rsidR="00AE2EEE">
        <w:t>First Nations</w:t>
      </w:r>
      <w:r w:rsidR="00AE2EEE" w:rsidRPr="0048700D">
        <w:t xml:space="preserve"> </w:t>
      </w:r>
      <w:r w:rsidR="0048700D" w:rsidRPr="0048700D">
        <w:t>communities</w:t>
      </w:r>
      <w:r w:rsidR="00E806E7">
        <w:t>,</w:t>
      </w:r>
      <w:r w:rsidR="0048700D" w:rsidRPr="0048700D">
        <w:t xml:space="preserve"> </w:t>
      </w:r>
      <w:r w:rsidR="0048700D">
        <w:t>which is</w:t>
      </w:r>
      <w:r w:rsidR="00DE5112">
        <w:t xml:space="preserve"> critical to success. </w:t>
      </w:r>
      <w:r w:rsidR="00E75291">
        <w:t xml:space="preserve">They also play a key role in </w:t>
      </w:r>
      <w:r w:rsidR="001253E2">
        <w:t xml:space="preserve">managing and responding to </w:t>
      </w:r>
      <w:r w:rsidR="00E75291">
        <w:t xml:space="preserve">the </w:t>
      </w:r>
      <w:r w:rsidR="001253E2">
        <w:t>risk of self-harm</w:t>
      </w:r>
      <w:r w:rsidR="006D0792">
        <w:t xml:space="preserve">, </w:t>
      </w:r>
      <w:r w:rsidR="001253E2">
        <w:t xml:space="preserve">suicide </w:t>
      </w:r>
      <w:r w:rsidR="00E75291">
        <w:t xml:space="preserve">and </w:t>
      </w:r>
      <w:r w:rsidR="0026015A">
        <w:t xml:space="preserve">dealing with </w:t>
      </w:r>
      <w:r w:rsidR="0026015A" w:rsidRPr="0026015A">
        <w:t>Sorry Business</w:t>
      </w:r>
      <w:r w:rsidR="00110CED">
        <w:rPr>
          <w:rStyle w:val="FootnoteReference"/>
        </w:rPr>
        <w:footnoteReference w:id="14"/>
      </w:r>
      <w:r w:rsidR="003B2C45">
        <w:t xml:space="preserve"> </w:t>
      </w:r>
      <w:r w:rsidR="00467D7F">
        <w:t>impacting on</w:t>
      </w:r>
      <w:r w:rsidR="003B2C45" w:rsidRPr="003B2C45">
        <w:t xml:space="preserve"> </w:t>
      </w:r>
      <w:r w:rsidR="00F33317">
        <w:t>First Nations</w:t>
      </w:r>
      <w:r w:rsidR="003B2C45" w:rsidRPr="003B2C45">
        <w:t xml:space="preserve"> people</w:t>
      </w:r>
      <w:r w:rsidR="00F33317">
        <w:t>s</w:t>
      </w:r>
      <w:r w:rsidR="003B2C45" w:rsidRPr="003B2C45">
        <w:t xml:space="preserve"> in our care</w:t>
      </w:r>
      <w:r w:rsidR="00E55866">
        <w:t xml:space="preserve"> and under our supervision</w:t>
      </w:r>
      <w:r w:rsidR="00467D7F">
        <w:t>.</w:t>
      </w:r>
    </w:p>
    <w:p w14:paraId="27E9E932" w14:textId="2E16ED45" w:rsidR="00556CEB" w:rsidRDefault="00B0588B" w:rsidP="00AB520A">
      <w:pPr>
        <w:spacing w:line="259" w:lineRule="auto"/>
      </w:pPr>
      <w:r>
        <w:t xml:space="preserve">QCS </w:t>
      </w:r>
      <w:r w:rsidR="00730DFE">
        <w:t xml:space="preserve">must </w:t>
      </w:r>
      <w:r w:rsidR="007453E3">
        <w:t xml:space="preserve">also </w:t>
      </w:r>
      <w:r w:rsidR="00730DFE">
        <w:t xml:space="preserve">continue to build the </w:t>
      </w:r>
      <w:r w:rsidR="00620333">
        <w:t>cultural</w:t>
      </w:r>
      <w:r w:rsidR="00730DFE">
        <w:t xml:space="preserve"> c</w:t>
      </w:r>
      <w:r w:rsidR="00E84054">
        <w:t xml:space="preserve">apability </w:t>
      </w:r>
      <w:r w:rsidR="00730DFE">
        <w:t xml:space="preserve">of </w:t>
      </w:r>
      <w:r w:rsidR="00A945B8">
        <w:t xml:space="preserve">our </w:t>
      </w:r>
      <w:r w:rsidR="00FF0292">
        <w:t xml:space="preserve">non-Indigenous </w:t>
      </w:r>
      <w:r w:rsidR="00D07510">
        <w:t>staff</w:t>
      </w:r>
      <w:r w:rsidR="00A945B8">
        <w:t xml:space="preserve">, </w:t>
      </w:r>
      <w:r w:rsidR="005A0648">
        <w:t xml:space="preserve">including </w:t>
      </w:r>
      <w:r w:rsidR="009C5C02">
        <w:t xml:space="preserve">through </w:t>
      </w:r>
      <w:r w:rsidR="005A0648">
        <w:t>learning</w:t>
      </w:r>
      <w:r w:rsidR="005A0648" w:rsidRPr="005A0648">
        <w:t xml:space="preserve"> </w:t>
      </w:r>
      <w:r w:rsidR="007041E1">
        <w:t>and</w:t>
      </w:r>
      <w:r w:rsidR="009C5C02">
        <w:t xml:space="preserve"> better </w:t>
      </w:r>
      <w:r w:rsidR="007041E1">
        <w:t>understand</w:t>
      </w:r>
      <w:r w:rsidR="00681675">
        <w:t>ings of</w:t>
      </w:r>
      <w:r w:rsidR="007041E1">
        <w:t xml:space="preserve"> </w:t>
      </w:r>
      <w:r w:rsidR="00D07510">
        <w:t xml:space="preserve">First Nations </w:t>
      </w:r>
      <w:r w:rsidR="704540A7">
        <w:t>people's</w:t>
      </w:r>
      <w:r w:rsidR="005A0648">
        <w:t xml:space="preserve"> </w:t>
      </w:r>
      <w:r w:rsidR="009C5C02">
        <w:t>experiences</w:t>
      </w:r>
      <w:r w:rsidR="005A0648">
        <w:t xml:space="preserve">, </w:t>
      </w:r>
      <w:proofErr w:type="gramStart"/>
      <w:r w:rsidR="005A0648">
        <w:t>histories</w:t>
      </w:r>
      <w:proofErr w:type="gramEnd"/>
      <w:r w:rsidR="005A0648">
        <w:t xml:space="preserve"> and </w:t>
      </w:r>
      <w:r w:rsidR="00AB520A">
        <w:t xml:space="preserve">cultures. This will </w:t>
      </w:r>
      <w:r w:rsidR="00681675">
        <w:t xml:space="preserve">give </w:t>
      </w:r>
      <w:r w:rsidR="00AB520A">
        <w:t>us</w:t>
      </w:r>
      <w:r w:rsidR="00681675">
        <w:t xml:space="preserve"> a strong foundation </w:t>
      </w:r>
      <w:r w:rsidR="00AB520A">
        <w:t xml:space="preserve">to provide culturally </w:t>
      </w:r>
      <w:r w:rsidR="006960BF">
        <w:t xml:space="preserve">appropriate </w:t>
      </w:r>
      <w:r w:rsidR="00AB520A">
        <w:t xml:space="preserve">and </w:t>
      </w:r>
      <w:r w:rsidR="006960BF">
        <w:t xml:space="preserve">responsive </w:t>
      </w:r>
      <w:r w:rsidR="00AB520A">
        <w:t>corrective services</w:t>
      </w:r>
      <w:r w:rsidR="006960BF">
        <w:t xml:space="preserve"> and </w:t>
      </w:r>
      <w:r w:rsidR="00456007">
        <w:t>develop better criminal justice processes</w:t>
      </w:r>
      <w:r w:rsidR="00AB520A">
        <w:t xml:space="preserve">. </w:t>
      </w:r>
    </w:p>
    <w:p w14:paraId="48F62387" w14:textId="4099300E" w:rsidR="00A056FA" w:rsidRDefault="0065068A" w:rsidP="009B3BEC">
      <w:pPr>
        <w:spacing w:after="160" w:line="259" w:lineRule="auto"/>
      </w:pPr>
      <w:r w:rsidRPr="00D20DEB">
        <w:rPr>
          <w:noProof/>
        </w:rPr>
        <mc:AlternateContent>
          <mc:Choice Requires="wps">
            <w:drawing>
              <wp:anchor distT="0" distB="0" distL="114300" distR="114300" simplePos="0" relativeHeight="251658270" behindDoc="1" locked="0" layoutInCell="1" allowOverlap="1" wp14:anchorId="661AEB6A" wp14:editId="78B577CD">
                <wp:simplePos x="0" y="0"/>
                <wp:positionH relativeFrom="margin">
                  <wp:posOffset>3621405</wp:posOffset>
                </wp:positionH>
                <wp:positionV relativeFrom="page">
                  <wp:posOffset>7219950</wp:posOffset>
                </wp:positionV>
                <wp:extent cx="2535555" cy="1666875"/>
                <wp:effectExtent l="19050" t="19050" r="17145" b="28575"/>
                <wp:wrapSquare wrapText="bothSides"/>
                <wp:docPr id="1005" name="Rectangle: Rounded Corners 1005"/>
                <wp:cNvGraphicFramePr/>
                <a:graphic xmlns:a="http://schemas.openxmlformats.org/drawingml/2006/main">
                  <a:graphicData uri="http://schemas.microsoft.com/office/word/2010/wordprocessingShape">
                    <wps:wsp>
                      <wps:cNvSpPr/>
                      <wps:spPr>
                        <a:xfrm>
                          <a:off x="0" y="0"/>
                          <a:ext cx="2535555" cy="1666875"/>
                        </a:xfrm>
                        <a:prstGeom prst="roundRect">
                          <a:avLst>
                            <a:gd name="adj" fmla="val 8096"/>
                          </a:avLst>
                        </a:prstGeom>
                        <a:solidFill>
                          <a:schemeClr val="bg1">
                            <a:lumMod val="95000"/>
                          </a:schemeClr>
                        </a:solidFill>
                        <a:ln w="28575" cap="flat" cmpd="sng" algn="ctr">
                          <a:solidFill>
                            <a:schemeClr val="accent5"/>
                          </a:solidFill>
                          <a:prstDash val="solid"/>
                          <a:miter lim="800000"/>
                        </a:ln>
                        <a:effectLst/>
                      </wps:spPr>
                      <wps:txbx>
                        <w:txbxContent>
                          <w:p w14:paraId="51B57FBF" w14:textId="76707CBB" w:rsidR="008661A8" w:rsidRPr="008661A8" w:rsidRDefault="006978A2" w:rsidP="008661A8">
                            <w:pPr>
                              <w:spacing w:after="0" w:afterAutospacing="0"/>
                              <w:jc w:val="center"/>
                              <w:rPr>
                                <w:b/>
                                <w:bCs/>
                                <w:color w:val="5B9BD5" w:themeColor="accent5"/>
                                <w:sz w:val="28"/>
                                <w:szCs w:val="28"/>
                              </w:rPr>
                            </w:pPr>
                            <w:r w:rsidRPr="008661A8">
                              <w:rPr>
                                <w:b/>
                                <w:bCs/>
                                <w:color w:val="5B9BD5" w:themeColor="accent5"/>
                                <w:sz w:val="28"/>
                                <w:szCs w:val="28"/>
                              </w:rPr>
                              <w:t xml:space="preserve">Example of </w:t>
                            </w:r>
                            <w:r w:rsidR="008661A8" w:rsidRPr="008661A8">
                              <w:rPr>
                                <w:b/>
                                <w:bCs/>
                                <w:color w:val="5B9BD5" w:themeColor="accent5"/>
                                <w:sz w:val="28"/>
                                <w:szCs w:val="28"/>
                              </w:rPr>
                              <w:t>E</w:t>
                            </w:r>
                            <w:r w:rsidRPr="008661A8">
                              <w:rPr>
                                <w:b/>
                                <w:bCs/>
                                <w:color w:val="5B9BD5" w:themeColor="accent5"/>
                                <w:sz w:val="28"/>
                                <w:szCs w:val="28"/>
                              </w:rPr>
                              <w:t>xcellence</w:t>
                            </w:r>
                          </w:p>
                          <w:p w14:paraId="65D0DE22" w14:textId="5CA71315" w:rsidR="006978A2" w:rsidRPr="00E12BD5" w:rsidRDefault="006978A2" w:rsidP="008661A8">
                            <w:pPr>
                              <w:spacing w:before="120" w:beforeAutospacing="0" w:after="0" w:afterAutospacing="0"/>
                              <w:rPr>
                                <w:color w:val="44546A" w:themeColor="text2"/>
                                <w:sz w:val="22"/>
                                <w:szCs w:val="22"/>
                              </w:rPr>
                            </w:pPr>
                            <w:r w:rsidRPr="00DC5D6C">
                              <w:rPr>
                                <w:color w:val="44546A" w:themeColor="text2"/>
                                <w:sz w:val="22"/>
                                <w:szCs w:val="22"/>
                              </w:rPr>
                              <w:t xml:space="preserve">The </w:t>
                            </w:r>
                            <w:r w:rsidRPr="006978A2">
                              <w:rPr>
                                <w:color w:val="44546A" w:themeColor="text2"/>
                                <w:sz w:val="22"/>
                                <w:szCs w:val="22"/>
                              </w:rPr>
                              <w:t>Murridhagun Cultural Centre</w:t>
                            </w:r>
                            <w:r w:rsidR="00F95AF1" w:rsidRPr="00F95AF1">
                              <w:t xml:space="preserve"> </w:t>
                            </w:r>
                            <w:r w:rsidR="00F95AF1">
                              <w:rPr>
                                <w:color w:val="44546A" w:themeColor="text2"/>
                                <w:sz w:val="22"/>
                                <w:szCs w:val="22"/>
                              </w:rPr>
                              <w:t xml:space="preserve">provides </w:t>
                            </w:r>
                            <w:r w:rsidR="00F95AF1" w:rsidRPr="00F95AF1">
                              <w:rPr>
                                <w:color w:val="44546A" w:themeColor="text2"/>
                                <w:sz w:val="22"/>
                                <w:szCs w:val="22"/>
                              </w:rPr>
                              <w:t xml:space="preserve">support for matters designed to address the needs of </w:t>
                            </w:r>
                            <w:r w:rsidR="00F95AF1">
                              <w:rPr>
                                <w:color w:val="44546A" w:themeColor="text2"/>
                                <w:sz w:val="22"/>
                                <w:szCs w:val="22"/>
                              </w:rPr>
                              <w:t>First Nations</w:t>
                            </w:r>
                            <w:r w:rsidR="00F95AF1" w:rsidRPr="00F95AF1">
                              <w:rPr>
                                <w:color w:val="44546A" w:themeColor="text2"/>
                                <w:sz w:val="22"/>
                                <w:szCs w:val="22"/>
                              </w:rPr>
                              <w:t xml:space="preserve"> staff, prisoners, </w:t>
                            </w:r>
                            <w:proofErr w:type="gramStart"/>
                            <w:r w:rsidR="00F95AF1" w:rsidRPr="00F95AF1">
                              <w:rPr>
                                <w:color w:val="44546A" w:themeColor="text2"/>
                                <w:sz w:val="22"/>
                                <w:szCs w:val="22"/>
                              </w:rPr>
                              <w:t>offenders</w:t>
                            </w:r>
                            <w:proofErr w:type="gramEnd"/>
                            <w:r w:rsidR="00F95AF1" w:rsidRPr="00F95AF1">
                              <w:rPr>
                                <w:color w:val="44546A" w:themeColor="text2"/>
                                <w:sz w:val="22"/>
                                <w:szCs w:val="22"/>
                              </w:rPr>
                              <w:t xml:space="preserve"> and victims</w:t>
                            </w:r>
                            <w:r w:rsidR="00F95AF1">
                              <w:rPr>
                                <w:color w:val="44546A" w:themeColor="text2"/>
                                <w:sz w:val="22"/>
                                <w:szCs w:val="22"/>
                              </w:rPr>
                              <w:t>,</w:t>
                            </w:r>
                            <w:r w:rsidR="009351A5">
                              <w:rPr>
                                <w:color w:val="44546A" w:themeColor="text2"/>
                                <w:sz w:val="22"/>
                                <w:szCs w:val="22"/>
                              </w:rPr>
                              <w:t xml:space="preserve"> </w:t>
                            </w:r>
                            <w:r w:rsidR="00F95AF1">
                              <w:rPr>
                                <w:color w:val="44546A" w:themeColor="text2"/>
                                <w:sz w:val="22"/>
                                <w:szCs w:val="22"/>
                              </w:rPr>
                              <w:t xml:space="preserve">and </w:t>
                            </w:r>
                            <w:r w:rsidR="009351A5">
                              <w:rPr>
                                <w:color w:val="44546A" w:themeColor="text2"/>
                                <w:sz w:val="22"/>
                                <w:szCs w:val="22"/>
                              </w:rPr>
                              <w:t xml:space="preserve">provides </w:t>
                            </w:r>
                            <w:r w:rsidR="009351A5" w:rsidRPr="009351A5">
                              <w:rPr>
                                <w:color w:val="44546A" w:themeColor="text2"/>
                                <w:sz w:val="22"/>
                                <w:szCs w:val="22"/>
                              </w:rPr>
                              <w:t>Aboriginal and Torres Strait Islander Mental Health First Aid training</w:t>
                            </w:r>
                            <w:r w:rsidR="00F95AF1">
                              <w:rPr>
                                <w:color w:val="44546A" w:themeColor="text2"/>
                                <w:sz w:val="22"/>
                                <w:szCs w:val="22"/>
                              </w:rPr>
                              <w:t xml:space="preserve"> and </w:t>
                            </w:r>
                            <w:r w:rsidR="004E4CCC" w:rsidRPr="004E4CCC">
                              <w:rPr>
                                <w:color w:val="44546A" w:themeColor="text2"/>
                                <w:sz w:val="22"/>
                                <w:szCs w:val="22"/>
                              </w:rPr>
                              <w:t>Cultural Responsiveness training</w:t>
                            </w:r>
                            <w:r w:rsidR="00F95AF1">
                              <w:rPr>
                                <w:color w:val="44546A" w:themeColor="text2"/>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1AEB6A" id="Rectangle: Rounded Corners 1005" o:spid="_x0000_s1071" style="position:absolute;margin-left:285.15pt;margin-top:568.5pt;width:199.65pt;height:131.25pt;z-index:-25165821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53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" fillcolor="#f2f2f2 [3052]" strokecolor="#5b9bd5 [3208]" strokeweight="2.25pt">
                <v:stroke joinstyle="miter"/>
                <v:textbox>
                  <w:txbxContent>
                    <w:p w14:paraId="51B57FBF" w14:textId="76707CBB" w:rsidR="008661A8" w:rsidRPr="008661A8" w:rsidRDefault="006978A2" w:rsidP="008661A8">
                      <w:pPr>
                        <w:spacing w:after="0" w:afterAutospacing="0"/>
                        <w:jc w:val="center"/>
                        <w:rPr>
                          <w:b/>
                          <w:bCs/>
                          <w:color w:val="5B9BD5" w:themeColor="accent5"/>
                          <w:sz w:val="28"/>
                          <w:szCs w:val="28"/>
                        </w:rPr>
                      </w:pPr>
                      <w:r w:rsidRPr="008661A8">
                        <w:rPr>
                          <w:b/>
                          <w:bCs/>
                          <w:color w:val="5B9BD5" w:themeColor="accent5"/>
                          <w:sz w:val="28"/>
                          <w:szCs w:val="28"/>
                        </w:rPr>
                        <w:t xml:space="preserve">Example of </w:t>
                      </w:r>
                      <w:r w:rsidR="008661A8" w:rsidRPr="008661A8">
                        <w:rPr>
                          <w:b/>
                          <w:bCs/>
                          <w:color w:val="5B9BD5" w:themeColor="accent5"/>
                          <w:sz w:val="28"/>
                          <w:szCs w:val="28"/>
                        </w:rPr>
                        <w:t>E</w:t>
                      </w:r>
                      <w:r w:rsidRPr="008661A8">
                        <w:rPr>
                          <w:b/>
                          <w:bCs/>
                          <w:color w:val="5B9BD5" w:themeColor="accent5"/>
                          <w:sz w:val="28"/>
                          <w:szCs w:val="28"/>
                        </w:rPr>
                        <w:t>xcellence</w:t>
                      </w:r>
                    </w:p>
                    <w:p w14:paraId="65D0DE22" w14:textId="5CA71315" w:rsidR="006978A2" w:rsidRPr="00E12BD5" w:rsidRDefault="006978A2" w:rsidP="008661A8">
                      <w:pPr>
                        <w:spacing w:before="120" w:beforeAutospacing="0" w:after="0" w:afterAutospacing="0"/>
                        <w:rPr>
                          <w:color w:val="44546A" w:themeColor="text2"/>
                          <w:sz w:val="22"/>
                          <w:szCs w:val="22"/>
                        </w:rPr>
                      </w:pPr>
                      <w:r w:rsidRPr="00DC5D6C">
                        <w:rPr>
                          <w:color w:val="44546A" w:themeColor="text2"/>
                          <w:sz w:val="22"/>
                          <w:szCs w:val="22"/>
                        </w:rPr>
                        <w:t xml:space="preserve">The </w:t>
                      </w:r>
                      <w:r w:rsidRPr="006978A2">
                        <w:rPr>
                          <w:color w:val="44546A" w:themeColor="text2"/>
                          <w:sz w:val="22"/>
                          <w:szCs w:val="22"/>
                        </w:rPr>
                        <w:t>Murridhagun Cultural Centre</w:t>
                      </w:r>
                      <w:r w:rsidR="00F95AF1" w:rsidRPr="00F95AF1">
                        <w:t xml:space="preserve"> </w:t>
                      </w:r>
                      <w:r w:rsidR="00F95AF1">
                        <w:rPr>
                          <w:color w:val="44546A" w:themeColor="text2"/>
                          <w:sz w:val="22"/>
                          <w:szCs w:val="22"/>
                        </w:rPr>
                        <w:t xml:space="preserve">provides </w:t>
                      </w:r>
                      <w:r w:rsidR="00F95AF1" w:rsidRPr="00F95AF1">
                        <w:rPr>
                          <w:color w:val="44546A" w:themeColor="text2"/>
                          <w:sz w:val="22"/>
                          <w:szCs w:val="22"/>
                        </w:rPr>
                        <w:t xml:space="preserve">support for matters designed to address the needs of </w:t>
                      </w:r>
                      <w:r w:rsidR="00F95AF1">
                        <w:rPr>
                          <w:color w:val="44546A" w:themeColor="text2"/>
                          <w:sz w:val="22"/>
                          <w:szCs w:val="22"/>
                        </w:rPr>
                        <w:t>First Nations</w:t>
                      </w:r>
                      <w:r w:rsidR="00F95AF1" w:rsidRPr="00F95AF1">
                        <w:rPr>
                          <w:color w:val="44546A" w:themeColor="text2"/>
                          <w:sz w:val="22"/>
                          <w:szCs w:val="22"/>
                        </w:rPr>
                        <w:t xml:space="preserve"> staff, prisoners, </w:t>
                      </w:r>
                      <w:proofErr w:type="gramStart"/>
                      <w:r w:rsidR="00F95AF1" w:rsidRPr="00F95AF1">
                        <w:rPr>
                          <w:color w:val="44546A" w:themeColor="text2"/>
                          <w:sz w:val="22"/>
                          <w:szCs w:val="22"/>
                        </w:rPr>
                        <w:t>offenders</w:t>
                      </w:r>
                      <w:proofErr w:type="gramEnd"/>
                      <w:r w:rsidR="00F95AF1" w:rsidRPr="00F95AF1">
                        <w:rPr>
                          <w:color w:val="44546A" w:themeColor="text2"/>
                          <w:sz w:val="22"/>
                          <w:szCs w:val="22"/>
                        </w:rPr>
                        <w:t xml:space="preserve"> and victims</w:t>
                      </w:r>
                      <w:r w:rsidR="00F95AF1">
                        <w:rPr>
                          <w:color w:val="44546A" w:themeColor="text2"/>
                          <w:sz w:val="22"/>
                          <w:szCs w:val="22"/>
                        </w:rPr>
                        <w:t>,</w:t>
                      </w:r>
                      <w:r w:rsidR="009351A5">
                        <w:rPr>
                          <w:color w:val="44546A" w:themeColor="text2"/>
                          <w:sz w:val="22"/>
                          <w:szCs w:val="22"/>
                        </w:rPr>
                        <w:t xml:space="preserve"> </w:t>
                      </w:r>
                      <w:r w:rsidR="00F95AF1">
                        <w:rPr>
                          <w:color w:val="44546A" w:themeColor="text2"/>
                          <w:sz w:val="22"/>
                          <w:szCs w:val="22"/>
                        </w:rPr>
                        <w:t xml:space="preserve">and </w:t>
                      </w:r>
                      <w:r w:rsidR="009351A5">
                        <w:rPr>
                          <w:color w:val="44546A" w:themeColor="text2"/>
                          <w:sz w:val="22"/>
                          <w:szCs w:val="22"/>
                        </w:rPr>
                        <w:t xml:space="preserve">provides </w:t>
                      </w:r>
                      <w:r w:rsidR="009351A5" w:rsidRPr="009351A5">
                        <w:rPr>
                          <w:color w:val="44546A" w:themeColor="text2"/>
                          <w:sz w:val="22"/>
                          <w:szCs w:val="22"/>
                        </w:rPr>
                        <w:t>Aboriginal and Torres Strait Islander Mental Health First Aid training</w:t>
                      </w:r>
                      <w:r w:rsidR="00F95AF1">
                        <w:rPr>
                          <w:color w:val="44546A" w:themeColor="text2"/>
                          <w:sz w:val="22"/>
                          <w:szCs w:val="22"/>
                        </w:rPr>
                        <w:t xml:space="preserve"> and </w:t>
                      </w:r>
                      <w:r w:rsidR="004E4CCC" w:rsidRPr="004E4CCC">
                        <w:rPr>
                          <w:color w:val="44546A" w:themeColor="text2"/>
                          <w:sz w:val="22"/>
                          <w:szCs w:val="22"/>
                        </w:rPr>
                        <w:t>Cultural Responsiveness training</w:t>
                      </w:r>
                      <w:r w:rsidR="00F95AF1">
                        <w:rPr>
                          <w:color w:val="44546A" w:themeColor="text2"/>
                          <w:sz w:val="22"/>
                          <w:szCs w:val="22"/>
                        </w:rPr>
                        <w:t>.</w:t>
                      </w:r>
                    </w:p>
                  </w:txbxContent>
                </v:textbox>
                <w10:wrap type="square" anchorx="margin" anchory="page"/>
              </v:roundrect>
            </w:pict>
          </mc:Fallback>
        </mc:AlternateContent>
      </w:r>
      <w:r w:rsidR="009B3BEC" w:rsidRPr="007622F6">
        <w:t>QCS is committed to treating all those in our care and under our supervision with respect</w:t>
      </w:r>
      <w:r w:rsidR="009B3BEC">
        <w:t>. Demonstrating our embrace of</w:t>
      </w:r>
      <w:r w:rsidR="009B3BEC" w:rsidRPr="007622F6">
        <w:t xml:space="preserve"> First Nations people</w:t>
      </w:r>
      <w:r w:rsidR="00512108">
        <w:t>s</w:t>
      </w:r>
      <w:r w:rsidR="009B3BEC" w:rsidRPr="007622F6">
        <w:t xml:space="preserve">, cultures, histories, languages, and identities </w:t>
      </w:r>
      <w:r w:rsidR="009B3BEC">
        <w:t>throughout all aspects of QCS’ operations will</w:t>
      </w:r>
      <w:r w:rsidR="006E3936">
        <w:t xml:space="preserve"> </w:t>
      </w:r>
      <w:r w:rsidR="00F5426A">
        <w:t xml:space="preserve">lead to better outcomes by </w:t>
      </w:r>
      <w:r w:rsidR="006E3936">
        <w:t>enabl</w:t>
      </w:r>
      <w:r w:rsidR="00F5426A">
        <w:t>ing</w:t>
      </w:r>
      <w:r w:rsidR="006E3936">
        <w:t xml:space="preserve"> better</w:t>
      </w:r>
      <w:r w:rsidR="009B3BEC">
        <w:t xml:space="preserve"> inform</w:t>
      </w:r>
      <w:r w:rsidR="006E3936">
        <w:t>ed decision-making</w:t>
      </w:r>
      <w:r w:rsidR="009B3BEC">
        <w:t xml:space="preserve"> and </w:t>
      </w:r>
      <w:r w:rsidR="00F5426A">
        <w:t>approaches</w:t>
      </w:r>
      <w:r w:rsidR="009B3BEC" w:rsidRPr="007622F6">
        <w:t xml:space="preserve">. </w:t>
      </w:r>
      <w:r w:rsidR="00D208C5">
        <w:t xml:space="preserve"> </w:t>
      </w:r>
    </w:p>
    <w:p w14:paraId="3A8DCF78" w14:textId="77777777" w:rsidR="004418E4" w:rsidRDefault="004418E4" w:rsidP="00430A35">
      <w:pPr>
        <w:spacing w:before="240" w:beforeAutospacing="0" w:after="160" w:afterAutospacing="0" w:line="259" w:lineRule="auto"/>
        <w:rPr>
          <w:b/>
          <w:bCs/>
          <w:color w:val="002060"/>
          <w:sz w:val="36"/>
          <w:szCs w:val="36"/>
        </w:rPr>
      </w:pPr>
    </w:p>
    <w:p w14:paraId="48F327C0" w14:textId="77777777" w:rsidR="0065068A" w:rsidRDefault="0065068A">
      <w:pPr>
        <w:spacing w:before="0" w:beforeAutospacing="0" w:after="160" w:afterAutospacing="0" w:line="259" w:lineRule="auto"/>
        <w:rPr>
          <w:b/>
          <w:bCs/>
          <w:color w:val="002060"/>
          <w:sz w:val="36"/>
          <w:szCs w:val="36"/>
        </w:rPr>
      </w:pPr>
      <w:r>
        <w:rPr>
          <w:b/>
          <w:bCs/>
          <w:color w:val="002060"/>
          <w:sz w:val="36"/>
          <w:szCs w:val="36"/>
        </w:rPr>
        <w:br w:type="page"/>
      </w:r>
    </w:p>
    <w:p w14:paraId="58DB4E27" w14:textId="4FD56792" w:rsidR="003476C9" w:rsidRPr="00FA4B3A" w:rsidRDefault="003476C9" w:rsidP="00430A35">
      <w:pPr>
        <w:spacing w:before="240" w:beforeAutospacing="0" w:after="160" w:afterAutospacing="0" w:line="259" w:lineRule="auto"/>
        <w:rPr>
          <w:b/>
          <w:bCs/>
          <w:color w:val="002060"/>
          <w:sz w:val="36"/>
          <w:szCs w:val="36"/>
        </w:rPr>
      </w:pPr>
      <w:r w:rsidRPr="00FA4B3A">
        <w:rPr>
          <w:b/>
          <w:bCs/>
          <w:color w:val="002060"/>
          <w:sz w:val="36"/>
          <w:szCs w:val="36"/>
        </w:rPr>
        <w:lastRenderedPageBreak/>
        <w:t>Long term outcomes</w:t>
      </w:r>
    </w:p>
    <w:p w14:paraId="67DB53FE" w14:textId="5CC69EB5" w:rsidR="003E078F" w:rsidRDefault="003E078F" w:rsidP="00196C8F">
      <w:pPr>
        <w:pStyle w:val="ListParagraph"/>
        <w:numPr>
          <w:ilvl w:val="0"/>
          <w:numId w:val="16"/>
        </w:numPr>
        <w:spacing w:after="0" w:line="259" w:lineRule="auto"/>
      </w:pPr>
      <w:r>
        <w:t xml:space="preserve">Our First Nations focus </w:t>
      </w:r>
      <w:r w:rsidR="00E753FB">
        <w:t xml:space="preserve">is </w:t>
      </w:r>
      <w:r>
        <w:t xml:space="preserve">integrated throughout all the work we </w:t>
      </w:r>
      <w:r w:rsidR="0080609D">
        <w:t>do and</w:t>
      </w:r>
      <w:r>
        <w:t xml:space="preserve"> strengthen</w:t>
      </w:r>
      <w:r w:rsidR="0080609D">
        <w:t>s</w:t>
      </w:r>
      <w:r>
        <w:t xml:space="preserve"> </w:t>
      </w:r>
      <w:r w:rsidR="0091311D">
        <w:t xml:space="preserve">corrective services </w:t>
      </w:r>
      <w:r>
        <w:t>approach</w:t>
      </w:r>
      <w:r w:rsidR="0091311D">
        <w:t>es</w:t>
      </w:r>
      <w:r>
        <w:t xml:space="preserve"> for all.</w:t>
      </w:r>
    </w:p>
    <w:p w14:paraId="5B54804B" w14:textId="58E8FD62" w:rsidR="008A3FBD" w:rsidRDefault="00854BF1" w:rsidP="00196C8F">
      <w:pPr>
        <w:pStyle w:val="ListParagraph"/>
        <w:numPr>
          <w:ilvl w:val="0"/>
          <w:numId w:val="16"/>
        </w:numPr>
        <w:spacing w:after="0" w:line="259" w:lineRule="auto"/>
      </w:pPr>
      <w:r>
        <w:t xml:space="preserve">QCS </w:t>
      </w:r>
      <w:r w:rsidR="00E753FB">
        <w:t xml:space="preserve">is </w:t>
      </w:r>
      <w:r>
        <w:t>an employer of choice for First Nations</w:t>
      </w:r>
      <w:r w:rsidR="001C2126">
        <w:t xml:space="preserve"> </w:t>
      </w:r>
      <w:r w:rsidR="00384ED4">
        <w:t>people</w:t>
      </w:r>
      <w:r w:rsidR="0091311D">
        <w:t>s</w:t>
      </w:r>
      <w:r w:rsidR="0058240B">
        <w:t>.</w:t>
      </w:r>
    </w:p>
    <w:p w14:paraId="7052211B" w14:textId="02C49DF6" w:rsidR="003476C9" w:rsidRDefault="002F2B35" w:rsidP="00196C8F">
      <w:pPr>
        <w:pStyle w:val="ListParagraph"/>
        <w:numPr>
          <w:ilvl w:val="0"/>
          <w:numId w:val="16"/>
        </w:numPr>
        <w:spacing w:after="0" w:line="259" w:lineRule="auto"/>
      </w:pPr>
      <w:r>
        <w:t xml:space="preserve">All </w:t>
      </w:r>
      <w:r w:rsidR="003476C9">
        <w:t xml:space="preserve">QCS </w:t>
      </w:r>
      <w:r w:rsidR="0091311D">
        <w:t xml:space="preserve">staff, including </w:t>
      </w:r>
      <w:r w:rsidR="003476C9">
        <w:t>senior leadership</w:t>
      </w:r>
      <w:r w:rsidR="003A7A88">
        <w:t>,</w:t>
      </w:r>
      <w:r w:rsidR="003476C9">
        <w:t xml:space="preserve"> </w:t>
      </w:r>
      <w:r w:rsidR="006B479A">
        <w:t>are</w:t>
      </w:r>
      <w:r w:rsidR="003476C9">
        <w:t xml:space="preserve"> culturally skilled and responsive.</w:t>
      </w:r>
    </w:p>
    <w:p w14:paraId="19CCFB14" w14:textId="160F6E31" w:rsidR="003476C9" w:rsidRPr="00FA4B3A" w:rsidRDefault="00541CDB" w:rsidP="00A176B1">
      <w:pPr>
        <w:spacing w:before="240" w:beforeAutospacing="0" w:after="160" w:afterAutospacing="0" w:line="259" w:lineRule="auto"/>
        <w:rPr>
          <w:b/>
          <w:bCs/>
          <w:color w:val="002060"/>
        </w:rPr>
      </w:pPr>
      <w:r w:rsidRPr="00D20DEB">
        <w:rPr>
          <w:noProof/>
        </w:rPr>
        <mc:AlternateContent>
          <mc:Choice Requires="wps">
            <w:drawing>
              <wp:anchor distT="0" distB="0" distL="114300" distR="114300" simplePos="0" relativeHeight="251658252" behindDoc="0" locked="0" layoutInCell="1" allowOverlap="1" wp14:anchorId="113D4B10" wp14:editId="15F79161">
                <wp:simplePos x="0" y="0"/>
                <wp:positionH relativeFrom="column">
                  <wp:posOffset>3499485</wp:posOffset>
                </wp:positionH>
                <wp:positionV relativeFrom="margin">
                  <wp:posOffset>1433195</wp:posOffset>
                </wp:positionV>
                <wp:extent cx="3105150" cy="1190625"/>
                <wp:effectExtent l="19050" t="19050" r="19050" b="161925"/>
                <wp:wrapSquare wrapText="bothSides"/>
                <wp:docPr id="911" name="Speech Bubble: Rectangle with Corners Rounded 911"/>
                <wp:cNvGraphicFramePr/>
                <a:graphic xmlns:a="http://schemas.openxmlformats.org/drawingml/2006/main">
                  <a:graphicData uri="http://schemas.microsoft.com/office/word/2010/wordprocessingShape">
                    <wps:wsp>
                      <wps:cNvSpPr/>
                      <wps:spPr>
                        <a:xfrm>
                          <a:off x="0" y="0"/>
                          <a:ext cx="3105150" cy="1190625"/>
                        </a:xfrm>
                        <a:prstGeom prst="wedgeRoundRectCallout">
                          <a:avLst>
                            <a:gd name="adj1" fmla="val 42103"/>
                            <a:gd name="adj2" fmla="val 58672"/>
                            <a:gd name="adj3" fmla="val 16667"/>
                          </a:avLst>
                        </a:prstGeom>
                        <a:solidFill>
                          <a:srgbClr val="5B9BD5"/>
                        </a:solidFill>
                        <a:ln w="28575" cap="flat" cmpd="sng" algn="ctr">
                          <a:solidFill>
                            <a:sysClr val="window" lastClr="FFFFFF"/>
                          </a:solidFill>
                          <a:prstDash val="solid"/>
                          <a:miter lim="800000"/>
                        </a:ln>
                        <a:effectLst/>
                      </wps:spPr>
                      <wps:txbx>
                        <w:txbxContent>
                          <w:p w14:paraId="35CD8496" w14:textId="77777777" w:rsidR="004B0814" w:rsidRPr="005267CA" w:rsidRDefault="004B0814" w:rsidP="00C24049">
                            <w:pPr>
                              <w:jc w:val="center"/>
                              <w:rPr>
                                <w:i/>
                                <w:iCs/>
                                <w:color w:val="FFFFFF" w:themeColor="background1"/>
                                <w:sz w:val="22"/>
                                <w:szCs w:val="22"/>
                              </w:rPr>
                            </w:pPr>
                            <w:r>
                              <w:rPr>
                                <w:b/>
                                <w:bCs/>
                                <w:i/>
                                <w:iCs/>
                                <w:color w:val="FFFFFF" w:themeColor="background1"/>
                                <w:sz w:val="22"/>
                                <w:szCs w:val="22"/>
                              </w:rPr>
                              <w:t>We need to empower our Cultural Liaison Officers and really support them to achieve the full potential of these important roles.</w:t>
                            </w:r>
                          </w:p>
                          <w:p w14:paraId="28643573" w14:textId="77777777" w:rsidR="004B0814" w:rsidRPr="0031430F" w:rsidRDefault="00C05A9F" w:rsidP="00C24049">
                            <w:pPr>
                              <w:jc w:val="center"/>
                              <w:rPr>
                                <w:color w:val="FFFFFF" w:themeColor="background1"/>
                                <w:sz w:val="22"/>
                                <w:szCs w:val="22"/>
                              </w:rPr>
                            </w:pPr>
                            <w:r>
                              <w:rPr>
                                <w:color w:val="FFFFFF" w:themeColor="background1"/>
                                <w:sz w:val="22"/>
                              </w:rPr>
                              <w:t xml:space="preserve">- </w:t>
                            </w:r>
                            <w:r w:rsidR="004B0814" w:rsidRPr="0031430F">
                              <w:rPr>
                                <w:color w:val="FFFFFF" w:themeColor="background1"/>
                                <w:sz w:val="22"/>
                              </w:rPr>
                              <w:t>C</w:t>
                            </w:r>
                            <w:r w:rsidR="004B0814">
                              <w:rPr>
                                <w:color w:val="FFFFFF" w:themeColor="background1"/>
                                <w:sz w:val="22"/>
                              </w:rPr>
                              <w:t xml:space="preserve">ommunity Corrections Offic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D4B10" id="Speech Bubble: Rectangle with Corners Rounded 911" o:spid="_x0000_s1072" type="#_x0000_t62" style="position:absolute;margin-left:275.55pt;margin-top:112.85pt;width:244.5pt;height:93.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" adj="19894,23473" fillcolor="#5b9bd5" strokecolor="window" strokeweight="2.25pt">
                <v:textbox>
                  <w:txbxContent>
                    <w:p w14:paraId="35CD8496" w14:textId="77777777" w:rsidR="004B0814" w:rsidRPr="005267CA" w:rsidRDefault="004B0814" w:rsidP="00C24049">
                      <w:pPr>
                        <w:jc w:val="center"/>
                        <w:rPr>
                          <w:i/>
                          <w:iCs/>
                          <w:color w:val="FFFFFF" w:themeColor="background1"/>
                          <w:sz w:val="22"/>
                          <w:szCs w:val="22"/>
                        </w:rPr>
                      </w:pPr>
                      <w:r>
                        <w:rPr>
                          <w:b/>
                          <w:bCs/>
                          <w:i/>
                          <w:iCs/>
                          <w:color w:val="FFFFFF" w:themeColor="background1"/>
                          <w:sz w:val="22"/>
                          <w:szCs w:val="22"/>
                        </w:rPr>
                        <w:t>We need to empower our Cultural Liaison Officers and really support them to achieve the full potential of these important roles.</w:t>
                      </w:r>
                    </w:p>
                    <w:p w14:paraId="28643573" w14:textId="77777777" w:rsidR="004B0814" w:rsidRPr="0031430F" w:rsidRDefault="00C05A9F" w:rsidP="00C24049">
                      <w:pPr>
                        <w:jc w:val="center"/>
                        <w:rPr>
                          <w:color w:val="FFFFFF" w:themeColor="background1"/>
                          <w:sz w:val="22"/>
                          <w:szCs w:val="22"/>
                        </w:rPr>
                      </w:pPr>
                      <w:r>
                        <w:rPr>
                          <w:color w:val="FFFFFF" w:themeColor="background1"/>
                          <w:sz w:val="22"/>
                        </w:rPr>
                        <w:t xml:space="preserve">- </w:t>
                      </w:r>
                      <w:r w:rsidR="004B0814" w:rsidRPr="0031430F">
                        <w:rPr>
                          <w:color w:val="FFFFFF" w:themeColor="background1"/>
                          <w:sz w:val="22"/>
                        </w:rPr>
                        <w:t>C</w:t>
                      </w:r>
                      <w:r w:rsidR="004B0814">
                        <w:rPr>
                          <w:color w:val="FFFFFF" w:themeColor="background1"/>
                          <w:sz w:val="22"/>
                        </w:rPr>
                        <w:t xml:space="preserve">ommunity Corrections Officer </w:t>
                      </w:r>
                    </w:p>
                  </w:txbxContent>
                </v:textbox>
                <w10:wrap type="square" anchory="margin"/>
              </v:shape>
            </w:pict>
          </mc:Fallback>
        </mc:AlternateContent>
      </w:r>
      <w:r w:rsidR="003476C9" w:rsidRPr="00FA4B3A">
        <w:rPr>
          <w:b/>
          <w:bCs/>
          <w:color w:val="002060"/>
          <w:sz w:val="36"/>
          <w:szCs w:val="36"/>
        </w:rPr>
        <w:t xml:space="preserve">New approaches </w:t>
      </w:r>
      <w:proofErr w:type="gramStart"/>
      <w:r w:rsidR="003476C9" w:rsidRPr="00FA4B3A">
        <w:rPr>
          <w:b/>
          <w:bCs/>
          <w:color w:val="002060"/>
          <w:sz w:val="36"/>
          <w:szCs w:val="36"/>
        </w:rPr>
        <w:t>required</w:t>
      </w:r>
      <w:proofErr w:type="gramEnd"/>
    </w:p>
    <w:p w14:paraId="680B4484" w14:textId="15FE9F8D" w:rsidR="00D53220" w:rsidRDefault="00EC7681" w:rsidP="00196C8F">
      <w:pPr>
        <w:pStyle w:val="ListParagraph"/>
        <w:numPr>
          <w:ilvl w:val="0"/>
          <w:numId w:val="16"/>
        </w:numPr>
        <w:spacing w:after="0" w:line="259" w:lineRule="auto"/>
      </w:pPr>
      <w:r>
        <w:t>QCS</w:t>
      </w:r>
      <w:r w:rsidR="00C55197">
        <w:t xml:space="preserve"> </w:t>
      </w:r>
      <w:r w:rsidR="00F62C0C" w:rsidRPr="001A15BE">
        <w:t>staffing structures, training</w:t>
      </w:r>
      <w:r w:rsidR="00F62C0C">
        <w:t>,</w:t>
      </w:r>
      <w:r w:rsidR="00F62C0C" w:rsidRPr="001A15BE">
        <w:t xml:space="preserve"> and internal budgets </w:t>
      </w:r>
      <w:r w:rsidR="00F62C0C">
        <w:t xml:space="preserve">are </w:t>
      </w:r>
      <w:r>
        <w:t>appropriately resourc</w:t>
      </w:r>
      <w:r w:rsidR="00F62C0C">
        <w:t>ed</w:t>
      </w:r>
      <w:r>
        <w:t xml:space="preserve"> </w:t>
      </w:r>
      <w:r w:rsidR="0040125A">
        <w:t>to enable</w:t>
      </w:r>
      <w:r w:rsidR="0040125A" w:rsidRPr="0040125A">
        <w:t xml:space="preserve"> </w:t>
      </w:r>
      <w:r w:rsidR="0040125A">
        <w:t xml:space="preserve">a </w:t>
      </w:r>
      <w:r w:rsidR="0040125A" w:rsidRPr="0040125A">
        <w:t xml:space="preserve">First Nations focus </w:t>
      </w:r>
      <w:r w:rsidR="0040125A">
        <w:t>to be</w:t>
      </w:r>
      <w:r w:rsidR="0040125A" w:rsidRPr="0040125A">
        <w:t xml:space="preserve"> integrated throughout</w:t>
      </w:r>
      <w:r w:rsidR="00833ABE">
        <w:t xml:space="preserve"> the organisation.</w:t>
      </w:r>
    </w:p>
    <w:p w14:paraId="20243BDE" w14:textId="2933847A" w:rsidR="009308CF" w:rsidRPr="000E6644" w:rsidRDefault="00CF6B12" w:rsidP="00196C8F">
      <w:pPr>
        <w:pStyle w:val="ListParagraph"/>
        <w:numPr>
          <w:ilvl w:val="0"/>
          <w:numId w:val="16"/>
        </w:numPr>
        <w:spacing w:after="0" w:line="259" w:lineRule="auto"/>
      </w:pPr>
      <w:r>
        <w:t>QCS approaches are s</w:t>
      </w:r>
      <w:r w:rsidR="005D77FA">
        <w:t>pecifically designed to improve</w:t>
      </w:r>
      <w:r w:rsidR="00BE3C36" w:rsidRPr="000E6644">
        <w:t xml:space="preserve"> </w:t>
      </w:r>
      <w:r w:rsidR="002721F3" w:rsidRPr="000E6644">
        <w:t>First Nations</w:t>
      </w:r>
      <w:r w:rsidR="00422631">
        <w:t xml:space="preserve"> </w:t>
      </w:r>
      <w:r w:rsidR="76D316B9">
        <w:t>people's</w:t>
      </w:r>
      <w:r w:rsidR="002721F3" w:rsidRPr="000E6644">
        <w:t xml:space="preserve"> </w:t>
      </w:r>
      <w:r w:rsidR="000E68B6">
        <w:t>recruitment and retention</w:t>
      </w:r>
      <w:r w:rsidR="00D13E0B">
        <w:t>, including appropriate</w:t>
      </w:r>
      <w:r w:rsidR="00C63B98">
        <w:t xml:space="preserve"> </w:t>
      </w:r>
      <w:r w:rsidR="00CC60DB" w:rsidRPr="000E68B6">
        <w:t>professional development</w:t>
      </w:r>
      <w:r w:rsidR="00FB139F">
        <w:t xml:space="preserve">, </w:t>
      </w:r>
      <w:r w:rsidR="00CC60DB" w:rsidRPr="000E68B6">
        <w:t>career progression</w:t>
      </w:r>
      <w:r w:rsidR="00C63B98">
        <w:t xml:space="preserve"> </w:t>
      </w:r>
      <w:r w:rsidR="00FB139F">
        <w:t xml:space="preserve">and mentoring </w:t>
      </w:r>
      <w:r w:rsidR="00C63B98">
        <w:t>opportunities</w:t>
      </w:r>
      <w:r w:rsidR="000E68B6">
        <w:t>.</w:t>
      </w:r>
    </w:p>
    <w:p w14:paraId="6BBE8DCE" w14:textId="7F35A6D4" w:rsidR="0025071F" w:rsidRPr="00E753FB" w:rsidRDefault="002F090C" w:rsidP="00196C8F">
      <w:pPr>
        <w:pStyle w:val="ListParagraph"/>
        <w:numPr>
          <w:ilvl w:val="0"/>
          <w:numId w:val="16"/>
        </w:numPr>
        <w:spacing w:after="0" w:line="259" w:lineRule="auto"/>
      </w:pPr>
      <w:r>
        <w:t>Elevate the importance of, and</w:t>
      </w:r>
      <w:r w:rsidR="00501CB8">
        <w:t xml:space="preserve"> increase investment in,</w:t>
      </w:r>
      <w:r>
        <w:t xml:space="preserve"> </w:t>
      </w:r>
      <w:r w:rsidR="00C63B98">
        <w:t xml:space="preserve">non-Indigenous </w:t>
      </w:r>
      <w:r w:rsidR="009676F2">
        <w:t>staff</w:t>
      </w:r>
      <w:r w:rsidR="00DC4506">
        <w:t xml:space="preserve"> </w:t>
      </w:r>
      <w:r w:rsidR="00C63B98">
        <w:t>cultural</w:t>
      </w:r>
      <w:r w:rsidR="00DC4506">
        <w:t xml:space="preserve"> </w:t>
      </w:r>
      <w:r w:rsidR="00055776" w:rsidRPr="000E6644">
        <w:t>capability</w:t>
      </w:r>
      <w:r>
        <w:t xml:space="preserve"> development</w:t>
      </w:r>
      <w:r w:rsidR="00055776" w:rsidRPr="000E6644">
        <w:t xml:space="preserve">, including </w:t>
      </w:r>
      <w:r w:rsidR="00C63B98">
        <w:t xml:space="preserve">through </w:t>
      </w:r>
      <w:r w:rsidR="00E16AB1" w:rsidRPr="000E6644">
        <w:t>face-to-face</w:t>
      </w:r>
      <w:r w:rsidR="00345F4C">
        <w:t xml:space="preserve"> training opportunities</w:t>
      </w:r>
      <w:r w:rsidR="00055776" w:rsidRPr="000E6644">
        <w:t xml:space="preserve"> </w:t>
      </w:r>
      <w:r w:rsidR="00AF47BA" w:rsidRPr="000E6644">
        <w:t xml:space="preserve">and experiential approaches </w:t>
      </w:r>
      <w:r w:rsidR="004659E7" w:rsidRPr="000E6644">
        <w:t>where</w:t>
      </w:r>
      <w:r w:rsidR="004659E7">
        <w:t>ver</w:t>
      </w:r>
      <w:r w:rsidR="00AF47BA" w:rsidRPr="000E6644">
        <w:t xml:space="preserve"> possible.</w:t>
      </w:r>
    </w:p>
    <w:p w14:paraId="4BA8B4B7" w14:textId="4A9420C2" w:rsidR="003476C9" w:rsidRPr="00FA4B3A" w:rsidRDefault="00664F7E" w:rsidP="00521785">
      <w:pPr>
        <w:spacing w:before="240" w:beforeAutospacing="0" w:after="160" w:afterAutospacing="0" w:line="259" w:lineRule="auto"/>
        <w:rPr>
          <w:b/>
          <w:bCs/>
          <w:color w:val="002060"/>
        </w:rPr>
      </w:pPr>
      <w:r w:rsidRPr="00664F7E">
        <w:rPr>
          <w:b/>
          <w:bCs/>
          <w:color w:val="002060"/>
          <w:sz w:val="36"/>
          <w:szCs w:val="36"/>
        </w:rPr>
        <w:t>Short</w:t>
      </w:r>
      <w:r w:rsidR="340133F8" w:rsidRPr="44D6A484">
        <w:rPr>
          <w:b/>
          <w:bCs/>
          <w:color w:val="002060"/>
          <w:sz w:val="36"/>
          <w:szCs w:val="36"/>
        </w:rPr>
        <w:t>-</w:t>
      </w:r>
      <w:r w:rsidRPr="00664F7E">
        <w:rPr>
          <w:b/>
          <w:bCs/>
          <w:color w:val="002060"/>
          <w:sz w:val="36"/>
          <w:szCs w:val="36"/>
        </w:rPr>
        <w:t xml:space="preserve"> and medium</w:t>
      </w:r>
      <w:r w:rsidR="340133F8" w:rsidRPr="44D6A484">
        <w:rPr>
          <w:b/>
          <w:bCs/>
          <w:color w:val="002060"/>
          <w:sz w:val="36"/>
          <w:szCs w:val="36"/>
        </w:rPr>
        <w:t>-</w:t>
      </w:r>
      <w:r w:rsidRPr="00664F7E">
        <w:rPr>
          <w:b/>
          <w:bCs/>
          <w:color w:val="002060"/>
          <w:sz w:val="36"/>
          <w:szCs w:val="36"/>
        </w:rPr>
        <w:t>term objectives</w:t>
      </w:r>
      <w:r w:rsidRPr="00664F7E" w:rsidDel="00664F7E">
        <w:rPr>
          <w:b/>
          <w:bCs/>
          <w:color w:val="002060"/>
          <w:sz w:val="36"/>
          <w:szCs w:val="36"/>
        </w:rPr>
        <w:t xml:space="preserve"> </w:t>
      </w:r>
    </w:p>
    <w:p w14:paraId="2229BB8E" w14:textId="4E064080" w:rsidR="003476C9" w:rsidRPr="00FA4B3A" w:rsidRDefault="00664F7E" w:rsidP="00A176B1">
      <w:pPr>
        <w:spacing w:before="0" w:beforeAutospacing="0" w:after="0" w:afterAutospacing="0" w:line="259" w:lineRule="auto"/>
        <w:rPr>
          <w:b/>
          <w:bCs/>
          <w:i/>
          <w:iCs/>
          <w:color w:val="002060"/>
        </w:rPr>
      </w:pPr>
      <w:r>
        <w:rPr>
          <w:b/>
          <w:bCs/>
          <w:i/>
          <w:iCs/>
          <w:color w:val="002060"/>
        </w:rPr>
        <w:t>Short term</w:t>
      </w:r>
    </w:p>
    <w:p w14:paraId="5259E1A5" w14:textId="09E4DF47" w:rsidR="00824128" w:rsidRDefault="000D3FE7" w:rsidP="00196C8F">
      <w:pPr>
        <w:pStyle w:val="ListParagraph"/>
        <w:numPr>
          <w:ilvl w:val="0"/>
          <w:numId w:val="16"/>
        </w:numPr>
        <w:spacing w:after="0" w:line="259" w:lineRule="auto"/>
      </w:pPr>
      <w:r w:rsidRPr="00D20DEB">
        <w:rPr>
          <w:noProof/>
        </w:rPr>
        <mc:AlternateContent>
          <mc:Choice Requires="wps">
            <w:drawing>
              <wp:anchor distT="0" distB="0" distL="114300" distR="114300" simplePos="0" relativeHeight="251658259" behindDoc="0" locked="0" layoutInCell="1" allowOverlap="1" wp14:anchorId="1EFE70B3" wp14:editId="54F8A94A">
                <wp:simplePos x="0" y="0"/>
                <wp:positionH relativeFrom="margin">
                  <wp:posOffset>3455670</wp:posOffset>
                </wp:positionH>
                <wp:positionV relativeFrom="paragraph">
                  <wp:posOffset>781685</wp:posOffset>
                </wp:positionV>
                <wp:extent cx="2933700" cy="1533525"/>
                <wp:effectExtent l="19050" t="19050" r="19050" b="295275"/>
                <wp:wrapSquare wrapText="bothSides"/>
                <wp:docPr id="951" name="Speech Bubble: Rectangle with Corners Rounded 951"/>
                <wp:cNvGraphicFramePr/>
                <a:graphic xmlns:a="http://schemas.openxmlformats.org/drawingml/2006/main">
                  <a:graphicData uri="http://schemas.microsoft.com/office/word/2010/wordprocessingShape">
                    <wps:wsp>
                      <wps:cNvSpPr/>
                      <wps:spPr>
                        <a:xfrm>
                          <a:off x="0" y="0"/>
                          <a:ext cx="2933700" cy="1533525"/>
                        </a:xfrm>
                        <a:prstGeom prst="wedgeRoundRectCallout">
                          <a:avLst>
                            <a:gd name="adj1" fmla="val -43283"/>
                            <a:gd name="adj2" fmla="val 64927"/>
                            <a:gd name="adj3" fmla="val 16667"/>
                          </a:avLst>
                        </a:prstGeom>
                        <a:solidFill>
                          <a:schemeClr val="accent1">
                            <a:lumMod val="60000"/>
                            <a:lumOff val="40000"/>
                          </a:schemeClr>
                        </a:solidFill>
                        <a:ln w="28575" cap="flat" cmpd="sng" algn="ctr">
                          <a:solidFill>
                            <a:sysClr val="window" lastClr="FFFFFF"/>
                          </a:solidFill>
                          <a:prstDash val="solid"/>
                          <a:miter lim="800000"/>
                        </a:ln>
                        <a:effectLst/>
                      </wps:spPr>
                      <wps:txbx>
                        <w:txbxContent>
                          <w:p w14:paraId="003B7D06" w14:textId="77777777" w:rsidR="00A056FA" w:rsidRPr="009775E0" w:rsidRDefault="00A056FA" w:rsidP="00A056FA">
                            <w:pPr>
                              <w:jc w:val="center"/>
                              <w:rPr>
                                <w:b/>
                                <w:i/>
                                <w:iCs/>
                                <w:color w:val="FFFFFF" w:themeColor="background1"/>
                                <w:sz w:val="22"/>
                                <w:szCs w:val="22"/>
                              </w:rPr>
                            </w:pPr>
                            <w:r>
                              <w:rPr>
                                <w:b/>
                                <w:i/>
                                <w:iCs/>
                                <w:color w:val="FFFFFF" w:themeColor="background1"/>
                                <w:sz w:val="22"/>
                                <w:szCs w:val="22"/>
                              </w:rPr>
                              <w:t xml:space="preserve">To turn the situation around on Indigenous incarceration it </w:t>
                            </w:r>
                            <w:proofErr w:type="gramStart"/>
                            <w:r>
                              <w:rPr>
                                <w:b/>
                                <w:i/>
                                <w:iCs/>
                                <w:color w:val="FFFFFF" w:themeColor="background1"/>
                                <w:sz w:val="22"/>
                                <w:szCs w:val="22"/>
                              </w:rPr>
                              <w:t>has to</w:t>
                            </w:r>
                            <w:proofErr w:type="gramEnd"/>
                            <w:r>
                              <w:rPr>
                                <w:b/>
                                <w:i/>
                                <w:iCs/>
                                <w:color w:val="FFFFFF" w:themeColor="background1"/>
                                <w:sz w:val="22"/>
                                <w:szCs w:val="22"/>
                              </w:rPr>
                              <w:t xml:space="preserve"> be a leading priority across the agency at all times. We </w:t>
                            </w:r>
                            <w:proofErr w:type="gramStart"/>
                            <w:r>
                              <w:rPr>
                                <w:b/>
                                <w:i/>
                                <w:iCs/>
                                <w:color w:val="FFFFFF" w:themeColor="background1"/>
                                <w:sz w:val="22"/>
                                <w:szCs w:val="22"/>
                              </w:rPr>
                              <w:t>have to</w:t>
                            </w:r>
                            <w:proofErr w:type="gramEnd"/>
                            <w:r>
                              <w:rPr>
                                <w:b/>
                                <w:i/>
                                <w:iCs/>
                                <w:color w:val="FFFFFF" w:themeColor="background1"/>
                                <w:sz w:val="22"/>
                                <w:szCs w:val="22"/>
                              </w:rPr>
                              <w:t xml:space="preserve"> have a bigger focus on this, or the situation will just continue to get worse.  </w:t>
                            </w:r>
                          </w:p>
                          <w:p w14:paraId="0537F3E6" w14:textId="77777777" w:rsidR="00A056FA" w:rsidRPr="0031430F" w:rsidRDefault="00A056FA" w:rsidP="00A056FA">
                            <w:pPr>
                              <w:jc w:val="center"/>
                              <w:rPr>
                                <w:color w:val="FFFFFF" w:themeColor="background1"/>
                                <w:sz w:val="22"/>
                                <w:szCs w:val="22"/>
                              </w:rPr>
                            </w:pPr>
                            <w:r>
                              <w:rPr>
                                <w:color w:val="FFFFFF" w:themeColor="background1"/>
                                <w:sz w:val="22"/>
                                <w:szCs w:val="22"/>
                              </w:rPr>
                              <w:t xml:space="preserve">- </w:t>
                            </w:r>
                            <w:r>
                              <w:rPr>
                                <w:color w:val="FFFFFF" w:themeColor="background1"/>
                                <w:sz w:val="22"/>
                              </w:rPr>
                              <w:t>Custodial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70B3" id="Speech Bubble: Rectangle with Corners Rounded 951" o:spid="_x0000_s1073" type="#_x0000_t62" style="position:absolute;left:0;text-align:left;margin-left:272.1pt;margin-top:61.55pt;width:231pt;height:120.7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" adj="1451,24824" fillcolor="#8eaadb [1940]" strokecolor="window" strokeweight="2.25pt">
                <v:textbox>
                  <w:txbxContent>
                    <w:p w14:paraId="003B7D06" w14:textId="77777777" w:rsidR="00A056FA" w:rsidRPr="009775E0" w:rsidRDefault="00A056FA" w:rsidP="00A056FA">
                      <w:pPr>
                        <w:jc w:val="center"/>
                        <w:rPr>
                          <w:b/>
                          <w:i/>
                          <w:iCs/>
                          <w:color w:val="FFFFFF" w:themeColor="background1"/>
                          <w:sz w:val="22"/>
                          <w:szCs w:val="22"/>
                        </w:rPr>
                      </w:pPr>
                      <w:r>
                        <w:rPr>
                          <w:b/>
                          <w:i/>
                          <w:iCs/>
                          <w:color w:val="FFFFFF" w:themeColor="background1"/>
                          <w:sz w:val="22"/>
                          <w:szCs w:val="22"/>
                        </w:rPr>
                        <w:t xml:space="preserve">To turn the situation around on Indigenous incarceration it </w:t>
                      </w:r>
                      <w:proofErr w:type="gramStart"/>
                      <w:r>
                        <w:rPr>
                          <w:b/>
                          <w:i/>
                          <w:iCs/>
                          <w:color w:val="FFFFFF" w:themeColor="background1"/>
                          <w:sz w:val="22"/>
                          <w:szCs w:val="22"/>
                        </w:rPr>
                        <w:t>has to</w:t>
                      </w:r>
                      <w:proofErr w:type="gramEnd"/>
                      <w:r>
                        <w:rPr>
                          <w:b/>
                          <w:i/>
                          <w:iCs/>
                          <w:color w:val="FFFFFF" w:themeColor="background1"/>
                          <w:sz w:val="22"/>
                          <w:szCs w:val="22"/>
                        </w:rPr>
                        <w:t xml:space="preserve"> be a leading priority across the agency at all times. We </w:t>
                      </w:r>
                      <w:proofErr w:type="gramStart"/>
                      <w:r>
                        <w:rPr>
                          <w:b/>
                          <w:i/>
                          <w:iCs/>
                          <w:color w:val="FFFFFF" w:themeColor="background1"/>
                          <w:sz w:val="22"/>
                          <w:szCs w:val="22"/>
                        </w:rPr>
                        <w:t>have to</w:t>
                      </w:r>
                      <w:proofErr w:type="gramEnd"/>
                      <w:r>
                        <w:rPr>
                          <w:b/>
                          <w:i/>
                          <w:iCs/>
                          <w:color w:val="FFFFFF" w:themeColor="background1"/>
                          <w:sz w:val="22"/>
                          <w:szCs w:val="22"/>
                        </w:rPr>
                        <w:t xml:space="preserve"> have a bigger focus on this, or the situation will just continue to get worse.  </w:t>
                      </w:r>
                    </w:p>
                    <w:p w14:paraId="0537F3E6" w14:textId="77777777" w:rsidR="00A056FA" w:rsidRPr="0031430F" w:rsidRDefault="00A056FA" w:rsidP="00A056FA">
                      <w:pPr>
                        <w:jc w:val="center"/>
                        <w:rPr>
                          <w:color w:val="FFFFFF" w:themeColor="background1"/>
                          <w:sz w:val="22"/>
                          <w:szCs w:val="22"/>
                        </w:rPr>
                      </w:pPr>
                      <w:r>
                        <w:rPr>
                          <w:color w:val="FFFFFF" w:themeColor="background1"/>
                          <w:sz w:val="22"/>
                          <w:szCs w:val="22"/>
                        </w:rPr>
                        <w:t xml:space="preserve">- </w:t>
                      </w:r>
                      <w:r>
                        <w:rPr>
                          <w:color w:val="FFFFFF" w:themeColor="background1"/>
                          <w:sz w:val="22"/>
                        </w:rPr>
                        <w:t>Custodial Officer</w:t>
                      </w:r>
                    </w:p>
                  </w:txbxContent>
                </v:textbox>
                <w10:wrap type="square" anchorx="margin"/>
              </v:shape>
            </w:pict>
          </mc:Fallback>
        </mc:AlternateContent>
      </w:r>
      <w:r w:rsidR="00824128" w:rsidRPr="002F3E96">
        <w:t xml:space="preserve">Implement and </w:t>
      </w:r>
      <w:r w:rsidR="00824128">
        <w:t xml:space="preserve">appropriately resource a </w:t>
      </w:r>
      <w:r w:rsidR="00917465">
        <w:t xml:space="preserve">Chief </w:t>
      </w:r>
      <w:r w:rsidR="00370A87">
        <w:t>Superintendent</w:t>
      </w:r>
      <w:r w:rsidR="00917465">
        <w:t xml:space="preserve">, First </w:t>
      </w:r>
      <w:proofErr w:type="gramStart"/>
      <w:r w:rsidR="00917465">
        <w:t>Nations</w:t>
      </w:r>
      <w:proofErr w:type="gramEnd"/>
      <w:r w:rsidR="00917465">
        <w:t xml:space="preserve"> and Cultural Capability position </w:t>
      </w:r>
      <w:r w:rsidR="00370A87">
        <w:t xml:space="preserve">to </w:t>
      </w:r>
      <w:r w:rsidR="00917465">
        <w:t xml:space="preserve">drive reforms </w:t>
      </w:r>
      <w:r w:rsidR="00824128">
        <w:t xml:space="preserve">to maximise positive outcomes for </w:t>
      </w:r>
      <w:r w:rsidR="00965E17">
        <w:t>First Nations</w:t>
      </w:r>
      <w:r w:rsidR="00824128">
        <w:t xml:space="preserve"> people</w:t>
      </w:r>
      <w:r w:rsidR="00965E17">
        <w:t>s</w:t>
      </w:r>
      <w:r w:rsidR="00824128">
        <w:t xml:space="preserve"> and assist the Commissioner and Deputy Commissioners to implement shared responsibility across the Executive Leadership Team for delivering the actions and outcomes identified in the </w:t>
      </w:r>
      <w:r w:rsidR="00AC6063">
        <w:t xml:space="preserve">Plan and its subsequent </w:t>
      </w:r>
      <w:r w:rsidR="00821D66">
        <w:t>action plans</w:t>
      </w:r>
      <w:r w:rsidR="00824128">
        <w:t xml:space="preserve">. </w:t>
      </w:r>
    </w:p>
    <w:p w14:paraId="3B04CF2A" w14:textId="27312FDF" w:rsidR="000D61F5" w:rsidRDefault="005E6D15" w:rsidP="00196C8F">
      <w:pPr>
        <w:pStyle w:val="ListParagraph"/>
        <w:numPr>
          <w:ilvl w:val="0"/>
          <w:numId w:val="16"/>
        </w:numPr>
        <w:spacing w:after="0" w:line="259" w:lineRule="auto"/>
      </w:pPr>
      <w:r>
        <w:t xml:space="preserve">Review </w:t>
      </w:r>
      <w:r w:rsidR="001A15BE" w:rsidRPr="001A15BE">
        <w:t>staffing structures, training</w:t>
      </w:r>
      <w:r w:rsidR="00037D56">
        <w:t>,</w:t>
      </w:r>
      <w:r w:rsidR="001A15BE" w:rsidRPr="001A15BE">
        <w:t xml:space="preserve"> and internal budgets </w:t>
      </w:r>
      <w:r w:rsidR="00037D56">
        <w:t xml:space="preserve">to </w:t>
      </w:r>
      <w:r w:rsidR="00960CD1">
        <w:t xml:space="preserve">ensure they </w:t>
      </w:r>
      <w:r w:rsidR="00037D56">
        <w:t xml:space="preserve">support </w:t>
      </w:r>
      <w:r w:rsidR="001A15BE" w:rsidRPr="001A15BE">
        <w:t>the changes needed</w:t>
      </w:r>
      <w:r w:rsidR="00DF3D38" w:rsidRPr="00DF3D38">
        <w:t xml:space="preserve"> </w:t>
      </w:r>
      <w:r w:rsidR="00DF3D38">
        <w:t>to e</w:t>
      </w:r>
      <w:r w:rsidR="00DF3D38" w:rsidRPr="00DF3D38">
        <w:t>levate QCS’ First Nations focus so it is central</w:t>
      </w:r>
      <w:r w:rsidR="0082728C">
        <w:t>,</w:t>
      </w:r>
      <w:r w:rsidR="00906FEA" w:rsidRPr="00906FEA">
        <w:t xml:space="preserve"> </w:t>
      </w:r>
      <w:r w:rsidR="000D61F5">
        <w:t>including enhanc</w:t>
      </w:r>
      <w:r w:rsidR="00DF3D38">
        <w:t>ing</w:t>
      </w:r>
      <w:r w:rsidR="000D61F5">
        <w:t xml:space="preserve"> the role of the </w:t>
      </w:r>
      <w:r w:rsidR="00F31C11">
        <w:t xml:space="preserve">Murridhagun Cultural Centre </w:t>
      </w:r>
      <w:r w:rsidR="00B55A87">
        <w:t xml:space="preserve">and internal First Nations </w:t>
      </w:r>
      <w:r w:rsidR="7F31DFA2">
        <w:t>people's</w:t>
      </w:r>
      <w:r w:rsidR="00B55A87">
        <w:t xml:space="preserve"> governance</w:t>
      </w:r>
      <w:r w:rsidR="002C3D8A">
        <w:t xml:space="preserve"> mechanisms</w:t>
      </w:r>
      <w:r w:rsidR="003C4DC4">
        <w:t xml:space="preserve"> (</w:t>
      </w:r>
      <w:proofErr w:type="gramStart"/>
      <w:r w:rsidR="003C4DC4">
        <w:t>e.g.</w:t>
      </w:r>
      <w:proofErr w:type="gramEnd"/>
      <w:r w:rsidR="003C4DC4">
        <w:t xml:space="preserve"> </w:t>
      </w:r>
      <w:r w:rsidR="00B55A87">
        <w:t xml:space="preserve">representative </w:t>
      </w:r>
      <w:r w:rsidR="002C3D8A">
        <w:t xml:space="preserve">advisory </w:t>
      </w:r>
      <w:r w:rsidR="003C4DC4">
        <w:t>groups</w:t>
      </w:r>
      <w:r w:rsidR="00363B69">
        <w:t>/committees</w:t>
      </w:r>
      <w:r w:rsidR="003C4DC4">
        <w:t>)</w:t>
      </w:r>
      <w:r w:rsidR="000D61F5">
        <w:t>.</w:t>
      </w:r>
    </w:p>
    <w:p w14:paraId="6C519E8B" w14:textId="57FFA083" w:rsidR="00A5289A" w:rsidRDefault="00E105FC" w:rsidP="00196C8F">
      <w:pPr>
        <w:pStyle w:val="ListParagraph"/>
        <w:numPr>
          <w:ilvl w:val="0"/>
          <w:numId w:val="16"/>
        </w:numPr>
        <w:spacing w:after="0" w:line="259" w:lineRule="auto"/>
      </w:pPr>
      <w:r w:rsidRPr="0073141D">
        <w:t xml:space="preserve">Implement </w:t>
      </w:r>
      <w:r w:rsidR="00F63FB8">
        <w:t xml:space="preserve">communications </w:t>
      </w:r>
      <w:r w:rsidR="0084352F">
        <w:t xml:space="preserve">strategies and </w:t>
      </w:r>
      <w:r w:rsidRPr="0073141D">
        <w:t>action</w:t>
      </w:r>
      <w:r w:rsidR="00C7208A">
        <w:t>s</w:t>
      </w:r>
      <w:r w:rsidRPr="0073141D">
        <w:t xml:space="preserve"> </w:t>
      </w:r>
      <w:r w:rsidR="00224331">
        <w:t>to r</w:t>
      </w:r>
      <w:r w:rsidR="008944FA">
        <w:t xml:space="preserve">aise the First </w:t>
      </w:r>
      <w:r w:rsidR="00011C92">
        <w:t>Nations</w:t>
      </w:r>
      <w:r w:rsidR="008944FA">
        <w:t xml:space="preserve"> profile</w:t>
      </w:r>
      <w:r w:rsidR="0084352F">
        <w:t xml:space="preserve"> within QC</w:t>
      </w:r>
      <w:r w:rsidR="00127D40">
        <w:t>S</w:t>
      </w:r>
      <w:r w:rsidR="008944FA">
        <w:t xml:space="preserve"> </w:t>
      </w:r>
      <w:r w:rsidR="009F1328">
        <w:t xml:space="preserve">and enhance our </w:t>
      </w:r>
      <w:r w:rsidR="009F1328" w:rsidRPr="009F1328">
        <w:t>culturally safe and respectful workplaces</w:t>
      </w:r>
      <w:r w:rsidR="00D270D6">
        <w:t xml:space="preserve">, including by </w:t>
      </w:r>
      <w:r>
        <w:t xml:space="preserve">promoting </w:t>
      </w:r>
      <w:r w:rsidR="0084352F">
        <w:t xml:space="preserve">the </w:t>
      </w:r>
      <w:r w:rsidRPr="0073141D">
        <w:t xml:space="preserve">voices of </w:t>
      </w:r>
      <w:r w:rsidR="000D0DCD">
        <w:t>First Nations</w:t>
      </w:r>
      <w:r>
        <w:t xml:space="preserve"> people</w:t>
      </w:r>
      <w:r w:rsidR="000D0DCD">
        <w:t>s</w:t>
      </w:r>
      <w:r w:rsidRPr="0073141D">
        <w:t xml:space="preserve"> </w:t>
      </w:r>
      <w:r w:rsidR="00767A37">
        <w:t xml:space="preserve">and </w:t>
      </w:r>
      <w:r w:rsidR="00834F34">
        <w:t xml:space="preserve">expanded </w:t>
      </w:r>
      <w:r w:rsidR="00A5289A" w:rsidRPr="00A5289A">
        <w:t xml:space="preserve">use of </w:t>
      </w:r>
      <w:r w:rsidR="00C22F0B">
        <w:t xml:space="preserve">First Nations </w:t>
      </w:r>
      <w:r w:rsidR="00A5289A" w:rsidRPr="00A5289A">
        <w:t>visual signifiers</w:t>
      </w:r>
      <w:r w:rsidR="00D270D6">
        <w:t xml:space="preserve"> (</w:t>
      </w:r>
      <w:proofErr w:type="gramStart"/>
      <w:r w:rsidR="00D270D6">
        <w:t>e.g.</w:t>
      </w:r>
      <w:proofErr w:type="gramEnd"/>
      <w:r w:rsidR="00D270D6">
        <w:t xml:space="preserve"> </w:t>
      </w:r>
      <w:r w:rsidR="00205DE3">
        <w:t>cor</w:t>
      </w:r>
      <w:r w:rsidR="00091D82">
        <w:t>porate</w:t>
      </w:r>
      <w:r w:rsidR="00674B21">
        <w:t xml:space="preserve"> artwork and </w:t>
      </w:r>
      <w:r w:rsidR="001C6EED" w:rsidRPr="00091D82">
        <w:t>uniform</w:t>
      </w:r>
      <w:r w:rsidR="00834F34">
        <w:t>s</w:t>
      </w:r>
      <w:r w:rsidR="00205DE3">
        <w:t>)</w:t>
      </w:r>
      <w:r w:rsidR="00EE02CD">
        <w:t>.</w:t>
      </w:r>
    </w:p>
    <w:p w14:paraId="2C410427" w14:textId="259DBB4B" w:rsidR="00767A37" w:rsidRDefault="000B449C" w:rsidP="00196C8F">
      <w:pPr>
        <w:pStyle w:val="ListParagraph"/>
        <w:numPr>
          <w:ilvl w:val="0"/>
          <w:numId w:val="16"/>
        </w:numPr>
        <w:spacing w:after="0" w:line="259" w:lineRule="auto"/>
      </w:pPr>
      <w:r>
        <w:lastRenderedPageBreak/>
        <w:t>A</w:t>
      </w:r>
      <w:r w:rsidR="00767A37">
        <w:t>ctive</w:t>
      </w:r>
      <w:r w:rsidR="00F145CA">
        <w:t xml:space="preserve">ly </w:t>
      </w:r>
      <w:r w:rsidR="00C22F0B">
        <w:t xml:space="preserve">promote and </w:t>
      </w:r>
      <w:r w:rsidR="00F145CA">
        <w:t>participate in</w:t>
      </w:r>
      <w:r w:rsidR="00767A37">
        <w:t xml:space="preserve"> key First Nations events</w:t>
      </w:r>
      <w:r w:rsidR="00767A37" w:rsidDel="00C22F0B">
        <w:t xml:space="preserve"> </w:t>
      </w:r>
      <w:r w:rsidR="00B31EBE">
        <w:t>(</w:t>
      </w:r>
      <w:proofErr w:type="gramStart"/>
      <w:r w:rsidR="00091D82">
        <w:t>e.g.</w:t>
      </w:r>
      <w:proofErr w:type="gramEnd"/>
      <w:r w:rsidR="00767A37">
        <w:t xml:space="preserve"> National Reconciliation Week, NAIDOC, Mabo Day</w:t>
      </w:r>
      <w:r w:rsidR="00091D82">
        <w:t>,</w:t>
      </w:r>
      <w:r w:rsidR="006833DA">
        <w:t xml:space="preserve"> </w:t>
      </w:r>
      <w:r w:rsidR="00767A37">
        <w:t>C</w:t>
      </w:r>
      <w:r w:rsidR="009C6E2A">
        <w:t xml:space="preserve">airns Indigenous </w:t>
      </w:r>
      <w:r w:rsidR="00767A37">
        <w:t>A</w:t>
      </w:r>
      <w:r w:rsidR="009C6E2A">
        <w:t xml:space="preserve">rts </w:t>
      </w:r>
      <w:r w:rsidR="00767A37">
        <w:t>F</w:t>
      </w:r>
      <w:r w:rsidR="009C6E2A">
        <w:t>air</w:t>
      </w:r>
      <w:r w:rsidR="006833DA">
        <w:t xml:space="preserve">, </w:t>
      </w:r>
      <w:r w:rsidR="0025597C" w:rsidRPr="0025597C">
        <w:t xml:space="preserve">Laura </w:t>
      </w:r>
      <w:proofErr w:type="spellStart"/>
      <w:r w:rsidR="0025597C" w:rsidRPr="0025597C">
        <w:t>Quinkan</w:t>
      </w:r>
      <w:proofErr w:type="spellEnd"/>
      <w:r w:rsidR="0025597C" w:rsidRPr="0025597C">
        <w:t xml:space="preserve"> Indigenous Dance </w:t>
      </w:r>
      <w:r w:rsidR="00767A37" w:rsidDel="0025597C">
        <w:t>Festival</w:t>
      </w:r>
      <w:r w:rsidR="006833DA">
        <w:t>,</w:t>
      </w:r>
      <w:r w:rsidR="00767A37">
        <w:t xml:space="preserve"> and the Coming of the Light in the Torres Strait Islands</w:t>
      </w:r>
      <w:r w:rsidR="00B31EBE">
        <w:t>)</w:t>
      </w:r>
      <w:r w:rsidR="00767A37">
        <w:t>.</w:t>
      </w:r>
    </w:p>
    <w:p w14:paraId="468B2D52" w14:textId="3F399438" w:rsidR="008720C8" w:rsidRDefault="00C214DD" w:rsidP="00196C8F">
      <w:pPr>
        <w:pStyle w:val="ListParagraph"/>
        <w:numPr>
          <w:ilvl w:val="0"/>
          <w:numId w:val="16"/>
        </w:numPr>
        <w:spacing w:after="0" w:line="259" w:lineRule="auto"/>
      </w:pPr>
      <w:r>
        <w:t>Trial,</w:t>
      </w:r>
      <w:r w:rsidR="00235386" w:rsidDel="000768AE">
        <w:t xml:space="preserve"> </w:t>
      </w:r>
      <w:r w:rsidR="000768AE">
        <w:t>evaluate</w:t>
      </w:r>
      <w:r>
        <w:t xml:space="preserve"> and implement</w:t>
      </w:r>
      <w:r w:rsidR="000768AE">
        <w:t xml:space="preserve"> </w:t>
      </w:r>
      <w:r w:rsidR="00B51CF5">
        <w:t>tailored approach</w:t>
      </w:r>
      <w:r w:rsidR="00235386">
        <w:t>es</w:t>
      </w:r>
      <w:r w:rsidR="00B51CF5">
        <w:t xml:space="preserve"> to </w:t>
      </w:r>
      <w:r w:rsidR="00235386">
        <w:t xml:space="preserve">increase </w:t>
      </w:r>
      <w:r w:rsidR="008720C8" w:rsidRPr="000F4321">
        <w:t xml:space="preserve">recruitment and retention of </w:t>
      </w:r>
      <w:r>
        <w:t>First Nations staff</w:t>
      </w:r>
      <w:r w:rsidR="008720C8" w:rsidRPr="000F4321" w:rsidDel="00C214DD">
        <w:t xml:space="preserve"> </w:t>
      </w:r>
      <w:r w:rsidR="00122776">
        <w:t>(</w:t>
      </w:r>
      <w:proofErr w:type="gramStart"/>
      <w:r w:rsidR="00B51CF5">
        <w:t>e.g.</w:t>
      </w:r>
      <w:proofErr w:type="gramEnd"/>
      <w:r w:rsidR="00B51CF5">
        <w:t xml:space="preserve"> block</w:t>
      </w:r>
      <w:r w:rsidR="005418EC" w:rsidRPr="005418EC">
        <w:t xml:space="preserve"> </w:t>
      </w:r>
      <w:r w:rsidR="005418EC">
        <w:t>First Nations</w:t>
      </w:r>
      <w:r w:rsidR="00B51CF5">
        <w:t xml:space="preserve"> intakes</w:t>
      </w:r>
      <w:r w:rsidR="005418EC">
        <w:t xml:space="preserve">, </w:t>
      </w:r>
      <w:r w:rsidR="00E32C85">
        <w:t>prepar</w:t>
      </w:r>
      <w:r w:rsidR="009B321C">
        <w:t>atory programs</w:t>
      </w:r>
      <w:r w:rsidR="005418EC">
        <w:t xml:space="preserve">, </w:t>
      </w:r>
      <w:r w:rsidR="005418EC" w:rsidRPr="005418EC">
        <w:t xml:space="preserve">First Nations </w:t>
      </w:r>
      <w:r w:rsidR="005418EC">
        <w:t>g</w:t>
      </w:r>
      <w:r w:rsidR="005418EC" w:rsidRPr="005418EC">
        <w:t xml:space="preserve">ap </w:t>
      </w:r>
      <w:r w:rsidR="005418EC">
        <w:t>y</w:t>
      </w:r>
      <w:r w:rsidR="005418EC" w:rsidRPr="005418EC">
        <w:t>ear</w:t>
      </w:r>
      <w:r w:rsidR="001E094F">
        <w:t>/graduate</w:t>
      </w:r>
      <w:r w:rsidR="005418EC" w:rsidRPr="005418EC">
        <w:t xml:space="preserve"> </w:t>
      </w:r>
      <w:r w:rsidR="005418EC">
        <w:t>p</w:t>
      </w:r>
      <w:r w:rsidR="005418EC" w:rsidRPr="005418EC">
        <w:t>rogram</w:t>
      </w:r>
      <w:r w:rsidR="001E094F">
        <w:t>s</w:t>
      </w:r>
      <w:r w:rsidR="00C316E2">
        <w:t xml:space="preserve">, </w:t>
      </w:r>
      <w:r w:rsidR="00C316E2" w:rsidRPr="00C316E2">
        <w:t>cadetships</w:t>
      </w:r>
      <w:r w:rsidR="00122776">
        <w:t>)</w:t>
      </w:r>
      <w:r w:rsidR="00422123" w:rsidRPr="000F4321">
        <w:t>.</w:t>
      </w:r>
    </w:p>
    <w:p w14:paraId="5C5C70D2" w14:textId="2C566D3A" w:rsidR="00714BFF" w:rsidRDefault="00FB3C5E" w:rsidP="00196C8F">
      <w:pPr>
        <w:pStyle w:val="ListParagraph"/>
        <w:numPr>
          <w:ilvl w:val="0"/>
          <w:numId w:val="16"/>
        </w:numPr>
        <w:spacing w:after="0" w:line="259" w:lineRule="auto"/>
      </w:pPr>
      <w:r>
        <w:t>Align</w:t>
      </w:r>
      <w:r w:rsidR="00696790">
        <w:t>, harmonise,</w:t>
      </w:r>
      <w:r w:rsidR="005C56AB">
        <w:t xml:space="preserve"> and</w:t>
      </w:r>
      <w:r w:rsidR="00345851">
        <w:t xml:space="preserve"> implement QCS</w:t>
      </w:r>
      <w:r w:rsidR="004F470F">
        <w:t xml:space="preserve"> </w:t>
      </w:r>
      <w:r w:rsidR="0031641F" w:rsidRPr="0031641F">
        <w:t>Equity and Diversity Plan</w:t>
      </w:r>
      <w:r w:rsidR="00B50F11">
        <w:t xml:space="preserve"> and</w:t>
      </w:r>
      <w:r w:rsidR="00F32BD5">
        <w:t xml:space="preserve"> </w:t>
      </w:r>
      <w:r w:rsidR="00F32BD5" w:rsidRPr="00F32BD5">
        <w:t>Reconciliation Action Plan</w:t>
      </w:r>
      <w:r w:rsidR="00265D6F">
        <w:t xml:space="preserve"> </w:t>
      </w:r>
      <w:r w:rsidR="00E95686">
        <w:t xml:space="preserve">to this </w:t>
      </w:r>
      <w:r w:rsidR="00265D6F" w:rsidRPr="00265D6F">
        <w:t>Plan</w:t>
      </w:r>
      <w:r w:rsidR="00265D6F">
        <w:t>.</w:t>
      </w:r>
    </w:p>
    <w:p w14:paraId="6D7E7650" w14:textId="5C58B14B" w:rsidR="00767A37" w:rsidRPr="00FA4B3A" w:rsidRDefault="00664F7E" w:rsidP="00A176B1">
      <w:pPr>
        <w:spacing w:after="0" w:afterAutospacing="0" w:line="259" w:lineRule="auto"/>
        <w:rPr>
          <w:b/>
          <w:bCs/>
          <w:i/>
          <w:iCs/>
          <w:color w:val="002060"/>
        </w:rPr>
      </w:pPr>
      <w:r>
        <w:rPr>
          <w:b/>
          <w:bCs/>
          <w:i/>
          <w:iCs/>
          <w:color w:val="002060"/>
        </w:rPr>
        <w:t>M</w:t>
      </w:r>
      <w:r w:rsidR="00767A37" w:rsidRPr="00FA4B3A">
        <w:rPr>
          <w:b/>
          <w:bCs/>
          <w:i/>
          <w:iCs/>
          <w:color w:val="002060"/>
        </w:rPr>
        <w:t>edium term</w:t>
      </w:r>
    </w:p>
    <w:p w14:paraId="62DC3B0B" w14:textId="0AA91A06" w:rsidR="000916BC" w:rsidRDefault="00ED149F" w:rsidP="00196C8F">
      <w:pPr>
        <w:pStyle w:val="ListParagraph"/>
        <w:numPr>
          <w:ilvl w:val="0"/>
          <w:numId w:val="16"/>
        </w:numPr>
        <w:spacing w:after="0" w:line="259" w:lineRule="auto"/>
      </w:pPr>
      <w:r>
        <w:t>D</w:t>
      </w:r>
      <w:r w:rsidR="000916BC" w:rsidRPr="006960EF">
        <w:t xml:space="preserve">edicated </w:t>
      </w:r>
      <w:r w:rsidR="00111EDB">
        <w:t xml:space="preserve">and proportionate </w:t>
      </w:r>
      <w:r w:rsidR="00250984">
        <w:t xml:space="preserve">internal </w:t>
      </w:r>
      <w:r w:rsidR="000916BC" w:rsidRPr="006960EF">
        <w:t>budget</w:t>
      </w:r>
      <w:r>
        <w:t>ing</w:t>
      </w:r>
      <w:r w:rsidR="00250984">
        <w:t xml:space="preserve"> for </w:t>
      </w:r>
      <w:r w:rsidR="00EA7FC4">
        <w:t>frontline and business support functions</w:t>
      </w:r>
      <w:r w:rsidR="000916BC" w:rsidRPr="006960EF">
        <w:t xml:space="preserve"> </w:t>
      </w:r>
      <w:r w:rsidR="005F597C">
        <w:t>which</w:t>
      </w:r>
      <w:r w:rsidR="005F597C" w:rsidRPr="006960EF">
        <w:t xml:space="preserve"> </w:t>
      </w:r>
      <w:r w:rsidR="00577FFD">
        <w:t>enable</w:t>
      </w:r>
      <w:r w:rsidR="005F597C">
        <w:t xml:space="preserve"> a</w:t>
      </w:r>
      <w:r w:rsidR="000E6D5C" w:rsidDel="005F597C">
        <w:t xml:space="preserve"> </w:t>
      </w:r>
      <w:r w:rsidR="0035117D">
        <w:t>F</w:t>
      </w:r>
      <w:r w:rsidR="00FF7A6A">
        <w:t>r</w:t>
      </w:r>
      <w:r w:rsidR="0035117D">
        <w:t>ist Nations</w:t>
      </w:r>
      <w:r w:rsidR="000916BC" w:rsidRPr="006960EF">
        <w:t xml:space="preserve"> focus</w:t>
      </w:r>
      <w:r w:rsidR="000916BC">
        <w:t>.</w:t>
      </w:r>
    </w:p>
    <w:p w14:paraId="6E2EC581" w14:textId="5D946B56" w:rsidR="003F1D19" w:rsidRDefault="004F4EFA" w:rsidP="00196C8F">
      <w:pPr>
        <w:pStyle w:val="ListParagraph"/>
        <w:numPr>
          <w:ilvl w:val="0"/>
          <w:numId w:val="16"/>
        </w:numPr>
        <w:spacing w:after="0" w:line="259" w:lineRule="auto"/>
      </w:pPr>
      <w:r w:rsidRPr="004F4EFA">
        <w:t>R</w:t>
      </w:r>
      <w:r w:rsidR="003F1D19" w:rsidRPr="004F4EFA">
        <w:t xml:space="preserve">ecruit for competency </w:t>
      </w:r>
      <w:r w:rsidR="00C2103B">
        <w:t xml:space="preserve">in </w:t>
      </w:r>
      <w:r w:rsidR="003F1D19" w:rsidRPr="004F4EFA">
        <w:t xml:space="preserve">working with </w:t>
      </w:r>
      <w:r w:rsidR="00577FFD">
        <w:t>First Nations</w:t>
      </w:r>
      <w:r w:rsidR="003F1D19" w:rsidRPr="004F4EFA">
        <w:t xml:space="preserve"> people</w:t>
      </w:r>
      <w:r w:rsidR="00577FFD">
        <w:t>s</w:t>
      </w:r>
      <w:r w:rsidR="003F1D19" w:rsidRPr="004F4EFA">
        <w:t xml:space="preserve"> in key roles</w:t>
      </w:r>
      <w:r w:rsidR="003F1D19" w:rsidRPr="005A0CAC">
        <w:t>.</w:t>
      </w:r>
    </w:p>
    <w:p w14:paraId="525DD5A0" w14:textId="2EA6ADFE" w:rsidR="00FA1BD7" w:rsidRDefault="00473A2F" w:rsidP="00196C8F">
      <w:pPr>
        <w:pStyle w:val="ListParagraph"/>
        <w:numPr>
          <w:ilvl w:val="0"/>
          <w:numId w:val="16"/>
        </w:numPr>
        <w:spacing w:after="0" w:line="259" w:lineRule="auto"/>
      </w:pPr>
      <w:r w:rsidRPr="005A0CAC">
        <w:t>Provide m</w:t>
      </w:r>
      <w:r w:rsidR="00A6646C" w:rsidRPr="005A0CAC">
        <w:t>andatory c</w:t>
      </w:r>
      <w:r w:rsidR="000D61F5" w:rsidRPr="005A0CAC">
        <w:t xml:space="preserve">ultural training </w:t>
      </w:r>
      <w:r w:rsidR="00D65B39" w:rsidRPr="005A0CAC">
        <w:t>for all staff</w:t>
      </w:r>
      <w:r w:rsidR="00E97A02" w:rsidRPr="005A0CAC">
        <w:t xml:space="preserve"> and</w:t>
      </w:r>
      <w:r w:rsidRPr="005A0CAC">
        <w:t xml:space="preserve"> </w:t>
      </w:r>
      <w:r w:rsidR="00BF775C" w:rsidRPr="005A0CAC">
        <w:t xml:space="preserve">regular </w:t>
      </w:r>
      <w:r w:rsidR="00D65B39" w:rsidRPr="005A0CAC">
        <w:t xml:space="preserve">opportunities for further upskilling. </w:t>
      </w:r>
    </w:p>
    <w:p w14:paraId="4E376C9E" w14:textId="77777777" w:rsidR="00CC7625" w:rsidRDefault="00541CDB" w:rsidP="00CC7625">
      <w:pPr>
        <w:pStyle w:val="ListParagraph"/>
        <w:numPr>
          <w:ilvl w:val="0"/>
          <w:numId w:val="16"/>
        </w:numPr>
        <w:spacing w:after="0" w:line="259" w:lineRule="auto"/>
      </w:pPr>
      <w:r w:rsidRPr="00D20DEB">
        <w:rPr>
          <w:noProof/>
        </w:rPr>
        <mc:AlternateContent>
          <mc:Choice Requires="wps">
            <w:drawing>
              <wp:anchor distT="0" distB="0" distL="114300" distR="114300" simplePos="0" relativeHeight="251658245" behindDoc="0" locked="0" layoutInCell="1" allowOverlap="1" wp14:anchorId="559F14C8" wp14:editId="48BFC457">
                <wp:simplePos x="0" y="0"/>
                <wp:positionH relativeFrom="margin">
                  <wp:align>right</wp:align>
                </wp:positionH>
                <wp:positionV relativeFrom="page">
                  <wp:align>center</wp:align>
                </wp:positionV>
                <wp:extent cx="3051810" cy="1299210"/>
                <wp:effectExtent l="19050" t="19050" r="15240" b="453390"/>
                <wp:wrapNone/>
                <wp:docPr id="74" name="Speech Bubble: Rectangle with Corners Rounded 74"/>
                <wp:cNvGraphicFramePr/>
                <a:graphic xmlns:a="http://schemas.openxmlformats.org/drawingml/2006/main">
                  <a:graphicData uri="http://schemas.microsoft.com/office/word/2010/wordprocessingShape">
                    <wps:wsp>
                      <wps:cNvSpPr/>
                      <wps:spPr>
                        <a:xfrm>
                          <a:off x="0" y="0"/>
                          <a:ext cx="3051810" cy="1299210"/>
                        </a:xfrm>
                        <a:prstGeom prst="wedgeRoundRectCallout">
                          <a:avLst>
                            <a:gd name="adj1" fmla="val 7679"/>
                            <a:gd name="adj2" fmla="val 81832"/>
                            <a:gd name="adj3" fmla="val 16667"/>
                          </a:avLst>
                        </a:prstGeom>
                        <a:solidFill>
                          <a:srgbClr val="4472C4"/>
                        </a:solidFill>
                        <a:ln w="28575" cap="flat" cmpd="sng" algn="ctr">
                          <a:solidFill>
                            <a:sysClr val="window" lastClr="FFFFFF"/>
                          </a:solidFill>
                          <a:prstDash val="solid"/>
                          <a:miter lim="800000"/>
                        </a:ln>
                        <a:effectLst/>
                      </wps:spPr>
                      <wps:txbx>
                        <w:txbxContent>
                          <w:p w14:paraId="3B8BC1C4" w14:textId="77777777" w:rsidR="004B0814" w:rsidRPr="008F4418" w:rsidRDefault="004B0814" w:rsidP="007072E4">
                            <w:pPr>
                              <w:jc w:val="center"/>
                              <w:rPr>
                                <w:b/>
                                <w:bCs/>
                                <w:i/>
                                <w:iCs/>
                                <w:color w:val="FFFFFF" w:themeColor="background1"/>
                                <w:sz w:val="22"/>
                                <w:szCs w:val="22"/>
                              </w:rPr>
                            </w:pPr>
                            <w:r w:rsidRPr="008F4418">
                              <w:rPr>
                                <w:b/>
                                <w:bCs/>
                                <w:i/>
                                <w:iCs/>
                                <w:color w:val="FFFFFF" w:themeColor="background1"/>
                                <w:sz w:val="22"/>
                                <w:szCs w:val="22"/>
                              </w:rPr>
                              <w:t>NAIDOC week is very good... But really this approach should be all year round because we have so many Indigenous prisoners here—not just for one week.</w:t>
                            </w:r>
                          </w:p>
                          <w:p w14:paraId="7B955F7B" w14:textId="77777777" w:rsidR="004B0814" w:rsidRPr="00C05A9F" w:rsidRDefault="004B0814" w:rsidP="007072E4">
                            <w:pPr>
                              <w:jc w:val="center"/>
                              <w:rPr>
                                <w:color w:val="FFFFFF" w:themeColor="background1"/>
                                <w:sz w:val="22"/>
                                <w:szCs w:val="22"/>
                              </w:rPr>
                            </w:pPr>
                            <w:r w:rsidRPr="00C05A9F">
                              <w:rPr>
                                <w:color w:val="FFFFFF" w:themeColor="background1"/>
                                <w:sz w:val="22"/>
                                <w:szCs w:val="22"/>
                              </w:rPr>
                              <w:t>- Correctional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F14C8" id="Speech Bubble: Rectangle with Corners Rounded 74" o:spid="_x0000_s1074" type="#_x0000_t62" style="position:absolute;left:0;text-align:left;margin-left:189.1pt;margin-top:0;width:240.3pt;height:102.3pt;z-index:251658245;visibility:visible;mso-wrap-style:square;mso-width-percent:0;mso-height-percent:0;mso-wrap-distance-left:9pt;mso-wrap-distance-top:0;mso-wrap-distance-right:9pt;mso-wrap-distance-bottom:0;mso-position-horizontal:right;mso-position-horizontal-relative:margin;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" adj="12459,28476" fillcolor="#4472c4" strokecolor="window" strokeweight="2.25pt">
                <v:textbox>
                  <w:txbxContent>
                    <w:p w14:paraId="3B8BC1C4" w14:textId="77777777" w:rsidR="004B0814" w:rsidRPr="008F4418" w:rsidRDefault="004B0814" w:rsidP="007072E4">
                      <w:pPr>
                        <w:jc w:val="center"/>
                        <w:rPr>
                          <w:b/>
                          <w:bCs/>
                          <w:i/>
                          <w:iCs/>
                          <w:color w:val="FFFFFF" w:themeColor="background1"/>
                          <w:sz w:val="22"/>
                          <w:szCs w:val="22"/>
                        </w:rPr>
                      </w:pPr>
                      <w:r w:rsidRPr="008F4418">
                        <w:rPr>
                          <w:b/>
                          <w:bCs/>
                          <w:i/>
                          <w:iCs/>
                          <w:color w:val="FFFFFF" w:themeColor="background1"/>
                          <w:sz w:val="22"/>
                          <w:szCs w:val="22"/>
                        </w:rPr>
                        <w:t>NAIDOC week is very good... But really this approach should be all year round because we have so many Indigenous prisoners here—not just for one week.</w:t>
                      </w:r>
                    </w:p>
                    <w:p w14:paraId="7B955F7B" w14:textId="77777777" w:rsidR="004B0814" w:rsidRPr="00C05A9F" w:rsidRDefault="004B0814" w:rsidP="007072E4">
                      <w:pPr>
                        <w:jc w:val="center"/>
                        <w:rPr>
                          <w:color w:val="FFFFFF" w:themeColor="background1"/>
                          <w:sz w:val="22"/>
                          <w:szCs w:val="22"/>
                        </w:rPr>
                      </w:pPr>
                      <w:r w:rsidRPr="00C05A9F">
                        <w:rPr>
                          <w:color w:val="FFFFFF" w:themeColor="background1"/>
                          <w:sz w:val="22"/>
                          <w:szCs w:val="22"/>
                        </w:rPr>
                        <w:t>- Correctional Officer</w:t>
                      </w:r>
                    </w:p>
                  </w:txbxContent>
                </v:textbox>
                <w10:wrap anchorx="margin" anchory="page"/>
              </v:shape>
            </w:pict>
          </mc:Fallback>
        </mc:AlternateContent>
      </w:r>
      <w:r w:rsidRPr="00D20DEB">
        <w:rPr>
          <w:noProof/>
        </w:rPr>
        <mc:AlternateContent>
          <mc:Choice Requires="wps">
            <w:drawing>
              <wp:anchor distT="0" distB="0" distL="114300" distR="114300" simplePos="0" relativeHeight="251658246" behindDoc="0" locked="0" layoutInCell="1" allowOverlap="1" wp14:anchorId="2239840F" wp14:editId="27B490CE">
                <wp:simplePos x="0" y="0"/>
                <wp:positionH relativeFrom="margin">
                  <wp:posOffset>1098550</wp:posOffset>
                </wp:positionH>
                <wp:positionV relativeFrom="margin">
                  <wp:posOffset>6387465</wp:posOffset>
                </wp:positionV>
                <wp:extent cx="4200525" cy="885825"/>
                <wp:effectExtent l="19050" t="571500" r="28575" b="28575"/>
                <wp:wrapNone/>
                <wp:docPr id="76" name="Speech Bubble: Rectangle with Corners Rounded 76"/>
                <wp:cNvGraphicFramePr/>
                <a:graphic xmlns:a="http://schemas.openxmlformats.org/drawingml/2006/main">
                  <a:graphicData uri="http://schemas.microsoft.com/office/word/2010/wordprocessingShape">
                    <wps:wsp>
                      <wps:cNvSpPr/>
                      <wps:spPr>
                        <a:xfrm>
                          <a:off x="0" y="0"/>
                          <a:ext cx="4200525" cy="885825"/>
                        </a:xfrm>
                        <a:prstGeom prst="wedgeRoundRectCallout">
                          <a:avLst>
                            <a:gd name="adj1" fmla="val 34272"/>
                            <a:gd name="adj2" fmla="val -109214"/>
                            <a:gd name="adj3" fmla="val 16667"/>
                          </a:avLst>
                        </a:prstGeom>
                        <a:solidFill>
                          <a:srgbClr val="0082DA"/>
                        </a:solidFill>
                        <a:ln w="28575" cap="flat" cmpd="sng" algn="ctr">
                          <a:solidFill>
                            <a:sysClr val="window" lastClr="FFFFFF"/>
                          </a:solidFill>
                          <a:prstDash val="solid"/>
                          <a:miter lim="800000"/>
                        </a:ln>
                        <a:effectLst/>
                      </wps:spPr>
                      <wps:txbx>
                        <w:txbxContent>
                          <w:p w14:paraId="2C7CE560" w14:textId="77777777" w:rsidR="004B0814" w:rsidRPr="005267CA" w:rsidRDefault="004B0814" w:rsidP="007072E4">
                            <w:pPr>
                              <w:jc w:val="center"/>
                              <w:rPr>
                                <w:i/>
                                <w:iCs/>
                                <w:color w:val="FFFFFF" w:themeColor="background1"/>
                                <w:sz w:val="22"/>
                                <w:szCs w:val="22"/>
                              </w:rPr>
                            </w:pPr>
                            <w:r w:rsidRPr="005267CA">
                              <w:rPr>
                                <w:b/>
                                <w:bCs/>
                                <w:i/>
                                <w:iCs/>
                                <w:color w:val="FFFFFF" w:themeColor="background1"/>
                                <w:sz w:val="22"/>
                                <w:szCs w:val="22"/>
                              </w:rPr>
                              <w:t>When it comes to life expectancy for Indigenous people, we are living and breathing those statistics every week.</w:t>
                            </w:r>
                            <w:r>
                              <w:rPr>
                                <w:b/>
                                <w:bCs/>
                                <w:i/>
                                <w:iCs/>
                                <w:color w:val="FFFFFF" w:themeColor="background1"/>
                                <w:sz w:val="22"/>
                                <w:szCs w:val="22"/>
                              </w:rPr>
                              <w:t xml:space="preserve"> It can take a toll.</w:t>
                            </w:r>
                          </w:p>
                          <w:p w14:paraId="4E7858BC" w14:textId="17513860" w:rsidR="004B0814" w:rsidRPr="0031430F" w:rsidRDefault="00C05A9F" w:rsidP="007072E4">
                            <w:pPr>
                              <w:jc w:val="center"/>
                              <w:rPr>
                                <w:color w:val="FFFFFF" w:themeColor="background1"/>
                                <w:sz w:val="22"/>
                                <w:szCs w:val="22"/>
                              </w:rPr>
                            </w:pPr>
                            <w:r>
                              <w:rPr>
                                <w:color w:val="FFFFFF" w:themeColor="background1"/>
                                <w:sz w:val="22"/>
                                <w:szCs w:val="22"/>
                              </w:rPr>
                              <w:t xml:space="preserve">- </w:t>
                            </w:r>
                            <w:r w:rsidR="004B0814" w:rsidRPr="0031430F">
                              <w:rPr>
                                <w:color w:val="FFFFFF" w:themeColor="background1"/>
                                <w:sz w:val="22"/>
                                <w:szCs w:val="22"/>
                              </w:rPr>
                              <w:t>Cultural Liais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9840F" id="Speech Bubble: Rectangle with Corners Rounded 76" o:spid="_x0000_s1075" type="#_x0000_t62" style="position:absolute;left:0;text-align:left;margin-left:86.5pt;margin-top:502.95pt;width:330.75pt;height:69.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" adj="18203,-12790" fillcolor="#0082da" strokecolor="window" strokeweight="2.25pt">
                <v:textbox>
                  <w:txbxContent>
                    <w:p w14:paraId="2C7CE560" w14:textId="77777777" w:rsidR="004B0814" w:rsidRPr="005267CA" w:rsidRDefault="004B0814" w:rsidP="007072E4">
                      <w:pPr>
                        <w:jc w:val="center"/>
                        <w:rPr>
                          <w:i/>
                          <w:iCs/>
                          <w:color w:val="FFFFFF" w:themeColor="background1"/>
                          <w:sz w:val="22"/>
                          <w:szCs w:val="22"/>
                        </w:rPr>
                      </w:pPr>
                      <w:r w:rsidRPr="005267CA">
                        <w:rPr>
                          <w:b/>
                          <w:bCs/>
                          <w:i/>
                          <w:iCs/>
                          <w:color w:val="FFFFFF" w:themeColor="background1"/>
                          <w:sz w:val="22"/>
                          <w:szCs w:val="22"/>
                        </w:rPr>
                        <w:t>When it comes to life expectancy for Indigenous people, we are living and breathing those statistics every week.</w:t>
                      </w:r>
                      <w:r>
                        <w:rPr>
                          <w:b/>
                          <w:bCs/>
                          <w:i/>
                          <w:iCs/>
                          <w:color w:val="FFFFFF" w:themeColor="background1"/>
                          <w:sz w:val="22"/>
                          <w:szCs w:val="22"/>
                        </w:rPr>
                        <w:t xml:space="preserve"> It can take a toll.</w:t>
                      </w:r>
                    </w:p>
                    <w:p w14:paraId="4E7858BC" w14:textId="17513860" w:rsidR="004B0814" w:rsidRPr="0031430F" w:rsidRDefault="00C05A9F" w:rsidP="007072E4">
                      <w:pPr>
                        <w:jc w:val="center"/>
                        <w:rPr>
                          <w:color w:val="FFFFFF" w:themeColor="background1"/>
                          <w:sz w:val="22"/>
                          <w:szCs w:val="22"/>
                        </w:rPr>
                      </w:pPr>
                      <w:r>
                        <w:rPr>
                          <w:color w:val="FFFFFF" w:themeColor="background1"/>
                          <w:sz w:val="22"/>
                          <w:szCs w:val="22"/>
                        </w:rPr>
                        <w:t xml:space="preserve">- </w:t>
                      </w:r>
                      <w:r w:rsidR="004B0814" w:rsidRPr="0031430F">
                        <w:rPr>
                          <w:color w:val="FFFFFF" w:themeColor="background1"/>
                          <w:sz w:val="22"/>
                          <w:szCs w:val="22"/>
                        </w:rPr>
                        <w:t>Cultural Liaison Officer</w:t>
                      </w:r>
                    </w:p>
                  </w:txbxContent>
                </v:textbox>
                <w10:wrap anchorx="margin" anchory="margin"/>
              </v:shape>
            </w:pict>
          </mc:Fallback>
        </mc:AlternateContent>
      </w:r>
      <w:r w:rsidRPr="00D20DEB">
        <w:rPr>
          <w:noProof/>
        </w:rPr>
        <mc:AlternateContent>
          <mc:Choice Requires="wps">
            <w:drawing>
              <wp:anchor distT="0" distB="0" distL="114300" distR="114300" simplePos="0" relativeHeight="251658253" behindDoc="0" locked="0" layoutInCell="1" allowOverlap="1" wp14:anchorId="2A982976" wp14:editId="3C301106">
                <wp:simplePos x="0" y="0"/>
                <wp:positionH relativeFrom="margin">
                  <wp:align>left</wp:align>
                </wp:positionH>
                <wp:positionV relativeFrom="page">
                  <wp:posOffset>5417820</wp:posOffset>
                </wp:positionV>
                <wp:extent cx="2764790" cy="1333500"/>
                <wp:effectExtent l="19050" t="361950" r="16510" b="19050"/>
                <wp:wrapNone/>
                <wp:docPr id="918" name="Speech Bubble: Rectangle with Corners Rounded 918"/>
                <wp:cNvGraphicFramePr/>
                <a:graphic xmlns:a="http://schemas.openxmlformats.org/drawingml/2006/main">
                  <a:graphicData uri="http://schemas.microsoft.com/office/word/2010/wordprocessingShape">
                    <wps:wsp>
                      <wps:cNvSpPr/>
                      <wps:spPr>
                        <a:xfrm>
                          <a:off x="0" y="0"/>
                          <a:ext cx="2764790" cy="1333500"/>
                        </a:xfrm>
                        <a:prstGeom prst="wedgeRoundRectCallout">
                          <a:avLst>
                            <a:gd name="adj1" fmla="val 43209"/>
                            <a:gd name="adj2" fmla="val -73278"/>
                            <a:gd name="adj3" fmla="val 16667"/>
                          </a:avLst>
                        </a:prstGeom>
                        <a:solidFill>
                          <a:srgbClr val="5B9BD5"/>
                        </a:solidFill>
                        <a:ln w="28575" cap="flat" cmpd="sng" algn="ctr">
                          <a:solidFill>
                            <a:sysClr val="window" lastClr="FFFFFF"/>
                          </a:solidFill>
                          <a:prstDash val="solid"/>
                          <a:miter lim="800000"/>
                        </a:ln>
                        <a:effectLst/>
                      </wps:spPr>
                      <wps:txbx>
                        <w:txbxContent>
                          <w:p w14:paraId="4FD3AC48" w14:textId="01B158F4" w:rsidR="004B0814" w:rsidRPr="005267CA" w:rsidRDefault="004B0814" w:rsidP="00C24049">
                            <w:pPr>
                              <w:jc w:val="center"/>
                              <w:rPr>
                                <w:i/>
                                <w:iCs/>
                                <w:color w:val="FFFFFF" w:themeColor="background1"/>
                                <w:sz w:val="22"/>
                                <w:szCs w:val="22"/>
                              </w:rPr>
                            </w:pPr>
                            <w:r>
                              <w:rPr>
                                <w:b/>
                                <w:bCs/>
                                <w:i/>
                                <w:iCs/>
                                <w:color w:val="FFFFFF" w:themeColor="background1"/>
                                <w:sz w:val="22"/>
                                <w:szCs w:val="22"/>
                              </w:rPr>
                              <w:t>We don’t want to do things in a tokenistic way, and we don’t want to offend anyone, so sometimes we end up doing nothing.</w:t>
                            </w:r>
                          </w:p>
                          <w:p w14:paraId="0685222C" w14:textId="670E8EF5" w:rsidR="004B0814" w:rsidRPr="0031430F" w:rsidRDefault="00C05A9F" w:rsidP="00C24049">
                            <w:pPr>
                              <w:jc w:val="center"/>
                              <w:rPr>
                                <w:color w:val="FFFFFF" w:themeColor="background1"/>
                                <w:sz w:val="22"/>
                                <w:szCs w:val="22"/>
                              </w:rPr>
                            </w:pPr>
                            <w:r>
                              <w:rPr>
                                <w:color w:val="FFFFFF" w:themeColor="background1"/>
                                <w:sz w:val="22"/>
                              </w:rPr>
                              <w:t xml:space="preserve">- </w:t>
                            </w:r>
                            <w:r w:rsidR="004B0814" w:rsidRPr="0031430F">
                              <w:rPr>
                                <w:color w:val="FFFFFF" w:themeColor="background1"/>
                                <w:sz w:val="22"/>
                              </w:rPr>
                              <w:t>C</w:t>
                            </w:r>
                            <w:r w:rsidR="004B0814">
                              <w:rPr>
                                <w:color w:val="FFFFFF" w:themeColor="background1"/>
                                <w:sz w:val="22"/>
                              </w:rPr>
                              <w:t xml:space="preserve">ustodial Offic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82976" id="Speech Bubble: Rectangle with Corners Rounded 918" o:spid="_x0000_s1076" type="#_x0000_t62" style="position:absolute;left:0;text-align:left;margin-left:0;margin-top:426.6pt;width:217.7pt;height:105pt;z-index:25165825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" adj="20133,-5028" fillcolor="#5b9bd5" strokecolor="window" strokeweight="2.25pt">
                <v:textbox>
                  <w:txbxContent>
                    <w:p w14:paraId="4FD3AC48" w14:textId="01B158F4" w:rsidR="004B0814" w:rsidRPr="005267CA" w:rsidRDefault="004B0814" w:rsidP="00C24049">
                      <w:pPr>
                        <w:jc w:val="center"/>
                        <w:rPr>
                          <w:i/>
                          <w:iCs/>
                          <w:color w:val="FFFFFF" w:themeColor="background1"/>
                          <w:sz w:val="22"/>
                          <w:szCs w:val="22"/>
                        </w:rPr>
                      </w:pPr>
                      <w:r>
                        <w:rPr>
                          <w:b/>
                          <w:bCs/>
                          <w:i/>
                          <w:iCs/>
                          <w:color w:val="FFFFFF" w:themeColor="background1"/>
                          <w:sz w:val="22"/>
                          <w:szCs w:val="22"/>
                        </w:rPr>
                        <w:t>We don’t want to do things in a tokenistic way, and we don’t want to offend anyone, so sometimes we end up doing nothing.</w:t>
                      </w:r>
                    </w:p>
                    <w:p w14:paraId="0685222C" w14:textId="670E8EF5" w:rsidR="004B0814" w:rsidRPr="0031430F" w:rsidRDefault="00C05A9F" w:rsidP="00C24049">
                      <w:pPr>
                        <w:jc w:val="center"/>
                        <w:rPr>
                          <w:color w:val="FFFFFF" w:themeColor="background1"/>
                          <w:sz w:val="22"/>
                          <w:szCs w:val="22"/>
                        </w:rPr>
                      </w:pPr>
                      <w:r>
                        <w:rPr>
                          <w:color w:val="FFFFFF" w:themeColor="background1"/>
                          <w:sz w:val="22"/>
                        </w:rPr>
                        <w:t xml:space="preserve">- </w:t>
                      </w:r>
                      <w:r w:rsidR="004B0814" w:rsidRPr="0031430F">
                        <w:rPr>
                          <w:color w:val="FFFFFF" w:themeColor="background1"/>
                          <w:sz w:val="22"/>
                        </w:rPr>
                        <w:t>C</w:t>
                      </w:r>
                      <w:r w:rsidR="004B0814">
                        <w:rPr>
                          <w:color w:val="FFFFFF" w:themeColor="background1"/>
                          <w:sz w:val="22"/>
                        </w:rPr>
                        <w:t xml:space="preserve">ustodial Officer </w:t>
                      </w:r>
                    </w:p>
                  </w:txbxContent>
                </v:textbox>
                <w10:wrap anchorx="margin" anchory="page"/>
              </v:shape>
            </w:pict>
          </mc:Fallback>
        </mc:AlternateContent>
      </w:r>
      <w:r w:rsidR="00814ED1">
        <w:t xml:space="preserve">Embed </w:t>
      </w:r>
      <w:r w:rsidR="00CF602A">
        <w:t xml:space="preserve">a </w:t>
      </w:r>
      <w:r w:rsidR="00814ED1">
        <w:t>First Nations</w:t>
      </w:r>
      <w:r w:rsidR="00CF602A">
        <w:t xml:space="preserve"> focus within </w:t>
      </w:r>
      <w:r w:rsidR="007613BD">
        <w:t>organisational</w:t>
      </w:r>
      <w:r w:rsidR="00814ED1">
        <w:t xml:space="preserve"> </w:t>
      </w:r>
      <w:r w:rsidR="007F2AFC">
        <w:t xml:space="preserve">planning, </w:t>
      </w:r>
      <w:r w:rsidR="00D9482B">
        <w:t>performance,</w:t>
      </w:r>
      <w:r w:rsidR="007F2AFC">
        <w:t xml:space="preserve"> and</w:t>
      </w:r>
      <w:r w:rsidR="00D9482B">
        <w:t xml:space="preserve"> </w:t>
      </w:r>
      <w:r w:rsidR="007F2AFC">
        <w:t>management</w:t>
      </w:r>
      <w:r w:rsidR="00CF602A" w:rsidRPr="00CF602A">
        <w:t xml:space="preserve"> </w:t>
      </w:r>
      <w:r w:rsidR="007F2AFC">
        <w:t>f</w:t>
      </w:r>
      <w:r w:rsidR="00CF602A" w:rsidRPr="00CF602A">
        <w:t>ramework</w:t>
      </w:r>
      <w:r w:rsidR="007F2AFC">
        <w:t>s</w:t>
      </w:r>
      <w:r w:rsidR="00CF602A">
        <w:t xml:space="preserve"> and mechanism</w:t>
      </w:r>
      <w:r w:rsidR="00D74D8C">
        <w:t>s</w:t>
      </w:r>
      <w:r w:rsidR="000F1297">
        <w:t xml:space="preserve"> which </w:t>
      </w:r>
      <w:r w:rsidR="008420F6">
        <w:t>drive our strategic and operational direction and focus</w:t>
      </w:r>
      <w:r w:rsidR="00CF602A">
        <w:t>.</w:t>
      </w:r>
    </w:p>
    <w:p w14:paraId="5FF0360F" w14:textId="77777777" w:rsidR="00CC7625" w:rsidRDefault="00CC7625">
      <w:pPr>
        <w:spacing w:before="0" w:beforeAutospacing="0" w:after="160" w:afterAutospacing="0" w:line="259" w:lineRule="auto"/>
      </w:pPr>
      <w:r>
        <w:br w:type="page"/>
      </w:r>
    </w:p>
    <w:p w14:paraId="03985E6C" w14:textId="6840B256" w:rsidR="00FB3C5E" w:rsidRDefault="00CC7625" w:rsidP="008D0C76">
      <w:pPr>
        <w:spacing w:before="480" w:beforeAutospacing="0" w:line="259" w:lineRule="auto"/>
      </w:pPr>
      <w:r w:rsidRPr="005F2156">
        <w:rPr>
          <w:noProof/>
        </w:rPr>
        <w:lastRenderedPageBreak/>
        <mc:AlternateContent>
          <mc:Choice Requires="wps">
            <w:drawing>
              <wp:anchor distT="45720" distB="45720" distL="114300" distR="114300" simplePos="0" relativeHeight="251719750" behindDoc="0" locked="0" layoutInCell="1" allowOverlap="1" wp14:anchorId="15066E6D" wp14:editId="1625DF36">
                <wp:simplePos x="0" y="0"/>
                <wp:positionH relativeFrom="column">
                  <wp:posOffset>-758825</wp:posOffset>
                </wp:positionH>
                <wp:positionV relativeFrom="paragraph">
                  <wp:posOffset>-903605</wp:posOffset>
                </wp:positionV>
                <wp:extent cx="7632000" cy="2016000"/>
                <wp:effectExtent l="0" t="0" r="7620" b="3810"/>
                <wp:wrapNone/>
                <wp:docPr id="570935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4642C17A" w14:textId="3AC1B7E2" w:rsidR="00CC7625" w:rsidRPr="00631558" w:rsidRDefault="00CC7625" w:rsidP="00CC7625">
                            <w:pPr>
                              <w:spacing w:before="0" w:beforeAutospacing="0" w:after="160" w:afterAutospacing="0" w:line="259" w:lineRule="auto"/>
                              <w:ind w:left="1134"/>
                              <w:rPr>
                                <w:b/>
                                <w:bCs/>
                                <w:i/>
                                <w:iCs/>
                                <w:color w:val="FFFFFF" w:themeColor="background1"/>
                              </w:rPr>
                            </w:pPr>
                            <w:r>
                              <w:rPr>
                                <w:b/>
                                <w:bCs/>
                                <w:i/>
                                <w:iCs/>
                                <w:color w:val="FFFFFF" w:themeColor="background1"/>
                              </w:rPr>
                              <w:t>5</w:t>
                            </w:r>
                            <w:r w:rsidRPr="00631558">
                              <w:rPr>
                                <w:b/>
                                <w:bCs/>
                                <w:i/>
                                <w:iCs/>
                                <w:color w:val="FFFFFF" w:themeColor="background1"/>
                              </w:rPr>
                              <w:t>.</w:t>
                            </w:r>
                            <w:r>
                              <w:rPr>
                                <w:b/>
                                <w:bCs/>
                                <w:i/>
                                <w:iCs/>
                                <w:color w:val="FFFFFF" w:themeColor="background1"/>
                              </w:rPr>
                              <w:t>Accountability – Drive innovation</w:t>
                            </w:r>
                          </w:p>
                          <w:p w14:paraId="0A054AA1" w14:textId="51E916A9" w:rsidR="00CC7625" w:rsidRPr="00ED097A" w:rsidRDefault="00CC7625" w:rsidP="00CC7625">
                            <w:pPr>
                              <w:pStyle w:val="Heading1"/>
                              <w:spacing w:before="0" w:beforeAutospacing="0" w:after="480" w:afterAutospacing="0"/>
                              <w:ind w:left="1134"/>
                              <w:rPr>
                                <w:rStyle w:val="jsgrdq"/>
                                <w:color w:val="FFFFFF" w:themeColor="background1"/>
                              </w:rPr>
                            </w:pPr>
                            <w:bookmarkStart w:id="49" w:name="_Toc153889383"/>
                            <w:r>
                              <w:rPr>
                                <w:rStyle w:val="jsgrdq"/>
                                <w:color w:val="FFFFFF" w:themeColor="background1"/>
                              </w:rPr>
                              <w:t xml:space="preserve">Learn and </w:t>
                            </w:r>
                            <w:proofErr w:type="gramStart"/>
                            <w:r>
                              <w:rPr>
                                <w:rStyle w:val="jsgrdq"/>
                                <w:color w:val="FFFFFF" w:themeColor="background1"/>
                              </w:rPr>
                              <w:t>improve</w:t>
                            </w:r>
                            <w:bookmarkEnd w:id="49"/>
                            <w:proofErr w:type="gramEnd"/>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15066E6D" id="_x0000_s1077" type="#_x0000_t202" style="position:absolute;margin-left:-59.75pt;margin-top:-71.15pt;width:600.95pt;height:158.75pt;z-index:2517197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" filled="f" stroked="f">
                <v:textbox inset="0,0,0,0">
                  <w:txbxContent>
                    <w:p w14:paraId="4642C17A" w14:textId="3AC1B7E2" w:rsidR="00CC7625" w:rsidRPr="00631558" w:rsidRDefault="00CC7625" w:rsidP="00CC7625">
                      <w:pPr>
                        <w:spacing w:before="0" w:beforeAutospacing="0" w:after="160" w:afterAutospacing="0" w:line="259" w:lineRule="auto"/>
                        <w:ind w:left="1134"/>
                        <w:rPr>
                          <w:b/>
                          <w:bCs/>
                          <w:i/>
                          <w:iCs/>
                          <w:color w:val="FFFFFF" w:themeColor="background1"/>
                        </w:rPr>
                      </w:pPr>
                      <w:r>
                        <w:rPr>
                          <w:b/>
                          <w:bCs/>
                          <w:i/>
                          <w:iCs/>
                          <w:color w:val="FFFFFF" w:themeColor="background1"/>
                        </w:rPr>
                        <w:t>5</w:t>
                      </w:r>
                      <w:r w:rsidRPr="00631558">
                        <w:rPr>
                          <w:b/>
                          <w:bCs/>
                          <w:i/>
                          <w:iCs/>
                          <w:color w:val="FFFFFF" w:themeColor="background1"/>
                        </w:rPr>
                        <w:t>.</w:t>
                      </w:r>
                      <w:r>
                        <w:rPr>
                          <w:b/>
                          <w:bCs/>
                          <w:i/>
                          <w:iCs/>
                          <w:color w:val="FFFFFF" w:themeColor="background1"/>
                        </w:rPr>
                        <w:t>Accountability – Drive innovation</w:t>
                      </w:r>
                    </w:p>
                    <w:p w14:paraId="0A054AA1" w14:textId="51E916A9" w:rsidR="00CC7625" w:rsidRPr="00ED097A" w:rsidRDefault="00CC7625" w:rsidP="00CC7625">
                      <w:pPr>
                        <w:pStyle w:val="Heading1"/>
                        <w:spacing w:before="0" w:beforeAutospacing="0" w:after="480" w:afterAutospacing="0"/>
                        <w:ind w:left="1134"/>
                        <w:rPr>
                          <w:rStyle w:val="jsgrdq"/>
                          <w:color w:val="FFFFFF" w:themeColor="background1"/>
                        </w:rPr>
                      </w:pPr>
                      <w:bookmarkStart w:id="50" w:name="_Toc153889383"/>
                      <w:r>
                        <w:rPr>
                          <w:rStyle w:val="jsgrdq"/>
                          <w:color w:val="FFFFFF" w:themeColor="background1"/>
                        </w:rPr>
                        <w:t xml:space="preserve">Learn and </w:t>
                      </w:r>
                      <w:proofErr w:type="gramStart"/>
                      <w:r>
                        <w:rPr>
                          <w:rStyle w:val="jsgrdq"/>
                          <w:color w:val="FFFFFF" w:themeColor="background1"/>
                        </w:rPr>
                        <w:t>improve</w:t>
                      </w:r>
                      <w:bookmarkEnd w:id="50"/>
                      <w:proofErr w:type="gramEnd"/>
                    </w:p>
                  </w:txbxContent>
                </v:textbox>
              </v:shape>
            </w:pict>
          </mc:Fallback>
        </mc:AlternateContent>
      </w:r>
      <w:r w:rsidRPr="005F2156">
        <w:rPr>
          <w:noProof/>
        </w:rPr>
        <w:drawing>
          <wp:anchor distT="0" distB="0" distL="114300" distR="114300" simplePos="0" relativeHeight="251717702" behindDoc="1" locked="0" layoutInCell="1" allowOverlap="1" wp14:anchorId="23777B69" wp14:editId="18E61DA9">
            <wp:simplePos x="0" y="0"/>
            <wp:positionH relativeFrom="page">
              <wp:posOffset>-38735</wp:posOffset>
            </wp:positionH>
            <wp:positionV relativeFrom="page">
              <wp:posOffset>0</wp:posOffset>
            </wp:positionV>
            <wp:extent cx="7632000" cy="2017404"/>
            <wp:effectExtent l="0" t="0" r="7620" b="1905"/>
            <wp:wrapSquare wrapText="bothSides"/>
            <wp:docPr id="1457104950" name="Picture 1457104950"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3C5E" w:rsidRPr="00250082">
        <w:t xml:space="preserve">There </w:t>
      </w:r>
      <w:r w:rsidR="00FB3C5E">
        <w:t>are</w:t>
      </w:r>
      <w:r w:rsidR="00FB3C5E" w:rsidRPr="00250082">
        <w:t xml:space="preserve"> no </w:t>
      </w:r>
      <w:r w:rsidR="00FB3C5E" w:rsidRPr="008420F6">
        <w:t>one-size fits-all approach</w:t>
      </w:r>
      <w:r w:rsidR="00FB3C5E">
        <w:t xml:space="preserve">es which can remain responsive to </w:t>
      </w:r>
      <w:r w:rsidR="00FB3C5E" w:rsidRPr="00250082">
        <w:t>the</w:t>
      </w:r>
      <w:r w:rsidR="00FB3C5E">
        <w:t xml:space="preserve"> complexity and</w:t>
      </w:r>
      <w:r w:rsidR="00FB3C5E" w:rsidRPr="00250082">
        <w:t xml:space="preserve"> vast array of </w:t>
      </w:r>
      <w:r w:rsidR="00FB3C5E">
        <w:t xml:space="preserve">First Nations </w:t>
      </w:r>
      <w:r w:rsidR="4FEFE88B">
        <w:t>people's</w:t>
      </w:r>
      <w:r w:rsidR="00FB3C5E" w:rsidRPr="00250082">
        <w:t xml:space="preserve"> lives, communities</w:t>
      </w:r>
      <w:r w:rsidR="00FB3C5E">
        <w:t xml:space="preserve">, </w:t>
      </w:r>
      <w:r w:rsidR="00FB3C5E" w:rsidRPr="00250082">
        <w:t>cultures</w:t>
      </w:r>
      <w:r w:rsidR="00FB3C5E">
        <w:t>, and the partnerships needed</w:t>
      </w:r>
      <w:r w:rsidR="00FB3C5E" w:rsidRPr="00250082">
        <w:t xml:space="preserve"> to </w:t>
      </w:r>
      <w:r w:rsidR="00FB3C5E">
        <w:t>address the incarceration crisis. Place-based</w:t>
      </w:r>
      <w:r w:rsidR="00FB3C5E" w:rsidRPr="00250082">
        <w:t xml:space="preserve"> innovation and knowledge </w:t>
      </w:r>
      <w:r w:rsidR="00FB3C5E">
        <w:t xml:space="preserve">is </w:t>
      </w:r>
      <w:r w:rsidR="00FB3C5E" w:rsidRPr="00250082">
        <w:t>required</w:t>
      </w:r>
      <w:r w:rsidR="00FB3C5E">
        <w:t>—facilitated through a strong foundation of ongoing learning to develop better criminal justice processes.</w:t>
      </w:r>
    </w:p>
    <w:p w14:paraId="076AFF7F" w14:textId="6424954D" w:rsidR="00FB3C5E" w:rsidRPr="00083A74" w:rsidRDefault="00FB3C5E" w:rsidP="00FB3C5E">
      <w:r>
        <w:t>QCS must support local place-based innovations and approaches.</w:t>
      </w:r>
      <w:r w:rsidRPr="00FF35B4">
        <w:t xml:space="preserve"> </w:t>
      </w:r>
      <w:r w:rsidRPr="00083A74">
        <w:t xml:space="preserve">This </w:t>
      </w:r>
      <w:r>
        <w:t xml:space="preserve">requires QCS to build </w:t>
      </w:r>
      <w:r w:rsidRPr="00083A74">
        <w:t>a</w:t>
      </w:r>
      <w:r>
        <w:t xml:space="preserve"> strong foundation which is informed by a</w:t>
      </w:r>
      <w:r w:rsidRPr="00083A74">
        <w:t xml:space="preserve"> </w:t>
      </w:r>
      <w:r>
        <w:t>nuanced</w:t>
      </w:r>
      <w:r w:rsidRPr="00083A74">
        <w:t xml:space="preserve"> understanding of </w:t>
      </w:r>
      <w:r>
        <w:t xml:space="preserve">offending patterns, </w:t>
      </w:r>
      <w:r w:rsidRPr="00083A74">
        <w:t>recidivism</w:t>
      </w:r>
      <w:r>
        <w:t xml:space="preserve"> and RNR factors</w:t>
      </w:r>
      <w:r w:rsidRPr="00083A74">
        <w:t xml:space="preserve"> for First Nations people</w:t>
      </w:r>
      <w:r>
        <w:t>s</w:t>
      </w:r>
      <w:r w:rsidRPr="00083A74">
        <w:t xml:space="preserve"> </w:t>
      </w:r>
      <w:r>
        <w:t>(</w:t>
      </w:r>
      <w:r w:rsidRPr="00083A74">
        <w:t>by regions and centres</w:t>
      </w:r>
      <w:r>
        <w:t>) so the right approaches can be taken in each different context</w:t>
      </w:r>
      <w:r w:rsidRPr="00083A74">
        <w:t>.</w:t>
      </w:r>
      <w:r>
        <w:t xml:space="preserve"> QCS will encourage and support a flexible learning-as-we-go approach.</w:t>
      </w:r>
    </w:p>
    <w:p w14:paraId="2ED86FB3" w14:textId="38B59572" w:rsidR="00FB3C5E" w:rsidRPr="00397A5D" w:rsidRDefault="00FB3C5E" w:rsidP="00FB3C5E">
      <w:r>
        <w:t xml:space="preserve">QCS must also </w:t>
      </w:r>
      <w:r w:rsidRPr="00083A74">
        <w:t>drive, monitor, and measure objective and evidence-based assessment</w:t>
      </w:r>
      <w:r>
        <w:t>s</w:t>
      </w:r>
      <w:r w:rsidRPr="00083A74">
        <w:t xml:space="preserve"> of </w:t>
      </w:r>
      <w:r>
        <w:t xml:space="preserve">our </w:t>
      </w:r>
      <w:r w:rsidRPr="00083A74">
        <w:t>progress to</w:t>
      </w:r>
      <w:r>
        <w:t>ward</w:t>
      </w:r>
      <w:r w:rsidRPr="00083A74">
        <w:t xml:space="preserve"> </w:t>
      </w:r>
      <w:r>
        <w:t xml:space="preserve">Closing the Gap by </w:t>
      </w:r>
      <w:r w:rsidRPr="000B6EF4">
        <w:t xml:space="preserve">building </w:t>
      </w:r>
      <w:r>
        <w:t>an evolving</w:t>
      </w:r>
      <w:r w:rsidRPr="000B6EF4">
        <w:t xml:space="preserve"> evidence base through </w:t>
      </w:r>
      <w:r>
        <w:t xml:space="preserve">research and incremental evaluation. We will support increased accountability and drive innovation through an improved understanding of First Nations, </w:t>
      </w:r>
      <w:proofErr w:type="gramStart"/>
      <w:r>
        <w:t>gender</w:t>
      </w:r>
      <w:proofErr w:type="gramEnd"/>
      <w:r>
        <w:t xml:space="preserve"> and geographically informed i</w:t>
      </w:r>
      <w:r w:rsidRPr="001C6EED">
        <w:t xml:space="preserve">ndicators </w:t>
      </w:r>
      <w:r>
        <w:t xml:space="preserve">to </w:t>
      </w:r>
      <w:r w:rsidRPr="001C6EED">
        <w:t>better understand</w:t>
      </w:r>
      <w:r>
        <w:t>, target, implement and learn from successful place-based</w:t>
      </w:r>
      <w:r w:rsidRPr="00250082">
        <w:t xml:space="preserve"> innovation </w:t>
      </w:r>
      <w:r>
        <w:t>and</w:t>
      </w:r>
      <w:r w:rsidRPr="001C6EED">
        <w:t xml:space="preserve"> new approaches.</w:t>
      </w:r>
    </w:p>
    <w:p w14:paraId="4041E139" w14:textId="45395C39" w:rsidR="00FB3C5E" w:rsidRDefault="00FB3C5E" w:rsidP="00FB3C5E">
      <w:r>
        <w:t>We must also seize, and pursue, opportunities to enable learning</w:t>
      </w:r>
      <w:r w:rsidR="00137E9B">
        <w:t>,</w:t>
      </w:r>
      <w:r>
        <w:t xml:space="preserve"> to improve practice</w:t>
      </w:r>
      <w:r w:rsidR="00137E9B">
        <w:t>,</w:t>
      </w:r>
      <w:r>
        <w:t xml:space="preserve"> to pool data, different perspectives, ideas and knowledge to identity new opportunities and solutions.</w:t>
      </w:r>
    </w:p>
    <w:p w14:paraId="7132DBBA" w14:textId="616D7B45" w:rsidR="00FB3C5E" w:rsidRPr="000C47EB" w:rsidRDefault="00541CDB" w:rsidP="00FB3C5E">
      <w:pPr>
        <w:rPr>
          <w:b/>
          <w:bCs/>
          <w:color w:val="002060"/>
          <w:sz w:val="36"/>
          <w:szCs w:val="36"/>
        </w:rPr>
      </w:pPr>
      <w:r w:rsidRPr="00D20DEB">
        <w:rPr>
          <w:noProof/>
        </w:rPr>
        <mc:AlternateContent>
          <mc:Choice Requires="wps">
            <w:drawing>
              <wp:anchor distT="0" distB="0" distL="114300" distR="114300" simplePos="0" relativeHeight="251658262" behindDoc="0" locked="0" layoutInCell="1" allowOverlap="1" wp14:anchorId="17289E91" wp14:editId="0CB5AD1D">
                <wp:simplePos x="0" y="0"/>
                <wp:positionH relativeFrom="margin">
                  <wp:posOffset>3648075</wp:posOffset>
                </wp:positionH>
                <wp:positionV relativeFrom="paragraph">
                  <wp:posOffset>20320</wp:posOffset>
                </wp:positionV>
                <wp:extent cx="2809875" cy="1113790"/>
                <wp:effectExtent l="304800" t="19050" r="28575" b="124460"/>
                <wp:wrapSquare wrapText="bothSides"/>
                <wp:docPr id="64" name="Speech Bubble: Rectangle with Corners Rounded 64"/>
                <wp:cNvGraphicFramePr/>
                <a:graphic xmlns:a="http://schemas.openxmlformats.org/drawingml/2006/main">
                  <a:graphicData uri="http://schemas.microsoft.com/office/word/2010/wordprocessingShape">
                    <wps:wsp>
                      <wps:cNvSpPr/>
                      <wps:spPr>
                        <a:xfrm>
                          <a:off x="0" y="0"/>
                          <a:ext cx="2809875" cy="1113790"/>
                        </a:xfrm>
                        <a:prstGeom prst="wedgeRoundRectCallout">
                          <a:avLst>
                            <a:gd name="adj1" fmla="val -58956"/>
                            <a:gd name="adj2" fmla="val 57457"/>
                            <a:gd name="adj3" fmla="val 16667"/>
                          </a:avLst>
                        </a:prstGeom>
                        <a:solidFill>
                          <a:srgbClr val="4472C4">
                            <a:lumMod val="60000"/>
                            <a:lumOff val="40000"/>
                          </a:srgbClr>
                        </a:solidFill>
                        <a:ln w="28575" cap="flat" cmpd="sng" algn="ctr">
                          <a:solidFill>
                            <a:sysClr val="window" lastClr="FFFFFF"/>
                          </a:solidFill>
                          <a:prstDash val="solid"/>
                          <a:miter lim="800000"/>
                        </a:ln>
                        <a:effectLst/>
                      </wps:spPr>
                      <wps:txbx>
                        <w:txbxContent>
                          <w:p w14:paraId="04B8BBD4" w14:textId="77777777" w:rsidR="00FB3C5E" w:rsidRDefault="00FB3C5E" w:rsidP="00FB3C5E">
                            <w:pPr>
                              <w:jc w:val="center"/>
                              <w:rPr>
                                <w:b/>
                                <w:i/>
                                <w:iCs/>
                                <w:color w:val="FFFFFF" w:themeColor="background1"/>
                                <w:sz w:val="22"/>
                                <w:szCs w:val="22"/>
                              </w:rPr>
                            </w:pPr>
                            <w:r>
                              <w:rPr>
                                <w:b/>
                                <w:i/>
                                <w:iCs/>
                                <w:color w:val="FFFFFF" w:themeColor="background1"/>
                                <w:sz w:val="22"/>
                                <w:szCs w:val="22"/>
                              </w:rPr>
                              <w:t xml:space="preserve">We need to build the evidence, but we also </w:t>
                            </w:r>
                            <w:proofErr w:type="gramStart"/>
                            <w:r>
                              <w:rPr>
                                <w:b/>
                                <w:i/>
                                <w:iCs/>
                                <w:color w:val="FFFFFF" w:themeColor="background1"/>
                                <w:sz w:val="22"/>
                                <w:szCs w:val="22"/>
                              </w:rPr>
                              <w:t>have to</w:t>
                            </w:r>
                            <w:proofErr w:type="gramEnd"/>
                            <w:r>
                              <w:rPr>
                                <w:b/>
                                <w:i/>
                                <w:iCs/>
                                <w:color w:val="FFFFFF" w:themeColor="background1"/>
                                <w:sz w:val="22"/>
                                <w:szCs w:val="22"/>
                              </w:rPr>
                              <w:t xml:space="preserve"> innovate and keep trying new things.   </w:t>
                            </w:r>
                          </w:p>
                          <w:p w14:paraId="3E0A682B" w14:textId="77777777" w:rsidR="00FB3C5E" w:rsidRPr="00626810" w:rsidRDefault="00FB3C5E" w:rsidP="00FB3C5E">
                            <w:pPr>
                              <w:jc w:val="center"/>
                              <w:rPr>
                                <w:color w:val="FFFFFF" w:themeColor="background1"/>
                                <w:sz w:val="22"/>
                                <w:szCs w:val="22"/>
                              </w:rPr>
                            </w:pPr>
                            <w:r>
                              <w:rPr>
                                <w:b/>
                                <w:i/>
                                <w:iCs/>
                                <w:color w:val="FFFFFF" w:themeColor="background1"/>
                                <w:sz w:val="22"/>
                                <w:szCs w:val="22"/>
                              </w:rPr>
                              <w:t xml:space="preserve">- </w:t>
                            </w:r>
                            <w:r w:rsidRPr="00626810">
                              <w:rPr>
                                <w:color w:val="FFFFFF" w:themeColor="background1"/>
                                <w:sz w:val="22"/>
                                <w:szCs w:val="22"/>
                              </w:rPr>
                              <w:t>C</w:t>
                            </w:r>
                            <w:r>
                              <w:rPr>
                                <w:color w:val="FFFFFF" w:themeColor="background1"/>
                                <w:sz w:val="22"/>
                                <w:szCs w:val="22"/>
                              </w:rPr>
                              <w:t xml:space="preserve">ommunity Corrections </w:t>
                            </w:r>
                            <w:r w:rsidRPr="00626810">
                              <w:rPr>
                                <w:color w:val="FFFFFF" w:themeColor="background1"/>
                                <w:sz w:val="22"/>
                                <w:szCs w:val="22"/>
                              </w:rPr>
                              <w:t xml:space="preserve">Officer </w:t>
                            </w:r>
                          </w:p>
                          <w:p w14:paraId="304AFD48" w14:textId="77777777" w:rsidR="00FB3C5E" w:rsidRPr="0031430F" w:rsidRDefault="00FB3C5E" w:rsidP="00FB3C5E">
                            <w:pPr>
                              <w:jc w:val="center"/>
                              <w:rPr>
                                <w:color w:val="FFFFFF" w:themeColor="background1"/>
                                <w:sz w:val="22"/>
                                <w:szCs w:val="22"/>
                              </w:rPr>
                            </w:pPr>
                            <w:r w:rsidRPr="0031430F">
                              <w:rPr>
                                <w:color w:val="FFFFFF" w:themeColor="background1"/>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289E91" id="Speech Bubble: Rectangle with Corners Rounded 64" o:spid="_x0000_s1078" type="#_x0000_t62" style="position:absolute;margin-left:287.25pt;margin-top:1.6pt;width:221.25pt;height:87.7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" adj="-1934,23211" fillcolor="#8faadc" strokecolor="window" strokeweight="2.25pt">
                <v:textbox>
                  <w:txbxContent>
                    <w:p w14:paraId="04B8BBD4" w14:textId="77777777" w:rsidR="00FB3C5E" w:rsidRDefault="00FB3C5E" w:rsidP="00FB3C5E">
                      <w:pPr>
                        <w:jc w:val="center"/>
                        <w:rPr>
                          <w:b/>
                          <w:i/>
                          <w:iCs/>
                          <w:color w:val="FFFFFF" w:themeColor="background1"/>
                          <w:sz w:val="22"/>
                          <w:szCs w:val="22"/>
                        </w:rPr>
                      </w:pPr>
                      <w:r>
                        <w:rPr>
                          <w:b/>
                          <w:i/>
                          <w:iCs/>
                          <w:color w:val="FFFFFF" w:themeColor="background1"/>
                          <w:sz w:val="22"/>
                          <w:szCs w:val="22"/>
                        </w:rPr>
                        <w:t xml:space="preserve">We need to build the evidence, but we also </w:t>
                      </w:r>
                      <w:proofErr w:type="gramStart"/>
                      <w:r>
                        <w:rPr>
                          <w:b/>
                          <w:i/>
                          <w:iCs/>
                          <w:color w:val="FFFFFF" w:themeColor="background1"/>
                          <w:sz w:val="22"/>
                          <w:szCs w:val="22"/>
                        </w:rPr>
                        <w:t>have to</w:t>
                      </w:r>
                      <w:proofErr w:type="gramEnd"/>
                      <w:r>
                        <w:rPr>
                          <w:b/>
                          <w:i/>
                          <w:iCs/>
                          <w:color w:val="FFFFFF" w:themeColor="background1"/>
                          <w:sz w:val="22"/>
                          <w:szCs w:val="22"/>
                        </w:rPr>
                        <w:t xml:space="preserve"> innovate and keep trying new things.   </w:t>
                      </w:r>
                    </w:p>
                    <w:p w14:paraId="3E0A682B" w14:textId="77777777" w:rsidR="00FB3C5E" w:rsidRPr="00626810" w:rsidRDefault="00FB3C5E" w:rsidP="00FB3C5E">
                      <w:pPr>
                        <w:jc w:val="center"/>
                        <w:rPr>
                          <w:color w:val="FFFFFF" w:themeColor="background1"/>
                          <w:sz w:val="22"/>
                          <w:szCs w:val="22"/>
                        </w:rPr>
                      </w:pPr>
                      <w:r>
                        <w:rPr>
                          <w:b/>
                          <w:i/>
                          <w:iCs/>
                          <w:color w:val="FFFFFF" w:themeColor="background1"/>
                          <w:sz w:val="22"/>
                          <w:szCs w:val="22"/>
                        </w:rPr>
                        <w:t xml:space="preserve">- </w:t>
                      </w:r>
                      <w:r w:rsidRPr="00626810">
                        <w:rPr>
                          <w:color w:val="FFFFFF" w:themeColor="background1"/>
                          <w:sz w:val="22"/>
                          <w:szCs w:val="22"/>
                        </w:rPr>
                        <w:t>C</w:t>
                      </w:r>
                      <w:r>
                        <w:rPr>
                          <w:color w:val="FFFFFF" w:themeColor="background1"/>
                          <w:sz w:val="22"/>
                          <w:szCs w:val="22"/>
                        </w:rPr>
                        <w:t xml:space="preserve">ommunity Corrections </w:t>
                      </w:r>
                      <w:r w:rsidRPr="00626810">
                        <w:rPr>
                          <w:color w:val="FFFFFF" w:themeColor="background1"/>
                          <w:sz w:val="22"/>
                          <w:szCs w:val="22"/>
                        </w:rPr>
                        <w:t xml:space="preserve">Officer </w:t>
                      </w:r>
                    </w:p>
                    <w:p w14:paraId="304AFD48" w14:textId="77777777" w:rsidR="00FB3C5E" w:rsidRPr="0031430F" w:rsidRDefault="00FB3C5E" w:rsidP="00FB3C5E">
                      <w:pPr>
                        <w:jc w:val="center"/>
                        <w:rPr>
                          <w:color w:val="FFFFFF" w:themeColor="background1"/>
                          <w:sz w:val="22"/>
                          <w:szCs w:val="22"/>
                        </w:rPr>
                      </w:pPr>
                      <w:r w:rsidRPr="0031430F">
                        <w:rPr>
                          <w:color w:val="FFFFFF" w:themeColor="background1"/>
                          <w:sz w:val="22"/>
                          <w:szCs w:val="22"/>
                        </w:rPr>
                        <w:t xml:space="preserve"> </w:t>
                      </w:r>
                    </w:p>
                  </w:txbxContent>
                </v:textbox>
                <w10:wrap type="square" anchorx="margin"/>
              </v:shape>
            </w:pict>
          </mc:Fallback>
        </mc:AlternateContent>
      </w:r>
      <w:r w:rsidR="00FB3C5E" w:rsidRPr="000C47EB">
        <w:rPr>
          <w:b/>
          <w:bCs/>
          <w:color w:val="002060"/>
          <w:sz w:val="36"/>
          <w:szCs w:val="36"/>
        </w:rPr>
        <w:t>Long term outcomes</w:t>
      </w:r>
      <w:r w:rsidR="004B1833" w:rsidRPr="00AD4DD2">
        <w:t xml:space="preserve"> </w:t>
      </w:r>
    </w:p>
    <w:p w14:paraId="472465A2" w14:textId="77D7AF83" w:rsidR="00FB3C5E" w:rsidRDefault="00541CDB" w:rsidP="00196C8F">
      <w:pPr>
        <w:pStyle w:val="ListParagraph"/>
        <w:numPr>
          <w:ilvl w:val="0"/>
          <w:numId w:val="21"/>
        </w:numPr>
        <w:spacing w:after="0"/>
      </w:pPr>
      <w:r w:rsidRPr="00D20DEB">
        <w:rPr>
          <w:noProof/>
        </w:rPr>
        <mc:AlternateContent>
          <mc:Choice Requires="wps">
            <w:drawing>
              <wp:anchor distT="0" distB="0" distL="114300" distR="114300" simplePos="0" relativeHeight="251658271" behindDoc="0" locked="0" layoutInCell="1" allowOverlap="1" wp14:anchorId="3B31537E" wp14:editId="3E421F32">
                <wp:simplePos x="0" y="0"/>
                <wp:positionH relativeFrom="margin">
                  <wp:posOffset>3651885</wp:posOffset>
                </wp:positionH>
                <wp:positionV relativeFrom="page">
                  <wp:posOffset>7372350</wp:posOffset>
                </wp:positionV>
                <wp:extent cx="2947035" cy="1104900"/>
                <wp:effectExtent l="19050" t="133350" r="24765" b="19050"/>
                <wp:wrapSquare wrapText="bothSides"/>
                <wp:docPr id="959" name="Speech Bubble: Rectangle with Corners Rounded 959"/>
                <wp:cNvGraphicFramePr/>
                <a:graphic xmlns:a="http://schemas.openxmlformats.org/drawingml/2006/main">
                  <a:graphicData uri="http://schemas.microsoft.com/office/word/2010/wordprocessingShape">
                    <wps:wsp>
                      <wps:cNvSpPr/>
                      <wps:spPr>
                        <a:xfrm>
                          <a:off x="0" y="0"/>
                          <a:ext cx="2947035" cy="1104900"/>
                        </a:xfrm>
                        <a:prstGeom prst="wedgeRoundRectCallout">
                          <a:avLst>
                            <a:gd name="adj1" fmla="val 40249"/>
                            <a:gd name="adj2" fmla="val -58333"/>
                            <a:gd name="adj3" fmla="val 16667"/>
                          </a:avLst>
                        </a:prstGeom>
                        <a:solidFill>
                          <a:srgbClr val="4472C4"/>
                        </a:solidFill>
                        <a:ln w="28575" cap="flat" cmpd="sng" algn="ctr">
                          <a:solidFill>
                            <a:sysClr val="window" lastClr="FFFFFF"/>
                          </a:solidFill>
                          <a:prstDash val="solid"/>
                          <a:miter lim="800000"/>
                        </a:ln>
                        <a:effectLst/>
                      </wps:spPr>
                      <wps:txbx>
                        <w:txbxContent>
                          <w:p w14:paraId="6CB2C53D" w14:textId="77777777" w:rsidR="00102424" w:rsidRPr="008F4418" w:rsidRDefault="00102424" w:rsidP="00102424">
                            <w:pPr>
                              <w:jc w:val="center"/>
                              <w:rPr>
                                <w:b/>
                                <w:bCs/>
                                <w:i/>
                                <w:iCs/>
                                <w:color w:val="FFFFFF" w:themeColor="background1"/>
                                <w:sz w:val="22"/>
                                <w:szCs w:val="22"/>
                              </w:rPr>
                            </w:pPr>
                            <w:r>
                              <w:rPr>
                                <w:b/>
                                <w:bCs/>
                                <w:i/>
                                <w:iCs/>
                                <w:color w:val="FFFFFF" w:themeColor="background1"/>
                                <w:sz w:val="22"/>
                                <w:szCs w:val="22"/>
                              </w:rPr>
                              <w:t xml:space="preserve">We </w:t>
                            </w:r>
                            <w:proofErr w:type="gramStart"/>
                            <w:r>
                              <w:rPr>
                                <w:b/>
                                <w:bCs/>
                                <w:i/>
                                <w:iCs/>
                                <w:color w:val="FFFFFF" w:themeColor="background1"/>
                                <w:sz w:val="22"/>
                                <w:szCs w:val="22"/>
                              </w:rPr>
                              <w:t>have to</w:t>
                            </w:r>
                            <w:proofErr w:type="gramEnd"/>
                            <w:r>
                              <w:rPr>
                                <w:b/>
                                <w:bCs/>
                                <w:i/>
                                <w:iCs/>
                                <w:color w:val="FFFFFF" w:themeColor="background1"/>
                                <w:sz w:val="22"/>
                                <w:szCs w:val="22"/>
                              </w:rPr>
                              <w:t xml:space="preserve"> be brave enough as an agency to step into this arena and do things differently. We need new approaches</w:t>
                            </w:r>
                            <w:r w:rsidRPr="008F4418" w:rsidDel="00E745D8">
                              <w:rPr>
                                <w:b/>
                                <w:bCs/>
                                <w:i/>
                                <w:iCs/>
                                <w:color w:val="FFFFFF" w:themeColor="background1"/>
                                <w:sz w:val="22"/>
                                <w:szCs w:val="22"/>
                              </w:rPr>
                              <w:t>.</w:t>
                            </w:r>
                          </w:p>
                          <w:p w14:paraId="2145B417" w14:textId="77777777" w:rsidR="00102424" w:rsidRPr="00C05A9F" w:rsidRDefault="00102424" w:rsidP="00102424">
                            <w:pPr>
                              <w:jc w:val="center"/>
                              <w:rPr>
                                <w:color w:val="FFFFFF" w:themeColor="background1"/>
                                <w:sz w:val="22"/>
                                <w:szCs w:val="22"/>
                              </w:rPr>
                            </w:pPr>
                            <w:r w:rsidRPr="00C05A9F">
                              <w:rPr>
                                <w:color w:val="FFFFFF" w:themeColor="background1"/>
                                <w:sz w:val="22"/>
                                <w:szCs w:val="22"/>
                              </w:rPr>
                              <w:t>- Corrections Officer, Specialist Op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1537E" id="Speech Bubble: Rectangle with Corners Rounded 959" o:spid="_x0000_s1079" type="#_x0000_t62" style="position:absolute;left:0;text-align:left;margin-left:287.55pt;margin-top:580.5pt;width:232.05pt;height:87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" adj="19494,-1800" fillcolor="#4472c4" strokecolor="window" strokeweight="2.25pt">
                <v:textbox>
                  <w:txbxContent>
                    <w:p w14:paraId="6CB2C53D" w14:textId="77777777" w:rsidR="00102424" w:rsidRPr="008F4418" w:rsidRDefault="00102424" w:rsidP="00102424">
                      <w:pPr>
                        <w:jc w:val="center"/>
                        <w:rPr>
                          <w:b/>
                          <w:bCs/>
                          <w:i/>
                          <w:iCs/>
                          <w:color w:val="FFFFFF" w:themeColor="background1"/>
                          <w:sz w:val="22"/>
                          <w:szCs w:val="22"/>
                        </w:rPr>
                      </w:pPr>
                      <w:r>
                        <w:rPr>
                          <w:b/>
                          <w:bCs/>
                          <w:i/>
                          <w:iCs/>
                          <w:color w:val="FFFFFF" w:themeColor="background1"/>
                          <w:sz w:val="22"/>
                          <w:szCs w:val="22"/>
                        </w:rPr>
                        <w:t xml:space="preserve">We </w:t>
                      </w:r>
                      <w:proofErr w:type="gramStart"/>
                      <w:r>
                        <w:rPr>
                          <w:b/>
                          <w:bCs/>
                          <w:i/>
                          <w:iCs/>
                          <w:color w:val="FFFFFF" w:themeColor="background1"/>
                          <w:sz w:val="22"/>
                          <w:szCs w:val="22"/>
                        </w:rPr>
                        <w:t>have to</w:t>
                      </w:r>
                      <w:proofErr w:type="gramEnd"/>
                      <w:r>
                        <w:rPr>
                          <w:b/>
                          <w:bCs/>
                          <w:i/>
                          <w:iCs/>
                          <w:color w:val="FFFFFF" w:themeColor="background1"/>
                          <w:sz w:val="22"/>
                          <w:szCs w:val="22"/>
                        </w:rPr>
                        <w:t xml:space="preserve"> be brave enough as an agency to step into this arena and do things differently. We need new approaches</w:t>
                      </w:r>
                      <w:r w:rsidRPr="008F4418" w:rsidDel="00E745D8">
                        <w:rPr>
                          <w:b/>
                          <w:bCs/>
                          <w:i/>
                          <w:iCs/>
                          <w:color w:val="FFFFFF" w:themeColor="background1"/>
                          <w:sz w:val="22"/>
                          <w:szCs w:val="22"/>
                        </w:rPr>
                        <w:t>.</w:t>
                      </w:r>
                    </w:p>
                    <w:p w14:paraId="2145B417" w14:textId="77777777" w:rsidR="00102424" w:rsidRPr="00C05A9F" w:rsidRDefault="00102424" w:rsidP="00102424">
                      <w:pPr>
                        <w:jc w:val="center"/>
                        <w:rPr>
                          <w:color w:val="FFFFFF" w:themeColor="background1"/>
                          <w:sz w:val="22"/>
                          <w:szCs w:val="22"/>
                        </w:rPr>
                      </w:pPr>
                      <w:r w:rsidRPr="00C05A9F">
                        <w:rPr>
                          <w:color w:val="FFFFFF" w:themeColor="background1"/>
                          <w:sz w:val="22"/>
                          <w:szCs w:val="22"/>
                        </w:rPr>
                        <w:t>- Corrections Officer, Specialist Operations</w:t>
                      </w:r>
                    </w:p>
                  </w:txbxContent>
                </v:textbox>
                <w10:wrap type="square" anchorx="margin" anchory="page"/>
              </v:shape>
            </w:pict>
          </mc:Fallback>
        </mc:AlternateContent>
      </w:r>
      <w:r w:rsidR="00FB3C5E">
        <w:t>QCS has strong foundations underpinned by continuous learning which enable a high level of accountability and responsiveness to First Nations peoples in our care and under our supervision, their families, and the community.</w:t>
      </w:r>
    </w:p>
    <w:p w14:paraId="5A5BC374" w14:textId="7359E1A9" w:rsidR="00FB3C5E" w:rsidRDefault="00FB3C5E" w:rsidP="00196C8F">
      <w:pPr>
        <w:pStyle w:val="ListParagraph"/>
        <w:numPr>
          <w:ilvl w:val="0"/>
          <w:numId w:val="21"/>
        </w:numPr>
        <w:spacing w:after="0"/>
      </w:pPr>
      <w:r w:rsidRPr="00854A88">
        <w:t xml:space="preserve">QCS is </w:t>
      </w:r>
      <w:r>
        <w:t xml:space="preserve">an innovation leader and routinely implements effective place-based approaches which are responsive to </w:t>
      </w:r>
      <w:r w:rsidRPr="00854A88">
        <w:t xml:space="preserve">First Nations </w:t>
      </w:r>
      <w:r>
        <w:t xml:space="preserve">peoples varying and complex contexts. </w:t>
      </w:r>
    </w:p>
    <w:p w14:paraId="3151CFFF" w14:textId="6E84ADD7" w:rsidR="00541CDB" w:rsidRDefault="00541CDB">
      <w:pPr>
        <w:spacing w:before="0" w:beforeAutospacing="0" w:after="160" w:afterAutospacing="0" w:line="259" w:lineRule="auto"/>
        <w:rPr>
          <w:b/>
          <w:bCs/>
          <w:color w:val="002060"/>
          <w:sz w:val="36"/>
          <w:szCs w:val="36"/>
        </w:rPr>
      </w:pPr>
      <w:r w:rsidRPr="00D20DEB">
        <w:rPr>
          <w:noProof/>
        </w:rPr>
        <mc:AlternateContent>
          <mc:Choice Requires="wps">
            <w:drawing>
              <wp:anchor distT="0" distB="0" distL="114300" distR="114300" simplePos="0" relativeHeight="251658272" behindDoc="0" locked="0" layoutInCell="1" allowOverlap="1" wp14:anchorId="7E11FEB0" wp14:editId="57032008">
                <wp:simplePos x="0" y="0"/>
                <wp:positionH relativeFrom="margin">
                  <wp:posOffset>194310</wp:posOffset>
                </wp:positionH>
                <wp:positionV relativeFrom="margin">
                  <wp:posOffset>7919720</wp:posOffset>
                </wp:positionV>
                <wp:extent cx="5648325" cy="982980"/>
                <wp:effectExtent l="495300" t="19050" r="28575" b="26670"/>
                <wp:wrapNone/>
                <wp:docPr id="66" name="Speech Bubble: Rectangle with Corners Rounded 66"/>
                <wp:cNvGraphicFramePr/>
                <a:graphic xmlns:a="http://schemas.openxmlformats.org/drawingml/2006/main">
                  <a:graphicData uri="http://schemas.microsoft.com/office/word/2010/wordprocessingShape">
                    <wps:wsp>
                      <wps:cNvSpPr/>
                      <wps:spPr>
                        <a:xfrm>
                          <a:off x="0" y="0"/>
                          <a:ext cx="5648325" cy="982980"/>
                        </a:xfrm>
                        <a:prstGeom prst="wedgeRoundRectCallout">
                          <a:avLst>
                            <a:gd name="adj1" fmla="val -57837"/>
                            <a:gd name="adj2" fmla="val -3106"/>
                            <a:gd name="adj3" fmla="val 16667"/>
                          </a:avLst>
                        </a:prstGeom>
                        <a:solidFill>
                          <a:schemeClr val="accent1"/>
                        </a:solidFill>
                        <a:ln w="28575" cap="flat" cmpd="sng" algn="ctr">
                          <a:solidFill>
                            <a:sysClr val="window" lastClr="FFFFFF"/>
                          </a:solidFill>
                          <a:prstDash val="solid"/>
                          <a:miter lim="800000"/>
                        </a:ln>
                        <a:effectLst/>
                      </wps:spPr>
                      <wps:txbx>
                        <w:txbxContent>
                          <w:p w14:paraId="5F9904D9" w14:textId="77777777" w:rsidR="004B1833" w:rsidRPr="005267CA" w:rsidRDefault="004B1833" w:rsidP="004B1833">
                            <w:pPr>
                              <w:jc w:val="center"/>
                              <w:rPr>
                                <w:i/>
                                <w:iCs/>
                                <w:color w:val="FFFFFF" w:themeColor="background1"/>
                                <w:sz w:val="22"/>
                                <w:szCs w:val="22"/>
                              </w:rPr>
                            </w:pPr>
                            <w:r>
                              <w:rPr>
                                <w:b/>
                                <w:i/>
                                <w:iCs/>
                                <w:color w:val="FFFFFF" w:themeColor="background1"/>
                                <w:sz w:val="22"/>
                                <w:szCs w:val="22"/>
                              </w:rPr>
                              <w:t xml:space="preserve">Evidence is important but it is not the be all and end all for First Nations. </w:t>
                            </w:r>
                            <w:r>
                              <w:rPr>
                                <w:b/>
                                <w:bCs/>
                                <w:i/>
                                <w:iCs/>
                                <w:color w:val="FFFFFF" w:themeColor="background1"/>
                                <w:sz w:val="22"/>
                                <w:szCs w:val="22"/>
                              </w:rPr>
                              <w:t xml:space="preserve">We need the cultural side too as well as drawing on the therapeutic and clinical evidence side. </w:t>
                            </w:r>
                          </w:p>
                          <w:p w14:paraId="0C5BDBBE" w14:textId="2269C1CD" w:rsidR="004B1833" w:rsidRPr="0031430F" w:rsidRDefault="00C05A9F" w:rsidP="004B1833">
                            <w:pPr>
                              <w:jc w:val="center"/>
                              <w:rPr>
                                <w:color w:val="FFFFFF" w:themeColor="background1"/>
                                <w:sz w:val="22"/>
                                <w:szCs w:val="22"/>
                              </w:rPr>
                            </w:pPr>
                            <w:r>
                              <w:rPr>
                                <w:color w:val="FFFFFF" w:themeColor="background1"/>
                                <w:sz w:val="22"/>
                                <w:szCs w:val="22"/>
                              </w:rPr>
                              <w:t xml:space="preserve">- </w:t>
                            </w:r>
                            <w:r w:rsidR="004B1833">
                              <w:rPr>
                                <w:color w:val="FFFFFF" w:themeColor="background1"/>
                                <w:sz w:val="22"/>
                                <w:szCs w:val="22"/>
                              </w:rPr>
                              <w:t>Cultural Liais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1FEB0" id="Speech Bubble: Rectangle with Corners Rounded 66" o:spid="_x0000_s1080" type="#_x0000_t62" style="position:absolute;margin-left:15.3pt;margin-top:623.6pt;width:444.75pt;height:77.4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" adj="-1693,10129" fillcolor="#4472c4 [3204]" strokecolor="window" strokeweight="2.25pt">
                <v:textbox>
                  <w:txbxContent>
                    <w:p w14:paraId="5F9904D9" w14:textId="77777777" w:rsidR="004B1833" w:rsidRPr="005267CA" w:rsidRDefault="004B1833" w:rsidP="004B1833">
                      <w:pPr>
                        <w:jc w:val="center"/>
                        <w:rPr>
                          <w:i/>
                          <w:iCs/>
                          <w:color w:val="FFFFFF" w:themeColor="background1"/>
                          <w:sz w:val="22"/>
                          <w:szCs w:val="22"/>
                        </w:rPr>
                      </w:pPr>
                      <w:r>
                        <w:rPr>
                          <w:b/>
                          <w:i/>
                          <w:iCs/>
                          <w:color w:val="FFFFFF" w:themeColor="background1"/>
                          <w:sz w:val="22"/>
                          <w:szCs w:val="22"/>
                        </w:rPr>
                        <w:t xml:space="preserve">Evidence is important but it is not the be all and end all for First Nations. </w:t>
                      </w:r>
                      <w:r>
                        <w:rPr>
                          <w:b/>
                          <w:bCs/>
                          <w:i/>
                          <w:iCs/>
                          <w:color w:val="FFFFFF" w:themeColor="background1"/>
                          <w:sz w:val="22"/>
                          <w:szCs w:val="22"/>
                        </w:rPr>
                        <w:t xml:space="preserve">We need the cultural side too as well as drawing on the therapeutic and clinical evidence side. </w:t>
                      </w:r>
                    </w:p>
                    <w:p w14:paraId="0C5BDBBE" w14:textId="2269C1CD" w:rsidR="004B1833" w:rsidRPr="0031430F" w:rsidRDefault="00C05A9F" w:rsidP="004B1833">
                      <w:pPr>
                        <w:jc w:val="center"/>
                        <w:rPr>
                          <w:color w:val="FFFFFF" w:themeColor="background1"/>
                          <w:sz w:val="22"/>
                          <w:szCs w:val="22"/>
                        </w:rPr>
                      </w:pPr>
                      <w:r>
                        <w:rPr>
                          <w:color w:val="FFFFFF" w:themeColor="background1"/>
                          <w:sz w:val="22"/>
                          <w:szCs w:val="22"/>
                        </w:rPr>
                        <w:t xml:space="preserve">- </w:t>
                      </w:r>
                      <w:r w:rsidR="004B1833">
                        <w:rPr>
                          <w:color w:val="FFFFFF" w:themeColor="background1"/>
                          <w:sz w:val="22"/>
                          <w:szCs w:val="22"/>
                        </w:rPr>
                        <w:t>Cultural Liaison Officer</w:t>
                      </w:r>
                    </w:p>
                  </w:txbxContent>
                </v:textbox>
                <w10:wrap anchorx="margin" anchory="margin"/>
              </v:shape>
            </w:pict>
          </mc:Fallback>
        </mc:AlternateContent>
      </w:r>
      <w:r>
        <w:rPr>
          <w:b/>
          <w:bCs/>
          <w:color w:val="002060"/>
          <w:sz w:val="36"/>
          <w:szCs w:val="36"/>
        </w:rPr>
        <w:br w:type="page"/>
      </w:r>
    </w:p>
    <w:p w14:paraId="0D661D8C" w14:textId="6B3E00A7" w:rsidR="00FB3C5E" w:rsidRPr="000C47EB" w:rsidRDefault="00171DD1" w:rsidP="00FB3C5E">
      <w:pPr>
        <w:rPr>
          <w:b/>
          <w:bCs/>
          <w:color w:val="002060"/>
          <w:sz w:val="36"/>
          <w:szCs w:val="36"/>
        </w:rPr>
      </w:pPr>
      <w:r w:rsidRPr="00D20DEB">
        <w:rPr>
          <w:noProof/>
        </w:rPr>
        <w:lastRenderedPageBreak/>
        <mc:AlternateContent>
          <mc:Choice Requires="wps">
            <w:drawing>
              <wp:anchor distT="0" distB="0" distL="114300" distR="114300" simplePos="0" relativeHeight="251658283" behindDoc="0" locked="0" layoutInCell="1" allowOverlap="1" wp14:anchorId="6CD02D20" wp14:editId="1E44F71F">
                <wp:simplePos x="0" y="0"/>
                <wp:positionH relativeFrom="margin">
                  <wp:posOffset>3502660</wp:posOffset>
                </wp:positionH>
                <wp:positionV relativeFrom="margin">
                  <wp:posOffset>-278489</wp:posOffset>
                </wp:positionV>
                <wp:extent cx="1639570" cy="3219450"/>
                <wp:effectExtent l="19050" t="19050" r="17780" b="190500"/>
                <wp:wrapSquare wrapText="bothSides"/>
                <wp:docPr id="72" name="Speech Bubble: Rectangle with Corners Rounded 72"/>
                <wp:cNvGraphicFramePr/>
                <a:graphic xmlns:a="http://schemas.openxmlformats.org/drawingml/2006/main">
                  <a:graphicData uri="http://schemas.microsoft.com/office/word/2010/wordprocessingShape">
                    <wps:wsp>
                      <wps:cNvSpPr/>
                      <wps:spPr>
                        <a:xfrm>
                          <a:off x="0" y="0"/>
                          <a:ext cx="1639570" cy="3219450"/>
                        </a:xfrm>
                        <a:prstGeom prst="wedgeRoundRectCallout">
                          <a:avLst>
                            <a:gd name="adj1" fmla="val -36755"/>
                            <a:gd name="adj2" fmla="val 54607"/>
                            <a:gd name="adj3" fmla="val 16667"/>
                          </a:avLst>
                        </a:prstGeom>
                        <a:solidFill>
                          <a:schemeClr val="tx2">
                            <a:lumMod val="60000"/>
                            <a:lumOff val="40000"/>
                          </a:schemeClr>
                        </a:solidFill>
                        <a:ln w="28575" cap="flat" cmpd="sng" algn="ctr">
                          <a:solidFill>
                            <a:sysClr val="window" lastClr="FFFFFF"/>
                          </a:solidFill>
                          <a:prstDash val="solid"/>
                          <a:miter lim="800000"/>
                        </a:ln>
                        <a:effectLst/>
                      </wps:spPr>
                      <wps:txbx>
                        <w:txbxContent>
                          <w:p w14:paraId="516A9263" w14:textId="77777777" w:rsidR="00F476FB" w:rsidRPr="008F4418" w:rsidRDefault="00F476FB" w:rsidP="00F476FB">
                            <w:pPr>
                              <w:jc w:val="center"/>
                              <w:rPr>
                                <w:b/>
                                <w:bCs/>
                                <w:i/>
                                <w:iCs/>
                                <w:color w:val="FFFFFF" w:themeColor="background1"/>
                                <w:sz w:val="22"/>
                                <w:szCs w:val="22"/>
                              </w:rPr>
                            </w:pPr>
                            <w:r>
                              <w:rPr>
                                <w:b/>
                                <w:bCs/>
                                <w:i/>
                                <w:iCs/>
                                <w:color w:val="FFFFFF" w:themeColor="background1"/>
                                <w:sz w:val="22"/>
                                <w:szCs w:val="22"/>
                              </w:rPr>
                              <w:t>Corrections has got to be accountable to First Nations people</w:t>
                            </w:r>
                            <w:r w:rsidRPr="008F4418">
                              <w:rPr>
                                <w:b/>
                                <w:bCs/>
                                <w:i/>
                                <w:iCs/>
                                <w:color w:val="FFFFFF" w:themeColor="background1"/>
                                <w:sz w:val="22"/>
                                <w:szCs w:val="22"/>
                              </w:rPr>
                              <w:t>.</w:t>
                            </w:r>
                            <w:r>
                              <w:rPr>
                                <w:b/>
                                <w:bCs/>
                                <w:i/>
                                <w:iCs/>
                                <w:color w:val="FFFFFF" w:themeColor="background1"/>
                                <w:sz w:val="22"/>
                                <w:szCs w:val="22"/>
                              </w:rPr>
                              <w:t xml:space="preserve"> Everyone one of us is impacted by the Indigenous imprisonment crisis in one way or another. The numbers mean there is no one that doesn’t have a direct connection to people and family who’ve been through the corrections system.  </w:t>
                            </w:r>
                          </w:p>
                          <w:p w14:paraId="007ECA98" w14:textId="77777777" w:rsidR="00F476FB" w:rsidRPr="00C05A9F" w:rsidRDefault="00F476FB" w:rsidP="00F476FB">
                            <w:pPr>
                              <w:jc w:val="center"/>
                              <w:rPr>
                                <w:color w:val="FFFFFF" w:themeColor="background1"/>
                                <w:sz w:val="22"/>
                                <w:szCs w:val="22"/>
                              </w:rPr>
                            </w:pPr>
                            <w:r w:rsidRPr="00C05A9F">
                              <w:rPr>
                                <w:color w:val="FFFFFF" w:themeColor="background1"/>
                                <w:sz w:val="22"/>
                                <w:szCs w:val="22"/>
                              </w:rPr>
                              <w:t>- Community m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02D20" id="Speech Bubble: Rectangle with Corners Rounded 72" o:spid="_x0000_s1081" type="#_x0000_t62" style="position:absolute;margin-left:275.8pt;margin-top:-21.95pt;width:129.1pt;height:253.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" adj="2861,22595" fillcolor="#8496b0 [1951]" strokecolor="window" strokeweight="2.25pt">
                <v:textbox>
                  <w:txbxContent>
                    <w:p w14:paraId="516A9263" w14:textId="77777777" w:rsidR="00F476FB" w:rsidRPr="008F4418" w:rsidRDefault="00F476FB" w:rsidP="00F476FB">
                      <w:pPr>
                        <w:jc w:val="center"/>
                        <w:rPr>
                          <w:b/>
                          <w:bCs/>
                          <w:i/>
                          <w:iCs/>
                          <w:color w:val="FFFFFF" w:themeColor="background1"/>
                          <w:sz w:val="22"/>
                          <w:szCs w:val="22"/>
                        </w:rPr>
                      </w:pPr>
                      <w:r>
                        <w:rPr>
                          <w:b/>
                          <w:bCs/>
                          <w:i/>
                          <w:iCs/>
                          <w:color w:val="FFFFFF" w:themeColor="background1"/>
                          <w:sz w:val="22"/>
                          <w:szCs w:val="22"/>
                        </w:rPr>
                        <w:t>Corrections has got to be accountable to First Nations people</w:t>
                      </w:r>
                      <w:r w:rsidRPr="008F4418">
                        <w:rPr>
                          <w:b/>
                          <w:bCs/>
                          <w:i/>
                          <w:iCs/>
                          <w:color w:val="FFFFFF" w:themeColor="background1"/>
                          <w:sz w:val="22"/>
                          <w:szCs w:val="22"/>
                        </w:rPr>
                        <w:t>.</w:t>
                      </w:r>
                      <w:r>
                        <w:rPr>
                          <w:b/>
                          <w:bCs/>
                          <w:i/>
                          <w:iCs/>
                          <w:color w:val="FFFFFF" w:themeColor="background1"/>
                          <w:sz w:val="22"/>
                          <w:szCs w:val="22"/>
                        </w:rPr>
                        <w:t xml:space="preserve"> Everyone one of us is impacted by the Indigenous imprisonment crisis in one way or another. The numbers mean there is no one that doesn’t have a direct connection to people and family who’ve been through the corrections system.  </w:t>
                      </w:r>
                    </w:p>
                    <w:p w14:paraId="007ECA98" w14:textId="77777777" w:rsidR="00F476FB" w:rsidRPr="00C05A9F" w:rsidRDefault="00F476FB" w:rsidP="00F476FB">
                      <w:pPr>
                        <w:jc w:val="center"/>
                        <w:rPr>
                          <w:color w:val="FFFFFF" w:themeColor="background1"/>
                          <w:sz w:val="22"/>
                          <w:szCs w:val="22"/>
                        </w:rPr>
                      </w:pPr>
                      <w:r w:rsidRPr="00C05A9F">
                        <w:rPr>
                          <w:color w:val="FFFFFF" w:themeColor="background1"/>
                          <w:sz w:val="22"/>
                          <w:szCs w:val="22"/>
                        </w:rPr>
                        <w:t>- Community member</w:t>
                      </w:r>
                    </w:p>
                  </w:txbxContent>
                </v:textbox>
                <w10:wrap type="square" anchorx="margin" anchory="margin"/>
              </v:shape>
            </w:pict>
          </mc:Fallback>
        </mc:AlternateContent>
      </w:r>
      <w:r w:rsidR="00F432E1" w:rsidRPr="00D20DEB">
        <w:rPr>
          <w:noProof/>
        </w:rPr>
        <mc:AlternateContent>
          <mc:Choice Requires="wps">
            <w:drawing>
              <wp:anchor distT="0" distB="0" distL="114300" distR="114300" simplePos="0" relativeHeight="251658264" behindDoc="0" locked="0" layoutInCell="1" allowOverlap="1" wp14:anchorId="0649AA1D" wp14:editId="2E6E5B51">
                <wp:simplePos x="0" y="0"/>
                <wp:positionH relativeFrom="column">
                  <wp:posOffset>5020310</wp:posOffset>
                </wp:positionH>
                <wp:positionV relativeFrom="margin">
                  <wp:posOffset>-499745</wp:posOffset>
                </wp:positionV>
                <wp:extent cx="1451610" cy="3529330"/>
                <wp:effectExtent l="19050" t="19050" r="15240" b="185420"/>
                <wp:wrapSquare wrapText="bothSides"/>
                <wp:docPr id="958" name="Speech Bubble: Rectangle with Corners Rounded 958"/>
                <wp:cNvGraphicFramePr/>
                <a:graphic xmlns:a="http://schemas.openxmlformats.org/drawingml/2006/main">
                  <a:graphicData uri="http://schemas.microsoft.com/office/word/2010/wordprocessingShape">
                    <wps:wsp>
                      <wps:cNvSpPr/>
                      <wps:spPr>
                        <a:xfrm>
                          <a:off x="0" y="0"/>
                          <a:ext cx="1451610" cy="3529330"/>
                        </a:xfrm>
                        <a:prstGeom prst="wedgeRoundRectCallout">
                          <a:avLst>
                            <a:gd name="adj1" fmla="val 37716"/>
                            <a:gd name="adj2" fmla="val 54136"/>
                            <a:gd name="adj3" fmla="val 16667"/>
                          </a:avLst>
                        </a:prstGeom>
                        <a:solidFill>
                          <a:srgbClr val="5B9BD5"/>
                        </a:solidFill>
                        <a:ln w="28575" cap="flat" cmpd="sng" algn="ctr">
                          <a:solidFill>
                            <a:sysClr val="window" lastClr="FFFFFF"/>
                          </a:solidFill>
                          <a:prstDash val="solid"/>
                          <a:miter lim="800000"/>
                        </a:ln>
                        <a:effectLst/>
                      </wps:spPr>
                      <wps:txbx>
                        <w:txbxContent>
                          <w:p w14:paraId="01DAAA13" w14:textId="77777777" w:rsidR="00FB3C5E" w:rsidRPr="005267CA" w:rsidRDefault="00FB3C5E" w:rsidP="00FB3C5E">
                            <w:pPr>
                              <w:jc w:val="center"/>
                              <w:rPr>
                                <w:i/>
                                <w:iCs/>
                                <w:color w:val="FFFFFF" w:themeColor="background1"/>
                                <w:sz w:val="22"/>
                                <w:szCs w:val="22"/>
                              </w:rPr>
                            </w:pPr>
                            <w:r w:rsidRPr="005267CA">
                              <w:rPr>
                                <w:b/>
                                <w:bCs/>
                                <w:i/>
                                <w:iCs/>
                                <w:color w:val="FFFFFF" w:themeColor="background1"/>
                                <w:sz w:val="22"/>
                                <w:szCs w:val="22"/>
                              </w:rPr>
                              <w:t>W</w:t>
                            </w:r>
                            <w:r>
                              <w:rPr>
                                <w:b/>
                                <w:bCs/>
                                <w:i/>
                                <w:iCs/>
                                <w:color w:val="FFFFFF" w:themeColor="background1"/>
                                <w:sz w:val="22"/>
                                <w:szCs w:val="22"/>
                              </w:rPr>
                              <w:t xml:space="preserve">e need to develop trust with First Nations people and communities, and this means being open and accountable and accepting no one really has all the answers to fix this, or it would </w:t>
                            </w:r>
                            <w:proofErr w:type="gramStart"/>
                            <w:r>
                              <w:rPr>
                                <w:b/>
                                <w:bCs/>
                                <w:i/>
                                <w:iCs/>
                                <w:color w:val="FFFFFF" w:themeColor="background1"/>
                                <w:sz w:val="22"/>
                                <w:szCs w:val="22"/>
                              </w:rPr>
                              <w:t>fixed</w:t>
                            </w:r>
                            <w:proofErr w:type="gramEnd"/>
                            <w:r>
                              <w:rPr>
                                <w:b/>
                                <w:bCs/>
                                <w:i/>
                                <w:iCs/>
                                <w:color w:val="FFFFFF" w:themeColor="background1"/>
                                <w:sz w:val="22"/>
                                <w:szCs w:val="22"/>
                              </w:rPr>
                              <w:t xml:space="preserve">. We </w:t>
                            </w:r>
                            <w:proofErr w:type="gramStart"/>
                            <w:r>
                              <w:rPr>
                                <w:b/>
                                <w:bCs/>
                                <w:i/>
                                <w:iCs/>
                                <w:color w:val="FFFFFF" w:themeColor="background1"/>
                                <w:sz w:val="22"/>
                                <w:szCs w:val="22"/>
                              </w:rPr>
                              <w:t>have to</w:t>
                            </w:r>
                            <w:proofErr w:type="gramEnd"/>
                            <w:r>
                              <w:rPr>
                                <w:b/>
                                <w:bCs/>
                                <w:i/>
                                <w:iCs/>
                                <w:color w:val="FFFFFF" w:themeColor="background1"/>
                                <w:sz w:val="22"/>
                                <w:szCs w:val="22"/>
                              </w:rPr>
                              <w:t xml:space="preserve"> work it out together. </w:t>
                            </w:r>
                          </w:p>
                          <w:p w14:paraId="3CBB5319" w14:textId="41FF6D1C" w:rsidR="00FB3C5E" w:rsidRPr="0031430F" w:rsidRDefault="00C05A9F" w:rsidP="00FB3C5E">
                            <w:pPr>
                              <w:jc w:val="center"/>
                              <w:rPr>
                                <w:color w:val="FFFFFF" w:themeColor="background1"/>
                                <w:sz w:val="22"/>
                                <w:szCs w:val="22"/>
                              </w:rPr>
                            </w:pPr>
                            <w:r>
                              <w:rPr>
                                <w:color w:val="FFFFFF" w:themeColor="background1"/>
                                <w:sz w:val="22"/>
                                <w:szCs w:val="22"/>
                              </w:rPr>
                              <w:t xml:space="preserve">- </w:t>
                            </w:r>
                            <w:r w:rsidR="00FB3C5E">
                              <w:rPr>
                                <w:color w:val="FFFFFF" w:themeColor="background1"/>
                                <w:sz w:val="22"/>
                                <w:szCs w:val="22"/>
                              </w:rPr>
                              <w:t>Corrections Officer, Organisational Cap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9AA1D" id="Speech Bubble: Rectangle with Corners Rounded 958" o:spid="_x0000_s1082" type="#_x0000_t62" style="position:absolute;margin-left:395.3pt;margin-top:-39.35pt;width:114.3pt;height:277.9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" adj="18947,22493" fillcolor="#5b9bd5" strokecolor="window" strokeweight="2.25pt">
                <v:textbox>
                  <w:txbxContent>
                    <w:p w14:paraId="01DAAA13" w14:textId="77777777" w:rsidR="00FB3C5E" w:rsidRPr="005267CA" w:rsidRDefault="00FB3C5E" w:rsidP="00FB3C5E">
                      <w:pPr>
                        <w:jc w:val="center"/>
                        <w:rPr>
                          <w:i/>
                          <w:iCs/>
                          <w:color w:val="FFFFFF" w:themeColor="background1"/>
                          <w:sz w:val="22"/>
                          <w:szCs w:val="22"/>
                        </w:rPr>
                      </w:pPr>
                      <w:r w:rsidRPr="005267CA">
                        <w:rPr>
                          <w:b/>
                          <w:bCs/>
                          <w:i/>
                          <w:iCs/>
                          <w:color w:val="FFFFFF" w:themeColor="background1"/>
                          <w:sz w:val="22"/>
                          <w:szCs w:val="22"/>
                        </w:rPr>
                        <w:t>W</w:t>
                      </w:r>
                      <w:r>
                        <w:rPr>
                          <w:b/>
                          <w:bCs/>
                          <w:i/>
                          <w:iCs/>
                          <w:color w:val="FFFFFF" w:themeColor="background1"/>
                          <w:sz w:val="22"/>
                          <w:szCs w:val="22"/>
                        </w:rPr>
                        <w:t xml:space="preserve">e need to develop trust with First Nations people and communities, and this means being open and accountable and accepting no one really has all the answers to fix this, or it would </w:t>
                      </w:r>
                      <w:proofErr w:type="gramStart"/>
                      <w:r>
                        <w:rPr>
                          <w:b/>
                          <w:bCs/>
                          <w:i/>
                          <w:iCs/>
                          <w:color w:val="FFFFFF" w:themeColor="background1"/>
                          <w:sz w:val="22"/>
                          <w:szCs w:val="22"/>
                        </w:rPr>
                        <w:t>fixed</w:t>
                      </w:r>
                      <w:proofErr w:type="gramEnd"/>
                      <w:r>
                        <w:rPr>
                          <w:b/>
                          <w:bCs/>
                          <w:i/>
                          <w:iCs/>
                          <w:color w:val="FFFFFF" w:themeColor="background1"/>
                          <w:sz w:val="22"/>
                          <w:szCs w:val="22"/>
                        </w:rPr>
                        <w:t xml:space="preserve">. We </w:t>
                      </w:r>
                      <w:proofErr w:type="gramStart"/>
                      <w:r>
                        <w:rPr>
                          <w:b/>
                          <w:bCs/>
                          <w:i/>
                          <w:iCs/>
                          <w:color w:val="FFFFFF" w:themeColor="background1"/>
                          <w:sz w:val="22"/>
                          <w:szCs w:val="22"/>
                        </w:rPr>
                        <w:t>have to</w:t>
                      </w:r>
                      <w:proofErr w:type="gramEnd"/>
                      <w:r>
                        <w:rPr>
                          <w:b/>
                          <w:bCs/>
                          <w:i/>
                          <w:iCs/>
                          <w:color w:val="FFFFFF" w:themeColor="background1"/>
                          <w:sz w:val="22"/>
                          <w:szCs w:val="22"/>
                        </w:rPr>
                        <w:t xml:space="preserve"> work it out together. </w:t>
                      </w:r>
                    </w:p>
                    <w:p w14:paraId="3CBB5319" w14:textId="41FF6D1C" w:rsidR="00FB3C5E" w:rsidRPr="0031430F" w:rsidRDefault="00C05A9F" w:rsidP="00FB3C5E">
                      <w:pPr>
                        <w:jc w:val="center"/>
                        <w:rPr>
                          <w:color w:val="FFFFFF" w:themeColor="background1"/>
                          <w:sz w:val="22"/>
                          <w:szCs w:val="22"/>
                        </w:rPr>
                      </w:pPr>
                      <w:r>
                        <w:rPr>
                          <w:color w:val="FFFFFF" w:themeColor="background1"/>
                          <w:sz w:val="22"/>
                          <w:szCs w:val="22"/>
                        </w:rPr>
                        <w:t xml:space="preserve">- </w:t>
                      </w:r>
                      <w:r w:rsidR="00FB3C5E">
                        <w:rPr>
                          <w:color w:val="FFFFFF" w:themeColor="background1"/>
                          <w:sz w:val="22"/>
                          <w:szCs w:val="22"/>
                        </w:rPr>
                        <w:t>Corrections Officer, Organisational Capability</w:t>
                      </w:r>
                    </w:p>
                  </w:txbxContent>
                </v:textbox>
                <w10:wrap type="square" anchory="margin"/>
              </v:shape>
            </w:pict>
          </mc:Fallback>
        </mc:AlternateContent>
      </w:r>
      <w:r w:rsidR="00FB3C5E" w:rsidRPr="000C47EB">
        <w:rPr>
          <w:b/>
          <w:bCs/>
          <w:color w:val="002060"/>
          <w:sz w:val="36"/>
          <w:szCs w:val="36"/>
        </w:rPr>
        <w:t xml:space="preserve">New approaches </w:t>
      </w:r>
      <w:proofErr w:type="gramStart"/>
      <w:r w:rsidR="00FB3C5E" w:rsidRPr="000C47EB">
        <w:rPr>
          <w:b/>
          <w:bCs/>
          <w:color w:val="002060"/>
          <w:sz w:val="36"/>
          <w:szCs w:val="36"/>
        </w:rPr>
        <w:t>required</w:t>
      </w:r>
      <w:proofErr w:type="gramEnd"/>
      <w:r w:rsidR="00102424" w:rsidRPr="00AD4DD2">
        <w:t xml:space="preserve"> </w:t>
      </w:r>
    </w:p>
    <w:p w14:paraId="2188469F" w14:textId="7380D920" w:rsidR="00FB3C5E" w:rsidRDefault="00FB3C5E" w:rsidP="00196C8F">
      <w:pPr>
        <w:pStyle w:val="ListParagraph"/>
        <w:numPr>
          <w:ilvl w:val="0"/>
          <w:numId w:val="21"/>
        </w:numPr>
        <w:spacing w:after="0"/>
      </w:pPr>
      <w:r>
        <w:t xml:space="preserve">Objective, evidence-based, flexible, timely and straightforward ways to identify, implement, </w:t>
      </w:r>
      <w:proofErr w:type="gramStart"/>
      <w:r>
        <w:t>measure</w:t>
      </w:r>
      <w:proofErr w:type="gramEnd"/>
      <w:r>
        <w:t xml:space="preserve"> and monitor progress to address the incarceration crisis and reduce First Nations </w:t>
      </w:r>
      <w:r w:rsidR="0E6D2914">
        <w:t>people's</w:t>
      </w:r>
      <w:r>
        <w:t xml:space="preserve"> disadvantage, improve rehabilitation and reintegration, develop better criminal justice processes and strong foundations.</w:t>
      </w:r>
    </w:p>
    <w:p w14:paraId="040A1589" w14:textId="6E32F4E2" w:rsidR="00FB3C5E" w:rsidRDefault="00FB3C5E" w:rsidP="00196C8F">
      <w:pPr>
        <w:pStyle w:val="ListParagraph"/>
        <w:numPr>
          <w:ilvl w:val="0"/>
          <w:numId w:val="21"/>
        </w:numPr>
        <w:spacing w:after="0"/>
      </w:pPr>
      <w:r>
        <w:t>Evidence and p</w:t>
      </w:r>
      <w:r w:rsidRPr="001668CA">
        <w:t>lace</w:t>
      </w:r>
      <w:r>
        <w:t>-based</w:t>
      </w:r>
      <w:r w:rsidRPr="00DD5EDB">
        <w:t xml:space="preserve"> approaches</w:t>
      </w:r>
      <w:r>
        <w:t xml:space="preserve"> informed by First Nations peoples are integrated into our business-as-usual.</w:t>
      </w:r>
      <w:r w:rsidR="00F432E1" w:rsidRPr="00AD4DD2">
        <w:t xml:space="preserve"> </w:t>
      </w:r>
    </w:p>
    <w:p w14:paraId="2DC369A5" w14:textId="5D83DB70" w:rsidR="00FB3C5E" w:rsidRPr="000C47EB" w:rsidRDefault="00FB3C5E" w:rsidP="009E2367">
      <w:pPr>
        <w:spacing w:before="240" w:beforeAutospacing="0" w:after="160" w:afterAutospacing="0" w:line="259" w:lineRule="auto"/>
        <w:rPr>
          <w:b/>
          <w:bCs/>
          <w:color w:val="002060"/>
          <w:sz w:val="36"/>
          <w:szCs w:val="36"/>
        </w:rPr>
      </w:pPr>
      <w:r w:rsidRPr="00664F7E">
        <w:rPr>
          <w:b/>
          <w:bCs/>
          <w:color w:val="002060"/>
          <w:sz w:val="36"/>
          <w:szCs w:val="36"/>
        </w:rPr>
        <w:t>Short</w:t>
      </w:r>
      <w:r w:rsidR="1288506E" w:rsidRPr="44D6A484">
        <w:rPr>
          <w:b/>
          <w:bCs/>
          <w:color w:val="002060"/>
          <w:sz w:val="36"/>
          <w:szCs w:val="36"/>
        </w:rPr>
        <w:t>-</w:t>
      </w:r>
      <w:r w:rsidRPr="00664F7E">
        <w:rPr>
          <w:b/>
          <w:bCs/>
          <w:color w:val="002060"/>
          <w:sz w:val="36"/>
          <w:szCs w:val="36"/>
        </w:rPr>
        <w:t xml:space="preserve"> and medium</w:t>
      </w:r>
      <w:r w:rsidR="1288506E" w:rsidRPr="44D6A484">
        <w:rPr>
          <w:b/>
          <w:bCs/>
          <w:color w:val="002060"/>
          <w:sz w:val="36"/>
          <w:szCs w:val="36"/>
        </w:rPr>
        <w:t>-</w:t>
      </w:r>
      <w:r w:rsidRPr="00664F7E">
        <w:rPr>
          <w:b/>
          <w:bCs/>
          <w:color w:val="002060"/>
          <w:sz w:val="36"/>
          <w:szCs w:val="36"/>
        </w:rPr>
        <w:t>term objectives</w:t>
      </w:r>
      <w:r w:rsidRPr="00664F7E" w:rsidDel="00664F7E">
        <w:rPr>
          <w:b/>
          <w:bCs/>
          <w:color w:val="002060"/>
          <w:sz w:val="36"/>
          <w:szCs w:val="36"/>
        </w:rPr>
        <w:t xml:space="preserve"> </w:t>
      </w:r>
    </w:p>
    <w:p w14:paraId="3CB8B52F" w14:textId="02867057" w:rsidR="00FB3C5E" w:rsidRPr="000C47EB" w:rsidRDefault="00FB3C5E" w:rsidP="00521785">
      <w:pPr>
        <w:spacing w:after="0" w:afterAutospacing="0"/>
        <w:rPr>
          <w:b/>
          <w:bCs/>
          <w:i/>
          <w:iCs/>
          <w:color w:val="002060"/>
        </w:rPr>
      </w:pPr>
      <w:r>
        <w:rPr>
          <w:b/>
          <w:bCs/>
          <w:i/>
          <w:iCs/>
          <w:color w:val="002060"/>
        </w:rPr>
        <w:t>Short term</w:t>
      </w:r>
    </w:p>
    <w:p w14:paraId="150BA88A" w14:textId="012D888D" w:rsidR="00FB3C5E" w:rsidRPr="00334011" w:rsidRDefault="00FB3C5E" w:rsidP="00196C8F">
      <w:pPr>
        <w:pStyle w:val="ListParagraph"/>
        <w:numPr>
          <w:ilvl w:val="0"/>
          <w:numId w:val="22"/>
        </w:numPr>
        <w:spacing w:after="0"/>
      </w:pPr>
      <w:r w:rsidRPr="008851AC">
        <w:t>Conduct</w:t>
      </w:r>
      <w:r>
        <w:t xml:space="preserve"> periodic</w:t>
      </w:r>
      <w:r w:rsidRPr="008851AC">
        <w:t xml:space="preserve"> First Nations themed </w:t>
      </w:r>
      <w:r w:rsidRPr="00334011">
        <w:t xml:space="preserve">Operational Performance Reviews, including </w:t>
      </w:r>
      <w:r>
        <w:t>involvement of</w:t>
      </w:r>
      <w:r w:rsidRPr="00334011">
        <w:t xml:space="preserve"> key First Nations external partners.</w:t>
      </w:r>
    </w:p>
    <w:p w14:paraId="7B4D6F26" w14:textId="52E647A1" w:rsidR="00FB3C5E" w:rsidRDefault="00FB3C5E" w:rsidP="00196C8F">
      <w:pPr>
        <w:pStyle w:val="ListParagraph"/>
        <w:numPr>
          <w:ilvl w:val="0"/>
          <w:numId w:val="22"/>
        </w:numPr>
        <w:spacing w:after="0"/>
      </w:pPr>
      <w:r>
        <w:t>Establish</w:t>
      </w:r>
      <w:r w:rsidRPr="00236A41">
        <w:t xml:space="preserve"> </w:t>
      </w:r>
      <w:r>
        <w:t>QCS</w:t>
      </w:r>
      <w:r w:rsidRPr="00236A41">
        <w:t xml:space="preserve"> </w:t>
      </w:r>
      <w:r>
        <w:t>governance</w:t>
      </w:r>
      <w:r w:rsidRPr="00236A41">
        <w:t xml:space="preserve"> group</w:t>
      </w:r>
      <w:r>
        <w:t>s,</w:t>
      </w:r>
      <w:r w:rsidRPr="00236A41">
        <w:t xml:space="preserve"> </w:t>
      </w:r>
      <w:r>
        <w:t xml:space="preserve">and enhance existing arrangements, to improve </w:t>
      </w:r>
      <w:r w:rsidRPr="00236A41">
        <w:t xml:space="preserve">accountability and </w:t>
      </w:r>
      <w:r>
        <w:t>oversight of</w:t>
      </w:r>
      <w:r w:rsidRPr="00236A41">
        <w:t xml:space="preserve"> key metrics relating to the overrepresentation of </w:t>
      </w:r>
      <w:r>
        <w:t xml:space="preserve">First Nations </w:t>
      </w:r>
      <w:r w:rsidRPr="00236A41">
        <w:t>people</w:t>
      </w:r>
      <w:r>
        <w:t>s and to drive change and innovation.</w:t>
      </w:r>
    </w:p>
    <w:p w14:paraId="64AE0DC6" w14:textId="6CFDA0AD" w:rsidR="00FB3C5E" w:rsidRDefault="00FB3C5E" w:rsidP="00196C8F">
      <w:pPr>
        <w:pStyle w:val="ListParagraph"/>
        <w:numPr>
          <w:ilvl w:val="0"/>
          <w:numId w:val="22"/>
        </w:numPr>
        <w:spacing w:after="0"/>
      </w:pPr>
      <w:r>
        <w:t xml:space="preserve">Implement tools which enable QCS to meaningfully </w:t>
      </w:r>
      <w:r w:rsidRPr="000E271B">
        <w:t>measure and</w:t>
      </w:r>
      <w:r>
        <w:t xml:space="preserve"> track our performance in addressing t</w:t>
      </w:r>
      <w:r w:rsidRPr="00AD5FF1">
        <w:t>he drivers of high incarceration rates</w:t>
      </w:r>
      <w:r>
        <w:t>, including</w:t>
      </w:r>
      <w:r w:rsidRPr="000E271B">
        <w:t xml:space="preserve"> </w:t>
      </w:r>
      <w:r>
        <w:t xml:space="preserve">QCS’ implementation of this </w:t>
      </w:r>
      <w:r w:rsidR="00E95686">
        <w:t>Plan</w:t>
      </w:r>
      <w:r>
        <w:t>.</w:t>
      </w:r>
    </w:p>
    <w:p w14:paraId="199AE731" w14:textId="27C10957" w:rsidR="003F392A" w:rsidRDefault="00F83A05" w:rsidP="00196C8F">
      <w:pPr>
        <w:pStyle w:val="ListParagraph"/>
        <w:numPr>
          <w:ilvl w:val="0"/>
          <w:numId w:val="22"/>
        </w:numPr>
        <w:spacing w:after="0"/>
      </w:pPr>
      <w:r>
        <w:t xml:space="preserve">Conduct </w:t>
      </w:r>
      <w:r w:rsidR="00090EC1">
        <w:t xml:space="preserve">research into, and </w:t>
      </w:r>
      <w:r>
        <w:t>review</w:t>
      </w:r>
      <w:r w:rsidR="003F392A">
        <w:t>,</w:t>
      </w:r>
      <w:r>
        <w:t xml:space="preserve"> </w:t>
      </w:r>
      <w:r w:rsidR="0014161C">
        <w:t>QCS</w:t>
      </w:r>
      <w:r w:rsidR="00176FA5">
        <w:t xml:space="preserve"> processes</w:t>
      </w:r>
      <w:r w:rsidR="00127516">
        <w:t>,</w:t>
      </w:r>
      <w:r w:rsidR="0014161C">
        <w:t xml:space="preserve"> and relevant</w:t>
      </w:r>
      <w:r>
        <w:t xml:space="preserve"> </w:t>
      </w:r>
      <w:r w:rsidR="00CC666E">
        <w:t>criminal justice processes</w:t>
      </w:r>
      <w:r w:rsidR="00176FA5">
        <w:t>,</w:t>
      </w:r>
      <w:r w:rsidR="003F392A">
        <w:t xml:space="preserve"> contributing to incarceration.</w:t>
      </w:r>
    </w:p>
    <w:p w14:paraId="364E3321" w14:textId="46B67633" w:rsidR="009A4032" w:rsidRDefault="0042043A" w:rsidP="00196C8F">
      <w:pPr>
        <w:pStyle w:val="ListParagraph"/>
        <w:numPr>
          <w:ilvl w:val="0"/>
          <w:numId w:val="22"/>
        </w:numPr>
        <w:spacing w:after="0"/>
      </w:pPr>
      <w:r w:rsidRPr="00D20DEB">
        <w:rPr>
          <w:noProof/>
        </w:rPr>
        <mc:AlternateContent>
          <mc:Choice Requires="wps">
            <w:drawing>
              <wp:anchor distT="0" distB="0" distL="114300" distR="114300" simplePos="0" relativeHeight="251658284" behindDoc="0" locked="0" layoutInCell="1" allowOverlap="1" wp14:anchorId="17E20167" wp14:editId="1ECFBFBE">
                <wp:simplePos x="0" y="0"/>
                <wp:positionH relativeFrom="margin">
                  <wp:posOffset>-535636</wp:posOffset>
                </wp:positionH>
                <wp:positionV relativeFrom="page">
                  <wp:posOffset>7341870</wp:posOffset>
                </wp:positionV>
                <wp:extent cx="2414270" cy="2406650"/>
                <wp:effectExtent l="19050" t="19050" r="24130" b="222250"/>
                <wp:wrapSquare wrapText="bothSides"/>
                <wp:docPr id="957" name="Speech Bubble: Rectangle with Corners Rounded 957"/>
                <wp:cNvGraphicFramePr/>
                <a:graphic xmlns:a="http://schemas.openxmlformats.org/drawingml/2006/main">
                  <a:graphicData uri="http://schemas.microsoft.com/office/word/2010/wordprocessingShape">
                    <wps:wsp>
                      <wps:cNvSpPr/>
                      <wps:spPr>
                        <a:xfrm>
                          <a:off x="0" y="0"/>
                          <a:ext cx="2414270" cy="2406650"/>
                        </a:xfrm>
                        <a:prstGeom prst="wedgeRoundRectCallout">
                          <a:avLst>
                            <a:gd name="adj1" fmla="val 39012"/>
                            <a:gd name="adj2" fmla="val 57556"/>
                            <a:gd name="adj3" fmla="val 16667"/>
                          </a:avLst>
                        </a:prstGeom>
                        <a:solidFill>
                          <a:srgbClr val="0070C0"/>
                        </a:solidFill>
                        <a:ln w="28575" cap="flat" cmpd="sng" algn="ctr">
                          <a:solidFill>
                            <a:sysClr val="window" lastClr="FFFFFF"/>
                          </a:solidFill>
                          <a:prstDash val="solid"/>
                          <a:miter lim="800000"/>
                        </a:ln>
                        <a:effectLst/>
                      </wps:spPr>
                      <wps:txbx>
                        <w:txbxContent>
                          <w:p w14:paraId="1707CB44" w14:textId="2F7A3910" w:rsidR="00F432E1" w:rsidRPr="009775E0" w:rsidRDefault="00F432E1" w:rsidP="00F432E1">
                            <w:pPr>
                              <w:jc w:val="center"/>
                              <w:rPr>
                                <w:b/>
                                <w:i/>
                                <w:iCs/>
                                <w:color w:val="FFFFFF" w:themeColor="background1"/>
                                <w:sz w:val="22"/>
                                <w:szCs w:val="22"/>
                              </w:rPr>
                            </w:pPr>
                            <w:r>
                              <w:rPr>
                                <w:b/>
                                <w:i/>
                                <w:iCs/>
                                <w:color w:val="FFFFFF" w:themeColor="background1"/>
                                <w:sz w:val="22"/>
                                <w:szCs w:val="22"/>
                              </w:rPr>
                              <w:t xml:space="preserve">Each community is so </w:t>
                            </w:r>
                            <w:proofErr w:type="gramStart"/>
                            <w:r>
                              <w:rPr>
                                <w:b/>
                                <w:i/>
                                <w:iCs/>
                                <w:color w:val="FFFFFF" w:themeColor="background1"/>
                                <w:sz w:val="22"/>
                                <w:szCs w:val="22"/>
                              </w:rPr>
                              <w:t>different</w:t>
                            </w:r>
                            <w:proofErr w:type="gramEnd"/>
                            <w:r>
                              <w:rPr>
                                <w:b/>
                                <w:i/>
                                <w:iCs/>
                                <w:color w:val="FFFFFF" w:themeColor="background1"/>
                                <w:sz w:val="22"/>
                                <w:szCs w:val="22"/>
                              </w:rPr>
                              <w:t xml:space="preserve"> and they need different approaches. The people of that community are in it for the long haul and that’s why they </w:t>
                            </w:r>
                            <w:proofErr w:type="gramStart"/>
                            <w:r>
                              <w:rPr>
                                <w:b/>
                                <w:i/>
                                <w:iCs/>
                                <w:color w:val="FFFFFF" w:themeColor="background1"/>
                                <w:sz w:val="22"/>
                                <w:szCs w:val="22"/>
                              </w:rPr>
                              <w:t>have to</w:t>
                            </w:r>
                            <w:proofErr w:type="gramEnd"/>
                            <w:r>
                              <w:rPr>
                                <w:b/>
                                <w:i/>
                                <w:iCs/>
                                <w:color w:val="FFFFFF" w:themeColor="background1"/>
                                <w:sz w:val="22"/>
                                <w:szCs w:val="22"/>
                              </w:rPr>
                              <w:t xml:space="preserve"> carry the thread over time and be able to lead and to learn. The reality is even the </w:t>
                            </w:r>
                            <w:proofErr w:type="gramStart"/>
                            <w:r>
                              <w:rPr>
                                <w:b/>
                                <w:i/>
                                <w:iCs/>
                                <w:color w:val="FFFFFF" w:themeColor="background1"/>
                                <w:sz w:val="22"/>
                                <w:szCs w:val="22"/>
                              </w:rPr>
                              <w:t>best intentioned</w:t>
                            </w:r>
                            <w:proofErr w:type="gramEnd"/>
                            <w:r>
                              <w:rPr>
                                <w:b/>
                                <w:i/>
                                <w:iCs/>
                                <w:color w:val="FFFFFF" w:themeColor="background1"/>
                                <w:sz w:val="22"/>
                                <w:szCs w:val="22"/>
                              </w:rPr>
                              <w:t xml:space="preserve"> outsiders move on, so communities get frustrated at the constant reinventing of the wheel.</w:t>
                            </w:r>
                          </w:p>
                          <w:p w14:paraId="210DA654" w14:textId="77777777" w:rsidR="00F432E1" w:rsidRPr="0031430F" w:rsidRDefault="00F432E1" w:rsidP="00F432E1">
                            <w:pPr>
                              <w:jc w:val="center"/>
                              <w:rPr>
                                <w:color w:val="FFFFFF" w:themeColor="background1"/>
                                <w:sz w:val="22"/>
                                <w:szCs w:val="22"/>
                              </w:rPr>
                            </w:pPr>
                            <w:r>
                              <w:rPr>
                                <w:color w:val="FFFFFF" w:themeColor="background1"/>
                                <w:sz w:val="22"/>
                                <w:szCs w:val="22"/>
                              </w:rPr>
                              <w:t xml:space="preserve">- </w:t>
                            </w:r>
                            <w:r>
                              <w:rPr>
                                <w:color w:val="FFFFFF" w:themeColor="background1"/>
                                <w:sz w:val="22"/>
                              </w:rPr>
                              <w:t>Corrections Officer</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20167" id="Speech Bubble: Rectangle with Corners Rounded 957" o:spid="_x0000_s1083" type="#_x0000_t62" style="position:absolute;left:0;text-align:left;margin-left:-42.2pt;margin-top:578.1pt;width:190.1pt;height:189.5pt;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" adj="19227,23232" fillcolor="#0070c0" strokecolor="window" strokeweight="2.25pt">
                <v:textbox inset="1mm,,1mm">
                  <w:txbxContent>
                    <w:p w14:paraId="1707CB44" w14:textId="2F7A3910" w:rsidR="00F432E1" w:rsidRPr="009775E0" w:rsidRDefault="00F432E1" w:rsidP="00F432E1">
                      <w:pPr>
                        <w:jc w:val="center"/>
                        <w:rPr>
                          <w:b/>
                          <w:i/>
                          <w:iCs/>
                          <w:color w:val="FFFFFF" w:themeColor="background1"/>
                          <w:sz w:val="22"/>
                          <w:szCs w:val="22"/>
                        </w:rPr>
                      </w:pPr>
                      <w:r>
                        <w:rPr>
                          <w:b/>
                          <w:i/>
                          <w:iCs/>
                          <w:color w:val="FFFFFF" w:themeColor="background1"/>
                          <w:sz w:val="22"/>
                          <w:szCs w:val="22"/>
                        </w:rPr>
                        <w:t xml:space="preserve">Each community is so </w:t>
                      </w:r>
                      <w:proofErr w:type="gramStart"/>
                      <w:r>
                        <w:rPr>
                          <w:b/>
                          <w:i/>
                          <w:iCs/>
                          <w:color w:val="FFFFFF" w:themeColor="background1"/>
                          <w:sz w:val="22"/>
                          <w:szCs w:val="22"/>
                        </w:rPr>
                        <w:t>different</w:t>
                      </w:r>
                      <w:proofErr w:type="gramEnd"/>
                      <w:r>
                        <w:rPr>
                          <w:b/>
                          <w:i/>
                          <w:iCs/>
                          <w:color w:val="FFFFFF" w:themeColor="background1"/>
                          <w:sz w:val="22"/>
                          <w:szCs w:val="22"/>
                        </w:rPr>
                        <w:t xml:space="preserve"> and they need different approaches. The people of that community are in it for the long haul and that’s why they </w:t>
                      </w:r>
                      <w:proofErr w:type="gramStart"/>
                      <w:r>
                        <w:rPr>
                          <w:b/>
                          <w:i/>
                          <w:iCs/>
                          <w:color w:val="FFFFFF" w:themeColor="background1"/>
                          <w:sz w:val="22"/>
                          <w:szCs w:val="22"/>
                        </w:rPr>
                        <w:t>have to</w:t>
                      </w:r>
                      <w:proofErr w:type="gramEnd"/>
                      <w:r>
                        <w:rPr>
                          <w:b/>
                          <w:i/>
                          <w:iCs/>
                          <w:color w:val="FFFFFF" w:themeColor="background1"/>
                          <w:sz w:val="22"/>
                          <w:szCs w:val="22"/>
                        </w:rPr>
                        <w:t xml:space="preserve"> carry the thread over time and be able to lead and to learn. The reality is even the </w:t>
                      </w:r>
                      <w:proofErr w:type="gramStart"/>
                      <w:r>
                        <w:rPr>
                          <w:b/>
                          <w:i/>
                          <w:iCs/>
                          <w:color w:val="FFFFFF" w:themeColor="background1"/>
                          <w:sz w:val="22"/>
                          <w:szCs w:val="22"/>
                        </w:rPr>
                        <w:t>best intentioned</w:t>
                      </w:r>
                      <w:proofErr w:type="gramEnd"/>
                      <w:r>
                        <w:rPr>
                          <w:b/>
                          <w:i/>
                          <w:iCs/>
                          <w:color w:val="FFFFFF" w:themeColor="background1"/>
                          <w:sz w:val="22"/>
                          <w:szCs w:val="22"/>
                        </w:rPr>
                        <w:t xml:space="preserve"> outsiders move on, so communities get frustrated at the constant reinventing of the wheel.</w:t>
                      </w:r>
                    </w:p>
                    <w:p w14:paraId="210DA654" w14:textId="77777777" w:rsidR="00F432E1" w:rsidRPr="0031430F" w:rsidRDefault="00F432E1" w:rsidP="00F432E1">
                      <w:pPr>
                        <w:jc w:val="center"/>
                        <w:rPr>
                          <w:color w:val="FFFFFF" w:themeColor="background1"/>
                          <w:sz w:val="22"/>
                          <w:szCs w:val="22"/>
                        </w:rPr>
                      </w:pPr>
                      <w:r>
                        <w:rPr>
                          <w:color w:val="FFFFFF" w:themeColor="background1"/>
                          <w:sz w:val="22"/>
                          <w:szCs w:val="22"/>
                        </w:rPr>
                        <w:t xml:space="preserve">- </w:t>
                      </w:r>
                      <w:r>
                        <w:rPr>
                          <w:color w:val="FFFFFF" w:themeColor="background1"/>
                          <w:sz w:val="22"/>
                        </w:rPr>
                        <w:t>Corrections Officer</w:t>
                      </w:r>
                    </w:p>
                  </w:txbxContent>
                </v:textbox>
                <w10:wrap type="square" anchorx="margin" anchory="page"/>
              </v:shape>
            </w:pict>
          </mc:Fallback>
        </mc:AlternateContent>
      </w:r>
      <w:r w:rsidR="0024553D">
        <w:t xml:space="preserve">Research and evaluate </w:t>
      </w:r>
      <w:r w:rsidR="00906889">
        <w:t>the drivers of</w:t>
      </w:r>
      <w:r w:rsidR="009A4EE3">
        <w:t xml:space="preserve"> First Nations</w:t>
      </w:r>
      <w:r w:rsidR="002E36E2">
        <w:t xml:space="preserve"> parolees returning to custody </w:t>
      </w:r>
      <w:r w:rsidR="00176FA5">
        <w:t>and</w:t>
      </w:r>
      <w:r w:rsidR="002E36E2">
        <w:t xml:space="preserve"> partner with the Parole Board </w:t>
      </w:r>
      <w:r w:rsidR="00146FA4">
        <w:t>Queensland</w:t>
      </w:r>
      <w:r w:rsidR="00251A73">
        <w:t xml:space="preserve"> and other relevant agencies</w:t>
      </w:r>
      <w:r w:rsidR="002E36E2">
        <w:t xml:space="preserve"> to </w:t>
      </w:r>
      <w:r w:rsidR="00146FA4">
        <w:t>implement solutions to improve parole</w:t>
      </w:r>
      <w:r w:rsidR="005C0296">
        <w:t xml:space="preserve"> and bail</w:t>
      </w:r>
      <w:r w:rsidR="00146FA4">
        <w:t xml:space="preserve"> outcomes</w:t>
      </w:r>
      <w:r w:rsidR="002E36E2">
        <w:t>.</w:t>
      </w:r>
      <w:r w:rsidR="000D2C02">
        <w:t xml:space="preserve"> </w:t>
      </w:r>
      <w:r w:rsidR="00542E16">
        <w:t xml:space="preserve"> </w:t>
      </w:r>
      <w:r w:rsidR="0014161C">
        <w:t xml:space="preserve"> </w:t>
      </w:r>
    </w:p>
    <w:p w14:paraId="6F59A7B6" w14:textId="0FAD2A40" w:rsidR="00774754" w:rsidRDefault="00FB3C5E" w:rsidP="00696E15">
      <w:pPr>
        <w:spacing w:after="0" w:afterAutospacing="0"/>
        <w:rPr>
          <w:b/>
          <w:bCs/>
          <w:i/>
          <w:iCs/>
          <w:color w:val="002060"/>
        </w:rPr>
      </w:pPr>
      <w:r>
        <w:t xml:space="preserve">Establish and sustain </w:t>
      </w:r>
      <w:r w:rsidRPr="007D2CDF">
        <w:t>peer-led and locally focused</w:t>
      </w:r>
      <w:r w:rsidR="006D4D62">
        <w:t>,</w:t>
      </w:r>
      <w:r w:rsidRPr="007D2CDF">
        <w:t xml:space="preserve"> on-the-ground support</w:t>
      </w:r>
      <w:r>
        <w:t xml:space="preserve"> mechanisms</w:t>
      </w:r>
      <w:r w:rsidRPr="007D2CDF">
        <w:t xml:space="preserve"> </w:t>
      </w:r>
      <w:r>
        <w:t>which</w:t>
      </w:r>
      <w:r w:rsidRPr="007D2CDF">
        <w:t xml:space="preserve"> </w:t>
      </w:r>
      <w:r>
        <w:t>encourage staff</w:t>
      </w:r>
      <w:r w:rsidRPr="007D2CDF">
        <w:t xml:space="preserve"> </w:t>
      </w:r>
      <w:r>
        <w:t>innovation and learning (</w:t>
      </w:r>
      <w:proofErr w:type="gramStart"/>
      <w:r>
        <w:t>e.g.</w:t>
      </w:r>
      <w:proofErr w:type="gramEnd"/>
      <w:r>
        <w:t xml:space="preserve"> Communities of Practice, First Nations Working Groups).</w:t>
      </w:r>
    </w:p>
    <w:p w14:paraId="7C038C5C" w14:textId="6A202C8A" w:rsidR="00FB3C5E" w:rsidRDefault="00FB3C5E" w:rsidP="00696E15">
      <w:pPr>
        <w:spacing w:after="0" w:afterAutospacing="0"/>
        <w:rPr>
          <w:b/>
          <w:bCs/>
          <w:i/>
          <w:iCs/>
          <w:color w:val="002060"/>
        </w:rPr>
      </w:pPr>
      <w:r>
        <w:rPr>
          <w:b/>
          <w:bCs/>
          <w:i/>
          <w:iCs/>
          <w:color w:val="002060"/>
        </w:rPr>
        <w:t>Medium term</w:t>
      </w:r>
    </w:p>
    <w:p w14:paraId="5768F783" w14:textId="1DD76429" w:rsidR="00571509" w:rsidRDefault="00FB3C5E" w:rsidP="00571509">
      <w:pPr>
        <w:pStyle w:val="ListParagraph"/>
        <w:numPr>
          <w:ilvl w:val="0"/>
          <w:numId w:val="23"/>
        </w:numPr>
        <w:sectPr w:rsidR="00571509" w:rsidSect="00741EAA">
          <w:endnotePr>
            <w:numFmt w:val="lowerLetter"/>
          </w:endnotePr>
          <w:type w:val="continuous"/>
          <w:pgSz w:w="11906" w:h="16838" w:code="9"/>
          <w:pgMar w:top="1418" w:right="1134" w:bottom="1418" w:left="1134" w:header="720" w:footer="720" w:gutter="0"/>
          <w:cols w:space="720"/>
          <w:docGrid w:linePitch="360"/>
        </w:sectPr>
      </w:pPr>
      <w:r w:rsidRPr="008851AC">
        <w:t xml:space="preserve">Participate in the Truth Telling and Healing Inquiry and integrate truth telling within business-as-usual to </w:t>
      </w:r>
      <w:r w:rsidR="006606B5">
        <w:t xml:space="preserve">enable continuous learning and </w:t>
      </w:r>
      <w:r w:rsidRPr="008851AC">
        <w:t>inform effective place-based approaches.</w:t>
      </w:r>
    </w:p>
    <w:p w14:paraId="63A3EB0D" w14:textId="1380BEFD" w:rsidR="00EE1C7A" w:rsidRPr="004C2372" w:rsidRDefault="008D0C76" w:rsidP="001C6B96">
      <w:pPr>
        <w:spacing w:after="480" w:afterAutospacing="0"/>
        <w:rPr>
          <w:color w:val="FFFFFF" w:themeColor="background1"/>
        </w:rPr>
      </w:pPr>
      <w:r w:rsidRPr="00A152A6">
        <w:rPr>
          <w:rFonts w:ascii="Georgia Pro Semibold" w:eastAsia="MS Gothic" w:hAnsi="Georgia Pro Semibold" w:cs="Arial"/>
          <w:b/>
          <w:noProof/>
          <w:kern w:val="32"/>
          <w:sz w:val="160"/>
          <w:szCs w:val="160"/>
        </w:rPr>
        <w:lastRenderedPageBreak/>
        <mc:AlternateContent>
          <mc:Choice Requires="wps">
            <w:drawing>
              <wp:anchor distT="45720" distB="45720" distL="114300" distR="114300" simplePos="0" relativeHeight="251727942" behindDoc="0" locked="0" layoutInCell="1" allowOverlap="1" wp14:anchorId="4D2BA1D0" wp14:editId="521147B3">
                <wp:simplePos x="0" y="0"/>
                <wp:positionH relativeFrom="column">
                  <wp:posOffset>-900430</wp:posOffset>
                </wp:positionH>
                <wp:positionV relativeFrom="paragraph">
                  <wp:posOffset>-937260</wp:posOffset>
                </wp:positionV>
                <wp:extent cx="10692130" cy="1424394"/>
                <wp:effectExtent l="0" t="0" r="13970" b="4445"/>
                <wp:wrapNone/>
                <wp:docPr id="608273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1424394"/>
                        </a:xfrm>
                        <a:prstGeom prst="rect">
                          <a:avLst/>
                        </a:prstGeom>
                        <a:noFill/>
                        <a:ln w="9525">
                          <a:noFill/>
                          <a:miter lim="800000"/>
                          <a:headEnd/>
                          <a:tailEnd/>
                        </a:ln>
                      </wps:spPr>
                      <wps:txbx>
                        <w:txbxContent>
                          <w:p w14:paraId="03898B20" w14:textId="68EC5A7B" w:rsidR="008D0C76" w:rsidRPr="00ED097A" w:rsidRDefault="008D0C76" w:rsidP="008D0C76">
                            <w:pPr>
                              <w:pStyle w:val="Heading1"/>
                              <w:spacing w:after="480" w:afterAutospacing="0"/>
                              <w:ind w:left="1134"/>
                              <w:rPr>
                                <w:rStyle w:val="jsgrdq"/>
                                <w:color w:val="FFFFFF" w:themeColor="background1"/>
                              </w:rPr>
                            </w:pPr>
                            <w:bookmarkStart w:id="51" w:name="_Toc153889384"/>
                            <w:r>
                              <w:rPr>
                                <w:rStyle w:val="jsgrdq"/>
                                <w:color w:val="FFFFFF" w:themeColor="background1"/>
                              </w:rPr>
                              <w:t>Performance indicators</w:t>
                            </w:r>
                            <w:bookmarkEnd w:id="51"/>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4D2BA1D0" id="_x0000_s1084" type="#_x0000_t202" style="position:absolute;margin-left:-70.9pt;margin-top:-73.8pt;width:841.9pt;height:112.15pt;z-index:2517279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" filled="f" stroked="f">
                <v:textbox inset="0,0,0,0">
                  <w:txbxContent>
                    <w:p w14:paraId="03898B20" w14:textId="68EC5A7B" w:rsidR="008D0C76" w:rsidRPr="00ED097A" w:rsidRDefault="008D0C76" w:rsidP="008D0C76">
                      <w:pPr>
                        <w:pStyle w:val="Heading1"/>
                        <w:spacing w:after="480" w:afterAutospacing="0"/>
                        <w:ind w:left="1134"/>
                        <w:rPr>
                          <w:rStyle w:val="jsgrdq"/>
                          <w:color w:val="FFFFFF" w:themeColor="background1"/>
                        </w:rPr>
                      </w:pPr>
                      <w:bookmarkStart w:id="52" w:name="_Toc153889384"/>
                      <w:r>
                        <w:rPr>
                          <w:rStyle w:val="jsgrdq"/>
                          <w:color w:val="FFFFFF" w:themeColor="background1"/>
                        </w:rPr>
                        <w:t>Performance indicators</w:t>
                      </w:r>
                      <w:bookmarkEnd w:id="52"/>
                    </w:p>
                  </w:txbxContent>
                </v:textbox>
              </v:shape>
            </w:pict>
          </mc:Fallback>
        </mc:AlternateContent>
      </w:r>
      <w:r w:rsidRPr="00A152A6">
        <w:rPr>
          <w:noProof/>
          <w:sz w:val="48"/>
          <w:szCs w:val="48"/>
        </w:rPr>
        <mc:AlternateContent>
          <mc:Choice Requires="wpg">
            <w:drawing>
              <wp:anchor distT="0" distB="0" distL="114300" distR="114300" simplePos="0" relativeHeight="251725894" behindDoc="1" locked="0" layoutInCell="1" allowOverlap="1" wp14:anchorId="01CC3634" wp14:editId="6EA4D3AA">
                <wp:simplePos x="0" y="0"/>
                <wp:positionH relativeFrom="page">
                  <wp:posOffset>-17780</wp:posOffset>
                </wp:positionH>
                <wp:positionV relativeFrom="paragraph">
                  <wp:posOffset>-941705</wp:posOffset>
                </wp:positionV>
                <wp:extent cx="10728000" cy="1426894"/>
                <wp:effectExtent l="0" t="0" r="0" b="1905"/>
                <wp:wrapNone/>
                <wp:docPr id="48644894" name="Group 48644894"/>
                <wp:cNvGraphicFramePr/>
                <a:graphic xmlns:a="http://schemas.openxmlformats.org/drawingml/2006/main">
                  <a:graphicData uri="http://schemas.microsoft.com/office/word/2010/wordprocessingGroup">
                    <wpg:wgp>
                      <wpg:cNvGrpSpPr/>
                      <wpg:grpSpPr>
                        <a:xfrm>
                          <a:off x="0" y="0"/>
                          <a:ext cx="10728000" cy="1426894"/>
                          <a:chOff x="-1637" y="6348"/>
                          <a:chExt cx="10692497" cy="1427394"/>
                        </a:xfrm>
                      </wpg:grpSpPr>
                      <pic:pic xmlns:pic="http://schemas.openxmlformats.org/drawingml/2006/picture">
                        <pic:nvPicPr>
                          <pic:cNvPr id="2127374698" name="Picture 2127374698" descr="A picture containing screenshot, square, black&#10;&#10;Description automatically generated"/>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bwMode="auto">
                          <a:xfrm rot="10800000">
                            <a:off x="3130601" y="6348"/>
                            <a:ext cx="7560259" cy="142621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25464128" name="Picture 425464128" descr="A picture containing screenshot, square, black&#10;&#10;Description automatically generated"/>
                          <pic:cNvPicPr preferRelativeResize="0">
                            <a:picLocks noChangeAspect="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1637" y="8167"/>
                            <a:ext cx="3213965" cy="14255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D609B90" id="Group 48644894" o:spid="_x0000_s1026" style="position:absolute;margin-left:-1.4pt;margin-top:-74.15pt;width:844.7pt;height:112.35pt;z-index:-251590586;mso-position-horizontal-relative:page;mso-width-relative:margin;mso-height-relative:margin" coordorigin="-16,63" coordsize="106924,14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">
                <v:shape id="Picture 2127374698" o:spid="_x0000_s1027" type="#_x0000_t75" alt="A picture containing screenshot, square, black&#10;&#10;Description automatically generated" style="position:absolute;left:31306;top:63;width:75602;height:14262;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">
                  <v:imagedata r:id="rId40" o:title="A picture containing screenshot, square, black&#10;&#10;Description automatically generated"/>
                </v:shape>
                <v:shape id="Picture 425464128" o:spid="_x0000_s1028" type="#_x0000_t75" alt="A picture containing screenshot, square, black&#10;&#10;Description automatically generated" style="position:absolute;left:-16;top:81;width:32139;height:14256;rotation:1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">
                  <v:imagedata r:id="rId41" o:title="A picture containing screenshot, square, black&#10;&#10;Description automatically generated"/>
                </v:shape>
                <w10:wrap anchorx="page"/>
              </v:group>
            </w:pict>
          </mc:Fallback>
        </mc:AlternateContent>
      </w:r>
    </w:p>
    <w:tbl>
      <w:tblPr>
        <w:tblStyle w:val="TableGrid"/>
        <w:tblpPr w:leftFromText="180" w:rightFromText="180" w:vertAnchor="text" w:tblpXSpec="center" w:tblpY="1"/>
        <w:tblOverlap w:val="never"/>
        <w:tblW w:w="15593" w:type="dxa"/>
        <w:jc w:val="cente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FFFFF" w:themeFill="background1"/>
        <w:tblLayout w:type="fixed"/>
        <w:tblLook w:val="04A0" w:firstRow="1" w:lastRow="0" w:firstColumn="1" w:lastColumn="0" w:noHBand="0" w:noVBand="1"/>
      </w:tblPr>
      <w:tblGrid>
        <w:gridCol w:w="2972"/>
        <w:gridCol w:w="3119"/>
        <w:gridCol w:w="3402"/>
        <w:gridCol w:w="2976"/>
        <w:gridCol w:w="3124"/>
      </w:tblGrid>
      <w:tr w:rsidR="0089698A" w:rsidRPr="00111D50" w14:paraId="7052A9D6" w14:textId="77777777" w:rsidTr="00716813">
        <w:trPr>
          <w:trHeight w:val="270"/>
          <w:jc w:val="center"/>
        </w:trPr>
        <w:tc>
          <w:tcPr>
            <w:tcW w:w="15593" w:type="dxa"/>
            <w:gridSpan w:val="5"/>
            <w:shd w:val="clear" w:color="auto" w:fill="5B9BD5" w:themeFill="accent5"/>
          </w:tcPr>
          <w:p w14:paraId="07840F7C" w14:textId="77777777" w:rsidR="0089698A" w:rsidRPr="00FF4E68" w:rsidRDefault="0089698A" w:rsidP="00716813">
            <w:pPr>
              <w:jc w:val="center"/>
              <w:rPr>
                <w:b/>
                <w:bCs/>
                <w:color w:val="FFFFFF" w:themeColor="background1"/>
                <w:sz w:val="20"/>
                <w:szCs w:val="20"/>
              </w:rPr>
            </w:pPr>
            <w:r w:rsidRPr="00FF4E68">
              <w:rPr>
                <w:b/>
                <w:bCs/>
                <w:color w:val="FFFFFF" w:themeColor="background1"/>
                <w:sz w:val="36"/>
                <w:szCs w:val="36"/>
              </w:rPr>
              <w:t>Headline indicators</w:t>
            </w:r>
          </w:p>
        </w:tc>
      </w:tr>
      <w:tr w:rsidR="0089698A" w:rsidRPr="00111D50" w14:paraId="794C1909" w14:textId="77777777" w:rsidTr="00716813">
        <w:trPr>
          <w:trHeight w:val="609"/>
          <w:jc w:val="center"/>
        </w:trPr>
        <w:tc>
          <w:tcPr>
            <w:tcW w:w="15593" w:type="dxa"/>
            <w:gridSpan w:val="5"/>
            <w:shd w:val="clear" w:color="auto" w:fill="FFFFFF" w:themeFill="background1"/>
          </w:tcPr>
          <w:p w14:paraId="2E4A73E0" w14:textId="77777777" w:rsidR="0089698A" w:rsidRPr="00111D50" w:rsidRDefault="0089698A" w:rsidP="001C6B96">
            <w:pPr>
              <w:spacing w:before="120" w:beforeAutospacing="0"/>
              <w:jc w:val="center"/>
              <w:rPr>
                <w:color w:val="000000" w:themeColor="text1"/>
                <w:sz w:val="20"/>
                <w:szCs w:val="20"/>
              </w:rPr>
            </w:pPr>
            <w:r>
              <w:rPr>
                <w:color w:val="000000" w:themeColor="text1"/>
                <w:sz w:val="20"/>
                <w:szCs w:val="20"/>
              </w:rPr>
              <w:t xml:space="preserve">Incarceration rate of First Nations peoples and the </w:t>
            </w:r>
            <w:r w:rsidRPr="00900754">
              <w:rPr>
                <w:color w:val="000000" w:themeColor="text1"/>
                <w:sz w:val="20"/>
                <w:szCs w:val="20"/>
              </w:rPr>
              <w:t>rate of all forms of family violence and abuse</w:t>
            </w:r>
            <w:r>
              <w:rPr>
                <w:color w:val="000000" w:themeColor="text1"/>
                <w:sz w:val="20"/>
                <w:szCs w:val="20"/>
              </w:rPr>
              <w:t xml:space="preserve"> against First Nations peoples</w:t>
            </w:r>
          </w:p>
        </w:tc>
      </w:tr>
      <w:tr w:rsidR="0089698A" w:rsidRPr="00111D50" w14:paraId="215899F2" w14:textId="77777777" w:rsidTr="00716813">
        <w:trPr>
          <w:trHeight w:val="517"/>
          <w:jc w:val="center"/>
        </w:trPr>
        <w:tc>
          <w:tcPr>
            <w:tcW w:w="15593" w:type="dxa"/>
            <w:gridSpan w:val="5"/>
            <w:shd w:val="clear" w:color="auto" w:fill="5B9BD5" w:themeFill="accent5"/>
          </w:tcPr>
          <w:p w14:paraId="7769651A" w14:textId="77777777" w:rsidR="0089698A" w:rsidRPr="00FF4E68" w:rsidRDefault="0089698A" w:rsidP="001C6B96">
            <w:pPr>
              <w:jc w:val="center"/>
              <w:rPr>
                <w:color w:val="FFFFFF" w:themeColor="background1"/>
                <w:sz w:val="20"/>
                <w:szCs w:val="20"/>
                <w:highlight w:val="green"/>
              </w:rPr>
            </w:pPr>
            <w:r w:rsidRPr="00FF4E68">
              <w:rPr>
                <w:b/>
                <w:bCs/>
                <w:color w:val="FFFFFF" w:themeColor="background1"/>
                <w:sz w:val="36"/>
                <w:szCs w:val="36"/>
              </w:rPr>
              <w:t xml:space="preserve">Other </w:t>
            </w:r>
            <w:r>
              <w:rPr>
                <w:b/>
                <w:bCs/>
                <w:color w:val="FFFFFF" w:themeColor="background1"/>
                <w:sz w:val="36"/>
                <w:szCs w:val="36"/>
              </w:rPr>
              <w:t xml:space="preserve">leading </w:t>
            </w:r>
            <w:r w:rsidRPr="00FF4E68">
              <w:rPr>
                <w:b/>
                <w:bCs/>
                <w:color w:val="FFFFFF" w:themeColor="background1"/>
                <w:sz w:val="36"/>
                <w:szCs w:val="36"/>
              </w:rPr>
              <w:t>indicators</w:t>
            </w:r>
          </w:p>
        </w:tc>
      </w:tr>
      <w:tr w:rsidR="0089698A" w:rsidRPr="00111D50" w14:paraId="6415E828" w14:textId="77777777" w:rsidTr="00716813">
        <w:trPr>
          <w:trHeight w:val="671"/>
          <w:jc w:val="center"/>
        </w:trPr>
        <w:tc>
          <w:tcPr>
            <w:tcW w:w="2972" w:type="dxa"/>
            <w:shd w:val="clear" w:color="auto" w:fill="D5DCE4" w:themeFill="text2" w:themeFillTint="33"/>
            <w:vAlign w:val="center"/>
          </w:tcPr>
          <w:p w14:paraId="5F16AA5C" w14:textId="77777777" w:rsidR="0089698A" w:rsidRPr="00A045BA" w:rsidRDefault="0089698A" w:rsidP="00716813">
            <w:pPr>
              <w:rPr>
                <w:b/>
                <w:color w:val="0070C0"/>
              </w:rPr>
            </w:pPr>
            <w:r w:rsidRPr="00A045BA">
              <w:rPr>
                <w:b/>
                <w:color w:val="0070C0"/>
              </w:rPr>
              <w:t>Stop the cycle of violence</w:t>
            </w:r>
          </w:p>
        </w:tc>
        <w:tc>
          <w:tcPr>
            <w:tcW w:w="3119" w:type="dxa"/>
            <w:shd w:val="clear" w:color="auto" w:fill="D5DCE4" w:themeFill="text2" w:themeFillTint="33"/>
            <w:vAlign w:val="center"/>
          </w:tcPr>
          <w:p w14:paraId="03927646" w14:textId="77777777" w:rsidR="0089698A" w:rsidRPr="00A045BA" w:rsidRDefault="0089698A" w:rsidP="00716813">
            <w:pPr>
              <w:rPr>
                <w:b/>
                <w:color w:val="0070C0"/>
              </w:rPr>
            </w:pPr>
            <w:r w:rsidRPr="00A045BA">
              <w:rPr>
                <w:b/>
                <w:color w:val="0070C0"/>
              </w:rPr>
              <w:t>Partner and empower</w:t>
            </w:r>
          </w:p>
        </w:tc>
        <w:tc>
          <w:tcPr>
            <w:tcW w:w="3402" w:type="dxa"/>
            <w:shd w:val="clear" w:color="auto" w:fill="D5DCE4" w:themeFill="text2" w:themeFillTint="33"/>
            <w:vAlign w:val="center"/>
          </w:tcPr>
          <w:p w14:paraId="24D00FA8" w14:textId="77777777" w:rsidR="0089698A" w:rsidRPr="00A045BA" w:rsidRDefault="0089698A" w:rsidP="00716813">
            <w:pPr>
              <w:rPr>
                <w:b/>
                <w:color w:val="0070C0"/>
              </w:rPr>
            </w:pPr>
            <w:r w:rsidRPr="00A045BA">
              <w:rPr>
                <w:b/>
                <w:color w:val="0070C0"/>
              </w:rPr>
              <w:t>Leverage connectedness</w:t>
            </w:r>
          </w:p>
        </w:tc>
        <w:tc>
          <w:tcPr>
            <w:tcW w:w="2976" w:type="dxa"/>
            <w:shd w:val="clear" w:color="auto" w:fill="D5DCE4" w:themeFill="text2" w:themeFillTint="33"/>
            <w:vAlign w:val="center"/>
          </w:tcPr>
          <w:p w14:paraId="5CF56AA9" w14:textId="181FFCBE" w:rsidR="0089698A" w:rsidRPr="00A045BA" w:rsidRDefault="001829F6" w:rsidP="00716813">
            <w:pPr>
              <w:rPr>
                <w:b/>
                <w:color w:val="0070C0"/>
              </w:rPr>
            </w:pPr>
            <w:r>
              <w:rPr>
                <w:b/>
                <w:color w:val="0070C0"/>
              </w:rPr>
              <w:t xml:space="preserve">Elevate </w:t>
            </w:r>
            <w:r w:rsidRPr="00A045BA">
              <w:rPr>
                <w:b/>
                <w:color w:val="0070C0"/>
              </w:rPr>
              <w:t>First</w:t>
            </w:r>
            <w:r w:rsidR="0089698A" w:rsidRPr="00A045BA">
              <w:rPr>
                <w:b/>
                <w:color w:val="0070C0"/>
              </w:rPr>
              <w:t xml:space="preserve"> Nations</w:t>
            </w:r>
          </w:p>
        </w:tc>
        <w:tc>
          <w:tcPr>
            <w:tcW w:w="3124" w:type="dxa"/>
            <w:shd w:val="clear" w:color="auto" w:fill="D5DCE4" w:themeFill="text2" w:themeFillTint="33"/>
            <w:vAlign w:val="center"/>
          </w:tcPr>
          <w:p w14:paraId="4E09ABF0" w14:textId="77777777" w:rsidR="0089698A" w:rsidRPr="00A045BA" w:rsidRDefault="0089698A" w:rsidP="00716813">
            <w:pPr>
              <w:rPr>
                <w:b/>
                <w:color w:val="0070C0"/>
              </w:rPr>
            </w:pPr>
            <w:r w:rsidRPr="00A045BA">
              <w:rPr>
                <w:b/>
                <w:color w:val="0070C0"/>
              </w:rPr>
              <w:t>Learn and improve</w:t>
            </w:r>
          </w:p>
        </w:tc>
      </w:tr>
      <w:tr w:rsidR="0089698A" w:rsidRPr="00111D50" w14:paraId="66EA9454" w14:textId="77777777" w:rsidTr="00716813">
        <w:trPr>
          <w:trHeight w:val="1573"/>
          <w:jc w:val="center"/>
        </w:trPr>
        <w:tc>
          <w:tcPr>
            <w:tcW w:w="2972" w:type="dxa"/>
            <w:shd w:val="clear" w:color="auto" w:fill="FFFFFF" w:themeFill="background1"/>
          </w:tcPr>
          <w:p w14:paraId="37783BCB" w14:textId="77777777" w:rsidR="0089698A" w:rsidRPr="00A5602E" w:rsidRDefault="0089698A" w:rsidP="00716813">
            <w:pPr>
              <w:rPr>
                <w:color w:val="000000" w:themeColor="text1"/>
                <w:sz w:val="20"/>
                <w:szCs w:val="20"/>
              </w:rPr>
            </w:pPr>
            <w:r w:rsidRPr="00A5602E">
              <w:rPr>
                <w:color w:val="000000" w:themeColor="text1"/>
                <w:sz w:val="20"/>
                <w:szCs w:val="20"/>
              </w:rPr>
              <w:t>Violent offences and domestic and family violence flags</w:t>
            </w:r>
          </w:p>
          <w:p w14:paraId="1A9ABEDA" w14:textId="77777777" w:rsidR="0089698A" w:rsidRPr="00A5602E" w:rsidRDefault="0089698A" w:rsidP="00716813">
            <w:pPr>
              <w:rPr>
                <w:color w:val="000000" w:themeColor="text1"/>
                <w:sz w:val="20"/>
                <w:szCs w:val="20"/>
              </w:rPr>
            </w:pPr>
            <w:r w:rsidRPr="00A5602E">
              <w:rPr>
                <w:color w:val="000000" w:themeColor="text1"/>
                <w:sz w:val="20"/>
                <w:szCs w:val="20"/>
              </w:rPr>
              <w:t>Preventable deaths in custody</w:t>
            </w:r>
          </w:p>
          <w:p w14:paraId="3D987E72" w14:textId="77777777" w:rsidR="0089698A" w:rsidRPr="00A5602E" w:rsidRDefault="0089698A" w:rsidP="00716813">
            <w:pPr>
              <w:rPr>
                <w:color w:val="000000" w:themeColor="text1"/>
                <w:sz w:val="20"/>
                <w:szCs w:val="20"/>
              </w:rPr>
            </w:pPr>
            <w:r w:rsidRPr="00A5602E">
              <w:rPr>
                <w:color w:val="000000" w:themeColor="text1"/>
                <w:sz w:val="20"/>
                <w:szCs w:val="20"/>
              </w:rPr>
              <w:t>Safer correctional centres – assaults</w:t>
            </w:r>
          </w:p>
          <w:p w14:paraId="1E37BFAC" w14:textId="77777777" w:rsidR="0089698A" w:rsidRPr="00A5602E" w:rsidRDefault="0089698A" w:rsidP="00716813">
            <w:pPr>
              <w:rPr>
                <w:color w:val="000000" w:themeColor="text1"/>
                <w:sz w:val="20"/>
                <w:szCs w:val="20"/>
              </w:rPr>
            </w:pPr>
            <w:r w:rsidRPr="00A5602E">
              <w:rPr>
                <w:color w:val="000000" w:themeColor="text1"/>
                <w:sz w:val="20"/>
                <w:szCs w:val="20"/>
              </w:rPr>
              <w:t>Number of registrations with QCS Victims Register</w:t>
            </w:r>
          </w:p>
        </w:tc>
        <w:tc>
          <w:tcPr>
            <w:tcW w:w="3119" w:type="dxa"/>
            <w:shd w:val="clear" w:color="auto" w:fill="FFFFFF" w:themeFill="background1"/>
          </w:tcPr>
          <w:p w14:paraId="5BC0DE4F" w14:textId="77777777" w:rsidR="0089698A" w:rsidRPr="00A5602E" w:rsidRDefault="0089698A" w:rsidP="00716813">
            <w:pPr>
              <w:rPr>
                <w:color w:val="000000" w:themeColor="text1"/>
                <w:sz w:val="20"/>
                <w:szCs w:val="20"/>
              </w:rPr>
            </w:pPr>
            <w:r w:rsidRPr="00A5602E">
              <w:rPr>
                <w:color w:val="000000" w:themeColor="text1"/>
                <w:sz w:val="20"/>
                <w:szCs w:val="20"/>
              </w:rPr>
              <w:t xml:space="preserve">Community-controlled organisation partnerships relating to in-prison and post-release re-entry </w:t>
            </w:r>
            <w:proofErr w:type="gramStart"/>
            <w:r w:rsidRPr="00A5602E">
              <w:rPr>
                <w:color w:val="000000" w:themeColor="text1"/>
                <w:sz w:val="20"/>
                <w:szCs w:val="20"/>
              </w:rPr>
              <w:t>support</w:t>
            </w:r>
            <w:proofErr w:type="gramEnd"/>
          </w:p>
          <w:p w14:paraId="111D58B7" w14:textId="77777777" w:rsidR="0089698A" w:rsidRPr="00A5602E" w:rsidRDefault="0089698A" w:rsidP="00716813">
            <w:pPr>
              <w:rPr>
                <w:color w:val="000000" w:themeColor="text1"/>
                <w:sz w:val="20"/>
                <w:szCs w:val="20"/>
              </w:rPr>
            </w:pPr>
            <w:r w:rsidRPr="00A5602E">
              <w:rPr>
                <w:color w:val="000000" w:themeColor="text1"/>
                <w:sz w:val="20"/>
                <w:szCs w:val="20"/>
              </w:rPr>
              <w:t xml:space="preserve">Procurement with First Nations businesses to be 3% of the value of QCS procurement contracts as per the </w:t>
            </w:r>
            <w:r w:rsidRPr="00A5602E">
              <w:rPr>
                <w:i/>
                <w:color w:val="000000" w:themeColor="text1"/>
                <w:sz w:val="20"/>
                <w:szCs w:val="20"/>
              </w:rPr>
              <w:t xml:space="preserve">Queensland Indigenous </w:t>
            </w:r>
            <w:r w:rsidRPr="00A5602E">
              <w:rPr>
                <w:i/>
                <w:iCs/>
                <w:color w:val="000000" w:themeColor="text1"/>
                <w:sz w:val="20"/>
                <w:szCs w:val="20"/>
              </w:rPr>
              <w:t xml:space="preserve">(Aboriginal and Torres Strait Islander) </w:t>
            </w:r>
            <w:r w:rsidRPr="00A5602E">
              <w:rPr>
                <w:i/>
                <w:color w:val="000000" w:themeColor="text1"/>
                <w:sz w:val="20"/>
                <w:szCs w:val="20"/>
              </w:rPr>
              <w:t>Procurement Policy</w:t>
            </w:r>
            <w:r w:rsidRPr="00A5602E">
              <w:rPr>
                <w:color w:val="000000" w:themeColor="text1"/>
                <w:sz w:val="20"/>
                <w:szCs w:val="20"/>
              </w:rPr>
              <w:t>.</w:t>
            </w:r>
          </w:p>
          <w:p w14:paraId="2DE11A0E" w14:textId="048842B2" w:rsidR="0089698A" w:rsidRPr="00A5602E" w:rsidRDefault="0089698A" w:rsidP="00716813">
            <w:pPr>
              <w:rPr>
                <w:color w:val="000000" w:themeColor="text1"/>
                <w:sz w:val="20"/>
                <w:szCs w:val="20"/>
              </w:rPr>
            </w:pPr>
            <w:r w:rsidRPr="00A5602E">
              <w:rPr>
                <w:color w:val="000000" w:themeColor="text1"/>
                <w:sz w:val="20"/>
                <w:szCs w:val="20"/>
              </w:rPr>
              <w:t xml:space="preserve">Employer partnerships, including </w:t>
            </w:r>
            <w:r w:rsidR="00B50F76">
              <w:rPr>
                <w:color w:val="000000" w:themeColor="text1"/>
                <w:sz w:val="20"/>
                <w:szCs w:val="20"/>
              </w:rPr>
              <w:t>First Nations</w:t>
            </w:r>
            <w:r w:rsidRPr="00A5602E">
              <w:rPr>
                <w:color w:val="000000" w:themeColor="text1"/>
                <w:sz w:val="20"/>
                <w:szCs w:val="20"/>
              </w:rPr>
              <w:t xml:space="preserve"> </w:t>
            </w:r>
            <w:proofErr w:type="gramStart"/>
            <w:r w:rsidRPr="00A5602E">
              <w:rPr>
                <w:color w:val="000000" w:themeColor="text1"/>
                <w:sz w:val="20"/>
                <w:szCs w:val="20"/>
              </w:rPr>
              <w:t>employers</w:t>
            </w:r>
            <w:proofErr w:type="gramEnd"/>
          </w:p>
          <w:p w14:paraId="2FB1600E" w14:textId="77777777" w:rsidR="0089698A" w:rsidRPr="00A5602E" w:rsidRDefault="0089698A" w:rsidP="00716813">
            <w:pPr>
              <w:rPr>
                <w:color w:val="000000" w:themeColor="text1"/>
                <w:sz w:val="20"/>
                <w:szCs w:val="20"/>
              </w:rPr>
            </w:pPr>
            <w:r w:rsidRPr="00A5602E">
              <w:rPr>
                <w:color w:val="000000" w:themeColor="text1"/>
                <w:sz w:val="20"/>
                <w:szCs w:val="20"/>
              </w:rPr>
              <w:t>First Nations traineeships and employment post-release</w:t>
            </w:r>
          </w:p>
        </w:tc>
        <w:tc>
          <w:tcPr>
            <w:tcW w:w="3402" w:type="dxa"/>
            <w:shd w:val="clear" w:color="auto" w:fill="FFFFFF" w:themeFill="background1"/>
          </w:tcPr>
          <w:p w14:paraId="42BED22D" w14:textId="77777777" w:rsidR="0089698A" w:rsidRPr="00A5602E" w:rsidRDefault="0089698A" w:rsidP="00716813">
            <w:pPr>
              <w:rPr>
                <w:color w:val="000000" w:themeColor="text1"/>
                <w:sz w:val="20"/>
                <w:szCs w:val="20"/>
              </w:rPr>
            </w:pPr>
            <w:r w:rsidRPr="00A5602E">
              <w:rPr>
                <w:color w:val="000000" w:themeColor="text1"/>
                <w:sz w:val="20"/>
                <w:szCs w:val="20"/>
              </w:rPr>
              <w:t xml:space="preserve">Self-harm and attempted suicide </w:t>
            </w:r>
          </w:p>
          <w:p w14:paraId="2D91E110" w14:textId="77777777" w:rsidR="0089698A" w:rsidRPr="00A5602E" w:rsidRDefault="0089698A" w:rsidP="00716813">
            <w:pPr>
              <w:rPr>
                <w:color w:val="000000" w:themeColor="text1"/>
                <w:sz w:val="20"/>
                <w:szCs w:val="20"/>
              </w:rPr>
            </w:pPr>
            <w:r w:rsidRPr="00A5602E">
              <w:rPr>
                <w:color w:val="000000" w:themeColor="text1"/>
                <w:sz w:val="20"/>
                <w:szCs w:val="20"/>
              </w:rPr>
              <w:t>Recidivism rates</w:t>
            </w:r>
          </w:p>
          <w:p w14:paraId="5073FF0C" w14:textId="5CFB8522" w:rsidR="0089698A" w:rsidRPr="00A5602E" w:rsidRDefault="0089698A" w:rsidP="00716813">
            <w:pPr>
              <w:rPr>
                <w:color w:val="000000" w:themeColor="text1"/>
                <w:sz w:val="20"/>
                <w:szCs w:val="20"/>
              </w:rPr>
            </w:pPr>
            <w:r w:rsidRPr="00A5602E">
              <w:rPr>
                <w:color w:val="000000" w:themeColor="text1"/>
                <w:sz w:val="20"/>
                <w:szCs w:val="20"/>
              </w:rPr>
              <w:t>Overrepresentation rates</w:t>
            </w:r>
          </w:p>
          <w:p w14:paraId="0D0C6034" w14:textId="77777777" w:rsidR="0089698A" w:rsidRPr="00A5602E" w:rsidRDefault="0089698A" w:rsidP="00716813">
            <w:pPr>
              <w:rPr>
                <w:color w:val="000000" w:themeColor="text1"/>
                <w:sz w:val="20"/>
                <w:szCs w:val="20"/>
              </w:rPr>
            </w:pPr>
            <w:r w:rsidRPr="00A5602E">
              <w:rPr>
                <w:color w:val="000000" w:themeColor="text1"/>
                <w:sz w:val="20"/>
                <w:szCs w:val="20"/>
              </w:rPr>
              <w:t>First Nations rehabilitation and reintegration programs – co-designed with First Nations peoples</w:t>
            </w:r>
          </w:p>
        </w:tc>
        <w:tc>
          <w:tcPr>
            <w:tcW w:w="2976" w:type="dxa"/>
            <w:shd w:val="clear" w:color="auto" w:fill="FFFFFF" w:themeFill="background1"/>
          </w:tcPr>
          <w:p w14:paraId="2ED3737F" w14:textId="77777777" w:rsidR="0089698A" w:rsidRPr="00A5602E" w:rsidRDefault="0089698A" w:rsidP="00716813">
            <w:pPr>
              <w:rPr>
                <w:color w:val="000000" w:themeColor="text1"/>
                <w:sz w:val="20"/>
                <w:szCs w:val="20"/>
              </w:rPr>
            </w:pPr>
            <w:r w:rsidRPr="00A5602E">
              <w:rPr>
                <w:color w:val="000000" w:themeColor="text1"/>
                <w:sz w:val="20"/>
                <w:szCs w:val="20"/>
              </w:rPr>
              <w:t>Proportion, retention, progression, and seniority of First Nations staff</w:t>
            </w:r>
          </w:p>
          <w:p w14:paraId="0102A95B" w14:textId="77777777" w:rsidR="0089698A" w:rsidRPr="00A5602E" w:rsidRDefault="0089698A" w:rsidP="00716813">
            <w:pPr>
              <w:rPr>
                <w:color w:val="000000" w:themeColor="text1"/>
                <w:sz w:val="20"/>
                <w:szCs w:val="20"/>
              </w:rPr>
            </w:pPr>
            <w:r w:rsidRPr="00947E2F">
              <w:rPr>
                <w:color w:val="000000" w:themeColor="text1"/>
                <w:sz w:val="20"/>
                <w:szCs w:val="20"/>
              </w:rPr>
              <w:t xml:space="preserve">First Nations staff </w:t>
            </w:r>
            <w:r w:rsidRPr="00A5602E">
              <w:rPr>
                <w:color w:val="000000" w:themeColor="text1"/>
                <w:sz w:val="20"/>
                <w:szCs w:val="20"/>
              </w:rPr>
              <w:t xml:space="preserve">engagement (Working for Queensland survey measure) </w:t>
            </w:r>
          </w:p>
          <w:p w14:paraId="5E27AFD8" w14:textId="77777777" w:rsidR="0089698A" w:rsidRPr="00A5602E" w:rsidRDefault="0089698A" w:rsidP="00716813">
            <w:pPr>
              <w:rPr>
                <w:color w:val="000000" w:themeColor="text1"/>
                <w:sz w:val="20"/>
                <w:szCs w:val="20"/>
                <w:highlight w:val="green"/>
              </w:rPr>
            </w:pPr>
            <w:r w:rsidRPr="00A5602E">
              <w:rPr>
                <w:color w:val="000000" w:themeColor="text1"/>
                <w:sz w:val="20"/>
                <w:szCs w:val="20"/>
              </w:rPr>
              <w:t>Proportion and retention of First Nations staff across QCS</w:t>
            </w:r>
          </w:p>
        </w:tc>
        <w:tc>
          <w:tcPr>
            <w:tcW w:w="3124" w:type="dxa"/>
            <w:shd w:val="clear" w:color="auto" w:fill="FFFFFF" w:themeFill="background1"/>
          </w:tcPr>
          <w:p w14:paraId="3391DC9E" w14:textId="77777777" w:rsidR="0089698A" w:rsidRPr="00A5602E" w:rsidRDefault="0089698A" w:rsidP="00716813">
            <w:pPr>
              <w:rPr>
                <w:color w:val="000000" w:themeColor="text1"/>
                <w:sz w:val="20"/>
                <w:szCs w:val="20"/>
              </w:rPr>
            </w:pPr>
            <w:r w:rsidRPr="00A5602E">
              <w:rPr>
                <w:color w:val="000000" w:themeColor="text1"/>
                <w:sz w:val="20"/>
                <w:szCs w:val="20"/>
              </w:rPr>
              <w:t xml:space="preserve">First Nations themed OPRs </w:t>
            </w:r>
            <w:proofErr w:type="gramStart"/>
            <w:r w:rsidRPr="00A5602E">
              <w:rPr>
                <w:color w:val="000000" w:themeColor="text1"/>
                <w:sz w:val="20"/>
                <w:szCs w:val="20"/>
              </w:rPr>
              <w:t>conducted</w:t>
            </w:r>
            <w:proofErr w:type="gramEnd"/>
          </w:p>
          <w:p w14:paraId="7DC974F5" w14:textId="77777777" w:rsidR="0089698A" w:rsidRPr="00A5602E" w:rsidRDefault="0089698A" w:rsidP="00716813">
            <w:pPr>
              <w:rPr>
                <w:color w:val="000000" w:themeColor="text1"/>
                <w:sz w:val="20"/>
                <w:szCs w:val="20"/>
              </w:rPr>
            </w:pPr>
            <w:r w:rsidRPr="00A5602E">
              <w:rPr>
                <w:color w:val="000000" w:themeColor="text1"/>
                <w:sz w:val="20"/>
                <w:szCs w:val="20"/>
              </w:rPr>
              <w:t xml:space="preserve">Research and evaluation with a First Nations focus on </w:t>
            </w:r>
            <w:proofErr w:type="gramStart"/>
            <w:r w:rsidRPr="00A5602E">
              <w:rPr>
                <w:color w:val="000000" w:themeColor="text1"/>
                <w:sz w:val="20"/>
                <w:szCs w:val="20"/>
              </w:rPr>
              <w:t>outcomes</w:t>
            </w:r>
            <w:proofErr w:type="gramEnd"/>
            <w:r w:rsidRPr="00A5602E">
              <w:rPr>
                <w:color w:val="000000" w:themeColor="text1"/>
                <w:sz w:val="20"/>
                <w:szCs w:val="20"/>
              </w:rPr>
              <w:t xml:space="preserve"> </w:t>
            </w:r>
          </w:p>
          <w:p w14:paraId="3498D9DC" w14:textId="0BB0C001" w:rsidR="0089698A" w:rsidRPr="00A5602E" w:rsidRDefault="0089698A" w:rsidP="00716813">
            <w:pPr>
              <w:rPr>
                <w:color w:val="000000" w:themeColor="text1"/>
                <w:sz w:val="20"/>
                <w:szCs w:val="20"/>
              </w:rPr>
            </w:pPr>
            <w:r w:rsidRPr="00A5602E">
              <w:rPr>
                <w:color w:val="000000" w:themeColor="text1"/>
                <w:sz w:val="20"/>
                <w:szCs w:val="20"/>
              </w:rPr>
              <w:t xml:space="preserve">Enhanced accountability, governance and reporting on key metrics relating to First Nations </w:t>
            </w:r>
            <w:r w:rsidR="20C53F53" w:rsidRPr="44D6A484">
              <w:rPr>
                <w:color w:val="000000" w:themeColor="text1"/>
                <w:sz w:val="20"/>
                <w:szCs w:val="20"/>
              </w:rPr>
              <w:t>people's</w:t>
            </w:r>
            <w:r w:rsidRPr="00A5602E">
              <w:rPr>
                <w:color w:val="000000" w:themeColor="text1"/>
                <w:sz w:val="20"/>
                <w:szCs w:val="20"/>
              </w:rPr>
              <w:t xml:space="preserve"> overrepresentation.</w:t>
            </w:r>
          </w:p>
        </w:tc>
      </w:tr>
    </w:tbl>
    <w:p w14:paraId="41AE804E" w14:textId="5987B3A2" w:rsidR="00166E49" w:rsidRPr="00166E49" w:rsidRDefault="00166E49" w:rsidP="00166E49">
      <w:pPr>
        <w:sectPr w:rsidR="00166E49" w:rsidRPr="00166E49" w:rsidSect="00741EAA">
          <w:headerReference w:type="even" r:id="rId88"/>
          <w:headerReference w:type="default" r:id="rId89"/>
          <w:footerReference w:type="default" r:id="rId90"/>
          <w:headerReference w:type="first" r:id="rId91"/>
          <w:endnotePr>
            <w:numFmt w:val="lowerLetter"/>
          </w:endnotePr>
          <w:pgSz w:w="16838" w:h="11906" w:orient="landscape" w:code="9"/>
          <w:pgMar w:top="1134" w:right="1418" w:bottom="1134" w:left="1418" w:header="907" w:footer="720" w:gutter="0"/>
          <w:cols w:space="720"/>
          <w:docGrid w:linePitch="360"/>
        </w:sectPr>
      </w:pPr>
    </w:p>
    <w:p w14:paraId="02CAB437" w14:textId="7F9BFEC7" w:rsidR="00E23425" w:rsidRPr="00CC7625" w:rsidRDefault="00CC7625" w:rsidP="00CC7625">
      <w:pPr>
        <w:spacing w:before="0" w:beforeAutospacing="0" w:after="0" w:afterAutospacing="0"/>
        <w:rPr>
          <w:rFonts w:eastAsia="MS Gothic"/>
          <w:sz w:val="2"/>
          <w:szCs w:val="2"/>
        </w:rPr>
      </w:pPr>
      <w:r w:rsidRPr="00CC7625">
        <w:rPr>
          <w:noProof/>
          <w:sz w:val="2"/>
          <w:szCs w:val="2"/>
        </w:rPr>
        <w:lastRenderedPageBreak/>
        <mc:AlternateContent>
          <mc:Choice Requires="wps">
            <w:drawing>
              <wp:anchor distT="45720" distB="45720" distL="114300" distR="114300" simplePos="0" relativeHeight="251723846" behindDoc="0" locked="0" layoutInCell="1" allowOverlap="1" wp14:anchorId="1E8A1F04" wp14:editId="6624E3E3">
                <wp:simplePos x="0" y="0"/>
                <wp:positionH relativeFrom="column">
                  <wp:posOffset>-752475</wp:posOffset>
                </wp:positionH>
                <wp:positionV relativeFrom="paragraph">
                  <wp:posOffset>-988060</wp:posOffset>
                </wp:positionV>
                <wp:extent cx="7632000" cy="2016000"/>
                <wp:effectExtent l="0" t="0" r="7620" b="3810"/>
                <wp:wrapNone/>
                <wp:docPr id="4659248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2000" cy="2016000"/>
                        </a:xfrm>
                        <a:prstGeom prst="rect">
                          <a:avLst/>
                        </a:prstGeom>
                        <a:noFill/>
                        <a:ln w="9525">
                          <a:noFill/>
                          <a:miter lim="800000"/>
                          <a:headEnd/>
                          <a:tailEnd/>
                        </a:ln>
                      </wps:spPr>
                      <wps:txbx>
                        <w:txbxContent>
                          <w:p w14:paraId="0072E4C4" w14:textId="5BEC257B" w:rsidR="00CC7625" w:rsidRPr="00ED097A" w:rsidRDefault="00CC7625" w:rsidP="00CC7625">
                            <w:pPr>
                              <w:pStyle w:val="Heading1"/>
                              <w:spacing w:before="0" w:beforeAutospacing="0" w:after="480" w:afterAutospacing="0"/>
                              <w:ind w:left="1134"/>
                              <w:rPr>
                                <w:rStyle w:val="jsgrdq"/>
                                <w:color w:val="FFFFFF" w:themeColor="background1"/>
                              </w:rPr>
                            </w:pPr>
                            <w:bookmarkStart w:id="53" w:name="_Toc153889385"/>
                            <w:r>
                              <w:rPr>
                                <w:rStyle w:val="jsgrdq"/>
                                <w:color w:val="FFFFFF" w:themeColor="background1"/>
                              </w:rPr>
                              <w:t>Endnotes</w:t>
                            </w:r>
                            <w:bookmarkEnd w:id="53"/>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1E8A1F04" id="_x0000_s1085" type="#_x0000_t202" style="position:absolute;margin-left:-59.25pt;margin-top:-77.8pt;width:600.95pt;height:158.75pt;z-index:2517238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" filled="f" stroked="f">
                <v:textbox inset="0,0,0,0">
                  <w:txbxContent>
                    <w:p w14:paraId="0072E4C4" w14:textId="5BEC257B" w:rsidR="00CC7625" w:rsidRPr="00ED097A" w:rsidRDefault="00CC7625" w:rsidP="00CC7625">
                      <w:pPr>
                        <w:pStyle w:val="Heading1"/>
                        <w:spacing w:before="0" w:beforeAutospacing="0" w:after="480" w:afterAutospacing="0"/>
                        <w:ind w:left="1134"/>
                        <w:rPr>
                          <w:rStyle w:val="jsgrdq"/>
                          <w:color w:val="FFFFFF" w:themeColor="background1"/>
                        </w:rPr>
                      </w:pPr>
                      <w:bookmarkStart w:id="54" w:name="_Toc153889385"/>
                      <w:r>
                        <w:rPr>
                          <w:rStyle w:val="jsgrdq"/>
                          <w:color w:val="FFFFFF" w:themeColor="background1"/>
                        </w:rPr>
                        <w:t>Endnotes</w:t>
                      </w:r>
                      <w:bookmarkEnd w:id="54"/>
                    </w:p>
                  </w:txbxContent>
                </v:textbox>
              </v:shape>
            </w:pict>
          </mc:Fallback>
        </mc:AlternateContent>
      </w:r>
      <w:r w:rsidRPr="00CC7625">
        <w:rPr>
          <w:noProof/>
          <w:sz w:val="2"/>
          <w:szCs w:val="2"/>
        </w:rPr>
        <w:drawing>
          <wp:anchor distT="0" distB="0" distL="114300" distR="114300" simplePos="0" relativeHeight="251721798" behindDoc="1" locked="0" layoutInCell="1" allowOverlap="1" wp14:anchorId="7F9678A7" wp14:editId="0281B14B">
            <wp:simplePos x="0" y="0"/>
            <wp:positionH relativeFrom="page">
              <wp:posOffset>-38735</wp:posOffset>
            </wp:positionH>
            <wp:positionV relativeFrom="page">
              <wp:posOffset>1905</wp:posOffset>
            </wp:positionV>
            <wp:extent cx="7632000" cy="2017404"/>
            <wp:effectExtent l="0" t="0" r="7620" b="1905"/>
            <wp:wrapSquare wrapText="bothSides"/>
            <wp:docPr id="2108144073" name="Picture 2108144073" descr="A picture containing screenshot, squar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screenshot, square, black&#10;&#10;Description automatically generated"/>
                    <pic:cNvPicPr/>
                  </pic:nvPicPr>
                  <pic:blipFill rotWithShape="1">
                    <a:blip r:embed="rId56" cstate="print">
                      <a:extLst>
                        <a:ext uri="{28A0092B-C50C-407E-A947-70E740481C1C}">
                          <a14:useLocalDpi xmlns:a14="http://schemas.microsoft.com/office/drawing/2010/main" val="0"/>
                        </a:ext>
                      </a:extLst>
                    </a:blip>
                    <a:srcRect/>
                    <a:stretch/>
                  </pic:blipFill>
                  <pic:spPr bwMode="auto">
                    <a:xfrm rot="10800000">
                      <a:off x="0" y="0"/>
                      <a:ext cx="7632000" cy="2017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E23425" w:rsidRPr="00CC7625" w:rsidSect="00741EAA">
      <w:headerReference w:type="even" r:id="rId92"/>
      <w:headerReference w:type="default" r:id="rId93"/>
      <w:footerReference w:type="default" r:id="rId94"/>
      <w:headerReference w:type="first" r:id="rId95"/>
      <w:endnotePr>
        <w:numFmt w:val="lowerLetter"/>
      </w:endnotePr>
      <w:pgSz w:w="11906" w:h="16838" w:code="9"/>
      <w:pgMar w:top="1560" w:right="1134" w:bottom="1418"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299B1" w14:textId="77777777" w:rsidR="00F9176D" w:rsidRPr="00CC7D5D" w:rsidRDefault="00F9176D" w:rsidP="00CC7D5D">
      <w:pPr>
        <w:pStyle w:val="Footer"/>
        <w:spacing w:before="0" w:beforeAutospacing="0" w:afterAutospacing="0"/>
        <w:rPr>
          <w:sz w:val="2"/>
          <w:szCs w:val="2"/>
        </w:rPr>
      </w:pPr>
    </w:p>
  </w:endnote>
  <w:endnote w:type="continuationSeparator" w:id="0">
    <w:p w14:paraId="1145C07E" w14:textId="77777777" w:rsidR="00F9176D" w:rsidRPr="00CC7D5D" w:rsidRDefault="00F9176D" w:rsidP="00CC7D5D">
      <w:pPr>
        <w:pStyle w:val="Footer"/>
        <w:spacing w:before="0" w:beforeAutospacing="0" w:afterAutospacing="0"/>
        <w:rPr>
          <w:sz w:val="2"/>
          <w:szCs w:val="2"/>
        </w:rPr>
      </w:pPr>
    </w:p>
  </w:endnote>
  <w:endnote w:type="continuationNotice" w:id="1">
    <w:p w14:paraId="7331756E" w14:textId="77777777" w:rsidR="00F9176D" w:rsidRDefault="00F9176D">
      <w:pPr>
        <w:spacing w:before="0" w:after="0"/>
      </w:pPr>
    </w:p>
  </w:endnote>
  <w:endnote w:id="2">
    <w:p w14:paraId="4624F15E" w14:textId="34450C18" w:rsidR="00A5602E" w:rsidRDefault="00A5602E" w:rsidP="00CC7625">
      <w:pPr>
        <w:pStyle w:val="EndnoteText"/>
        <w:spacing w:before="480" w:beforeAutospacing="0" w:after="100"/>
      </w:pPr>
      <w:r>
        <w:rPr>
          <w:rStyle w:val="EndnoteReference"/>
        </w:rPr>
        <w:endnoteRef/>
      </w:r>
      <w:r>
        <w:t xml:space="preserve"> </w:t>
      </w:r>
      <w:r w:rsidR="003E1E6A">
        <w:t xml:space="preserve">Australian Bureau of Statistics, </w:t>
      </w:r>
      <w:r w:rsidR="00B2269B">
        <w:t xml:space="preserve">2022, </w:t>
      </w:r>
      <w:hyperlink r:id="rId1" w:anchor=":~:text=In%20Queensland%20237%2C000%20people%20identified,%2C%20and%203.6%25%20in%202011." w:history="1">
        <w:r w:rsidR="00B2269B" w:rsidRPr="00044C00">
          <w:rPr>
            <w:rStyle w:val="Hyperlink"/>
            <w:i/>
            <w:iCs/>
          </w:rPr>
          <w:t>Queensland: Aboriginal and Torres Strait Islander population summary</w:t>
        </w:r>
      </w:hyperlink>
      <w:r w:rsidR="00B2269B">
        <w:t xml:space="preserve"> retrieved on 11 July 2023.</w:t>
      </w:r>
    </w:p>
  </w:endnote>
  <w:endnote w:id="3">
    <w:p w14:paraId="5F939FFA" w14:textId="4A8F5EA0" w:rsidR="00524B48" w:rsidRPr="00B62443" w:rsidRDefault="00524B48" w:rsidP="00524B48">
      <w:pPr>
        <w:pStyle w:val="EndnoteText"/>
        <w:rPr>
          <w:rFonts w:cstheme="minorHAnsi"/>
        </w:rPr>
      </w:pPr>
      <w:r w:rsidRPr="00B62443">
        <w:rPr>
          <w:rStyle w:val="EndnoteReference"/>
          <w:rFonts w:cstheme="minorHAnsi"/>
        </w:rPr>
        <w:endnoteRef/>
      </w:r>
      <w:r w:rsidRPr="00B62443">
        <w:rPr>
          <w:rFonts w:cstheme="minorHAnsi"/>
        </w:rPr>
        <w:t xml:space="preserve"> QCS data, as at end </w:t>
      </w:r>
      <w:r w:rsidR="00DA20A9">
        <w:rPr>
          <w:rFonts w:cstheme="minorHAnsi"/>
        </w:rPr>
        <w:t xml:space="preserve">of </w:t>
      </w:r>
      <w:r w:rsidRPr="00B62443">
        <w:rPr>
          <w:rFonts w:cstheme="minorHAnsi"/>
        </w:rPr>
        <w:t>July 2022.</w:t>
      </w:r>
    </w:p>
  </w:endnote>
  <w:endnote w:id="4">
    <w:p w14:paraId="713A4834" w14:textId="34A42508" w:rsidR="00524B48" w:rsidRPr="00B62443" w:rsidRDefault="00524B48">
      <w:pPr>
        <w:pStyle w:val="EndnoteText"/>
        <w:rPr>
          <w:rFonts w:cstheme="minorHAnsi"/>
        </w:rPr>
      </w:pPr>
      <w:r w:rsidRPr="00B62443">
        <w:rPr>
          <w:rStyle w:val="EndnoteReference"/>
          <w:rFonts w:cstheme="minorHAnsi"/>
        </w:rPr>
        <w:endnoteRef/>
      </w:r>
      <w:r w:rsidRPr="00B62443">
        <w:rPr>
          <w:rFonts w:cstheme="minorHAnsi"/>
        </w:rPr>
        <w:t xml:space="preserve"> QCS data, as at end </w:t>
      </w:r>
      <w:r w:rsidR="00DA20A9">
        <w:rPr>
          <w:rFonts w:cstheme="minorHAnsi"/>
        </w:rPr>
        <w:t xml:space="preserve">of </w:t>
      </w:r>
      <w:r w:rsidRPr="00B62443">
        <w:rPr>
          <w:rFonts w:cstheme="minorHAnsi"/>
        </w:rPr>
        <w:t>April 2023.</w:t>
      </w:r>
    </w:p>
  </w:endnote>
  <w:endnote w:id="5">
    <w:p w14:paraId="07D7EE4F" w14:textId="182D62C6" w:rsidR="00524B48" w:rsidRPr="00B62443" w:rsidRDefault="00524B48">
      <w:pPr>
        <w:pStyle w:val="EndnoteText"/>
        <w:rPr>
          <w:rFonts w:cstheme="minorHAnsi"/>
        </w:rPr>
      </w:pPr>
      <w:r w:rsidRPr="00B62443">
        <w:rPr>
          <w:rStyle w:val="EndnoteReference"/>
          <w:rFonts w:cstheme="minorHAnsi"/>
        </w:rPr>
        <w:endnoteRef/>
      </w:r>
      <w:r w:rsidRPr="00B62443">
        <w:rPr>
          <w:rFonts w:cstheme="minorHAnsi"/>
        </w:rPr>
        <w:t xml:space="preserve"> QCS data, as at end </w:t>
      </w:r>
      <w:r w:rsidR="00DA20A9">
        <w:rPr>
          <w:rFonts w:cstheme="minorHAnsi"/>
        </w:rPr>
        <w:t xml:space="preserve">of </w:t>
      </w:r>
      <w:r w:rsidRPr="00B62443">
        <w:rPr>
          <w:rFonts w:cstheme="minorHAnsi"/>
        </w:rPr>
        <w:t>April 2023.</w:t>
      </w:r>
    </w:p>
  </w:endnote>
  <w:endnote w:id="6">
    <w:p w14:paraId="493B6CA5" w14:textId="0CAB2E25" w:rsidR="00524B48" w:rsidRPr="00B62443" w:rsidRDefault="00524B48" w:rsidP="00524B48">
      <w:pPr>
        <w:pStyle w:val="pf0"/>
        <w:rPr>
          <w:rFonts w:asciiTheme="minorHAnsi" w:hAnsiTheme="minorHAnsi" w:cstheme="minorHAnsi"/>
          <w:sz w:val="20"/>
          <w:szCs w:val="20"/>
        </w:rPr>
      </w:pPr>
      <w:r w:rsidRPr="00B62443">
        <w:rPr>
          <w:rStyle w:val="EndnoteReference"/>
          <w:rFonts w:asciiTheme="minorHAnsi" w:hAnsiTheme="minorHAnsi" w:cstheme="minorHAnsi"/>
          <w:sz w:val="20"/>
          <w:szCs w:val="20"/>
        </w:rPr>
        <w:endnoteRef/>
      </w:r>
      <w:r w:rsidRPr="00B62443">
        <w:rPr>
          <w:rFonts w:asciiTheme="minorHAnsi" w:hAnsiTheme="minorHAnsi" w:cstheme="minorHAnsi"/>
          <w:sz w:val="20"/>
          <w:szCs w:val="20"/>
        </w:rPr>
        <w:t xml:space="preserve"> </w:t>
      </w:r>
      <w:r w:rsidRPr="00B62443">
        <w:rPr>
          <w:rStyle w:val="cf01"/>
          <w:rFonts w:asciiTheme="minorHAnsi" w:hAnsiTheme="minorHAnsi" w:cstheme="minorHAnsi"/>
          <w:sz w:val="20"/>
          <w:szCs w:val="20"/>
        </w:rPr>
        <w:t>Australian Bureau of Statistics, 2022, </w:t>
      </w:r>
      <w:hyperlink r:id="rId2" w:history="1">
        <w:r w:rsidRPr="00EE2B0F">
          <w:rPr>
            <w:rStyle w:val="Hyperlink"/>
            <w:rFonts w:asciiTheme="minorHAnsi" w:hAnsiTheme="minorHAnsi" w:cstheme="minorHAnsi"/>
            <w:i/>
            <w:iCs/>
            <w:sz w:val="20"/>
            <w:szCs w:val="20"/>
            <w:shd w:val="clear" w:color="auto" w:fill="FFFFFF"/>
          </w:rPr>
          <w:t>Prisoners in Australia</w:t>
        </w:r>
      </w:hyperlink>
      <w:r w:rsidR="00D0686F">
        <w:rPr>
          <w:rStyle w:val="cf01"/>
          <w:rFonts w:asciiTheme="minorHAnsi" w:hAnsiTheme="minorHAnsi" w:cstheme="minorHAnsi"/>
          <w:sz w:val="20"/>
          <w:szCs w:val="20"/>
        </w:rPr>
        <w:t xml:space="preserve"> retrieved </w:t>
      </w:r>
      <w:r w:rsidR="00EE2B0F">
        <w:rPr>
          <w:rStyle w:val="cf01"/>
          <w:rFonts w:asciiTheme="minorHAnsi" w:hAnsiTheme="minorHAnsi" w:cstheme="minorHAnsi"/>
          <w:sz w:val="20"/>
          <w:szCs w:val="20"/>
        </w:rPr>
        <w:t>on 11 July 2023</w:t>
      </w:r>
      <w:r w:rsidRPr="00B62443">
        <w:rPr>
          <w:rStyle w:val="cf01"/>
          <w:rFonts w:asciiTheme="minorHAnsi" w:hAnsiTheme="minorHAnsi" w:cstheme="minorHAnsi"/>
          <w:sz w:val="20"/>
          <w:szCs w:val="20"/>
        </w:rPr>
        <w:t>.</w:t>
      </w:r>
      <w:r w:rsidRPr="00B62443">
        <w:rPr>
          <w:rStyle w:val="cf21"/>
          <w:rFonts w:asciiTheme="minorHAnsi" w:hAnsiTheme="minorHAnsi" w:cstheme="minorHAnsi"/>
          <w:sz w:val="20"/>
          <w:szCs w:val="20"/>
        </w:rPr>
        <w:t xml:space="preserve"> </w:t>
      </w:r>
    </w:p>
  </w:endnote>
  <w:endnote w:id="7">
    <w:p w14:paraId="3A313668" w14:textId="2033089E" w:rsidR="00524B48" w:rsidRDefault="00524B48" w:rsidP="00524B48">
      <w:pPr>
        <w:pStyle w:val="EndnoteText"/>
      </w:pPr>
      <w:r>
        <w:rPr>
          <w:rStyle w:val="EndnoteReference"/>
        </w:rPr>
        <w:endnoteRef/>
      </w:r>
      <w:r>
        <w:t xml:space="preserve"> QCS data, as at end </w:t>
      </w:r>
      <w:r w:rsidR="00DA20A9">
        <w:rPr>
          <w:rFonts w:cstheme="minorHAnsi"/>
        </w:rPr>
        <w:t xml:space="preserve">of </w:t>
      </w:r>
      <w:r>
        <w:t>July 2022.</w:t>
      </w:r>
    </w:p>
  </w:endnote>
  <w:endnote w:id="8">
    <w:p w14:paraId="0034EBC7" w14:textId="77777777" w:rsidR="00C532BB" w:rsidRPr="00B62443" w:rsidRDefault="00C532BB" w:rsidP="00C532BB">
      <w:pPr>
        <w:pStyle w:val="EndnoteText"/>
        <w:rPr>
          <w:rFonts w:cstheme="minorHAnsi"/>
        </w:rPr>
      </w:pPr>
      <w:r w:rsidRPr="00B62443">
        <w:rPr>
          <w:rStyle w:val="EndnoteReference"/>
          <w:rFonts w:cstheme="minorHAnsi"/>
        </w:rPr>
        <w:endnoteRef/>
      </w:r>
      <w:r w:rsidRPr="00B62443">
        <w:rPr>
          <w:rFonts w:cstheme="minorHAnsi"/>
        </w:rPr>
        <w:t xml:space="preserve"> </w:t>
      </w:r>
      <w:r w:rsidRPr="00B62443">
        <w:rPr>
          <w:rStyle w:val="cf01"/>
          <w:rFonts w:asciiTheme="minorHAnsi" w:hAnsiTheme="minorHAnsi" w:cstheme="minorHAnsi"/>
          <w:sz w:val="20"/>
          <w:szCs w:val="20"/>
        </w:rPr>
        <w:t>Australian Bureau of Statistics, 2022, </w:t>
      </w:r>
      <w:hyperlink r:id="rId3" w:history="1">
        <w:r w:rsidRPr="00EE2B0F">
          <w:rPr>
            <w:rStyle w:val="Hyperlink"/>
            <w:rFonts w:cstheme="minorHAnsi"/>
            <w:i/>
            <w:iCs/>
            <w:shd w:val="clear" w:color="auto" w:fill="FFFFFF"/>
          </w:rPr>
          <w:t>Prisoners in Australia</w:t>
        </w:r>
      </w:hyperlink>
      <w:r>
        <w:rPr>
          <w:rStyle w:val="cf01"/>
          <w:rFonts w:asciiTheme="minorHAnsi" w:hAnsiTheme="minorHAnsi" w:cstheme="minorHAnsi"/>
          <w:sz w:val="20"/>
          <w:szCs w:val="20"/>
        </w:rPr>
        <w:t xml:space="preserve"> retrieved on 11 July 2023</w:t>
      </w:r>
      <w:r w:rsidRPr="00B62443">
        <w:rPr>
          <w:rStyle w:val="cf01"/>
          <w:rFonts w:asciiTheme="minorHAnsi" w:hAnsiTheme="minorHAnsi" w:cstheme="minorHAnsi"/>
          <w:sz w:val="20"/>
          <w:szCs w:val="20"/>
        </w:rPr>
        <w:t>.</w:t>
      </w:r>
    </w:p>
  </w:endnote>
  <w:endnote w:id="9">
    <w:p w14:paraId="0945E812" w14:textId="60DE6233" w:rsidR="00C532BB" w:rsidRPr="00B62443" w:rsidRDefault="00C532BB" w:rsidP="00C532BB">
      <w:pPr>
        <w:pStyle w:val="EndnoteText"/>
        <w:rPr>
          <w:rFonts w:cstheme="minorHAnsi"/>
        </w:rPr>
      </w:pPr>
      <w:r w:rsidRPr="00B62443">
        <w:rPr>
          <w:rStyle w:val="EndnoteReference"/>
          <w:rFonts w:cstheme="minorHAnsi"/>
        </w:rPr>
        <w:endnoteRef/>
      </w:r>
      <w:r w:rsidRPr="00B62443">
        <w:rPr>
          <w:rFonts w:cstheme="minorHAnsi"/>
        </w:rPr>
        <w:t xml:space="preserve"> QCS data, as at end April </w:t>
      </w:r>
      <w:r w:rsidR="00DA20A9">
        <w:rPr>
          <w:rFonts w:cstheme="minorHAnsi"/>
        </w:rPr>
        <w:t xml:space="preserve">of </w:t>
      </w:r>
      <w:r w:rsidRPr="00B62443">
        <w:rPr>
          <w:rFonts w:cstheme="minorHAnsi"/>
        </w:rPr>
        <w:t>2022.</w:t>
      </w:r>
    </w:p>
  </w:endnote>
  <w:endnote w:id="10">
    <w:p w14:paraId="395047D9" w14:textId="77777777" w:rsidR="00C532BB" w:rsidRDefault="00C532BB" w:rsidP="00C532BB">
      <w:pPr>
        <w:pStyle w:val="EndnoteText"/>
      </w:pPr>
      <w:r>
        <w:rPr>
          <w:rStyle w:val="EndnoteReference"/>
        </w:rPr>
        <w:endnoteRef/>
      </w:r>
      <w:r>
        <w:t xml:space="preserve"> </w:t>
      </w:r>
      <w:r w:rsidRPr="00421DBA">
        <w:t xml:space="preserve">Queensland Productivity Commission, 2019, </w:t>
      </w:r>
      <w:r w:rsidRPr="00FA39D4">
        <w:rPr>
          <w:i/>
          <w:iCs/>
        </w:rPr>
        <w:t>Final Report Inquiry into Imprisonment and Recidivism</w:t>
      </w:r>
      <w:r>
        <w:t>,</w:t>
      </w:r>
      <w:r w:rsidRPr="00C4680B">
        <w:t xml:space="preserve"> p</w:t>
      </w:r>
      <w:r>
        <w:t>age 405.</w:t>
      </w:r>
    </w:p>
  </w:endnote>
  <w:endnote w:id="11">
    <w:p w14:paraId="1DBD284D" w14:textId="151AC30B" w:rsidR="008A210A" w:rsidRPr="004F3B13" w:rsidRDefault="008A210A">
      <w:pPr>
        <w:pStyle w:val="EndnoteText"/>
      </w:pPr>
      <w:r>
        <w:rPr>
          <w:rStyle w:val="EndnoteReference"/>
        </w:rPr>
        <w:endnoteRef/>
      </w:r>
      <w:r>
        <w:t xml:space="preserve"> </w:t>
      </w:r>
      <w:r w:rsidR="004F3B13">
        <w:t>Adapted from</w:t>
      </w:r>
      <w:r>
        <w:t xml:space="preserve"> the </w:t>
      </w:r>
      <w:r>
        <w:rPr>
          <w:i/>
          <w:iCs/>
        </w:rPr>
        <w:t>Public Sector Act 2022 section 21(2)</w:t>
      </w:r>
      <w:r w:rsidR="004F3B13">
        <w:t>.</w:t>
      </w:r>
    </w:p>
  </w:endnote>
  <w:endnote w:id="12">
    <w:p w14:paraId="00A20422" w14:textId="625B3643" w:rsidR="00F13119" w:rsidRPr="00814B9B" w:rsidRDefault="00F13119" w:rsidP="00814B9B">
      <w:pPr>
        <w:rPr>
          <w:sz w:val="20"/>
          <w:szCs w:val="20"/>
        </w:rPr>
      </w:pPr>
      <w:r w:rsidRPr="007C4ADE">
        <w:rPr>
          <w:rStyle w:val="EndnoteReference"/>
          <w:sz w:val="20"/>
          <w:szCs w:val="20"/>
        </w:rPr>
        <w:endnoteRef/>
      </w:r>
      <w:r w:rsidRPr="007C4ADE">
        <w:rPr>
          <w:sz w:val="20"/>
          <w:szCs w:val="20"/>
        </w:rPr>
        <w:t xml:space="preserve"> </w:t>
      </w:r>
      <w:r w:rsidR="00615BDA" w:rsidRPr="00615BDA">
        <w:rPr>
          <w:sz w:val="20"/>
          <w:szCs w:val="20"/>
        </w:rPr>
        <w:t>Don</w:t>
      </w:r>
      <w:r w:rsidRPr="007C4ADE">
        <w:rPr>
          <w:sz w:val="20"/>
          <w:szCs w:val="20"/>
        </w:rPr>
        <w:t xml:space="preserve"> </w:t>
      </w:r>
      <w:r w:rsidRPr="00615BDA">
        <w:rPr>
          <w:sz w:val="20"/>
          <w:szCs w:val="20"/>
        </w:rPr>
        <w:t xml:space="preserve">Weatherburn and </w:t>
      </w:r>
      <w:r w:rsidR="00615BDA" w:rsidRPr="00615BDA">
        <w:rPr>
          <w:sz w:val="20"/>
          <w:szCs w:val="20"/>
        </w:rPr>
        <w:t xml:space="preserve">Jessie </w:t>
      </w:r>
      <w:r w:rsidRPr="00615BDA">
        <w:rPr>
          <w:sz w:val="20"/>
          <w:szCs w:val="20"/>
        </w:rPr>
        <w:t>Holmes</w:t>
      </w:r>
      <w:r>
        <w:rPr>
          <w:sz w:val="20"/>
          <w:szCs w:val="20"/>
        </w:rPr>
        <w:t xml:space="preserve">, </w:t>
      </w:r>
      <w:r w:rsidRPr="00E422A9">
        <w:rPr>
          <w:sz w:val="20"/>
          <w:szCs w:val="20"/>
        </w:rPr>
        <w:t>2010</w:t>
      </w:r>
      <w:r w:rsidR="00615BDA" w:rsidRPr="00E422A9">
        <w:rPr>
          <w:sz w:val="20"/>
          <w:szCs w:val="20"/>
        </w:rPr>
        <w:t xml:space="preserve">, </w:t>
      </w:r>
      <w:r w:rsidRPr="00E422A9">
        <w:rPr>
          <w:i/>
          <w:sz w:val="20"/>
          <w:szCs w:val="20"/>
        </w:rPr>
        <w:t>Re</w:t>
      </w:r>
      <w:r w:rsidR="00615BDA" w:rsidRPr="00E422A9">
        <w:rPr>
          <w:i/>
          <w:sz w:val="20"/>
          <w:szCs w:val="20"/>
        </w:rPr>
        <w:t>-</w:t>
      </w:r>
      <w:r w:rsidRPr="00E422A9">
        <w:rPr>
          <w:i/>
          <w:sz w:val="20"/>
          <w:szCs w:val="20"/>
        </w:rPr>
        <w:t>thinking Indigenous over</w:t>
      </w:r>
      <w:r w:rsidR="00615BDA" w:rsidRPr="00E422A9">
        <w:rPr>
          <w:i/>
          <w:sz w:val="20"/>
          <w:szCs w:val="20"/>
        </w:rPr>
        <w:t>-</w:t>
      </w:r>
      <w:r w:rsidRPr="00E422A9">
        <w:rPr>
          <w:i/>
          <w:sz w:val="20"/>
          <w:szCs w:val="20"/>
        </w:rPr>
        <w:t>representation in prison</w:t>
      </w:r>
      <w:r w:rsidRPr="00E422A9">
        <w:rPr>
          <w:sz w:val="20"/>
          <w:szCs w:val="20"/>
        </w:rPr>
        <w:t>, Australian Journal of Social Issues</w:t>
      </w:r>
      <w:r w:rsidR="004E5083" w:rsidRPr="00E422A9">
        <w:rPr>
          <w:sz w:val="20"/>
          <w:szCs w:val="20"/>
        </w:rPr>
        <w:t>, Vol.</w:t>
      </w:r>
      <w:r w:rsidRPr="00E422A9">
        <w:rPr>
          <w:sz w:val="20"/>
          <w:szCs w:val="20"/>
        </w:rPr>
        <w:t xml:space="preserve"> 45</w:t>
      </w:r>
      <w:r w:rsidR="004E5083" w:rsidRPr="00E422A9">
        <w:rPr>
          <w:sz w:val="20"/>
          <w:szCs w:val="20"/>
        </w:rPr>
        <w:t xml:space="preserve">, No. </w:t>
      </w:r>
      <w:r w:rsidRPr="00E422A9">
        <w:rPr>
          <w:sz w:val="20"/>
          <w:szCs w:val="20"/>
        </w:rPr>
        <w:t xml:space="preserve">4, </w:t>
      </w:r>
      <w:r w:rsidR="007C4ADE" w:rsidRPr="00E422A9">
        <w:rPr>
          <w:sz w:val="20"/>
          <w:szCs w:val="20"/>
        </w:rPr>
        <w:t>p</w:t>
      </w:r>
      <w:r w:rsidR="000477E8" w:rsidRPr="00E422A9">
        <w:rPr>
          <w:sz w:val="20"/>
          <w:szCs w:val="20"/>
        </w:rPr>
        <w:t>age</w:t>
      </w:r>
      <w:r w:rsidR="00DD1BE7" w:rsidRPr="00E422A9">
        <w:rPr>
          <w:sz w:val="20"/>
          <w:szCs w:val="20"/>
        </w:rPr>
        <w:t xml:space="preserve"> </w:t>
      </w:r>
      <w:r w:rsidR="007C4ADE" w:rsidRPr="00E422A9">
        <w:rPr>
          <w:sz w:val="20"/>
          <w:szCs w:val="20"/>
        </w:rPr>
        <w:t>569.</w:t>
      </w:r>
    </w:p>
  </w:endnote>
  <w:endnote w:id="13">
    <w:p w14:paraId="66B562FC" w14:textId="5840F3CB" w:rsidR="00F6732B" w:rsidRDefault="00F6732B" w:rsidP="00F6732B">
      <w:pPr>
        <w:pStyle w:val="EndnoteText"/>
      </w:pPr>
      <w:r>
        <w:rPr>
          <w:rStyle w:val="EndnoteReference"/>
        </w:rPr>
        <w:endnoteRef/>
      </w:r>
      <w:r>
        <w:t xml:space="preserve"> QCS data, as at </w:t>
      </w:r>
      <w:r w:rsidR="00DA20A9" w:rsidRPr="00B62443">
        <w:rPr>
          <w:rFonts w:cstheme="minorHAnsi"/>
        </w:rPr>
        <w:t>end</w:t>
      </w:r>
      <w:r w:rsidR="00DA20A9" w:rsidRPr="00DA20A9">
        <w:rPr>
          <w:rFonts w:cstheme="minorHAnsi"/>
        </w:rPr>
        <w:t xml:space="preserve"> </w:t>
      </w:r>
      <w:r w:rsidR="00DA20A9">
        <w:rPr>
          <w:rFonts w:cstheme="minorHAnsi"/>
        </w:rPr>
        <w:t>of</w:t>
      </w:r>
      <w:r w:rsidR="00DA20A9" w:rsidRPr="00B62443">
        <w:rPr>
          <w:rFonts w:cstheme="minorHAnsi"/>
        </w:rPr>
        <w:t xml:space="preserve"> </w:t>
      </w:r>
      <w:r w:rsidR="00DA20A9">
        <w:t>June 2022.</w:t>
      </w:r>
    </w:p>
  </w:endnote>
  <w:endnote w:id="14">
    <w:p w14:paraId="637A5044" w14:textId="4F35BE04" w:rsidR="00220CF8" w:rsidRPr="004401DC" w:rsidRDefault="00220CF8" w:rsidP="004401DC">
      <w:pPr>
        <w:pStyle w:val="NormalWeb"/>
        <w:spacing w:before="0" w:beforeAutospacing="0" w:after="0" w:afterAutospacing="0"/>
        <w:rPr>
          <w:rFonts w:asciiTheme="minorHAnsi" w:hAnsiTheme="minorHAnsi"/>
          <w:color w:val="000000"/>
          <w:sz w:val="20"/>
          <w:szCs w:val="20"/>
        </w:rPr>
      </w:pPr>
      <w:r w:rsidRPr="007E19AF">
        <w:rPr>
          <w:rStyle w:val="EndnoteReference"/>
          <w:rFonts w:asciiTheme="minorHAnsi" w:hAnsiTheme="minorHAnsi" w:cstheme="minorHAnsi"/>
          <w:sz w:val="20"/>
          <w:szCs w:val="20"/>
        </w:rPr>
        <w:endnoteRef/>
      </w:r>
      <w:r w:rsidRPr="00220CF8">
        <w:rPr>
          <w:rFonts w:asciiTheme="minorHAnsi" w:hAnsiTheme="minorHAnsi"/>
          <w:color w:val="000000"/>
          <w:sz w:val="20"/>
          <w:szCs w:val="20"/>
        </w:rPr>
        <w:t xml:space="preserve"> Australian Law Reform Commission</w:t>
      </w:r>
      <w:r w:rsidR="00E5589D" w:rsidRPr="00E5589D">
        <w:rPr>
          <w:rFonts w:asciiTheme="minorHAnsi" w:hAnsiTheme="minorHAnsi"/>
          <w:color w:val="000000"/>
          <w:sz w:val="20"/>
          <w:szCs w:val="20"/>
        </w:rPr>
        <w:t>, 2017,</w:t>
      </w:r>
      <w:r w:rsidRPr="00220CF8">
        <w:rPr>
          <w:rFonts w:asciiTheme="minorHAnsi" w:hAnsiTheme="minorHAnsi"/>
          <w:color w:val="000000"/>
          <w:sz w:val="20"/>
          <w:szCs w:val="20"/>
        </w:rPr>
        <w:t xml:space="preserve"> </w:t>
      </w:r>
      <w:r w:rsidRPr="00E5589D">
        <w:rPr>
          <w:rFonts w:asciiTheme="minorHAnsi" w:hAnsiTheme="minorHAnsi"/>
          <w:i/>
          <w:color w:val="000000"/>
          <w:sz w:val="20"/>
          <w:szCs w:val="20"/>
        </w:rPr>
        <w:t>Pathways to Justice</w:t>
      </w:r>
      <w:r w:rsidR="00E5589D" w:rsidRPr="00E5589D">
        <w:rPr>
          <w:rFonts w:asciiTheme="minorHAnsi" w:hAnsiTheme="minorHAnsi"/>
          <w:i/>
          <w:iCs/>
          <w:color w:val="000000"/>
          <w:sz w:val="20"/>
          <w:szCs w:val="20"/>
        </w:rPr>
        <w:t xml:space="preserve"> –</w:t>
      </w:r>
      <w:r w:rsidRPr="00E5589D">
        <w:rPr>
          <w:rFonts w:asciiTheme="minorHAnsi" w:hAnsiTheme="minorHAnsi"/>
          <w:i/>
          <w:color w:val="000000"/>
          <w:sz w:val="20"/>
          <w:szCs w:val="20"/>
        </w:rPr>
        <w:t xml:space="preserve"> Inquiry into the Incarceration Rate of Aboriginal and Torres Strait Islander </w:t>
      </w:r>
      <w:r w:rsidR="00E5589D" w:rsidRPr="00E5589D">
        <w:rPr>
          <w:rFonts w:asciiTheme="minorHAnsi" w:hAnsiTheme="minorHAnsi"/>
          <w:i/>
          <w:iCs/>
          <w:color w:val="000000"/>
          <w:sz w:val="20"/>
          <w:szCs w:val="20"/>
        </w:rPr>
        <w:t>Prisoners—Final</w:t>
      </w:r>
      <w:r w:rsidRPr="00E5589D">
        <w:rPr>
          <w:rFonts w:asciiTheme="minorHAnsi" w:hAnsiTheme="minorHAnsi"/>
          <w:i/>
          <w:color w:val="000000"/>
          <w:sz w:val="20"/>
          <w:szCs w:val="20"/>
        </w:rPr>
        <w:t xml:space="preserve"> Report </w:t>
      </w:r>
      <w:r w:rsidR="00E5589D" w:rsidRPr="00E5589D">
        <w:rPr>
          <w:rFonts w:asciiTheme="minorHAnsi" w:hAnsiTheme="minorHAnsi"/>
          <w:i/>
          <w:iCs/>
          <w:color w:val="000000"/>
          <w:sz w:val="20"/>
          <w:szCs w:val="20"/>
        </w:rPr>
        <w:t xml:space="preserve">No </w:t>
      </w:r>
      <w:r w:rsidRPr="00E5589D">
        <w:rPr>
          <w:rFonts w:asciiTheme="minorHAnsi" w:hAnsiTheme="minorHAnsi"/>
          <w:i/>
          <w:color w:val="000000"/>
          <w:sz w:val="20"/>
          <w:szCs w:val="20"/>
        </w:rPr>
        <w:t>133</w:t>
      </w:r>
      <w:r w:rsidR="00E5589D" w:rsidRPr="00E5589D">
        <w:rPr>
          <w:rFonts w:asciiTheme="minorHAnsi" w:hAnsiTheme="minorHAnsi"/>
          <w:color w:val="000000"/>
          <w:sz w:val="20"/>
          <w:szCs w:val="20"/>
        </w:rPr>
        <w:t>,</w:t>
      </w:r>
      <w:r w:rsidR="00E5589D">
        <w:rPr>
          <w:rFonts w:asciiTheme="minorHAnsi" w:hAnsiTheme="minorHAnsi"/>
          <w:color w:val="000000"/>
          <w:sz w:val="20"/>
          <w:szCs w:val="20"/>
        </w:rPr>
        <w:t xml:space="preserve"> page</w:t>
      </w:r>
      <w:r w:rsidR="00332D23">
        <w:rPr>
          <w:rFonts w:asciiTheme="minorHAnsi" w:hAnsiTheme="minorHAnsi"/>
          <w:color w:val="000000"/>
          <w:sz w:val="20"/>
          <w:szCs w:val="20"/>
        </w:rPr>
        <w:t xml:space="preserve"> 352.</w:t>
      </w:r>
    </w:p>
  </w:endnote>
  <w:endnote w:id="15">
    <w:p w14:paraId="5AE32050" w14:textId="0194CDD3" w:rsidR="007537EB" w:rsidRDefault="007537EB">
      <w:pPr>
        <w:pStyle w:val="EndnoteText"/>
      </w:pPr>
      <w:r>
        <w:rPr>
          <w:rStyle w:val="EndnoteReference"/>
        </w:rPr>
        <w:endnoteRef/>
      </w:r>
      <w:r>
        <w:t xml:space="preserve"> Australian Inst</w:t>
      </w:r>
      <w:r w:rsidR="004401DC">
        <w:t>it</w:t>
      </w:r>
      <w:r>
        <w:t>ute of Health and Welfare</w:t>
      </w:r>
      <w:r w:rsidR="00FF7799">
        <w:t>,</w:t>
      </w:r>
      <w:r w:rsidR="006D26BE">
        <w:t xml:space="preserve"> 2019</w:t>
      </w:r>
      <w:r w:rsidR="00685893">
        <w:t>,</w:t>
      </w:r>
      <w:r w:rsidR="006D26BE">
        <w:t xml:space="preserve"> </w:t>
      </w:r>
      <w:r w:rsidR="006D26BE" w:rsidRPr="00AC1979">
        <w:rPr>
          <w:i/>
        </w:rPr>
        <w:t xml:space="preserve">Family, Domestic and Sexual Violence in Australia: </w:t>
      </w:r>
      <w:r w:rsidR="00685893" w:rsidRPr="00AC1979">
        <w:rPr>
          <w:i/>
          <w:iCs/>
        </w:rPr>
        <w:t>c</w:t>
      </w:r>
      <w:r w:rsidR="006D26BE" w:rsidRPr="00AC1979">
        <w:rPr>
          <w:i/>
          <w:iCs/>
        </w:rPr>
        <w:t>ontinuing</w:t>
      </w:r>
      <w:r w:rsidR="006D26BE" w:rsidRPr="00AC1979">
        <w:rPr>
          <w:i/>
        </w:rPr>
        <w:t xml:space="preserve"> the </w:t>
      </w:r>
      <w:r w:rsidR="00685893" w:rsidRPr="00AC1979">
        <w:rPr>
          <w:i/>
          <w:iCs/>
        </w:rPr>
        <w:t>n</w:t>
      </w:r>
      <w:r w:rsidR="006D26BE" w:rsidRPr="00AC1979">
        <w:rPr>
          <w:i/>
          <w:iCs/>
        </w:rPr>
        <w:t xml:space="preserve">ational </w:t>
      </w:r>
      <w:r w:rsidR="00685893" w:rsidRPr="00AC1979">
        <w:rPr>
          <w:i/>
          <w:iCs/>
        </w:rPr>
        <w:t>s</w:t>
      </w:r>
      <w:r w:rsidR="006D26BE" w:rsidRPr="00AC1979">
        <w:rPr>
          <w:i/>
          <w:iCs/>
        </w:rPr>
        <w:t>tory</w:t>
      </w:r>
      <w:r w:rsidR="00AC1979">
        <w:t>,</w:t>
      </w:r>
      <w:r w:rsidR="006D26BE">
        <w:t xml:space="preserve"> </w:t>
      </w:r>
      <w:r w:rsidR="00F3467F">
        <w:t>page 1</w:t>
      </w:r>
      <w:r w:rsidR="008C6FB9">
        <w:t>06</w:t>
      </w:r>
      <w:r w:rsidR="004401DC">
        <w:t>.</w:t>
      </w:r>
    </w:p>
  </w:endnote>
  <w:endnote w:id="16">
    <w:p w14:paraId="62929F81" w14:textId="11B59F4D" w:rsidR="00421DBA" w:rsidRDefault="00421DBA">
      <w:pPr>
        <w:pStyle w:val="EndnoteText"/>
      </w:pPr>
      <w:r>
        <w:rPr>
          <w:rStyle w:val="EndnoteReference"/>
        </w:rPr>
        <w:endnoteRef/>
      </w:r>
      <w:r>
        <w:t xml:space="preserve"> </w:t>
      </w:r>
      <w:r w:rsidRPr="00421DBA">
        <w:t xml:space="preserve">Queensland Productivity Commission, 2019, </w:t>
      </w:r>
      <w:r w:rsidRPr="00FA39D4">
        <w:rPr>
          <w:i/>
          <w:iCs/>
        </w:rPr>
        <w:t>Final Report Inquiry into Imprisonment and Recidivism</w:t>
      </w:r>
      <w:r w:rsidRPr="00421DBA">
        <w:t>, page 80.</w:t>
      </w:r>
    </w:p>
  </w:endnote>
  <w:endnote w:id="17">
    <w:p w14:paraId="05C5D4C0" w14:textId="77777777" w:rsidR="002D6C1E" w:rsidRDefault="002D6C1E" w:rsidP="002D6C1E">
      <w:pPr>
        <w:pStyle w:val="EndnoteText"/>
      </w:pPr>
      <w:r w:rsidRPr="30D1C2C2">
        <w:rPr>
          <w:rStyle w:val="EndnoteReference"/>
        </w:rPr>
        <w:endnoteRef/>
      </w:r>
      <w:r>
        <w:t xml:space="preserve"> Queensland Productivity Commission, 2019, </w:t>
      </w:r>
      <w:r w:rsidRPr="30D1C2C2">
        <w:rPr>
          <w:i/>
          <w:iCs/>
        </w:rPr>
        <w:t>Final Report Inquiry into Imprisonment and Recidivism</w:t>
      </w:r>
      <w:r>
        <w:t>, page xliii.</w:t>
      </w:r>
    </w:p>
  </w:endnote>
  <w:endnote w:id="18">
    <w:p w14:paraId="2196570D" w14:textId="706348BE" w:rsidR="00421DBA" w:rsidRDefault="00421DBA">
      <w:pPr>
        <w:pStyle w:val="EndnoteText"/>
      </w:pPr>
      <w:r>
        <w:rPr>
          <w:rStyle w:val="EndnoteReference"/>
        </w:rPr>
        <w:endnoteRef/>
      </w:r>
      <w:r>
        <w:t xml:space="preserve"> </w:t>
      </w:r>
      <w:r w:rsidR="00F67252" w:rsidRPr="00421DBA">
        <w:t>Queensland Productivity Commission, 2019,</w:t>
      </w:r>
      <w:r w:rsidR="00F67252" w:rsidRPr="001122EA">
        <w:rPr>
          <w:i/>
        </w:rPr>
        <w:t xml:space="preserve"> </w:t>
      </w:r>
      <w:r w:rsidR="001122EA" w:rsidRPr="00FA39D4">
        <w:rPr>
          <w:i/>
          <w:iCs/>
        </w:rPr>
        <w:t>Final Report Inquiry into Imprisonment</w:t>
      </w:r>
      <w:r w:rsidR="00F67252" w:rsidRPr="00FA39D4">
        <w:rPr>
          <w:i/>
        </w:rPr>
        <w:t xml:space="preserve"> and</w:t>
      </w:r>
      <w:r w:rsidRPr="00FA39D4">
        <w:rPr>
          <w:i/>
        </w:rPr>
        <w:t xml:space="preserve"> </w:t>
      </w:r>
      <w:r w:rsidR="001122EA" w:rsidRPr="00FA39D4">
        <w:rPr>
          <w:i/>
          <w:iCs/>
        </w:rPr>
        <w:t>Recidivism</w:t>
      </w:r>
      <w:r w:rsidR="001122EA">
        <w:t>,</w:t>
      </w:r>
      <w:r w:rsidR="00F67252" w:rsidRPr="00421DBA">
        <w:t xml:space="preserve"> </w:t>
      </w:r>
      <w:r w:rsidRPr="00421DBA">
        <w:t>p</w:t>
      </w:r>
      <w:r w:rsidR="00F67252">
        <w:t>age</w:t>
      </w:r>
      <w:r w:rsidRPr="00421DBA">
        <w:t xml:space="preserve"> 421</w:t>
      </w:r>
      <w:r w:rsidR="001122EA">
        <w:t>.</w:t>
      </w:r>
    </w:p>
  </w:endnote>
  <w:endnote w:id="19">
    <w:p w14:paraId="7DC3A776" w14:textId="610C1D92" w:rsidR="00B83FF3" w:rsidRDefault="00B83FF3">
      <w:pPr>
        <w:pStyle w:val="EndnoteText"/>
      </w:pPr>
      <w:r>
        <w:rPr>
          <w:rStyle w:val="EndnoteReference"/>
        </w:rPr>
        <w:endnoteRef/>
      </w:r>
      <w:r>
        <w:t xml:space="preserve"> </w:t>
      </w:r>
      <w:r w:rsidR="00304B46">
        <w:t xml:space="preserve">Australian Law Reform Commission, 2017, </w:t>
      </w:r>
      <w:r w:rsidR="00304B46" w:rsidRPr="00C23621">
        <w:rPr>
          <w:i/>
          <w:iCs/>
        </w:rPr>
        <w:t>Pathways to Justice – Inquiry into the Incarceration Rate of Aboriginal and Torres Strait Islander Prisoners</w:t>
      </w:r>
      <w:r w:rsidR="00304B46">
        <w:t>—</w:t>
      </w:r>
      <w:r w:rsidR="00304B46" w:rsidRPr="00304B46">
        <w:rPr>
          <w:i/>
          <w:iCs/>
        </w:rPr>
        <w:t>Final Report No 133</w:t>
      </w:r>
      <w:r w:rsidR="009964BD">
        <w:t>, page</w:t>
      </w:r>
      <w:r w:rsidRPr="00B83FF3">
        <w:t xml:space="preserve"> 149</w:t>
      </w:r>
      <w:r w:rsidR="009964BD">
        <w:t>.</w:t>
      </w:r>
    </w:p>
  </w:endnote>
  <w:endnote w:id="20">
    <w:p w14:paraId="6C80C000" w14:textId="581843B2" w:rsidR="00C4680B" w:rsidRDefault="00C4680B">
      <w:pPr>
        <w:pStyle w:val="EndnoteText"/>
      </w:pPr>
      <w:r>
        <w:rPr>
          <w:rStyle w:val="EndnoteReference"/>
        </w:rPr>
        <w:endnoteRef/>
      </w:r>
      <w:r>
        <w:t xml:space="preserve"> </w:t>
      </w:r>
      <w:r w:rsidR="00F67252" w:rsidRPr="00421DBA">
        <w:t xml:space="preserve">Queensland Productivity Commission, 2019, </w:t>
      </w:r>
      <w:r w:rsidR="002B65D9" w:rsidRPr="00FA39D4">
        <w:rPr>
          <w:i/>
          <w:iCs/>
        </w:rPr>
        <w:t>Final Report Inquiry into Imprisonment and Recidivism</w:t>
      </w:r>
      <w:r w:rsidR="002B65D9">
        <w:t>,</w:t>
      </w:r>
      <w:r w:rsidR="002B65D9" w:rsidRPr="00C4680B">
        <w:t xml:space="preserve"> </w:t>
      </w:r>
      <w:r w:rsidRPr="00C4680B">
        <w:t>p</w:t>
      </w:r>
      <w:r w:rsidR="00F67252">
        <w:t>ages</w:t>
      </w:r>
      <w:r w:rsidRPr="00C4680B">
        <w:t xml:space="preserve"> 411-412</w:t>
      </w:r>
      <w:r w:rsidR="00092948">
        <w:t>.</w:t>
      </w:r>
    </w:p>
  </w:endnote>
  <w:endnote w:id="21">
    <w:p w14:paraId="291E40DB" w14:textId="29F22C05" w:rsidR="002263F6" w:rsidRDefault="002263F6">
      <w:pPr>
        <w:pStyle w:val="EndnoteText"/>
      </w:pPr>
      <w:r>
        <w:rPr>
          <w:rStyle w:val="EndnoteReference"/>
        </w:rPr>
        <w:endnoteRef/>
      </w:r>
      <w:r>
        <w:t xml:space="preserve"> </w:t>
      </w:r>
      <w:r w:rsidR="008A63AC">
        <w:t>Australian Institute of Criminology</w:t>
      </w:r>
      <w:r w:rsidR="00853569">
        <w:t xml:space="preserve">, </w:t>
      </w:r>
      <w:r w:rsidR="00EB263E">
        <w:t xml:space="preserve">2022, </w:t>
      </w:r>
      <w:r w:rsidR="00D16434" w:rsidRPr="00F67252">
        <w:rPr>
          <w:i/>
          <w:iCs/>
        </w:rPr>
        <w:t>Deaths in prison custody 2021-22</w:t>
      </w:r>
      <w:r w:rsidR="00D16434" w:rsidRPr="00D16434">
        <w:t xml:space="preserve"> </w:t>
      </w:r>
      <w:r w:rsidR="00562F1C">
        <w:t>d</w:t>
      </w:r>
      <w:r w:rsidR="00562F1C" w:rsidRPr="00562F1C">
        <w:t xml:space="preserve">ata </w:t>
      </w:r>
      <w:r w:rsidR="00562F1C">
        <w:t>t</w:t>
      </w:r>
      <w:r w:rsidR="00562F1C" w:rsidRPr="00562F1C">
        <w:t>able</w:t>
      </w:r>
      <w:r w:rsidR="00562F1C">
        <w:t xml:space="preserve"> retrieved from </w:t>
      </w:r>
      <w:hyperlink r:id="rId4" w:history="1">
        <w:r w:rsidR="00562F1C">
          <w:rPr>
            <w:rStyle w:val="Hyperlink"/>
          </w:rPr>
          <w:t>Deaths in custody in Australia 2021-22</w:t>
        </w:r>
      </w:hyperlink>
      <w:r w:rsidR="00562F1C">
        <w:t xml:space="preserve"> on 10 July 2023.</w:t>
      </w:r>
    </w:p>
  </w:endnote>
  <w:endnote w:id="22">
    <w:p w14:paraId="1439CF1C" w14:textId="2D7AFB59" w:rsidR="00C4680B" w:rsidRDefault="00C4680B">
      <w:pPr>
        <w:pStyle w:val="EndnoteText"/>
      </w:pPr>
      <w:r>
        <w:rPr>
          <w:rStyle w:val="EndnoteReference"/>
        </w:rPr>
        <w:endnoteRef/>
      </w:r>
      <w:r>
        <w:t xml:space="preserve"> </w:t>
      </w:r>
      <w:r w:rsidRPr="00853569">
        <w:rPr>
          <w:i/>
          <w:iCs/>
        </w:rPr>
        <w:t>National Agreement on Closing the Gap</w:t>
      </w:r>
      <w:r w:rsidRPr="00C4680B">
        <w:t>, 2020, p</w:t>
      </w:r>
      <w:r w:rsidR="00853569">
        <w:t>age</w:t>
      </w:r>
      <w:r w:rsidRPr="00C4680B">
        <w:t xml:space="preserve"> 3</w:t>
      </w:r>
      <w:r w:rsidR="00853569">
        <w:t>.</w:t>
      </w:r>
    </w:p>
  </w:endnote>
  <w:endnote w:id="23">
    <w:p w14:paraId="3BE2CACE" w14:textId="64970D2A" w:rsidR="008C1C23" w:rsidRDefault="008C1C23">
      <w:pPr>
        <w:pStyle w:val="EndnoteText"/>
      </w:pPr>
      <w:r>
        <w:rPr>
          <w:rStyle w:val="EndnoteReference"/>
        </w:rPr>
        <w:endnoteRef/>
      </w:r>
      <w:r>
        <w:t xml:space="preserve"> </w:t>
      </w:r>
      <w:r w:rsidR="00CB0A6D" w:rsidRPr="00CB0A6D">
        <w:rPr>
          <w:i/>
          <w:iCs/>
        </w:rPr>
        <w:t>National Agreement on Closing the Gap</w:t>
      </w:r>
      <w:r w:rsidR="00CB0A6D" w:rsidRPr="00CB0A6D">
        <w:t>, 2020</w:t>
      </w:r>
      <w:r w:rsidR="00CB0A6D">
        <w:t>,</w:t>
      </w:r>
      <w:r w:rsidR="00A665D0">
        <w:t xml:space="preserve"> page 32.</w:t>
      </w:r>
      <w:r w:rsidR="00CB0A6D">
        <w:t xml:space="preserve"> </w:t>
      </w:r>
    </w:p>
  </w:endnote>
  <w:endnote w:id="24">
    <w:p w14:paraId="7D55D87D" w14:textId="233E3787" w:rsidR="00A665D0" w:rsidRDefault="00A665D0">
      <w:pPr>
        <w:pStyle w:val="EndnoteText"/>
      </w:pPr>
      <w:r>
        <w:rPr>
          <w:rStyle w:val="EndnoteReference"/>
        </w:rPr>
        <w:endnoteRef/>
      </w:r>
      <w:r>
        <w:t xml:space="preserve"> </w:t>
      </w:r>
      <w:r w:rsidRPr="00CB0A6D">
        <w:rPr>
          <w:i/>
          <w:iCs/>
        </w:rPr>
        <w:t>National Agreement on Closing the Gap</w:t>
      </w:r>
      <w:r w:rsidRPr="00CB0A6D">
        <w:t>, 2020</w:t>
      </w:r>
      <w:r>
        <w:t>, page 3</w:t>
      </w:r>
      <w:r w:rsidR="001B302B">
        <w:t>7</w:t>
      </w:r>
      <w:r>
        <w:t>.</w:t>
      </w:r>
    </w:p>
  </w:endnote>
  <w:endnote w:id="25">
    <w:p w14:paraId="05AB9EFC" w14:textId="5B9C52EF" w:rsidR="00C33240" w:rsidRDefault="00C33240">
      <w:pPr>
        <w:pStyle w:val="EndnoteText"/>
      </w:pPr>
      <w:r>
        <w:rPr>
          <w:rStyle w:val="EndnoteReference"/>
        </w:rPr>
        <w:endnoteRef/>
      </w:r>
      <w:r w:rsidRPr="00C33240">
        <w:t xml:space="preserve"> </w:t>
      </w:r>
      <w:r w:rsidR="00853569" w:rsidRPr="00421DBA">
        <w:t xml:space="preserve">Queensland Productivity Commission, 2019, </w:t>
      </w:r>
      <w:r w:rsidR="00853569" w:rsidRPr="00FA39D4">
        <w:rPr>
          <w:i/>
          <w:iCs/>
        </w:rPr>
        <w:t>Final Report Inquiry into Imprisonment and Recidivism</w:t>
      </w:r>
      <w:r w:rsidR="00853569">
        <w:t>,</w:t>
      </w:r>
      <w:r w:rsidR="00853569" w:rsidRPr="00C33240">
        <w:t xml:space="preserve"> </w:t>
      </w:r>
      <w:r w:rsidR="007E038B">
        <w:t>Chapter 23</w:t>
      </w:r>
      <w:r w:rsidRPr="00C33240">
        <w:t>.</w:t>
      </w:r>
    </w:p>
  </w:endnote>
  <w:endnote w:id="26">
    <w:p w14:paraId="70A4F857" w14:textId="17267BFA" w:rsidR="002A64D4" w:rsidRDefault="002A64D4">
      <w:pPr>
        <w:pStyle w:val="EndnoteText"/>
      </w:pPr>
      <w:r>
        <w:rPr>
          <w:rStyle w:val="EndnoteReference"/>
        </w:rPr>
        <w:endnoteRef/>
      </w:r>
      <w:r>
        <w:t xml:space="preserve"> </w:t>
      </w:r>
      <w:r w:rsidR="00106929" w:rsidRPr="00106929">
        <w:t>Dr Michael</w:t>
      </w:r>
      <w:r>
        <w:t xml:space="preserve"> </w:t>
      </w:r>
      <w:r w:rsidRPr="002A64D4">
        <w:t>Limerick</w:t>
      </w:r>
      <w:r w:rsidRPr="00106929">
        <w:rPr>
          <w:color w:val="000000" w:themeColor="text1"/>
        </w:rPr>
        <w:t xml:space="preserve">, 2021, </w:t>
      </w:r>
      <w:r w:rsidRPr="00106929">
        <w:rPr>
          <w:i/>
          <w:color w:val="000000" w:themeColor="text1"/>
        </w:rPr>
        <w:t>Evaluation of the Aurukun Justice Reintegration Project</w:t>
      </w:r>
      <w:r w:rsidR="00106929" w:rsidRPr="00106929">
        <w:rPr>
          <w:i/>
          <w:iCs/>
          <w:color w:val="000000" w:themeColor="text1"/>
        </w:rPr>
        <w:t>—Final Report</w:t>
      </w:r>
      <w:r w:rsidRPr="00106929">
        <w:rPr>
          <w:color w:val="000000" w:themeColor="text1"/>
        </w:rPr>
        <w:t xml:space="preserve">, </w:t>
      </w:r>
      <w:r w:rsidRPr="002A64D4">
        <w:t>p</w:t>
      </w:r>
      <w:r>
        <w:t>age</w:t>
      </w:r>
      <w:r w:rsidRPr="002A64D4">
        <w:t xml:space="preserve"> 3</w:t>
      </w:r>
      <w:r w:rsidR="0037342D">
        <w:t>7</w:t>
      </w:r>
      <w:r>
        <w:t>.</w:t>
      </w:r>
    </w:p>
  </w:endnote>
  <w:endnote w:id="27">
    <w:p w14:paraId="59207B98" w14:textId="77777777" w:rsidR="00C70F72" w:rsidRDefault="00C70F72" w:rsidP="00C70F72">
      <w:pPr>
        <w:pStyle w:val="EndnoteText"/>
      </w:pPr>
      <w:r>
        <w:rPr>
          <w:rStyle w:val="EndnoteReference"/>
        </w:rPr>
        <w:endnoteRef/>
      </w:r>
      <w:r>
        <w:t xml:space="preserve"> </w:t>
      </w:r>
      <w:r w:rsidRPr="00DE54E8">
        <w:t xml:space="preserve">Graham Gee, Pat Dudgeon, Clinton Schultz, Amanda </w:t>
      </w:r>
      <w:r w:rsidRPr="00DE54E8">
        <w:t>Hart and Kerrie Kelly</w:t>
      </w:r>
      <w:r>
        <w:t>,</w:t>
      </w:r>
      <w:r w:rsidRPr="00DE54E8">
        <w:t xml:space="preserve"> </w:t>
      </w:r>
      <w:r w:rsidRPr="00D45919">
        <w:t>2014</w:t>
      </w:r>
      <w:r>
        <w:t>, in</w:t>
      </w:r>
      <w:r w:rsidRPr="00D45919">
        <w:t xml:space="preserve"> </w:t>
      </w:r>
      <w:r w:rsidRPr="005F05B3">
        <w:t xml:space="preserve">Pat Dudgeon, Helen Milroy and Roz Walker </w:t>
      </w:r>
      <w:r w:rsidRPr="00D45919">
        <w:t>(eds</w:t>
      </w:r>
      <w:r>
        <w:t>.</w:t>
      </w:r>
      <w:r w:rsidRPr="00D45919">
        <w:t xml:space="preserve">) </w:t>
      </w:r>
      <w:r w:rsidRPr="00263C05">
        <w:rPr>
          <w:i/>
          <w:iCs/>
        </w:rPr>
        <w:t xml:space="preserve">Working Together: Aboriginal and Torres Strait Islander </w:t>
      </w:r>
      <w:r>
        <w:rPr>
          <w:i/>
          <w:iCs/>
        </w:rPr>
        <w:t>M</w:t>
      </w:r>
      <w:r w:rsidRPr="00263C05">
        <w:rPr>
          <w:i/>
          <w:iCs/>
        </w:rPr>
        <w:t xml:space="preserve">ental </w:t>
      </w:r>
      <w:r>
        <w:rPr>
          <w:i/>
          <w:iCs/>
        </w:rPr>
        <w:t>H</w:t>
      </w:r>
      <w:r w:rsidRPr="00263C05">
        <w:rPr>
          <w:i/>
          <w:iCs/>
        </w:rPr>
        <w:t xml:space="preserve">ealth and </w:t>
      </w:r>
      <w:r>
        <w:rPr>
          <w:i/>
          <w:iCs/>
        </w:rPr>
        <w:t>W</w:t>
      </w:r>
      <w:r w:rsidRPr="00263C05">
        <w:rPr>
          <w:i/>
          <w:iCs/>
        </w:rPr>
        <w:t xml:space="preserve">ellbeing </w:t>
      </w:r>
      <w:r>
        <w:rPr>
          <w:i/>
          <w:iCs/>
        </w:rPr>
        <w:t>P</w:t>
      </w:r>
      <w:r w:rsidRPr="00263C05">
        <w:rPr>
          <w:i/>
          <w:iCs/>
        </w:rPr>
        <w:t xml:space="preserve">rinciples and </w:t>
      </w:r>
      <w:r>
        <w:rPr>
          <w:i/>
          <w:iCs/>
        </w:rPr>
        <w:t>P</w:t>
      </w:r>
      <w:r w:rsidRPr="00263C05">
        <w:rPr>
          <w:i/>
          <w:iCs/>
        </w:rPr>
        <w:t>ractice</w:t>
      </w:r>
      <w:r w:rsidRPr="00D45919">
        <w:t xml:space="preserve"> </w:t>
      </w:r>
      <w:r>
        <w:t>(</w:t>
      </w:r>
      <w:r w:rsidRPr="00D45919">
        <w:t>2nd edn</w:t>
      </w:r>
      <w:r>
        <w:t>)</w:t>
      </w:r>
      <w:r w:rsidRPr="00D45919">
        <w:t xml:space="preserve">, </w:t>
      </w:r>
      <w:r>
        <w:t>Chapter 4</w:t>
      </w:r>
      <w:r w:rsidRPr="00D45919">
        <w:t>.</w:t>
      </w:r>
      <w:r>
        <w:t xml:space="preserve"> </w:t>
      </w:r>
    </w:p>
    <w:p w14:paraId="4E324ABD" w14:textId="77777777" w:rsidR="00C70F72" w:rsidRDefault="00C70F72" w:rsidP="00C70F72">
      <w:pPr>
        <w:pStyle w:val="EndnoteText"/>
      </w:pPr>
      <w:r w:rsidRPr="004F069B">
        <w:t>Department of the Prime Minister and Cabinet</w:t>
      </w:r>
      <w:r>
        <w:t>, 2017,</w:t>
      </w:r>
      <w:r w:rsidRPr="004F069B">
        <w:t xml:space="preserve"> </w:t>
      </w:r>
      <w:r w:rsidRPr="004F069B">
        <w:rPr>
          <w:i/>
          <w:iCs/>
        </w:rPr>
        <w:t>National Strategic Framework for Aboriginal and Torres Strait Islander Peoples’ Mental Health and Social and Emotional Wellbeing 2017-2023</w:t>
      </w:r>
      <w:r>
        <w:t>, pages 6-8.</w:t>
      </w:r>
    </w:p>
  </w:endnote>
  <w:endnote w:id="28">
    <w:p w14:paraId="179387CB" w14:textId="59F2665C" w:rsidR="003D2355" w:rsidRDefault="003D2355">
      <w:pPr>
        <w:pStyle w:val="EndnoteText"/>
      </w:pPr>
      <w:r>
        <w:rPr>
          <w:rStyle w:val="EndnoteReference"/>
        </w:rPr>
        <w:endnoteRef/>
      </w:r>
      <w:r>
        <w:t xml:space="preserve"> </w:t>
      </w:r>
      <w:r w:rsidR="006153B5">
        <w:t xml:space="preserve">See </w:t>
      </w:r>
      <w:r w:rsidR="006153B5" w:rsidRPr="00106929">
        <w:t>Dr Michael Limerick</w:t>
      </w:r>
      <w:r w:rsidR="006153B5" w:rsidRPr="00106929">
        <w:rPr>
          <w:color w:val="000000" w:themeColor="text1"/>
        </w:rPr>
        <w:t xml:space="preserve">, 2021, </w:t>
      </w:r>
      <w:r w:rsidR="006153B5" w:rsidRPr="00106929">
        <w:rPr>
          <w:i/>
          <w:iCs/>
          <w:color w:val="000000" w:themeColor="text1"/>
        </w:rPr>
        <w:t>Evaluation of the Aurukun Justice Reintegration Project—Final Report</w:t>
      </w:r>
      <w:r w:rsidR="006153B5" w:rsidRPr="003D2355">
        <w:t xml:space="preserve"> </w:t>
      </w:r>
      <w:r w:rsidR="006153B5">
        <w:t>and</w:t>
      </w:r>
      <w:r>
        <w:t xml:space="preserve"> </w:t>
      </w:r>
      <w:r w:rsidR="001C02DA" w:rsidRPr="00DE54E8">
        <w:t>Graham Gee, Pat</w:t>
      </w:r>
      <w:r w:rsidRPr="003D2355">
        <w:t xml:space="preserve"> Dudgeon, </w:t>
      </w:r>
      <w:r w:rsidR="001C02DA" w:rsidRPr="00DE54E8">
        <w:t>Clinton</w:t>
      </w:r>
      <w:r w:rsidRPr="003D2355">
        <w:t xml:space="preserve"> Schultz, </w:t>
      </w:r>
      <w:r w:rsidR="001C02DA" w:rsidRPr="00DE54E8">
        <w:t>Amanda</w:t>
      </w:r>
      <w:r w:rsidRPr="003D2355">
        <w:t xml:space="preserve"> </w:t>
      </w:r>
      <w:r w:rsidRPr="003D2355">
        <w:t>Hart</w:t>
      </w:r>
      <w:r w:rsidR="001C02DA" w:rsidRPr="00DE54E8">
        <w:t xml:space="preserve"> and Kerrie</w:t>
      </w:r>
      <w:r w:rsidRPr="003D2355">
        <w:t xml:space="preserve"> Kelly, 2014</w:t>
      </w:r>
      <w:r w:rsidR="001C02DA">
        <w:t>, in</w:t>
      </w:r>
      <w:r w:rsidR="001C02DA" w:rsidRPr="00D45919">
        <w:t xml:space="preserve"> </w:t>
      </w:r>
      <w:r w:rsidR="001C02DA" w:rsidRPr="005F05B3">
        <w:t xml:space="preserve">Pat Dudgeon, Helen Milroy and Roz Walker </w:t>
      </w:r>
      <w:r w:rsidR="001C02DA" w:rsidRPr="00D45919">
        <w:t>(eds</w:t>
      </w:r>
      <w:r w:rsidR="001C02DA">
        <w:t>.</w:t>
      </w:r>
      <w:r w:rsidR="001C02DA" w:rsidRPr="00D45919">
        <w:t xml:space="preserve">) </w:t>
      </w:r>
      <w:r w:rsidR="001C02DA" w:rsidRPr="00263C05">
        <w:rPr>
          <w:i/>
          <w:iCs/>
        </w:rPr>
        <w:t xml:space="preserve">Working Together: Aboriginal and Torres Strait Islander </w:t>
      </w:r>
      <w:r w:rsidR="001C02DA">
        <w:rPr>
          <w:i/>
          <w:iCs/>
        </w:rPr>
        <w:t>M</w:t>
      </w:r>
      <w:r w:rsidR="001C02DA" w:rsidRPr="00263C05">
        <w:rPr>
          <w:i/>
          <w:iCs/>
        </w:rPr>
        <w:t xml:space="preserve">ental </w:t>
      </w:r>
      <w:r w:rsidR="001C02DA">
        <w:rPr>
          <w:i/>
          <w:iCs/>
        </w:rPr>
        <w:t>H</w:t>
      </w:r>
      <w:r w:rsidR="001C02DA" w:rsidRPr="00263C05">
        <w:rPr>
          <w:i/>
          <w:iCs/>
        </w:rPr>
        <w:t xml:space="preserve">ealth and </w:t>
      </w:r>
      <w:r w:rsidR="001C02DA">
        <w:rPr>
          <w:i/>
          <w:iCs/>
        </w:rPr>
        <w:t>W</w:t>
      </w:r>
      <w:r w:rsidR="001C02DA" w:rsidRPr="00263C05">
        <w:rPr>
          <w:i/>
          <w:iCs/>
        </w:rPr>
        <w:t xml:space="preserve">ellbeing </w:t>
      </w:r>
      <w:r w:rsidR="001C02DA">
        <w:rPr>
          <w:i/>
          <w:iCs/>
        </w:rPr>
        <w:t>P</w:t>
      </w:r>
      <w:r w:rsidR="001C02DA" w:rsidRPr="00263C05">
        <w:rPr>
          <w:i/>
          <w:iCs/>
        </w:rPr>
        <w:t xml:space="preserve">rinciples and </w:t>
      </w:r>
      <w:r w:rsidR="001C02DA">
        <w:rPr>
          <w:i/>
          <w:iCs/>
        </w:rPr>
        <w:t>P</w:t>
      </w:r>
      <w:r w:rsidR="001C02DA" w:rsidRPr="00263C05">
        <w:rPr>
          <w:i/>
          <w:iCs/>
        </w:rPr>
        <w:t>ractice</w:t>
      </w:r>
      <w:r w:rsidR="001C02DA" w:rsidRPr="00D45919">
        <w:t xml:space="preserve"> </w:t>
      </w:r>
      <w:r w:rsidR="001C02DA">
        <w:t>(</w:t>
      </w:r>
      <w:r w:rsidR="001C02DA" w:rsidRPr="00D45919">
        <w:t>2</w:t>
      </w:r>
      <w:r w:rsidR="001C02DA" w:rsidRPr="001C02DA">
        <w:rPr>
          <w:vertAlign w:val="superscript"/>
        </w:rPr>
        <w:t>nd</w:t>
      </w:r>
      <w:r w:rsidR="001C02DA">
        <w:t> </w:t>
      </w:r>
      <w:r w:rsidR="001C02DA" w:rsidRPr="00D45919">
        <w:t>edn</w:t>
      </w:r>
      <w:r w:rsidR="001C02DA">
        <w:t>)</w:t>
      </w:r>
      <w:r w:rsidR="001C02DA" w:rsidRPr="00D45919">
        <w:t xml:space="preserve">, </w:t>
      </w:r>
      <w:r w:rsidR="001C02DA">
        <w:t>Chapter 4</w:t>
      </w:r>
      <w:r w:rsidR="001C02DA" w:rsidRPr="00D45919">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Pro Semibold">
    <w:charset w:val="00"/>
    <w:family w:val="roman"/>
    <w:pitch w:val="variable"/>
    <w:sig w:usb0="800002AF" w:usb1="0000000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Extra Light">
    <w:charset w:val="00"/>
    <w:family w:val="swiss"/>
    <w:pitch w:val="variable"/>
    <w:sig w:usb0="8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0D702" w14:textId="44370847" w:rsidR="00A04AD8" w:rsidRPr="009945BD" w:rsidRDefault="00055741" w:rsidP="009945BD">
    <w:pPr>
      <w:pStyle w:val="Footer"/>
    </w:pPr>
    <w:r>
      <w:rPr>
        <w:noProof/>
      </w:rPr>
      <mc:AlternateContent>
        <mc:Choice Requires="wps">
          <w:drawing>
            <wp:anchor distT="0" distB="0" distL="114300" distR="114300" simplePos="0" relativeHeight="251658250" behindDoc="0" locked="0" layoutInCell="1" allowOverlap="1" wp14:anchorId="448F2766" wp14:editId="2FF90531">
              <wp:simplePos x="0" y="0"/>
              <wp:positionH relativeFrom="page">
                <wp:posOffset>723900</wp:posOffset>
              </wp:positionH>
              <wp:positionV relativeFrom="page">
                <wp:posOffset>10196195</wp:posOffset>
              </wp:positionV>
              <wp:extent cx="4467600" cy="25560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4467600" cy="255600"/>
                      </a:xfrm>
                      <a:prstGeom prst="rect">
                        <a:avLst/>
                      </a:prstGeom>
                      <a:noFill/>
                      <a:ln w="6350">
                        <a:noFill/>
                      </a:ln>
                    </wps:spPr>
                    <wps:txbx>
                      <w:txbxContent>
                        <w:p w14:paraId="5C7E33F6" w14:textId="0E455BAB" w:rsidR="00A04AD8" w:rsidRDefault="00A04AD8" w:rsidP="00A04AD8">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6740F0">
                            <w:rPr>
                              <w:color w:val="D9D9D9"/>
                              <w:sz w:val="20"/>
                            </w:rPr>
                            <w:t>Reframing the Relationship Plan</w:t>
                          </w:r>
                          <w:r>
                            <w:rPr>
                              <w:color w:val="D9D9D9"/>
                              <w:sz w:val="20"/>
                            </w:rPr>
                            <w:t xml:space="preserve"> 202</w:t>
                          </w:r>
                          <w:r w:rsidR="006740F0">
                            <w:rPr>
                              <w:color w:val="D9D9D9"/>
                              <w:sz w:val="20"/>
                            </w:rPr>
                            <w:t>4</w:t>
                          </w:r>
                          <w:r>
                            <w:rPr>
                              <w:color w:val="D9D9D9"/>
                              <w:sz w:val="20"/>
                            </w:rPr>
                            <w:t>-</w:t>
                          </w:r>
                          <w:r w:rsidR="00055741">
                            <w:rPr>
                              <w:color w:val="D9D9D9"/>
                              <w:sz w:val="20"/>
                            </w:rPr>
                            <w:t>2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8F2766" id="_x0000_t202" coordsize="21600,21600" o:spt="202" path="m,l,21600r21600,l21600,xe">
              <v:stroke joinstyle="miter"/>
              <v:path gradientshapeok="t" o:connecttype="rect"/>
            </v:shapetype>
            <v:shape id="Text Box 127" o:spid="_x0000_s1088" type="#_x0000_t202" style="position:absolute;margin-left:57pt;margin-top:802.85pt;width:351.8pt;height:20.1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" filled="f" stroked="f" strokeweight=".5pt">
              <v:textbox>
                <w:txbxContent>
                  <w:p w14:paraId="5C7E33F6" w14:textId="0E455BAB" w:rsidR="00A04AD8" w:rsidRDefault="00A04AD8" w:rsidP="00A04AD8">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6740F0">
                      <w:rPr>
                        <w:color w:val="D9D9D9"/>
                        <w:sz w:val="20"/>
                      </w:rPr>
                      <w:t>Reframing the Relationship Plan</w:t>
                    </w:r>
                    <w:r>
                      <w:rPr>
                        <w:color w:val="D9D9D9"/>
                        <w:sz w:val="20"/>
                      </w:rPr>
                      <w:t xml:space="preserve"> 202</w:t>
                    </w:r>
                    <w:r w:rsidR="006740F0">
                      <w:rPr>
                        <w:color w:val="D9D9D9"/>
                        <w:sz w:val="20"/>
                      </w:rPr>
                      <w:t>4</w:t>
                    </w:r>
                    <w:r>
                      <w:rPr>
                        <w:color w:val="D9D9D9"/>
                        <w:sz w:val="20"/>
                      </w:rPr>
                      <w:t>-</w:t>
                    </w:r>
                    <w:r w:rsidR="00055741">
                      <w:rPr>
                        <w:color w:val="D9D9D9"/>
                        <w:sz w:val="20"/>
                      </w:rPr>
                      <w:t>2033</w:t>
                    </w:r>
                  </w:p>
                </w:txbxContent>
              </v:textbox>
              <w10:wrap anchorx="page" anchory="page"/>
            </v:shape>
          </w:pict>
        </mc:Fallback>
      </mc:AlternateContent>
    </w:r>
    <w:r w:rsidR="00A04AD8">
      <w:rPr>
        <w:noProof/>
      </w:rPr>
      <w:drawing>
        <wp:anchor distT="0" distB="0" distL="114300" distR="114300" simplePos="0" relativeHeight="251658249" behindDoc="1" locked="0" layoutInCell="1" allowOverlap="1" wp14:anchorId="53252F48" wp14:editId="6902EDB7">
          <wp:simplePos x="0" y="0"/>
          <wp:positionH relativeFrom="page">
            <wp:posOffset>-635</wp:posOffset>
          </wp:positionH>
          <wp:positionV relativeFrom="paragraph">
            <wp:posOffset>-106045</wp:posOffset>
          </wp:positionV>
          <wp:extent cx="7195820" cy="926465"/>
          <wp:effectExtent l="0" t="0" r="5080" b="6985"/>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stretch>
                    <a:fillRect/>
                  </a:stretch>
                </pic:blipFill>
                <pic:spPr>
                  <a:xfrm>
                    <a:off x="0" y="0"/>
                    <a:ext cx="7195820" cy="9264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B5BFB" w14:textId="57A7D1B0" w:rsidR="004B0814" w:rsidRDefault="00055741" w:rsidP="00772826">
    <w:pPr>
      <w:pStyle w:val="Footer"/>
      <w:spacing w:after="100"/>
    </w:pPr>
    <w:r>
      <w:rPr>
        <w:noProof/>
      </w:rPr>
      <mc:AlternateContent>
        <mc:Choice Requires="wps">
          <w:drawing>
            <wp:anchor distT="0" distB="0" distL="114300" distR="114300" simplePos="0" relativeHeight="251658248" behindDoc="0" locked="0" layoutInCell="1" allowOverlap="1" wp14:anchorId="774C526D" wp14:editId="7F48F30D">
              <wp:simplePos x="0" y="0"/>
              <wp:positionH relativeFrom="page">
                <wp:posOffset>723900</wp:posOffset>
              </wp:positionH>
              <wp:positionV relativeFrom="page">
                <wp:posOffset>10196195</wp:posOffset>
              </wp:positionV>
              <wp:extent cx="4284000" cy="2556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284000" cy="255600"/>
                      </a:xfrm>
                      <a:prstGeom prst="rect">
                        <a:avLst/>
                      </a:prstGeom>
                      <a:noFill/>
                      <a:ln w="6350">
                        <a:noFill/>
                      </a:ln>
                    </wps:spPr>
                    <wps:txbx>
                      <w:txbxContent>
                        <w:p w14:paraId="04C4C664" w14:textId="5C243250" w:rsidR="00A04AD8" w:rsidRDefault="00A04AD8" w:rsidP="00A04AD8">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073CE4">
                            <w:rPr>
                              <w:color w:val="D9D9D9"/>
                              <w:sz w:val="20"/>
                            </w:rPr>
                            <w:t>Reframing the Relationship Plan</w:t>
                          </w:r>
                          <w:r w:rsidR="00055741">
                            <w:rPr>
                              <w:color w:val="D9D9D9"/>
                              <w:sz w:val="20"/>
                            </w:rPr>
                            <w:t xml:space="preserve"> 2024-2033</w:t>
                          </w:r>
                          <w:r w:rsidR="00073CE4">
                            <w:rPr>
                              <w:color w:val="D9D9D9"/>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4C526D" id="_x0000_t202" coordsize="21600,21600" o:spt="202" path="m,l,21600r21600,l21600,xe">
              <v:stroke joinstyle="miter"/>
              <v:path gradientshapeok="t" o:connecttype="rect"/>
            </v:shapetype>
            <v:shape id="Text Box 31" o:spid="_x0000_s1092" type="#_x0000_t202" style="position:absolute;margin-left:57pt;margin-top:802.85pt;width:337.3pt;height:20.1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" filled="f" stroked="f" strokeweight=".5pt">
              <v:textbox>
                <w:txbxContent>
                  <w:p w14:paraId="04C4C664" w14:textId="5C243250" w:rsidR="00A04AD8" w:rsidRDefault="00A04AD8" w:rsidP="00A04AD8">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073CE4">
                      <w:rPr>
                        <w:color w:val="D9D9D9"/>
                        <w:sz w:val="20"/>
                      </w:rPr>
                      <w:t>Reframing the Relationship Plan</w:t>
                    </w:r>
                    <w:r w:rsidR="00055741">
                      <w:rPr>
                        <w:color w:val="D9D9D9"/>
                        <w:sz w:val="20"/>
                      </w:rPr>
                      <w:t xml:space="preserve"> 2024-2033</w:t>
                    </w:r>
                    <w:r w:rsidR="00073CE4">
                      <w:rPr>
                        <w:color w:val="D9D9D9"/>
                        <w:sz w:val="20"/>
                      </w:rPr>
                      <w:t xml:space="preserve"> </w:t>
                    </w:r>
                  </w:p>
                </w:txbxContent>
              </v:textbox>
              <w10:wrap anchorx="page" anchory="page"/>
            </v:shape>
          </w:pict>
        </mc:Fallback>
      </mc:AlternateContent>
    </w:r>
    <w:r w:rsidR="00A04AD8">
      <w:rPr>
        <w:noProof/>
      </w:rPr>
      <w:drawing>
        <wp:anchor distT="0" distB="0" distL="114300" distR="114300" simplePos="0" relativeHeight="251658247" behindDoc="1" locked="0" layoutInCell="1" allowOverlap="1" wp14:anchorId="4E18828F" wp14:editId="4D034B06">
          <wp:simplePos x="0" y="0"/>
          <wp:positionH relativeFrom="page">
            <wp:posOffset>-635</wp:posOffset>
          </wp:positionH>
          <wp:positionV relativeFrom="paragraph">
            <wp:posOffset>-109220</wp:posOffset>
          </wp:positionV>
          <wp:extent cx="7195820" cy="926465"/>
          <wp:effectExtent l="0" t="0" r="5080" b="6985"/>
          <wp:wrapNone/>
          <wp:docPr id="1427872448" name="Picture 14278724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stretch>
                    <a:fillRect/>
                  </a:stretch>
                </pic:blipFill>
                <pic:spPr>
                  <a:xfrm>
                    <a:off x="0" y="0"/>
                    <a:ext cx="7195820" cy="92646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EAADB" w:themeColor="accent1" w:themeTint="99"/>
      </w:rPr>
      <w:id w:val="-367067753"/>
      <w:docPartObj>
        <w:docPartGallery w:val="Page Numbers (Bottom of Page)"/>
        <w:docPartUnique/>
      </w:docPartObj>
    </w:sdtPr>
    <w:sdtEndPr/>
    <w:sdtContent>
      <w:p w14:paraId="4FC29155" w14:textId="4F6CC4B8" w:rsidR="00693ECB" w:rsidRPr="009945BD" w:rsidRDefault="003F7AA2" w:rsidP="0018100A">
        <w:pPr>
          <w:tabs>
            <w:tab w:val="left" w:pos="6284"/>
          </w:tabs>
          <w:rPr>
            <w:color w:val="D9D9D9"/>
            <w:sz w:val="20"/>
          </w:rPr>
        </w:pPr>
        <w:r>
          <w:rPr>
            <w:noProof/>
          </w:rPr>
          <mc:AlternateContent>
            <mc:Choice Requires="wps">
              <w:drawing>
                <wp:anchor distT="0" distB="0" distL="114300" distR="114300" simplePos="0" relativeHeight="251658242" behindDoc="0" locked="0" layoutInCell="1" allowOverlap="1" wp14:anchorId="764E43A4" wp14:editId="3CCE9A39">
                  <wp:simplePos x="0" y="0"/>
                  <wp:positionH relativeFrom="margin">
                    <wp:align>left</wp:align>
                  </wp:positionH>
                  <wp:positionV relativeFrom="paragraph">
                    <wp:posOffset>289560</wp:posOffset>
                  </wp:positionV>
                  <wp:extent cx="4030183" cy="25717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4030183" cy="257175"/>
                          </a:xfrm>
                          <a:prstGeom prst="rect">
                            <a:avLst/>
                          </a:prstGeom>
                          <a:noFill/>
                          <a:ln w="6350">
                            <a:noFill/>
                          </a:ln>
                        </wps:spPr>
                        <wps:txbx>
                          <w:txbxContent>
                            <w:p w14:paraId="401F01A0" w14:textId="5CFF5B91" w:rsidR="00693ECB" w:rsidRDefault="00693ECB">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4F5E42">
                                <w:rPr>
                                  <w:color w:val="D9D9D9"/>
                                  <w:sz w:val="20"/>
                                </w:rPr>
                                <w:t>Reframing the Relationship Plan</w:t>
                              </w:r>
                              <w:r w:rsidR="00055741">
                                <w:rPr>
                                  <w:color w:val="D9D9D9"/>
                                  <w:sz w:val="20"/>
                                </w:rPr>
                                <w:t xml:space="preserve"> 2024-2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64E43A4" id="_x0000_t202" coordsize="21600,21600" o:spt="202" path="m,l,21600r21600,l21600,xe">
                  <v:stroke joinstyle="miter"/>
                  <v:path gradientshapeok="t" o:connecttype="rect"/>
                </v:shapetype>
                <v:shape id="Text Box 98" o:spid="_x0000_s1097" type="#_x0000_t202" style="position:absolute;margin-left:0;margin-top:22.8pt;width:317.35pt;height:20.25pt;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" filled="f" stroked="f" strokeweight=".5pt">
                  <v:textbox>
                    <w:txbxContent>
                      <w:p w14:paraId="401F01A0" w14:textId="5CFF5B91" w:rsidR="00693ECB" w:rsidRDefault="00693ECB">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4F5E42">
                          <w:rPr>
                            <w:color w:val="D9D9D9"/>
                            <w:sz w:val="20"/>
                          </w:rPr>
                          <w:t>Reframing the Relationship Plan</w:t>
                        </w:r>
                        <w:r w:rsidR="00055741">
                          <w:rPr>
                            <w:color w:val="D9D9D9"/>
                            <w:sz w:val="20"/>
                          </w:rPr>
                          <w:t xml:space="preserve"> 2024-2033</w:t>
                        </w:r>
                      </w:p>
                    </w:txbxContent>
                  </v:textbox>
                  <w10:wrap anchorx="margin"/>
                </v:shape>
              </w:pict>
            </mc:Fallback>
          </mc:AlternateContent>
        </w:r>
        <w:r w:rsidR="00204E12">
          <w:rPr>
            <w:noProof/>
            <w:color w:val="8EAADB" w:themeColor="accent1" w:themeTint="99"/>
          </w:rPr>
          <mc:AlternateContent>
            <mc:Choice Requires="wpg">
              <w:drawing>
                <wp:anchor distT="0" distB="0" distL="114300" distR="114300" simplePos="0" relativeHeight="251658255" behindDoc="1" locked="0" layoutInCell="1" allowOverlap="1" wp14:anchorId="14CBA968" wp14:editId="217414D7">
                  <wp:simplePos x="0" y="0"/>
                  <wp:positionH relativeFrom="page">
                    <wp:posOffset>635</wp:posOffset>
                  </wp:positionH>
                  <wp:positionV relativeFrom="paragraph">
                    <wp:posOffset>-154396</wp:posOffset>
                  </wp:positionV>
                  <wp:extent cx="10691495" cy="926465"/>
                  <wp:effectExtent l="0" t="0" r="0" b="6985"/>
                  <wp:wrapNone/>
                  <wp:docPr id="994" name="Group 994"/>
                  <wp:cNvGraphicFramePr/>
                  <a:graphic xmlns:a="http://schemas.openxmlformats.org/drawingml/2006/main">
                    <a:graphicData uri="http://schemas.microsoft.com/office/word/2010/wordprocessingGroup">
                      <wpg:wgp>
                        <wpg:cNvGrpSpPr/>
                        <wpg:grpSpPr>
                          <a:xfrm>
                            <a:off x="0" y="0"/>
                            <a:ext cx="10691495" cy="926465"/>
                            <a:chOff x="0" y="0"/>
                            <a:chExt cx="10691495" cy="926465"/>
                          </a:xfrm>
                        </wpg:grpSpPr>
                        <pic:pic xmlns:pic="http://schemas.openxmlformats.org/drawingml/2006/picture">
                          <pic:nvPicPr>
                            <pic:cNvPr id="995" name="Picture 995">
                              <a:extLst>
                                <a:ext uri="{C183D7F6-B498-43B3-948B-1728B52AA6E4}">
                                  <adec:decorative xmlns:adec="http://schemas.microsoft.com/office/drawing/2017/decorative" val="1"/>
                                </a:ext>
                              </a:extLst>
                            </pic:cNvPr>
                            <pic:cNvPicPr>
                              <a:picLocks noChangeAspect="1"/>
                            </pic:cNvPicPr>
                          </pic:nvPicPr>
                          <pic:blipFill>
                            <a:blip r:embed="rId1"/>
                            <a:stretch>
                              <a:fillRect/>
                            </a:stretch>
                          </pic:blipFill>
                          <pic:spPr>
                            <a:xfrm>
                              <a:off x="3495675" y="0"/>
                              <a:ext cx="7195820" cy="926465"/>
                            </a:xfrm>
                            <a:prstGeom prst="rect">
                              <a:avLst/>
                            </a:prstGeom>
                          </pic:spPr>
                        </pic:pic>
                        <pic:pic xmlns:pic="http://schemas.openxmlformats.org/drawingml/2006/picture">
                          <pic:nvPicPr>
                            <pic:cNvPr id="996" name="Picture 996">
                              <a:extLst>
                                <a:ext uri="{C183D7F6-B498-43B3-948B-1728B52AA6E4}">
                                  <adec:decorative xmlns:adec="http://schemas.microsoft.com/office/drawing/2017/decorative" val="1"/>
                                </a:ext>
                              </a:extLst>
                            </pic:cNvPr>
                            <pic:cNvPicPr>
                              <a:picLocks noChangeAspect="1"/>
                            </pic:cNvPicPr>
                          </pic:nvPicPr>
                          <pic:blipFill rotWithShape="1">
                            <a:blip r:embed="rId1"/>
                            <a:srcRect r="31433"/>
                            <a:stretch/>
                          </pic:blipFill>
                          <pic:spPr bwMode="auto">
                            <a:xfrm>
                              <a:off x="0" y="0"/>
                              <a:ext cx="4933950" cy="9264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D0F9727" id="Group 994" o:spid="_x0000_s1026" style="position:absolute;margin-left:.05pt;margin-top:-12.15pt;width:841.85pt;height:72.95pt;z-index:-251658225;mso-position-horizontal-relative:page" coordsize="106914,926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&#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5" o:spid="_x0000_s1027" type="#_x0000_t75" alt="&quot;&quot;" style="position:absolute;left:34956;width:71958;height:9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">
                    <v:imagedata r:id="rId2" o:title=""/>
                  </v:shape>
                  <v:shape id="Picture 996" o:spid="_x0000_s1028" type="#_x0000_t75" alt="&quot;&quot;" style="position:absolute;width:49339;height:9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">
                    <v:imagedata r:id="rId2" o:title="" cropright="20600f"/>
                  </v:shape>
                  <w10:wrap anchorx="page"/>
                </v:group>
              </w:pict>
            </mc:Fallback>
          </mc:AlternateContent>
        </w:r>
        <w:r w:rsidR="00693ECB">
          <w:rPr>
            <w:noProof/>
          </w:rPr>
          <mc:AlternateContent>
            <mc:Choice Requires="wps">
              <w:drawing>
                <wp:anchor distT="0" distB="0" distL="114300" distR="114300" simplePos="0" relativeHeight="251658241" behindDoc="0" locked="0" layoutInCell="1" allowOverlap="1" wp14:anchorId="2E1E3271" wp14:editId="5781D3A5">
                  <wp:simplePos x="0" y="0"/>
                  <wp:positionH relativeFrom="column">
                    <wp:posOffset>304800</wp:posOffset>
                  </wp:positionH>
                  <wp:positionV relativeFrom="paragraph">
                    <wp:posOffset>9928860</wp:posOffset>
                  </wp:positionV>
                  <wp:extent cx="4819650" cy="419100"/>
                  <wp:effectExtent l="0" t="0" r="0"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4C6689EA" w14:textId="77777777" w:rsidR="00693ECB" w:rsidRPr="008F4486" w:rsidRDefault="00693ECB"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14C5C1C2" w14:textId="77777777" w:rsidR="00693ECB" w:rsidRDefault="00693ECB" w:rsidP="00994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E3271" id="Text Box 99" o:spid="_x0000_s1098" type="#_x0000_t202" style="position:absolute;margin-left:24pt;margin-top:781.8pt;width:379.5pt;height: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" filled="f" stroked="f" strokeweight=".5pt">
                  <v:textbox>
                    <w:txbxContent>
                      <w:p w14:paraId="4C6689EA" w14:textId="77777777" w:rsidR="00693ECB" w:rsidRPr="008F4486" w:rsidRDefault="00693ECB"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14C5C1C2" w14:textId="77777777" w:rsidR="00693ECB" w:rsidRDefault="00693ECB" w:rsidP="009945BD"/>
                    </w:txbxContent>
                  </v:textbox>
                </v:shape>
              </w:pict>
            </mc:Fallback>
          </mc:AlternateContent>
        </w:r>
        <w:r w:rsidR="00693ECB">
          <w:rPr>
            <w:noProof/>
          </w:rPr>
          <mc:AlternateContent>
            <mc:Choice Requires="wps">
              <w:drawing>
                <wp:anchor distT="0" distB="0" distL="114300" distR="114300" simplePos="0" relativeHeight="251658240" behindDoc="0" locked="0" layoutInCell="1" allowOverlap="1" wp14:anchorId="2AA13C6E" wp14:editId="0698197D">
                  <wp:simplePos x="0" y="0"/>
                  <wp:positionH relativeFrom="column">
                    <wp:posOffset>304800</wp:posOffset>
                  </wp:positionH>
                  <wp:positionV relativeFrom="paragraph">
                    <wp:posOffset>9928860</wp:posOffset>
                  </wp:positionV>
                  <wp:extent cx="4819650" cy="419100"/>
                  <wp:effectExtent l="0" t="0" r="0" b="0"/>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7B82AF1E" w14:textId="77777777" w:rsidR="00693ECB" w:rsidRPr="008F4486" w:rsidRDefault="00693ECB"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5F85134D" w14:textId="77777777" w:rsidR="00693ECB" w:rsidRDefault="00693ECB" w:rsidP="00994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13C6E" id="Text Box 100" o:spid="_x0000_s1099" type="#_x0000_t202" style="position:absolute;margin-left:24pt;margin-top:781.8pt;width:379.5pt;height:3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" filled="f" stroked="f" strokeweight=".5pt">
                  <v:textbox>
                    <w:txbxContent>
                      <w:p w14:paraId="7B82AF1E" w14:textId="77777777" w:rsidR="00693ECB" w:rsidRPr="008F4486" w:rsidRDefault="00693ECB"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5F85134D" w14:textId="77777777" w:rsidR="00693ECB" w:rsidRDefault="00693ECB" w:rsidP="009945BD"/>
                    </w:txbxContent>
                  </v:textbox>
                </v:shape>
              </w:pict>
            </mc:Fallback>
          </mc:AlternateContent>
        </w:r>
        <w:r w:rsidR="00693ECB" w:rsidRPr="00B51639">
          <w:rPr>
            <w:color w:val="8EAADB" w:themeColor="accent1" w:themeTint="99"/>
          </w:rP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EAADB" w:themeColor="accent1" w:themeTint="99"/>
      </w:rPr>
      <w:id w:val="1760408061"/>
      <w:docPartObj>
        <w:docPartGallery w:val="Page Numbers (Bottom of Page)"/>
        <w:docPartUnique/>
      </w:docPartObj>
    </w:sdtPr>
    <w:sdtEndPr/>
    <w:sdtContent>
      <w:p w14:paraId="5AB0F810" w14:textId="491DCA01" w:rsidR="00EC6F06" w:rsidRDefault="00EC6F06" w:rsidP="009945BD">
        <w:pPr>
          <w:rPr>
            <w:color w:val="8EAADB" w:themeColor="accent1" w:themeTint="99"/>
          </w:rPr>
        </w:pPr>
        <w:r>
          <w:rPr>
            <w:noProof/>
          </w:rPr>
          <w:drawing>
            <wp:anchor distT="0" distB="0" distL="114300" distR="114300" simplePos="0" relativeHeight="251658251" behindDoc="1" locked="0" layoutInCell="1" allowOverlap="1" wp14:anchorId="1DAA94FA" wp14:editId="34220719">
              <wp:simplePos x="0" y="0"/>
              <wp:positionH relativeFrom="page">
                <wp:posOffset>0</wp:posOffset>
              </wp:positionH>
              <wp:positionV relativeFrom="paragraph">
                <wp:posOffset>207010</wp:posOffset>
              </wp:positionV>
              <wp:extent cx="7195820" cy="926465"/>
              <wp:effectExtent l="0" t="0" r="5080" b="6985"/>
              <wp:wrapNone/>
              <wp:docPr id="957621375" name="Picture 9576213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stretch>
                        <a:fillRect/>
                      </a:stretch>
                    </pic:blipFill>
                    <pic:spPr>
                      <a:xfrm>
                        <a:off x="0" y="0"/>
                        <a:ext cx="7195820" cy="926465"/>
                      </a:xfrm>
                      <a:prstGeom prst="rect">
                        <a:avLst/>
                      </a:prstGeom>
                    </pic:spPr>
                  </pic:pic>
                </a:graphicData>
              </a:graphic>
              <wp14:sizeRelH relativeFrom="margin">
                <wp14:pctWidth>0</wp14:pctWidth>
              </wp14:sizeRelH>
              <wp14:sizeRelV relativeFrom="margin">
                <wp14:pctHeight>0</wp14:pctHeight>
              </wp14:sizeRelV>
            </wp:anchor>
          </w:drawing>
        </w:r>
      </w:p>
      <w:p w14:paraId="52296E47" w14:textId="77777777" w:rsidR="00EC6F06" w:rsidRPr="009945BD" w:rsidRDefault="00EC6F06" w:rsidP="009945BD">
        <w:pPr>
          <w:rPr>
            <w:color w:val="D9D9D9"/>
            <w:sz w:val="20"/>
          </w:rPr>
        </w:pPr>
        <w:r>
          <w:rPr>
            <w:noProof/>
          </w:rPr>
          <mc:AlternateContent>
            <mc:Choice Requires="wps">
              <w:drawing>
                <wp:anchor distT="0" distB="0" distL="114300" distR="114300" simplePos="0" relativeHeight="251658254" behindDoc="0" locked="0" layoutInCell="1" allowOverlap="1" wp14:anchorId="1877207A" wp14:editId="69EBD212">
                  <wp:simplePos x="0" y="0"/>
                  <wp:positionH relativeFrom="margin">
                    <wp:posOffset>2924</wp:posOffset>
                  </wp:positionH>
                  <wp:positionV relativeFrom="paragraph">
                    <wp:posOffset>294433</wp:posOffset>
                  </wp:positionV>
                  <wp:extent cx="4412512" cy="2571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12512" cy="257175"/>
                          </a:xfrm>
                          <a:prstGeom prst="rect">
                            <a:avLst/>
                          </a:prstGeom>
                          <a:noFill/>
                          <a:ln w="6350">
                            <a:noFill/>
                          </a:ln>
                        </wps:spPr>
                        <wps:txbx>
                          <w:txbxContent>
                            <w:p w14:paraId="4AA74B09" w14:textId="19EFB3CD" w:rsidR="00EC6F06" w:rsidRDefault="00EC6F06">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w:t>
                              </w:r>
                              <w:r w:rsidR="004F5E42">
                                <w:rPr>
                                  <w:b/>
                                  <w:bCs/>
                                  <w:color w:val="D9D9D9"/>
                                  <w:sz w:val="20"/>
                                </w:rPr>
                                <w:t xml:space="preserve">I </w:t>
                              </w:r>
                              <w:r w:rsidR="004F5E42">
                                <w:rPr>
                                  <w:color w:val="D9D9D9"/>
                                  <w:sz w:val="20"/>
                                </w:rPr>
                                <w:t>QCS Reframing the Relationship Plan</w:t>
                              </w:r>
                              <w:r w:rsidR="00055741">
                                <w:rPr>
                                  <w:color w:val="D9D9D9"/>
                                  <w:sz w:val="20"/>
                                </w:rPr>
                                <w:t xml:space="preserve"> 2024-2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877207A" id="_x0000_t202" coordsize="21600,21600" o:spt="202" path="m,l,21600r21600,l21600,xe">
                  <v:stroke joinstyle="miter"/>
                  <v:path gradientshapeok="t" o:connecttype="rect"/>
                </v:shapetype>
                <v:shape id="Text Box 24" o:spid="_x0000_s1103" type="#_x0000_t202" style="position:absolute;margin-left:.25pt;margin-top:23.2pt;width:347.45pt;height:20.25pt;z-index:25165825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" filled="f" stroked="f" strokeweight=".5pt">
                  <v:textbox>
                    <w:txbxContent>
                      <w:p w14:paraId="4AA74B09" w14:textId="19EFB3CD" w:rsidR="00EC6F06" w:rsidRDefault="00EC6F06">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w:t>
                        </w:r>
                        <w:r w:rsidR="004F5E42">
                          <w:rPr>
                            <w:b/>
                            <w:bCs/>
                            <w:color w:val="D9D9D9"/>
                            <w:sz w:val="20"/>
                          </w:rPr>
                          <w:t xml:space="preserve">I </w:t>
                        </w:r>
                        <w:r w:rsidR="004F5E42">
                          <w:rPr>
                            <w:color w:val="D9D9D9"/>
                            <w:sz w:val="20"/>
                          </w:rPr>
                          <w:t>QCS Reframing the Relationship Plan</w:t>
                        </w:r>
                        <w:r w:rsidR="00055741">
                          <w:rPr>
                            <w:color w:val="D9D9D9"/>
                            <w:sz w:val="20"/>
                          </w:rPr>
                          <w:t xml:space="preserve"> 2024-2033</w:t>
                        </w:r>
                      </w:p>
                    </w:txbxContent>
                  </v:textbox>
                  <w10:wrap anchorx="margin"/>
                </v:shape>
              </w:pict>
            </mc:Fallback>
          </mc:AlternateContent>
        </w:r>
        <w:r>
          <w:rPr>
            <w:noProof/>
          </w:rPr>
          <mc:AlternateContent>
            <mc:Choice Requires="wps">
              <w:drawing>
                <wp:anchor distT="0" distB="0" distL="114300" distR="114300" simplePos="0" relativeHeight="251658253" behindDoc="0" locked="0" layoutInCell="1" allowOverlap="1" wp14:anchorId="1951F634" wp14:editId="785EE5E1">
                  <wp:simplePos x="0" y="0"/>
                  <wp:positionH relativeFrom="column">
                    <wp:posOffset>304800</wp:posOffset>
                  </wp:positionH>
                  <wp:positionV relativeFrom="paragraph">
                    <wp:posOffset>9928860</wp:posOffset>
                  </wp:positionV>
                  <wp:extent cx="4819650" cy="4191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1E313D1B" w14:textId="77777777" w:rsidR="00EC6F06" w:rsidRPr="008F4486" w:rsidRDefault="00EC6F06"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620201C2" w14:textId="77777777" w:rsidR="00EC6F06" w:rsidRDefault="00EC6F06" w:rsidP="00994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1F634" id="Text Box 27" o:spid="_x0000_s1104" type="#_x0000_t202" style="position:absolute;margin-left:24pt;margin-top:781.8pt;width:379.5pt;height:33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" filled="f" stroked="f" strokeweight=".5pt">
                  <v:textbox>
                    <w:txbxContent>
                      <w:p w14:paraId="1E313D1B" w14:textId="77777777" w:rsidR="00EC6F06" w:rsidRPr="008F4486" w:rsidRDefault="00EC6F06"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620201C2" w14:textId="77777777" w:rsidR="00EC6F06" w:rsidRDefault="00EC6F06" w:rsidP="009945BD"/>
                    </w:txbxContent>
                  </v:textbox>
                </v:shape>
              </w:pict>
            </mc:Fallback>
          </mc:AlternateContent>
        </w:r>
        <w:r>
          <w:rPr>
            <w:noProof/>
          </w:rPr>
          <mc:AlternateContent>
            <mc:Choice Requires="wps">
              <w:drawing>
                <wp:anchor distT="0" distB="0" distL="114300" distR="114300" simplePos="0" relativeHeight="251658252" behindDoc="0" locked="0" layoutInCell="1" allowOverlap="1" wp14:anchorId="6BA5E365" wp14:editId="561180DE">
                  <wp:simplePos x="0" y="0"/>
                  <wp:positionH relativeFrom="column">
                    <wp:posOffset>304800</wp:posOffset>
                  </wp:positionH>
                  <wp:positionV relativeFrom="paragraph">
                    <wp:posOffset>9928860</wp:posOffset>
                  </wp:positionV>
                  <wp:extent cx="4819650" cy="41910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62CD7604" w14:textId="77777777" w:rsidR="00EC6F06" w:rsidRPr="008F4486" w:rsidRDefault="00EC6F06"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7F3551F7" w14:textId="77777777" w:rsidR="00EC6F06" w:rsidRDefault="00EC6F06" w:rsidP="00994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5E365" id="Text Box 29" o:spid="_x0000_s1105" type="#_x0000_t202" style="position:absolute;margin-left:24pt;margin-top:781.8pt;width:379.5pt;height:33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" filled="f" stroked="f" strokeweight=".5pt">
                  <v:textbox>
                    <w:txbxContent>
                      <w:p w14:paraId="62CD7604" w14:textId="77777777" w:rsidR="00EC6F06" w:rsidRPr="008F4486" w:rsidRDefault="00EC6F06" w:rsidP="009945BD">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7F3551F7" w14:textId="77777777" w:rsidR="00EC6F06" w:rsidRDefault="00EC6F06" w:rsidP="009945BD"/>
                    </w:txbxContent>
                  </v:textbox>
                </v:shape>
              </w:pict>
            </mc:Fallback>
          </mc:AlternateContent>
        </w:r>
        <w:r w:rsidRPr="00B51639">
          <w:rPr>
            <w:color w:val="8EAADB" w:themeColor="accent1" w:themeTint="99"/>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EAADB" w:themeColor="accent1" w:themeTint="99"/>
      </w:rPr>
      <w:id w:val="996379131"/>
      <w:docPartObj>
        <w:docPartGallery w:val="Page Numbers (Bottom of Page)"/>
        <w:docPartUnique/>
      </w:docPartObj>
    </w:sdtPr>
    <w:sdtEndPr/>
    <w:sdtContent>
      <w:p w14:paraId="3A6467C8" w14:textId="0BD0EA6E" w:rsidR="003F7AA2" w:rsidRPr="009945BD" w:rsidRDefault="003F7AA2" w:rsidP="003F7AA2">
        <w:pPr>
          <w:tabs>
            <w:tab w:val="left" w:pos="6284"/>
          </w:tabs>
          <w:rPr>
            <w:color w:val="D9D9D9"/>
            <w:sz w:val="20"/>
          </w:rPr>
        </w:pPr>
        <w:r>
          <w:rPr>
            <w:noProof/>
            <w:color w:val="8EAADB" w:themeColor="accent1" w:themeTint="99"/>
          </w:rPr>
          <mc:AlternateContent>
            <mc:Choice Requires="wpg">
              <w:drawing>
                <wp:anchor distT="0" distB="0" distL="114300" distR="114300" simplePos="0" relativeHeight="251658261" behindDoc="1" locked="0" layoutInCell="1" allowOverlap="1" wp14:anchorId="38EE30C2" wp14:editId="1F83E804">
                  <wp:simplePos x="0" y="0"/>
                  <wp:positionH relativeFrom="page">
                    <wp:align>right</wp:align>
                  </wp:positionH>
                  <wp:positionV relativeFrom="paragraph">
                    <wp:posOffset>207645</wp:posOffset>
                  </wp:positionV>
                  <wp:extent cx="10691495" cy="926465"/>
                  <wp:effectExtent l="0" t="0" r="0" b="6985"/>
                  <wp:wrapNone/>
                  <wp:docPr id="40" name="Group 40"/>
                  <wp:cNvGraphicFramePr/>
                  <a:graphic xmlns:a="http://schemas.openxmlformats.org/drawingml/2006/main">
                    <a:graphicData uri="http://schemas.microsoft.com/office/word/2010/wordprocessingGroup">
                      <wpg:wgp>
                        <wpg:cNvGrpSpPr/>
                        <wpg:grpSpPr>
                          <a:xfrm>
                            <a:off x="0" y="0"/>
                            <a:ext cx="10691495" cy="926465"/>
                            <a:chOff x="0" y="0"/>
                            <a:chExt cx="10691495" cy="926465"/>
                          </a:xfrm>
                        </wpg:grpSpPr>
                        <pic:pic xmlns:pic="http://schemas.openxmlformats.org/drawingml/2006/picture">
                          <pic:nvPicPr>
                            <pic:cNvPr id="41" name="Picture 41">
                              <a:extLst>
                                <a:ext uri="{C183D7F6-B498-43B3-948B-1728B52AA6E4}">
                                  <adec:decorative xmlns:adec="http://schemas.microsoft.com/office/drawing/2017/decorative" val="1"/>
                                </a:ext>
                              </a:extLst>
                            </pic:cNvPr>
                            <pic:cNvPicPr>
                              <a:picLocks noChangeAspect="1"/>
                            </pic:cNvPicPr>
                          </pic:nvPicPr>
                          <pic:blipFill>
                            <a:blip r:embed="rId1"/>
                            <a:stretch>
                              <a:fillRect/>
                            </a:stretch>
                          </pic:blipFill>
                          <pic:spPr>
                            <a:xfrm>
                              <a:off x="3495675" y="0"/>
                              <a:ext cx="7195820" cy="926465"/>
                            </a:xfrm>
                            <a:prstGeom prst="rect">
                              <a:avLst/>
                            </a:prstGeom>
                          </pic:spPr>
                        </pic:pic>
                        <pic:pic xmlns:pic="http://schemas.openxmlformats.org/drawingml/2006/picture">
                          <pic:nvPicPr>
                            <pic:cNvPr id="42" name="Picture 42">
                              <a:extLst>
                                <a:ext uri="{C183D7F6-B498-43B3-948B-1728B52AA6E4}">
                                  <adec:decorative xmlns:adec="http://schemas.microsoft.com/office/drawing/2017/decorative" val="1"/>
                                </a:ext>
                              </a:extLst>
                            </pic:cNvPr>
                            <pic:cNvPicPr>
                              <a:picLocks noChangeAspect="1"/>
                            </pic:cNvPicPr>
                          </pic:nvPicPr>
                          <pic:blipFill rotWithShape="1">
                            <a:blip r:embed="rId1"/>
                            <a:srcRect r="31433"/>
                            <a:stretch/>
                          </pic:blipFill>
                          <pic:spPr bwMode="auto">
                            <a:xfrm>
                              <a:off x="0" y="0"/>
                              <a:ext cx="4933950" cy="9264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98DACDC" id="Group 40" o:spid="_x0000_s1026" style="position:absolute;margin-left:790.65pt;margin-top:16.35pt;width:841.85pt;height:72.95pt;z-index:-251658219;mso-position-horizontal:right;mso-position-horizontal-relative:page" coordsize="106914,926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quot;&quot;" style="position:absolute;left:34956;width:71958;height:9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">
                    <v:imagedata r:id="rId2" o:title=""/>
                  </v:shape>
                  <v:shape id="Picture 42" o:spid="_x0000_s1028" type="#_x0000_t75" alt="&quot;&quot;" style="position:absolute;width:49339;height:9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">
                    <v:imagedata r:id="rId2" o:title="" cropright="20600f"/>
                  </v:shape>
                  <w10:wrap anchorx="page"/>
                </v:group>
              </w:pict>
            </mc:Fallback>
          </mc:AlternateContent>
        </w:r>
        <w:r>
          <w:rPr>
            <w:noProof/>
          </w:rPr>
          <mc:AlternateContent>
            <mc:Choice Requires="wps">
              <w:drawing>
                <wp:anchor distT="0" distB="0" distL="114300" distR="114300" simplePos="0" relativeHeight="251658259" behindDoc="0" locked="0" layoutInCell="1" allowOverlap="1" wp14:anchorId="662397A6" wp14:editId="52953543">
                  <wp:simplePos x="0" y="0"/>
                  <wp:positionH relativeFrom="column">
                    <wp:posOffset>304800</wp:posOffset>
                  </wp:positionH>
                  <wp:positionV relativeFrom="paragraph">
                    <wp:posOffset>9928860</wp:posOffset>
                  </wp:positionV>
                  <wp:extent cx="4819650" cy="41910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7EAED53E" w14:textId="77777777" w:rsidR="003F7AA2" w:rsidRPr="008F4486" w:rsidRDefault="003F7AA2" w:rsidP="003F7AA2">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1437B6AB" w14:textId="77777777" w:rsidR="003F7AA2" w:rsidRDefault="003F7AA2" w:rsidP="003F7A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2397A6" id="_x0000_t202" coordsize="21600,21600" o:spt="202" path="m,l,21600r21600,l21600,xe">
                  <v:stroke joinstyle="miter"/>
                  <v:path gradientshapeok="t" o:connecttype="rect"/>
                </v:shapetype>
                <v:shape id="Text Box 45" o:spid="_x0000_s1109" type="#_x0000_t202" style="position:absolute;margin-left:24pt;margin-top:781.8pt;width:379.5pt;height:33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" filled="f" stroked="f" strokeweight=".5pt">
                  <v:textbox>
                    <w:txbxContent>
                      <w:p w14:paraId="7EAED53E" w14:textId="77777777" w:rsidR="003F7AA2" w:rsidRPr="008F4486" w:rsidRDefault="003F7AA2" w:rsidP="003F7AA2">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1437B6AB" w14:textId="77777777" w:rsidR="003F7AA2" w:rsidRDefault="003F7AA2" w:rsidP="003F7AA2"/>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38419F64" wp14:editId="488C94F9">
                  <wp:simplePos x="0" y="0"/>
                  <wp:positionH relativeFrom="column">
                    <wp:posOffset>304800</wp:posOffset>
                  </wp:positionH>
                  <wp:positionV relativeFrom="paragraph">
                    <wp:posOffset>9928860</wp:posOffset>
                  </wp:positionV>
                  <wp:extent cx="4819650" cy="41910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7543F7D1" w14:textId="77777777" w:rsidR="003F7AA2" w:rsidRPr="008F4486" w:rsidRDefault="003F7AA2" w:rsidP="003F7AA2">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4B870DBA" w14:textId="77777777" w:rsidR="003F7AA2" w:rsidRDefault="003F7AA2" w:rsidP="003F7A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19F64" id="Text Box 46" o:spid="_x0000_s1110" type="#_x0000_t202" style="position:absolute;margin-left:24pt;margin-top:781.8pt;width:379.5pt;height:33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" filled="f" stroked="f" strokeweight=".5pt">
                  <v:textbox>
                    <w:txbxContent>
                      <w:p w14:paraId="7543F7D1" w14:textId="77777777" w:rsidR="003F7AA2" w:rsidRPr="008F4486" w:rsidRDefault="003F7AA2" w:rsidP="003F7AA2">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4B870DBA" w14:textId="77777777" w:rsidR="003F7AA2" w:rsidRDefault="003F7AA2" w:rsidP="003F7AA2"/>
                    </w:txbxContent>
                  </v:textbox>
                </v:shape>
              </w:pict>
            </mc:Fallback>
          </mc:AlternateContent>
        </w:r>
        <w:r w:rsidRPr="00B51639">
          <w:rPr>
            <w:color w:val="8EAADB" w:themeColor="accent1" w:themeTint="99"/>
          </w:rPr>
          <w:t xml:space="preserve"> </w:t>
        </w:r>
      </w:p>
    </w:sdtContent>
  </w:sdt>
  <w:p w14:paraId="5E7D10FE" w14:textId="68BE2C57" w:rsidR="00166E49" w:rsidRDefault="003F7AA2" w:rsidP="003B1731">
    <w:pPr>
      <w:pStyle w:val="Footer"/>
    </w:pPr>
    <w:r>
      <w:rPr>
        <w:noProof/>
      </w:rPr>
      <mc:AlternateContent>
        <mc:Choice Requires="wps">
          <w:drawing>
            <wp:anchor distT="0" distB="0" distL="114300" distR="114300" simplePos="0" relativeHeight="251658260" behindDoc="0" locked="0" layoutInCell="1" allowOverlap="1" wp14:anchorId="0E48472E" wp14:editId="50529ECE">
              <wp:simplePos x="0" y="0"/>
              <wp:positionH relativeFrom="margin">
                <wp:align>left</wp:align>
              </wp:positionH>
              <wp:positionV relativeFrom="page">
                <wp:posOffset>7060565</wp:posOffset>
              </wp:positionV>
              <wp:extent cx="4082400" cy="2556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4082400" cy="255600"/>
                      </a:xfrm>
                      <a:prstGeom prst="rect">
                        <a:avLst/>
                      </a:prstGeom>
                      <a:noFill/>
                      <a:ln w="6350">
                        <a:noFill/>
                      </a:ln>
                    </wps:spPr>
                    <wps:txbx>
                      <w:txbxContent>
                        <w:p w14:paraId="69971CEB" w14:textId="4FD1BD19" w:rsidR="003F7AA2" w:rsidRDefault="003F7AA2" w:rsidP="003F7AA2">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w:t>
                          </w:r>
                          <w:r w:rsidR="00E95686" w:rsidRPr="00055741">
                            <w:rPr>
                              <w:color w:val="D9D9D9"/>
                              <w:sz w:val="20"/>
                            </w:rPr>
                            <w:t>QCS Reframing the Relationship Plan</w:t>
                          </w:r>
                          <w:r w:rsidR="00055741" w:rsidRPr="00055741">
                            <w:rPr>
                              <w:color w:val="D9D9D9"/>
                              <w:sz w:val="20"/>
                            </w:rPr>
                            <w:t xml:space="preserve"> 2024</w:t>
                          </w:r>
                          <w:r w:rsidR="00055741">
                            <w:rPr>
                              <w:color w:val="D9D9D9"/>
                              <w:sz w:val="20"/>
                            </w:rPr>
                            <w:t>-2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8472E" id="Text Box 43" o:spid="_x0000_s1111" type="#_x0000_t202" style="position:absolute;margin-left:0;margin-top:555.95pt;width:321.45pt;height:20.15pt;z-index:25165826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" filled="f" stroked="f" strokeweight=".5pt">
              <v:textbox>
                <w:txbxContent>
                  <w:p w14:paraId="69971CEB" w14:textId="4FD1BD19" w:rsidR="003F7AA2" w:rsidRDefault="003F7AA2" w:rsidP="003F7AA2">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w:t>
                    </w:r>
                    <w:r w:rsidR="00E95686" w:rsidRPr="00055741">
                      <w:rPr>
                        <w:color w:val="D9D9D9"/>
                        <w:sz w:val="20"/>
                      </w:rPr>
                      <w:t>QCS Reframing the Relationship Plan</w:t>
                    </w:r>
                    <w:r w:rsidR="00055741" w:rsidRPr="00055741">
                      <w:rPr>
                        <w:color w:val="D9D9D9"/>
                        <w:sz w:val="20"/>
                      </w:rPr>
                      <w:t xml:space="preserve"> 2024</w:t>
                    </w:r>
                    <w:r w:rsidR="00055741">
                      <w:rPr>
                        <w:color w:val="D9D9D9"/>
                        <w:sz w:val="20"/>
                      </w:rPr>
                      <w:t>-2033</w:t>
                    </w:r>
                  </w:p>
                </w:txbxContent>
              </v:textbox>
              <w10:wrap anchorx="margin" anchory="page"/>
            </v:shape>
          </w:pict>
        </mc:Fallback>
      </mc:AlternateContent>
    </w:r>
    <w:r w:rsidR="00166E49">
      <w:rPr>
        <w:noProof/>
      </w:rPr>
      <w:drawing>
        <wp:anchor distT="0" distB="0" distL="114300" distR="114300" simplePos="0" relativeHeight="251658257" behindDoc="1" locked="0" layoutInCell="1" allowOverlap="1" wp14:anchorId="313E9754" wp14:editId="4940401D">
          <wp:simplePos x="0" y="0"/>
          <wp:positionH relativeFrom="margin">
            <wp:align>right</wp:align>
          </wp:positionH>
          <wp:positionV relativeFrom="bottomMargin">
            <wp:posOffset>2767020</wp:posOffset>
          </wp:positionV>
          <wp:extent cx="11024870" cy="729467"/>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 cstate="print">
                    <a:alphaModFix amt="35000"/>
                    <a:extLst>
                      <a:ext uri="{BEBA8EAE-BF5A-486C-A8C5-ECC9F3942E4B}">
                        <a14:imgProps xmlns:a14="http://schemas.microsoft.com/office/drawing/2010/main">
                          <a14:imgLayer r:embed="rId4">
                            <a14:imgEffect>
                              <a14:sharpenSoften amount="-25000"/>
                            </a14:imgEffect>
                          </a14:imgLayer>
                        </a14:imgProps>
                      </a:ext>
                      <a:ext uri="{28A0092B-C50C-407E-A947-70E740481C1C}">
                        <a14:useLocalDpi xmlns:a14="http://schemas.microsoft.com/office/drawing/2010/main" val="0"/>
                      </a:ext>
                    </a:extLst>
                  </a:blip>
                  <a:srcRect l="14370" t="9502" r="6212" b="82414"/>
                  <a:stretch/>
                </pic:blipFill>
                <pic:spPr bwMode="auto">
                  <a:xfrm rot="10800000">
                    <a:off x="0" y="0"/>
                    <a:ext cx="11024870" cy="7294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4CC2">
      <w:rPr>
        <w:noProof/>
      </w:rPr>
      <w:drawing>
        <wp:anchor distT="0" distB="0" distL="114300" distR="114300" simplePos="0" relativeHeight="251658256" behindDoc="1" locked="0" layoutInCell="1" allowOverlap="1" wp14:anchorId="021F6743" wp14:editId="09C918EF">
          <wp:simplePos x="0" y="0"/>
          <wp:positionH relativeFrom="margin">
            <wp:align>right</wp:align>
          </wp:positionH>
          <wp:positionV relativeFrom="bottomMargin">
            <wp:posOffset>2767020</wp:posOffset>
          </wp:positionV>
          <wp:extent cx="11024870" cy="729467"/>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 cstate="print">
                    <a:alphaModFix amt="35000"/>
                    <a:extLst>
                      <a:ext uri="{BEBA8EAE-BF5A-486C-A8C5-ECC9F3942E4B}">
                        <a14:imgProps xmlns:a14="http://schemas.microsoft.com/office/drawing/2010/main">
                          <a14:imgLayer r:embed="rId4">
                            <a14:imgEffect>
                              <a14:sharpenSoften amount="-25000"/>
                            </a14:imgEffect>
                          </a14:imgLayer>
                        </a14:imgProps>
                      </a:ext>
                      <a:ext uri="{28A0092B-C50C-407E-A947-70E740481C1C}">
                        <a14:useLocalDpi xmlns:a14="http://schemas.microsoft.com/office/drawing/2010/main" val="0"/>
                      </a:ext>
                    </a:extLst>
                  </a:blip>
                  <a:srcRect l="14370" t="9502" r="6212" b="82414"/>
                  <a:stretch/>
                </pic:blipFill>
                <pic:spPr bwMode="auto">
                  <a:xfrm rot="10800000">
                    <a:off x="0" y="0"/>
                    <a:ext cx="11024870" cy="7294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EAADB" w:themeColor="accent1" w:themeTint="99"/>
      </w:rPr>
      <w:id w:val="2097975224"/>
      <w:docPartObj>
        <w:docPartGallery w:val="Page Numbers (Bottom of Page)"/>
        <w:docPartUnique/>
      </w:docPartObj>
    </w:sdtPr>
    <w:sdtEndPr/>
    <w:sdtContent>
      <w:p w14:paraId="195638C1" w14:textId="54BA850C" w:rsidR="00A04AD8" w:rsidRPr="009945BD" w:rsidRDefault="0045275C" w:rsidP="00A04AD8">
        <w:pPr>
          <w:rPr>
            <w:color w:val="D9D9D9"/>
            <w:sz w:val="20"/>
          </w:rPr>
        </w:pPr>
        <w:r>
          <w:rPr>
            <w:noProof/>
          </w:rPr>
          <w:drawing>
            <wp:anchor distT="0" distB="0" distL="114300" distR="114300" simplePos="0" relativeHeight="251658243" behindDoc="1" locked="0" layoutInCell="1" allowOverlap="1" wp14:anchorId="1BCC02FC" wp14:editId="10C2BB55">
              <wp:simplePos x="0" y="0"/>
              <wp:positionH relativeFrom="page">
                <wp:align>left</wp:align>
              </wp:positionH>
              <wp:positionV relativeFrom="paragraph">
                <wp:posOffset>177165</wp:posOffset>
              </wp:positionV>
              <wp:extent cx="7195820" cy="926465"/>
              <wp:effectExtent l="0" t="0" r="5080" b="6985"/>
              <wp:wrapNone/>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stretch>
                        <a:fillRect/>
                      </a:stretch>
                    </pic:blipFill>
                    <pic:spPr>
                      <a:xfrm>
                        <a:off x="0" y="0"/>
                        <a:ext cx="7195820" cy="926465"/>
                      </a:xfrm>
                      <a:prstGeom prst="rect">
                        <a:avLst/>
                      </a:prstGeom>
                    </pic:spPr>
                  </pic:pic>
                </a:graphicData>
              </a:graphic>
              <wp14:sizeRelH relativeFrom="margin">
                <wp14:pctWidth>0</wp14:pctWidth>
              </wp14:sizeRelH>
              <wp14:sizeRelV relativeFrom="margin">
                <wp14:pctHeight>0</wp14:pctHeight>
              </wp14:sizeRelV>
            </wp:anchor>
          </w:drawing>
        </w:r>
        <w:r w:rsidR="00A04AD8">
          <w:rPr>
            <w:noProof/>
          </w:rPr>
          <mc:AlternateContent>
            <mc:Choice Requires="wps">
              <w:drawing>
                <wp:anchor distT="0" distB="0" distL="114300" distR="114300" simplePos="0" relativeHeight="251658245" behindDoc="0" locked="0" layoutInCell="1" allowOverlap="1" wp14:anchorId="2CDB4050" wp14:editId="7531BA73">
                  <wp:simplePos x="0" y="0"/>
                  <wp:positionH relativeFrom="column">
                    <wp:posOffset>304800</wp:posOffset>
                  </wp:positionH>
                  <wp:positionV relativeFrom="paragraph">
                    <wp:posOffset>9928860</wp:posOffset>
                  </wp:positionV>
                  <wp:extent cx="4819650" cy="419100"/>
                  <wp:effectExtent l="0" t="0" r="0" b="0"/>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7E2C1D4F" w14:textId="77777777" w:rsidR="00A04AD8" w:rsidRPr="008F4486" w:rsidRDefault="00A04AD8" w:rsidP="00A04AD8">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7D6D4A05" w14:textId="77777777" w:rsidR="00A04AD8" w:rsidRDefault="00A04AD8" w:rsidP="00A04A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DB4050" id="_x0000_t202" coordsize="21600,21600" o:spt="202" path="m,l,21600r21600,l21600,xe">
                  <v:stroke joinstyle="miter"/>
                  <v:path gradientshapeok="t" o:connecttype="rect"/>
                </v:shapetype>
                <v:shape id="Text Box 111" o:spid="_x0000_s1115" type="#_x0000_t202" style="position:absolute;margin-left:24pt;margin-top:781.8pt;width:379.5pt;height:3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" filled="f" stroked="f" strokeweight=".5pt">
                  <v:textbox>
                    <w:txbxContent>
                      <w:p w14:paraId="7E2C1D4F" w14:textId="77777777" w:rsidR="00A04AD8" w:rsidRPr="008F4486" w:rsidRDefault="00A04AD8" w:rsidP="00A04AD8">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7D6D4A05" w14:textId="77777777" w:rsidR="00A04AD8" w:rsidRDefault="00A04AD8" w:rsidP="00A04AD8"/>
                    </w:txbxContent>
                  </v:textbox>
                </v:shape>
              </w:pict>
            </mc:Fallback>
          </mc:AlternateContent>
        </w:r>
        <w:r w:rsidR="00A04AD8">
          <w:rPr>
            <w:noProof/>
          </w:rPr>
          <mc:AlternateContent>
            <mc:Choice Requires="wps">
              <w:drawing>
                <wp:anchor distT="0" distB="0" distL="114300" distR="114300" simplePos="0" relativeHeight="251658244" behindDoc="0" locked="0" layoutInCell="1" allowOverlap="1" wp14:anchorId="785039BE" wp14:editId="38C43186">
                  <wp:simplePos x="0" y="0"/>
                  <wp:positionH relativeFrom="column">
                    <wp:posOffset>304800</wp:posOffset>
                  </wp:positionH>
                  <wp:positionV relativeFrom="paragraph">
                    <wp:posOffset>9928860</wp:posOffset>
                  </wp:positionV>
                  <wp:extent cx="4819650" cy="419100"/>
                  <wp:effectExtent l="0" t="0" r="0" b="0"/>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9650" cy="419100"/>
                          </a:xfrm>
                          <a:prstGeom prst="rect">
                            <a:avLst/>
                          </a:prstGeom>
                          <a:noFill/>
                          <a:ln w="6350">
                            <a:noFill/>
                          </a:ln>
                        </wps:spPr>
                        <wps:txbx>
                          <w:txbxContent>
                            <w:p w14:paraId="64BD986D" w14:textId="77777777" w:rsidR="00A04AD8" w:rsidRPr="008F4486" w:rsidRDefault="00A04AD8" w:rsidP="00A04AD8">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588D7C1E" w14:textId="77777777" w:rsidR="00A04AD8" w:rsidRDefault="00A04AD8" w:rsidP="00A04A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039BE" id="Text Box 112" o:spid="_x0000_s1116" type="#_x0000_t202" style="position:absolute;margin-left:24pt;margin-top:781.8pt;width:379.5pt;height:3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" filled="f" stroked="f" strokeweight=".5pt">
                  <v:textbox>
                    <w:txbxContent>
                      <w:p w14:paraId="64BD986D" w14:textId="77777777" w:rsidR="00A04AD8" w:rsidRPr="008F4486" w:rsidRDefault="00A04AD8" w:rsidP="00A04AD8">
                        <w:pPr>
                          <w:rPr>
                            <w:color w:val="D9D9D9"/>
                            <w:sz w:val="20"/>
                          </w:rPr>
                        </w:pPr>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sidRPr="008F4486">
                          <w:rPr>
                            <w:b/>
                            <w:bCs/>
                            <w:noProof/>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sidRPr="008F4486">
                          <w:rPr>
                            <w:b/>
                            <w:bCs/>
                            <w:noProof/>
                            <w:color w:val="D9D9D9"/>
                            <w:sz w:val="20"/>
                          </w:rPr>
                          <w:t>2</w:t>
                        </w:r>
                        <w:r w:rsidRPr="008F4486">
                          <w:rPr>
                            <w:b/>
                            <w:bCs/>
                            <w:color w:val="D9D9D9"/>
                            <w:sz w:val="20"/>
                          </w:rPr>
                          <w:fldChar w:fldCharType="end"/>
                        </w:r>
                        <w:r w:rsidRPr="008F4486">
                          <w:rPr>
                            <w:b/>
                            <w:bCs/>
                            <w:color w:val="D9D9D9"/>
                            <w:sz w:val="20"/>
                          </w:rPr>
                          <w:t xml:space="preserve">  |  </w:t>
                        </w:r>
                        <w:r w:rsidRPr="008F4486">
                          <w:rPr>
                            <w:color w:val="D9D9D9"/>
                            <w:sz w:val="20"/>
                          </w:rPr>
                          <w:t>&lt;Insert name of document&gt; &lt;date&gt;</w:t>
                        </w:r>
                      </w:p>
                      <w:p w14:paraId="588D7C1E" w14:textId="77777777" w:rsidR="00A04AD8" w:rsidRDefault="00A04AD8" w:rsidP="00A04AD8"/>
                    </w:txbxContent>
                  </v:textbox>
                </v:shape>
              </w:pict>
            </mc:Fallback>
          </mc:AlternateContent>
        </w:r>
        <w:r w:rsidR="00A04AD8" w:rsidRPr="00B51639">
          <w:rPr>
            <w:color w:val="8EAADB" w:themeColor="accent1" w:themeTint="99"/>
          </w:rPr>
          <w:t xml:space="preserve"> </w:t>
        </w:r>
      </w:p>
    </w:sdtContent>
  </w:sdt>
  <w:p w14:paraId="0FCA147C" w14:textId="18F8B7AF" w:rsidR="004B0814" w:rsidRPr="00A04AD8" w:rsidRDefault="00A04AD8" w:rsidP="00A04AD8">
    <w:pPr>
      <w:pStyle w:val="Footer"/>
    </w:pPr>
    <w:r>
      <w:rPr>
        <w:noProof/>
      </w:rPr>
      <mc:AlternateContent>
        <mc:Choice Requires="wps">
          <w:drawing>
            <wp:anchor distT="0" distB="0" distL="114300" distR="114300" simplePos="0" relativeHeight="251658246" behindDoc="0" locked="0" layoutInCell="1" allowOverlap="1" wp14:anchorId="68AEC51C" wp14:editId="578E5A1F">
              <wp:simplePos x="0" y="0"/>
              <wp:positionH relativeFrom="margin">
                <wp:align>left</wp:align>
              </wp:positionH>
              <wp:positionV relativeFrom="paragraph">
                <wp:posOffset>290830</wp:posOffset>
              </wp:positionV>
              <wp:extent cx="4178595" cy="257175"/>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4178595" cy="257175"/>
                      </a:xfrm>
                      <a:prstGeom prst="rect">
                        <a:avLst/>
                      </a:prstGeom>
                      <a:noFill/>
                      <a:ln w="6350">
                        <a:noFill/>
                      </a:ln>
                    </wps:spPr>
                    <wps:txbx>
                      <w:txbxContent>
                        <w:p w14:paraId="7934EB19" w14:textId="4A4E5329" w:rsidR="00A04AD8" w:rsidRDefault="00A04AD8" w:rsidP="00A04AD8">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E95686">
                            <w:rPr>
                              <w:color w:val="D9D9D9"/>
                              <w:sz w:val="20"/>
                            </w:rPr>
                            <w:t xml:space="preserve">Reframing the Relationship </w:t>
                          </w:r>
                          <w:r w:rsidR="00055741">
                            <w:rPr>
                              <w:color w:val="D9D9D9"/>
                              <w:sz w:val="20"/>
                            </w:rPr>
                            <w:t>Plan 2024-2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AEC51C" id="Text Box 110" o:spid="_x0000_s1117" type="#_x0000_t202" style="position:absolute;margin-left:0;margin-top:22.9pt;width:329pt;height:20.25pt;z-index:25165824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" filled="f" stroked="f" strokeweight=".5pt">
              <v:textbox>
                <w:txbxContent>
                  <w:p w14:paraId="7934EB19" w14:textId="4A4E5329" w:rsidR="00A04AD8" w:rsidRDefault="00A04AD8" w:rsidP="00A04AD8">
                    <w:r w:rsidRPr="008F4486">
                      <w:rPr>
                        <w:color w:val="D9D9D9"/>
                        <w:sz w:val="20"/>
                      </w:rPr>
                      <w:t xml:space="preserve">Page </w:t>
                    </w:r>
                    <w:r w:rsidRPr="008F4486">
                      <w:rPr>
                        <w:b/>
                        <w:bCs/>
                        <w:color w:val="D9D9D9"/>
                        <w:sz w:val="20"/>
                      </w:rPr>
                      <w:fldChar w:fldCharType="begin"/>
                    </w:r>
                    <w:r w:rsidRPr="008F4486">
                      <w:rPr>
                        <w:b/>
                        <w:bCs/>
                        <w:color w:val="D9D9D9"/>
                        <w:sz w:val="20"/>
                      </w:rPr>
                      <w:instrText xml:space="preserve"> PAGE  \* Arabic  \* MERGEFORMAT </w:instrText>
                    </w:r>
                    <w:r w:rsidRPr="008F4486">
                      <w:rPr>
                        <w:b/>
                        <w:bCs/>
                        <w:color w:val="D9D9D9"/>
                        <w:sz w:val="20"/>
                      </w:rPr>
                      <w:fldChar w:fldCharType="separate"/>
                    </w:r>
                    <w:r>
                      <w:rPr>
                        <w:b/>
                        <w:bCs/>
                        <w:color w:val="D9D9D9"/>
                        <w:sz w:val="20"/>
                      </w:rPr>
                      <w:t>1</w:t>
                    </w:r>
                    <w:r w:rsidRPr="008F4486">
                      <w:rPr>
                        <w:b/>
                        <w:bCs/>
                        <w:color w:val="D9D9D9"/>
                        <w:sz w:val="20"/>
                      </w:rPr>
                      <w:fldChar w:fldCharType="end"/>
                    </w:r>
                    <w:r w:rsidRPr="008F4486">
                      <w:rPr>
                        <w:color w:val="D9D9D9"/>
                        <w:sz w:val="20"/>
                      </w:rPr>
                      <w:t xml:space="preserve"> of </w:t>
                    </w:r>
                    <w:r w:rsidRPr="008F4486">
                      <w:rPr>
                        <w:b/>
                        <w:bCs/>
                        <w:color w:val="D9D9D9"/>
                        <w:sz w:val="20"/>
                      </w:rPr>
                      <w:fldChar w:fldCharType="begin"/>
                    </w:r>
                    <w:r w:rsidRPr="008F4486">
                      <w:rPr>
                        <w:b/>
                        <w:bCs/>
                        <w:color w:val="D9D9D9"/>
                        <w:sz w:val="20"/>
                      </w:rPr>
                      <w:instrText xml:space="preserve"> NUMPAGES  \* Arabic  \* MERGEFORMAT </w:instrText>
                    </w:r>
                    <w:r w:rsidRPr="008F4486">
                      <w:rPr>
                        <w:b/>
                        <w:bCs/>
                        <w:color w:val="D9D9D9"/>
                        <w:sz w:val="20"/>
                      </w:rPr>
                      <w:fldChar w:fldCharType="separate"/>
                    </w:r>
                    <w:r>
                      <w:rPr>
                        <w:b/>
                        <w:bCs/>
                        <w:color w:val="D9D9D9"/>
                        <w:sz w:val="20"/>
                      </w:rPr>
                      <w:t>39</w:t>
                    </w:r>
                    <w:r w:rsidRPr="008F4486">
                      <w:rPr>
                        <w:b/>
                        <w:bCs/>
                        <w:color w:val="D9D9D9"/>
                        <w:sz w:val="20"/>
                      </w:rPr>
                      <w:fldChar w:fldCharType="end"/>
                    </w:r>
                    <w:r w:rsidRPr="008F4486">
                      <w:rPr>
                        <w:b/>
                        <w:bCs/>
                        <w:color w:val="D9D9D9"/>
                        <w:sz w:val="20"/>
                      </w:rPr>
                      <w:t xml:space="preserve">  |  </w:t>
                    </w:r>
                    <w:r>
                      <w:rPr>
                        <w:color w:val="D9D9D9"/>
                        <w:sz w:val="20"/>
                      </w:rPr>
                      <w:t xml:space="preserve">QCS </w:t>
                    </w:r>
                    <w:r w:rsidR="00E95686">
                      <w:rPr>
                        <w:color w:val="D9D9D9"/>
                        <w:sz w:val="20"/>
                      </w:rPr>
                      <w:t xml:space="preserve">Reframing the Relationship </w:t>
                    </w:r>
                    <w:r w:rsidR="00055741">
                      <w:rPr>
                        <w:color w:val="D9D9D9"/>
                        <w:sz w:val="20"/>
                      </w:rPr>
                      <w:t>Plan 2024-2033</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E76B1" w14:textId="77777777" w:rsidR="00F9176D" w:rsidRDefault="00F9176D" w:rsidP="00A232E1">
      <w:pPr>
        <w:spacing w:before="0" w:beforeAutospacing="0" w:after="0" w:afterAutospacing="0"/>
      </w:pPr>
      <w:r>
        <w:separator/>
      </w:r>
    </w:p>
  </w:footnote>
  <w:footnote w:type="continuationSeparator" w:id="0">
    <w:p w14:paraId="6D2AFF22" w14:textId="77777777" w:rsidR="00F9176D" w:rsidRDefault="00F9176D" w:rsidP="003B1731">
      <w:r>
        <w:continuationSeparator/>
      </w:r>
    </w:p>
  </w:footnote>
  <w:footnote w:type="continuationNotice" w:id="1">
    <w:p w14:paraId="52C650E3" w14:textId="77777777" w:rsidR="00F9176D" w:rsidRDefault="00F9176D">
      <w:pPr>
        <w:spacing w:before="0" w:after="0"/>
      </w:pPr>
    </w:p>
  </w:footnote>
  <w:footnote w:id="2">
    <w:p w14:paraId="52CD2AA6" w14:textId="2334D885" w:rsidR="00C87523" w:rsidRPr="0048763C" w:rsidRDefault="00C87523" w:rsidP="00635246">
      <w:pPr>
        <w:pStyle w:val="FootnoteText"/>
      </w:pPr>
      <w:r w:rsidRPr="007D6EC9">
        <w:rPr>
          <w:rStyle w:val="FootnoteReference"/>
          <w:color w:val="FFFFFF" w:themeColor="background1"/>
        </w:rPr>
        <w:footnoteRef/>
      </w:r>
      <w:r w:rsidRPr="007D6EC9">
        <w:rPr>
          <w:color w:val="FFFFFF" w:themeColor="background1"/>
        </w:rPr>
        <w:t xml:space="preserve"> The term ‘First Nations peoples’ is used throughout this document to refer to</w:t>
      </w:r>
      <w:r w:rsidR="00D52110" w:rsidRPr="007D6EC9">
        <w:rPr>
          <w:color w:val="FFFFFF" w:themeColor="background1"/>
        </w:rPr>
        <w:t xml:space="preserve"> </w:t>
      </w:r>
      <w:r w:rsidR="00961440" w:rsidRPr="007D6EC9">
        <w:rPr>
          <w:color w:val="FFFFFF" w:themeColor="background1"/>
        </w:rPr>
        <w:t>Aboriginal peoples and Torres</w:t>
      </w:r>
      <w:r w:rsidR="00502850" w:rsidRPr="007D6EC9">
        <w:rPr>
          <w:color w:val="FFFFFF" w:themeColor="background1"/>
        </w:rPr>
        <w:t> </w:t>
      </w:r>
      <w:r w:rsidR="00961440" w:rsidRPr="007D6EC9">
        <w:rPr>
          <w:color w:val="FFFFFF" w:themeColor="background1"/>
        </w:rPr>
        <w:t xml:space="preserve">Strait Islander peoples. </w:t>
      </w:r>
      <w:r w:rsidRPr="007D6EC9">
        <w:rPr>
          <w:color w:val="FFFFFF" w:themeColor="background1"/>
        </w:rPr>
        <w:t xml:space="preserve"> </w:t>
      </w:r>
    </w:p>
  </w:footnote>
  <w:footnote w:id="3">
    <w:p w14:paraId="1A2D9C86" w14:textId="4AF7C10C" w:rsidR="00A2653D" w:rsidRPr="0048763C" w:rsidRDefault="00A2653D" w:rsidP="00635246">
      <w:pPr>
        <w:pStyle w:val="FootnoteText"/>
        <w:rPr>
          <w:rFonts w:cstheme="minorHAnsi"/>
        </w:rPr>
      </w:pPr>
      <w:r w:rsidRPr="00635246">
        <w:rPr>
          <w:rStyle w:val="FootnoteReference"/>
        </w:rPr>
        <w:footnoteRef/>
      </w:r>
      <w:r w:rsidRPr="00635246">
        <w:rPr>
          <w:rStyle w:val="FootnoteReference"/>
        </w:rPr>
        <w:t xml:space="preserve"> </w:t>
      </w:r>
      <w:r w:rsidRPr="00961440">
        <w:rPr>
          <w:rStyle w:val="jsgrdq"/>
        </w:rPr>
        <w:t xml:space="preserve">A long line of reports </w:t>
      </w:r>
      <w:proofErr w:type="gramStart"/>
      <w:r w:rsidRPr="0048763C">
        <w:rPr>
          <w:rStyle w:val="jsgrdq"/>
        </w:rPr>
        <w:t>explor</w:t>
      </w:r>
      <w:r w:rsidR="002276BE" w:rsidRPr="0048763C">
        <w:rPr>
          <w:rStyle w:val="jsgrdq"/>
        </w:rPr>
        <w:t>e</w:t>
      </w:r>
      <w:proofErr w:type="gramEnd"/>
      <w:r w:rsidRPr="00961440">
        <w:rPr>
          <w:rStyle w:val="jsgrdq"/>
        </w:rPr>
        <w:t xml:space="preserve"> the profoundly troubling rate of First Nations peoples incarceration in Australia and</w:t>
      </w:r>
      <w:r w:rsidR="00D719A7" w:rsidRPr="00961440">
        <w:rPr>
          <w:rStyle w:val="jsgrdq"/>
        </w:rPr>
        <w:t xml:space="preserve"> have</w:t>
      </w:r>
      <w:r w:rsidRPr="00961440">
        <w:rPr>
          <w:rStyle w:val="jsgrdq"/>
        </w:rPr>
        <w:t xml:space="preserve"> propose</w:t>
      </w:r>
      <w:r w:rsidR="00D719A7" w:rsidRPr="00961440">
        <w:rPr>
          <w:rStyle w:val="jsgrdq"/>
        </w:rPr>
        <w:t>d</w:t>
      </w:r>
      <w:r w:rsidRPr="00961440">
        <w:rPr>
          <w:rStyle w:val="jsgrdq"/>
        </w:rPr>
        <w:t xml:space="preserve"> strategies to reduce it, from the </w:t>
      </w:r>
      <w:r w:rsidRPr="00961440">
        <w:rPr>
          <w:rStyle w:val="jsgrdq"/>
          <w:i/>
          <w:iCs/>
        </w:rPr>
        <w:t>Royal Commission into Aboriginal Death in Custody</w:t>
      </w:r>
      <w:r w:rsidRPr="00961440">
        <w:rPr>
          <w:rStyle w:val="jsgrdq"/>
        </w:rPr>
        <w:t xml:space="preserve"> </w:t>
      </w:r>
      <w:r w:rsidR="008569F9" w:rsidRPr="0048763C">
        <w:rPr>
          <w:rStyle w:val="jsgrdq"/>
        </w:rPr>
        <w:t>which</w:t>
      </w:r>
      <w:r w:rsidR="008569F9" w:rsidRPr="00961440">
        <w:rPr>
          <w:rStyle w:val="jsgrdq"/>
        </w:rPr>
        <w:t xml:space="preserve"> commenced in the 1980s</w:t>
      </w:r>
      <w:r w:rsidRPr="00961440">
        <w:rPr>
          <w:rStyle w:val="jsgrdq"/>
        </w:rPr>
        <w:t xml:space="preserve">, to the Queensland Productivity Commission’s </w:t>
      </w:r>
      <w:r w:rsidRPr="00961440">
        <w:rPr>
          <w:rStyle w:val="jsgrdq"/>
          <w:i/>
          <w:iCs/>
        </w:rPr>
        <w:t>Final Report: Inquiry into Imprisonment and Recidivism</w:t>
      </w:r>
      <w:r w:rsidR="00A3361B" w:rsidRPr="00961440">
        <w:rPr>
          <w:rStyle w:val="jsgrdq"/>
        </w:rPr>
        <w:t xml:space="preserve"> in </w:t>
      </w:r>
      <w:r w:rsidRPr="0048763C">
        <w:rPr>
          <w:rStyle w:val="jsgrdq"/>
        </w:rPr>
        <w:t>20</w:t>
      </w:r>
      <w:r w:rsidR="003C183C" w:rsidRPr="0048763C">
        <w:rPr>
          <w:rStyle w:val="jsgrdq"/>
        </w:rPr>
        <w:t>19</w:t>
      </w:r>
      <w:r w:rsidRPr="00961440">
        <w:rPr>
          <w:rStyle w:val="jsgrdq"/>
        </w:rPr>
        <w:t>.</w:t>
      </w:r>
    </w:p>
  </w:footnote>
  <w:footnote w:id="4">
    <w:p w14:paraId="6DD18130" w14:textId="40D5BA0A" w:rsidR="005F37CF" w:rsidRPr="0048763C" w:rsidRDefault="005F37CF" w:rsidP="00635246">
      <w:pPr>
        <w:pStyle w:val="FootnoteText"/>
      </w:pPr>
      <w:r w:rsidRPr="0048763C">
        <w:rPr>
          <w:rStyle w:val="FootnoteReference"/>
        </w:rPr>
        <w:footnoteRef/>
      </w:r>
      <w:r w:rsidRPr="0048763C">
        <w:t xml:space="preserve"> </w:t>
      </w:r>
      <w:r w:rsidR="002C79C9">
        <w:t xml:space="preserve">The </w:t>
      </w:r>
      <w:r w:rsidR="002C79C9" w:rsidRPr="002C79C9">
        <w:rPr>
          <w:rStyle w:val="jsgrdq"/>
        </w:rPr>
        <w:t xml:space="preserve">Queensland Productivity Commission’s </w:t>
      </w:r>
      <w:r w:rsidR="000D2500" w:rsidRPr="0048763C">
        <w:rPr>
          <w:rStyle w:val="jsgrdq"/>
        </w:rPr>
        <w:t>(</w:t>
      </w:r>
      <w:r w:rsidRPr="0048763C">
        <w:rPr>
          <w:rStyle w:val="jsgrdq"/>
        </w:rPr>
        <w:t>2019</w:t>
      </w:r>
      <w:r w:rsidR="000D2500" w:rsidRPr="0048763C">
        <w:rPr>
          <w:rStyle w:val="jsgrdq"/>
        </w:rPr>
        <w:t xml:space="preserve">) </w:t>
      </w:r>
      <w:r w:rsidR="000D2500" w:rsidRPr="0048763C">
        <w:rPr>
          <w:rStyle w:val="jsgrdq"/>
          <w:i/>
        </w:rPr>
        <w:t>Final Report: Inquiry into Imprisonment and Recidivism</w:t>
      </w:r>
      <w:r w:rsidRPr="0048763C">
        <w:rPr>
          <w:rStyle w:val="jsgrdq"/>
        </w:rPr>
        <w:t xml:space="preserve"> </w:t>
      </w:r>
      <w:r w:rsidRPr="0048763C">
        <w:t>Chapter 4 provides a detailed analysis of the significant contributors to the increase in imprisonment in Queensland.</w:t>
      </w:r>
      <w:r w:rsidR="00545332" w:rsidRPr="0048763C">
        <w:t xml:space="preserve"> Chapter 21 provides a detailed analysis of the primary </w:t>
      </w:r>
      <w:r w:rsidR="00B217F1" w:rsidRPr="0048763C">
        <w:t>causal</w:t>
      </w:r>
      <w:r w:rsidR="00545332" w:rsidRPr="0048763C">
        <w:t xml:space="preserve"> factors for </w:t>
      </w:r>
      <w:r w:rsidR="00D12A7D" w:rsidRPr="0048763C">
        <w:t xml:space="preserve">First Nations peoples high incarceration rate. </w:t>
      </w:r>
    </w:p>
  </w:footnote>
  <w:footnote w:id="5">
    <w:p w14:paraId="286B1990" w14:textId="704DC8E5" w:rsidR="00AC39A5" w:rsidRDefault="00AC39A5" w:rsidP="00AC39A5">
      <w:pPr>
        <w:pStyle w:val="FootnoteText"/>
      </w:pPr>
      <w:r>
        <w:rPr>
          <w:rStyle w:val="FootnoteReference"/>
        </w:rPr>
        <w:footnoteRef/>
      </w:r>
      <w:r>
        <w:t xml:space="preserve"> A DV – Current </w:t>
      </w:r>
      <w:r w:rsidR="0008342A">
        <w:t xml:space="preserve">or DV – History </w:t>
      </w:r>
      <w:r>
        <w:t xml:space="preserve">warning </w:t>
      </w:r>
      <w:r w:rsidRPr="00DD3E6C">
        <w:t>flag</w:t>
      </w:r>
      <w:r>
        <w:t xml:space="preserve"> is </w:t>
      </w:r>
      <w:r w:rsidRPr="00237490">
        <w:t>activated</w:t>
      </w:r>
      <w:r>
        <w:t xml:space="preserve"> on IOMS by QCS</w:t>
      </w:r>
      <w:r w:rsidRPr="00237490">
        <w:t xml:space="preserve"> </w:t>
      </w:r>
      <w:r w:rsidR="009328B2">
        <w:t>dependent upon whether</w:t>
      </w:r>
      <w:r w:rsidRPr="00237490">
        <w:t xml:space="preserve"> a prisoner has a</w:t>
      </w:r>
      <w:r w:rsidR="0008342A">
        <w:t xml:space="preserve"> current or previous</w:t>
      </w:r>
      <w:r w:rsidRPr="00237490">
        <w:t xml:space="preserve"> domestic violence related offence recorded</w:t>
      </w:r>
      <w:r>
        <w:t xml:space="preserve"> within a correctional order</w:t>
      </w:r>
      <w:r w:rsidRPr="00237490">
        <w:t xml:space="preserve"> or </w:t>
      </w:r>
      <w:r>
        <w:t xml:space="preserve">the prisoner </w:t>
      </w:r>
      <w:r w:rsidRPr="00237490">
        <w:t>is</w:t>
      </w:r>
      <w:r w:rsidR="009328B2">
        <w:t>, or was,</w:t>
      </w:r>
      <w:r w:rsidRPr="00237490">
        <w:t xml:space="preserve"> </w:t>
      </w:r>
      <w:r>
        <w:t>party</w:t>
      </w:r>
      <w:r w:rsidRPr="00237490">
        <w:t xml:space="preserve"> to a </w:t>
      </w:r>
      <w:r>
        <w:t>domestic violence</w:t>
      </w:r>
      <w:r w:rsidRPr="00237490">
        <w:t xml:space="preserve"> </w:t>
      </w:r>
      <w:r>
        <w:t>court order</w:t>
      </w:r>
      <w:r w:rsidRPr="00237490">
        <w:t xml:space="preserve"> in which they are listed as the respondent, </w:t>
      </w:r>
      <w:proofErr w:type="gramStart"/>
      <w:r w:rsidRPr="00237490">
        <w:t>aggrieved</w:t>
      </w:r>
      <w:proofErr w:type="gramEnd"/>
      <w:r w:rsidRPr="00237490">
        <w:t xml:space="preserve"> or named person</w:t>
      </w:r>
      <w:r>
        <w:t>.</w:t>
      </w:r>
      <w:r w:rsidR="00900F66">
        <w:t xml:space="preserve"> </w:t>
      </w:r>
    </w:p>
  </w:footnote>
  <w:footnote w:id="6">
    <w:p w14:paraId="38481DAF" w14:textId="585A33DC" w:rsidR="007F74F6" w:rsidRPr="0048763C" w:rsidRDefault="007F74F6" w:rsidP="00635246">
      <w:pPr>
        <w:pStyle w:val="FootnoteText"/>
      </w:pPr>
      <w:r w:rsidRPr="0048763C">
        <w:footnoteRef/>
      </w:r>
      <w:r w:rsidRPr="0048763C">
        <w:t xml:space="preserve"> QCS’ </w:t>
      </w:r>
      <w:r w:rsidRPr="002A64D4">
        <w:rPr>
          <w:i/>
          <w:iCs/>
        </w:rPr>
        <w:t>End-to-End Offender Management Framework</w:t>
      </w:r>
      <w:r w:rsidRPr="0048763C">
        <w:t xml:space="preserve"> provides a detailed explanation of the risk</w:t>
      </w:r>
      <w:r w:rsidR="006A2707">
        <w:t>,</w:t>
      </w:r>
      <w:r w:rsidRPr="0048763C">
        <w:t xml:space="preserve"> need</w:t>
      </w:r>
      <w:r w:rsidR="006A2707">
        <w:t xml:space="preserve"> and</w:t>
      </w:r>
      <w:r w:rsidRPr="0048763C">
        <w:t xml:space="preserve"> responsivity (RNR) model for understanding and influencing criminal behaviour to effect behaviour change </w:t>
      </w:r>
      <w:r w:rsidR="006A2707">
        <w:t>and</w:t>
      </w:r>
      <w:r w:rsidRPr="0048763C">
        <w:t xml:space="preserve"> achieve desistance from crime</w:t>
      </w:r>
      <w:r w:rsidR="00F10FE6">
        <w:t>, including</w:t>
      </w:r>
      <w:r w:rsidRPr="0048763C">
        <w:t xml:space="preserve"> its application in the QCS’ context. </w:t>
      </w:r>
    </w:p>
  </w:footnote>
  <w:footnote w:id="7">
    <w:p w14:paraId="22DDD8F0" w14:textId="77777777" w:rsidR="00E455D2" w:rsidRDefault="00C71141" w:rsidP="00635246">
      <w:pPr>
        <w:pStyle w:val="FootnoteText"/>
      </w:pPr>
      <w:r w:rsidRPr="0048763C">
        <w:footnoteRef/>
      </w:r>
      <w:r w:rsidRPr="0048763C">
        <w:t xml:space="preserve"> </w:t>
      </w:r>
      <w:r w:rsidR="00D721F0">
        <w:t xml:space="preserve">Troy </w:t>
      </w:r>
      <w:r w:rsidR="00D721F0" w:rsidRPr="00C17DFD">
        <w:t xml:space="preserve">Allard, April Chrzanowski and Anna Stewart, 2012, </w:t>
      </w:r>
      <w:r w:rsidR="00D721F0" w:rsidRPr="00C17DFD">
        <w:rPr>
          <w:i/>
        </w:rPr>
        <w:t>Targeting crime prevention to reduce offending: Identifying communities that generate chronic and costly offenders</w:t>
      </w:r>
      <w:r w:rsidR="00724174" w:rsidRPr="00C17DFD">
        <w:t>, Australian Institute of Criminology</w:t>
      </w:r>
      <w:r w:rsidR="002D2DCE" w:rsidRPr="00C17DFD">
        <w:rPr>
          <w:i/>
        </w:rPr>
        <w:t xml:space="preserve">, </w:t>
      </w:r>
      <w:r w:rsidR="00980501" w:rsidRPr="00C17DFD">
        <w:t>page 6,</w:t>
      </w:r>
      <w:r w:rsidR="00D721F0" w:rsidRPr="00C17DFD">
        <w:rPr>
          <w:i/>
        </w:rPr>
        <w:t xml:space="preserve"> </w:t>
      </w:r>
      <w:r w:rsidR="00CE6410">
        <w:t xml:space="preserve">identified </w:t>
      </w:r>
      <w:r w:rsidR="002F15EA">
        <w:t xml:space="preserve">locations </w:t>
      </w:r>
      <w:r w:rsidR="00F80FCD">
        <w:t>gener</w:t>
      </w:r>
      <w:r w:rsidR="00E63F23">
        <w:t xml:space="preserve">ating the most chronic offenders </w:t>
      </w:r>
      <w:r w:rsidR="00437663">
        <w:t>had a high proportion of Aboriginal and Torres Strait Islander youth, were in remote or very remote locations and experiencing high levels of disad</w:t>
      </w:r>
      <w:r w:rsidR="00644AF5">
        <w:t>vantage.</w:t>
      </w:r>
      <w:r w:rsidR="00D721F0">
        <w:t xml:space="preserve"> </w:t>
      </w:r>
    </w:p>
    <w:p w14:paraId="636757F9" w14:textId="5D5A6149" w:rsidR="00C71141" w:rsidRPr="0048763C" w:rsidRDefault="009C49A7" w:rsidP="00635246">
      <w:pPr>
        <w:pStyle w:val="FootnoteText"/>
      </w:pPr>
      <w:r>
        <w:t xml:space="preserve">Moreover, </w:t>
      </w:r>
      <w:r w:rsidR="00E57653" w:rsidRPr="00E57653">
        <w:t>Dr Michael Limerick</w:t>
      </w:r>
      <w:r w:rsidR="00E57653">
        <w:t xml:space="preserve"> in his </w:t>
      </w:r>
      <w:r w:rsidR="00E57653" w:rsidRPr="00E57653">
        <w:t xml:space="preserve">2021 </w:t>
      </w:r>
      <w:r w:rsidR="00E57653" w:rsidRPr="00E57653">
        <w:rPr>
          <w:i/>
          <w:iCs/>
        </w:rPr>
        <w:t>Evaluation of the Aurukun Justice Reintegration Project—Final Report</w:t>
      </w:r>
      <w:r w:rsidR="003F4467">
        <w:rPr>
          <w:i/>
          <w:iCs/>
        </w:rPr>
        <w:t xml:space="preserve">, </w:t>
      </w:r>
      <w:r w:rsidR="003F4467">
        <w:t>page 6,</w:t>
      </w:r>
      <w:r w:rsidR="00E57653">
        <w:rPr>
          <w:i/>
          <w:iCs/>
        </w:rPr>
        <w:t xml:space="preserve"> </w:t>
      </w:r>
      <w:r w:rsidR="00E57653">
        <w:t xml:space="preserve">identified that </w:t>
      </w:r>
      <w:r w:rsidR="00EE22AE">
        <w:t xml:space="preserve">in </w:t>
      </w:r>
      <w:r w:rsidR="00EE22AE" w:rsidRPr="00EE22AE">
        <w:t>December 2020</w:t>
      </w:r>
      <w:r>
        <w:t>,</w:t>
      </w:r>
      <w:r w:rsidR="00EE22AE" w:rsidRPr="00EE22AE">
        <w:t xml:space="preserve"> </w:t>
      </w:r>
      <w:r w:rsidR="00E57653" w:rsidRPr="00E57653">
        <w:t>Aurukun’s</w:t>
      </w:r>
      <w:r w:rsidR="00D721F0">
        <w:t xml:space="preserve"> </w:t>
      </w:r>
      <w:r w:rsidR="00E30279">
        <w:t xml:space="preserve">rate of imprisonment was over 100 times the </w:t>
      </w:r>
      <w:r w:rsidR="003F4467">
        <w:t>non-Indigenous</w:t>
      </w:r>
      <w:r w:rsidR="00B62AE8">
        <w:t xml:space="preserve"> rate and over 10 times the First Nations rate</w:t>
      </w:r>
      <w:r w:rsidR="003F4467">
        <w:t xml:space="preserve"> for the rest of </w:t>
      </w:r>
      <w:r w:rsidR="00EE22AE">
        <w:t>Queensland. I</w:t>
      </w:r>
      <w:r w:rsidR="008C2936">
        <w:t>n the three years to 30 June 2020,</w:t>
      </w:r>
      <w:r w:rsidR="00B62AE8">
        <w:t xml:space="preserve"> over</w:t>
      </w:r>
      <w:r w:rsidR="00B62AE8" w:rsidRPr="004805ED">
        <w:t xml:space="preserve"> one-quarter of all working age adults</w:t>
      </w:r>
      <w:r w:rsidR="00D721F0">
        <w:t xml:space="preserve"> </w:t>
      </w:r>
      <w:r w:rsidR="008C2936">
        <w:t>had</w:t>
      </w:r>
      <w:r w:rsidR="00B62AE8">
        <w:t xml:space="preserve"> spent </w:t>
      </w:r>
      <w:r w:rsidR="000A6BCF">
        <w:t>some</w:t>
      </w:r>
      <w:r w:rsidR="00B62AE8">
        <w:t xml:space="preserve"> time in prison.</w:t>
      </w:r>
    </w:p>
  </w:footnote>
  <w:footnote w:id="8">
    <w:p w14:paraId="5C8DFDF0" w14:textId="09D8E2B6" w:rsidR="004B0814" w:rsidRPr="00961440" w:rsidRDefault="004B0814" w:rsidP="00635246">
      <w:pPr>
        <w:pStyle w:val="FootnoteText"/>
      </w:pPr>
      <w:r w:rsidRPr="0048763C">
        <w:footnoteRef/>
      </w:r>
      <w:r w:rsidRPr="00961440">
        <w:t xml:space="preserve"> </w:t>
      </w:r>
      <w:r w:rsidR="001C0B54" w:rsidRPr="0048763C">
        <w:t>The</w:t>
      </w:r>
      <w:r w:rsidRPr="0048763C" w:rsidDel="001C0B54">
        <w:t xml:space="preserve"> </w:t>
      </w:r>
      <w:r w:rsidR="00C8574E" w:rsidRPr="0048763C">
        <w:t>Australian Law Reform Commission</w:t>
      </w:r>
      <w:r w:rsidR="007D6EC9">
        <w:t xml:space="preserve">, </w:t>
      </w:r>
      <w:r w:rsidRPr="0048763C">
        <w:t>201</w:t>
      </w:r>
      <w:r w:rsidR="009964BD">
        <w:t>7</w:t>
      </w:r>
      <w:r w:rsidR="007D6EC9">
        <w:t xml:space="preserve">, </w:t>
      </w:r>
      <w:r w:rsidR="007D6EC9" w:rsidRPr="007D6EC9">
        <w:rPr>
          <w:i/>
          <w:iCs/>
        </w:rPr>
        <w:t>Pathways to Justice – Inquiry into the Incarceration Rate of Aboriginal and Torres Strait Islander Prisoners—Final Report No 133</w:t>
      </w:r>
      <w:r w:rsidRPr="007D6EC9">
        <w:rPr>
          <w:i/>
          <w:iCs/>
        </w:rPr>
        <w:t xml:space="preserve"> </w:t>
      </w:r>
      <w:r w:rsidR="007D6EC9">
        <w:t>documents</w:t>
      </w:r>
      <w:r w:rsidR="001C0B54" w:rsidRPr="0048763C">
        <w:t xml:space="preserve"> </w:t>
      </w:r>
      <w:r w:rsidRPr="0048763C">
        <w:t xml:space="preserve">an extensive </w:t>
      </w:r>
      <w:r w:rsidR="00786905" w:rsidRPr="0048763C">
        <w:t xml:space="preserve">and detailed </w:t>
      </w:r>
      <w:r w:rsidRPr="0048763C">
        <w:t>review</w:t>
      </w:r>
      <w:r w:rsidR="00786905" w:rsidRPr="0048763C">
        <w:t xml:space="preserve"> and analysis</w:t>
      </w:r>
      <w:r w:rsidRPr="0048763C">
        <w:t xml:space="preserve"> of literature </w:t>
      </w:r>
      <w:r w:rsidR="00786905" w:rsidRPr="0048763C">
        <w:t>on</w:t>
      </w:r>
      <w:r w:rsidR="004E0B4F" w:rsidRPr="0048763C">
        <w:t xml:space="preserve"> the</w:t>
      </w:r>
      <w:r w:rsidRPr="0048763C" w:rsidDel="004E0B4F">
        <w:t xml:space="preserve"> </w:t>
      </w:r>
      <w:r w:rsidR="00F86707" w:rsidRPr="0048763C">
        <w:t>social, economic, and historic factors that contribute</w:t>
      </w:r>
      <w:r w:rsidR="00F86707" w:rsidRPr="0048763C" w:rsidDel="00F86707">
        <w:t xml:space="preserve"> </w:t>
      </w:r>
      <w:r w:rsidR="00D316DF" w:rsidRPr="0048763C">
        <w:t>to the overrepresentation of First Nations peoples incarcerated</w:t>
      </w:r>
      <w:r w:rsidRPr="0048763C">
        <w:t>.</w:t>
      </w:r>
    </w:p>
  </w:footnote>
  <w:footnote w:id="9">
    <w:p w14:paraId="7CA50569" w14:textId="7167BBE2" w:rsidR="007006F6" w:rsidRPr="0048763C" w:rsidRDefault="007006F6" w:rsidP="00635246">
      <w:pPr>
        <w:pStyle w:val="FootnoteText"/>
      </w:pPr>
      <w:r w:rsidRPr="0048763C">
        <w:footnoteRef/>
      </w:r>
      <w:r w:rsidRPr="0048763C">
        <w:t xml:space="preserve"> </w:t>
      </w:r>
      <w:r w:rsidR="002946E6" w:rsidRPr="0048763C">
        <w:t xml:space="preserve">For example, the </w:t>
      </w:r>
      <w:r w:rsidR="00AB46C1">
        <w:t xml:space="preserve">1997 </w:t>
      </w:r>
      <w:r w:rsidR="005A2D01" w:rsidRPr="000265F3">
        <w:rPr>
          <w:i/>
          <w:iCs/>
        </w:rPr>
        <w:t xml:space="preserve">Bringing them Home </w:t>
      </w:r>
      <w:r w:rsidR="00C46C4B" w:rsidRPr="000265F3">
        <w:rPr>
          <w:i/>
          <w:iCs/>
        </w:rPr>
        <w:t xml:space="preserve">– </w:t>
      </w:r>
      <w:r w:rsidR="00067BAC" w:rsidRPr="000265F3">
        <w:rPr>
          <w:i/>
          <w:iCs/>
        </w:rPr>
        <w:t>Report of the National Inquiry into the Separation of Aboriginal and Torres Strait Islander Children from Their Families</w:t>
      </w:r>
      <w:r w:rsidR="00C46C4B" w:rsidRPr="0048763C">
        <w:t xml:space="preserve"> </w:t>
      </w:r>
      <w:r w:rsidR="001D24CD">
        <w:t>P</w:t>
      </w:r>
      <w:r w:rsidR="00C46C4B" w:rsidRPr="0048763C">
        <w:t>art 2</w:t>
      </w:r>
      <w:r w:rsidR="00C061BC" w:rsidRPr="0048763C">
        <w:t xml:space="preserve"> and Appendix 3</w:t>
      </w:r>
      <w:r w:rsidR="00A17ABE" w:rsidRPr="0048763C">
        <w:t xml:space="preserve"> </w:t>
      </w:r>
      <w:r w:rsidR="004730DE" w:rsidRPr="0048763C">
        <w:t>chronicle</w:t>
      </w:r>
      <w:r w:rsidR="00DA4BF5" w:rsidRPr="0048763C">
        <w:t xml:space="preserve"> </w:t>
      </w:r>
      <w:r w:rsidR="002946E6" w:rsidRPr="0048763C">
        <w:t xml:space="preserve">the history of </w:t>
      </w:r>
      <w:r w:rsidR="00DA4BF5" w:rsidRPr="0048763C">
        <w:t xml:space="preserve">Queensland’s laws, </w:t>
      </w:r>
      <w:r w:rsidR="003E217E" w:rsidRPr="0048763C">
        <w:t xml:space="preserve">policies and practices which </w:t>
      </w:r>
      <w:r w:rsidR="009D22D1" w:rsidRPr="0048763C">
        <w:t xml:space="preserve">applied to First Nations </w:t>
      </w:r>
      <w:proofErr w:type="gramStart"/>
      <w:r w:rsidR="009D22D1" w:rsidRPr="0048763C">
        <w:t>peoples</w:t>
      </w:r>
      <w:proofErr w:type="gramEnd"/>
      <w:r w:rsidR="00A31D8D" w:rsidRPr="0048763C">
        <w:t xml:space="preserve"> families and children </w:t>
      </w:r>
      <w:r w:rsidR="00ED52D8" w:rsidRPr="0048763C">
        <w:t>le</w:t>
      </w:r>
      <w:r w:rsidR="00D63692" w:rsidRPr="0048763C">
        <w:t>a</w:t>
      </w:r>
      <w:r w:rsidR="00ED52D8" w:rsidRPr="0048763C">
        <w:t>d</w:t>
      </w:r>
      <w:r w:rsidR="00D63692" w:rsidRPr="0048763C">
        <w:t>ing</w:t>
      </w:r>
      <w:r w:rsidR="005C663E" w:rsidRPr="0048763C">
        <w:t xml:space="preserve"> to</w:t>
      </w:r>
      <w:r w:rsidR="00062916" w:rsidRPr="0048763C">
        <w:t xml:space="preserve"> experience</w:t>
      </w:r>
      <w:r w:rsidR="00AD1A61">
        <w:t>s</w:t>
      </w:r>
      <w:r w:rsidR="00062916" w:rsidRPr="0048763C">
        <w:t xml:space="preserve"> of</w:t>
      </w:r>
      <w:r w:rsidR="005C663E" w:rsidRPr="0048763C">
        <w:t xml:space="preserve"> </w:t>
      </w:r>
      <w:r w:rsidR="001709D0" w:rsidRPr="0048763C">
        <w:t>family dysfunction and intergenerational trauma</w:t>
      </w:r>
      <w:r w:rsidR="004730DE" w:rsidRPr="0048763C">
        <w:t>.</w:t>
      </w:r>
    </w:p>
  </w:footnote>
  <w:footnote w:id="10">
    <w:p w14:paraId="64F9CCD1" w14:textId="47EB8A8B" w:rsidR="0085084D" w:rsidRDefault="0085084D" w:rsidP="00635246">
      <w:pPr>
        <w:pStyle w:val="FootnoteText"/>
      </w:pPr>
      <w:r>
        <w:rPr>
          <w:rStyle w:val="FootnoteReference"/>
        </w:rPr>
        <w:footnoteRef/>
      </w:r>
      <w:r>
        <w:t xml:space="preserve"> </w:t>
      </w:r>
      <w:r w:rsidRPr="002A64D4">
        <w:rPr>
          <w:i/>
          <w:iCs/>
        </w:rPr>
        <w:t>QCS Strategic Plan 2023-2027</w:t>
      </w:r>
      <w:r>
        <w:t xml:space="preserve"> </w:t>
      </w:r>
      <w:r w:rsidR="00190BE6">
        <w:t>reflects</w:t>
      </w:r>
      <w:r>
        <w:t xml:space="preserve"> </w:t>
      </w:r>
      <w:r w:rsidR="006C3740">
        <w:t xml:space="preserve">our need to focus effort to </w:t>
      </w:r>
      <w:r w:rsidR="00950D6D">
        <w:t>proactively mitigate risks to the safety of our officers, prisoners, offenders and the community, capacity issues in facilities</w:t>
      </w:r>
      <w:r w:rsidR="00190BE6">
        <w:t xml:space="preserve"> and demand and complexity in the criminal justice system. </w:t>
      </w:r>
    </w:p>
  </w:footnote>
  <w:footnote w:id="11">
    <w:p w14:paraId="707A0B7F" w14:textId="77777777" w:rsidR="003D7DD4" w:rsidRPr="0048763C" w:rsidRDefault="003D7DD4" w:rsidP="00635246">
      <w:pPr>
        <w:pStyle w:val="FootnoteText"/>
      </w:pPr>
      <w:r w:rsidRPr="0048763C">
        <w:rPr>
          <w:rStyle w:val="FootnoteReference"/>
        </w:rPr>
        <w:footnoteRef/>
      </w:r>
      <w:r w:rsidRPr="0048763C">
        <w:t xml:space="preserve"> For example, the </w:t>
      </w:r>
      <w:r w:rsidRPr="002A64D4">
        <w:rPr>
          <w:i/>
          <w:iCs/>
        </w:rPr>
        <w:t>Public Sector Act 2022</w:t>
      </w:r>
      <w:r w:rsidRPr="0048763C">
        <w:t xml:space="preserve"> section 21, </w:t>
      </w:r>
      <w:r w:rsidRPr="002A64D4">
        <w:rPr>
          <w:i/>
          <w:iCs/>
        </w:rPr>
        <w:t>Human Rights Act 2019</w:t>
      </w:r>
      <w:r w:rsidRPr="0048763C">
        <w:t xml:space="preserve"> section 28 and the </w:t>
      </w:r>
      <w:r w:rsidRPr="002A64D4">
        <w:rPr>
          <w:i/>
          <w:iCs/>
        </w:rPr>
        <w:t>Path to Treaty Act 2023</w:t>
      </w:r>
      <w:r w:rsidRPr="0048763C">
        <w:t>.</w:t>
      </w:r>
    </w:p>
  </w:footnote>
  <w:footnote w:id="12">
    <w:p w14:paraId="71C017A3" w14:textId="4DDCAA6E" w:rsidR="004B0814" w:rsidRPr="0048763C" w:rsidRDefault="004B0814" w:rsidP="00635246">
      <w:pPr>
        <w:pStyle w:val="FootnoteText"/>
      </w:pPr>
      <w:r w:rsidRPr="0048763C">
        <w:rPr>
          <w:rStyle w:val="FootnoteReference"/>
        </w:rPr>
        <w:footnoteRef/>
      </w:r>
      <w:r w:rsidRPr="0048763C">
        <w:t xml:space="preserve"> </w:t>
      </w:r>
      <w:r w:rsidR="00DB562B">
        <w:t>First Nations peoples’</w:t>
      </w:r>
      <w:r w:rsidRPr="0048763C">
        <w:t xml:space="preserve"> cultural rights are protected under the section 28 </w:t>
      </w:r>
      <w:r w:rsidRPr="0048763C">
        <w:rPr>
          <w:i/>
        </w:rPr>
        <w:t>Human Rights Act 2019</w:t>
      </w:r>
      <w:r w:rsidRPr="0048763C">
        <w:t xml:space="preserve"> —it is not a privilege for people to have access to their culture, but a fundamental right. See </w:t>
      </w:r>
      <w:hyperlink r:id="rId1" w:history="1">
        <w:r w:rsidRPr="0048763C">
          <w:rPr>
            <w:rStyle w:val="Hyperlink"/>
            <w:rFonts w:cstheme="minorHAnsi"/>
            <w:color w:val="auto"/>
          </w:rPr>
          <w:t>Queensland Human Rights Commission</w:t>
        </w:r>
      </w:hyperlink>
      <w:r w:rsidRPr="0048763C">
        <w:t>.</w:t>
      </w:r>
    </w:p>
  </w:footnote>
  <w:footnote w:id="13">
    <w:p w14:paraId="0DFBD88B" w14:textId="60E18693" w:rsidR="004B0814" w:rsidRPr="0048763C" w:rsidRDefault="004B0814" w:rsidP="00635246">
      <w:pPr>
        <w:pStyle w:val="FootnoteText"/>
      </w:pPr>
      <w:r w:rsidRPr="0048763C">
        <w:rPr>
          <w:rStyle w:val="FootnoteReference"/>
        </w:rPr>
        <w:footnoteRef/>
      </w:r>
      <w:r w:rsidRPr="0048763C">
        <w:t xml:space="preserve"> Family and community-based approaches can target specific known risks for recidivism, including by responding to the reality that offenders are most likely to return to the same relationships and environment in which their previous offending occurred.</w:t>
      </w:r>
      <w:r w:rsidRPr="0048763C" w:rsidDel="004A4388">
        <w:t xml:space="preserve"> </w:t>
      </w:r>
      <w:r w:rsidR="004A4388" w:rsidRPr="0048763C">
        <w:t>F</w:t>
      </w:r>
      <w:r w:rsidRPr="0048763C">
        <w:t xml:space="preserve">amily members and friends are as likely as other services to be a key source of reintegration and throughcare support, </w:t>
      </w:r>
      <w:r w:rsidRPr="00D41726">
        <w:t xml:space="preserve">for example </w:t>
      </w:r>
      <w:r w:rsidR="00D41726" w:rsidRPr="00D41726">
        <w:t>as found in Dr Michael Limerick’s</w:t>
      </w:r>
      <w:r w:rsidRPr="00D41726">
        <w:t xml:space="preserve"> 2021</w:t>
      </w:r>
      <w:r w:rsidR="00D41726" w:rsidRPr="00D41726">
        <w:t xml:space="preserve"> </w:t>
      </w:r>
      <w:r w:rsidR="00D41726" w:rsidRPr="00D41726">
        <w:rPr>
          <w:i/>
          <w:iCs/>
        </w:rPr>
        <w:t>Evaluation of the Aurukun Justice Reintegration Project—Final Report</w:t>
      </w:r>
      <w:r w:rsidR="00D41726" w:rsidRPr="00D41726">
        <w:t>, page</w:t>
      </w:r>
      <w:r w:rsidRPr="00D41726">
        <w:t xml:space="preserve"> 9.</w:t>
      </w:r>
      <w:r w:rsidRPr="00961440">
        <w:t xml:space="preserve"> </w:t>
      </w:r>
    </w:p>
  </w:footnote>
  <w:footnote w:id="14">
    <w:p w14:paraId="05E87C1B" w14:textId="69D5A2C5" w:rsidR="00110CED" w:rsidRPr="0048763C" w:rsidRDefault="00110CED" w:rsidP="00635246">
      <w:pPr>
        <w:pStyle w:val="FootnoteText"/>
      </w:pPr>
      <w:r w:rsidRPr="0048763C">
        <w:rPr>
          <w:rStyle w:val="FootnoteReference"/>
        </w:rPr>
        <w:footnoteRef/>
      </w:r>
      <w:r w:rsidRPr="0048763C">
        <w:t xml:space="preserve"> Sorry Business is a term</w:t>
      </w:r>
      <w:r w:rsidR="00957B8A" w:rsidRPr="0048763C">
        <w:t xml:space="preserve"> </w:t>
      </w:r>
      <w:r w:rsidR="00362252" w:rsidRPr="0048763C">
        <w:t>commonly</w:t>
      </w:r>
      <w:r w:rsidRPr="0048763C">
        <w:t xml:space="preserve"> used by First Nations peoples to describe the </w:t>
      </w:r>
      <w:r w:rsidR="001B5831" w:rsidRPr="0048763C">
        <w:t>time</w:t>
      </w:r>
      <w:r w:rsidR="00957B8A" w:rsidRPr="0048763C">
        <w:t xml:space="preserve"> following the death of a family </w:t>
      </w:r>
      <w:r w:rsidR="00C126AF" w:rsidRPr="0048763C">
        <w:t xml:space="preserve">or community </w:t>
      </w:r>
      <w:r w:rsidR="00957B8A" w:rsidRPr="0048763C">
        <w:t>member,</w:t>
      </w:r>
      <w:r w:rsidR="00C47318" w:rsidRPr="0048763C">
        <w:t xml:space="preserve"> including</w:t>
      </w:r>
      <w:r w:rsidR="00957B8A" w:rsidRPr="0048763C">
        <w:t xml:space="preserve"> </w:t>
      </w:r>
      <w:r w:rsidR="00F02B23" w:rsidRPr="0048763C">
        <w:t>associated</w:t>
      </w:r>
      <w:r w:rsidR="00081CEE" w:rsidRPr="0048763C">
        <w:t xml:space="preserve"> </w:t>
      </w:r>
      <w:r w:rsidR="00362252" w:rsidRPr="0048763C">
        <w:t>grieving process</w:t>
      </w:r>
      <w:r w:rsidR="00C47318" w:rsidRPr="0048763C">
        <w:t xml:space="preserve">es and cultural </w:t>
      </w:r>
      <w:r w:rsidR="00081CEE" w:rsidRPr="0048763C">
        <w:t>responsibilities</w:t>
      </w:r>
      <w:r w:rsidR="00362252" w:rsidRPr="0048763C">
        <w:t>,</w:t>
      </w:r>
      <w:r w:rsidR="00081CEE" w:rsidRPr="0048763C">
        <w:t xml:space="preserve"> </w:t>
      </w:r>
      <w:proofErr w:type="gramStart"/>
      <w:r w:rsidR="00F02B23" w:rsidRPr="0048763C">
        <w:t>rituals</w:t>
      </w:r>
      <w:proofErr w:type="gramEnd"/>
      <w:r w:rsidR="00081CEE" w:rsidRPr="0048763C">
        <w:t xml:space="preserve"> and</w:t>
      </w:r>
      <w:r w:rsidR="00F02B23" w:rsidRPr="0048763C">
        <w:t xml:space="preserve"> protocols</w:t>
      </w:r>
      <w:r w:rsidRPr="0048763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ECE65" w14:textId="5483539E" w:rsidR="003348C5" w:rsidRDefault="00F33D09">
    <w:pPr>
      <w:pStyle w:val="Header"/>
    </w:pPr>
    <w:r>
      <w:rPr>
        <w:noProof/>
      </w:rPr>
      <mc:AlternateContent>
        <mc:Choice Requires="wps">
          <w:drawing>
            <wp:anchor distT="0" distB="0" distL="0" distR="0" simplePos="0" relativeHeight="251658263" behindDoc="0" locked="0" layoutInCell="1" allowOverlap="1" wp14:anchorId="4D2BC564" wp14:editId="1D9F1AD1">
              <wp:simplePos x="635" y="635"/>
              <wp:positionH relativeFrom="page">
                <wp:align>center</wp:align>
              </wp:positionH>
              <wp:positionV relativeFrom="page">
                <wp:align>top</wp:align>
              </wp:positionV>
              <wp:extent cx="443865" cy="443865"/>
              <wp:effectExtent l="0" t="0" r="16510" b="10160"/>
              <wp:wrapNone/>
              <wp:docPr id="54" name="Text Box 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8B1972" w14:textId="525C0E98"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2BC564" id="_x0000_t202" coordsize="21600,21600" o:spt="202" path="m,l,21600r21600,l21600,xe">
              <v:stroke joinstyle="miter"/>
              <v:path gradientshapeok="t" o:connecttype="rect"/>
            </v:shapetype>
            <v:shape id="Text Box 54" o:spid="_x0000_s1086" type="#_x0000_t202" alt="OFFICIAL" style="position:absolute;margin-left:0;margin-top:0;width:34.95pt;height:34.95pt;z-index:25165826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6B8B1972" w14:textId="525C0E98"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64FFA" w14:textId="53E34F9C" w:rsidR="003348C5" w:rsidRDefault="00F33D09">
    <w:pPr>
      <w:pStyle w:val="Header"/>
    </w:pPr>
    <w:r>
      <w:rPr>
        <w:noProof/>
      </w:rPr>
      <mc:AlternateContent>
        <mc:Choice Requires="wps">
          <w:drawing>
            <wp:anchor distT="0" distB="0" distL="0" distR="0" simplePos="0" relativeHeight="251658271" behindDoc="0" locked="0" layoutInCell="1" allowOverlap="1" wp14:anchorId="5271FC32" wp14:editId="4AF8EC28">
              <wp:simplePos x="635" y="635"/>
              <wp:positionH relativeFrom="page">
                <wp:align>center</wp:align>
              </wp:positionH>
              <wp:positionV relativeFrom="page">
                <wp:align>top</wp:align>
              </wp:positionV>
              <wp:extent cx="443865" cy="443865"/>
              <wp:effectExtent l="0" t="0" r="16510" b="10160"/>
              <wp:wrapNone/>
              <wp:docPr id="913" name="Text Box 9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5B9EF9" w14:textId="12EEAFD8"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71FC32" id="_x0000_t202" coordsize="21600,21600" o:spt="202" path="m,l,21600r21600,l21600,xe">
              <v:stroke joinstyle="miter"/>
              <v:path gradientshapeok="t" o:connecttype="rect"/>
            </v:shapetype>
            <v:shape id="Text Box 913" o:spid="_x0000_s1101" type="#_x0000_t202" alt="OFFICIAL" style="position:absolute;margin-left:0;margin-top:0;width:34.95pt;height:34.95pt;z-index:25165827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xw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nY/haqI03l4bTw4OSqodprEfBFeNowDUKqxWc6&#10;tIGu5DBYnNXgf/zNH/OJeIpy1pFiSm5J0pyZb5YWEsWVjOldPsv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VccAsCAAAdBAAADgAA&#10;AAAAAAAAAAAAAAAuAgAAZHJzL2Uyb0RvYy54bWxQSwECLQAUAAYACAAAACEA1B4NR9gAAAADAQAA&#10;DwAAAAAAAAAAAAAAAABlBAAAZHJzL2Rvd25yZXYueG1sUEsFBgAAAAAEAAQA8wAAAGoFAAAAAA==&#10;" filled="f" stroked="f">
              <v:textbox style="mso-fit-shape-to-text:t" inset="0,15pt,0,0">
                <w:txbxContent>
                  <w:p w14:paraId="615B9EF9" w14:textId="12EEAFD8"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AD660" w14:textId="1AC3A196" w:rsidR="003348C5" w:rsidRDefault="00352AC8">
    <w:pPr>
      <w:pStyle w:val="Header"/>
    </w:pPr>
    <w:r>
      <w:rPr>
        <w:noProof/>
      </w:rPr>
      <mc:AlternateContent>
        <mc:Choice Requires="wps">
          <w:drawing>
            <wp:anchor distT="0" distB="0" distL="0" distR="0" simplePos="0" relativeHeight="251658279" behindDoc="0" locked="0" layoutInCell="1" allowOverlap="1" wp14:anchorId="2C58B2B2" wp14:editId="3F96CA3D">
              <wp:simplePos x="0" y="0"/>
              <wp:positionH relativeFrom="margin">
                <wp:align>center</wp:align>
              </wp:positionH>
              <wp:positionV relativeFrom="page">
                <wp:posOffset>38100</wp:posOffset>
              </wp:positionV>
              <wp:extent cx="3772326" cy="419100"/>
              <wp:effectExtent l="0" t="0" r="0" b="0"/>
              <wp:wrapNone/>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772326" cy="419100"/>
                      </a:xfrm>
                      <a:prstGeom prst="rect">
                        <a:avLst/>
                      </a:prstGeom>
                      <a:noFill/>
                      <a:ln>
                        <a:noFill/>
                      </a:ln>
                    </wps:spPr>
                    <wps:txbx>
                      <w:txbxContent>
                        <w:p w14:paraId="19B6823F" w14:textId="44DECA78" w:rsidR="00352AC8" w:rsidRPr="00F33D09" w:rsidRDefault="00352AC8" w:rsidP="00352AC8">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square" lIns="0" tIns="190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58B2B2" id="_x0000_t202" coordsize="21600,21600" o:spt="202" path="m,l,21600r21600,l21600,xe">
              <v:stroke joinstyle="miter"/>
              <v:path gradientshapeok="t" o:connecttype="rect"/>
            </v:shapetype>
            <v:shape id="Text Box 22" o:spid="_x0000_s1102" type="#_x0000_t202" alt="OFFICIAL" style="position:absolute;margin-left:0;margin-top:3pt;width:297.05pt;height:33pt;z-index:251658279;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" filled="f" stroked="f">
              <v:textbox inset="0,15pt,0,0">
                <w:txbxContent>
                  <w:p w14:paraId="19B6823F" w14:textId="44DECA78" w:rsidR="00352AC8" w:rsidRPr="00F33D09" w:rsidRDefault="00352AC8" w:rsidP="00352AC8">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margin"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A9AE" w14:textId="3715481E" w:rsidR="003348C5" w:rsidRDefault="00F33D09">
    <w:pPr>
      <w:pStyle w:val="Header"/>
    </w:pPr>
    <w:r>
      <w:rPr>
        <w:noProof/>
      </w:rPr>
      <mc:AlternateContent>
        <mc:Choice Requires="wps">
          <w:drawing>
            <wp:anchor distT="0" distB="0" distL="0" distR="0" simplePos="0" relativeHeight="251658270" behindDoc="0" locked="0" layoutInCell="1" allowOverlap="1" wp14:anchorId="467C7679" wp14:editId="04A4DD85">
              <wp:simplePos x="635" y="635"/>
              <wp:positionH relativeFrom="page">
                <wp:align>center</wp:align>
              </wp:positionH>
              <wp:positionV relativeFrom="page">
                <wp:align>top</wp:align>
              </wp:positionV>
              <wp:extent cx="443865" cy="443865"/>
              <wp:effectExtent l="0" t="0" r="16510" b="10160"/>
              <wp:wrapNone/>
              <wp:docPr id="912" name="Text Box 9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1F7B84" w14:textId="65D23272"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7C7679" id="_x0000_t202" coordsize="21600,21600" o:spt="202" path="m,l,21600r21600,l21600,xe">
              <v:stroke joinstyle="miter"/>
              <v:path gradientshapeok="t" o:connecttype="rect"/>
            </v:shapetype>
            <v:shape id="Text Box 912" o:spid="_x0000_s1106" type="#_x0000_t202" alt="OFFICIAL" style="position:absolute;margin-left:0;margin-top:0;width:34.95pt;height:34.95pt;z-index:2516582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fuCgIAAB0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Jz+jaQnWkrTycCA9OrhrqvRYBX4QnhmkRUi0+&#10;06ENdCWHweKsBv/jb/6YT8BTlLOOFFNyS5LmzHyzREgUVzKmd/l1Tjc/urejYfftA5AOp/QknExm&#10;zEMzmtpD+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O9mfuCgIAAB0EAAAOAAAA&#10;AAAAAAAAAAAAAC4CAABkcnMvZTJvRG9jLnhtbFBLAQItABQABgAIAAAAIQDUHg1H2AAAAAMBAAAP&#10;AAAAAAAAAAAAAAAAAGQEAABkcnMvZG93bnJldi54bWxQSwUGAAAAAAQABADzAAAAaQUAAAAA&#10;" filled="f" stroked="f">
              <v:textbox style="mso-fit-shape-to-text:t" inset="0,15pt,0,0">
                <w:txbxContent>
                  <w:p w14:paraId="2F1F7B84" w14:textId="65D23272"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6153" w14:textId="66D86CA7" w:rsidR="003348C5" w:rsidRDefault="00F33D09">
    <w:pPr>
      <w:pStyle w:val="Header"/>
    </w:pPr>
    <w:r>
      <w:rPr>
        <w:noProof/>
      </w:rPr>
      <mc:AlternateContent>
        <mc:Choice Requires="wps">
          <w:drawing>
            <wp:anchor distT="0" distB="0" distL="0" distR="0" simplePos="0" relativeHeight="251658273" behindDoc="0" locked="0" layoutInCell="1" allowOverlap="1" wp14:anchorId="17CD3C94" wp14:editId="3A2880FD">
              <wp:simplePos x="635" y="635"/>
              <wp:positionH relativeFrom="page">
                <wp:align>center</wp:align>
              </wp:positionH>
              <wp:positionV relativeFrom="page">
                <wp:align>top</wp:align>
              </wp:positionV>
              <wp:extent cx="443865" cy="443865"/>
              <wp:effectExtent l="0" t="0" r="16510" b="10160"/>
              <wp:wrapNone/>
              <wp:docPr id="916" name="Text Box 9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070ED" w14:textId="2B68F4C3"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CD3C94" id="_x0000_t202" coordsize="21600,21600" o:spt="202" path="m,l,21600r21600,l21600,xe">
              <v:stroke joinstyle="miter"/>
              <v:path gradientshapeok="t" o:connecttype="rect"/>
            </v:shapetype>
            <v:shape id="Text Box 916" o:spid="_x0000_s1107" type="#_x0000_t202" alt="OFFICIAL" style="position:absolute;margin-left:0;margin-top:0;width:34.95pt;height:34.95pt;z-index:25165827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textbox style="mso-fit-shape-to-text:t" inset="0,15pt,0,0">
                <w:txbxContent>
                  <w:p w14:paraId="263070ED" w14:textId="2B68F4C3"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7AF33" w14:textId="111FAD23" w:rsidR="003348C5" w:rsidRDefault="00F33D09">
    <w:pPr>
      <w:pStyle w:val="Header"/>
    </w:pPr>
    <w:r>
      <w:rPr>
        <w:noProof/>
      </w:rPr>
      <mc:AlternateContent>
        <mc:Choice Requires="wps">
          <w:drawing>
            <wp:anchor distT="0" distB="0" distL="0" distR="0" simplePos="0" relativeHeight="251658274" behindDoc="0" locked="0" layoutInCell="1" allowOverlap="1" wp14:anchorId="0741D23D" wp14:editId="75544300">
              <wp:simplePos x="635" y="635"/>
              <wp:positionH relativeFrom="page">
                <wp:align>center</wp:align>
              </wp:positionH>
              <wp:positionV relativeFrom="page">
                <wp:align>top</wp:align>
              </wp:positionV>
              <wp:extent cx="443865" cy="443865"/>
              <wp:effectExtent l="0" t="0" r="16510" b="10160"/>
              <wp:wrapNone/>
              <wp:docPr id="917" name="Text Box 9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9CEE9E" w14:textId="0B7B1465"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41D23D" id="_x0000_t202" coordsize="21600,21600" o:spt="202" path="m,l,21600r21600,l21600,xe">
              <v:stroke joinstyle="miter"/>
              <v:path gradientshapeok="t" o:connecttype="rect"/>
            </v:shapetype>
            <v:shape id="Text Box 917" o:spid="_x0000_s1108" type="#_x0000_t202" alt="OFFICIAL" style="position:absolute;margin-left:0;margin-top:0;width:34.95pt;height:34.95pt;z-index:2516582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textbox style="mso-fit-shape-to-text:t" inset="0,15pt,0,0">
                <w:txbxContent>
                  <w:p w14:paraId="5C9CEE9E" w14:textId="0B7B1465"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30AD2" w14:textId="0046D7D6" w:rsidR="003348C5" w:rsidRDefault="00F33D09">
    <w:pPr>
      <w:pStyle w:val="Header"/>
    </w:pPr>
    <w:r>
      <w:rPr>
        <w:noProof/>
      </w:rPr>
      <mc:AlternateContent>
        <mc:Choice Requires="wps">
          <w:drawing>
            <wp:anchor distT="0" distB="0" distL="0" distR="0" simplePos="0" relativeHeight="251658272" behindDoc="0" locked="0" layoutInCell="1" allowOverlap="1" wp14:anchorId="38D2CCF6" wp14:editId="6A566868">
              <wp:simplePos x="635" y="635"/>
              <wp:positionH relativeFrom="page">
                <wp:align>center</wp:align>
              </wp:positionH>
              <wp:positionV relativeFrom="page">
                <wp:align>top</wp:align>
              </wp:positionV>
              <wp:extent cx="443865" cy="443865"/>
              <wp:effectExtent l="0" t="0" r="16510" b="10160"/>
              <wp:wrapNone/>
              <wp:docPr id="915" name="Text Box 9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2ABFC0" w14:textId="4D0B1997"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D2CCF6" id="_x0000_t202" coordsize="21600,21600" o:spt="202" path="m,l,21600r21600,l21600,xe">
              <v:stroke joinstyle="miter"/>
              <v:path gradientshapeok="t" o:connecttype="rect"/>
            </v:shapetype>
            <v:shape id="Text Box 915" o:spid="_x0000_s1112" type="#_x0000_t202" alt="OFFICIAL" style="position:absolute;margin-left:0;margin-top:0;width:34.95pt;height:34.95pt;z-index:251658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522ABFC0" w14:textId="4D0B1997"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5E040" w14:textId="298D7252" w:rsidR="003348C5" w:rsidRDefault="00F33D09">
    <w:pPr>
      <w:pStyle w:val="Header"/>
    </w:pPr>
    <w:r>
      <w:rPr>
        <w:noProof/>
      </w:rPr>
      <mc:AlternateContent>
        <mc:Choice Requires="wps">
          <w:drawing>
            <wp:anchor distT="0" distB="0" distL="0" distR="0" simplePos="0" relativeHeight="251658276" behindDoc="0" locked="0" layoutInCell="1" allowOverlap="1" wp14:anchorId="32679007" wp14:editId="699234F0">
              <wp:simplePos x="635" y="635"/>
              <wp:positionH relativeFrom="page">
                <wp:align>center</wp:align>
              </wp:positionH>
              <wp:positionV relativeFrom="page">
                <wp:align>top</wp:align>
              </wp:positionV>
              <wp:extent cx="443865" cy="443865"/>
              <wp:effectExtent l="0" t="0" r="16510" b="10160"/>
              <wp:wrapNone/>
              <wp:docPr id="920" name="Text Box 9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15CE3B" w14:textId="6195A1F2"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679007" id="_x0000_t202" coordsize="21600,21600" o:spt="202" path="m,l,21600r21600,l21600,xe">
              <v:stroke joinstyle="miter"/>
              <v:path gradientshapeok="t" o:connecttype="rect"/>
            </v:shapetype>
            <v:shape id="Text Box 920" o:spid="_x0000_s1113" type="#_x0000_t202" alt="OFFICIAL" style="position:absolute;margin-left:0;margin-top:0;width:34.95pt;height:34.95pt;z-index:2516582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npeDAIAAB0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a299CdaSpPJwWHpxcNVR7LQI+C08bpkFItfhE&#10;hzbQlRwGi7Ma/I+/+WM+EU9RzjpSTMktSZoz883SQqK4kjH9nF/n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3Kel4MAgAAHQQAAA4A&#10;AAAAAAAAAAAAAAAALgIAAGRycy9lMm9Eb2MueG1sUEsBAi0AFAAGAAgAAAAhANQeDUfYAAAAAwEA&#10;AA8AAAAAAAAAAAAAAAAAZgQAAGRycy9kb3ducmV2LnhtbFBLBQYAAAAABAAEAPMAAABrBQAAAAA=&#10;" filled="f" stroked="f">
              <v:textbox style="mso-fit-shape-to-text:t" inset="0,15pt,0,0">
                <w:txbxContent>
                  <w:p w14:paraId="6A15CE3B" w14:textId="6195A1F2"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9C7AD" w14:textId="6617A7E7" w:rsidR="003348C5" w:rsidRDefault="007A4680">
    <w:pPr>
      <w:pStyle w:val="Header"/>
    </w:pPr>
    <w:r>
      <w:rPr>
        <w:noProof/>
      </w:rPr>
      <mc:AlternateContent>
        <mc:Choice Requires="wps">
          <w:drawing>
            <wp:anchor distT="0" distB="0" distL="0" distR="0" simplePos="0" relativeHeight="251658280" behindDoc="0" locked="0" layoutInCell="1" allowOverlap="1" wp14:anchorId="3491472C" wp14:editId="36D155E6">
              <wp:simplePos x="0" y="0"/>
              <wp:positionH relativeFrom="margin">
                <wp:align>center</wp:align>
              </wp:positionH>
              <wp:positionV relativeFrom="page">
                <wp:posOffset>63500</wp:posOffset>
              </wp:positionV>
              <wp:extent cx="3772326" cy="419100"/>
              <wp:effectExtent l="0" t="0" r="0" b="0"/>
              <wp:wrapNone/>
              <wp:docPr id="49" name="Text Box 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772326" cy="419100"/>
                      </a:xfrm>
                      <a:prstGeom prst="rect">
                        <a:avLst/>
                      </a:prstGeom>
                      <a:noFill/>
                      <a:ln>
                        <a:noFill/>
                      </a:ln>
                    </wps:spPr>
                    <wps:txbx>
                      <w:txbxContent>
                        <w:p w14:paraId="2BC600C1" w14:textId="46D08C15" w:rsidR="007A4680" w:rsidRPr="00F33D09" w:rsidRDefault="007A4680" w:rsidP="007A4680">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square" lIns="0" tIns="190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91472C" id="_x0000_t202" coordsize="21600,21600" o:spt="202" path="m,l,21600r21600,l21600,xe">
              <v:stroke joinstyle="miter"/>
              <v:path gradientshapeok="t" o:connecttype="rect"/>
            </v:shapetype>
            <v:shape id="Text Box 49" o:spid="_x0000_s1114" type="#_x0000_t202" alt="OFFICIAL" style="position:absolute;margin-left:0;margin-top:5pt;width:297.05pt;height:33pt;z-index:25165828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" filled="f" stroked="f">
              <v:textbox inset="0,15pt,0,0">
                <w:txbxContent>
                  <w:p w14:paraId="2BC600C1" w14:textId="46D08C15" w:rsidR="007A4680" w:rsidRPr="00F33D09" w:rsidRDefault="007A4680" w:rsidP="007A4680">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margin"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C495C" w14:textId="7BD629E7" w:rsidR="003348C5" w:rsidRDefault="00F33D09">
    <w:pPr>
      <w:pStyle w:val="Header"/>
    </w:pPr>
    <w:r>
      <w:rPr>
        <w:noProof/>
      </w:rPr>
      <mc:AlternateContent>
        <mc:Choice Requires="wps">
          <w:drawing>
            <wp:anchor distT="0" distB="0" distL="0" distR="0" simplePos="0" relativeHeight="251658275" behindDoc="0" locked="0" layoutInCell="1" allowOverlap="1" wp14:anchorId="62126E97" wp14:editId="5B000858">
              <wp:simplePos x="635" y="635"/>
              <wp:positionH relativeFrom="page">
                <wp:align>center</wp:align>
              </wp:positionH>
              <wp:positionV relativeFrom="page">
                <wp:align>top</wp:align>
              </wp:positionV>
              <wp:extent cx="443865" cy="443865"/>
              <wp:effectExtent l="0" t="0" r="16510" b="10160"/>
              <wp:wrapNone/>
              <wp:docPr id="919" name="Text Box 9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1F958A" w14:textId="6AB8A11A"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126E97" id="_x0000_t202" coordsize="21600,21600" o:spt="202" path="m,l,21600r21600,l21600,xe">
              <v:stroke joinstyle="miter"/>
              <v:path gradientshapeok="t" o:connecttype="rect"/>
            </v:shapetype>
            <v:shape id="Text Box 919" o:spid="_x0000_s1118" type="#_x0000_t202" alt="OFFICIAL" style="position:absolute;margin-left:0;margin-top:0;width:34.95pt;height:34.95pt;z-index:25165827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241F958A" w14:textId="6AB8A11A"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802E" w14:textId="07AE3021" w:rsidR="00191A67" w:rsidRDefault="00F33D09">
    <w:pPr>
      <w:pStyle w:val="Header"/>
    </w:pPr>
    <w:r>
      <w:rPr>
        <w:noProof/>
      </w:rPr>
      <mc:AlternateContent>
        <mc:Choice Requires="wps">
          <w:drawing>
            <wp:anchor distT="0" distB="0" distL="0" distR="0" simplePos="0" relativeHeight="251658264" behindDoc="0" locked="0" layoutInCell="1" allowOverlap="1" wp14:anchorId="4CF71FF8" wp14:editId="4CBF5639">
              <wp:simplePos x="0" y="0"/>
              <wp:positionH relativeFrom="page">
                <wp:align>center</wp:align>
              </wp:positionH>
              <wp:positionV relativeFrom="page">
                <wp:posOffset>75565</wp:posOffset>
              </wp:positionV>
              <wp:extent cx="3772800" cy="522000"/>
              <wp:effectExtent l="0" t="0" r="18415" b="10160"/>
              <wp:wrapNone/>
              <wp:docPr id="63" name="Text Box 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772800" cy="522000"/>
                      </a:xfrm>
                      <a:prstGeom prst="rect">
                        <a:avLst/>
                      </a:prstGeom>
                      <a:noFill/>
                      <a:ln>
                        <a:noFill/>
                      </a:ln>
                    </wps:spPr>
                    <wps:txbx>
                      <w:txbxContent>
                        <w:p w14:paraId="0DD0FEE6" w14:textId="4E1E1CBC" w:rsidR="000B31DC" w:rsidRPr="00F33D09" w:rsidRDefault="00F33D09" w:rsidP="000B31DC">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square" lIns="0" tIns="19050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CF71FF8" id="_x0000_t202" coordsize="21600,21600" o:spt="202" path="m,l,21600r21600,l21600,xe">
              <v:stroke joinstyle="miter"/>
              <v:path gradientshapeok="t" o:connecttype="rect"/>
            </v:shapetype>
            <v:shape id="Text Box 63" o:spid="_x0000_s1087" type="#_x0000_t202" alt="OFFICIAL" style="position:absolute;margin-left:0;margin-top:5.95pt;width:297.05pt;height:41.1pt;z-index:251658264;visibility:visible;mso-wrap-style:square;mso-width-percent:0;mso-height-percent:0;mso-wrap-distance-left:0;mso-wrap-distance-top:0;mso-wrap-distance-right:0;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" filled="f" stroked="f">
              <v:textbox style="mso-fit-shape-to-text:t" inset="0,15pt,0,0">
                <w:txbxContent>
                  <w:p w14:paraId="0DD0FEE6" w14:textId="4E1E1CBC" w:rsidR="000B31DC" w:rsidRPr="00F33D09" w:rsidRDefault="00F33D09" w:rsidP="000B31DC">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2F75E" w14:textId="095C1365" w:rsidR="003348C5" w:rsidRDefault="00F33D09">
    <w:pPr>
      <w:pStyle w:val="Header"/>
    </w:pPr>
    <w:r>
      <w:rPr>
        <w:noProof/>
      </w:rPr>
      <mc:AlternateContent>
        <mc:Choice Requires="wps">
          <w:drawing>
            <wp:anchor distT="0" distB="0" distL="0" distR="0" simplePos="0" relativeHeight="251658262" behindDoc="0" locked="0" layoutInCell="1" allowOverlap="1" wp14:anchorId="2C60B6E0" wp14:editId="158F7E1C">
              <wp:simplePos x="635" y="635"/>
              <wp:positionH relativeFrom="page">
                <wp:align>center</wp:align>
              </wp:positionH>
              <wp:positionV relativeFrom="page">
                <wp:align>top</wp:align>
              </wp:positionV>
              <wp:extent cx="443865" cy="443865"/>
              <wp:effectExtent l="0" t="0" r="16510" b="10160"/>
              <wp:wrapNone/>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413469" w14:textId="5D8460CE"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60B6E0" id="_x0000_t202" coordsize="21600,21600" o:spt="202" path="m,l,21600r21600,l21600,xe">
              <v:stroke joinstyle="miter"/>
              <v:path gradientshapeok="t" o:connecttype="rect"/>
            </v:shapetype>
            <v:shape id="Text Box 20" o:spid="_x0000_s1089" type="#_x0000_t202" alt="OFFICIAL" style="position:absolute;margin-left:0;margin-top:0;width:34.95pt;height:34.95pt;z-index:2516582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21413469" w14:textId="5D8460CE"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CA4AE" w14:textId="682A369A" w:rsidR="003348C5" w:rsidRDefault="00F33D09">
    <w:pPr>
      <w:pStyle w:val="Header"/>
    </w:pPr>
    <w:r>
      <w:rPr>
        <w:noProof/>
      </w:rPr>
      <mc:AlternateContent>
        <mc:Choice Requires="wps">
          <w:drawing>
            <wp:anchor distT="0" distB="0" distL="0" distR="0" simplePos="0" relativeHeight="251658266" behindDoc="0" locked="0" layoutInCell="1" allowOverlap="1" wp14:anchorId="367DA32A" wp14:editId="56BDE531">
              <wp:simplePos x="635" y="635"/>
              <wp:positionH relativeFrom="page">
                <wp:align>center</wp:align>
              </wp:positionH>
              <wp:positionV relativeFrom="page">
                <wp:align>top</wp:align>
              </wp:positionV>
              <wp:extent cx="443865" cy="443865"/>
              <wp:effectExtent l="0" t="0" r="16510" b="10160"/>
              <wp:wrapNone/>
              <wp:docPr id="899" name="Text Box 8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82BDCB" w14:textId="69B7C7EB"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7DA32A" id="_x0000_t202" coordsize="21600,21600" o:spt="202" path="m,l,21600r21600,l21600,xe">
              <v:stroke joinstyle="miter"/>
              <v:path gradientshapeok="t" o:connecttype="rect"/>
            </v:shapetype>
            <v:shape id="Text Box 899" o:spid="_x0000_s1090" type="#_x0000_t202" alt="OFFICIAL" style="position:absolute;margin-left:0;margin-top:0;width:34.95pt;height:34.95pt;z-index:251658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2382BDCB" w14:textId="69B7C7EB"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D3115" w14:textId="2E76E49F" w:rsidR="003348C5" w:rsidRDefault="00352AC8">
    <w:pPr>
      <w:pStyle w:val="Header"/>
    </w:pPr>
    <w:r>
      <w:rPr>
        <w:noProof/>
      </w:rPr>
      <mc:AlternateContent>
        <mc:Choice Requires="wps">
          <w:drawing>
            <wp:anchor distT="0" distB="0" distL="0" distR="0" simplePos="0" relativeHeight="251658277" behindDoc="0" locked="0" layoutInCell="1" allowOverlap="1" wp14:anchorId="678E82D6" wp14:editId="3FDF80EC">
              <wp:simplePos x="0" y="0"/>
              <wp:positionH relativeFrom="page">
                <wp:align>center</wp:align>
              </wp:positionH>
              <wp:positionV relativeFrom="page">
                <wp:posOffset>76200</wp:posOffset>
              </wp:positionV>
              <wp:extent cx="3772326" cy="443865"/>
              <wp:effectExtent l="0" t="0" r="0" b="10160"/>
              <wp:wrapNone/>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772326" cy="443865"/>
                      </a:xfrm>
                      <a:prstGeom prst="rect">
                        <a:avLst/>
                      </a:prstGeom>
                      <a:noFill/>
                      <a:ln>
                        <a:noFill/>
                      </a:ln>
                    </wps:spPr>
                    <wps:txbx>
                      <w:txbxContent>
                        <w:p w14:paraId="0ED76172" w14:textId="55CB3DA6" w:rsidR="00352AC8" w:rsidRPr="00F33D09" w:rsidRDefault="00352AC8" w:rsidP="00352AC8">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square" lIns="0" tIns="19050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78E82D6" id="_x0000_t202" coordsize="21600,21600" o:spt="202" path="m,l,21600r21600,l21600,xe">
              <v:stroke joinstyle="miter"/>
              <v:path gradientshapeok="t" o:connecttype="rect"/>
            </v:shapetype>
            <v:shape id="Text Box 12" o:spid="_x0000_s1091" type="#_x0000_t202" alt="OFFICIAL" style="position:absolute;margin-left:0;margin-top:6pt;width:297.05pt;height:34.95pt;z-index:251658277;visibility:visible;mso-wrap-style:square;mso-width-percent:0;mso-wrap-distance-left:0;mso-wrap-distance-top:0;mso-wrap-distance-right:0;mso-wrap-distance-bottom:0;mso-position-horizontal:center;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" filled="f" stroked="f">
              <v:textbox style="mso-fit-shape-to-text:t" inset="0,15pt,0,0">
                <w:txbxContent>
                  <w:p w14:paraId="0ED76172" w14:textId="55CB3DA6" w:rsidR="00352AC8" w:rsidRPr="00F33D09" w:rsidRDefault="00352AC8" w:rsidP="00352AC8">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059A" w14:textId="272F4781" w:rsidR="003348C5" w:rsidRDefault="00F33D09">
    <w:pPr>
      <w:pStyle w:val="Header"/>
    </w:pPr>
    <w:r>
      <w:rPr>
        <w:noProof/>
      </w:rPr>
      <mc:AlternateContent>
        <mc:Choice Requires="wps">
          <w:drawing>
            <wp:anchor distT="0" distB="0" distL="0" distR="0" simplePos="0" relativeHeight="251658265" behindDoc="0" locked="0" layoutInCell="1" allowOverlap="1" wp14:anchorId="5BD6F7E8" wp14:editId="59812F35">
              <wp:simplePos x="635" y="635"/>
              <wp:positionH relativeFrom="page">
                <wp:align>center</wp:align>
              </wp:positionH>
              <wp:positionV relativeFrom="page">
                <wp:align>top</wp:align>
              </wp:positionV>
              <wp:extent cx="443865" cy="443865"/>
              <wp:effectExtent l="0" t="0" r="16510" b="10160"/>
              <wp:wrapNone/>
              <wp:docPr id="897" name="Text Box 8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1A33AF" w14:textId="5F3D940B"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D6F7E8" id="_x0000_t202" coordsize="21600,21600" o:spt="202" path="m,l,21600r21600,l21600,xe">
              <v:stroke joinstyle="miter"/>
              <v:path gradientshapeok="t" o:connecttype="rect"/>
            </v:shapetype>
            <v:shape id="Text Box 897" o:spid="_x0000_s1093" type="#_x0000_t202" alt="OFFICIAL" style="position:absolute;margin-left:0;margin-top:0;width:34.95pt;height:34.95pt;z-index:25165826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431A33AF" w14:textId="5F3D940B"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663A2" w14:textId="554ABF63" w:rsidR="003348C5" w:rsidRDefault="00F33D09">
    <w:pPr>
      <w:pStyle w:val="Header"/>
    </w:pPr>
    <w:r>
      <w:rPr>
        <w:noProof/>
      </w:rPr>
      <mc:AlternateContent>
        <mc:Choice Requires="wps">
          <w:drawing>
            <wp:anchor distT="0" distB="0" distL="0" distR="0" simplePos="0" relativeHeight="251658268" behindDoc="0" locked="0" layoutInCell="1" allowOverlap="1" wp14:anchorId="2F9D1E7E" wp14:editId="4FD0187D">
              <wp:simplePos x="635" y="635"/>
              <wp:positionH relativeFrom="page">
                <wp:align>center</wp:align>
              </wp:positionH>
              <wp:positionV relativeFrom="page">
                <wp:align>top</wp:align>
              </wp:positionV>
              <wp:extent cx="443865" cy="443865"/>
              <wp:effectExtent l="0" t="0" r="16510" b="10160"/>
              <wp:wrapNone/>
              <wp:docPr id="907" name="Text Box 9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3A6942" w14:textId="4CE4C871"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9D1E7E" id="_x0000_t202" coordsize="21600,21600" o:spt="202" path="m,l,21600r21600,l21600,xe">
              <v:stroke joinstyle="miter"/>
              <v:path gradientshapeok="t" o:connecttype="rect"/>
            </v:shapetype>
            <v:shape id="Text Box 907" o:spid="_x0000_s1094" type="#_x0000_t202" alt="OFFICIAL" style="position:absolute;margin-left:0;margin-top:0;width:34.95pt;height:34.95pt;z-index:2516582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253A6942" w14:textId="4CE4C871"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10BEF" w14:textId="0A1E7516" w:rsidR="003348C5" w:rsidRDefault="00352AC8">
    <w:pPr>
      <w:pStyle w:val="Header"/>
    </w:pPr>
    <w:r>
      <w:rPr>
        <w:noProof/>
      </w:rPr>
      <mc:AlternateContent>
        <mc:Choice Requires="wps">
          <w:drawing>
            <wp:anchor distT="0" distB="0" distL="0" distR="0" simplePos="0" relativeHeight="251658278" behindDoc="0" locked="0" layoutInCell="1" allowOverlap="1" wp14:anchorId="4D7E70CF" wp14:editId="3FB9791D">
              <wp:simplePos x="0" y="0"/>
              <wp:positionH relativeFrom="page">
                <wp:align>center</wp:align>
              </wp:positionH>
              <wp:positionV relativeFrom="page">
                <wp:posOffset>114300</wp:posOffset>
              </wp:positionV>
              <wp:extent cx="3772326" cy="443865"/>
              <wp:effectExtent l="0" t="0" r="0" b="10160"/>
              <wp:wrapNone/>
              <wp:docPr id="19"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772326" cy="443865"/>
                      </a:xfrm>
                      <a:prstGeom prst="rect">
                        <a:avLst/>
                      </a:prstGeom>
                      <a:noFill/>
                      <a:ln>
                        <a:noFill/>
                      </a:ln>
                    </wps:spPr>
                    <wps:txbx>
                      <w:txbxContent>
                        <w:p w14:paraId="7C61C61B" w14:textId="77777777" w:rsidR="00352AC8" w:rsidRPr="00F33D09" w:rsidRDefault="00352AC8" w:rsidP="00352AC8">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r>
                            <w:rPr>
                              <w:rFonts w:ascii="Calibri" w:eastAsia="Calibri" w:hAnsi="Calibri" w:cs="Calibri"/>
                              <w:noProof/>
                              <w:color w:val="FF0000"/>
                              <w:sz w:val="20"/>
                              <w:szCs w:val="20"/>
                            </w:rPr>
                            <w:t xml:space="preserve"> – DRAFT – NOT GOVERNMENT POLICY</w:t>
                          </w:r>
                        </w:p>
                      </w:txbxContent>
                    </wps:txbx>
                    <wps:bodyPr rot="0" spcFirstLastPara="0" vertOverflow="overflow" horzOverflow="overflow" vert="horz" wrap="square" lIns="0" tIns="19050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D7E70CF" id="_x0000_t202" coordsize="21600,21600" o:spt="202" path="m,l,21600r21600,l21600,xe">
              <v:stroke joinstyle="miter"/>
              <v:path gradientshapeok="t" o:connecttype="rect"/>
            </v:shapetype>
            <v:shape id="Text Box 19" o:spid="_x0000_s1095" type="#_x0000_t202" alt="OFFICIAL" style="position:absolute;margin-left:0;margin-top:9pt;width:297.05pt;height:34.95pt;z-index:251658278;visibility:visible;mso-wrap-style:square;mso-width-percent:0;mso-wrap-distance-left:0;mso-wrap-distance-top:0;mso-wrap-distance-right:0;mso-wrap-distance-bottom:0;mso-position-horizontal:center;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" filled="f" stroked="f">
              <v:textbox style="mso-fit-shape-to-text:t" inset="0,15pt,0,0">
                <w:txbxContent>
                  <w:p w14:paraId="7C61C61B" w14:textId="77777777" w:rsidR="00352AC8" w:rsidRPr="00F33D09" w:rsidRDefault="00352AC8" w:rsidP="00352AC8">
                    <w:pPr>
                      <w:spacing w:after="0"/>
                      <w:jc w:val="center"/>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r>
                      <w:rPr>
                        <w:rFonts w:ascii="Calibri" w:eastAsia="Calibri" w:hAnsi="Calibri" w:cs="Calibri"/>
                        <w:noProof/>
                        <w:color w:val="FF0000"/>
                        <w:sz w:val="20"/>
                        <w:szCs w:val="20"/>
                      </w:rPr>
                      <w:t xml:space="preserve"> – DRAFT – NOT GOVERNMENT POLICY</w:t>
                    </w:r>
                  </w:p>
                </w:txbxContent>
              </v:textbox>
              <w10:wrap anchorx="page" anchory="page"/>
            </v:shape>
          </w:pict>
        </mc:Fallback>
      </mc:AlternateContent>
    </w:r>
    <w:r w:rsidR="00F33D09">
      <w:rPr>
        <w:noProof/>
      </w:rPr>
      <mc:AlternateContent>
        <mc:Choice Requires="wps">
          <w:drawing>
            <wp:anchor distT="0" distB="0" distL="0" distR="0" simplePos="0" relativeHeight="251658269" behindDoc="0" locked="0" layoutInCell="1" allowOverlap="1" wp14:anchorId="2E3F24AE" wp14:editId="1B45C736">
              <wp:simplePos x="635" y="635"/>
              <wp:positionH relativeFrom="page">
                <wp:align>center</wp:align>
              </wp:positionH>
              <wp:positionV relativeFrom="page">
                <wp:align>top</wp:align>
              </wp:positionV>
              <wp:extent cx="443865" cy="443865"/>
              <wp:effectExtent l="0" t="0" r="16510" b="10160"/>
              <wp:wrapNone/>
              <wp:docPr id="908" name="Text Box 9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1E1896" w14:textId="02A1F34F"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2E3F24AE" id="Text Box 908" o:spid="_x0000_s1096" type="#_x0000_t202" alt="OFFICIAL" style="position:absolute;margin-left:0;margin-top:0;width:34.95pt;height:34.95pt;z-index:25165826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textbox style="mso-fit-shape-to-text:t" inset="0,15pt,0,0">
                <w:txbxContent>
                  <w:p w14:paraId="291E1896" w14:textId="02A1F34F"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152C8" w14:textId="4056E890" w:rsidR="003348C5" w:rsidRDefault="00F33D09">
    <w:pPr>
      <w:pStyle w:val="Header"/>
    </w:pPr>
    <w:r>
      <w:rPr>
        <w:noProof/>
      </w:rPr>
      <mc:AlternateContent>
        <mc:Choice Requires="wps">
          <w:drawing>
            <wp:anchor distT="0" distB="0" distL="0" distR="0" simplePos="0" relativeHeight="251658267" behindDoc="0" locked="0" layoutInCell="1" allowOverlap="1" wp14:anchorId="6124C3B6" wp14:editId="4D0EF3F2">
              <wp:simplePos x="635" y="635"/>
              <wp:positionH relativeFrom="page">
                <wp:align>center</wp:align>
              </wp:positionH>
              <wp:positionV relativeFrom="page">
                <wp:align>top</wp:align>
              </wp:positionV>
              <wp:extent cx="443865" cy="443865"/>
              <wp:effectExtent l="0" t="0" r="16510" b="10160"/>
              <wp:wrapNone/>
              <wp:docPr id="905" name="Text Box 9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4CF710" w14:textId="64AEFB53"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24C3B6" id="_x0000_t202" coordsize="21600,21600" o:spt="202" path="m,l,21600r21600,l21600,xe">
              <v:stroke joinstyle="miter"/>
              <v:path gradientshapeok="t" o:connecttype="rect"/>
            </v:shapetype>
            <v:shape id="Text Box 905" o:spid="_x0000_s1100" type="#_x0000_t202" alt="OFFICIAL" style="position:absolute;margin-left:0;margin-top:0;width:34.95pt;height:34.95pt;z-index:25165826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textbox style="mso-fit-shape-to-text:t" inset="0,15pt,0,0">
                <w:txbxContent>
                  <w:p w14:paraId="354CF710" w14:textId="64AEFB53" w:rsidR="00F33D09" w:rsidRPr="00F33D09" w:rsidRDefault="00F33D09" w:rsidP="00F33D09">
                    <w:pPr>
                      <w:spacing w:after="0"/>
                      <w:rPr>
                        <w:rFonts w:ascii="Calibri" w:eastAsia="Calibri" w:hAnsi="Calibri" w:cs="Calibri"/>
                        <w:noProof/>
                        <w:color w:val="FF0000"/>
                        <w:sz w:val="20"/>
                        <w:szCs w:val="20"/>
                      </w:rPr>
                    </w:pPr>
                    <w:r w:rsidRPr="00F33D09">
                      <w:rPr>
                        <w:rFonts w:ascii="Calibri" w:eastAsia="Calibri" w:hAnsi="Calibri" w:cs="Calibri"/>
                        <w:noProof/>
                        <w:color w:val="FF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ABA"/>
    <w:multiLevelType w:val="hybridMultilevel"/>
    <w:tmpl w:val="7FCA01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9AF2286"/>
    <w:multiLevelType w:val="hybridMultilevel"/>
    <w:tmpl w:val="12DCD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F25C3F"/>
    <w:multiLevelType w:val="hybridMultilevel"/>
    <w:tmpl w:val="3CA4C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646090"/>
    <w:multiLevelType w:val="hybridMultilevel"/>
    <w:tmpl w:val="770A1E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D6973EA"/>
    <w:multiLevelType w:val="hybridMultilevel"/>
    <w:tmpl w:val="52447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C96125"/>
    <w:multiLevelType w:val="hybridMultilevel"/>
    <w:tmpl w:val="3312B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3E5627"/>
    <w:multiLevelType w:val="hybridMultilevel"/>
    <w:tmpl w:val="BFB4D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AA663A"/>
    <w:multiLevelType w:val="hybridMultilevel"/>
    <w:tmpl w:val="142E8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5A4BCB"/>
    <w:multiLevelType w:val="hybridMultilevel"/>
    <w:tmpl w:val="D6DC70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4E4CB2"/>
    <w:multiLevelType w:val="multilevel"/>
    <w:tmpl w:val="07326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A264EF"/>
    <w:multiLevelType w:val="hybridMultilevel"/>
    <w:tmpl w:val="06B0F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122C6E"/>
    <w:multiLevelType w:val="multilevel"/>
    <w:tmpl w:val="706A0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2514FE"/>
    <w:multiLevelType w:val="hybridMultilevel"/>
    <w:tmpl w:val="EE62E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FD7AB1"/>
    <w:multiLevelType w:val="hybridMultilevel"/>
    <w:tmpl w:val="41F854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7771BA"/>
    <w:multiLevelType w:val="hybridMultilevel"/>
    <w:tmpl w:val="80AA5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8B746C"/>
    <w:multiLevelType w:val="multilevel"/>
    <w:tmpl w:val="54468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306776"/>
    <w:multiLevelType w:val="hybridMultilevel"/>
    <w:tmpl w:val="D7AC6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5B049A"/>
    <w:multiLevelType w:val="hybridMultilevel"/>
    <w:tmpl w:val="84C8776A"/>
    <w:lvl w:ilvl="0" w:tplc="20582B26">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F0AB0"/>
    <w:multiLevelType w:val="hybridMultilevel"/>
    <w:tmpl w:val="7578E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797E08"/>
    <w:multiLevelType w:val="multilevel"/>
    <w:tmpl w:val="B2003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4B02A27"/>
    <w:multiLevelType w:val="multilevel"/>
    <w:tmpl w:val="9796D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C41B2D"/>
    <w:multiLevelType w:val="multilevel"/>
    <w:tmpl w:val="7A188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AD5E27"/>
    <w:multiLevelType w:val="hybridMultilevel"/>
    <w:tmpl w:val="8500D7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B4C2F3F"/>
    <w:multiLevelType w:val="multilevel"/>
    <w:tmpl w:val="6302C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E9E0AEC"/>
    <w:multiLevelType w:val="hybridMultilevel"/>
    <w:tmpl w:val="884AF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EE3D40"/>
    <w:multiLevelType w:val="hybridMultilevel"/>
    <w:tmpl w:val="034A9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037EAD"/>
    <w:multiLevelType w:val="hybridMultilevel"/>
    <w:tmpl w:val="E87A3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A3B2BC0"/>
    <w:multiLevelType w:val="hybridMultilevel"/>
    <w:tmpl w:val="64DA7E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FE3BE3"/>
    <w:multiLevelType w:val="hybridMultilevel"/>
    <w:tmpl w:val="5F2A4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C96505"/>
    <w:multiLevelType w:val="hybridMultilevel"/>
    <w:tmpl w:val="98660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8015C6"/>
    <w:multiLevelType w:val="hybridMultilevel"/>
    <w:tmpl w:val="E40C3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FF77F1"/>
    <w:multiLevelType w:val="hybridMultilevel"/>
    <w:tmpl w:val="6FC2F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AF5F5F"/>
    <w:multiLevelType w:val="hybridMultilevel"/>
    <w:tmpl w:val="363286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85770AB"/>
    <w:multiLevelType w:val="hybridMultilevel"/>
    <w:tmpl w:val="8FCE4436"/>
    <w:lvl w:ilvl="0" w:tplc="1C4E2C34">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930F45"/>
    <w:multiLevelType w:val="hybridMultilevel"/>
    <w:tmpl w:val="B39CFEB2"/>
    <w:lvl w:ilvl="0" w:tplc="0C090001">
      <w:start w:val="1"/>
      <w:numFmt w:val="bullet"/>
      <w:lvlText w:val=""/>
      <w:lvlJc w:val="left"/>
      <w:pPr>
        <w:ind w:left="360" w:hanging="360"/>
      </w:pPr>
      <w:rPr>
        <w:rFonts w:ascii="Symbol" w:hAnsi="Symbol" w:hint="default"/>
      </w:rPr>
    </w:lvl>
    <w:lvl w:ilvl="1" w:tplc="A5900D1E">
      <w:start w:val="4"/>
      <w:numFmt w:val="bullet"/>
      <w:lvlText w:val="-"/>
      <w:lvlJc w:val="left"/>
      <w:pPr>
        <w:ind w:left="643" w:hanging="360"/>
      </w:pPr>
      <w:rPr>
        <w:rFonts w:ascii="Calibri" w:eastAsia="Times New Roman"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741564870">
    <w:abstractNumId w:val="33"/>
  </w:num>
  <w:num w:numId="2" w16cid:durableId="1807163351">
    <w:abstractNumId w:val="17"/>
  </w:num>
  <w:num w:numId="3" w16cid:durableId="111829458">
    <w:abstractNumId w:val="0"/>
  </w:num>
  <w:num w:numId="4" w16cid:durableId="1924218384">
    <w:abstractNumId w:val="3"/>
  </w:num>
  <w:num w:numId="5" w16cid:durableId="913931475">
    <w:abstractNumId w:val="34"/>
  </w:num>
  <w:num w:numId="6" w16cid:durableId="41945694">
    <w:abstractNumId w:val="22"/>
  </w:num>
  <w:num w:numId="7" w16cid:durableId="1200122390">
    <w:abstractNumId w:val="18"/>
  </w:num>
  <w:num w:numId="8" w16cid:durableId="366151372">
    <w:abstractNumId w:val="25"/>
  </w:num>
  <w:num w:numId="9" w16cid:durableId="2136674076">
    <w:abstractNumId w:val="2"/>
  </w:num>
  <w:num w:numId="10" w16cid:durableId="1299914092">
    <w:abstractNumId w:val="12"/>
  </w:num>
  <w:num w:numId="11" w16cid:durableId="231307208">
    <w:abstractNumId w:val="27"/>
  </w:num>
  <w:num w:numId="12" w16cid:durableId="364252029">
    <w:abstractNumId w:val="4"/>
  </w:num>
  <w:num w:numId="13" w16cid:durableId="1612006295">
    <w:abstractNumId w:val="30"/>
  </w:num>
  <w:num w:numId="14" w16cid:durableId="758601425">
    <w:abstractNumId w:val="14"/>
  </w:num>
  <w:num w:numId="15" w16cid:durableId="1206483812">
    <w:abstractNumId w:val="1"/>
  </w:num>
  <w:num w:numId="16" w16cid:durableId="2062093380">
    <w:abstractNumId w:val="28"/>
  </w:num>
  <w:num w:numId="17" w16cid:durableId="1270284798">
    <w:abstractNumId w:val="8"/>
  </w:num>
  <w:num w:numId="18" w16cid:durableId="734743997">
    <w:abstractNumId w:val="29"/>
  </w:num>
  <w:num w:numId="19" w16cid:durableId="237519563">
    <w:abstractNumId w:val="13"/>
  </w:num>
  <w:num w:numId="20" w16cid:durableId="832450846">
    <w:abstractNumId w:val="10"/>
  </w:num>
  <w:num w:numId="21" w16cid:durableId="386417857">
    <w:abstractNumId w:val="31"/>
  </w:num>
  <w:num w:numId="22" w16cid:durableId="1771779935">
    <w:abstractNumId w:val="16"/>
  </w:num>
  <w:num w:numId="23" w16cid:durableId="128673995">
    <w:abstractNumId w:val="6"/>
  </w:num>
  <w:num w:numId="24" w16cid:durableId="316036525">
    <w:abstractNumId w:val="5"/>
  </w:num>
  <w:num w:numId="25" w16cid:durableId="392386460">
    <w:abstractNumId w:val="26"/>
  </w:num>
  <w:num w:numId="26" w16cid:durableId="1118645578">
    <w:abstractNumId w:val="7"/>
  </w:num>
  <w:num w:numId="27" w16cid:durableId="97869138">
    <w:abstractNumId w:val="24"/>
  </w:num>
  <w:num w:numId="28" w16cid:durableId="758600320">
    <w:abstractNumId w:val="33"/>
  </w:num>
  <w:num w:numId="29" w16cid:durableId="2099399409">
    <w:abstractNumId w:val="21"/>
  </w:num>
  <w:num w:numId="30" w16cid:durableId="1845120586">
    <w:abstractNumId w:val="20"/>
  </w:num>
  <w:num w:numId="31" w16cid:durableId="1913393068">
    <w:abstractNumId w:val="23"/>
  </w:num>
  <w:num w:numId="32" w16cid:durableId="1232155757">
    <w:abstractNumId w:val="19"/>
  </w:num>
  <w:num w:numId="33" w16cid:durableId="124391233">
    <w:abstractNumId w:val="11"/>
  </w:num>
  <w:num w:numId="34" w16cid:durableId="1240092278">
    <w:abstractNumId w:val="9"/>
  </w:num>
  <w:num w:numId="35" w16cid:durableId="220681739">
    <w:abstractNumId w:val="15"/>
  </w:num>
  <w:num w:numId="36" w16cid:durableId="797525105">
    <w:abstractNumId w:val="32"/>
  </w:num>
  <w:num w:numId="37" w16cid:durableId="2040886654">
    <w:abstractNumId w:val="33"/>
  </w:num>
  <w:num w:numId="38" w16cid:durableId="1868373899">
    <w:abstractNumId w:val="33"/>
  </w:num>
  <w:num w:numId="39" w16cid:durableId="54861572">
    <w:abstractNumId w:val="33"/>
  </w:num>
  <w:num w:numId="40" w16cid:durableId="443355114">
    <w:abstractNumId w:val="33"/>
  </w:num>
  <w:num w:numId="41" w16cid:durableId="803622882">
    <w:abstractNumId w:val="3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DK1MDG2MDI3NTZQ0lEKTi0uzszPAymwrAUAeyfdnywAAAA="/>
  </w:docVars>
  <w:rsids>
    <w:rsidRoot w:val="1BCD31EA"/>
    <w:rsid w:val="00000713"/>
    <w:rsid w:val="00000C05"/>
    <w:rsid w:val="000011C7"/>
    <w:rsid w:val="000014B8"/>
    <w:rsid w:val="00001B32"/>
    <w:rsid w:val="00001DC4"/>
    <w:rsid w:val="00002301"/>
    <w:rsid w:val="0000246D"/>
    <w:rsid w:val="000025E1"/>
    <w:rsid w:val="00002B17"/>
    <w:rsid w:val="00002CE8"/>
    <w:rsid w:val="00002CFA"/>
    <w:rsid w:val="00002F26"/>
    <w:rsid w:val="00002F68"/>
    <w:rsid w:val="00003481"/>
    <w:rsid w:val="000035FC"/>
    <w:rsid w:val="00003BE8"/>
    <w:rsid w:val="00003C47"/>
    <w:rsid w:val="000042EA"/>
    <w:rsid w:val="000049CB"/>
    <w:rsid w:val="00005276"/>
    <w:rsid w:val="00005543"/>
    <w:rsid w:val="000055B6"/>
    <w:rsid w:val="00005687"/>
    <w:rsid w:val="000056B2"/>
    <w:rsid w:val="00005AE6"/>
    <w:rsid w:val="00005DA2"/>
    <w:rsid w:val="000062E9"/>
    <w:rsid w:val="00006958"/>
    <w:rsid w:val="00006D38"/>
    <w:rsid w:val="00007042"/>
    <w:rsid w:val="000071B9"/>
    <w:rsid w:val="000074F8"/>
    <w:rsid w:val="00007DBB"/>
    <w:rsid w:val="00010635"/>
    <w:rsid w:val="00010684"/>
    <w:rsid w:val="000108CB"/>
    <w:rsid w:val="00010AB6"/>
    <w:rsid w:val="00010D9B"/>
    <w:rsid w:val="00010DA2"/>
    <w:rsid w:val="00011188"/>
    <w:rsid w:val="000111B3"/>
    <w:rsid w:val="000115B8"/>
    <w:rsid w:val="00011A63"/>
    <w:rsid w:val="00011B05"/>
    <w:rsid w:val="00011C92"/>
    <w:rsid w:val="00011CC9"/>
    <w:rsid w:val="00011D14"/>
    <w:rsid w:val="00011E01"/>
    <w:rsid w:val="00011F12"/>
    <w:rsid w:val="000124F1"/>
    <w:rsid w:val="00012C27"/>
    <w:rsid w:val="00013408"/>
    <w:rsid w:val="0001396F"/>
    <w:rsid w:val="00013A7F"/>
    <w:rsid w:val="00013DAF"/>
    <w:rsid w:val="00013FDE"/>
    <w:rsid w:val="00014053"/>
    <w:rsid w:val="00014097"/>
    <w:rsid w:val="000141E2"/>
    <w:rsid w:val="00014719"/>
    <w:rsid w:val="00014E59"/>
    <w:rsid w:val="00014FCC"/>
    <w:rsid w:val="000152E1"/>
    <w:rsid w:val="00015570"/>
    <w:rsid w:val="00015EEF"/>
    <w:rsid w:val="000163CF"/>
    <w:rsid w:val="00016457"/>
    <w:rsid w:val="00016531"/>
    <w:rsid w:val="00017187"/>
    <w:rsid w:val="000171F6"/>
    <w:rsid w:val="00017760"/>
    <w:rsid w:val="000178E0"/>
    <w:rsid w:val="000202EE"/>
    <w:rsid w:val="00020AED"/>
    <w:rsid w:val="00020EC8"/>
    <w:rsid w:val="00021257"/>
    <w:rsid w:val="000216D0"/>
    <w:rsid w:val="00021C19"/>
    <w:rsid w:val="0002227B"/>
    <w:rsid w:val="0002229A"/>
    <w:rsid w:val="0002263A"/>
    <w:rsid w:val="000227AA"/>
    <w:rsid w:val="00022A15"/>
    <w:rsid w:val="00022D17"/>
    <w:rsid w:val="00022EE6"/>
    <w:rsid w:val="00023116"/>
    <w:rsid w:val="0002352F"/>
    <w:rsid w:val="00023741"/>
    <w:rsid w:val="00023F9C"/>
    <w:rsid w:val="00024499"/>
    <w:rsid w:val="00024EEA"/>
    <w:rsid w:val="0002575B"/>
    <w:rsid w:val="000258D3"/>
    <w:rsid w:val="00025F05"/>
    <w:rsid w:val="00025FCD"/>
    <w:rsid w:val="0002601B"/>
    <w:rsid w:val="0002625B"/>
    <w:rsid w:val="0002644A"/>
    <w:rsid w:val="000265F3"/>
    <w:rsid w:val="000267D3"/>
    <w:rsid w:val="00026A98"/>
    <w:rsid w:val="00026DDE"/>
    <w:rsid w:val="00026E3E"/>
    <w:rsid w:val="00027083"/>
    <w:rsid w:val="00027250"/>
    <w:rsid w:val="0002735D"/>
    <w:rsid w:val="000274C3"/>
    <w:rsid w:val="0002768B"/>
    <w:rsid w:val="000276B7"/>
    <w:rsid w:val="00027707"/>
    <w:rsid w:val="00027769"/>
    <w:rsid w:val="00027850"/>
    <w:rsid w:val="0003038F"/>
    <w:rsid w:val="00030498"/>
    <w:rsid w:val="00030DD6"/>
    <w:rsid w:val="00030F84"/>
    <w:rsid w:val="0003119E"/>
    <w:rsid w:val="000313E7"/>
    <w:rsid w:val="000315B2"/>
    <w:rsid w:val="000316B8"/>
    <w:rsid w:val="000316F1"/>
    <w:rsid w:val="000317A1"/>
    <w:rsid w:val="000317B0"/>
    <w:rsid w:val="0003198C"/>
    <w:rsid w:val="00031E81"/>
    <w:rsid w:val="00032BC5"/>
    <w:rsid w:val="00032DA5"/>
    <w:rsid w:val="00032EFB"/>
    <w:rsid w:val="00033116"/>
    <w:rsid w:val="00033A58"/>
    <w:rsid w:val="00033AE5"/>
    <w:rsid w:val="00033AF6"/>
    <w:rsid w:val="0003410F"/>
    <w:rsid w:val="00034214"/>
    <w:rsid w:val="000342D2"/>
    <w:rsid w:val="00034A83"/>
    <w:rsid w:val="00034AFE"/>
    <w:rsid w:val="000350DE"/>
    <w:rsid w:val="000359AB"/>
    <w:rsid w:val="00035A5B"/>
    <w:rsid w:val="00035D21"/>
    <w:rsid w:val="00036253"/>
    <w:rsid w:val="000364A6"/>
    <w:rsid w:val="000364CA"/>
    <w:rsid w:val="0003655F"/>
    <w:rsid w:val="00036677"/>
    <w:rsid w:val="00036681"/>
    <w:rsid w:val="000366F4"/>
    <w:rsid w:val="0003685E"/>
    <w:rsid w:val="00036BBB"/>
    <w:rsid w:val="00036BF6"/>
    <w:rsid w:val="00036FA1"/>
    <w:rsid w:val="00036FD8"/>
    <w:rsid w:val="00037016"/>
    <w:rsid w:val="000370A0"/>
    <w:rsid w:val="000375C4"/>
    <w:rsid w:val="0003776C"/>
    <w:rsid w:val="0003777F"/>
    <w:rsid w:val="00037A16"/>
    <w:rsid w:val="00037D56"/>
    <w:rsid w:val="00037F73"/>
    <w:rsid w:val="00040100"/>
    <w:rsid w:val="00040275"/>
    <w:rsid w:val="00040450"/>
    <w:rsid w:val="00040540"/>
    <w:rsid w:val="00040572"/>
    <w:rsid w:val="0004071D"/>
    <w:rsid w:val="0004083F"/>
    <w:rsid w:val="00040D08"/>
    <w:rsid w:val="0004151F"/>
    <w:rsid w:val="00041AF6"/>
    <w:rsid w:val="00041B35"/>
    <w:rsid w:val="00041FAE"/>
    <w:rsid w:val="00042053"/>
    <w:rsid w:val="000421EA"/>
    <w:rsid w:val="00042386"/>
    <w:rsid w:val="000423B5"/>
    <w:rsid w:val="00042C59"/>
    <w:rsid w:val="00042EBC"/>
    <w:rsid w:val="00042F62"/>
    <w:rsid w:val="00043060"/>
    <w:rsid w:val="00043098"/>
    <w:rsid w:val="0004404F"/>
    <w:rsid w:val="000440E3"/>
    <w:rsid w:val="000440F4"/>
    <w:rsid w:val="00044134"/>
    <w:rsid w:val="000441DD"/>
    <w:rsid w:val="00044228"/>
    <w:rsid w:val="000443E1"/>
    <w:rsid w:val="00044C00"/>
    <w:rsid w:val="000453A3"/>
    <w:rsid w:val="000454EA"/>
    <w:rsid w:val="0004576C"/>
    <w:rsid w:val="00045A2E"/>
    <w:rsid w:val="00045AAE"/>
    <w:rsid w:val="00045C08"/>
    <w:rsid w:val="00045E1B"/>
    <w:rsid w:val="00045E4B"/>
    <w:rsid w:val="00046000"/>
    <w:rsid w:val="00046206"/>
    <w:rsid w:val="0004640C"/>
    <w:rsid w:val="0004726D"/>
    <w:rsid w:val="00047433"/>
    <w:rsid w:val="00047647"/>
    <w:rsid w:val="00047667"/>
    <w:rsid w:val="000477E8"/>
    <w:rsid w:val="00047BCE"/>
    <w:rsid w:val="00050319"/>
    <w:rsid w:val="00050E6B"/>
    <w:rsid w:val="00050F1B"/>
    <w:rsid w:val="00050F70"/>
    <w:rsid w:val="000510D2"/>
    <w:rsid w:val="000519A9"/>
    <w:rsid w:val="00052151"/>
    <w:rsid w:val="000525F5"/>
    <w:rsid w:val="00052639"/>
    <w:rsid w:val="00052652"/>
    <w:rsid w:val="00052747"/>
    <w:rsid w:val="0005297A"/>
    <w:rsid w:val="00052AFD"/>
    <w:rsid w:val="00052C68"/>
    <w:rsid w:val="00053089"/>
    <w:rsid w:val="00053153"/>
    <w:rsid w:val="000532F2"/>
    <w:rsid w:val="00053916"/>
    <w:rsid w:val="00053CBA"/>
    <w:rsid w:val="00053DB7"/>
    <w:rsid w:val="000543DF"/>
    <w:rsid w:val="00055741"/>
    <w:rsid w:val="00055776"/>
    <w:rsid w:val="000565D7"/>
    <w:rsid w:val="00056666"/>
    <w:rsid w:val="00056830"/>
    <w:rsid w:val="00056B31"/>
    <w:rsid w:val="00056DE4"/>
    <w:rsid w:val="00056F8D"/>
    <w:rsid w:val="00057136"/>
    <w:rsid w:val="00057667"/>
    <w:rsid w:val="00057A28"/>
    <w:rsid w:val="00057B74"/>
    <w:rsid w:val="00057CCE"/>
    <w:rsid w:val="00057F7D"/>
    <w:rsid w:val="000606B7"/>
    <w:rsid w:val="00060B05"/>
    <w:rsid w:val="00060B9D"/>
    <w:rsid w:val="00061035"/>
    <w:rsid w:val="000613E5"/>
    <w:rsid w:val="000615CC"/>
    <w:rsid w:val="00061B41"/>
    <w:rsid w:val="00061D8C"/>
    <w:rsid w:val="00061DF3"/>
    <w:rsid w:val="00062008"/>
    <w:rsid w:val="000626D4"/>
    <w:rsid w:val="00062916"/>
    <w:rsid w:val="00062A0C"/>
    <w:rsid w:val="00062D45"/>
    <w:rsid w:val="00062DB6"/>
    <w:rsid w:val="00062EEC"/>
    <w:rsid w:val="000638A1"/>
    <w:rsid w:val="00063A30"/>
    <w:rsid w:val="00064193"/>
    <w:rsid w:val="000642B0"/>
    <w:rsid w:val="00064532"/>
    <w:rsid w:val="00064631"/>
    <w:rsid w:val="000648BC"/>
    <w:rsid w:val="00064CDC"/>
    <w:rsid w:val="00064CDE"/>
    <w:rsid w:val="00065240"/>
    <w:rsid w:val="00065496"/>
    <w:rsid w:val="000655E4"/>
    <w:rsid w:val="00065653"/>
    <w:rsid w:val="00065D12"/>
    <w:rsid w:val="00065D23"/>
    <w:rsid w:val="00065E2D"/>
    <w:rsid w:val="00065E44"/>
    <w:rsid w:val="0006683B"/>
    <w:rsid w:val="00066EE5"/>
    <w:rsid w:val="0006706F"/>
    <w:rsid w:val="000671F3"/>
    <w:rsid w:val="000672F4"/>
    <w:rsid w:val="000673F9"/>
    <w:rsid w:val="00067977"/>
    <w:rsid w:val="00067BAC"/>
    <w:rsid w:val="00067C3B"/>
    <w:rsid w:val="00067E2E"/>
    <w:rsid w:val="00067E92"/>
    <w:rsid w:val="00070633"/>
    <w:rsid w:val="00070ACF"/>
    <w:rsid w:val="00070EA5"/>
    <w:rsid w:val="00071689"/>
    <w:rsid w:val="00071C6A"/>
    <w:rsid w:val="00071E54"/>
    <w:rsid w:val="0007253D"/>
    <w:rsid w:val="000725C9"/>
    <w:rsid w:val="00072806"/>
    <w:rsid w:val="00072AA9"/>
    <w:rsid w:val="00072B8F"/>
    <w:rsid w:val="00072F86"/>
    <w:rsid w:val="00073485"/>
    <w:rsid w:val="000736A5"/>
    <w:rsid w:val="00073865"/>
    <w:rsid w:val="0007392B"/>
    <w:rsid w:val="00073CE4"/>
    <w:rsid w:val="000740C3"/>
    <w:rsid w:val="000741AD"/>
    <w:rsid w:val="0007465A"/>
    <w:rsid w:val="0007482D"/>
    <w:rsid w:val="00074966"/>
    <w:rsid w:val="00074CC6"/>
    <w:rsid w:val="00074DCD"/>
    <w:rsid w:val="000757EB"/>
    <w:rsid w:val="00075A04"/>
    <w:rsid w:val="00075D9D"/>
    <w:rsid w:val="00075F29"/>
    <w:rsid w:val="00076202"/>
    <w:rsid w:val="0007637C"/>
    <w:rsid w:val="000766F6"/>
    <w:rsid w:val="000768AE"/>
    <w:rsid w:val="00076AEA"/>
    <w:rsid w:val="00076B98"/>
    <w:rsid w:val="000774B2"/>
    <w:rsid w:val="00077721"/>
    <w:rsid w:val="000778A1"/>
    <w:rsid w:val="000779C9"/>
    <w:rsid w:val="0008007A"/>
    <w:rsid w:val="00080CD6"/>
    <w:rsid w:val="00080FDC"/>
    <w:rsid w:val="0008126E"/>
    <w:rsid w:val="000812D1"/>
    <w:rsid w:val="00081423"/>
    <w:rsid w:val="00081734"/>
    <w:rsid w:val="00081A07"/>
    <w:rsid w:val="00081CEE"/>
    <w:rsid w:val="00081DA5"/>
    <w:rsid w:val="00082857"/>
    <w:rsid w:val="000828F7"/>
    <w:rsid w:val="00082D1F"/>
    <w:rsid w:val="0008342A"/>
    <w:rsid w:val="000835C1"/>
    <w:rsid w:val="000839F3"/>
    <w:rsid w:val="00083A06"/>
    <w:rsid w:val="00083A74"/>
    <w:rsid w:val="00083CD6"/>
    <w:rsid w:val="00083D81"/>
    <w:rsid w:val="00084146"/>
    <w:rsid w:val="0008430B"/>
    <w:rsid w:val="000845A6"/>
    <w:rsid w:val="000845BC"/>
    <w:rsid w:val="0008463A"/>
    <w:rsid w:val="00084904"/>
    <w:rsid w:val="00084A2B"/>
    <w:rsid w:val="00084BD9"/>
    <w:rsid w:val="000854BB"/>
    <w:rsid w:val="00086279"/>
    <w:rsid w:val="00086328"/>
    <w:rsid w:val="00086469"/>
    <w:rsid w:val="00086799"/>
    <w:rsid w:val="0008742F"/>
    <w:rsid w:val="000874CD"/>
    <w:rsid w:val="00087947"/>
    <w:rsid w:val="00087C83"/>
    <w:rsid w:val="00090175"/>
    <w:rsid w:val="000905FC"/>
    <w:rsid w:val="000908C2"/>
    <w:rsid w:val="00090A36"/>
    <w:rsid w:val="00090BA3"/>
    <w:rsid w:val="00090D3C"/>
    <w:rsid w:val="00090EC1"/>
    <w:rsid w:val="00091172"/>
    <w:rsid w:val="00091451"/>
    <w:rsid w:val="000916BC"/>
    <w:rsid w:val="00091891"/>
    <w:rsid w:val="0009189B"/>
    <w:rsid w:val="00091A6E"/>
    <w:rsid w:val="00091D82"/>
    <w:rsid w:val="00092540"/>
    <w:rsid w:val="00092948"/>
    <w:rsid w:val="00092B3C"/>
    <w:rsid w:val="00092E4F"/>
    <w:rsid w:val="00092EE5"/>
    <w:rsid w:val="000930EC"/>
    <w:rsid w:val="00093326"/>
    <w:rsid w:val="00093EF2"/>
    <w:rsid w:val="000947FE"/>
    <w:rsid w:val="00094C88"/>
    <w:rsid w:val="00095464"/>
    <w:rsid w:val="00095AC6"/>
    <w:rsid w:val="00095E87"/>
    <w:rsid w:val="000961F0"/>
    <w:rsid w:val="000962EE"/>
    <w:rsid w:val="0009671F"/>
    <w:rsid w:val="00096791"/>
    <w:rsid w:val="000968EF"/>
    <w:rsid w:val="00096B6A"/>
    <w:rsid w:val="00096D6E"/>
    <w:rsid w:val="00096DB0"/>
    <w:rsid w:val="00096EA9"/>
    <w:rsid w:val="00096FC6"/>
    <w:rsid w:val="000972F4"/>
    <w:rsid w:val="00097351"/>
    <w:rsid w:val="00097376"/>
    <w:rsid w:val="00097952"/>
    <w:rsid w:val="00097B50"/>
    <w:rsid w:val="00097C0C"/>
    <w:rsid w:val="000A0226"/>
    <w:rsid w:val="000A05DE"/>
    <w:rsid w:val="000A0692"/>
    <w:rsid w:val="000A06DE"/>
    <w:rsid w:val="000A0730"/>
    <w:rsid w:val="000A09D7"/>
    <w:rsid w:val="000A0BC1"/>
    <w:rsid w:val="000A150F"/>
    <w:rsid w:val="000A1A23"/>
    <w:rsid w:val="000A20E1"/>
    <w:rsid w:val="000A26B5"/>
    <w:rsid w:val="000A27C0"/>
    <w:rsid w:val="000A294D"/>
    <w:rsid w:val="000A2AA4"/>
    <w:rsid w:val="000A2E87"/>
    <w:rsid w:val="000A369B"/>
    <w:rsid w:val="000A3754"/>
    <w:rsid w:val="000A37F8"/>
    <w:rsid w:val="000A3EF7"/>
    <w:rsid w:val="000A4557"/>
    <w:rsid w:val="000A4745"/>
    <w:rsid w:val="000A4771"/>
    <w:rsid w:val="000A48BE"/>
    <w:rsid w:val="000A50ED"/>
    <w:rsid w:val="000A5189"/>
    <w:rsid w:val="000A5C8A"/>
    <w:rsid w:val="000A5DB6"/>
    <w:rsid w:val="000A5EEA"/>
    <w:rsid w:val="000A633E"/>
    <w:rsid w:val="000A64C8"/>
    <w:rsid w:val="000A656E"/>
    <w:rsid w:val="000A6656"/>
    <w:rsid w:val="000A67A3"/>
    <w:rsid w:val="000A6BCF"/>
    <w:rsid w:val="000A7A7C"/>
    <w:rsid w:val="000A7BA3"/>
    <w:rsid w:val="000A7C38"/>
    <w:rsid w:val="000A7DA5"/>
    <w:rsid w:val="000A7DC1"/>
    <w:rsid w:val="000A7DE0"/>
    <w:rsid w:val="000A7E24"/>
    <w:rsid w:val="000A7FC5"/>
    <w:rsid w:val="000B02EF"/>
    <w:rsid w:val="000B04C2"/>
    <w:rsid w:val="000B08F5"/>
    <w:rsid w:val="000B0BBB"/>
    <w:rsid w:val="000B0E3E"/>
    <w:rsid w:val="000B0EF3"/>
    <w:rsid w:val="000B17C9"/>
    <w:rsid w:val="000B196A"/>
    <w:rsid w:val="000B1DB6"/>
    <w:rsid w:val="000B1F8E"/>
    <w:rsid w:val="000B20FE"/>
    <w:rsid w:val="000B21F9"/>
    <w:rsid w:val="000B222F"/>
    <w:rsid w:val="000B2749"/>
    <w:rsid w:val="000B2827"/>
    <w:rsid w:val="000B28AF"/>
    <w:rsid w:val="000B2A82"/>
    <w:rsid w:val="000B2B10"/>
    <w:rsid w:val="000B31DC"/>
    <w:rsid w:val="000B35CC"/>
    <w:rsid w:val="000B378F"/>
    <w:rsid w:val="000B4377"/>
    <w:rsid w:val="000B449C"/>
    <w:rsid w:val="000B470C"/>
    <w:rsid w:val="000B4776"/>
    <w:rsid w:val="000B4825"/>
    <w:rsid w:val="000B4925"/>
    <w:rsid w:val="000B4FB9"/>
    <w:rsid w:val="000B5218"/>
    <w:rsid w:val="000B52D7"/>
    <w:rsid w:val="000B58AF"/>
    <w:rsid w:val="000B5C82"/>
    <w:rsid w:val="000B5F02"/>
    <w:rsid w:val="000B5FE6"/>
    <w:rsid w:val="000B6118"/>
    <w:rsid w:val="000B622D"/>
    <w:rsid w:val="000B6666"/>
    <w:rsid w:val="000B66E0"/>
    <w:rsid w:val="000B6B18"/>
    <w:rsid w:val="000B6D32"/>
    <w:rsid w:val="000B6D33"/>
    <w:rsid w:val="000B6EBD"/>
    <w:rsid w:val="000B6EF4"/>
    <w:rsid w:val="000B709D"/>
    <w:rsid w:val="000B70DF"/>
    <w:rsid w:val="000B70EE"/>
    <w:rsid w:val="000B727B"/>
    <w:rsid w:val="000B7314"/>
    <w:rsid w:val="000B79A9"/>
    <w:rsid w:val="000C0316"/>
    <w:rsid w:val="000C120B"/>
    <w:rsid w:val="000C1F31"/>
    <w:rsid w:val="000C2654"/>
    <w:rsid w:val="000C27A5"/>
    <w:rsid w:val="000C2AAD"/>
    <w:rsid w:val="000C2C7D"/>
    <w:rsid w:val="000C3B2D"/>
    <w:rsid w:val="000C4034"/>
    <w:rsid w:val="000C47EB"/>
    <w:rsid w:val="000C4B21"/>
    <w:rsid w:val="000C4FE7"/>
    <w:rsid w:val="000C52B0"/>
    <w:rsid w:val="000C53E5"/>
    <w:rsid w:val="000C5BCE"/>
    <w:rsid w:val="000C5F15"/>
    <w:rsid w:val="000C6076"/>
    <w:rsid w:val="000C6D28"/>
    <w:rsid w:val="000C7000"/>
    <w:rsid w:val="000C7556"/>
    <w:rsid w:val="000C7D5C"/>
    <w:rsid w:val="000C7ED4"/>
    <w:rsid w:val="000D004E"/>
    <w:rsid w:val="000D013B"/>
    <w:rsid w:val="000D0302"/>
    <w:rsid w:val="000D03E6"/>
    <w:rsid w:val="000D091E"/>
    <w:rsid w:val="000D0C57"/>
    <w:rsid w:val="000D0D5D"/>
    <w:rsid w:val="000D0DB6"/>
    <w:rsid w:val="000D0DCD"/>
    <w:rsid w:val="000D10BF"/>
    <w:rsid w:val="000D14AF"/>
    <w:rsid w:val="000D15CD"/>
    <w:rsid w:val="000D18B2"/>
    <w:rsid w:val="000D20CC"/>
    <w:rsid w:val="000D2500"/>
    <w:rsid w:val="000D2808"/>
    <w:rsid w:val="000D2C02"/>
    <w:rsid w:val="000D2D3D"/>
    <w:rsid w:val="000D2E76"/>
    <w:rsid w:val="000D3482"/>
    <w:rsid w:val="000D37B8"/>
    <w:rsid w:val="000D3AFF"/>
    <w:rsid w:val="000D3D3C"/>
    <w:rsid w:val="000D3D5E"/>
    <w:rsid w:val="000D3E0E"/>
    <w:rsid w:val="000D3FE7"/>
    <w:rsid w:val="000D40A5"/>
    <w:rsid w:val="000D4239"/>
    <w:rsid w:val="000D45DE"/>
    <w:rsid w:val="000D4777"/>
    <w:rsid w:val="000D48C6"/>
    <w:rsid w:val="000D4A7D"/>
    <w:rsid w:val="000D4E6F"/>
    <w:rsid w:val="000D4F61"/>
    <w:rsid w:val="000D4FF7"/>
    <w:rsid w:val="000D5341"/>
    <w:rsid w:val="000D57F9"/>
    <w:rsid w:val="000D5DBC"/>
    <w:rsid w:val="000D60AF"/>
    <w:rsid w:val="000D61F5"/>
    <w:rsid w:val="000D6500"/>
    <w:rsid w:val="000D673C"/>
    <w:rsid w:val="000D6BCC"/>
    <w:rsid w:val="000D6D71"/>
    <w:rsid w:val="000D6E6C"/>
    <w:rsid w:val="000D73F1"/>
    <w:rsid w:val="000D75F9"/>
    <w:rsid w:val="000D76FC"/>
    <w:rsid w:val="000E0176"/>
    <w:rsid w:val="000E06B8"/>
    <w:rsid w:val="000E084B"/>
    <w:rsid w:val="000E0A87"/>
    <w:rsid w:val="000E0B22"/>
    <w:rsid w:val="000E0EC7"/>
    <w:rsid w:val="000E1216"/>
    <w:rsid w:val="000E1236"/>
    <w:rsid w:val="000E1259"/>
    <w:rsid w:val="000E1276"/>
    <w:rsid w:val="000E12E9"/>
    <w:rsid w:val="000E12EA"/>
    <w:rsid w:val="000E152E"/>
    <w:rsid w:val="000E1E03"/>
    <w:rsid w:val="000E22BF"/>
    <w:rsid w:val="000E2476"/>
    <w:rsid w:val="000E2556"/>
    <w:rsid w:val="000E2694"/>
    <w:rsid w:val="000E269F"/>
    <w:rsid w:val="000E271B"/>
    <w:rsid w:val="000E2D2F"/>
    <w:rsid w:val="000E30AF"/>
    <w:rsid w:val="000E33D8"/>
    <w:rsid w:val="000E34CD"/>
    <w:rsid w:val="000E3621"/>
    <w:rsid w:val="000E3A53"/>
    <w:rsid w:val="000E3B3C"/>
    <w:rsid w:val="000E3FCE"/>
    <w:rsid w:val="000E3FE7"/>
    <w:rsid w:val="000E40F4"/>
    <w:rsid w:val="000E426B"/>
    <w:rsid w:val="000E452A"/>
    <w:rsid w:val="000E5A57"/>
    <w:rsid w:val="000E5EDB"/>
    <w:rsid w:val="000E6001"/>
    <w:rsid w:val="000E6430"/>
    <w:rsid w:val="000E6471"/>
    <w:rsid w:val="000E6644"/>
    <w:rsid w:val="000E68B6"/>
    <w:rsid w:val="000E691D"/>
    <w:rsid w:val="000E6A8F"/>
    <w:rsid w:val="000E6B00"/>
    <w:rsid w:val="000E6B45"/>
    <w:rsid w:val="000E6BAC"/>
    <w:rsid w:val="000E6D5C"/>
    <w:rsid w:val="000E6E02"/>
    <w:rsid w:val="000E7432"/>
    <w:rsid w:val="000E79C9"/>
    <w:rsid w:val="000E7F97"/>
    <w:rsid w:val="000F037B"/>
    <w:rsid w:val="000F04CF"/>
    <w:rsid w:val="000F0918"/>
    <w:rsid w:val="000F0E68"/>
    <w:rsid w:val="000F1297"/>
    <w:rsid w:val="000F12F2"/>
    <w:rsid w:val="000F133E"/>
    <w:rsid w:val="000F1601"/>
    <w:rsid w:val="000F1674"/>
    <w:rsid w:val="000F184E"/>
    <w:rsid w:val="000F18EA"/>
    <w:rsid w:val="000F197B"/>
    <w:rsid w:val="000F1A6E"/>
    <w:rsid w:val="000F1C2D"/>
    <w:rsid w:val="000F1C61"/>
    <w:rsid w:val="000F1FAF"/>
    <w:rsid w:val="000F2133"/>
    <w:rsid w:val="000F2252"/>
    <w:rsid w:val="000F244E"/>
    <w:rsid w:val="000F2606"/>
    <w:rsid w:val="000F27B3"/>
    <w:rsid w:val="000F306D"/>
    <w:rsid w:val="000F3156"/>
    <w:rsid w:val="000F338A"/>
    <w:rsid w:val="000F37CB"/>
    <w:rsid w:val="000F39B3"/>
    <w:rsid w:val="000F3EBE"/>
    <w:rsid w:val="000F4321"/>
    <w:rsid w:val="000F432B"/>
    <w:rsid w:val="000F4963"/>
    <w:rsid w:val="000F49FE"/>
    <w:rsid w:val="000F4ABE"/>
    <w:rsid w:val="000F4C00"/>
    <w:rsid w:val="000F4CE8"/>
    <w:rsid w:val="000F4D64"/>
    <w:rsid w:val="000F4E4C"/>
    <w:rsid w:val="000F4FEA"/>
    <w:rsid w:val="000F5149"/>
    <w:rsid w:val="000F527D"/>
    <w:rsid w:val="000F57C9"/>
    <w:rsid w:val="000F584E"/>
    <w:rsid w:val="000F59F4"/>
    <w:rsid w:val="000F5A27"/>
    <w:rsid w:val="000F5A90"/>
    <w:rsid w:val="000F5AC0"/>
    <w:rsid w:val="000F5DBC"/>
    <w:rsid w:val="000F5F4D"/>
    <w:rsid w:val="000F614A"/>
    <w:rsid w:val="000F6D20"/>
    <w:rsid w:val="000F6EAE"/>
    <w:rsid w:val="000F709C"/>
    <w:rsid w:val="000F768B"/>
    <w:rsid w:val="000F79EE"/>
    <w:rsid w:val="000F7B41"/>
    <w:rsid w:val="000F7BA8"/>
    <w:rsid w:val="000F7D2F"/>
    <w:rsid w:val="001000CC"/>
    <w:rsid w:val="0010061D"/>
    <w:rsid w:val="0010095A"/>
    <w:rsid w:val="00100CF7"/>
    <w:rsid w:val="00101820"/>
    <w:rsid w:val="00101A9F"/>
    <w:rsid w:val="00101AFF"/>
    <w:rsid w:val="00102424"/>
    <w:rsid w:val="00102433"/>
    <w:rsid w:val="00102667"/>
    <w:rsid w:val="001027B9"/>
    <w:rsid w:val="0010285D"/>
    <w:rsid w:val="001028E7"/>
    <w:rsid w:val="00103184"/>
    <w:rsid w:val="0010338B"/>
    <w:rsid w:val="0010397C"/>
    <w:rsid w:val="00103CE2"/>
    <w:rsid w:val="00103FA4"/>
    <w:rsid w:val="001040B4"/>
    <w:rsid w:val="001047C5"/>
    <w:rsid w:val="00104B58"/>
    <w:rsid w:val="00104DEF"/>
    <w:rsid w:val="00104F20"/>
    <w:rsid w:val="00105365"/>
    <w:rsid w:val="001055C4"/>
    <w:rsid w:val="00105849"/>
    <w:rsid w:val="00105A1F"/>
    <w:rsid w:val="00105DB1"/>
    <w:rsid w:val="00106273"/>
    <w:rsid w:val="00106416"/>
    <w:rsid w:val="00106929"/>
    <w:rsid w:val="001069B5"/>
    <w:rsid w:val="00106BA6"/>
    <w:rsid w:val="00106DA0"/>
    <w:rsid w:val="001070CB"/>
    <w:rsid w:val="00107132"/>
    <w:rsid w:val="00107B7D"/>
    <w:rsid w:val="00107BBF"/>
    <w:rsid w:val="00107C40"/>
    <w:rsid w:val="0011082A"/>
    <w:rsid w:val="00110BC9"/>
    <w:rsid w:val="00110CED"/>
    <w:rsid w:val="001111FE"/>
    <w:rsid w:val="00111340"/>
    <w:rsid w:val="001118FE"/>
    <w:rsid w:val="00111AD3"/>
    <w:rsid w:val="00111D46"/>
    <w:rsid w:val="00111D50"/>
    <w:rsid w:val="00111DF6"/>
    <w:rsid w:val="00111EDB"/>
    <w:rsid w:val="00111F81"/>
    <w:rsid w:val="001122EA"/>
    <w:rsid w:val="00112FEC"/>
    <w:rsid w:val="00113022"/>
    <w:rsid w:val="001134ED"/>
    <w:rsid w:val="00113895"/>
    <w:rsid w:val="00113965"/>
    <w:rsid w:val="00114416"/>
    <w:rsid w:val="0011449F"/>
    <w:rsid w:val="001145F7"/>
    <w:rsid w:val="001148B8"/>
    <w:rsid w:val="00114F6F"/>
    <w:rsid w:val="0011503E"/>
    <w:rsid w:val="0011529E"/>
    <w:rsid w:val="00115586"/>
    <w:rsid w:val="001156C2"/>
    <w:rsid w:val="00115D84"/>
    <w:rsid w:val="0011648F"/>
    <w:rsid w:val="001167E4"/>
    <w:rsid w:val="00116B01"/>
    <w:rsid w:val="00116F7E"/>
    <w:rsid w:val="00117023"/>
    <w:rsid w:val="00117251"/>
    <w:rsid w:val="00117457"/>
    <w:rsid w:val="00117D1B"/>
    <w:rsid w:val="001202FE"/>
    <w:rsid w:val="0012057A"/>
    <w:rsid w:val="0012083A"/>
    <w:rsid w:val="00120842"/>
    <w:rsid w:val="00120BF0"/>
    <w:rsid w:val="00120D82"/>
    <w:rsid w:val="001212B4"/>
    <w:rsid w:val="00121321"/>
    <w:rsid w:val="00121366"/>
    <w:rsid w:val="00121952"/>
    <w:rsid w:val="00121C15"/>
    <w:rsid w:val="00121EE4"/>
    <w:rsid w:val="001224C3"/>
    <w:rsid w:val="00122608"/>
    <w:rsid w:val="00122776"/>
    <w:rsid w:val="00122805"/>
    <w:rsid w:val="00122DDF"/>
    <w:rsid w:val="0012306B"/>
    <w:rsid w:val="00123091"/>
    <w:rsid w:val="001230CE"/>
    <w:rsid w:val="00123132"/>
    <w:rsid w:val="0012324F"/>
    <w:rsid w:val="001236CA"/>
    <w:rsid w:val="00123B09"/>
    <w:rsid w:val="00123CDB"/>
    <w:rsid w:val="00123E74"/>
    <w:rsid w:val="001241BD"/>
    <w:rsid w:val="0012450E"/>
    <w:rsid w:val="00124677"/>
    <w:rsid w:val="00124980"/>
    <w:rsid w:val="001249CB"/>
    <w:rsid w:val="00124A01"/>
    <w:rsid w:val="00124AEE"/>
    <w:rsid w:val="00124B2F"/>
    <w:rsid w:val="001253E2"/>
    <w:rsid w:val="00125571"/>
    <w:rsid w:val="001256BF"/>
    <w:rsid w:val="00125716"/>
    <w:rsid w:val="0012579A"/>
    <w:rsid w:val="0012580D"/>
    <w:rsid w:val="00125A3F"/>
    <w:rsid w:val="00125DEB"/>
    <w:rsid w:val="00125EE2"/>
    <w:rsid w:val="00126CC2"/>
    <w:rsid w:val="001273FA"/>
    <w:rsid w:val="00127516"/>
    <w:rsid w:val="00127D36"/>
    <w:rsid w:val="00127D40"/>
    <w:rsid w:val="00127F6C"/>
    <w:rsid w:val="00127FA4"/>
    <w:rsid w:val="00130140"/>
    <w:rsid w:val="0013022C"/>
    <w:rsid w:val="001306B7"/>
    <w:rsid w:val="001309A6"/>
    <w:rsid w:val="00130D6F"/>
    <w:rsid w:val="00130E99"/>
    <w:rsid w:val="00131766"/>
    <w:rsid w:val="00131875"/>
    <w:rsid w:val="00131CCE"/>
    <w:rsid w:val="001320E5"/>
    <w:rsid w:val="001320E8"/>
    <w:rsid w:val="0013296D"/>
    <w:rsid w:val="00132D0A"/>
    <w:rsid w:val="00132D0B"/>
    <w:rsid w:val="00132D98"/>
    <w:rsid w:val="001335C1"/>
    <w:rsid w:val="0013365D"/>
    <w:rsid w:val="00133B82"/>
    <w:rsid w:val="00133FE5"/>
    <w:rsid w:val="001340FB"/>
    <w:rsid w:val="001342E1"/>
    <w:rsid w:val="001349EE"/>
    <w:rsid w:val="00135478"/>
    <w:rsid w:val="00135908"/>
    <w:rsid w:val="001362AD"/>
    <w:rsid w:val="0013696A"/>
    <w:rsid w:val="00137757"/>
    <w:rsid w:val="00137C82"/>
    <w:rsid w:val="00137E9B"/>
    <w:rsid w:val="001400E2"/>
    <w:rsid w:val="0014038C"/>
    <w:rsid w:val="0014043E"/>
    <w:rsid w:val="00140545"/>
    <w:rsid w:val="0014069E"/>
    <w:rsid w:val="001406C6"/>
    <w:rsid w:val="00140795"/>
    <w:rsid w:val="001411FC"/>
    <w:rsid w:val="001413B1"/>
    <w:rsid w:val="001414C1"/>
    <w:rsid w:val="0014161C"/>
    <w:rsid w:val="00141637"/>
    <w:rsid w:val="00141939"/>
    <w:rsid w:val="00143230"/>
    <w:rsid w:val="0014337C"/>
    <w:rsid w:val="001433CB"/>
    <w:rsid w:val="00143705"/>
    <w:rsid w:val="001440A9"/>
    <w:rsid w:val="00144297"/>
    <w:rsid w:val="00144309"/>
    <w:rsid w:val="0014453C"/>
    <w:rsid w:val="0014482F"/>
    <w:rsid w:val="001448ED"/>
    <w:rsid w:val="00144E3F"/>
    <w:rsid w:val="00145629"/>
    <w:rsid w:val="001460A0"/>
    <w:rsid w:val="00146408"/>
    <w:rsid w:val="00146901"/>
    <w:rsid w:val="00146A76"/>
    <w:rsid w:val="00146B36"/>
    <w:rsid w:val="00146BD9"/>
    <w:rsid w:val="00146D09"/>
    <w:rsid w:val="00146FA4"/>
    <w:rsid w:val="001473E5"/>
    <w:rsid w:val="001475F0"/>
    <w:rsid w:val="001477A8"/>
    <w:rsid w:val="00147C70"/>
    <w:rsid w:val="00147FC4"/>
    <w:rsid w:val="00150339"/>
    <w:rsid w:val="00150594"/>
    <w:rsid w:val="001509BC"/>
    <w:rsid w:val="001509DF"/>
    <w:rsid w:val="00150E5C"/>
    <w:rsid w:val="001513F6"/>
    <w:rsid w:val="00151DBF"/>
    <w:rsid w:val="00151EA9"/>
    <w:rsid w:val="00152039"/>
    <w:rsid w:val="001528BB"/>
    <w:rsid w:val="00152A3C"/>
    <w:rsid w:val="00152BAD"/>
    <w:rsid w:val="00152D08"/>
    <w:rsid w:val="001531FA"/>
    <w:rsid w:val="00153351"/>
    <w:rsid w:val="00153786"/>
    <w:rsid w:val="00153D43"/>
    <w:rsid w:val="00153D70"/>
    <w:rsid w:val="00153E99"/>
    <w:rsid w:val="00153F8D"/>
    <w:rsid w:val="00153FB5"/>
    <w:rsid w:val="001546D2"/>
    <w:rsid w:val="001548B2"/>
    <w:rsid w:val="00154BCA"/>
    <w:rsid w:val="00154E69"/>
    <w:rsid w:val="0015566C"/>
    <w:rsid w:val="001557AD"/>
    <w:rsid w:val="001557E8"/>
    <w:rsid w:val="00155A63"/>
    <w:rsid w:val="00156313"/>
    <w:rsid w:val="00156643"/>
    <w:rsid w:val="001569CE"/>
    <w:rsid w:val="00156CFB"/>
    <w:rsid w:val="001571EB"/>
    <w:rsid w:val="0015764A"/>
    <w:rsid w:val="00157676"/>
    <w:rsid w:val="00157A86"/>
    <w:rsid w:val="001600A8"/>
    <w:rsid w:val="00160271"/>
    <w:rsid w:val="0016033A"/>
    <w:rsid w:val="001603B3"/>
    <w:rsid w:val="001604D8"/>
    <w:rsid w:val="0016056B"/>
    <w:rsid w:val="001605D8"/>
    <w:rsid w:val="001606CF"/>
    <w:rsid w:val="00160942"/>
    <w:rsid w:val="00160B71"/>
    <w:rsid w:val="00161042"/>
    <w:rsid w:val="001614E2"/>
    <w:rsid w:val="0016191A"/>
    <w:rsid w:val="00161C06"/>
    <w:rsid w:val="001625F0"/>
    <w:rsid w:val="001626EA"/>
    <w:rsid w:val="00162EDD"/>
    <w:rsid w:val="00162EEA"/>
    <w:rsid w:val="001633C1"/>
    <w:rsid w:val="00163407"/>
    <w:rsid w:val="00163709"/>
    <w:rsid w:val="00163818"/>
    <w:rsid w:val="00163829"/>
    <w:rsid w:val="00163C5A"/>
    <w:rsid w:val="00163ED2"/>
    <w:rsid w:val="00163F08"/>
    <w:rsid w:val="0016464E"/>
    <w:rsid w:val="00164767"/>
    <w:rsid w:val="00164789"/>
    <w:rsid w:val="00164CAD"/>
    <w:rsid w:val="0016503F"/>
    <w:rsid w:val="001650CA"/>
    <w:rsid w:val="00165231"/>
    <w:rsid w:val="0016553E"/>
    <w:rsid w:val="0016562A"/>
    <w:rsid w:val="0016585E"/>
    <w:rsid w:val="00165AD7"/>
    <w:rsid w:val="00166328"/>
    <w:rsid w:val="0016685D"/>
    <w:rsid w:val="001668CA"/>
    <w:rsid w:val="00166A76"/>
    <w:rsid w:val="00166E49"/>
    <w:rsid w:val="00166FA7"/>
    <w:rsid w:val="00167155"/>
    <w:rsid w:val="001671BF"/>
    <w:rsid w:val="001677A9"/>
    <w:rsid w:val="00167B9D"/>
    <w:rsid w:val="00167DEC"/>
    <w:rsid w:val="00167E25"/>
    <w:rsid w:val="001700D7"/>
    <w:rsid w:val="00170327"/>
    <w:rsid w:val="0017036D"/>
    <w:rsid w:val="0017046B"/>
    <w:rsid w:val="001709AE"/>
    <w:rsid w:val="001709D0"/>
    <w:rsid w:val="001709E0"/>
    <w:rsid w:val="0017140F"/>
    <w:rsid w:val="001717C0"/>
    <w:rsid w:val="001718BC"/>
    <w:rsid w:val="0017198F"/>
    <w:rsid w:val="00171D78"/>
    <w:rsid w:val="00171DD1"/>
    <w:rsid w:val="00171FE3"/>
    <w:rsid w:val="0017256D"/>
    <w:rsid w:val="00172A2C"/>
    <w:rsid w:val="00172B1A"/>
    <w:rsid w:val="00172CBF"/>
    <w:rsid w:val="00172FDA"/>
    <w:rsid w:val="001730A4"/>
    <w:rsid w:val="00173318"/>
    <w:rsid w:val="00173414"/>
    <w:rsid w:val="001734F4"/>
    <w:rsid w:val="00173B72"/>
    <w:rsid w:val="00173EF8"/>
    <w:rsid w:val="00173FC3"/>
    <w:rsid w:val="00174107"/>
    <w:rsid w:val="001746AC"/>
    <w:rsid w:val="0017532F"/>
    <w:rsid w:val="00175690"/>
    <w:rsid w:val="00175A53"/>
    <w:rsid w:val="00175B68"/>
    <w:rsid w:val="00175B7B"/>
    <w:rsid w:val="00176128"/>
    <w:rsid w:val="001764DC"/>
    <w:rsid w:val="0017652C"/>
    <w:rsid w:val="001767E5"/>
    <w:rsid w:val="00176EC6"/>
    <w:rsid w:val="00176FA5"/>
    <w:rsid w:val="001772AA"/>
    <w:rsid w:val="00177359"/>
    <w:rsid w:val="001777BC"/>
    <w:rsid w:val="00177A81"/>
    <w:rsid w:val="00177A84"/>
    <w:rsid w:val="00177E6E"/>
    <w:rsid w:val="001801B8"/>
    <w:rsid w:val="001804F7"/>
    <w:rsid w:val="00180DB6"/>
    <w:rsid w:val="0018100A"/>
    <w:rsid w:val="00181278"/>
    <w:rsid w:val="00181491"/>
    <w:rsid w:val="001815F4"/>
    <w:rsid w:val="00181608"/>
    <w:rsid w:val="001819E5"/>
    <w:rsid w:val="00181A8D"/>
    <w:rsid w:val="00181B2A"/>
    <w:rsid w:val="00181C83"/>
    <w:rsid w:val="0018202B"/>
    <w:rsid w:val="0018231B"/>
    <w:rsid w:val="00182446"/>
    <w:rsid w:val="0018258A"/>
    <w:rsid w:val="001825EC"/>
    <w:rsid w:val="00182952"/>
    <w:rsid w:val="001829F6"/>
    <w:rsid w:val="00182B92"/>
    <w:rsid w:val="00182BFC"/>
    <w:rsid w:val="00182DEA"/>
    <w:rsid w:val="001836C0"/>
    <w:rsid w:val="001836EC"/>
    <w:rsid w:val="00183861"/>
    <w:rsid w:val="001838EC"/>
    <w:rsid w:val="00183E5D"/>
    <w:rsid w:val="001843EA"/>
    <w:rsid w:val="00184530"/>
    <w:rsid w:val="00184C23"/>
    <w:rsid w:val="00184ED9"/>
    <w:rsid w:val="00185143"/>
    <w:rsid w:val="001851B7"/>
    <w:rsid w:val="001852E1"/>
    <w:rsid w:val="001856F3"/>
    <w:rsid w:val="00185890"/>
    <w:rsid w:val="00185A0D"/>
    <w:rsid w:val="00185B54"/>
    <w:rsid w:val="00185C0E"/>
    <w:rsid w:val="00185D9F"/>
    <w:rsid w:val="00186485"/>
    <w:rsid w:val="0018649C"/>
    <w:rsid w:val="001865BD"/>
    <w:rsid w:val="0018664B"/>
    <w:rsid w:val="00186799"/>
    <w:rsid w:val="00186C79"/>
    <w:rsid w:val="00186CEE"/>
    <w:rsid w:val="00186E39"/>
    <w:rsid w:val="001874BA"/>
    <w:rsid w:val="001875EF"/>
    <w:rsid w:val="00187949"/>
    <w:rsid w:val="00187EA3"/>
    <w:rsid w:val="001901E1"/>
    <w:rsid w:val="0019035E"/>
    <w:rsid w:val="00190598"/>
    <w:rsid w:val="001905D6"/>
    <w:rsid w:val="00190742"/>
    <w:rsid w:val="00190911"/>
    <w:rsid w:val="00190BE6"/>
    <w:rsid w:val="00190F43"/>
    <w:rsid w:val="00190F49"/>
    <w:rsid w:val="00191330"/>
    <w:rsid w:val="001916CD"/>
    <w:rsid w:val="001918F0"/>
    <w:rsid w:val="00191A67"/>
    <w:rsid w:val="00191AD3"/>
    <w:rsid w:val="00192350"/>
    <w:rsid w:val="0019243B"/>
    <w:rsid w:val="00192500"/>
    <w:rsid w:val="00192691"/>
    <w:rsid w:val="00192755"/>
    <w:rsid w:val="001928E2"/>
    <w:rsid w:val="00193115"/>
    <w:rsid w:val="001933D1"/>
    <w:rsid w:val="001933D8"/>
    <w:rsid w:val="00193E05"/>
    <w:rsid w:val="00194452"/>
    <w:rsid w:val="00194795"/>
    <w:rsid w:val="00194B26"/>
    <w:rsid w:val="00194D89"/>
    <w:rsid w:val="00195303"/>
    <w:rsid w:val="001953CC"/>
    <w:rsid w:val="00195D5B"/>
    <w:rsid w:val="00195F1F"/>
    <w:rsid w:val="001967A8"/>
    <w:rsid w:val="00196A40"/>
    <w:rsid w:val="00196A46"/>
    <w:rsid w:val="00196C8F"/>
    <w:rsid w:val="001974E5"/>
    <w:rsid w:val="001975C4"/>
    <w:rsid w:val="00197708"/>
    <w:rsid w:val="00197774"/>
    <w:rsid w:val="001A0259"/>
    <w:rsid w:val="001A03BA"/>
    <w:rsid w:val="001A0F4B"/>
    <w:rsid w:val="001A1115"/>
    <w:rsid w:val="001A1434"/>
    <w:rsid w:val="001A1531"/>
    <w:rsid w:val="001A1558"/>
    <w:rsid w:val="001A15BE"/>
    <w:rsid w:val="001A1F7F"/>
    <w:rsid w:val="001A20A4"/>
    <w:rsid w:val="001A2821"/>
    <w:rsid w:val="001A2E96"/>
    <w:rsid w:val="001A38EB"/>
    <w:rsid w:val="001A3C9D"/>
    <w:rsid w:val="001A3D79"/>
    <w:rsid w:val="001A4B59"/>
    <w:rsid w:val="001A4C8B"/>
    <w:rsid w:val="001A572E"/>
    <w:rsid w:val="001A5782"/>
    <w:rsid w:val="001A592C"/>
    <w:rsid w:val="001A5F69"/>
    <w:rsid w:val="001A6973"/>
    <w:rsid w:val="001A6D44"/>
    <w:rsid w:val="001A6DAD"/>
    <w:rsid w:val="001A6DBF"/>
    <w:rsid w:val="001A6E85"/>
    <w:rsid w:val="001A715F"/>
    <w:rsid w:val="001A7344"/>
    <w:rsid w:val="001A73C6"/>
    <w:rsid w:val="001A779D"/>
    <w:rsid w:val="001A77C6"/>
    <w:rsid w:val="001A78A5"/>
    <w:rsid w:val="001A7A44"/>
    <w:rsid w:val="001A7E5A"/>
    <w:rsid w:val="001A7EE8"/>
    <w:rsid w:val="001B0125"/>
    <w:rsid w:val="001B01F7"/>
    <w:rsid w:val="001B0B2A"/>
    <w:rsid w:val="001B0B88"/>
    <w:rsid w:val="001B0DC4"/>
    <w:rsid w:val="001B0E26"/>
    <w:rsid w:val="001B0E40"/>
    <w:rsid w:val="001B1007"/>
    <w:rsid w:val="001B1128"/>
    <w:rsid w:val="001B121D"/>
    <w:rsid w:val="001B12B8"/>
    <w:rsid w:val="001B1954"/>
    <w:rsid w:val="001B1BA4"/>
    <w:rsid w:val="001B21E9"/>
    <w:rsid w:val="001B2564"/>
    <w:rsid w:val="001B2863"/>
    <w:rsid w:val="001B2B9C"/>
    <w:rsid w:val="001B302B"/>
    <w:rsid w:val="001B3464"/>
    <w:rsid w:val="001B3ABE"/>
    <w:rsid w:val="001B3CE1"/>
    <w:rsid w:val="001B3EA5"/>
    <w:rsid w:val="001B48E9"/>
    <w:rsid w:val="001B490B"/>
    <w:rsid w:val="001B518D"/>
    <w:rsid w:val="001B533A"/>
    <w:rsid w:val="001B55A0"/>
    <w:rsid w:val="001B5831"/>
    <w:rsid w:val="001B5BEF"/>
    <w:rsid w:val="001B616C"/>
    <w:rsid w:val="001B64A7"/>
    <w:rsid w:val="001B658F"/>
    <w:rsid w:val="001B6B36"/>
    <w:rsid w:val="001B6CD7"/>
    <w:rsid w:val="001B6E31"/>
    <w:rsid w:val="001B6F95"/>
    <w:rsid w:val="001B7218"/>
    <w:rsid w:val="001B721E"/>
    <w:rsid w:val="001B75A0"/>
    <w:rsid w:val="001B7833"/>
    <w:rsid w:val="001B7D8C"/>
    <w:rsid w:val="001C0228"/>
    <w:rsid w:val="001C02DA"/>
    <w:rsid w:val="001C08BA"/>
    <w:rsid w:val="001C0958"/>
    <w:rsid w:val="001C0B54"/>
    <w:rsid w:val="001C1274"/>
    <w:rsid w:val="001C1486"/>
    <w:rsid w:val="001C1D98"/>
    <w:rsid w:val="001C1ED0"/>
    <w:rsid w:val="001C1F6E"/>
    <w:rsid w:val="001C1FCB"/>
    <w:rsid w:val="001C2126"/>
    <w:rsid w:val="001C2214"/>
    <w:rsid w:val="001C22C9"/>
    <w:rsid w:val="001C2873"/>
    <w:rsid w:val="001C2A4F"/>
    <w:rsid w:val="001C3C17"/>
    <w:rsid w:val="001C3D44"/>
    <w:rsid w:val="001C4353"/>
    <w:rsid w:val="001C457E"/>
    <w:rsid w:val="001C4674"/>
    <w:rsid w:val="001C4724"/>
    <w:rsid w:val="001C4E20"/>
    <w:rsid w:val="001C5137"/>
    <w:rsid w:val="001C5677"/>
    <w:rsid w:val="001C57B7"/>
    <w:rsid w:val="001C588B"/>
    <w:rsid w:val="001C5E88"/>
    <w:rsid w:val="001C5EB5"/>
    <w:rsid w:val="001C5F03"/>
    <w:rsid w:val="001C613A"/>
    <w:rsid w:val="001C6416"/>
    <w:rsid w:val="001C6474"/>
    <w:rsid w:val="001C6536"/>
    <w:rsid w:val="001C6812"/>
    <w:rsid w:val="001C6B96"/>
    <w:rsid w:val="001C6EED"/>
    <w:rsid w:val="001C736A"/>
    <w:rsid w:val="001C786C"/>
    <w:rsid w:val="001C7A85"/>
    <w:rsid w:val="001D0F5F"/>
    <w:rsid w:val="001D13D0"/>
    <w:rsid w:val="001D1BCA"/>
    <w:rsid w:val="001D1D1C"/>
    <w:rsid w:val="001D1D1D"/>
    <w:rsid w:val="001D222F"/>
    <w:rsid w:val="001D24CD"/>
    <w:rsid w:val="001D24EB"/>
    <w:rsid w:val="001D25CD"/>
    <w:rsid w:val="001D2764"/>
    <w:rsid w:val="001D2AA8"/>
    <w:rsid w:val="001D34CE"/>
    <w:rsid w:val="001D3634"/>
    <w:rsid w:val="001D37AF"/>
    <w:rsid w:val="001D3860"/>
    <w:rsid w:val="001D3E4F"/>
    <w:rsid w:val="001D46C9"/>
    <w:rsid w:val="001D479E"/>
    <w:rsid w:val="001D505E"/>
    <w:rsid w:val="001D532A"/>
    <w:rsid w:val="001D576B"/>
    <w:rsid w:val="001D583F"/>
    <w:rsid w:val="001D5DEC"/>
    <w:rsid w:val="001D5F74"/>
    <w:rsid w:val="001D6055"/>
    <w:rsid w:val="001D63BB"/>
    <w:rsid w:val="001D641B"/>
    <w:rsid w:val="001D647E"/>
    <w:rsid w:val="001E015D"/>
    <w:rsid w:val="001E0237"/>
    <w:rsid w:val="001E094F"/>
    <w:rsid w:val="001E1529"/>
    <w:rsid w:val="001E1773"/>
    <w:rsid w:val="001E195C"/>
    <w:rsid w:val="001E19E2"/>
    <w:rsid w:val="001E1A80"/>
    <w:rsid w:val="001E1C5C"/>
    <w:rsid w:val="001E1E37"/>
    <w:rsid w:val="001E2397"/>
    <w:rsid w:val="001E2472"/>
    <w:rsid w:val="001E3639"/>
    <w:rsid w:val="001E36D7"/>
    <w:rsid w:val="001E3873"/>
    <w:rsid w:val="001E3C8A"/>
    <w:rsid w:val="001E41AD"/>
    <w:rsid w:val="001E4728"/>
    <w:rsid w:val="001E4FA0"/>
    <w:rsid w:val="001E547A"/>
    <w:rsid w:val="001E54B9"/>
    <w:rsid w:val="001E555A"/>
    <w:rsid w:val="001E55A5"/>
    <w:rsid w:val="001E572D"/>
    <w:rsid w:val="001E5EF7"/>
    <w:rsid w:val="001E6B74"/>
    <w:rsid w:val="001E6BAA"/>
    <w:rsid w:val="001E6CAD"/>
    <w:rsid w:val="001E702F"/>
    <w:rsid w:val="001E767A"/>
    <w:rsid w:val="001E78C5"/>
    <w:rsid w:val="001F00F7"/>
    <w:rsid w:val="001F01BA"/>
    <w:rsid w:val="001F08F6"/>
    <w:rsid w:val="001F0D44"/>
    <w:rsid w:val="001F1808"/>
    <w:rsid w:val="001F18E1"/>
    <w:rsid w:val="001F1A48"/>
    <w:rsid w:val="001F1AB1"/>
    <w:rsid w:val="001F1BC2"/>
    <w:rsid w:val="001F1E52"/>
    <w:rsid w:val="001F2209"/>
    <w:rsid w:val="001F2992"/>
    <w:rsid w:val="001F3297"/>
    <w:rsid w:val="001F33AE"/>
    <w:rsid w:val="001F35B3"/>
    <w:rsid w:val="001F378E"/>
    <w:rsid w:val="001F3976"/>
    <w:rsid w:val="001F3F1F"/>
    <w:rsid w:val="001F46E9"/>
    <w:rsid w:val="001F47E9"/>
    <w:rsid w:val="001F4AC3"/>
    <w:rsid w:val="001F51BE"/>
    <w:rsid w:val="001F55C3"/>
    <w:rsid w:val="001F66BD"/>
    <w:rsid w:val="001F69DC"/>
    <w:rsid w:val="001F6A9C"/>
    <w:rsid w:val="001F6AE3"/>
    <w:rsid w:val="001F72B5"/>
    <w:rsid w:val="001F7363"/>
    <w:rsid w:val="001F74BE"/>
    <w:rsid w:val="001F7BB9"/>
    <w:rsid w:val="001F7C5A"/>
    <w:rsid w:val="001F7EA2"/>
    <w:rsid w:val="002002C7"/>
    <w:rsid w:val="00200E65"/>
    <w:rsid w:val="00200EB7"/>
    <w:rsid w:val="00200FD4"/>
    <w:rsid w:val="00201161"/>
    <w:rsid w:val="002013BE"/>
    <w:rsid w:val="002014C3"/>
    <w:rsid w:val="00201D15"/>
    <w:rsid w:val="002021CC"/>
    <w:rsid w:val="00202C4A"/>
    <w:rsid w:val="002039E2"/>
    <w:rsid w:val="00203B33"/>
    <w:rsid w:val="00203B83"/>
    <w:rsid w:val="0020493F"/>
    <w:rsid w:val="00204AA3"/>
    <w:rsid w:val="00204E12"/>
    <w:rsid w:val="00204E6B"/>
    <w:rsid w:val="00204EA3"/>
    <w:rsid w:val="0020530E"/>
    <w:rsid w:val="00205B4C"/>
    <w:rsid w:val="00205DE3"/>
    <w:rsid w:val="00206040"/>
    <w:rsid w:val="00206E74"/>
    <w:rsid w:val="00206F7D"/>
    <w:rsid w:val="00206F9B"/>
    <w:rsid w:val="0020737E"/>
    <w:rsid w:val="00207A92"/>
    <w:rsid w:val="00207ACA"/>
    <w:rsid w:val="00207B54"/>
    <w:rsid w:val="00207B5C"/>
    <w:rsid w:val="00207F67"/>
    <w:rsid w:val="0021008D"/>
    <w:rsid w:val="00210B07"/>
    <w:rsid w:val="00210B17"/>
    <w:rsid w:val="00210C5E"/>
    <w:rsid w:val="00210FC5"/>
    <w:rsid w:val="0021141F"/>
    <w:rsid w:val="002115B4"/>
    <w:rsid w:val="00211FFE"/>
    <w:rsid w:val="0021215C"/>
    <w:rsid w:val="002122B6"/>
    <w:rsid w:val="0021289B"/>
    <w:rsid w:val="002128B1"/>
    <w:rsid w:val="0021293D"/>
    <w:rsid w:val="00212BAE"/>
    <w:rsid w:val="00212CF3"/>
    <w:rsid w:val="00212D47"/>
    <w:rsid w:val="00212E1A"/>
    <w:rsid w:val="0021356D"/>
    <w:rsid w:val="00213955"/>
    <w:rsid w:val="002139C6"/>
    <w:rsid w:val="002143A6"/>
    <w:rsid w:val="00215067"/>
    <w:rsid w:val="002155B3"/>
    <w:rsid w:val="0021642A"/>
    <w:rsid w:val="00216D36"/>
    <w:rsid w:val="00216D99"/>
    <w:rsid w:val="0021751A"/>
    <w:rsid w:val="002176D4"/>
    <w:rsid w:val="00217A74"/>
    <w:rsid w:val="0022041F"/>
    <w:rsid w:val="00220A6A"/>
    <w:rsid w:val="00220AAE"/>
    <w:rsid w:val="00220C8C"/>
    <w:rsid w:val="00220CF8"/>
    <w:rsid w:val="002212AE"/>
    <w:rsid w:val="002215A6"/>
    <w:rsid w:val="002222D1"/>
    <w:rsid w:val="00222336"/>
    <w:rsid w:val="002229FB"/>
    <w:rsid w:val="00222E4A"/>
    <w:rsid w:val="00223240"/>
    <w:rsid w:val="002232E6"/>
    <w:rsid w:val="002234B8"/>
    <w:rsid w:val="0022354E"/>
    <w:rsid w:val="0022368F"/>
    <w:rsid w:val="00223892"/>
    <w:rsid w:val="00223908"/>
    <w:rsid w:val="00223E15"/>
    <w:rsid w:val="0022412A"/>
    <w:rsid w:val="00224331"/>
    <w:rsid w:val="00224FAB"/>
    <w:rsid w:val="00225134"/>
    <w:rsid w:val="002253F6"/>
    <w:rsid w:val="0022543E"/>
    <w:rsid w:val="002254CF"/>
    <w:rsid w:val="002258B7"/>
    <w:rsid w:val="00225A03"/>
    <w:rsid w:val="00225A90"/>
    <w:rsid w:val="00225B28"/>
    <w:rsid w:val="00225E00"/>
    <w:rsid w:val="00225EC5"/>
    <w:rsid w:val="002263F6"/>
    <w:rsid w:val="00226545"/>
    <w:rsid w:val="00226983"/>
    <w:rsid w:val="00226EB0"/>
    <w:rsid w:val="00227689"/>
    <w:rsid w:val="002276BE"/>
    <w:rsid w:val="002277F0"/>
    <w:rsid w:val="0022798F"/>
    <w:rsid w:val="00227D95"/>
    <w:rsid w:val="00227E6B"/>
    <w:rsid w:val="00230078"/>
    <w:rsid w:val="002305CD"/>
    <w:rsid w:val="00230782"/>
    <w:rsid w:val="00230CC6"/>
    <w:rsid w:val="00230FDA"/>
    <w:rsid w:val="00231676"/>
    <w:rsid w:val="00231680"/>
    <w:rsid w:val="002317D0"/>
    <w:rsid w:val="002318CC"/>
    <w:rsid w:val="00231CF1"/>
    <w:rsid w:val="00231E42"/>
    <w:rsid w:val="00232258"/>
    <w:rsid w:val="0023267C"/>
    <w:rsid w:val="00232B17"/>
    <w:rsid w:val="00232D7B"/>
    <w:rsid w:val="00232DED"/>
    <w:rsid w:val="0023373D"/>
    <w:rsid w:val="00233810"/>
    <w:rsid w:val="00234419"/>
    <w:rsid w:val="0023445B"/>
    <w:rsid w:val="00234637"/>
    <w:rsid w:val="00234E00"/>
    <w:rsid w:val="0023518D"/>
    <w:rsid w:val="0023522D"/>
    <w:rsid w:val="00235307"/>
    <w:rsid w:val="00235386"/>
    <w:rsid w:val="002353C8"/>
    <w:rsid w:val="002354D6"/>
    <w:rsid w:val="00235EC4"/>
    <w:rsid w:val="002363C5"/>
    <w:rsid w:val="002365A8"/>
    <w:rsid w:val="00236A41"/>
    <w:rsid w:val="00236C3C"/>
    <w:rsid w:val="00236CD8"/>
    <w:rsid w:val="00236E96"/>
    <w:rsid w:val="00236EF5"/>
    <w:rsid w:val="00237333"/>
    <w:rsid w:val="00237490"/>
    <w:rsid w:val="00237879"/>
    <w:rsid w:val="00237A10"/>
    <w:rsid w:val="00237CCB"/>
    <w:rsid w:val="00237D9C"/>
    <w:rsid w:val="00237E31"/>
    <w:rsid w:val="002401D9"/>
    <w:rsid w:val="00240272"/>
    <w:rsid w:val="00240633"/>
    <w:rsid w:val="0024071A"/>
    <w:rsid w:val="00240770"/>
    <w:rsid w:val="00240C0C"/>
    <w:rsid w:val="00240C61"/>
    <w:rsid w:val="00240DFD"/>
    <w:rsid w:val="00241199"/>
    <w:rsid w:val="002418F4"/>
    <w:rsid w:val="0024198D"/>
    <w:rsid w:val="00241B23"/>
    <w:rsid w:val="00241D85"/>
    <w:rsid w:val="00241DB4"/>
    <w:rsid w:val="00242310"/>
    <w:rsid w:val="002423F5"/>
    <w:rsid w:val="0024269E"/>
    <w:rsid w:val="00242A9B"/>
    <w:rsid w:val="00242B24"/>
    <w:rsid w:val="00243CBF"/>
    <w:rsid w:val="00243EC5"/>
    <w:rsid w:val="0024405F"/>
    <w:rsid w:val="00244387"/>
    <w:rsid w:val="00244792"/>
    <w:rsid w:val="00244799"/>
    <w:rsid w:val="00244A32"/>
    <w:rsid w:val="00244A3B"/>
    <w:rsid w:val="00244BDF"/>
    <w:rsid w:val="00244DDC"/>
    <w:rsid w:val="00244F29"/>
    <w:rsid w:val="00244F39"/>
    <w:rsid w:val="002454EA"/>
    <w:rsid w:val="0024553D"/>
    <w:rsid w:val="00245D9B"/>
    <w:rsid w:val="0024608C"/>
    <w:rsid w:val="002463FD"/>
    <w:rsid w:val="00246448"/>
    <w:rsid w:val="0024648A"/>
    <w:rsid w:val="00246552"/>
    <w:rsid w:val="0024675E"/>
    <w:rsid w:val="00246C1B"/>
    <w:rsid w:val="00246E95"/>
    <w:rsid w:val="002471C0"/>
    <w:rsid w:val="002471CF"/>
    <w:rsid w:val="002473A5"/>
    <w:rsid w:val="00247A29"/>
    <w:rsid w:val="00247D18"/>
    <w:rsid w:val="00250082"/>
    <w:rsid w:val="00250205"/>
    <w:rsid w:val="00250251"/>
    <w:rsid w:val="002502C8"/>
    <w:rsid w:val="002502DB"/>
    <w:rsid w:val="0025071F"/>
    <w:rsid w:val="0025077C"/>
    <w:rsid w:val="00250899"/>
    <w:rsid w:val="00250984"/>
    <w:rsid w:val="00250D06"/>
    <w:rsid w:val="0025106B"/>
    <w:rsid w:val="002513D3"/>
    <w:rsid w:val="00251678"/>
    <w:rsid w:val="002516A6"/>
    <w:rsid w:val="002519BD"/>
    <w:rsid w:val="00251A73"/>
    <w:rsid w:val="00251AB0"/>
    <w:rsid w:val="00251EAD"/>
    <w:rsid w:val="002527F7"/>
    <w:rsid w:val="0025281E"/>
    <w:rsid w:val="00252AC5"/>
    <w:rsid w:val="00253129"/>
    <w:rsid w:val="002531FD"/>
    <w:rsid w:val="00253936"/>
    <w:rsid w:val="002539B0"/>
    <w:rsid w:val="00254358"/>
    <w:rsid w:val="0025445C"/>
    <w:rsid w:val="002549C7"/>
    <w:rsid w:val="002550A6"/>
    <w:rsid w:val="00255114"/>
    <w:rsid w:val="002555B4"/>
    <w:rsid w:val="0025597C"/>
    <w:rsid w:val="00255A03"/>
    <w:rsid w:val="00256730"/>
    <w:rsid w:val="00256AFC"/>
    <w:rsid w:val="00256E8E"/>
    <w:rsid w:val="002572F8"/>
    <w:rsid w:val="002575D3"/>
    <w:rsid w:val="00257D14"/>
    <w:rsid w:val="0026015A"/>
    <w:rsid w:val="002605B2"/>
    <w:rsid w:val="00260653"/>
    <w:rsid w:val="002608DF"/>
    <w:rsid w:val="002610DB"/>
    <w:rsid w:val="002613DE"/>
    <w:rsid w:val="002615AC"/>
    <w:rsid w:val="002615DB"/>
    <w:rsid w:val="002616DF"/>
    <w:rsid w:val="00261C38"/>
    <w:rsid w:val="002620E5"/>
    <w:rsid w:val="002621F8"/>
    <w:rsid w:val="0026278D"/>
    <w:rsid w:val="0026279A"/>
    <w:rsid w:val="002628DE"/>
    <w:rsid w:val="0026293E"/>
    <w:rsid w:val="002629C2"/>
    <w:rsid w:val="002633C6"/>
    <w:rsid w:val="002634FE"/>
    <w:rsid w:val="0026395B"/>
    <w:rsid w:val="00263C05"/>
    <w:rsid w:val="00263F7B"/>
    <w:rsid w:val="002641F7"/>
    <w:rsid w:val="0026420B"/>
    <w:rsid w:val="00264265"/>
    <w:rsid w:val="00264374"/>
    <w:rsid w:val="00265428"/>
    <w:rsid w:val="002656B8"/>
    <w:rsid w:val="00265C5E"/>
    <w:rsid w:val="00265D6F"/>
    <w:rsid w:val="00265E71"/>
    <w:rsid w:val="00265E75"/>
    <w:rsid w:val="002668B4"/>
    <w:rsid w:val="002668FE"/>
    <w:rsid w:val="002669C4"/>
    <w:rsid w:val="00266A81"/>
    <w:rsid w:val="00266C98"/>
    <w:rsid w:val="00266EA3"/>
    <w:rsid w:val="002670D1"/>
    <w:rsid w:val="002672A5"/>
    <w:rsid w:val="002676D6"/>
    <w:rsid w:val="002678FB"/>
    <w:rsid w:val="0026794B"/>
    <w:rsid w:val="00267DC6"/>
    <w:rsid w:val="002701E3"/>
    <w:rsid w:val="00270285"/>
    <w:rsid w:val="00270647"/>
    <w:rsid w:val="002706E5"/>
    <w:rsid w:val="00270BFC"/>
    <w:rsid w:val="00270F2E"/>
    <w:rsid w:val="00271501"/>
    <w:rsid w:val="00271D55"/>
    <w:rsid w:val="002720A4"/>
    <w:rsid w:val="002721F3"/>
    <w:rsid w:val="002724A7"/>
    <w:rsid w:val="002725E6"/>
    <w:rsid w:val="0027294B"/>
    <w:rsid w:val="0027299C"/>
    <w:rsid w:val="002729A4"/>
    <w:rsid w:val="00272B7B"/>
    <w:rsid w:val="00272CE8"/>
    <w:rsid w:val="00272DD3"/>
    <w:rsid w:val="002737DD"/>
    <w:rsid w:val="00273D3B"/>
    <w:rsid w:val="00273E00"/>
    <w:rsid w:val="002740A6"/>
    <w:rsid w:val="002743BA"/>
    <w:rsid w:val="002745D6"/>
    <w:rsid w:val="0027469D"/>
    <w:rsid w:val="002749E0"/>
    <w:rsid w:val="00274C6E"/>
    <w:rsid w:val="00274DFC"/>
    <w:rsid w:val="0027509F"/>
    <w:rsid w:val="00275587"/>
    <w:rsid w:val="00275C55"/>
    <w:rsid w:val="00275C80"/>
    <w:rsid w:val="00276130"/>
    <w:rsid w:val="00276992"/>
    <w:rsid w:val="00276ABD"/>
    <w:rsid w:val="00277326"/>
    <w:rsid w:val="00277AE6"/>
    <w:rsid w:val="00277D92"/>
    <w:rsid w:val="00280238"/>
    <w:rsid w:val="00280809"/>
    <w:rsid w:val="002808F8"/>
    <w:rsid w:val="00280A6F"/>
    <w:rsid w:val="002816CE"/>
    <w:rsid w:val="002818CC"/>
    <w:rsid w:val="00281B71"/>
    <w:rsid w:val="00282142"/>
    <w:rsid w:val="002829D0"/>
    <w:rsid w:val="00282FE0"/>
    <w:rsid w:val="00282FFB"/>
    <w:rsid w:val="0028313C"/>
    <w:rsid w:val="00283586"/>
    <w:rsid w:val="00283B27"/>
    <w:rsid w:val="00283DA9"/>
    <w:rsid w:val="00283EF0"/>
    <w:rsid w:val="002840B9"/>
    <w:rsid w:val="002842B0"/>
    <w:rsid w:val="00284603"/>
    <w:rsid w:val="0028460D"/>
    <w:rsid w:val="00284EF5"/>
    <w:rsid w:val="002854A6"/>
    <w:rsid w:val="002859BB"/>
    <w:rsid w:val="0028622F"/>
    <w:rsid w:val="002862EF"/>
    <w:rsid w:val="0028693E"/>
    <w:rsid w:val="00286A60"/>
    <w:rsid w:val="00287764"/>
    <w:rsid w:val="002878DD"/>
    <w:rsid w:val="00287A51"/>
    <w:rsid w:val="00287B38"/>
    <w:rsid w:val="00287BF9"/>
    <w:rsid w:val="00287E93"/>
    <w:rsid w:val="002902D5"/>
    <w:rsid w:val="00290B47"/>
    <w:rsid w:val="00290EEE"/>
    <w:rsid w:val="00290F2D"/>
    <w:rsid w:val="00291631"/>
    <w:rsid w:val="002922D4"/>
    <w:rsid w:val="002923A4"/>
    <w:rsid w:val="002928D5"/>
    <w:rsid w:val="002930F5"/>
    <w:rsid w:val="00293296"/>
    <w:rsid w:val="0029334E"/>
    <w:rsid w:val="0029363A"/>
    <w:rsid w:val="00293771"/>
    <w:rsid w:val="00293815"/>
    <w:rsid w:val="00293C31"/>
    <w:rsid w:val="002940EA"/>
    <w:rsid w:val="002941F8"/>
    <w:rsid w:val="002946E6"/>
    <w:rsid w:val="0029480A"/>
    <w:rsid w:val="00294873"/>
    <w:rsid w:val="00294963"/>
    <w:rsid w:val="00294FAB"/>
    <w:rsid w:val="00295069"/>
    <w:rsid w:val="00295305"/>
    <w:rsid w:val="0029535D"/>
    <w:rsid w:val="00295940"/>
    <w:rsid w:val="00295B1C"/>
    <w:rsid w:val="00297212"/>
    <w:rsid w:val="002975CE"/>
    <w:rsid w:val="0029763F"/>
    <w:rsid w:val="0029769C"/>
    <w:rsid w:val="0029771C"/>
    <w:rsid w:val="00297892"/>
    <w:rsid w:val="002979BD"/>
    <w:rsid w:val="00297D85"/>
    <w:rsid w:val="00297FCC"/>
    <w:rsid w:val="00297FF8"/>
    <w:rsid w:val="002A0143"/>
    <w:rsid w:val="002A0470"/>
    <w:rsid w:val="002A05A7"/>
    <w:rsid w:val="002A0646"/>
    <w:rsid w:val="002A0852"/>
    <w:rsid w:val="002A0933"/>
    <w:rsid w:val="002A0ADB"/>
    <w:rsid w:val="002A0E71"/>
    <w:rsid w:val="002A15CF"/>
    <w:rsid w:val="002A1731"/>
    <w:rsid w:val="002A2009"/>
    <w:rsid w:val="002A2C24"/>
    <w:rsid w:val="002A2EC0"/>
    <w:rsid w:val="002A2F26"/>
    <w:rsid w:val="002A32CF"/>
    <w:rsid w:val="002A355A"/>
    <w:rsid w:val="002A39A8"/>
    <w:rsid w:val="002A39F1"/>
    <w:rsid w:val="002A3A9D"/>
    <w:rsid w:val="002A3CB1"/>
    <w:rsid w:val="002A3DC4"/>
    <w:rsid w:val="002A3DEE"/>
    <w:rsid w:val="002A3F14"/>
    <w:rsid w:val="002A4068"/>
    <w:rsid w:val="002A4076"/>
    <w:rsid w:val="002A427D"/>
    <w:rsid w:val="002A4966"/>
    <w:rsid w:val="002A4DA8"/>
    <w:rsid w:val="002A507C"/>
    <w:rsid w:val="002A5407"/>
    <w:rsid w:val="002A554A"/>
    <w:rsid w:val="002A5770"/>
    <w:rsid w:val="002A5BBA"/>
    <w:rsid w:val="002A64D4"/>
    <w:rsid w:val="002A6554"/>
    <w:rsid w:val="002A6CDD"/>
    <w:rsid w:val="002A78AB"/>
    <w:rsid w:val="002A7BA8"/>
    <w:rsid w:val="002A7C60"/>
    <w:rsid w:val="002A7C7F"/>
    <w:rsid w:val="002A7EF0"/>
    <w:rsid w:val="002A7F60"/>
    <w:rsid w:val="002B0186"/>
    <w:rsid w:val="002B028C"/>
    <w:rsid w:val="002B0587"/>
    <w:rsid w:val="002B074B"/>
    <w:rsid w:val="002B095F"/>
    <w:rsid w:val="002B0BD5"/>
    <w:rsid w:val="002B12E8"/>
    <w:rsid w:val="002B1B95"/>
    <w:rsid w:val="002B1EA7"/>
    <w:rsid w:val="002B215E"/>
    <w:rsid w:val="002B2506"/>
    <w:rsid w:val="002B2519"/>
    <w:rsid w:val="002B25A9"/>
    <w:rsid w:val="002B25C2"/>
    <w:rsid w:val="002B26BC"/>
    <w:rsid w:val="002B2C28"/>
    <w:rsid w:val="002B3083"/>
    <w:rsid w:val="002B3286"/>
    <w:rsid w:val="002B3490"/>
    <w:rsid w:val="002B361C"/>
    <w:rsid w:val="002B36CB"/>
    <w:rsid w:val="002B3818"/>
    <w:rsid w:val="002B4031"/>
    <w:rsid w:val="002B407B"/>
    <w:rsid w:val="002B4251"/>
    <w:rsid w:val="002B4528"/>
    <w:rsid w:val="002B4592"/>
    <w:rsid w:val="002B45E9"/>
    <w:rsid w:val="002B47E4"/>
    <w:rsid w:val="002B4996"/>
    <w:rsid w:val="002B4A9A"/>
    <w:rsid w:val="002B4C39"/>
    <w:rsid w:val="002B4D01"/>
    <w:rsid w:val="002B5038"/>
    <w:rsid w:val="002B5571"/>
    <w:rsid w:val="002B5B10"/>
    <w:rsid w:val="002B5F59"/>
    <w:rsid w:val="002B613A"/>
    <w:rsid w:val="002B61E4"/>
    <w:rsid w:val="002B65D9"/>
    <w:rsid w:val="002B688A"/>
    <w:rsid w:val="002B69EC"/>
    <w:rsid w:val="002B6E8B"/>
    <w:rsid w:val="002B6F0A"/>
    <w:rsid w:val="002B73EE"/>
    <w:rsid w:val="002B759C"/>
    <w:rsid w:val="002B77D5"/>
    <w:rsid w:val="002B7862"/>
    <w:rsid w:val="002B78B4"/>
    <w:rsid w:val="002B7C05"/>
    <w:rsid w:val="002B7D8E"/>
    <w:rsid w:val="002C014D"/>
    <w:rsid w:val="002C0249"/>
    <w:rsid w:val="002C032A"/>
    <w:rsid w:val="002C06FB"/>
    <w:rsid w:val="002C0779"/>
    <w:rsid w:val="002C0DBF"/>
    <w:rsid w:val="002C0E65"/>
    <w:rsid w:val="002C12B9"/>
    <w:rsid w:val="002C1AD7"/>
    <w:rsid w:val="002C1B93"/>
    <w:rsid w:val="002C2061"/>
    <w:rsid w:val="002C20ED"/>
    <w:rsid w:val="002C23F1"/>
    <w:rsid w:val="002C28C3"/>
    <w:rsid w:val="002C2AC1"/>
    <w:rsid w:val="002C31E0"/>
    <w:rsid w:val="002C3B60"/>
    <w:rsid w:val="002C3D8A"/>
    <w:rsid w:val="002C44C0"/>
    <w:rsid w:val="002C4773"/>
    <w:rsid w:val="002C47FE"/>
    <w:rsid w:val="002C4CA8"/>
    <w:rsid w:val="002C57F7"/>
    <w:rsid w:val="002C5A15"/>
    <w:rsid w:val="002C5A21"/>
    <w:rsid w:val="002C5C29"/>
    <w:rsid w:val="002C6019"/>
    <w:rsid w:val="002C60B1"/>
    <w:rsid w:val="002C63D0"/>
    <w:rsid w:val="002C66F0"/>
    <w:rsid w:val="002C67D6"/>
    <w:rsid w:val="002C6926"/>
    <w:rsid w:val="002C6AF7"/>
    <w:rsid w:val="002C6F83"/>
    <w:rsid w:val="002C705F"/>
    <w:rsid w:val="002C7120"/>
    <w:rsid w:val="002C73BE"/>
    <w:rsid w:val="002C77C8"/>
    <w:rsid w:val="002C79C9"/>
    <w:rsid w:val="002C7A78"/>
    <w:rsid w:val="002C7F7A"/>
    <w:rsid w:val="002D0200"/>
    <w:rsid w:val="002D0433"/>
    <w:rsid w:val="002D06AA"/>
    <w:rsid w:val="002D0F90"/>
    <w:rsid w:val="002D21DD"/>
    <w:rsid w:val="002D21FE"/>
    <w:rsid w:val="002D255C"/>
    <w:rsid w:val="002D282C"/>
    <w:rsid w:val="002D2A1F"/>
    <w:rsid w:val="002D2C34"/>
    <w:rsid w:val="002D2D18"/>
    <w:rsid w:val="002D2DCE"/>
    <w:rsid w:val="002D327A"/>
    <w:rsid w:val="002D330F"/>
    <w:rsid w:val="002D3508"/>
    <w:rsid w:val="002D3634"/>
    <w:rsid w:val="002D38F0"/>
    <w:rsid w:val="002D3AFB"/>
    <w:rsid w:val="002D3B33"/>
    <w:rsid w:val="002D4071"/>
    <w:rsid w:val="002D41E9"/>
    <w:rsid w:val="002D42FE"/>
    <w:rsid w:val="002D43BE"/>
    <w:rsid w:val="002D49EF"/>
    <w:rsid w:val="002D4AC3"/>
    <w:rsid w:val="002D4B24"/>
    <w:rsid w:val="002D4CC6"/>
    <w:rsid w:val="002D4F43"/>
    <w:rsid w:val="002D59D9"/>
    <w:rsid w:val="002D5B98"/>
    <w:rsid w:val="002D5F8A"/>
    <w:rsid w:val="002D61E1"/>
    <w:rsid w:val="002D62AA"/>
    <w:rsid w:val="002D6A86"/>
    <w:rsid w:val="002D6C1E"/>
    <w:rsid w:val="002D6DEE"/>
    <w:rsid w:val="002D6F4B"/>
    <w:rsid w:val="002D7127"/>
    <w:rsid w:val="002D72E4"/>
    <w:rsid w:val="002D72F6"/>
    <w:rsid w:val="002D7C76"/>
    <w:rsid w:val="002E0040"/>
    <w:rsid w:val="002E019E"/>
    <w:rsid w:val="002E04C1"/>
    <w:rsid w:val="002E050A"/>
    <w:rsid w:val="002E0A6C"/>
    <w:rsid w:val="002E0CFE"/>
    <w:rsid w:val="002E127F"/>
    <w:rsid w:val="002E12C0"/>
    <w:rsid w:val="002E1680"/>
    <w:rsid w:val="002E1C09"/>
    <w:rsid w:val="002E1CFA"/>
    <w:rsid w:val="002E1F9B"/>
    <w:rsid w:val="002E244C"/>
    <w:rsid w:val="002E2524"/>
    <w:rsid w:val="002E2A15"/>
    <w:rsid w:val="002E2C04"/>
    <w:rsid w:val="002E2C97"/>
    <w:rsid w:val="002E2E5E"/>
    <w:rsid w:val="002E2E65"/>
    <w:rsid w:val="002E2FB5"/>
    <w:rsid w:val="002E320E"/>
    <w:rsid w:val="002E328D"/>
    <w:rsid w:val="002E3327"/>
    <w:rsid w:val="002E34AC"/>
    <w:rsid w:val="002E36E2"/>
    <w:rsid w:val="002E3B1C"/>
    <w:rsid w:val="002E3D08"/>
    <w:rsid w:val="002E416A"/>
    <w:rsid w:val="002E4729"/>
    <w:rsid w:val="002E4759"/>
    <w:rsid w:val="002E50C8"/>
    <w:rsid w:val="002E513C"/>
    <w:rsid w:val="002E54F7"/>
    <w:rsid w:val="002E5644"/>
    <w:rsid w:val="002E5AB8"/>
    <w:rsid w:val="002E5AC8"/>
    <w:rsid w:val="002E61A3"/>
    <w:rsid w:val="002E66F1"/>
    <w:rsid w:val="002E6C15"/>
    <w:rsid w:val="002E6D67"/>
    <w:rsid w:val="002E6E04"/>
    <w:rsid w:val="002E6E50"/>
    <w:rsid w:val="002E74A0"/>
    <w:rsid w:val="002E7670"/>
    <w:rsid w:val="002E769F"/>
    <w:rsid w:val="002E79F9"/>
    <w:rsid w:val="002E7E8B"/>
    <w:rsid w:val="002E7F03"/>
    <w:rsid w:val="002F0029"/>
    <w:rsid w:val="002F0259"/>
    <w:rsid w:val="002F0905"/>
    <w:rsid w:val="002F090C"/>
    <w:rsid w:val="002F0DD9"/>
    <w:rsid w:val="002F1053"/>
    <w:rsid w:val="002F138C"/>
    <w:rsid w:val="002F15EA"/>
    <w:rsid w:val="002F18ED"/>
    <w:rsid w:val="002F1B05"/>
    <w:rsid w:val="002F1BF5"/>
    <w:rsid w:val="002F1FCF"/>
    <w:rsid w:val="002F2640"/>
    <w:rsid w:val="002F27D4"/>
    <w:rsid w:val="002F29AF"/>
    <w:rsid w:val="002F2B35"/>
    <w:rsid w:val="002F2E86"/>
    <w:rsid w:val="002F310C"/>
    <w:rsid w:val="002F33FD"/>
    <w:rsid w:val="002F3549"/>
    <w:rsid w:val="002F36C5"/>
    <w:rsid w:val="002F3A58"/>
    <w:rsid w:val="002F3E96"/>
    <w:rsid w:val="002F3EE7"/>
    <w:rsid w:val="002F4118"/>
    <w:rsid w:val="002F423C"/>
    <w:rsid w:val="002F4288"/>
    <w:rsid w:val="002F4588"/>
    <w:rsid w:val="002F4C66"/>
    <w:rsid w:val="002F548C"/>
    <w:rsid w:val="002F5574"/>
    <w:rsid w:val="002F5997"/>
    <w:rsid w:val="002F5B0E"/>
    <w:rsid w:val="002F5D26"/>
    <w:rsid w:val="002F620D"/>
    <w:rsid w:val="002F62C9"/>
    <w:rsid w:val="002F6A85"/>
    <w:rsid w:val="002F6F23"/>
    <w:rsid w:val="002F6FD1"/>
    <w:rsid w:val="002F73E6"/>
    <w:rsid w:val="002F781A"/>
    <w:rsid w:val="002F7BAD"/>
    <w:rsid w:val="002F7EFC"/>
    <w:rsid w:val="002F7F93"/>
    <w:rsid w:val="003002B9"/>
    <w:rsid w:val="003004E4"/>
    <w:rsid w:val="00300C67"/>
    <w:rsid w:val="00300FC5"/>
    <w:rsid w:val="0030130E"/>
    <w:rsid w:val="00301506"/>
    <w:rsid w:val="00301B13"/>
    <w:rsid w:val="00302AFD"/>
    <w:rsid w:val="00302F46"/>
    <w:rsid w:val="003030A4"/>
    <w:rsid w:val="00303217"/>
    <w:rsid w:val="0030350B"/>
    <w:rsid w:val="00303597"/>
    <w:rsid w:val="003036FF"/>
    <w:rsid w:val="003037B5"/>
    <w:rsid w:val="00303A2C"/>
    <w:rsid w:val="00303BFB"/>
    <w:rsid w:val="00303E36"/>
    <w:rsid w:val="0030475C"/>
    <w:rsid w:val="00304844"/>
    <w:rsid w:val="00304891"/>
    <w:rsid w:val="00304B46"/>
    <w:rsid w:val="00304ED5"/>
    <w:rsid w:val="0030551E"/>
    <w:rsid w:val="00305655"/>
    <w:rsid w:val="003056AC"/>
    <w:rsid w:val="0030583A"/>
    <w:rsid w:val="00306124"/>
    <w:rsid w:val="00306139"/>
    <w:rsid w:val="00306357"/>
    <w:rsid w:val="003064C8"/>
    <w:rsid w:val="00306621"/>
    <w:rsid w:val="00306921"/>
    <w:rsid w:val="003069D0"/>
    <w:rsid w:val="00306AEC"/>
    <w:rsid w:val="00306C39"/>
    <w:rsid w:val="00307074"/>
    <w:rsid w:val="003071E1"/>
    <w:rsid w:val="00307EDA"/>
    <w:rsid w:val="00310131"/>
    <w:rsid w:val="00310221"/>
    <w:rsid w:val="003107EE"/>
    <w:rsid w:val="003108A1"/>
    <w:rsid w:val="00310CE0"/>
    <w:rsid w:val="00310DB2"/>
    <w:rsid w:val="00310E75"/>
    <w:rsid w:val="0031103B"/>
    <w:rsid w:val="00311723"/>
    <w:rsid w:val="00311798"/>
    <w:rsid w:val="003117CA"/>
    <w:rsid w:val="00312156"/>
    <w:rsid w:val="003121A2"/>
    <w:rsid w:val="00312306"/>
    <w:rsid w:val="0031238D"/>
    <w:rsid w:val="00312479"/>
    <w:rsid w:val="00312482"/>
    <w:rsid w:val="0031256A"/>
    <w:rsid w:val="003125D5"/>
    <w:rsid w:val="00312901"/>
    <w:rsid w:val="0031309C"/>
    <w:rsid w:val="00313256"/>
    <w:rsid w:val="00313265"/>
    <w:rsid w:val="0031430F"/>
    <w:rsid w:val="00314663"/>
    <w:rsid w:val="003146E2"/>
    <w:rsid w:val="00314DBB"/>
    <w:rsid w:val="00314E2A"/>
    <w:rsid w:val="00314E66"/>
    <w:rsid w:val="0031507C"/>
    <w:rsid w:val="0031510A"/>
    <w:rsid w:val="003153D0"/>
    <w:rsid w:val="003155CA"/>
    <w:rsid w:val="00315CB8"/>
    <w:rsid w:val="00315E3B"/>
    <w:rsid w:val="00315E9F"/>
    <w:rsid w:val="0031641F"/>
    <w:rsid w:val="003168C1"/>
    <w:rsid w:val="003169AA"/>
    <w:rsid w:val="003175FA"/>
    <w:rsid w:val="00317941"/>
    <w:rsid w:val="00317A45"/>
    <w:rsid w:val="00317D2F"/>
    <w:rsid w:val="00317EAF"/>
    <w:rsid w:val="003202FF"/>
    <w:rsid w:val="00320593"/>
    <w:rsid w:val="00320B8D"/>
    <w:rsid w:val="00320DA6"/>
    <w:rsid w:val="00321856"/>
    <w:rsid w:val="003218B7"/>
    <w:rsid w:val="00321BFA"/>
    <w:rsid w:val="00321DFF"/>
    <w:rsid w:val="00321E60"/>
    <w:rsid w:val="003220F9"/>
    <w:rsid w:val="0032232D"/>
    <w:rsid w:val="00322596"/>
    <w:rsid w:val="00322656"/>
    <w:rsid w:val="003226E6"/>
    <w:rsid w:val="00322C2E"/>
    <w:rsid w:val="00322C9C"/>
    <w:rsid w:val="00323046"/>
    <w:rsid w:val="003232DB"/>
    <w:rsid w:val="00323316"/>
    <w:rsid w:val="00323380"/>
    <w:rsid w:val="00323985"/>
    <w:rsid w:val="00323C10"/>
    <w:rsid w:val="00324253"/>
    <w:rsid w:val="00324542"/>
    <w:rsid w:val="00324A96"/>
    <w:rsid w:val="00324C3A"/>
    <w:rsid w:val="00324CCC"/>
    <w:rsid w:val="00324D30"/>
    <w:rsid w:val="003251C1"/>
    <w:rsid w:val="00325274"/>
    <w:rsid w:val="003254BB"/>
    <w:rsid w:val="00325688"/>
    <w:rsid w:val="00325F03"/>
    <w:rsid w:val="0032628A"/>
    <w:rsid w:val="003268C6"/>
    <w:rsid w:val="00326B36"/>
    <w:rsid w:val="00327078"/>
    <w:rsid w:val="0032720C"/>
    <w:rsid w:val="003279F2"/>
    <w:rsid w:val="00327D3F"/>
    <w:rsid w:val="00327D5D"/>
    <w:rsid w:val="0033051C"/>
    <w:rsid w:val="003305C6"/>
    <w:rsid w:val="0033066B"/>
    <w:rsid w:val="00330C87"/>
    <w:rsid w:val="00330D09"/>
    <w:rsid w:val="003310FA"/>
    <w:rsid w:val="00331248"/>
    <w:rsid w:val="003320B9"/>
    <w:rsid w:val="003321B7"/>
    <w:rsid w:val="003322EB"/>
    <w:rsid w:val="00332844"/>
    <w:rsid w:val="00332A37"/>
    <w:rsid w:val="00332CDC"/>
    <w:rsid w:val="00332D23"/>
    <w:rsid w:val="00333071"/>
    <w:rsid w:val="003333FB"/>
    <w:rsid w:val="00333649"/>
    <w:rsid w:val="00333F18"/>
    <w:rsid w:val="00334011"/>
    <w:rsid w:val="003345A0"/>
    <w:rsid w:val="0033470E"/>
    <w:rsid w:val="003348C5"/>
    <w:rsid w:val="00335025"/>
    <w:rsid w:val="0033527F"/>
    <w:rsid w:val="003352AA"/>
    <w:rsid w:val="003354DD"/>
    <w:rsid w:val="00335676"/>
    <w:rsid w:val="003358FD"/>
    <w:rsid w:val="0033599F"/>
    <w:rsid w:val="003360C4"/>
    <w:rsid w:val="00336104"/>
    <w:rsid w:val="003361FB"/>
    <w:rsid w:val="003364CE"/>
    <w:rsid w:val="00336770"/>
    <w:rsid w:val="00336A25"/>
    <w:rsid w:val="00336BEA"/>
    <w:rsid w:val="00336EB1"/>
    <w:rsid w:val="00336EE0"/>
    <w:rsid w:val="00336FE9"/>
    <w:rsid w:val="00337309"/>
    <w:rsid w:val="00337490"/>
    <w:rsid w:val="00337538"/>
    <w:rsid w:val="00337D2E"/>
    <w:rsid w:val="00337E21"/>
    <w:rsid w:val="00340159"/>
    <w:rsid w:val="0034071A"/>
    <w:rsid w:val="0034155A"/>
    <w:rsid w:val="00341805"/>
    <w:rsid w:val="0034184B"/>
    <w:rsid w:val="00341CC9"/>
    <w:rsid w:val="00341D67"/>
    <w:rsid w:val="00341F4C"/>
    <w:rsid w:val="003422D0"/>
    <w:rsid w:val="003424F5"/>
    <w:rsid w:val="003427A1"/>
    <w:rsid w:val="00342DA5"/>
    <w:rsid w:val="003430E1"/>
    <w:rsid w:val="0034317C"/>
    <w:rsid w:val="00343351"/>
    <w:rsid w:val="003433E6"/>
    <w:rsid w:val="003433FC"/>
    <w:rsid w:val="0034391D"/>
    <w:rsid w:val="003439CA"/>
    <w:rsid w:val="00343D5B"/>
    <w:rsid w:val="00343E66"/>
    <w:rsid w:val="00343F0B"/>
    <w:rsid w:val="00343F52"/>
    <w:rsid w:val="00344182"/>
    <w:rsid w:val="0034456C"/>
    <w:rsid w:val="003447F8"/>
    <w:rsid w:val="003448AD"/>
    <w:rsid w:val="00345004"/>
    <w:rsid w:val="0034518A"/>
    <w:rsid w:val="00345329"/>
    <w:rsid w:val="00345851"/>
    <w:rsid w:val="00345F4C"/>
    <w:rsid w:val="00345F98"/>
    <w:rsid w:val="003460F2"/>
    <w:rsid w:val="0034640F"/>
    <w:rsid w:val="00346527"/>
    <w:rsid w:val="00346714"/>
    <w:rsid w:val="00346837"/>
    <w:rsid w:val="00346A00"/>
    <w:rsid w:val="00346C90"/>
    <w:rsid w:val="00346F36"/>
    <w:rsid w:val="003470E2"/>
    <w:rsid w:val="0034732E"/>
    <w:rsid w:val="003476C9"/>
    <w:rsid w:val="00347992"/>
    <w:rsid w:val="003479C9"/>
    <w:rsid w:val="00347A86"/>
    <w:rsid w:val="00347FAC"/>
    <w:rsid w:val="003505A5"/>
    <w:rsid w:val="003508E9"/>
    <w:rsid w:val="00350EF7"/>
    <w:rsid w:val="0035117D"/>
    <w:rsid w:val="003512CD"/>
    <w:rsid w:val="00351300"/>
    <w:rsid w:val="0035194B"/>
    <w:rsid w:val="00351BAD"/>
    <w:rsid w:val="003526D5"/>
    <w:rsid w:val="00352AC8"/>
    <w:rsid w:val="00352DDA"/>
    <w:rsid w:val="00352EE1"/>
    <w:rsid w:val="00352EE4"/>
    <w:rsid w:val="00353197"/>
    <w:rsid w:val="003535C1"/>
    <w:rsid w:val="00353E6B"/>
    <w:rsid w:val="0035420E"/>
    <w:rsid w:val="0035422D"/>
    <w:rsid w:val="00354483"/>
    <w:rsid w:val="003547F0"/>
    <w:rsid w:val="00354D9D"/>
    <w:rsid w:val="00354DB1"/>
    <w:rsid w:val="003551A9"/>
    <w:rsid w:val="003557AD"/>
    <w:rsid w:val="00355B26"/>
    <w:rsid w:val="00355D73"/>
    <w:rsid w:val="00355FD8"/>
    <w:rsid w:val="00356467"/>
    <w:rsid w:val="00356539"/>
    <w:rsid w:val="00356E6E"/>
    <w:rsid w:val="00357224"/>
    <w:rsid w:val="00357315"/>
    <w:rsid w:val="0035774F"/>
    <w:rsid w:val="00357847"/>
    <w:rsid w:val="003579C7"/>
    <w:rsid w:val="00357A35"/>
    <w:rsid w:val="00357FBE"/>
    <w:rsid w:val="003606BC"/>
    <w:rsid w:val="00360DAA"/>
    <w:rsid w:val="00360E87"/>
    <w:rsid w:val="003619A8"/>
    <w:rsid w:val="00362242"/>
    <w:rsid w:val="00362252"/>
    <w:rsid w:val="00362A34"/>
    <w:rsid w:val="00362A67"/>
    <w:rsid w:val="00362CF0"/>
    <w:rsid w:val="0036370E"/>
    <w:rsid w:val="00363B67"/>
    <w:rsid w:val="00363B69"/>
    <w:rsid w:val="00363E46"/>
    <w:rsid w:val="003645AF"/>
    <w:rsid w:val="00364F27"/>
    <w:rsid w:val="00365435"/>
    <w:rsid w:val="0036548B"/>
    <w:rsid w:val="003655E0"/>
    <w:rsid w:val="0036560D"/>
    <w:rsid w:val="003656A2"/>
    <w:rsid w:val="00365B15"/>
    <w:rsid w:val="00365ED6"/>
    <w:rsid w:val="00365EE2"/>
    <w:rsid w:val="00366236"/>
    <w:rsid w:val="00366262"/>
    <w:rsid w:val="00366571"/>
    <w:rsid w:val="00366B79"/>
    <w:rsid w:val="00366BCD"/>
    <w:rsid w:val="0036700B"/>
    <w:rsid w:val="00367510"/>
    <w:rsid w:val="003675DB"/>
    <w:rsid w:val="00367600"/>
    <w:rsid w:val="0036783D"/>
    <w:rsid w:val="003679ED"/>
    <w:rsid w:val="00367A06"/>
    <w:rsid w:val="00367B1D"/>
    <w:rsid w:val="00367D39"/>
    <w:rsid w:val="00367E5C"/>
    <w:rsid w:val="00370A87"/>
    <w:rsid w:val="00370F92"/>
    <w:rsid w:val="003710FB"/>
    <w:rsid w:val="003715A9"/>
    <w:rsid w:val="00371DC9"/>
    <w:rsid w:val="0037202D"/>
    <w:rsid w:val="00372B4A"/>
    <w:rsid w:val="00372F73"/>
    <w:rsid w:val="00373116"/>
    <w:rsid w:val="0037321D"/>
    <w:rsid w:val="0037342D"/>
    <w:rsid w:val="00373750"/>
    <w:rsid w:val="00373777"/>
    <w:rsid w:val="00373C75"/>
    <w:rsid w:val="00373F02"/>
    <w:rsid w:val="003746CF"/>
    <w:rsid w:val="003748D0"/>
    <w:rsid w:val="00375622"/>
    <w:rsid w:val="00375B4C"/>
    <w:rsid w:val="00375E9F"/>
    <w:rsid w:val="00375F61"/>
    <w:rsid w:val="00376B68"/>
    <w:rsid w:val="00376FA5"/>
    <w:rsid w:val="00377A71"/>
    <w:rsid w:val="00377D38"/>
    <w:rsid w:val="003808DD"/>
    <w:rsid w:val="00380AE3"/>
    <w:rsid w:val="00380DCD"/>
    <w:rsid w:val="00381947"/>
    <w:rsid w:val="0038198D"/>
    <w:rsid w:val="003822F8"/>
    <w:rsid w:val="003824CE"/>
    <w:rsid w:val="003832FA"/>
    <w:rsid w:val="003833ED"/>
    <w:rsid w:val="0038352A"/>
    <w:rsid w:val="003835B0"/>
    <w:rsid w:val="003835FF"/>
    <w:rsid w:val="003837A6"/>
    <w:rsid w:val="00383866"/>
    <w:rsid w:val="00383C66"/>
    <w:rsid w:val="00383CC3"/>
    <w:rsid w:val="00383DBF"/>
    <w:rsid w:val="003845A5"/>
    <w:rsid w:val="003848C9"/>
    <w:rsid w:val="003848F6"/>
    <w:rsid w:val="00384ED4"/>
    <w:rsid w:val="0038504D"/>
    <w:rsid w:val="003851AF"/>
    <w:rsid w:val="003852FD"/>
    <w:rsid w:val="0038560C"/>
    <w:rsid w:val="003859AF"/>
    <w:rsid w:val="00385F81"/>
    <w:rsid w:val="003866AC"/>
    <w:rsid w:val="00386E6B"/>
    <w:rsid w:val="00387070"/>
    <w:rsid w:val="0038730E"/>
    <w:rsid w:val="00387445"/>
    <w:rsid w:val="003874BB"/>
    <w:rsid w:val="003876CC"/>
    <w:rsid w:val="0038788C"/>
    <w:rsid w:val="003879BC"/>
    <w:rsid w:val="00390BF5"/>
    <w:rsid w:val="00390F2A"/>
    <w:rsid w:val="00390F53"/>
    <w:rsid w:val="00391050"/>
    <w:rsid w:val="0039108E"/>
    <w:rsid w:val="003910B5"/>
    <w:rsid w:val="00391382"/>
    <w:rsid w:val="00391436"/>
    <w:rsid w:val="00391619"/>
    <w:rsid w:val="00391699"/>
    <w:rsid w:val="003917FD"/>
    <w:rsid w:val="003918E0"/>
    <w:rsid w:val="00391926"/>
    <w:rsid w:val="00391C5D"/>
    <w:rsid w:val="00391E6B"/>
    <w:rsid w:val="00392374"/>
    <w:rsid w:val="00392692"/>
    <w:rsid w:val="00392708"/>
    <w:rsid w:val="00392C25"/>
    <w:rsid w:val="00393450"/>
    <w:rsid w:val="00393795"/>
    <w:rsid w:val="00393891"/>
    <w:rsid w:val="003938F7"/>
    <w:rsid w:val="00393C25"/>
    <w:rsid w:val="00393D50"/>
    <w:rsid w:val="00394036"/>
    <w:rsid w:val="0039407E"/>
    <w:rsid w:val="00394C02"/>
    <w:rsid w:val="00394E44"/>
    <w:rsid w:val="003950A2"/>
    <w:rsid w:val="00395131"/>
    <w:rsid w:val="00395DB7"/>
    <w:rsid w:val="00396165"/>
    <w:rsid w:val="00396173"/>
    <w:rsid w:val="003969A2"/>
    <w:rsid w:val="00396BEA"/>
    <w:rsid w:val="0039716D"/>
    <w:rsid w:val="00397644"/>
    <w:rsid w:val="00397891"/>
    <w:rsid w:val="00397A5D"/>
    <w:rsid w:val="003A0086"/>
    <w:rsid w:val="003A025A"/>
    <w:rsid w:val="003A0482"/>
    <w:rsid w:val="003A0631"/>
    <w:rsid w:val="003A06E9"/>
    <w:rsid w:val="003A09DE"/>
    <w:rsid w:val="003A0A30"/>
    <w:rsid w:val="003A0A6E"/>
    <w:rsid w:val="003A0F87"/>
    <w:rsid w:val="003A1575"/>
    <w:rsid w:val="003A1A06"/>
    <w:rsid w:val="003A1AEC"/>
    <w:rsid w:val="003A1B2C"/>
    <w:rsid w:val="003A1BB9"/>
    <w:rsid w:val="003A260F"/>
    <w:rsid w:val="003A2D82"/>
    <w:rsid w:val="003A321E"/>
    <w:rsid w:val="003A38BB"/>
    <w:rsid w:val="003A3A24"/>
    <w:rsid w:val="003A3B76"/>
    <w:rsid w:val="003A3B7A"/>
    <w:rsid w:val="003A3DF9"/>
    <w:rsid w:val="003A40E1"/>
    <w:rsid w:val="003A4802"/>
    <w:rsid w:val="003A4A0D"/>
    <w:rsid w:val="003A4E91"/>
    <w:rsid w:val="003A50C1"/>
    <w:rsid w:val="003A5767"/>
    <w:rsid w:val="003A60A5"/>
    <w:rsid w:val="003A613B"/>
    <w:rsid w:val="003A61F1"/>
    <w:rsid w:val="003A6CEF"/>
    <w:rsid w:val="003A6E23"/>
    <w:rsid w:val="003A6FFB"/>
    <w:rsid w:val="003A7063"/>
    <w:rsid w:val="003A7809"/>
    <w:rsid w:val="003A7A88"/>
    <w:rsid w:val="003A7D36"/>
    <w:rsid w:val="003A7FD7"/>
    <w:rsid w:val="003B018F"/>
    <w:rsid w:val="003B01D6"/>
    <w:rsid w:val="003B0C67"/>
    <w:rsid w:val="003B0C93"/>
    <w:rsid w:val="003B0F7D"/>
    <w:rsid w:val="003B12F8"/>
    <w:rsid w:val="003B14A7"/>
    <w:rsid w:val="003B1569"/>
    <w:rsid w:val="003B1731"/>
    <w:rsid w:val="003B1D35"/>
    <w:rsid w:val="003B1F6B"/>
    <w:rsid w:val="003B2323"/>
    <w:rsid w:val="003B23F7"/>
    <w:rsid w:val="003B2885"/>
    <w:rsid w:val="003B29A1"/>
    <w:rsid w:val="003B2A3F"/>
    <w:rsid w:val="003B2B0F"/>
    <w:rsid w:val="003B2C45"/>
    <w:rsid w:val="003B2EB5"/>
    <w:rsid w:val="003B2ED9"/>
    <w:rsid w:val="003B3253"/>
    <w:rsid w:val="003B32B0"/>
    <w:rsid w:val="003B3ACC"/>
    <w:rsid w:val="003B4F6A"/>
    <w:rsid w:val="003B4F74"/>
    <w:rsid w:val="003B5088"/>
    <w:rsid w:val="003B5E17"/>
    <w:rsid w:val="003B604F"/>
    <w:rsid w:val="003B60DB"/>
    <w:rsid w:val="003B6894"/>
    <w:rsid w:val="003B6B59"/>
    <w:rsid w:val="003B6C01"/>
    <w:rsid w:val="003B6E4D"/>
    <w:rsid w:val="003B77A2"/>
    <w:rsid w:val="003B789A"/>
    <w:rsid w:val="003C0579"/>
    <w:rsid w:val="003C0596"/>
    <w:rsid w:val="003C060A"/>
    <w:rsid w:val="003C062A"/>
    <w:rsid w:val="003C0874"/>
    <w:rsid w:val="003C09C1"/>
    <w:rsid w:val="003C0AFC"/>
    <w:rsid w:val="003C0BBD"/>
    <w:rsid w:val="003C0E91"/>
    <w:rsid w:val="003C14D7"/>
    <w:rsid w:val="003C172E"/>
    <w:rsid w:val="003C1733"/>
    <w:rsid w:val="003C183C"/>
    <w:rsid w:val="003C1B10"/>
    <w:rsid w:val="003C1CD3"/>
    <w:rsid w:val="003C1D35"/>
    <w:rsid w:val="003C20DD"/>
    <w:rsid w:val="003C237A"/>
    <w:rsid w:val="003C2450"/>
    <w:rsid w:val="003C2D51"/>
    <w:rsid w:val="003C2DED"/>
    <w:rsid w:val="003C3112"/>
    <w:rsid w:val="003C365D"/>
    <w:rsid w:val="003C3C44"/>
    <w:rsid w:val="003C3FE2"/>
    <w:rsid w:val="003C421F"/>
    <w:rsid w:val="003C4267"/>
    <w:rsid w:val="003C4408"/>
    <w:rsid w:val="003C469C"/>
    <w:rsid w:val="003C4913"/>
    <w:rsid w:val="003C4B23"/>
    <w:rsid w:val="003C4D3E"/>
    <w:rsid w:val="003C4DC4"/>
    <w:rsid w:val="003C5290"/>
    <w:rsid w:val="003C56C8"/>
    <w:rsid w:val="003C5903"/>
    <w:rsid w:val="003C63AE"/>
    <w:rsid w:val="003C649C"/>
    <w:rsid w:val="003C65F5"/>
    <w:rsid w:val="003C667D"/>
    <w:rsid w:val="003C6D23"/>
    <w:rsid w:val="003C6D52"/>
    <w:rsid w:val="003C6E93"/>
    <w:rsid w:val="003C6FB0"/>
    <w:rsid w:val="003C7576"/>
    <w:rsid w:val="003C7F33"/>
    <w:rsid w:val="003D012A"/>
    <w:rsid w:val="003D01F7"/>
    <w:rsid w:val="003D0835"/>
    <w:rsid w:val="003D0889"/>
    <w:rsid w:val="003D093A"/>
    <w:rsid w:val="003D0DA7"/>
    <w:rsid w:val="003D11D3"/>
    <w:rsid w:val="003D128B"/>
    <w:rsid w:val="003D156B"/>
    <w:rsid w:val="003D15D5"/>
    <w:rsid w:val="003D1771"/>
    <w:rsid w:val="003D183E"/>
    <w:rsid w:val="003D1BF3"/>
    <w:rsid w:val="003D1D7C"/>
    <w:rsid w:val="003D1DA4"/>
    <w:rsid w:val="003D1E74"/>
    <w:rsid w:val="003D1E8C"/>
    <w:rsid w:val="003D230B"/>
    <w:rsid w:val="003D2355"/>
    <w:rsid w:val="003D2718"/>
    <w:rsid w:val="003D2BC9"/>
    <w:rsid w:val="003D2C1D"/>
    <w:rsid w:val="003D2CCD"/>
    <w:rsid w:val="003D2D70"/>
    <w:rsid w:val="003D35F1"/>
    <w:rsid w:val="003D3A30"/>
    <w:rsid w:val="003D3B2B"/>
    <w:rsid w:val="003D3CC1"/>
    <w:rsid w:val="003D3E95"/>
    <w:rsid w:val="003D437F"/>
    <w:rsid w:val="003D43E3"/>
    <w:rsid w:val="003D476D"/>
    <w:rsid w:val="003D4CA1"/>
    <w:rsid w:val="003D4FA3"/>
    <w:rsid w:val="003D5185"/>
    <w:rsid w:val="003D51C3"/>
    <w:rsid w:val="003D55FB"/>
    <w:rsid w:val="003D5781"/>
    <w:rsid w:val="003D6ABA"/>
    <w:rsid w:val="003D6F0A"/>
    <w:rsid w:val="003D72DF"/>
    <w:rsid w:val="003D7766"/>
    <w:rsid w:val="003D7C2B"/>
    <w:rsid w:val="003D7DD4"/>
    <w:rsid w:val="003E005C"/>
    <w:rsid w:val="003E023D"/>
    <w:rsid w:val="003E0416"/>
    <w:rsid w:val="003E078F"/>
    <w:rsid w:val="003E0CA3"/>
    <w:rsid w:val="003E0EBE"/>
    <w:rsid w:val="003E105E"/>
    <w:rsid w:val="003E11FE"/>
    <w:rsid w:val="003E15B1"/>
    <w:rsid w:val="003E16BA"/>
    <w:rsid w:val="003E1E6A"/>
    <w:rsid w:val="003E206F"/>
    <w:rsid w:val="003E217E"/>
    <w:rsid w:val="003E21E1"/>
    <w:rsid w:val="003E254E"/>
    <w:rsid w:val="003E2780"/>
    <w:rsid w:val="003E297B"/>
    <w:rsid w:val="003E2DA8"/>
    <w:rsid w:val="003E3B5F"/>
    <w:rsid w:val="003E3C41"/>
    <w:rsid w:val="003E4103"/>
    <w:rsid w:val="003E54A2"/>
    <w:rsid w:val="003E55C4"/>
    <w:rsid w:val="003E5A21"/>
    <w:rsid w:val="003E5F97"/>
    <w:rsid w:val="003E60C2"/>
    <w:rsid w:val="003E6495"/>
    <w:rsid w:val="003E6A4D"/>
    <w:rsid w:val="003E6CC1"/>
    <w:rsid w:val="003E7348"/>
    <w:rsid w:val="003E799B"/>
    <w:rsid w:val="003E7A1C"/>
    <w:rsid w:val="003E7CA1"/>
    <w:rsid w:val="003F0563"/>
    <w:rsid w:val="003F05FF"/>
    <w:rsid w:val="003F0B19"/>
    <w:rsid w:val="003F0B6A"/>
    <w:rsid w:val="003F0E1C"/>
    <w:rsid w:val="003F0FBD"/>
    <w:rsid w:val="003F1197"/>
    <w:rsid w:val="003F120D"/>
    <w:rsid w:val="003F1320"/>
    <w:rsid w:val="003F1439"/>
    <w:rsid w:val="003F146C"/>
    <w:rsid w:val="003F14DB"/>
    <w:rsid w:val="003F1946"/>
    <w:rsid w:val="003F1C32"/>
    <w:rsid w:val="003F1D19"/>
    <w:rsid w:val="003F2452"/>
    <w:rsid w:val="003F2C3A"/>
    <w:rsid w:val="003F2ED8"/>
    <w:rsid w:val="003F2F77"/>
    <w:rsid w:val="003F2FAC"/>
    <w:rsid w:val="003F30AD"/>
    <w:rsid w:val="003F392A"/>
    <w:rsid w:val="003F39DB"/>
    <w:rsid w:val="003F3A51"/>
    <w:rsid w:val="003F3EAD"/>
    <w:rsid w:val="003F40F3"/>
    <w:rsid w:val="003F4428"/>
    <w:rsid w:val="003F4467"/>
    <w:rsid w:val="003F45D9"/>
    <w:rsid w:val="003F4622"/>
    <w:rsid w:val="003F5171"/>
    <w:rsid w:val="003F57D4"/>
    <w:rsid w:val="003F5BC3"/>
    <w:rsid w:val="003F5BDE"/>
    <w:rsid w:val="003F5D43"/>
    <w:rsid w:val="003F5F72"/>
    <w:rsid w:val="003F6296"/>
    <w:rsid w:val="003F651A"/>
    <w:rsid w:val="003F669D"/>
    <w:rsid w:val="003F66CF"/>
    <w:rsid w:val="003F693F"/>
    <w:rsid w:val="003F6A5E"/>
    <w:rsid w:val="003F6B6C"/>
    <w:rsid w:val="003F6FA8"/>
    <w:rsid w:val="003F70D6"/>
    <w:rsid w:val="003F74C6"/>
    <w:rsid w:val="003F7533"/>
    <w:rsid w:val="003F75DD"/>
    <w:rsid w:val="003F760F"/>
    <w:rsid w:val="003F77E8"/>
    <w:rsid w:val="003F77FA"/>
    <w:rsid w:val="003F7A30"/>
    <w:rsid w:val="003F7AA2"/>
    <w:rsid w:val="003F7DE4"/>
    <w:rsid w:val="003F7E9B"/>
    <w:rsid w:val="00400667"/>
    <w:rsid w:val="004006F8"/>
    <w:rsid w:val="00400C4F"/>
    <w:rsid w:val="00400F2C"/>
    <w:rsid w:val="00400FF3"/>
    <w:rsid w:val="004011C8"/>
    <w:rsid w:val="0040125A"/>
    <w:rsid w:val="004012E8"/>
    <w:rsid w:val="004014B5"/>
    <w:rsid w:val="00401E45"/>
    <w:rsid w:val="004022A9"/>
    <w:rsid w:val="00402C85"/>
    <w:rsid w:val="0040319E"/>
    <w:rsid w:val="004034D6"/>
    <w:rsid w:val="0040370D"/>
    <w:rsid w:val="0040373A"/>
    <w:rsid w:val="00403833"/>
    <w:rsid w:val="00403AA6"/>
    <w:rsid w:val="00403EEE"/>
    <w:rsid w:val="0040414C"/>
    <w:rsid w:val="004043E2"/>
    <w:rsid w:val="004047C7"/>
    <w:rsid w:val="004047E7"/>
    <w:rsid w:val="004048A9"/>
    <w:rsid w:val="0040493A"/>
    <w:rsid w:val="00404A7D"/>
    <w:rsid w:val="00404D0D"/>
    <w:rsid w:val="00404D8F"/>
    <w:rsid w:val="00405369"/>
    <w:rsid w:val="00405461"/>
    <w:rsid w:val="004055F1"/>
    <w:rsid w:val="00405607"/>
    <w:rsid w:val="004058E6"/>
    <w:rsid w:val="00406096"/>
    <w:rsid w:val="00406493"/>
    <w:rsid w:val="004064F4"/>
    <w:rsid w:val="004065A6"/>
    <w:rsid w:val="0040668F"/>
    <w:rsid w:val="0040709B"/>
    <w:rsid w:val="00407286"/>
    <w:rsid w:val="0040728A"/>
    <w:rsid w:val="00407881"/>
    <w:rsid w:val="00407E5B"/>
    <w:rsid w:val="00410035"/>
    <w:rsid w:val="00410162"/>
    <w:rsid w:val="00410288"/>
    <w:rsid w:val="0041052A"/>
    <w:rsid w:val="00410A49"/>
    <w:rsid w:val="00410CE4"/>
    <w:rsid w:val="0041131A"/>
    <w:rsid w:val="004118B6"/>
    <w:rsid w:val="00411B99"/>
    <w:rsid w:val="00411F6B"/>
    <w:rsid w:val="0041228F"/>
    <w:rsid w:val="004125DE"/>
    <w:rsid w:val="00412CA1"/>
    <w:rsid w:val="004130BF"/>
    <w:rsid w:val="00413482"/>
    <w:rsid w:val="004134A6"/>
    <w:rsid w:val="004137EA"/>
    <w:rsid w:val="00413A23"/>
    <w:rsid w:val="00413ED5"/>
    <w:rsid w:val="00413FF9"/>
    <w:rsid w:val="0041430C"/>
    <w:rsid w:val="00414476"/>
    <w:rsid w:val="00414640"/>
    <w:rsid w:val="00414646"/>
    <w:rsid w:val="004147BC"/>
    <w:rsid w:val="00414A7A"/>
    <w:rsid w:val="00414F60"/>
    <w:rsid w:val="00416369"/>
    <w:rsid w:val="004164B8"/>
    <w:rsid w:val="004164FD"/>
    <w:rsid w:val="00416644"/>
    <w:rsid w:val="0041693E"/>
    <w:rsid w:val="00416987"/>
    <w:rsid w:val="00416A4F"/>
    <w:rsid w:val="00416D7E"/>
    <w:rsid w:val="00417197"/>
    <w:rsid w:val="00417209"/>
    <w:rsid w:val="004174D2"/>
    <w:rsid w:val="00417A30"/>
    <w:rsid w:val="004200FD"/>
    <w:rsid w:val="0042043A"/>
    <w:rsid w:val="004204CF"/>
    <w:rsid w:val="004205DF"/>
    <w:rsid w:val="00420742"/>
    <w:rsid w:val="00420860"/>
    <w:rsid w:val="004208B3"/>
    <w:rsid w:val="0042097C"/>
    <w:rsid w:val="004209E2"/>
    <w:rsid w:val="00420AD1"/>
    <w:rsid w:val="0042120E"/>
    <w:rsid w:val="004212AD"/>
    <w:rsid w:val="00421672"/>
    <w:rsid w:val="0042196F"/>
    <w:rsid w:val="00421CC5"/>
    <w:rsid w:val="00421DBA"/>
    <w:rsid w:val="00421EF2"/>
    <w:rsid w:val="004220B4"/>
    <w:rsid w:val="00422123"/>
    <w:rsid w:val="00422631"/>
    <w:rsid w:val="00422BC9"/>
    <w:rsid w:val="00422CAB"/>
    <w:rsid w:val="00423664"/>
    <w:rsid w:val="004237DC"/>
    <w:rsid w:val="00423C3B"/>
    <w:rsid w:val="00423E93"/>
    <w:rsid w:val="0042431A"/>
    <w:rsid w:val="00424991"/>
    <w:rsid w:val="00424A84"/>
    <w:rsid w:val="00424BD0"/>
    <w:rsid w:val="00424C8B"/>
    <w:rsid w:val="00425352"/>
    <w:rsid w:val="00425861"/>
    <w:rsid w:val="00425959"/>
    <w:rsid w:val="00425E14"/>
    <w:rsid w:val="004266F1"/>
    <w:rsid w:val="004269B3"/>
    <w:rsid w:val="00426ADB"/>
    <w:rsid w:val="00426E4C"/>
    <w:rsid w:val="00426FFA"/>
    <w:rsid w:val="004272CC"/>
    <w:rsid w:val="004278CE"/>
    <w:rsid w:val="00427F01"/>
    <w:rsid w:val="00430753"/>
    <w:rsid w:val="00430A35"/>
    <w:rsid w:val="00430A44"/>
    <w:rsid w:val="00430B8D"/>
    <w:rsid w:val="00431045"/>
    <w:rsid w:val="0043148C"/>
    <w:rsid w:val="0043177E"/>
    <w:rsid w:val="00431EED"/>
    <w:rsid w:val="00432198"/>
    <w:rsid w:val="00432423"/>
    <w:rsid w:val="00432710"/>
    <w:rsid w:val="00432ECD"/>
    <w:rsid w:val="00433126"/>
    <w:rsid w:val="00433777"/>
    <w:rsid w:val="00433A07"/>
    <w:rsid w:val="00433AE9"/>
    <w:rsid w:val="00433B7F"/>
    <w:rsid w:val="00433D85"/>
    <w:rsid w:val="00433DA9"/>
    <w:rsid w:val="004343BA"/>
    <w:rsid w:val="0043443D"/>
    <w:rsid w:val="004347FC"/>
    <w:rsid w:val="00434BA8"/>
    <w:rsid w:val="00434F54"/>
    <w:rsid w:val="004351B3"/>
    <w:rsid w:val="0043547F"/>
    <w:rsid w:val="00435665"/>
    <w:rsid w:val="0043586E"/>
    <w:rsid w:val="00435BD2"/>
    <w:rsid w:val="00435E4E"/>
    <w:rsid w:val="00435E78"/>
    <w:rsid w:val="00436A9D"/>
    <w:rsid w:val="00436F97"/>
    <w:rsid w:val="004370E9"/>
    <w:rsid w:val="00437663"/>
    <w:rsid w:val="00437699"/>
    <w:rsid w:val="00437708"/>
    <w:rsid w:val="004377D6"/>
    <w:rsid w:val="00437C1E"/>
    <w:rsid w:val="00437E49"/>
    <w:rsid w:val="004401DC"/>
    <w:rsid w:val="00440453"/>
    <w:rsid w:val="004404F8"/>
    <w:rsid w:val="00440817"/>
    <w:rsid w:val="00440851"/>
    <w:rsid w:val="00440CDA"/>
    <w:rsid w:val="00440E19"/>
    <w:rsid w:val="00440FF2"/>
    <w:rsid w:val="0044186B"/>
    <w:rsid w:val="0044187F"/>
    <w:rsid w:val="004418E4"/>
    <w:rsid w:val="00441932"/>
    <w:rsid w:val="00441949"/>
    <w:rsid w:val="00441F99"/>
    <w:rsid w:val="004420FE"/>
    <w:rsid w:val="00442881"/>
    <w:rsid w:val="00442B82"/>
    <w:rsid w:val="00442BA8"/>
    <w:rsid w:val="00442DA2"/>
    <w:rsid w:val="00442EA4"/>
    <w:rsid w:val="004437A7"/>
    <w:rsid w:val="00443A13"/>
    <w:rsid w:val="00444298"/>
    <w:rsid w:val="00444AE2"/>
    <w:rsid w:val="00445196"/>
    <w:rsid w:val="0044545B"/>
    <w:rsid w:val="00445A1F"/>
    <w:rsid w:val="004461EA"/>
    <w:rsid w:val="004462E6"/>
    <w:rsid w:val="004463D6"/>
    <w:rsid w:val="0044657D"/>
    <w:rsid w:val="004468FF"/>
    <w:rsid w:val="0044704B"/>
    <w:rsid w:val="00447396"/>
    <w:rsid w:val="004506CC"/>
    <w:rsid w:val="00450B97"/>
    <w:rsid w:val="00450D5D"/>
    <w:rsid w:val="0045120F"/>
    <w:rsid w:val="004514C3"/>
    <w:rsid w:val="004514CE"/>
    <w:rsid w:val="004516D3"/>
    <w:rsid w:val="004517D1"/>
    <w:rsid w:val="00451942"/>
    <w:rsid w:val="00451B4C"/>
    <w:rsid w:val="00451EE2"/>
    <w:rsid w:val="0045252F"/>
    <w:rsid w:val="0045275C"/>
    <w:rsid w:val="00452DB3"/>
    <w:rsid w:val="00453427"/>
    <w:rsid w:val="00453D71"/>
    <w:rsid w:val="00453E48"/>
    <w:rsid w:val="00453EB3"/>
    <w:rsid w:val="004541A2"/>
    <w:rsid w:val="004541C0"/>
    <w:rsid w:val="0045469F"/>
    <w:rsid w:val="004551B1"/>
    <w:rsid w:val="0045533D"/>
    <w:rsid w:val="004557AA"/>
    <w:rsid w:val="004558D9"/>
    <w:rsid w:val="00455A93"/>
    <w:rsid w:val="00455CA5"/>
    <w:rsid w:val="00455EE6"/>
    <w:rsid w:val="00456007"/>
    <w:rsid w:val="004566B1"/>
    <w:rsid w:val="0045699C"/>
    <w:rsid w:val="00456ACB"/>
    <w:rsid w:val="00456C56"/>
    <w:rsid w:val="00456E54"/>
    <w:rsid w:val="00456EC6"/>
    <w:rsid w:val="00456FAE"/>
    <w:rsid w:val="004572BC"/>
    <w:rsid w:val="0045730C"/>
    <w:rsid w:val="00457DA2"/>
    <w:rsid w:val="00457FB4"/>
    <w:rsid w:val="0046086E"/>
    <w:rsid w:val="0046095C"/>
    <w:rsid w:val="00461A87"/>
    <w:rsid w:val="00461F10"/>
    <w:rsid w:val="00462678"/>
    <w:rsid w:val="004629D4"/>
    <w:rsid w:val="00462E35"/>
    <w:rsid w:val="00462EEC"/>
    <w:rsid w:val="00462FC2"/>
    <w:rsid w:val="00463429"/>
    <w:rsid w:val="004635F2"/>
    <w:rsid w:val="00463A22"/>
    <w:rsid w:val="00463A62"/>
    <w:rsid w:val="004641C4"/>
    <w:rsid w:val="00464309"/>
    <w:rsid w:val="004643A0"/>
    <w:rsid w:val="004644AB"/>
    <w:rsid w:val="00464B92"/>
    <w:rsid w:val="00464DA7"/>
    <w:rsid w:val="00464E7B"/>
    <w:rsid w:val="004652E7"/>
    <w:rsid w:val="0046556C"/>
    <w:rsid w:val="004656A4"/>
    <w:rsid w:val="004656BE"/>
    <w:rsid w:val="0046582B"/>
    <w:rsid w:val="004659E7"/>
    <w:rsid w:val="00465C0F"/>
    <w:rsid w:val="00465EBF"/>
    <w:rsid w:val="00466451"/>
    <w:rsid w:val="0046656A"/>
    <w:rsid w:val="004665FA"/>
    <w:rsid w:val="00466699"/>
    <w:rsid w:val="00466759"/>
    <w:rsid w:val="004668F9"/>
    <w:rsid w:val="00466904"/>
    <w:rsid w:val="00466B08"/>
    <w:rsid w:val="00466E9A"/>
    <w:rsid w:val="004673CD"/>
    <w:rsid w:val="00467539"/>
    <w:rsid w:val="00467D7F"/>
    <w:rsid w:val="00470F37"/>
    <w:rsid w:val="00471314"/>
    <w:rsid w:val="00471334"/>
    <w:rsid w:val="004713E8"/>
    <w:rsid w:val="00471CEC"/>
    <w:rsid w:val="00471DD4"/>
    <w:rsid w:val="00471DE5"/>
    <w:rsid w:val="00472000"/>
    <w:rsid w:val="004724BA"/>
    <w:rsid w:val="00472572"/>
    <w:rsid w:val="0047267F"/>
    <w:rsid w:val="00472D75"/>
    <w:rsid w:val="00472F4B"/>
    <w:rsid w:val="004730DE"/>
    <w:rsid w:val="004731B2"/>
    <w:rsid w:val="004731F5"/>
    <w:rsid w:val="0047330B"/>
    <w:rsid w:val="00473603"/>
    <w:rsid w:val="004736A3"/>
    <w:rsid w:val="004737B0"/>
    <w:rsid w:val="0047391D"/>
    <w:rsid w:val="00473A2F"/>
    <w:rsid w:val="00473A3B"/>
    <w:rsid w:val="00473FBB"/>
    <w:rsid w:val="00474469"/>
    <w:rsid w:val="004744D1"/>
    <w:rsid w:val="00474579"/>
    <w:rsid w:val="00474741"/>
    <w:rsid w:val="00474801"/>
    <w:rsid w:val="00474EBE"/>
    <w:rsid w:val="00475589"/>
    <w:rsid w:val="00475611"/>
    <w:rsid w:val="00475CC2"/>
    <w:rsid w:val="004761C0"/>
    <w:rsid w:val="00476478"/>
    <w:rsid w:val="00476590"/>
    <w:rsid w:val="0047663D"/>
    <w:rsid w:val="0047694D"/>
    <w:rsid w:val="00476B07"/>
    <w:rsid w:val="00476C35"/>
    <w:rsid w:val="00476D55"/>
    <w:rsid w:val="00476DF5"/>
    <w:rsid w:val="0047718E"/>
    <w:rsid w:val="004773AE"/>
    <w:rsid w:val="00477533"/>
    <w:rsid w:val="00477763"/>
    <w:rsid w:val="00477793"/>
    <w:rsid w:val="00477A88"/>
    <w:rsid w:val="004805ED"/>
    <w:rsid w:val="004808BB"/>
    <w:rsid w:val="00480F5E"/>
    <w:rsid w:val="00481162"/>
    <w:rsid w:val="00481D63"/>
    <w:rsid w:val="004823F3"/>
    <w:rsid w:val="00482C9F"/>
    <w:rsid w:val="0048336C"/>
    <w:rsid w:val="00483822"/>
    <w:rsid w:val="004845B7"/>
    <w:rsid w:val="004846B6"/>
    <w:rsid w:val="0048493D"/>
    <w:rsid w:val="00484A6B"/>
    <w:rsid w:val="0048500C"/>
    <w:rsid w:val="00485464"/>
    <w:rsid w:val="00485513"/>
    <w:rsid w:val="004856C6"/>
    <w:rsid w:val="00485806"/>
    <w:rsid w:val="00485A06"/>
    <w:rsid w:val="00485A63"/>
    <w:rsid w:val="00485D77"/>
    <w:rsid w:val="00485E24"/>
    <w:rsid w:val="004861C6"/>
    <w:rsid w:val="00486206"/>
    <w:rsid w:val="0048629A"/>
    <w:rsid w:val="004867F3"/>
    <w:rsid w:val="00486832"/>
    <w:rsid w:val="00486977"/>
    <w:rsid w:val="004869F9"/>
    <w:rsid w:val="00486ACB"/>
    <w:rsid w:val="00486D44"/>
    <w:rsid w:val="00486EC3"/>
    <w:rsid w:val="0048700D"/>
    <w:rsid w:val="00487541"/>
    <w:rsid w:val="0048763C"/>
    <w:rsid w:val="00487688"/>
    <w:rsid w:val="004876CF"/>
    <w:rsid w:val="00487959"/>
    <w:rsid w:val="00487CD6"/>
    <w:rsid w:val="00487F5F"/>
    <w:rsid w:val="0049007A"/>
    <w:rsid w:val="004901C8"/>
    <w:rsid w:val="004904D6"/>
    <w:rsid w:val="0049085F"/>
    <w:rsid w:val="00490A9D"/>
    <w:rsid w:val="00490F74"/>
    <w:rsid w:val="00490FD0"/>
    <w:rsid w:val="0049108D"/>
    <w:rsid w:val="00491170"/>
    <w:rsid w:val="004913F3"/>
    <w:rsid w:val="00491A6A"/>
    <w:rsid w:val="00491D08"/>
    <w:rsid w:val="00491E5A"/>
    <w:rsid w:val="00491F18"/>
    <w:rsid w:val="00492217"/>
    <w:rsid w:val="00492582"/>
    <w:rsid w:val="0049263E"/>
    <w:rsid w:val="0049270C"/>
    <w:rsid w:val="00492734"/>
    <w:rsid w:val="0049291B"/>
    <w:rsid w:val="00492F1E"/>
    <w:rsid w:val="0049345A"/>
    <w:rsid w:val="00493582"/>
    <w:rsid w:val="0049378A"/>
    <w:rsid w:val="00493AF9"/>
    <w:rsid w:val="00493B50"/>
    <w:rsid w:val="004940D0"/>
    <w:rsid w:val="004941EF"/>
    <w:rsid w:val="004949A4"/>
    <w:rsid w:val="00494ADC"/>
    <w:rsid w:val="00494DEF"/>
    <w:rsid w:val="00494E4B"/>
    <w:rsid w:val="0049509A"/>
    <w:rsid w:val="00495168"/>
    <w:rsid w:val="004958ED"/>
    <w:rsid w:val="00495AA2"/>
    <w:rsid w:val="00495B30"/>
    <w:rsid w:val="00495E63"/>
    <w:rsid w:val="00496132"/>
    <w:rsid w:val="004965C5"/>
    <w:rsid w:val="004965CE"/>
    <w:rsid w:val="00496750"/>
    <w:rsid w:val="004967D9"/>
    <w:rsid w:val="0049689C"/>
    <w:rsid w:val="00497171"/>
    <w:rsid w:val="0049728C"/>
    <w:rsid w:val="0049797E"/>
    <w:rsid w:val="00497AE0"/>
    <w:rsid w:val="00497B3F"/>
    <w:rsid w:val="00497BE6"/>
    <w:rsid w:val="00497CA4"/>
    <w:rsid w:val="00497EE9"/>
    <w:rsid w:val="00497FFB"/>
    <w:rsid w:val="004A007A"/>
    <w:rsid w:val="004A018A"/>
    <w:rsid w:val="004A0416"/>
    <w:rsid w:val="004A065E"/>
    <w:rsid w:val="004A08D9"/>
    <w:rsid w:val="004A10CC"/>
    <w:rsid w:val="004A1584"/>
    <w:rsid w:val="004A171F"/>
    <w:rsid w:val="004A1BF4"/>
    <w:rsid w:val="004A23A8"/>
    <w:rsid w:val="004A2602"/>
    <w:rsid w:val="004A28BC"/>
    <w:rsid w:val="004A356F"/>
    <w:rsid w:val="004A35A5"/>
    <w:rsid w:val="004A366C"/>
    <w:rsid w:val="004A394E"/>
    <w:rsid w:val="004A3DBA"/>
    <w:rsid w:val="004A4242"/>
    <w:rsid w:val="004A4388"/>
    <w:rsid w:val="004A4715"/>
    <w:rsid w:val="004A47E2"/>
    <w:rsid w:val="004A4E68"/>
    <w:rsid w:val="004A4FFA"/>
    <w:rsid w:val="004A5399"/>
    <w:rsid w:val="004A53B2"/>
    <w:rsid w:val="004A551F"/>
    <w:rsid w:val="004A5A28"/>
    <w:rsid w:val="004A61F3"/>
    <w:rsid w:val="004A63F8"/>
    <w:rsid w:val="004A645A"/>
    <w:rsid w:val="004A66E9"/>
    <w:rsid w:val="004A67B1"/>
    <w:rsid w:val="004A6A2A"/>
    <w:rsid w:val="004A6A40"/>
    <w:rsid w:val="004A6D48"/>
    <w:rsid w:val="004A6EB9"/>
    <w:rsid w:val="004A71E1"/>
    <w:rsid w:val="004A743E"/>
    <w:rsid w:val="004A7499"/>
    <w:rsid w:val="004A79AB"/>
    <w:rsid w:val="004B0043"/>
    <w:rsid w:val="004B0055"/>
    <w:rsid w:val="004B0067"/>
    <w:rsid w:val="004B04A8"/>
    <w:rsid w:val="004B0702"/>
    <w:rsid w:val="004B0814"/>
    <w:rsid w:val="004B0909"/>
    <w:rsid w:val="004B0B06"/>
    <w:rsid w:val="004B0D01"/>
    <w:rsid w:val="004B1833"/>
    <w:rsid w:val="004B1A30"/>
    <w:rsid w:val="004B2104"/>
    <w:rsid w:val="004B238B"/>
    <w:rsid w:val="004B24EF"/>
    <w:rsid w:val="004B26B9"/>
    <w:rsid w:val="004B27B4"/>
    <w:rsid w:val="004B27DE"/>
    <w:rsid w:val="004B28CE"/>
    <w:rsid w:val="004B2BA6"/>
    <w:rsid w:val="004B2C9E"/>
    <w:rsid w:val="004B2EE3"/>
    <w:rsid w:val="004B3239"/>
    <w:rsid w:val="004B32D2"/>
    <w:rsid w:val="004B34A5"/>
    <w:rsid w:val="004B35CE"/>
    <w:rsid w:val="004B35DE"/>
    <w:rsid w:val="004B35F7"/>
    <w:rsid w:val="004B36B4"/>
    <w:rsid w:val="004B38F9"/>
    <w:rsid w:val="004B3D74"/>
    <w:rsid w:val="004B3EAB"/>
    <w:rsid w:val="004B412C"/>
    <w:rsid w:val="004B41CC"/>
    <w:rsid w:val="004B42E9"/>
    <w:rsid w:val="004B44CF"/>
    <w:rsid w:val="004B45F6"/>
    <w:rsid w:val="004B4705"/>
    <w:rsid w:val="004B4912"/>
    <w:rsid w:val="004B4AF1"/>
    <w:rsid w:val="004B4DA0"/>
    <w:rsid w:val="004B517B"/>
    <w:rsid w:val="004B55F2"/>
    <w:rsid w:val="004B55F7"/>
    <w:rsid w:val="004B59EE"/>
    <w:rsid w:val="004B5A09"/>
    <w:rsid w:val="004B67B9"/>
    <w:rsid w:val="004B6B17"/>
    <w:rsid w:val="004B6BC0"/>
    <w:rsid w:val="004B6C6A"/>
    <w:rsid w:val="004B6EE9"/>
    <w:rsid w:val="004B7078"/>
    <w:rsid w:val="004B7443"/>
    <w:rsid w:val="004B7981"/>
    <w:rsid w:val="004B7A03"/>
    <w:rsid w:val="004C032A"/>
    <w:rsid w:val="004C0861"/>
    <w:rsid w:val="004C0ED2"/>
    <w:rsid w:val="004C1157"/>
    <w:rsid w:val="004C14FA"/>
    <w:rsid w:val="004C1722"/>
    <w:rsid w:val="004C18F6"/>
    <w:rsid w:val="004C1DBB"/>
    <w:rsid w:val="004C1E1E"/>
    <w:rsid w:val="004C2055"/>
    <w:rsid w:val="004C2372"/>
    <w:rsid w:val="004C2E0D"/>
    <w:rsid w:val="004C2EC9"/>
    <w:rsid w:val="004C2F40"/>
    <w:rsid w:val="004C32E8"/>
    <w:rsid w:val="004C3A6B"/>
    <w:rsid w:val="004C3C34"/>
    <w:rsid w:val="004C3DE4"/>
    <w:rsid w:val="004C3E12"/>
    <w:rsid w:val="004C3E26"/>
    <w:rsid w:val="004C3E9A"/>
    <w:rsid w:val="004C4331"/>
    <w:rsid w:val="004C43BD"/>
    <w:rsid w:val="004C46B5"/>
    <w:rsid w:val="004C4C65"/>
    <w:rsid w:val="004C5CC7"/>
    <w:rsid w:val="004C5CD9"/>
    <w:rsid w:val="004C6394"/>
    <w:rsid w:val="004C6489"/>
    <w:rsid w:val="004C6508"/>
    <w:rsid w:val="004C6677"/>
    <w:rsid w:val="004C690D"/>
    <w:rsid w:val="004C6AE3"/>
    <w:rsid w:val="004C6AE6"/>
    <w:rsid w:val="004C6FE9"/>
    <w:rsid w:val="004C7068"/>
    <w:rsid w:val="004C72E0"/>
    <w:rsid w:val="004C730D"/>
    <w:rsid w:val="004C756F"/>
    <w:rsid w:val="004C75B0"/>
    <w:rsid w:val="004C7807"/>
    <w:rsid w:val="004C7F24"/>
    <w:rsid w:val="004D00E3"/>
    <w:rsid w:val="004D0A27"/>
    <w:rsid w:val="004D0DEE"/>
    <w:rsid w:val="004D10A3"/>
    <w:rsid w:val="004D1302"/>
    <w:rsid w:val="004D17B5"/>
    <w:rsid w:val="004D1B0D"/>
    <w:rsid w:val="004D1EB4"/>
    <w:rsid w:val="004D2160"/>
    <w:rsid w:val="004D23E3"/>
    <w:rsid w:val="004D2603"/>
    <w:rsid w:val="004D27A5"/>
    <w:rsid w:val="004D2A15"/>
    <w:rsid w:val="004D33A9"/>
    <w:rsid w:val="004D3522"/>
    <w:rsid w:val="004D386E"/>
    <w:rsid w:val="004D3A7F"/>
    <w:rsid w:val="004D40CA"/>
    <w:rsid w:val="004D49FE"/>
    <w:rsid w:val="004D4B06"/>
    <w:rsid w:val="004D4B5C"/>
    <w:rsid w:val="004D4C5A"/>
    <w:rsid w:val="004D5548"/>
    <w:rsid w:val="004D5596"/>
    <w:rsid w:val="004D5C98"/>
    <w:rsid w:val="004D6634"/>
    <w:rsid w:val="004D671E"/>
    <w:rsid w:val="004D69C9"/>
    <w:rsid w:val="004D6A7B"/>
    <w:rsid w:val="004D6B18"/>
    <w:rsid w:val="004D6B34"/>
    <w:rsid w:val="004D6C94"/>
    <w:rsid w:val="004D7294"/>
    <w:rsid w:val="004D7AD8"/>
    <w:rsid w:val="004D7D88"/>
    <w:rsid w:val="004D7E71"/>
    <w:rsid w:val="004E004E"/>
    <w:rsid w:val="004E019D"/>
    <w:rsid w:val="004E0B4F"/>
    <w:rsid w:val="004E0CF3"/>
    <w:rsid w:val="004E0FBA"/>
    <w:rsid w:val="004E1127"/>
    <w:rsid w:val="004E14EF"/>
    <w:rsid w:val="004E1521"/>
    <w:rsid w:val="004E15E9"/>
    <w:rsid w:val="004E16FA"/>
    <w:rsid w:val="004E1890"/>
    <w:rsid w:val="004E18F8"/>
    <w:rsid w:val="004E1ABD"/>
    <w:rsid w:val="004E24F0"/>
    <w:rsid w:val="004E3252"/>
    <w:rsid w:val="004E32E9"/>
    <w:rsid w:val="004E3313"/>
    <w:rsid w:val="004E335C"/>
    <w:rsid w:val="004E3367"/>
    <w:rsid w:val="004E33DC"/>
    <w:rsid w:val="004E3441"/>
    <w:rsid w:val="004E3491"/>
    <w:rsid w:val="004E3545"/>
    <w:rsid w:val="004E3599"/>
    <w:rsid w:val="004E3C73"/>
    <w:rsid w:val="004E410B"/>
    <w:rsid w:val="004E4851"/>
    <w:rsid w:val="004E4C16"/>
    <w:rsid w:val="004E4C23"/>
    <w:rsid w:val="004E4CCC"/>
    <w:rsid w:val="004E4FA5"/>
    <w:rsid w:val="004E5083"/>
    <w:rsid w:val="004E58AD"/>
    <w:rsid w:val="004E5A56"/>
    <w:rsid w:val="004E5B62"/>
    <w:rsid w:val="004E5CDB"/>
    <w:rsid w:val="004E6392"/>
    <w:rsid w:val="004E6CD3"/>
    <w:rsid w:val="004E6DF1"/>
    <w:rsid w:val="004E7605"/>
    <w:rsid w:val="004E79FE"/>
    <w:rsid w:val="004E7B35"/>
    <w:rsid w:val="004E7DEA"/>
    <w:rsid w:val="004E7FA9"/>
    <w:rsid w:val="004F0009"/>
    <w:rsid w:val="004F020B"/>
    <w:rsid w:val="004F0237"/>
    <w:rsid w:val="004F069B"/>
    <w:rsid w:val="004F0C62"/>
    <w:rsid w:val="004F0CB8"/>
    <w:rsid w:val="004F123D"/>
    <w:rsid w:val="004F155A"/>
    <w:rsid w:val="004F155C"/>
    <w:rsid w:val="004F163F"/>
    <w:rsid w:val="004F229A"/>
    <w:rsid w:val="004F2611"/>
    <w:rsid w:val="004F275D"/>
    <w:rsid w:val="004F29C3"/>
    <w:rsid w:val="004F2DE4"/>
    <w:rsid w:val="004F3228"/>
    <w:rsid w:val="004F3574"/>
    <w:rsid w:val="004F3760"/>
    <w:rsid w:val="004F39F5"/>
    <w:rsid w:val="004F3B13"/>
    <w:rsid w:val="004F3E18"/>
    <w:rsid w:val="004F3F74"/>
    <w:rsid w:val="004F41D8"/>
    <w:rsid w:val="004F4312"/>
    <w:rsid w:val="004F4470"/>
    <w:rsid w:val="004F44E2"/>
    <w:rsid w:val="004F470F"/>
    <w:rsid w:val="004F4BF1"/>
    <w:rsid w:val="004F4CEF"/>
    <w:rsid w:val="004F4EFA"/>
    <w:rsid w:val="004F51C8"/>
    <w:rsid w:val="004F5426"/>
    <w:rsid w:val="004F5A21"/>
    <w:rsid w:val="004F5CBE"/>
    <w:rsid w:val="004F5E42"/>
    <w:rsid w:val="004F5EA9"/>
    <w:rsid w:val="004F6523"/>
    <w:rsid w:val="004F6ABC"/>
    <w:rsid w:val="004F6FFA"/>
    <w:rsid w:val="004F7451"/>
    <w:rsid w:val="004F74B2"/>
    <w:rsid w:val="004F7C2A"/>
    <w:rsid w:val="00500800"/>
    <w:rsid w:val="00500AAF"/>
    <w:rsid w:val="00501004"/>
    <w:rsid w:val="00501230"/>
    <w:rsid w:val="00501659"/>
    <w:rsid w:val="00501829"/>
    <w:rsid w:val="00501CB8"/>
    <w:rsid w:val="00501E56"/>
    <w:rsid w:val="00501EFE"/>
    <w:rsid w:val="005025BC"/>
    <w:rsid w:val="005025CF"/>
    <w:rsid w:val="00502658"/>
    <w:rsid w:val="005026F5"/>
    <w:rsid w:val="00502850"/>
    <w:rsid w:val="005033E0"/>
    <w:rsid w:val="00503480"/>
    <w:rsid w:val="0050398D"/>
    <w:rsid w:val="00503A22"/>
    <w:rsid w:val="00503F53"/>
    <w:rsid w:val="0050401B"/>
    <w:rsid w:val="005050B7"/>
    <w:rsid w:val="00505B04"/>
    <w:rsid w:val="00505CEA"/>
    <w:rsid w:val="00506409"/>
    <w:rsid w:val="00506AF5"/>
    <w:rsid w:val="00506AFF"/>
    <w:rsid w:val="0050710C"/>
    <w:rsid w:val="00507966"/>
    <w:rsid w:val="00507977"/>
    <w:rsid w:val="00510398"/>
    <w:rsid w:val="005106AE"/>
    <w:rsid w:val="00510713"/>
    <w:rsid w:val="00510C75"/>
    <w:rsid w:val="00510E79"/>
    <w:rsid w:val="00511239"/>
    <w:rsid w:val="005119E0"/>
    <w:rsid w:val="00511EA9"/>
    <w:rsid w:val="005120FC"/>
    <w:rsid w:val="00512108"/>
    <w:rsid w:val="005127E6"/>
    <w:rsid w:val="0051298A"/>
    <w:rsid w:val="005129F8"/>
    <w:rsid w:val="00512D73"/>
    <w:rsid w:val="00513104"/>
    <w:rsid w:val="0051322B"/>
    <w:rsid w:val="005132AD"/>
    <w:rsid w:val="0051375C"/>
    <w:rsid w:val="00513A45"/>
    <w:rsid w:val="00513B7A"/>
    <w:rsid w:val="00514173"/>
    <w:rsid w:val="005146E1"/>
    <w:rsid w:val="005148C9"/>
    <w:rsid w:val="00514AA0"/>
    <w:rsid w:val="00515033"/>
    <w:rsid w:val="00515D0E"/>
    <w:rsid w:val="00515D63"/>
    <w:rsid w:val="00515E24"/>
    <w:rsid w:val="00516027"/>
    <w:rsid w:val="005162F7"/>
    <w:rsid w:val="005164C4"/>
    <w:rsid w:val="005169DD"/>
    <w:rsid w:val="00516FF2"/>
    <w:rsid w:val="005171D0"/>
    <w:rsid w:val="005171DA"/>
    <w:rsid w:val="005179FE"/>
    <w:rsid w:val="00517B76"/>
    <w:rsid w:val="00517BBE"/>
    <w:rsid w:val="00517F5E"/>
    <w:rsid w:val="00520390"/>
    <w:rsid w:val="00520DAF"/>
    <w:rsid w:val="00520ED8"/>
    <w:rsid w:val="00521044"/>
    <w:rsid w:val="0052136A"/>
    <w:rsid w:val="005213D4"/>
    <w:rsid w:val="00521611"/>
    <w:rsid w:val="005216A1"/>
    <w:rsid w:val="00521785"/>
    <w:rsid w:val="00521C1C"/>
    <w:rsid w:val="00521F2D"/>
    <w:rsid w:val="00522561"/>
    <w:rsid w:val="0052269C"/>
    <w:rsid w:val="005226F8"/>
    <w:rsid w:val="005228E4"/>
    <w:rsid w:val="00522915"/>
    <w:rsid w:val="00522C54"/>
    <w:rsid w:val="00522D25"/>
    <w:rsid w:val="00523216"/>
    <w:rsid w:val="005234A8"/>
    <w:rsid w:val="00523B33"/>
    <w:rsid w:val="00523B64"/>
    <w:rsid w:val="00524286"/>
    <w:rsid w:val="0052462C"/>
    <w:rsid w:val="00524B0D"/>
    <w:rsid w:val="00524B48"/>
    <w:rsid w:val="00524CC2"/>
    <w:rsid w:val="00525434"/>
    <w:rsid w:val="0052588E"/>
    <w:rsid w:val="00525DDA"/>
    <w:rsid w:val="005267CA"/>
    <w:rsid w:val="0052725C"/>
    <w:rsid w:val="00527317"/>
    <w:rsid w:val="00530058"/>
    <w:rsid w:val="0053009A"/>
    <w:rsid w:val="005306DB"/>
    <w:rsid w:val="005308C0"/>
    <w:rsid w:val="00530999"/>
    <w:rsid w:val="00530F71"/>
    <w:rsid w:val="005316FA"/>
    <w:rsid w:val="005317AB"/>
    <w:rsid w:val="005319D2"/>
    <w:rsid w:val="00531B3F"/>
    <w:rsid w:val="00531B6B"/>
    <w:rsid w:val="00531D31"/>
    <w:rsid w:val="00532577"/>
    <w:rsid w:val="00532F76"/>
    <w:rsid w:val="005332D5"/>
    <w:rsid w:val="00533654"/>
    <w:rsid w:val="005337A2"/>
    <w:rsid w:val="00533BDB"/>
    <w:rsid w:val="00533F5A"/>
    <w:rsid w:val="00534008"/>
    <w:rsid w:val="005344EE"/>
    <w:rsid w:val="00534551"/>
    <w:rsid w:val="00534E46"/>
    <w:rsid w:val="00534E53"/>
    <w:rsid w:val="00534EAA"/>
    <w:rsid w:val="00534F8A"/>
    <w:rsid w:val="0053526C"/>
    <w:rsid w:val="00535C0C"/>
    <w:rsid w:val="00535E21"/>
    <w:rsid w:val="005361DD"/>
    <w:rsid w:val="00536214"/>
    <w:rsid w:val="00536A22"/>
    <w:rsid w:val="00536C05"/>
    <w:rsid w:val="00536EA8"/>
    <w:rsid w:val="00537C70"/>
    <w:rsid w:val="00537CAA"/>
    <w:rsid w:val="00540742"/>
    <w:rsid w:val="00540D5F"/>
    <w:rsid w:val="005413AA"/>
    <w:rsid w:val="005413B7"/>
    <w:rsid w:val="005416BC"/>
    <w:rsid w:val="005416CA"/>
    <w:rsid w:val="005418EC"/>
    <w:rsid w:val="005419CD"/>
    <w:rsid w:val="00541CDB"/>
    <w:rsid w:val="005421B6"/>
    <w:rsid w:val="00542E16"/>
    <w:rsid w:val="0054319F"/>
    <w:rsid w:val="00543608"/>
    <w:rsid w:val="00543708"/>
    <w:rsid w:val="00543B5E"/>
    <w:rsid w:val="005440EF"/>
    <w:rsid w:val="00544318"/>
    <w:rsid w:val="00544333"/>
    <w:rsid w:val="0054492A"/>
    <w:rsid w:val="00544A27"/>
    <w:rsid w:val="00544E99"/>
    <w:rsid w:val="00544F06"/>
    <w:rsid w:val="00545332"/>
    <w:rsid w:val="00545C52"/>
    <w:rsid w:val="00545E6B"/>
    <w:rsid w:val="005460E9"/>
    <w:rsid w:val="00546161"/>
    <w:rsid w:val="0054671F"/>
    <w:rsid w:val="00546983"/>
    <w:rsid w:val="00546B91"/>
    <w:rsid w:val="005470C3"/>
    <w:rsid w:val="005470E3"/>
    <w:rsid w:val="0054713B"/>
    <w:rsid w:val="005478BD"/>
    <w:rsid w:val="00550674"/>
    <w:rsid w:val="0055076E"/>
    <w:rsid w:val="00550DE4"/>
    <w:rsid w:val="00550FE2"/>
    <w:rsid w:val="005510E2"/>
    <w:rsid w:val="0055135C"/>
    <w:rsid w:val="005514DB"/>
    <w:rsid w:val="0055176A"/>
    <w:rsid w:val="005519BB"/>
    <w:rsid w:val="00551C60"/>
    <w:rsid w:val="00551D14"/>
    <w:rsid w:val="00551EA1"/>
    <w:rsid w:val="005522E4"/>
    <w:rsid w:val="00552596"/>
    <w:rsid w:val="005528E3"/>
    <w:rsid w:val="00552CA3"/>
    <w:rsid w:val="005530E2"/>
    <w:rsid w:val="005534D9"/>
    <w:rsid w:val="00553845"/>
    <w:rsid w:val="005541B2"/>
    <w:rsid w:val="005541ED"/>
    <w:rsid w:val="005543C2"/>
    <w:rsid w:val="005544E2"/>
    <w:rsid w:val="00554B4F"/>
    <w:rsid w:val="00554D3F"/>
    <w:rsid w:val="00555082"/>
    <w:rsid w:val="005552AA"/>
    <w:rsid w:val="00555F42"/>
    <w:rsid w:val="0055615E"/>
    <w:rsid w:val="0055666B"/>
    <w:rsid w:val="00556AD2"/>
    <w:rsid w:val="00556CEB"/>
    <w:rsid w:val="00557168"/>
    <w:rsid w:val="0055773C"/>
    <w:rsid w:val="00560175"/>
    <w:rsid w:val="005603DC"/>
    <w:rsid w:val="005607F8"/>
    <w:rsid w:val="005608F1"/>
    <w:rsid w:val="00560917"/>
    <w:rsid w:val="0056104E"/>
    <w:rsid w:val="005612A5"/>
    <w:rsid w:val="00561AB9"/>
    <w:rsid w:val="00561C8F"/>
    <w:rsid w:val="005622D7"/>
    <w:rsid w:val="00562488"/>
    <w:rsid w:val="00562609"/>
    <w:rsid w:val="00562B2C"/>
    <w:rsid w:val="00562CEF"/>
    <w:rsid w:val="00562D94"/>
    <w:rsid w:val="00562F1C"/>
    <w:rsid w:val="005632C9"/>
    <w:rsid w:val="005632EC"/>
    <w:rsid w:val="005634E2"/>
    <w:rsid w:val="00563802"/>
    <w:rsid w:val="00563A90"/>
    <w:rsid w:val="00563C3C"/>
    <w:rsid w:val="00563C46"/>
    <w:rsid w:val="00563F08"/>
    <w:rsid w:val="00564114"/>
    <w:rsid w:val="00564129"/>
    <w:rsid w:val="0056414B"/>
    <w:rsid w:val="005643F7"/>
    <w:rsid w:val="0056445D"/>
    <w:rsid w:val="005644C9"/>
    <w:rsid w:val="005644F9"/>
    <w:rsid w:val="005645D8"/>
    <w:rsid w:val="005648A3"/>
    <w:rsid w:val="005648FD"/>
    <w:rsid w:val="0056494D"/>
    <w:rsid w:val="005650F8"/>
    <w:rsid w:val="005652C9"/>
    <w:rsid w:val="0056589B"/>
    <w:rsid w:val="00565908"/>
    <w:rsid w:val="005659C5"/>
    <w:rsid w:val="00565C04"/>
    <w:rsid w:val="00565DFE"/>
    <w:rsid w:val="00566446"/>
    <w:rsid w:val="005666E3"/>
    <w:rsid w:val="00566ACF"/>
    <w:rsid w:val="00566C19"/>
    <w:rsid w:val="00566FED"/>
    <w:rsid w:val="005670C3"/>
    <w:rsid w:val="005670C9"/>
    <w:rsid w:val="00567563"/>
    <w:rsid w:val="0056761A"/>
    <w:rsid w:val="00567677"/>
    <w:rsid w:val="0056771C"/>
    <w:rsid w:val="0057057B"/>
    <w:rsid w:val="00571213"/>
    <w:rsid w:val="00571509"/>
    <w:rsid w:val="00571815"/>
    <w:rsid w:val="00572393"/>
    <w:rsid w:val="0057281F"/>
    <w:rsid w:val="005729E6"/>
    <w:rsid w:val="00572B80"/>
    <w:rsid w:val="00572B83"/>
    <w:rsid w:val="00572C6C"/>
    <w:rsid w:val="00572CC6"/>
    <w:rsid w:val="00572D91"/>
    <w:rsid w:val="00573270"/>
    <w:rsid w:val="0057393A"/>
    <w:rsid w:val="00573C25"/>
    <w:rsid w:val="00573E0E"/>
    <w:rsid w:val="00573EA9"/>
    <w:rsid w:val="00574C50"/>
    <w:rsid w:val="00574D35"/>
    <w:rsid w:val="00574FA4"/>
    <w:rsid w:val="005750B5"/>
    <w:rsid w:val="005751B9"/>
    <w:rsid w:val="0057576C"/>
    <w:rsid w:val="00575D0E"/>
    <w:rsid w:val="005764AE"/>
    <w:rsid w:val="00576AA7"/>
    <w:rsid w:val="00576AB8"/>
    <w:rsid w:val="00577159"/>
    <w:rsid w:val="0057732F"/>
    <w:rsid w:val="005775DD"/>
    <w:rsid w:val="00577641"/>
    <w:rsid w:val="00577BDD"/>
    <w:rsid w:val="00577CC1"/>
    <w:rsid w:val="00577FFD"/>
    <w:rsid w:val="005802DD"/>
    <w:rsid w:val="0058039D"/>
    <w:rsid w:val="00580E20"/>
    <w:rsid w:val="00581909"/>
    <w:rsid w:val="00581F27"/>
    <w:rsid w:val="00582253"/>
    <w:rsid w:val="0058240B"/>
    <w:rsid w:val="0058284E"/>
    <w:rsid w:val="00582971"/>
    <w:rsid w:val="005829AF"/>
    <w:rsid w:val="00582ECD"/>
    <w:rsid w:val="005830F2"/>
    <w:rsid w:val="00583597"/>
    <w:rsid w:val="005836B9"/>
    <w:rsid w:val="00583851"/>
    <w:rsid w:val="00583BBD"/>
    <w:rsid w:val="00583BEB"/>
    <w:rsid w:val="00583DFF"/>
    <w:rsid w:val="0058447E"/>
    <w:rsid w:val="005846E5"/>
    <w:rsid w:val="0058476D"/>
    <w:rsid w:val="00584AF9"/>
    <w:rsid w:val="00584D68"/>
    <w:rsid w:val="00585032"/>
    <w:rsid w:val="005852D0"/>
    <w:rsid w:val="0058554C"/>
    <w:rsid w:val="005863D8"/>
    <w:rsid w:val="005869CD"/>
    <w:rsid w:val="00586CE0"/>
    <w:rsid w:val="00586CFE"/>
    <w:rsid w:val="00586DD4"/>
    <w:rsid w:val="00586F96"/>
    <w:rsid w:val="0058714D"/>
    <w:rsid w:val="00587298"/>
    <w:rsid w:val="00587524"/>
    <w:rsid w:val="00587D2C"/>
    <w:rsid w:val="0059006E"/>
    <w:rsid w:val="00590081"/>
    <w:rsid w:val="005907EB"/>
    <w:rsid w:val="0059081B"/>
    <w:rsid w:val="005909A3"/>
    <w:rsid w:val="00591C7E"/>
    <w:rsid w:val="00591C8D"/>
    <w:rsid w:val="00591CD2"/>
    <w:rsid w:val="00591E10"/>
    <w:rsid w:val="00592081"/>
    <w:rsid w:val="00592696"/>
    <w:rsid w:val="005927C5"/>
    <w:rsid w:val="00592A53"/>
    <w:rsid w:val="00592B92"/>
    <w:rsid w:val="00592BC9"/>
    <w:rsid w:val="00592CCF"/>
    <w:rsid w:val="00592F46"/>
    <w:rsid w:val="00592FDF"/>
    <w:rsid w:val="005934D6"/>
    <w:rsid w:val="00593985"/>
    <w:rsid w:val="00593B72"/>
    <w:rsid w:val="0059405C"/>
    <w:rsid w:val="00594112"/>
    <w:rsid w:val="005947D8"/>
    <w:rsid w:val="00594869"/>
    <w:rsid w:val="005948F9"/>
    <w:rsid w:val="00594B10"/>
    <w:rsid w:val="00594E29"/>
    <w:rsid w:val="00594FDD"/>
    <w:rsid w:val="0059592F"/>
    <w:rsid w:val="00595944"/>
    <w:rsid w:val="00595CB0"/>
    <w:rsid w:val="00595E20"/>
    <w:rsid w:val="00595F9E"/>
    <w:rsid w:val="0059604A"/>
    <w:rsid w:val="0059608E"/>
    <w:rsid w:val="00596336"/>
    <w:rsid w:val="0059660D"/>
    <w:rsid w:val="00596C05"/>
    <w:rsid w:val="00596CB5"/>
    <w:rsid w:val="0059740A"/>
    <w:rsid w:val="00597B8D"/>
    <w:rsid w:val="00597E08"/>
    <w:rsid w:val="00597F3E"/>
    <w:rsid w:val="005A0101"/>
    <w:rsid w:val="005A0648"/>
    <w:rsid w:val="005A07E6"/>
    <w:rsid w:val="005A0AFE"/>
    <w:rsid w:val="005A0CAC"/>
    <w:rsid w:val="005A0E53"/>
    <w:rsid w:val="005A0E73"/>
    <w:rsid w:val="005A1005"/>
    <w:rsid w:val="005A154C"/>
    <w:rsid w:val="005A17C6"/>
    <w:rsid w:val="005A1836"/>
    <w:rsid w:val="005A1CEB"/>
    <w:rsid w:val="005A1D74"/>
    <w:rsid w:val="005A1F61"/>
    <w:rsid w:val="005A2659"/>
    <w:rsid w:val="005A286E"/>
    <w:rsid w:val="005A2A10"/>
    <w:rsid w:val="005A2D01"/>
    <w:rsid w:val="005A2EA3"/>
    <w:rsid w:val="005A3070"/>
    <w:rsid w:val="005A3400"/>
    <w:rsid w:val="005A3894"/>
    <w:rsid w:val="005A38B6"/>
    <w:rsid w:val="005A38D6"/>
    <w:rsid w:val="005A417C"/>
    <w:rsid w:val="005A41C2"/>
    <w:rsid w:val="005A460E"/>
    <w:rsid w:val="005A4767"/>
    <w:rsid w:val="005A4D32"/>
    <w:rsid w:val="005A4E77"/>
    <w:rsid w:val="005A53DE"/>
    <w:rsid w:val="005A5411"/>
    <w:rsid w:val="005A555D"/>
    <w:rsid w:val="005A57BD"/>
    <w:rsid w:val="005A5D2F"/>
    <w:rsid w:val="005A6754"/>
    <w:rsid w:val="005A67BD"/>
    <w:rsid w:val="005A6A3A"/>
    <w:rsid w:val="005A72BB"/>
    <w:rsid w:val="005A787E"/>
    <w:rsid w:val="005A79BF"/>
    <w:rsid w:val="005B0098"/>
    <w:rsid w:val="005B0373"/>
    <w:rsid w:val="005B0375"/>
    <w:rsid w:val="005B0584"/>
    <w:rsid w:val="005B060C"/>
    <w:rsid w:val="005B070D"/>
    <w:rsid w:val="005B1055"/>
    <w:rsid w:val="005B1433"/>
    <w:rsid w:val="005B16B2"/>
    <w:rsid w:val="005B1796"/>
    <w:rsid w:val="005B210B"/>
    <w:rsid w:val="005B21EE"/>
    <w:rsid w:val="005B2E3A"/>
    <w:rsid w:val="005B2E86"/>
    <w:rsid w:val="005B304A"/>
    <w:rsid w:val="005B3692"/>
    <w:rsid w:val="005B3BB5"/>
    <w:rsid w:val="005B4128"/>
    <w:rsid w:val="005B4170"/>
    <w:rsid w:val="005B42DF"/>
    <w:rsid w:val="005B42E9"/>
    <w:rsid w:val="005B4729"/>
    <w:rsid w:val="005B4860"/>
    <w:rsid w:val="005B55A3"/>
    <w:rsid w:val="005B572E"/>
    <w:rsid w:val="005B5A3A"/>
    <w:rsid w:val="005B5D3B"/>
    <w:rsid w:val="005B5FF4"/>
    <w:rsid w:val="005B646D"/>
    <w:rsid w:val="005B66B3"/>
    <w:rsid w:val="005B69C1"/>
    <w:rsid w:val="005B6B12"/>
    <w:rsid w:val="005B7094"/>
    <w:rsid w:val="005B72D3"/>
    <w:rsid w:val="005B73FC"/>
    <w:rsid w:val="005B7C32"/>
    <w:rsid w:val="005B7CB7"/>
    <w:rsid w:val="005C023A"/>
    <w:rsid w:val="005C025B"/>
    <w:rsid w:val="005C0296"/>
    <w:rsid w:val="005C04F1"/>
    <w:rsid w:val="005C07BF"/>
    <w:rsid w:val="005C081C"/>
    <w:rsid w:val="005C0D28"/>
    <w:rsid w:val="005C0D4A"/>
    <w:rsid w:val="005C0ED2"/>
    <w:rsid w:val="005C1542"/>
    <w:rsid w:val="005C16A2"/>
    <w:rsid w:val="005C1CCA"/>
    <w:rsid w:val="005C1FF8"/>
    <w:rsid w:val="005C2383"/>
    <w:rsid w:val="005C2CF6"/>
    <w:rsid w:val="005C2FC4"/>
    <w:rsid w:val="005C33ED"/>
    <w:rsid w:val="005C35CF"/>
    <w:rsid w:val="005C3665"/>
    <w:rsid w:val="005C3E2B"/>
    <w:rsid w:val="005C3E30"/>
    <w:rsid w:val="005C3EA5"/>
    <w:rsid w:val="005C3F8D"/>
    <w:rsid w:val="005C4125"/>
    <w:rsid w:val="005C42E2"/>
    <w:rsid w:val="005C4619"/>
    <w:rsid w:val="005C4B6D"/>
    <w:rsid w:val="005C4DF6"/>
    <w:rsid w:val="005C56AB"/>
    <w:rsid w:val="005C5945"/>
    <w:rsid w:val="005C5A35"/>
    <w:rsid w:val="005C5E96"/>
    <w:rsid w:val="005C626F"/>
    <w:rsid w:val="005C663E"/>
    <w:rsid w:val="005C6880"/>
    <w:rsid w:val="005C70F8"/>
    <w:rsid w:val="005C7DAC"/>
    <w:rsid w:val="005C7EFD"/>
    <w:rsid w:val="005D024A"/>
    <w:rsid w:val="005D0572"/>
    <w:rsid w:val="005D0905"/>
    <w:rsid w:val="005D0B67"/>
    <w:rsid w:val="005D0ECF"/>
    <w:rsid w:val="005D112B"/>
    <w:rsid w:val="005D1532"/>
    <w:rsid w:val="005D1641"/>
    <w:rsid w:val="005D1993"/>
    <w:rsid w:val="005D1B68"/>
    <w:rsid w:val="005D1D0D"/>
    <w:rsid w:val="005D1F33"/>
    <w:rsid w:val="005D1FEB"/>
    <w:rsid w:val="005D3211"/>
    <w:rsid w:val="005D3520"/>
    <w:rsid w:val="005D383B"/>
    <w:rsid w:val="005D3A97"/>
    <w:rsid w:val="005D3C77"/>
    <w:rsid w:val="005D47DF"/>
    <w:rsid w:val="005D4956"/>
    <w:rsid w:val="005D502D"/>
    <w:rsid w:val="005D5071"/>
    <w:rsid w:val="005D519E"/>
    <w:rsid w:val="005D51A1"/>
    <w:rsid w:val="005D56C3"/>
    <w:rsid w:val="005D5719"/>
    <w:rsid w:val="005D5CD3"/>
    <w:rsid w:val="005D5D0C"/>
    <w:rsid w:val="005D5F4E"/>
    <w:rsid w:val="005D5FB8"/>
    <w:rsid w:val="005D606F"/>
    <w:rsid w:val="005D6146"/>
    <w:rsid w:val="005D63F0"/>
    <w:rsid w:val="005D65C5"/>
    <w:rsid w:val="005D65FD"/>
    <w:rsid w:val="005D672E"/>
    <w:rsid w:val="005D67BD"/>
    <w:rsid w:val="005D681E"/>
    <w:rsid w:val="005D6F90"/>
    <w:rsid w:val="005D6FD0"/>
    <w:rsid w:val="005D753E"/>
    <w:rsid w:val="005D77FA"/>
    <w:rsid w:val="005D7CB2"/>
    <w:rsid w:val="005E0A93"/>
    <w:rsid w:val="005E0DC0"/>
    <w:rsid w:val="005E0E84"/>
    <w:rsid w:val="005E11B8"/>
    <w:rsid w:val="005E1365"/>
    <w:rsid w:val="005E1518"/>
    <w:rsid w:val="005E1539"/>
    <w:rsid w:val="005E1608"/>
    <w:rsid w:val="005E1B56"/>
    <w:rsid w:val="005E1CF2"/>
    <w:rsid w:val="005E1E6E"/>
    <w:rsid w:val="005E2185"/>
    <w:rsid w:val="005E27A4"/>
    <w:rsid w:val="005E27AE"/>
    <w:rsid w:val="005E2947"/>
    <w:rsid w:val="005E2BAE"/>
    <w:rsid w:val="005E2CDB"/>
    <w:rsid w:val="005E2D31"/>
    <w:rsid w:val="005E2F9C"/>
    <w:rsid w:val="005E30C6"/>
    <w:rsid w:val="005E30EE"/>
    <w:rsid w:val="005E31EA"/>
    <w:rsid w:val="005E3396"/>
    <w:rsid w:val="005E362B"/>
    <w:rsid w:val="005E37A2"/>
    <w:rsid w:val="005E4527"/>
    <w:rsid w:val="005E4E5B"/>
    <w:rsid w:val="005E531A"/>
    <w:rsid w:val="005E55FA"/>
    <w:rsid w:val="005E5A41"/>
    <w:rsid w:val="005E5F8F"/>
    <w:rsid w:val="005E6251"/>
    <w:rsid w:val="005E630E"/>
    <w:rsid w:val="005E648E"/>
    <w:rsid w:val="005E6A1F"/>
    <w:rsid w:val="005E6A82"/>
    <w:rsid w:val="005E6AB7"/>
    <w:rsid w:val="005E6C87"/>
    <w:rsid w:val="005E6D15"/>
    <w:rsid w:val="005E6D70"/>
    <w:rsid w:val="005E6E69"/>
    <w:rsid w:val="005E70E5"/>
    <w:rsid w:val="005E710F"/>
    <w:rsid w:val="005E73D0"/>
    <w:rsid w:val="005E7791"/>
    <w:rsid w:val="005E7847"/>
    <w:rsid w:val="005F03AD"/>
    <w:rsid w:val="005F05B3"/>
    <w:rsid w:val="005F0C47"/>
    <w:rsid w:val="005F0F62"/>
    <w:rsid w:val="005F148F"/>
    <w:rsid w:val="005F157D"/>
    <w:rsid w:val="005F15A9"/>
    <w:rsid w:val="005F1FED"/>
    <w:rsid w:val="005F1FF9"/>
    <w:rsid w:val="005F214C"/>
    <w:rsid w:val="005F2156"/>
    <w:rsid w:val="005F2367"/>
    <w:rsid w:val="005F23F3"/>
    <w:rsid w:val="005F2819"/>
    <w:rsid w:val="005F2BC2"/>
    <w:rsid w:val="005F3032"/>
    <w:rsid w:val="005F37CF"/>
    <w:rsid w:val="005F399B"/>
    <w:rsid w:val="005F3D2A"/>
    <w:rsid w:val="005F489F"/>
    <w:rsid w:val="005F4987"/>
    <w:rsid w:val="005F4E80"/>
    <w:rsid w:val="005F4F32"/>
    <w:rsid w:val="005F597C"/>
    <w:rsid w:val="005F5C1B"/>
    <w:rsid w:val="005F5CA7"/>
    <w:rsid w:val="005F5ED3"/>
    <w:rsid w:val="005F60AA"/>
    <w:rsid w:val="005F6479"/>
    <w:rsid w:val="005F64C8"/>
    <w:rsid w:val="005F6895"/>
    <w:rsid w:val="005F6D0C"/>
    <w:rsid w:val="005F74AB"/>
    <w:rsid w:val="005F796A"/>
    <w:rsid w:val="005F7DA9"/>
    <w:rsid w:val="005F7E68"/>
    <w:rsid w:val="00600165"/>
    <w:rsid w:val="00600260"/>
    <w:rsid w:val="0060035B"/>
    <w:rsid w:val="00600617"/>
    <w:rsid w:val="00600746"/>
    <w:rsid w:val="00600983"/>
    <w:rsid w:val="00601208"/>
    <w:rsid w:val="006017ED"/>
    <w:rsid w:val="006018E7"/>
    <w:rsid w:val="00601BB1"/>
    <w:rsid w:val="0060204B"/>
    <w:rsid w:val="0060204F"/>
    <w:rsid w:val="006022BB"/>
    <w:rsid w:val="006023C3"/>
    <w:rsid w:val="006025F5"/>
    <w:rsid w:val="00602A08"/>
    <w:rsid w:val="00602F05"/>
    <w:rsid w:val="0060318F"/>
    <w:rsid w:val="006031C4"/>
    <w:rsid w:val="00603562"/>
    <w:rsid w:val="00603A6B"/>
    <w:rsid w:val="00603B28"/>
    <w:rsid w:val="00604439"/>
    <w:rsid w:val="00604A9C"/>
    <w:rsid w:val="00604E16"/>
    <w:rsid w:val="00605048"/>
    <w:rsid w:val="0060522C"/>
    <w:rsid w:val="00605441"/>
    <w:rsid w:val="00605815"/>
    <w:rsid w:val="00605994"/>
    <w:rsid w:val="00605A22"/>
    <w:rsid w:val="00605B5A"/>
    <w:rsid w:val="00605CC0"/>
    <w:rsid w:val="006061BF"/>
    <w:rsid w:val="006064B5"/>
    <w:rsid w:val="0060674C"/>
    <w:rsid w:val="006067C7"/>
    <w:rsid w:val="00606E2C"/>
    <w:rsid w:val="00606FAC"/>
    <w:rsid w:val="006079C1"/>
    <w:rsid w:val="00607C5A"/>
    <w:rsid w:val="00607C89"/>
    <w:rsid w:val="00610099"/>
    <w:rsid w:val="0061039F"/>
    <w:rsid w:val="00610476"/>
    <w:rsid w:val="00610501"/>
    <w:rsid w:val="00610DEF"/>
    <w:rsid w:val="00610ECD"/>
    <w:rsid w:val="00610FB2"/>
    <w:rsid w:val="00611446"/>
    <w:rsid w:val="0061146A"/>
    <w:rsid w:val="00611746"/>
    <w:rsid w:val="00611CD4"/>
    <w:rsid w:val="00611F96"/>
    <w:rsid w:val="00612B52"/>
    <w:rsid w:val="00613414"/>
    <w:rsid w:val="006134F7"/>
    <w:rsid w:val="006135CC"/>
    <w:rsid w:val="006135EA"/>
    <w:rsid w:val="00613780"/>
    <w:rsid w:val="00613935"/>
    <w:rsid w:val="00613C8D"/>
    <w:rsid w:val="00613D17"/>
    <w:rsid w:val="00613D5C"/>
    <w:rsid w:val="0061466F"/>
    <w:rsid w:val="006149FF"/>
    <w:rsid w:val="00614E0F"/>
    <w:rsid w:val="00614E75"/>
    <w:rsid w:val="006153B5"/>
    <w:rsid w:val="006153EE"/>
    <w:rsid w:val="00615BDA"/>
    <w:rsid w:val="00615C3E"/>
    <w:rsid w:val="00616C82"/>
    <w:rsid w:val="00616DE4"/>
    <w:rsid w:val="00616F15"/>
    <w:rsid w:val="006171CC"/>
    <w:rsid w:val="006171EC"/>
    <w:rsid w:val="00617B9B"/>
    <w:rsid w:val="00617E83"/>
    <w:rsid w:val="006202AB"/>
    <w:rsid w:val="00620333"/>
    <w:rsid w:val="0062042E"/>
    <w:rsid w:val="0062061C"/>
    <w:rsid w:val="00620A5F"/>
    <w:rsid w:val="00620B89"/>
    <w:rsid w:val="00620D4A"/>
    <w:rsid w:val="0062119D"/>
    <w:rsid w:val="006212B5"/>
    <w:rsid w:val="00621C57"/>
    <w:rsid w:val="00621CF4"/>
    <w:rsid w:val="006222D1"/>
    <w:rsid w:val="006223FE"/>
    <w:rsid w:val="006225DF"/>
    <w:rsid w:val="00622761"/>
    <w:rsid w:val="006229A3"/>
    <w:rsid w:val="00623162"/>
    <w:rsid w:val="00623265"/>
    <w:rsid w:val="00623489"/>
    <w:rsid w:val="00623621"/>
    <w:rsid w:val="0062376B"/>
    <w:rsid w:val="0062388C"/>
    <w:rsid w:val="006238B0"/>
    <w:rsid w:val="00623957"/>
    <w:rsid w:val="00623CF8"/>
    <w:rsid w:val="00623F35"/>
    <w:rsid w:val="00624383"/>
    <w:rsid w:val="00624501"/>
    <w:rsid w:val="006245A0"/>
    <w:rsid w:val="006245AB"/>
    <w:rsid w:val="006252E9"/>
    <w:rsid w:val="00625345"/>
    <w:rsid w:val="0062567E"/>
    <w:rsid w:val="006257CD"/>
    <w:rsid w:val="006258CA"/>
    <w:rsid w:val="00625925"/>
    <w:rsid w:val="00625A95"/>
    <w:rsid w:val="00625ADF"/>
    <w:rsid w:val="00626272"/>
    <w:rsid w:val="006263F2"/>
    <w:rsid w:val="006266F7"/>
    <w:rsid w:val="00626810"/>
    <w:rsid w:val="00626987"/>
    <w:rsid w:val="00626A4A"/>
    <w:rsid w:val="00626E17"/>
    <w:rsid w:val="00627A44"/>
    <w:rsid w:val="00627C46"/>
    <w:rsid w:val="00630087"/>
    <w:rsid w:val="006303ED"/>
    <w:rsid w:val="00630930"/>
    <w:rsid w:val="00630974"/>
    <w:rsid w:val="00630C5D"/>
    <w:rsid w:val="00630CD9"/>
    <w:rsid w:val="00630F3C"/>
    <w:rsid w:val="00631558"/>
    <w:rsid w:val="006315E2"/>
    <w:rsid w:val="00631708"/>
    <w:rsid w:val="0063185D"/>
    <w:rsid w:val="00631DDC"/>
    <w:rsid w:val="0063212A"/>
    <w:rsid w:val="0063267D"/>
    <w:rsid w:val="00632A77"/>
    <w:rsid w:val="00632AAC"/>
    <w:rsid w:val="00632B5E"/>
    <w:rsid w:val="00632BC4"/>
    <w:rsid w:val="00632E0B"/>
    <w:rsid w:val="006334C7"/>
    <w:rsid w:val="00633914"/>
    <w:rsid w:val="00633BED"/>
    <w:rsid w:val="00633DA2"/>
    <w:rsid w:val="00633F09"/>
    <w:rsid w:val="00634086"/>
    <w:rsid w:val="00634363"/>
    <w:rsid w:val="006348C4"/>
    <w:rsid w:val="00634B5B"/>
    <w:rsid w:val="00635246"/>
    <w:rsid w:val="0063550C"/>
    <w:rsid w:val="0063564D"/>
    <w:rsid w:val="006357E4"/>
    <w:rsid w:val="00635DF1"/>
    <w:rsid w:val="00635EEB"/>
    <w:rsid w:val="0063687C"/>
    <w:rsid w:val="006368DE"/>
    <w:rsid w:val="00636C86"/>
    <w:rsid w:val="00636E69"/>
    <w:rsid w:val="00636F2C"/>
    <w:rsid w:val="00637129"/>
    <w:rsid w:val="00637205"/>
    <w:rsid w:val="006373A4"/>
    <w:rsid w:val="0063750E"/>
    <w:rsid w:val="00637D79"/>
    <w:rsid w:val="00637DEC"/>
    <w:rsid w:val="006401BF"/>
    <w:rsid w:val="0064081F"/>
    <w:rsid w:val="00640AAD"/>
    <w:rsid w:val="00640E75"/>
    <w:rsid w:val="0064141E"/>
    <w:rsid w:val="00641590"/>
    <w:rsid w:val="00641599"/>
    <w:rsid w:val="006415CB"/>
    <w:rsid w:val="0064202B"/>
    <w:rsid w:val="00642045"/>
    <w:rsid w:val="00642419"/>
    <w:rsid w:val="0064243E"/>
    <w:rsid w:val="0064256C"/>
    <w:rsid w:val="00642BD2"/>
    <w:rsid w:val="00642CEA"/>
    <w:rsid w:val="00642DCC"/>
    <w:rsid w:val="00642DCE"/>
    <w:rsid w:val="006431CB"/>
    <w:rsid w:val="00643257"/>
    <w:rsid w:val="006434E2"/>
    <w:rsid w:val="006436AC"/>
    <w:rsid w:val="00643D6F"/>
    <w:rsid w:val="00644398"/>
    <w:rsid w:val="006445DA"/>
    <w:rsid w:val="00644A3C"/>
    <w:rsid w:val="00644A54"/>
    <w:rsid w:val="00644AF5"/>
    <w:rsid w:val="00644D97"/>
    <w:rsid w:val="00645261"/>
    <w:rsid w:val="0064538D"/>
    <w:rsid w:val="00645C46"/>
    <w:rsid w:val="00645E03"/>
    <w:rsid w:val="00645F7C"/>
    <w:rsid w:val="0064625F"/>
    <w:rsid w:val="006462A0"/>
    <w:rsid w:val="006466E3"/>
    <w:rsid w:val="00646C7F"/>
    <w:rsid w:val="00646DDF"/>
    <w:rsid w:val="00646E7A"/>
    <w:rsid w:val="006471F3"/>
    <w:rsid w:val="006473C8"/>
    <w:rsid w:val="00647520"/>
    <w:rsid w:val="0064752A"/>
    <w:rsid w:val="0064760F"/>
    <w:rsid w:val="00647968"/>
    <w:rsid w:val="00647C2A"/>
    <w:rsid w:val="00647C48"/>
    <w:rsid w:val="00647EF0"/>
    <w:rsid w:val="00650577"/>
    <w:rsid w:val="00650672"/>
    <w:rsid w:val="0065068A"/>
    <w:rsid w:val="00650913"/>
    <w:rsid w:val="00650E89"/>
    <w:rsid w:val="006512EE"/>
    <w:rsid w:val="0065142D"/>
    <w:rsid w:val="00651845"/>
    <w:rsid w:val="00651F02"/>
    <w:rsid w:val="006520AD"/>
    <w:rsid w:val="006520CB"/>
    <w:rsid w:val="00652595"/>
    <w:rsid w:val="00653CAB"/>
    <w:rsid w:val="006544BC"/>
    <w:rsid w:val="006546A1"/>
    <w:rsid w:val="006547B3"/>
    <w:rsid w:val="00654B59"/>
    <w:rsid w:val="00654C3E"/>
    <w:rsid w:val="00654E1E"/>
    <w:rsid w:val="00654E6B"/>
    <w:rsid w:val="00655053"/>
    <w:rsid w:val="00655100"/>
    <w:rsid w:val="00655134"/>
    <w:rsid w:val="00655168"/>
    <w:rsid w:val="00655181"/>
    <w:rsid w:val="00655407"/>
    <w:rsid w:val="00655734"/>
    <w:rsid w:val="0065594A"/>
    <w:rsid w:val="0065643A"/>
    <w:rsid w:val="00656568"/>
    <w:rsid w:val="0065669F"/>
    <w:rsid w:val="0065678A"/>
    <w:rsid w:val="00656AA3"/>
    <w:rsid w:val="00656B37"/>
    <w:rsid w:val="00656F2F"/>
    <w:rsid w:val="00657104"/>
    <w:rsid w:val="006575CA"/>
    <w:rsid w:val="006576B6"/>
    <w:rsid w:val="0065778F"/>
    <w:rsid w:val="00657F57"/>
    <w:rsid w:val="00660077"/>
    <w:rsid w:val="0066027D"/>
    <w:rsid w:val="006606B5"/>
    <w:rsid w:val="006606C0"/>
    <w:rsid w:val="00660B85"/>
    <w:rsid w:val="00660FA8"/>
    <w:rsid w:val="006613E7"/>
    <w:rsid w:val="00661877"/>
    <w:rsid w:val="00661969"/>
    <w:rsid w:val="00662078"/>
    <w:rsid w:val="00662664"/>
    <w:rsid w:val="006626FC"/>
    <w:rsid w:val="00662FD0"/>
    <w:rsid w:val="00663090"/>
    <w:rsid w:val="006633EA"/>
    <w:rsid w:val="006634B0"/>
    <w:rsid w:val="00663784"/>
    <w:rsid w:val="00663C20"/>
    <w:rsid w:val="00663D58"/>
    <w:rsid w:val="00663FD6"/>
    <w:rsid w:val="00664376"/>
    <w:rsid w:val="00664F7E"/>
    <w:rsid w:val="00664FEC"/>
    <w:rsid w:val="0066501F"/>
    <w:rsid w:val="006653F8"/>
    <w:rsid w:val="0066559F"/>
    <w:rsid w:val="0066599B"/>
    <w:rsid w:val="00665D16"/>
    <w:rsid w:val="006661AF"/>
    <w:rsid w:val="00666220"/>
    <w:rsid w:val="00666B78"/>
    <w:rsid w:val="006670F6"/>
    <w:rsid w:val="006673C7"/>
    <w:rsid w:val="006673D2"/>
    <w:rsid w:val="00667579"/>
    <w:rsid w:val="00667695"/>
    <w:rsid w:val="0066799C"/>
    <w:rsid w:val="00667B27"/>
    <w:rsid w:val="00667C43"/>
    <w:rsid w:val="00667E18"/>
    <w:rsid w:val="00667EBF"/>
    <w:rsid w:val="00670092"/>
    <w:rsid w:val="006702A6"/>
    <w:rsid w:val="006705B6"/>
    <w:rsid w:val="0067062D"/>
    <w:rsid w:val="00670963"/>
    <w:rsid w:val="00670C69"/>
    <w:rsid w:val="00670D2A"/>
    <w:rsid w:val="00670E8F"/>
    <w:rsid w:val="00670F38"/>
    <w:rsid w:val="0067124E"/>
    <w:rsid w:val="00671578"/>
    <w:rsid w:val="0067167C"/>
    <w:rsid w:val="00671853"/>
    <w:rsid w:val="006719B2"/>
    <w:rsid w:val="00671E6A"/>
    <w:rsid w:val="0067249D"/>
    <w:rsid w:val="006724CB"/>
    <w:rsid w:val="00672DAD"/>
    <w:rsid w:val="00673142"/>
    <w:rsid w:val="0067314F"/>
    <w:rsid w:val="006732B5"/>
    <w:rsid w:val="00673428"/>
    <w:rsid w:val="00673594"/>
    <w:rsid w:val="00673765"/>
    <w:rsid w:val="00673BEC"/>
    <w:rsid w:val="006740F0"/>
    <w:rsid w:val="0067466B"/>
    <w:rsid w:val="00674A2B"/>
    <w:rsid w:val="00674B21"/>
    <w:rsid w:val="00674B47"/>
    <w:rsid w:val="00674C6A"/>
    <w:rsid w:val="00674D2F"/>
    <w:rsid w:val="00675483"/>
    <w:rsid w:val="00675909"/>
    <w:rsid w:val="006759BC"/>
    <w:rsid w:val="00675B70"/>
    <w:rsid w:val="00675BE0"/>
    <w:rsid w:val="00675ECC"/>
    <w:rsid w:val="006760A7"/>
    <w:rsid w:val="00676A3B"/>
    <w:rsid w:val="00676D5B"/>
    <w:rsid w:val="00677813"/>
    <w:rsid w:val="00677C02"/>
    <w:rsid w:val="00677CA7"/>
    <w:rsid w:val="00677E2F"/>
    <w:rsid w:val="006800B9"/>
    <w:rsid w:val="006809E8"/>
    <w:rsid w:val="00680CB6"/>
    <w:rsid w:val="00681083"/>
    <w:rsid w:val="006810C9"/>
    <w:rsid w:val="00681618"/>
    <w:rsid w:val="00681675"/>
    <w:rsid w:val="006817EE"/>
    <w:rsid w:val="00681B6C"/>
    <w:rsid w:val="00681C8C"/>
    <w:rsid w:val="006820F4"/>
    <w:rsid w:val="006822F2"/>
    <w:rsid w:val="00682309"/>
    <w:rsid w:val="0068233B"/>
    <w:rsid w:val="00682985"/>
    <w:rsid w:val="00682A5C"/>
    <w:rsid w:val="00682D1C"/>
    <w:rsid w:val="00683160"/>
    <w:rsid w:val="006833DA"/>
    <w:rsid w:val="006836EA"/>
    <w:rsid w:val="006838D5"/>
    <w:rsid w:val="00683D24"/>
    <w:rsid w:val="00683E21"/>
    <w:rsid w:val="00684123"/>
    <w:rsid w:val="00684442"/>
    <w:rsid w:val="0068490F"/>
    <w:rsid w:val="00684ADA"/>
    <w:rsid w:val="00684B24"/>
    <w:rsid w:val="00684C43"/>
    <w:rsid w:val="00684E06"/>
    <w:rsid w:val="0068562D"/>
    <w:rsid w:val="00685844"/>
    <w:rsid w:val="00685893"/>
    <w:rsid w:val="00685BF0"/>
    <w:rsid w:val="00685F76"/>
    <w:rsid w:val="00685FBE"/>
    <w:rsid w:val="00686339"/>
    <w:rsid w:val="0068644F"/>
    <w:rsid w:val="00686989"/>
    <w:rsid w:val="00686BD0"/>
    <w:rsid w:val="00686DAC"/>
    <w:rsid w:val="00686E5A"/>
    <w:rsid w:val="00686F10"/>
    <w:rsid w:val="00687060"/>
    <w:rsid w:val="006870E3"/>
    <w:rsid w:val="00687838"/>
    <w:rsid w:val="00687ABD"/>
    <w:rsid w:val="00687CE5"/>
    <w:rsid w:val="006908AF"/>
    <w:rsid w:val="00690AE2"/>
    <w:rsid w:val="006910C3"/>
    <w:rsid w:val="006911C2"/>
    <w:rsid w:val="006911E4"/>
    <w:rsid w:val="0069136A"/>
    <w:rsid w:val="00691472"/>
    <w:rsid w:val="00691E17"/>
    <w:rsid w:val="0069200D"/>
    <w:rsid w:val="006924E0"/>
    <w:rsid w:val="006929AF"/>
    <w:rsid w:val="00692A5F"/>
    <w:rsid w:val="00692B07"/>
    <w:rsid w:val="00692DB0"/>
    <w:rsid w:val="00692F2E"/>
    <w:rsid w:val="00692FD7"/>
    <w:rsid w:val="006938CC"/>
    <w:rsid w:val="006939CB"/>
    <w:rsid w:val="00693B0B"/>
    <w:rsid w:val="00693E4A"/>
    <w:rsid w:val="00693ECB"/>
    <w:rsid w:val="00693FA0"/>
    <w:rsid w:val="0069438E"/>
    <w:rsid w:val="006943DC"/>
    <w:rsid w:val="006947FD"/>
    <w:rsid w:val="00694F14"/>
    <w:rsid w:val="006952D9"/>
    <w:rsid w:val="00695793"/>
    <w:rsid w:val="006959F1"/>
    <w:rsid w:val="00695C13"/>
    <w:rsid w:val="00696003"/>
    <w:rsid w:val="006960BF"/>
    <w:rsid w:val="006960EF"/>
    <w:rsid w:val="00696209"/>
    <w:rsid w:val="0069653A"/>
    <w:rsid w:val="00696551"/>
    <w:rsid w:val="00696790"/>
    <w:rsid w:val="006967D2"/>
    <w:rsid w:val="00696D42"/>
    <w:rsid w:val="00696E15"/>
    <w:rsid w:val="00696EF8"/>
    <w:rsid w:val="0069731D"/>
    <w:rsid w:val="006975F0"/>
    <w:rsid w:val="0069771F"/>
    <w:rsid w:val="006978A2"/>
    <w:rsid w:val="00697BB4"/>
    <w:rsid w:val="006A0FBA"/>
    <w:rsid w:val="006A128E"/>
    <w:rsid w:val="006A148D"/>
    <w:rsid w:val="006A19C2"/>
    <w:rsid w:val="006A1A1F"/>
    <w:rsid w:val="006A1D17"/>
    <w:rsid w:val="006A1F27"/>
    <w:rsid w:val="006A22C3"/>
    <w:rsid w:val="006A2390"/>
    <w:rsid w:val="006A2622"/>
    <w:rsid w:val="006A26B1"/>
    <w:rsid w:val="006A2707"/>
    <w:rsid w:val="006A2728"/>
    <w:rsid w:val="006A2AEE"/>
    <w:rsid w:val="006A2B92"/>
    <w:rsid w:val="006A2C2C"/>
    <w:rsid w:val="006A2CFA"/>
    <w:rsid w:val="006A2CFC"/>
    <w:rsid w:val="006A2F85"/>
    <w:rsid w:val="006A3025"/>
    <w:rsid w:val="006A3270"/>
    <w:rsid w:val="006A33F5"/>
    <w:rsid w:val="006A3501"/>
    <w:rsid w:val="006A35F3"/>
    <w:rsid w:val="006A3802"/>
    <w:rsid w:val="006A3804"/>
    <w:rsid w:val="006A3885"/>
    <w:rsid w:val="006A389D"/>
    <w:rsid w:val="006A4079"/>
    <w:rsid w:val="006A4651"/>
    <w:rsid w:val="006A52D9"/>
    <w:rsid w:val="006A5ACF"/>
    <w:rsid w:val="006A5DB3"/>
    <w:rsid w:val="006A60A6"/>
    <w:rsid w:val="006A6391"/>
    <w:rsid w:val="006A67BE"/>
    <w:rsid w:val="006A68BE"/>
    <w:rsid w:val="006A69B0"/>
    <w:rsid w:val="006A749F"/>
    <w:rsid w:val="006A7932"/>
    <w:rsid w:val="006A7E2F"/>
    <w:rsid w:val="006B002D"/>
    <w:rsid w:val="006B00B2"/>
    <w:rsid w:val="006B0300"/>
    <w:rsid w:val="006B0393"/>
    <w:rsid w:val="006B07F3"/>
    <w:rsid w:val="006B088B"/>
    <w:rsid w:val="006B0A4F"/>
    <w:rsid w:val="006B14A9"/>
    <w:rsid w:val="006B1F50"/>
    <w:rsid w:val="006B21BC"/>
    <w:rsid w:val="006B23D4"/>
    <w:rsid w:val="006B2480"/>
    <w:rsid w:val="006B257B"/>
    <w:rsid w:val="006B30B4"/>
    <w:rsid w:val="006B32CF"/>
    <w:rsid w:val="006B36A7"/>
    <w:rsid w:val="006B38EB"/>
    <w:rsid w:val="006B3B65"/>
    <w:rsid w:val="006B3D89"/>
    <w:rsid w:val="006B4545"/>
    <w:rsid w:val="006B479A"/>
    <w:rsid w:val="006B4D4A"/>
    <w:rsid w:val="006B4DA9"/>
    <w:rsid w:val="006B5157"/>
    <w:rsid w:val="006B51B0"/>
    <w:rsid w:val="006B5491"/>
    <w:rsid w:val="006B5897"/>
    <w:rsid w:val="006B5985"/>
    <w:rsid w:val="006B5E63"/>
    <w:rsid w:val="006B61DB"/>
    <w:rsid w:val="006B681A"/>
    <w:rsid w:val="006B75B3"/>
    <w:rsid w:val="006B7630"/>
    <w:rsid w:val="006B7A6C"/>
    <w:rsid w:val="006B7AB4"/>
    <w:rsid w:val="006B7AC6"/>
    <w:rsid w:val="006B7C4A"/>
    <w:rsid w:val="006B7D93"/>
    <w:rsid w:val="006C021B"/>
    <w:rsid w:val="006C06A1"/>
    <w:rsid w:val="006C0709"/>
    <w:rsid w:val="006C09F5"/>
    <w:rsid w:val="006C0AF5"/>
    <w:rsid w:val="006C0ED6"/>
    <w:rsid w:val="006C16D8"/>
    <w:rsid w:val="006C17BF"/>
    <w:rsid w:val="006C1A48"/>
    <w:rsid w:val="006C1F1C"/>
    <w:rsid w:val="006C2133"/>
    <w:rsid w:val="006C21DB"/>
    <w:rsid w:val="006C21F2"/>
    <w:rsid w:val="006C2756"/>
    <w:rsid w:val="006C27C7"/>
    <w:rsid w:val="006C2AAC"/>
    <w:rsid w:val="006C2AC6"/>
    <w:rsid w:val="006C2DEF"/>
    <w:rsid w:val="006C2E01"/>
    <w:rsid w:val="006C3449"/>
    <w:rsid w:val="006C3451"/>
    <w:rsid w:val="006C3508"/>
    <w:rsid w:val="006C3740"/>
    <w:rsid w:val="006C3954"/>
    <w:rsid w:val="006C3B78"/>
    <w:rsid w:val="006C403F"/>
    <w:rsid w:val="006C40AC"/>
    <w:rsid w:val="006C4287"/>
    <w:rsid w:val="006C44F0"/>
    <w:rsid w:val="006C4592"/>
    <w:rsid w:val="006C48A0"/>
    <w:rsid w:val="006C4AC5"/>
    <w:rsid w:val="006C4F4E"/>
    <w:rsid w:val="006C5187"/>
    <w:rsid w:val="006C5396"/>
    <w:rsid w:val="006C5455"/>
    <w:rsid w:val="006C585C"/>
    <w:rsid w:val="006C5DCB"/>
    <w:rsid w:val="006C5ECC"/>
    <w:rsid w:val="006C675D"/>
    <w:rsid w:val="006C76C3"/>
    <w:rsid w:val="006C779D"/>
    <w:rsid w:val="006C7B28"/>
    <w:rsid w:val="006C7C41"/>
    <w:rsid w:val="006C7E58"/>
    <w:rsid w:val="006D0147"/>
    <w:rsid w:val="006D03A7"/>
    <w:rsid w:val="006D0579"/>
    <w:rsid w:val="006D0792"/>
    <w:rsid w:val="006D0B62"/>
    <w:rsid w:val="006D0BD1"/>
    <w:rsid w:val="006D1664"/>
    <w:rsid w:val="006D1A38"/>
    <w:rsid w:val="006D1A3C"/>
    <w:rsid w:val="006D1EED"/>
    <w:rsid w:val="006D218B"/>
    <w:rsid w:val="006D218F"/>
    <w:rsid w:val="006D2191"/>
    <w:rsid w:val="006D26BE"/>
    <w:rsid w:val="006D27A6"/>
    <w:rsid w:val="006D2A65"/>
    <w:rsid w:val="006D2D87"/>
    <w:rsid w:val="006D3234"/>
    <w:rsid w:val="006D3807"/>
    <w:rsid w:val="006D3BB1"/>
    <w:rsid w:val="006D3C60"/>
    <w:rsid w:val="006D3F57"/>
    <w:rsid w:val="006D42E9"/>
    <w:rsid w:val="006D4975"/>
    <w:rsid w:val="006D4D62"/>
    <w:rsid w:val="006D515E"/>
    <w:rsid w:val="006D5824"/>
    <w:rsid w:val="006D5849"/>
    <w:rsid w:val="006D5E10"/>
    <w:rsid w:val="006D6416"/>
    <w:rsid w:val="006D6446"/>
    <w:rsid w:val="006D65A5"/>
    <w:rsid w:val="006D6646"/>
    <w:rsid w:val="006D66B5"/>
    <w:rsid w:val="006D6913"/>
    <w:rsid w:val="006D70FF"/>
    <w:rsid w:val="006D7A4F"/>
    <w:rsid w:val="006D7C50"/>
    <w:rsid w:val="006D7F26"/>
    <w:rsid w:val="006E0111"/>
    <w:rsid w:val="006E05F7"/>
    <w:rsid w:val="006E08DD"/>
    <w:rsid w:val="006E0C83"/>
    <w:rsid w:val="006E0CFA"/>
    <w:rsid w:val="006E109D"/>
    <w:rsid w:val="006E1263"/>
    <w:rsid w:val="006E145E"/>
    <w:rsid w:val="006E17F1"/>
    <w:rsid w:val="006E1AA4"/>
    <w:rsid w:val="006E1C0B"/>
    <w:rsid w:val="006E1E11"/>
    <w:rsid w:val="006E1FB7"/>
    <w:rsid w:val="006E2413"/>
    <w:rsid w:val="006E2879"/>
    <w:rsid w:val="006E2E70"/>
    <w:rsid w:val="006E33D1"/>
    <w:rsid w:val="006E3720"/>
    <w:rsid w:val="006E38E1"/>
    <w:rsid w:val="006E3936"/>
    <w:rsid w:val="006E3AF2"/>
    <w:rsid w:val="006E3E27"/>
    <w:rsid w:val="006E4040"/>
    <w:rsid w:val="006E477F"/>
    <w:rsid w:val="006E47F2"/>
    <w:rsid w:val="006E4AC4"/>
    <w:rsid w:val="006E4C70"/>
    <w:rsid w:val="006E4F45"/>
    <w:rsid w:val="006E56F2"/>
    <w:rsid w:val="006E56FC"/>
    <w:rsid w:val="006E5778"/>
    <w:rsid w:val="006E5922"/>
    <w:rsid w:val="006E5B7A"/>
    <w:rsid w:val="006E602F"/>
    <w:rsid w:val="006E63F7"/>
    <w:rsid w:val="006E6743"/>
    <w:rsid w:val="006E68E4"/>
    <w:rsid w:val="006E6B79"/>
    <w:rsid w:val="006E6B96"/>
    <w:rsid w:val="006E74A6"/>
    <w:rsid w:val="006E759D"/>
    <w:rsid w:val="006E7AE5"/>
    <w:rsid w:val="006E7C1F"/>
    <w:rsid w:val="006E7C2C"/>
    <w:rsid w:val="006E7DD7"/>
    <w:rsid w:val="006E7FC0"/>
    <w:rsid w:val="006F09C7"/>
    <w:rsid w:val="006F0B74"/>
    <w:rsid w:val="006F0E75"/>
    <w:rsid w:val="006F1465"/>
    <w:rsid w:val="006F1A93"/>
    <w:rsid w:val="006F1AB1"/>
    <w:rsid w:val="006F1D06"/>
    <w:rsid w:val="006F1E30"/>
    <w:rsid w:val="006F21D7"/>
    <w:rsid w:val="006F232F"/>
    <w:rsid w:val="006F24A8"/>
    <w:rsid w:val="006F254F"/>
    <w:rsid w:val="006F25D4"/>
    <w:rsid w:val="006F28A9"/>
    <w:rsid w:val="006F28B5"/>
    <w:rsid w:val="006F2931"/>
    <w:rsid w:val="006F29FF"/>
    <w:rsid w:val="006F2B5C"/>
    <w:rsid w:val="006F2B72"/>
    <w:rsid w:val="006F2D37"/>
    <w:rsid w:val="006F2EC1"/>
    <w:rsid w:val="006F3570"/>
    <w:rsid w:val="006F3AF3"/>
    <w:rsid w:val="006F3CBB"/>
    <w:rsid w:val="006F43A1"/>
    <w:rsid w:val="006F442E"/>
    <w:rsid w:val="006F4A00"/>
    <w:rsid w:val="006F4EEA"/>
    <w:rsid w:val="006F5042"/>
    <w:rsid w:val="006F53EE"/>
    <w:rsid w:val="006F544F"/>
    <w:rsid w:val="006F5902"/>
    <w:rsid w:val="006F5F3E"/>
    <w:rsid w:val="006F6036"/>
    <w:rsid w:val="006F68BE"/>
    <w:rsid w:val="006F6B75"/>
    <w:rsid w:val="006F6D05"/>
    <w:rsid w:val="006F70BF"/>
    <w:rsid w:val="006F70C4"/>
    <w:rsid w:val="006F71ED"/>
    <w:rsid w:val="006F7595"/>
    <w:rsid w:val="006F761D"/>
    <w:rsid w:val="006F762A"/>
    <w:rsid w:val="00700096"/>
    <w:rsid w:val="007002B5"/>
    <w:rsid w:val="007006F6"/>
    <w:rsid w:val="00700857"/>
    <w:rsid w:val="00700CAC"/>
    <w:rsid w:val="0070108D"/>
    <w:rsid w:val="007014A0"/>
    <w:rsid w:val="00701F9C"/>
    <w:rsid w:val="00702145"/>
    <w:rsid w:val="007021B5"/>
    <w:rsid w:val="00702B52"/>
    <w:rsid w:val="00703176"/>
    <w:rsid w:val="00703223"/>
    <w:rsid w:val="007036C6"/>
    <w:rsid w:val="00703DF8"/>
    <w:rsid w:val="00704134"/>
    <w:rsid w:val="007041E1"/>
    <w:rsid w:val="00704362"/>
    <w:rsid w:val="007045B1"/>
    <w:rsid w:val="007045FD"/>
    <w:rsid w:val="007047B0"/>
    <w:rsid w:val="00704DBD"/>
    <w:rsid w:val="00704E0F"/>
    <w:rsid w:val="007051DE"/>
    <w:rsid w:val="007052BC"/>
    <w:rsid w:val="00705E6A"/>
    <w:rsid w:val="007062BD"/>
    <w:rsid w:val="00706478"/>
    <w:rsid w:val="00706670"/>
    <w:rsid w:val="00706802"/>
    <w:rsid w:val="00706815"/>
    <w:rsid w:val="007069B6"/>
    <w:rsid w:val="00706D4C"/>
    <w:rsid w:val="007072E4"/>
    <w:rsid w:val="007075D1"/>
    <w:rsid w:val="007075F8"/>
    <w:rsid w:val="007078BD"/>
    <w:rsid w:val="00707CE4"/>
    <w:rsid w:val="00707D2E"/>
    <w:rsid w:val="007101D5"/>
    <w:rsid w:val="00710202"/>
    <w:rsid w:val="00710216"/>
    <w:rsid w:val="00711BE3"/>
    <w:rsid w:val="00711ED9"/>
    <w:rsid w:val="00712968"/>
    <w:rsid w:val="00712E9D"/>
    <w:rsid w:val="0071330D"/>
    <w:rsid w:val="00713AAC"/>
    <w:rsid w:val="00713C68"/>
    <w:rsid w:val="007142E1"/>
    <w:rsid w:val="0071437B"/>
    <w:rsid w:val="00714447"/>
    <w:rsid w:val="00714BFF"/>
    <w:rsid w:val="00714F72"/>
    <w:rsid w:val="00715A96"/>
    <w:rsid w:val="00715B9C"/>
    <w:rsid w:val="00716163"/>
    <w:rsid w:val="0071643D"/>
    <w:rsid w:val="00716752"/>
    <w:rsid w:val="00716813"/>
    <w:rsid w:val="00716F5D"/>
    <w:rsid w:val="00716FE3"/>
    <w:rsid w:val="00717B98"/>
    <w:rsid w:val="00717D4A"/>
    <w:rsid w:val="00717DFC"/>
    <w:rsid w:val="007203C9"/>
    <w:rsid w:val="0072093C"/>
    <w:rsid w:val="00720AAE"/>
    <w:rsid w:val="00720B15"/>
    <w:rsid w:val="007215D2"/>
    <w:rsid w:val="007215E8"/>
    <w:rsid w:val="007216D8"/>
    <w:rsid w:val="00721807"/>
    <w:rsid w:val="007219DA"/>
    <w:rsid w:val="00721E88"/>
    <w:rsid w:val="00722119"/>
    <w:rsid w:val="00722326"/>
    <w:rsid w:val="00722364"/>
    <w:rsid w:val="0072288D"/>
    <w:rsid w:val="00722AB4"/>
    <w:rsid w:val="00722B7F"/>
    <w:rsid w:val="00722BEE"/>
    <w:rsid w:val="00722F23"/>
    <w:rsid w:val="007233F8"/>
    <w:rsid w:val="0072345A"/>
    <w:rsid w:val="00723627"/>
    <w:rsid w:val="0072397A"/>
    <w:rsid w:val="00723C1A"/>
    <w:rsid w:val="00723E3C"/>
    <w:rsid w:val="00723EB6"/>
    <w:rsid w:val="00724039"/>
    <w:rsid w:val="00724174"/>
    <w:rsid w:val="00724A64"/>
    <w:rsid w:val="00724CFD"/>
    <w:rsid w:val="00725258"/>
    <w:rsid w:val="00725942"/>
    <w:rsid w:val="00725A1D"/>
    <w:rsid w:val="00725A1F"/>
    <w:rsid w:val="00725C53"/>
    <w:rsid w:val="00725CBB"/>
    <w:rsid w:val="007262C0"/>
    <w:rsid w:val="007263BE"/>
    <w:rsid w:val="0072757B"/>
    <w:rsid w:val="0072787C"/>
    <w:rsid w:val="00727EC5"/>
    <w:rsid w:val="00730138"/>
    <w:rsid w:val="007301FB"/>
    <w:rsid w:val="00730295"/>
    <w:rsid w:val="007302E9"/>
    <w:rsid w:val="007303E2"/>
    <w:rsid w:val="0073052B"/>
    <w:rsid w:val="00730751"/>
    <w:rsid w:val="00730DFE"/>
    <w:rsid w:val="00731311"/>
    <w:rsid w:val="0073141D"/>
    <w:rsid w:val="00731442"/>
    <w:rsid w:val="007316E9"/>
    <w:rsid w:val="007318FE"/>
    <w:rsid w:val="00731A1F"/>
    <w:rsid w:val="00732503"/>
    <w:rsid w:val="00732580"/>
    <w:rsid w:val="007326BA"/>
    <w:rsid w:val="007329F6"/>
    <w:rsid w:val="007329FC"/>
    <w:rsid w:val="00732D80"/>
    <w:rsid w:val="00732FA6"/>
    <w:rsid w:val="00733B63"/>
    <w:rsid w:val="00733B98"/>
    <w:rsid w:val="007340DB"/>
    <w:rsid w:val="00734A21"/>
    <w:rsid w:val="00734A60"/>
    <w:rsid w:val="00734C5C"/>
    <w:rsid w:val="007350B6"/>
    <w:rsid w:val="007353A5"/>
    <w:rsid w:val="0073557C"/>
    <w:rsid w:val="00735814"/>
    <w:rsid w:val="00735B39"/>
    <w:rsid w:val="00736100"/>
    <w:rsid w:val="0073616E"/>
    <w:rsid w:val="00736513"/>
    <w:rsid w:val="0073687A"/>
    <w:rsid w:val="00736BB8"/>
    <w:rsid w:val="0073749F"/>
    <w:rsid w:val="007374DA"/>
    <w:rsid w:val="00737927"/>
    <w:rsid w:val="00737BB7"/>
    <w:rsid w:val="007400F8"/>
    <w:rsid w:val="007404F6"/>
    <w:rsid w:val="007405EC"/>
    <w:rsid w:val="00740778"/>
    <w:rsid w:val="00740CD0"/>
    <w:rsid w:val="00740E8A"/>
    <w:rsid w:val="00741336"/>
    <w:rsid w:val="007413A5"/>
    <w:rsid w:val="007413B4"/>
    <w:rsid w:val="00741481"/>
    <w:rsid w:val="0074165B"/>
    <w:rsid w:val="007417A9"/>
    <w:rsid w:val="00741922"/>
    <w:rsid w:val="00741B88"/>
    <w:rsid w:val="00741EAA"/>
    <w:rsid w:val="00741FD3"/>
    <w:rsid w:val="0074204D"/>
    <w:rsid w:val="00742108"/>
    <w:rsid w:val="00742244"/>
    <w:rsid w:val="007425FC"/>
    <w:rsid w:val="00742A40"/>
    <w:rsid w:val="00742C0D"/>
    <w:rsid w:val="007430CE"/>
    <w:rsid w:val="00743375"/>
    <w:rsid w:val="00743943"/>
    <w:rsid w:val="007439D3"/>
    <w:rsid w:val="00743E03"/>
    <w:rsid w:val="00743F61"/>
    <w:rsid w:val="007440B5"/>
    <w:rsid w:val="007442E6"/>
    <w:rsid w:val="00744372"/>
    <w:rsid w:val="007446D5"/>
    <w:rsid w:val="00744756"/>
    <w:rsid w:val="007448E8"/>
    <w:rsid w:val="00744A9A"/>
    <w:rsid w:val="0074514F"/>
    <w:rsid w:val="007451BE"/>
    <w:rsid w:val="0074526D"/>
    <w:rsid w:val="007453E3"/>
    <w:rsid w:val="00745621"/>
    <w:rsid w:val="00745A65"/>
    <w:rsid w:val="007463DA"/>
    <w:rsid w:val="0074651D"/>
    <w:rsid w:val="00746635"/>
    <w:rsid w:val="0074663C"/>
    <w:rsid w:val="007468D3"/>
    <w:rsid w:val="00746E02"/>
    <w:rsid w:val="007474C8"/>
    <w:rsid w:val="007479A1"/>
    <w:rsid w:val="00747A8A"/>
    <w:rsid w:val="0075037B"/>
    <w:rsid w:val="007503BF"/>
    <w:rsid w:val="007507B3"/>
    <w:rsid w:val="00750B4F"/>
    <w:rsid w:val="00750F2C"/>
    <w:rsid w:val="00751042"/>
    <w:rsid w:val="00751902"/>
    <w:rsid w:val="00752111"/>
    <w:rsid w:val="00752134"/>
    <w:rsid w:val="00752299"/>
    <w:rsid w:val="00752466"/>
    <w:rsid w:val="0075296E"/>
    <w:rsid w:val="00752AC7"/>
    <w:rsid w:val="00752D01"/>
    <w:rsid w:val="00752E92"/>
    <w:rsid w:val="007530B3"/>
    <w:rsid w:val="0075320C"/>
    <w:rsid w:val="007537EB"/>
    <w:rsid w:val="0075391B"/>
    <w:rsid w:val="00753A0F"/>
    <w:rsid w:val="00753BD2"/>
    <w:rsid w:val="007542B2"/>
    <w:rsid w:val="007544D0"/>
    <w:rsid w:val="007544EA"/>
    <w:rsid w:val="00754F3B"/>
    <w:rsid w:val="007550A8"/>
    <w:rsid w:val="007552A5"/>
    <w:rsid w:val="007552E3"/>
    <w:rsid w:val="007557BA"/>
    <w:rsid w:val="00756140"/>
    <w:rsid w:val="007563C4"/>
    <w:rsid w:val="00756682"/>
    <w:rsid w:val="0075669B"/>
    <w:rsid w:val="00756898"/>
    <w:rsid w:val="00756AF0"/>
    <w:rsid w:val="00756C56"/>
    <w:rsid w:val="00756E28"/>
    <w:rsid w:val="00757417"/>
    <w:rsid w:val="00757535"/>
    <w:rsid w:val="00757899"/>
    <w:rsid w:val="00757C6A"/>
    <w:rsid w:val="00757F69"/>
    <w:rsid w:val="007601F9"/>
    <w:rsid w:val="0076052E"/>
    <w:rsid w:val="00760862"/>
    <w:rsid w:val="00760C72"/>
    <w:rsid w:val="007610DE"/>
    <w:rsid w:val="007613BD"/>
    <w:rsid w:val="00761439"/>
    <w:rsid w:val="00761C3A"/>
    <w:rsid w:val="0076209C"/>
    <w:rsid w:val="007622F6"/>
    <w:rsid w:val="007627BD"/>
    <w:rsid w:val="00763DCF"/>
    <w:rsid w:val="007640F5"/>
    <w:rsid w:val="007641FB"/>
    <w:rsid w:val="00764313"/>
    <w:rsid w:val="0076453D"/>
    <w:rsid w:val="00764794"/>
    <w:rsid w:val="00764A9F"/>
    <w:rsid w:val="007651FF"/>
    <w:rsid w:val="007654A7"/>
    <w:rsid w:val="007656E8"/>
    <w:rsid w:val="00765A10"/>
    <w:rsid w:val="00765B08"/>
    <w:rsid w:val="00765D5D"/>
    <w:rsid w:val="00765E1B"/>
    <w:rsid w:val="007661EF"/>
    <w:rsid w:val="007669EE"/>
    <w:rsid w:val="00766E80"/>
    <w:rsid w:val="007670A7"/>
    <w:rsid w:val="007670C2"/>
    <w:rsid w:val="00767221"/>
    <w:rsid w:val="007672B6"/>
    <w:rsid w:val="00767726"/>
    <w:rsid w:val="00767A37"/>
    <w:rsid w:val="00767E7B"/>
    <w:rsid w:val="00770476"/>
    <w:rsid w:val="00770554"/>
    <w:rsid w:val="00771980"/>
    <w:rsid w:val="00771EFF"/>
    <w:rsid w:val="00771F63"/>
    <w:rsid w:val="007720D5"/>
    <w:rsid w:val="00772826"/>
    <w:rsid w:val="00772857"/>
    <w:rsid w:val="00773003"/>
    <w:rsid w:val="0077338D"/>
    <w:rsid w:val="0077357D"/>
    <w:rsid w:val="007739B3"/>
    <w:rsid w:val="00773C60"/>
    <w:rsid w:val="00773E51"/>
    <w:rsid w:val="0077423B"/>
    <w:rsid w:val="007745B9"/>
    <w:rsid w:val="00774727"/>
    <w:rsid w:val="00774754"/>
    <w:rsid w:val="0077482C"/>
    <w:rsid w:val="00774C20"/>
    <w:rsid w:val="00774E92"/>
    <w:rsid w:val="00774EE9"/>
    <w:rsid w:val="007750E8"/>
    <w:rsid w:val="00775687"/>
    <w:rsid w:val="00775A82"/>
    <w:rsid w:val="00775B7F"/>
    <w:rsid w:val="00775E67"/>
    <w:rsid w:val="00776520"/>
    <w:rsid w:val="00776986"/>
    <w:rsid w:val="00777FE3"/>
    <w:rsid w:val="0078010F"/>
    <w:rsid w:val="00780B2F"/>
    <w:rsid w:val="00780C5A"/>
    <w:rsid w:val="0078127A"/>
    <w:rsid w:val="00781349"/>
    <w:rsid w:val="00781857"/>
    <w:rsid w:val="00782127"/>
    <w:rsid w:val="007821A6"/>
    <w:rsid w:val="007822BE"/>
    <w:rsid w:val="007826C8"/>
    <w:rsid w:val="00782835"/>
    <w:rsid w:val="00782A6E"/>
    <w:rsid w:val="00782D14"/>
    <w:rsid w:val="00782D5D"/>
    <w:rsid w:val="00782E5C"/>
    <w:rsid w:val="0078307B"/>
    <w:rsid w:val="007834B9"/>
    <w:rsid w:val="0078361A"/>
    <w:rsid w:val="00783738"/>
    <w:rsid w:val="0078380C"/>
    <w:rsid w:val="00783850"/>
    <w:rsid w:val="007838DC"/>
    <w:rsid w:val="00783946"/>
    <w:rsid w:val="007839E9"/>
    <w:rsid w:val="00783C43"/>
    <w:rsid w:val="00784158"/>
    <w:rsid w:val="007841D2"/>
    <w:rsid w:val="007844A3"/>
    <w:rsid w:val="007849DE"/>
    <w:rsid w:val="00784A9F"/>
    <w:rsid w:val="00784BFF"/>
    <w:rsid w:val="00784C59"/>
    <w:rsid w:val="00785529"/>
    <w:rsid w:val="00785639"/>
    <w:rsid w:val="00785648"/>
    <w:rsid w:val="00785CDA"/>
    <w:rsid w:val="00786176"/>
    <w:rsid w:val="00786214"/>
    <w:rsid w:val="007862D4"/>
    <w:rsid w:val="00786383"/>
    <w:rsid w:val="00786905"/>
    <w:rsid w:val="00786A48"/>
    <w:rsid w:val="00787032"/>
    <w:rsid w:val="00787124"/>
    <w:rsid w:val="00787128"/>
    <w:rsid w:val="0078770E"/>
    <w:rsid w:val="0078782C"/>
    <w:rsid w:val="0078790B"/>
    <w:rsid w:val="00787BA9"/>
    <w:rsid w:val="00787BD8"/>
    <w:rsid w:val="00787D14"/>
    <w:rsid w:val="007903A8"/>
    <w:rsid w:val="0079059F"/>
    <w:rsid w:val="007906E7"/>
    <w:rsid w:val="00790AA3"/>
    <w:rsid w:val="00790CC1"/>
    <w:rsid w:val="00790D79"/>
    <w:rsid w:val="00790DC0"/>
    <w:rsid w:val="00791228"/>
    <w:rsid w:val="00791341"/>
    <w:rsid w:val="00791AE1"/>
    <w:rsid w:val="00791BCE"/>
    <w:rsid w:val="00791CE6"/>
    <w:rsid w:val="0079209B"/>
    <w:rsid w:val="00792110"/>
    <w:rsid w:val="00792A64"/>
    <w:rsid w:val="00792AA2"/>
    <w:rsid w:val="00793341"/>
    <w:rsid w:val="007939B4"/>
    <w:rsid w:val="007939BC"/>
    <w:rsid w:val="007939E8"/>
    <w:rsid w:val="00793C1A"/>
    <w:rsid w:val="007945A2"/>
    <w:rsid w:val="0079463C"/>
    <w:rsid w:val="00794981"/>
    <w:rsid w:val="007949E5"/>
    <w:rsid w:val="00794C7D"/>
    <w:rsid w:val="00794CE7"/>
    <w:rsid w:val="00794E96"/>
    <w:rsid w:val="00794EAE"/>
    <w:rsid w:val="00795144"/>
    <w:rsid w:val="007951DE"/>
    <w:rsid w:val="00795FBC"/>
    <w:rsid w:val="0079630D"/>
    <w:rsid w:val="00796522"/>
    <w:rsid w:val="0079668A"/>
    <w:rsid w:val="00796795"/>
    <w:rsid w:val="007967F6"/>
    <w:rsid w:val="0079699D"/>
    <w:rsid w:val="00796D19"/>
    <w:rsid w:val="007972B2"/>
    <w:rsid w:val="00797ACA"/>
    <w:rsid w:val="00797B38"/>
    <w:rsid w:val="00797B7B"/>
    <w:rsid w:val="00797C31"/>
    <w:rsid w:val="00797F43"/>
    <w:rsid w:val="007A0007"/>
    <w:rsid w:val="007A019A"/>
    <w:rsid w:val="007A0232"/>
    <w:rsid w:val="007A054C"/>
    <w:rsid w:val="007A08BE"/>
    <w:rsid w:val="007A0B34"/>
    <w:rsid w:val="007A0B5B"/>
    <w:rsid w:val="007A0CF8"/>
    <w:rsid w:val="007A0D0F"/>
    <w:rsid w:val="007A0D9E"/>
    <w:rsid w:val="007A23AD"/>
    <w:rsid w:val="007A2527"/>
    <w:rsid w:val="007A292B"/>
    <w:rsid w:val="007A2D6F"/>
    <w:rsid w:val="007A2E24"/>
    <w:rsid w:val="007A2EFF"/>
    <w:rsid w:val="007A31FB"/>
    <w:rsid w:val="007A3235"/>
    <w:rsid w:val="007A3649"/>
    <w:rsid w:val="007A369B"/>
    <w:rsid w:val="007A37E4"/>
    <w:rsid w:val="007A3A03"/>
    <w:rsid w:val="007A3B11"/>
    <w:rsid w:val="007A3B85"/>
    <w:rsid w:val="007A4133"/>
    <w:rsid w:val="007A4680"/>
    <w:rsid w:val="007A48F4"/>
    <w:rsid w:val="007A49C9"/>
    <w:rsid w:val="007A4AA7"/>
    <w:rsid w:val="007A4B2A"/>
    <w:rsid w:val="007A4D8F"/>
    <w:rsid w:val="007A4DE8"/>
    <w:rsid w:val="007A5017"/>
    <w:rsid w:val="007A503B"/>
    <w:rsid w:val="007A59D8"/>
    <w:rsid w:val="007A5ABC"/>
    <w:rsid w:val="007A5BCA"/>
    <w:rsid w:val="007A5D20"/>
    <w:rsid w:val="007A64A2"/>
    <w:rsid w:val="007A6A9F"/>
    <w:rsid w:val="007A7345"/>
    <w:rsid w:val="007A7390"/>
    <w:rsid w:val="007A760B"/>
    <w:rsid w:val="007B05C4"/>
    <w:rsid w:val="007B0B3E"/>
    <w:rsid w:val="007B0E60"/>
    <w:rsid w:val="007B0FA0"/>
    <w:rsid w:val="007B1023"/>
    <w:rsid w:val="007B116D"/>
    <w:rsid w:val="007B1870"/>
    <w:rsid w:val="007B229F"/>
    <w:rsid w:val="007B2B72"/>
    <w:rsid w:val="007B2C98"/>
    <w:rsid w:val="007B2E5E"/>
    <w:rsid w:val="007B2ECB"/>
    <w:rsid w:val="007B300A"/>
    <w:rsid w:val="007B34B5"/>
    <w:rsid w:val="007B3555"/>
    <w:rsid w:val="007B3633"/>
    <w:rsid w:val="007B36A5"/>
    <w:rsid w:val="007B3A06"/>
    <w:rsid w:val="007B3A09"/>
    <w:rsid w:val="007B414F"/>
    <w:rsid w:val="007B4912"/>
    <w:rsid w:val="007B4D22"/>
    <w:rsid w:val="007B5546"/>
    <w:rsid w:val="007B5B06"/>
    <w:rsid w:val="007B5B4D"/>
    <w:rsid w:val="007B5E47"/>
    <w:rsid w:val="007B6296"/>
    <w:rsid w:val="007B63B6"/>
    <w:rsid w:val="007B6A13"/>
    <w:rsid w:val="007B6CDA"/>
    <w:rsid w:val="007B7CF5"/>
    <w:rsid w:val="007C02EF"/>
    <w:rsid w:val="007C032C"/>
    <w:rsid w:val="007C047A"/>
    <w:rsid w:val="007C0646"/>
    <w:rsid w:val="007C076B"/>
    <w:rsid w:val="007C0B57"/>
    <w:rsid w:val="007C0C05"/>
    <w:rsid w:val="007C0F7A"/>
    <w:rsid w:val="007C10DA"/>
    <w:rsid w:val="007C140A"/>
    <w:rsid w:val="007C14A5"/>
    <w:rsid w:val="007C1C03"/>
    <w:rsid w:val="007C1CF5"/>
    <w:rsid w:val="007C1D53"/>
    <w:rsid w:val="007C1E7E"/>
    <w:rsid w:val="007C2158"/>
    <w:rsid w:val="007C2289"/>
    <w:rsid w:val="007C243A"/>
    <w:rsid w:val="007C2676"/>
    <w:rsid w:val="007C2868"/>
    <w:rsid w:val="007C2C22"/>
    <w:rsid w:val="007C2CCE"/>
    <w:rsid w:val="007C2E7B"/>
    <w:rsid w:val="007C2E7F"/>
    <w:rsid w:val="007C32AB"/>
    <w:rsid w:val="007C34B8"/>
    <w:rsid w:val="007C353E"/>
    <w:rsid w:val="007C35B5"/>
    <w:rsid w:val="007C3951"/>
    <w:rsid w:val="007C3991"/>
    <w:rsid w:val="007C3B55"/>
    <w:rsid w:val="007C3F05"/>
    <w:rsid w:val="007C4055"/>
    <w:rsid w:val="007C49FA"/>
    <w:rsid w:val="007C4ADE"/>
    <w:rsid w:val="007C4CA2"/>
    <w:rsid w:val="007C4CB4"/>
    <w:rsid w:val="007C4D93"/>
    <w:rsid w:val="007C4DE9"/>
    <w:rsid w:val="007C4EEC"/>
    <w:rsid w:val="007C58B1"/>
    <w:rsid w:val="007C5963"/>
    <w:rsid w:val="007C5E4B"/>
    <w:rsid w:val="007C5F8C"/>
    <w:rsid w:val="007C6376"/>
    <w:rsid w:val="007C65AB"/>
    <w:rsid w:val="007C65F5"/>
    <w:rsid w:val="007C675C"/>
    <w:rsid w:val="007C676F"/>
    <w:rsid w:val="007C6A02"/>
    <w:rsid w:val="007C72A0"/>
    <w:rsid w:val="007C7C91"/>
    <w:rsid w:val="007C7CA5"/>
    <w:rsid w:val="007C7DD5"/>
    <w:rsid w:val="007C7E07"/>
    <w:rsid w:val="007C7E21"/>
    <w:rsid w:val="007C7FF6"/>
    <w:rsid w:val="007D0115"/>
    <w:rsid w:val="007D055C"/>
    <w:rsid w:val="007D0594"/>
    <w:rsid w:val="007D0651"/>
    <w:rsid w:val="007D0730"/>
    <w:rsid w:val="007D08E5"/>
    <w:rsid w:val="007D11F2"/>
    <w:rsid w:val="007D1368"/>
    <w:rsid w:val="007D15CF"/>
    <w:rsid w:val="007D1688"/>
    <w:rsid w:val="007D16BC"/>
    <w:rsid w:val="007D18E7"/>
    <w:rsid w:val="007D1EBC"/>
    <w:rsid w:val="007D2519"/>
    <w:rsid w:val="007D2769"/>
    <w:rsid w:val="007D2B0A"/>
    <w:rsid w:val="007D2CDF"/>
    <w:rsid w:val="007D32D2"/>
    <w:rsid w:val="007D34E0"/>
    <w:rsid w:val="007D3980"/>
    <w:rsid w:val="007D398C"/>
    <w:rsid w:val="007D39AB"/>
    <w:rsid w:val="007D419C"/>
    <w:rsid w:val="007D4590"/>
    <w:rsid w:val="007D4672"/>
    <w:rsid w:val="007D4A0C"/>
    <w:rsid w:val="007D4DB8"/>
    <w:rsid w:val="007D4E32"/>
    <w:rsid w:val="007D53D5"/>
    <w:rsid w:val="007D5860"/>
    <w:rsid w:val="007D58A1"/>
    <w:rsid w:val="007D5E61"/>
    <w:rsid w:val="007D6128"/>
    <w:rsid w:val="007D6293"/>
    <w:rsid w:val="007D6697"/>
    <w:rsid w:val="007D67A7"/>
    <w:rsid w:val="007D6996"/>
    <w:rsid w:val="007D6EC9"/>
    <w:rsid w:val="007D7179"/>
    <w:rsid w:val="007D7242"/>
    <w:rsid w:val="007D7514"/>
    <w:rsid w:val="007D785B"/>
    <w:rsid w:val="007D7910"/>
    <w:rsid w:val="007E0126"/>
    <w:rsid w:val="007E038B"/>
    <w:rsid w:val="007E0BD2"/>
    <w:rsid w:val="007E0C0B"/>
    <w:rsid w:val="007E10EC"/>
    <w:rsid w:val="007E15D8"/>
    <w:rsid w:val="007E16C0"/>
    <w:rsid w:val="007E18CA"/>
    <w:rsid w:val="007E18F8"/>
    <w:rsid w:val="007E1994"/>
    <w:rsid w:val="007E19AF"/>
    <w:rsid w:val="007E1E0C"/>
    <w:rsid w:val="007E2103"/>
    <w:rsid w:val="007E288E"/>
    <w:rsid w:val="007E2F40"/>
    <w:rsid w:val="007E3056"/>
    <w:rsid w:val="007E360A"/>
    <w:rsid w:val="007E38F4"/>
    <w:rsid w:val="007E39C9"/>
    <w:rsid w:val="007E3E19"/>
    <w:rsid w:val="007E43B3"/>
    <w:rsid w:val="007E4AA9"/>
    <w:rsid w:val="007E4CD8"/>
    <w:rsid w:val="007E4DED"/>
    <w:rsid w:val="007E4E39"/>
    <w:rsid w:val="007E506A"/>
    <w:rsid w:val="007E5178"/>
    <w:rsid w:val="007E62DD"/>
    <w:rsid w:val="007E6C32"/>
    <w:rsid w:val="007E6DBF"/>
    <w:rsid w:val="007E6E68"/>
    <w:rsid w:val="007E7156"/>
    <w:rsid w:val="007E735A"/>
    <w:rsid w:val="007E7655"/>
    <w:rsid w:val="007E7688"/>
    <w:rsid w:val="007E76F8"/>
    <w:rsid w:val="007E7856"/>
    <w:rsid w:val="007E7D54"/>
    <w:rsid w:val="007E7D59"/>
    <w:rsid w:val="007E7EC0"/>
    <w:rsid w:val="007F00C8"/>
    <w:rsid w:val="007F04E0"/>
    <w:rsid w:val="007F0982"/>
    <w:rsid w:val="007F0ABE"/>
    <w:rsid w:val="007F0C3E"/>
    <w:rsid w:val="007F0D45"/>
    <w:rsid w:val="007F1F48"/>
    <w:rsid w:val="007F1FA9"/>
    <w:rsid w:val="007F2865"/>
    <w:rsid w:val="007F2A8E"/>
    <w:rsid w:val="007F2AFC"/>
    <w:rsid w:val="007F2D81"/>
    <w:rsid w:val="007F2FA9"/>
    <w:rsid w:val="007F3256"/>
    <w:rsid w:val="007F3270"/>
    <w:rsid w:val="007F3B8B"/>
    <w:rsid w:val="007F419A"/>
    <w:rsid w:val="007F4866"/>
    <w:rsid w:val="007F4C0A"/>
    <w:rsid w:val="007F4EA3"/>
    <w:rsid w:val="007F55E9"/>
    <w:rsid w:val="007F5B40"/>
    <w:rsid w:val="007F6325"/>
    <w:rsid w:val="007F6493"/>
    <w:rsid w:val="007F652F"/>
    <w:rsid w:val="007F67A4"/>
    <w:rsid w:val="007F6B29"/>
    <w:rsid w:val="007F74AC"/>
    <w:rsid w:val="007F74F6"/>
    <w:rsid w:val="007F752C"/>
    <w:rsid w:val="007F7762"/>
    <w:rsid w:val="008009F1"/>
    <w:rsid w:val="00800E1E"/>
    <w:rsid w:val="00801257"/>
    <w:rsid w:val="008013CA"/>
    <w:rsid w:val="00801525"/>
    <w:rsid w:val="00802839"/>
    <w:rsid w:val="0080288B"/>
    <w:rsid w:val="00802955"/>
    <w:rsid w:val="00802AA4"/>
    <w:rsid w:val="00802C90"/>
    <w:rsid w:val="00802D96"/>
    <w:rsid w:val="00802E61"/>
    <w:rsid w:val="00802FA1"/>
    <w:rsid w:val="0080363B"/>
    <w:rsid w:val="00803684"/>
    <w:rsid w:val="00803A92"/>
    <w:rsid w:val="00803B7D"/>
    <w:rsid w:val="00803CDD"/>
    <w:rsid w:val="00803E63"/>
    <w:rsid w:val="00804015"/>
    <w:rsid w:val="008042B9"/>
    <w:rsid w:val="00804301"/>
    <w:rsid w:val="00804652"/>
    <w:rsid w:val="008047BE"/>
    <w:rsid w:val="00804972"/>
    <w:rsid w:val="0080510C"/>
    <w:rsid w:val="008055A9"/>
    <w:rsid w:val="008057AE"/>
    <w:rsid w:val="008057F5"/>
    <w:rsid w:val="00805835"/>
    <w:rsid w:val="00805843"/>
    <w:rsid w:val="00805E5B"/>
    <w:rsid w:val="00805EFB"/>
    <w:rsid w:val="0080609D"/>
    <w:rsid w:val="0080622A"/>
    <w:rsid w:val="00806275"/>
    <w:rsid w:val="00806E18"/>
    <w:rsid w:val="00807151"/>
    <w:rsid w:val="00807C49"/>
    <w:rsid w:val="00807D7D"/>
    <w:rsid w:val="00807E1C"/>
    <w:rsid w:val="00807F43"/>
    <w:rsid w:val="0081007F"/>
    <w:rsid w:val="008102CD"/>
    <w:rsid w:val="0081039A"/>
    <w:rsid w:val="0081077E"/>
    <w:rsid w:val="00810900"/>
    <w:rsid w:val="008109AF"/>
    <w:rsid w:val="00810A53"/>
    <w:rsid w:val="00810CE8"/>
    <w:rsid w:val="00810D18"/>
    <w:rsid w:val="00811166"/>
    <w:rsid w:val="008112AB"/>
    <w:rsid w:val="00811445"/>
    <w:rsid w:val="0081180C"/>
    <w:rsid w:val="00811EEB"/>
    <w:rsid w:val="00812277"/>
    <w:rsid w:val="00812C3E"/>
    <w:rsid w:val="00813130"/>
    <w:rsid w:val="0081375D"/>
    <w:rsid w:val="00813F5E"/>
    <w:rsid w:val="00813FAE"/>
    <w:rsid w:val="00814174"/>
    <w:rsid w:val="00814718"/>
    <w:rsid w:val="0081484A"/>
    <w:rsid w:val="00814868"/>
    <w:rsid w:val="0081497A"/>
    <w:rsid w:val="0081498F"/>
    <w:rsid w:val="00814B9B"/>
    <w:rsid w:val="00814ED1"/>
    <w:rsid w:val="0081523A"/>
    <w:rsid w:val="00815B87"/>
    <w:rsid w:val="00816008"/>
    <w:rsid w:val="0081601D"/>
    <w:rsid w:val="00816227"/>
    <w:rsid w:val="0081695D"/>
    <w:rsid w:val="00816A5A"/>
    <w:rsid w:val="00816FC0"/>
    <w:rsid w:val="00817106"/>
    <w:rsid w:val="008172D3"/>
    <w:rsid w:val="008173FB"/>
    <w:rsid w:val="008174FE"/>
    <w:rsid w:val="00817660"/>
    <w:rsid w:val="00817893"/>
    <w:rsid w:val="00817949"/>
    <w:rsid w:val="00817B0B"/>
    <w:rsid w:val="00817B26"/>
    <w:rsid w:val="00817C57"/>
    <w:rsid w:val="00817F08"/>
    <w:rsid w:val="00820098"/>
    <w:rsid w:val="00820892"/>
    <w:rsid w:val="00820A19"/>
    <w:rsid w:val="0082152D"/>
    <w:rsid w:val="00821B82"/>
    <w:rsid w:val="00821C02"/>
    <w:rsid w:val="00821D66"/>
    <w:rsid w:val="00821DD8"/>
    <w:rsid w:val="00821F0F"/>
    <w:rsid w:val="008221C1"/>
    <w:rsid w:val="00822BCD"/>
    <w:rsid w:val="00822D8A"/>
    <w:rsid w:val="00822E76"/>
    <w:rsid w:val="00822ED5"/>
    <w:rsid w:val="00822FE5"/>
    <w:rsid w:val="00823214"/>
    <w:rsid w:val="008232FB"/>
    <w:rsid w:val="0082336E"/>
    <w:rsid w:val="00823783"/>
    <w:rsid w:val="00823DBD"/>
    <w:rsid w:val="00824128"/>
    <w:rsid w:val="00824401"/>
    <w:rsid w:val="008256B1"/>
    <w:rsid w:val="00825C57"/>
    <w:rsid w:val="008264C3"/>
    <w:rsid w:val="008264CE"/>
    <w:rsid w:val="008267D0"/>
    <w:rsid w:val="008269FE"/>
    <w:rsid w:val="00826FE9"/>
    <w:rsid w:val="00826FF4"/>
    <w:rsid w:val="00827078"/>
    <w:rsid w:val="008270B7"/>
    <w:rsid w:val="0082728C"/>
    <w:rsid w:val="0082799D"/>
    <w:rsid w:val="00827C5C"/>
    <w:rsid w:val="00827C92"/>
    <w:rsid w:val="00827F7D"/>
    <w:rsid w:val="00830542"/>
    <w:rsid w:val="00830952"/>
    <w:rsid w:val="00830B4A"/>
    <w:rsid w:val="00830B72"/>
    <w:rsid w:val="00831029"/>
    <w:rsid w:val="00831312"/>
    <w:rsid w:val="008313DD"/>
    <w:rsid w:val="00831CFB"/>
    <w:rsid w:val="00831FAA"/>
    <w:rsid w:val="00832219"/>
    <w:rsid w:val="00832384"/>
    <w:rsid w:val="008328B9"/>
    <w:rsid w:val="0083297E"/>
    <w:rsid w:val="00832991"/>
    <w:rsid w:val="00832E68"/>
    <w:rsid w:val="0083304A"/>
    <w:rsid w:val="0083338D"/>
    <w:rsid w:val="00833781"/>
    <w:rsid w:val="00833972"/>
    <w:rsid w:val="00833A1B"/>
    <w:rsid w:val="00833ABE"/>
    <w:rsid w:val="008340B1"/>
    <w:rsid w:val="008340FE"/>
    <w:rsid w:val="008342CC"/>
    <w:rsid w:val="00834310"/>
    <w:rsid w:val="00834BA7"/>
    <w:rsid w:val="00834D95"/>
    <w:rsid w:val="00834F0E"/>
    <w:rsid w:val="00834F34"/>
    <w:rsid w:val="0083592B"/>
    <w:rsid w:val="00835D98"/>
    <w:rsid w:val="00835E98"/>
    <w:rsid w:val="00836018"/>
    <w:rsid w:val="00836440"/>
    <w:rsid w:val="00836C05"/>
    <w:rsid w:val="0083704A"/>
    <w:rsid w:val="0083708D"/>
    <w:rsid w:val="00837F10"/>
    <w:rsid w:val="008403BD"/>
    <w:rsid w:val="0084048F"/>
    <w:rsid w:val="0084099E"/>
    <w:rsid w:val="008411A6"/>
    <w:rsid w:val="0084121D"/>
    <w:rsid w:val="00841722"/>
    <w:rsid w:val="0084195F"/>
    <w:rsid w:val="00841999"/>
    <w:rsid w:val="008419E8"/>
    <w:rsid w:val="00841F66"/>
    <w:rsid w:val="00842092"/>
    <w:rsid w:val="008420F6"/>
    <w:rsid w:val="00842782"/>
    <w:rsid w:val="00842948"/>
    <w:rsid w:val="0084352F"/>
    <w:rsid w:val="0084371C"/>
    <w:rsid w:val="0084385E"/>
    <w:rsid w:val="00843CDC"/>
    <w:rsid w:val="00844327"/>
    <w:rsid w:val="008445CD"/>
    <w:rsid w:val="00844783"/>
    <w:rsid w:val="00844B1E"/>
    <w:rsid w:val="00844BE7"/>
    <w:rsid w:val="00845574"/>
    <w:rsid w:val="008455DE"/>
    <w:rsid w:val="00845828"/>
    <w:rsid w:val="008464A8"/>
    <w:rsid w:val="008465C0"/>
    <w:rsid w:val="008467F5"/>
    <w:rsid w:val="00846B7F"/>
    <w:rsid w:val="00846E39"/>
    <w:rsid w:val="00846F70"/>
    <w:rsid w:val="0084701F"/>
    <w:rsid w:val="00847079"/>
    <w:rsid w:val="00847122"/>
    <w:rsid w:val="0084758C"/>
    <w:rsid w:val="008476A7"/>
    <w:rsid w:val="008477CE"/>
    <w:rsid w:val="00847A57"/>
    <w:rsid w:val="00847EA4"/>
    <w:rsid w:val="00847EBE"/>
    <w:rsid w:val="00847F32"/>
    <w:rsid w:val="00847F40"/>
    <w:rsid w:val="00847F77"/>
    <w:rsid w:val="008500E9"/>
    <w:rsid w:val="008501E3"/>
    <w:rsid w:val="00850598"/>
    <w:rsid w:val="008507B6"/>
    <w:rsid w:val="0085084D"/>
    <w:rsid w:val="00850D5B"/>
    <w:rsid w:val="00850F53"/>
    <w:rsid w:val="00851309"/>
    <w:rsid w:val="008513A0"/>
    <w:rsid w:val="00851567"/>
    <w:rsid w:val="008518B3"/>
    <w:rsid w:val="00851D7C"/>
    <w:rsid w:val="00851EB1"/>
    <w:rsid w:val="00852B03"/>
    <w:rsid w:val="00852C0C"/>
    <w:rsid w:val="00852F72"/>
    <w:rsid w:val="008530DF"/>
    <w:rsid w:val="0085328F"/>
    <w:rsid w:val="0085348E"/>
    <w:rsid w:val="00853507"/>
    <w:rsid w:val="00853569"/>
    <w:rsid w:val="00853F7D"/>
    <w:rsid w:val="00854261"/>
    <w:rsid w:val="00854357"/>
    <w:rsid w:val="00854550"/>
    <w:rsid w:val="00854A88"/>
    <w:rsid w:val="00854BF1"/>
    <w:rsid w:val="00854C96"/>
    <w:rsid w:val="00854DB7"/>
    <w:rsid w:val="008553D7"/>
    <w:rsid w:val="00855471"/>
    <w:rsid w:val="008556FA"/>
    <w:rsid w:val="0085579A"/>
    <w:rsid w:val="008557A3"/>
    <w:rsid w:val="00855C71"/>
    <w:rsid w:val="00855DF8"/>
    <w:rsid w:val="008564BA"/>
    <w:rsid w:val="0085652E"/>
    <w:rsid w:val="008565CD"/>
    <w:rsid w:val="00856608"/>
    <w:rsid w:val="0085666F"/>
    <w:rsid w:val="008567B4"/>
    <w:rsid w:val="008569F9"/>
    <w:rsid w:val="00856BBD"/>
    <w:rsid w:val="00856D49"/>
    <w:rsid w:val="00856EE5"/>
    <w:rsid w:val="00857C52"/>
    <w:rsid w:val="00857CF9"/>
    <w:rsid w:val="00857EF9"/>
    <w:rsid w:val="00857FEC"/>
    <w:rsid w:val="00860268"/>
    <w:rsid w:val="0086034A"/>
    <w:rsid w:val="00860CB2"/>
    <w:rsid w:val="00860F4D"/>
    <w:rsid w:val="00861044"/>
    <w:rsid w:val="00861224"/>
    <w:rsid w:val="008613EE"/>
    <w:rsid w:val="00861D0F"/>
    <w:rsid w:val="008621B5"/>
    <w:rsid w:val="00862574"/>
    <w:rsid w:val="00862A2E"/>
    <w:rsid w:val="00862C8D"/>
    <w:rsid w:val="00862D51"/>
    <w:rsid w:val="0086346B"/>
    <w:rsid w:val="00863A9A"/>
    <w:rsid w:val="00863F71"/>
    <w:rsid w:val="00864093"/>
    <w:rsid w:val="0086432C"/>
    <w:rsid w:val="008646B3"/>
    <w:rsid w:val="008646C4"/>
    <w:rsid w:val="0086478D"/>
    <w:rsid w:val="00864824"/>
    <w:rsid w:val="00864AD6"/>
    <w:rsid w:val="00864CE9"/>
    <w:rsid w:val="00864DC4"/>
    <w:rsid w:val="00865054"/>
    <w:rsid w:val="00865D6A"/>
    <w:rsid w:val="00865DA5"/>
    <w:rsid w:val="008661A8"/>
    <w:rsid w:val="0086627A"/>
    <w:rsid w:val="00866A2F"/>
    <w:rsid w:val="00866D11"/>
    <w:rsid w:val="00866FE8"/>
    <w:rsid w:val="0086737C"/>
    <w:rsid w:val="00867620"/>
    <w:rsid w:val="0086783C"/>
    <w:rsid w:val="00867E80"/>
    <w:rsid w:val="00870090"/>
    <w:rsid w:val="008704A3"/>
    <w:rsid w:val="008704F3"/>
    <w:rsid w:val="00870547"/>
    <w:rsid w:val="00870B4F"/>
    <w:rsid w:val="00871120"/>
    <w:rsid w:val="00871335"/>
    <w:rsid w:val="00871636"/>
    <w:rsid w:val="00871655"/>
    <w:rsid w:val="00871766"/>
    <w:rsid w:val="00871787"/>
    <w:rsid w:val="008717EE"/>
    <w:rsid w:val="00871A47"/>
    <w:rsid w:val="00871D9A"/>
    <w:rsid w:val="008720C8"/>
    <w:rsid w:val="0087210C"/>
    <w:rsid w:val="0087290B"/>
    <w:rsid w:val="00872D75"/>
    <w:rsid w:val="008737DB"/>
    <w:rsid w:val="00873DD7"/>
    <w:rsid w:val="00873FE2"/>
    <w:rsid w:val="0087455A"/>
    <w:rsid w:val="008748D0"/>
    <w:rsid w:val="00874C16"/>
    <w:rsid w:val="008750EB"/>
    <w:rsid w:val="00875173"/>
    <w:rsid w:val="00875175"/>
    <w:rsid w:val="00875215"/>
    <w:rsid w:val="00875936"/>
    <w:rsid w:val="00875C93"/>
    <w:rsid w:val="00876107"/>
    <w:rsid w:val="008767C9"/>
    <w:rsid w:val="00877447"/>
    <w:rsid w:val="00877AC0"/>
    <w:rsid w:val="00877D8B"/>
    <w:rsid w:val="0088038B"/>
    <w:rsid w:val="00880650"/>
    <w:rsid w:val="00880A59"/>
    <w:rsid w:val="00880C18"/>
    <w:rsid w:val="00880E05"/>
    <w:rsid w:val="008810F7"/>
    <w:rsid w:val="008812CA"/>
    <w:rsid w:val="00881328"/>
    <w:rsid w:val="008817AF"/>
    <w:rsid w:val="008817FB"/>
    <w:rsid w:val="00882078"/>
    <w:rsid w:val="00882142"/>
    <w:rsid w:val="0088233C"/>
    <w:rsid w:val="008823A8"/>
    <w:rsid w:val="00882533"/>
    <w:rsid w:val="008835C1"/>
    <w:rsid w:val="00883827"/>
    <w:rsid w:val="008838D6"/>
    <w:rsid w:val="008839F0"/>
    <w:rsid w:val="00883F04"/>
    <w:rsid w:val="008844B1"/>
    <w:rsid w:val="00884646"/>
    <w:rsid w:val="0088466A"/>
    <w:rsid w:val="0088478D"/>
    <w:rsid w:val="00884D3F"/>
    <w:rsid w:val="00884E12"/>
    <w:rsid w:val="00884E81"/>
    <w:rsid w:val="00884FEB"/>
    <w:rsid w:val="0088518A"/>
    <w:rsid w:val="0088527B"/>
    <w:rsid w:val="008852B5"/>
    <w:rsid w:val="0088550B"/>
    <w:rsid w:val="00885692"/>
    <w:rsid w:val="00885763"/>
    <w:rsid w:val="00885A47"/>
    <w:rsid w:val="00885C0A"/>
    <w:rsid w:val="00885C3B"/>
    <w:rsid w:val="00885C7F"/>
    <w:rsid w:val="00885C89"/>
    <w:rsid w:val="008860E5"/>
    <w:rsid w:val="0088619B"/>
    <w:rsid w:val="00886B19"/>
    <w:rsid w:val="00886ED4"/>
    <w:rsid w:val="008870FF"/>
    <w:rsid w:val="00887A30"/>
    <w:rsid w:val="00887ED2"/>
    <w:rsid w:val="00887FED"/>
    <w:rsid w:val="008902C5"/>
    <w:rsid w:val="00890935"/>
    <w:rsid w:val="00890CC3"/>
    <w:rsid w:val="00890E2E"/>
    <w:rsid w:val="0089100D"/>
    <w:rsid w:val="008913E0"/>
    <w:rsid w:val="0089166D"/>
    <w:rsid w:val="00891A12"/>
    <w:rsid w:val="00891DE1"/>
    <w:rsid w:val="00892785"/>
    <w:rsid w:val="00892AB3"/>
    <w:rsid w:val="00892BDE"/>
    <w:rsid w:val="00893107"/>
    <w:rsid w:val="00893190"/>
    <w:rsid w:val="008937BB"/>
    <w:rsid w:val="00893AF8"/>
    <w:rsid w:val="008940F7"/>
    <w:rsid w:val="008941AC"/>
    <w:rsid w:val="00894328"/>
    <w:rsid w:val="008944FA"/>
    <w:rsid w:val="008949F9"/>
    <w:rsid w:val="00894C71"/>
    <w:rsid w:val="00894ECD"/>
    <w:rsid w:val="008950BA"/>
    <w:rsid w:val="00895437"/>
    <w:rsid w:val="00895598"/>
    <w:rsid w:val="008956B0"/>
    <w:rsid w:val="008959BA"/>
    <w:rsid w:val="00895D22"/>
    <w:rsid w:val="00895DE3"/>
    <w:rsid w:val="00895DF7"/>
    <w:rsid w:val="0089618E"/>
    <w:rsid w:val="008963A3"/>
    <w:rsid w:val="0089683B"/>
    <w:rsid w:val="0089686D"/>
    <w:rsid w:val="00896949"/>
    <w:rsid w:val="0089698A"/>
    <w:rsid w:val="00896D17"/>
    <w:rsid w:val="00896D33"/>
    <w:rsid w:val="00897606"/>
    <w:rsid w:val="008976C4"/>
    <w:rsid w:val="0089793E"/>
    <w:rsid w:val="008A03BF"/>
    <w:rsid w:val="008A05DC"/>
    <w:rsid w:val="008A0A12"/>
    <w:rsid w:val="008A0C87"/>
    <w:rsid w:val="008A0CD0"/>
    <w:rsid w:val="008A0F17"/>
    <w:rsid w:val="008A12C3"/>
    <w:rsid w:val="008A12EE"/>
    <w:rsid w:val="008A14BB"/>
    <w:rsid w:val="008A1687"/>
    <w:rsid w:val="008A1A22"/>
    <w:rsid w:val="008A1B7B"/>
    <w:rsid w:val="008A1E30"/>
    <w:rsid w:val="008A210A"/>
    <w:rsid w:val="008A2334"/>
    <w:rsid w:val="008A2525"/>
    <w:rsid w:val="008A2531"/>
    <w:rsid w:val="008A25A8"/>
    <w:rsid w:val="008A2AFC"/>
    <w:rsid w:val="008A2B0D"/>
    <w:rsid w:val="008A2B76"/>
    <w:rsid w:val="008A2E02"/>
    <w:rsid w:val="008A328E"/>
    <w:rsid w:val="008A3647"/>
    <w:rsid w:val="008A3A39"/>
    <w:rsid w:val="008A3BFA"/>
    <w:rsid w:val="008A3C19"/>
    <w:rsid w:val="008A3D30"/>
    <w:rsid w:val="008A3DC2"/>
    <w:rsid w:val="008A3DFF"/>
    <w:rsid w:val="008A3FBD"/>
    <w:rsid w:val="008A42FD"/>
    <w:rsid w:val="008A44DC"/>
    <w:rsid w:val="008A4713"/>
    <w:rsid w:val="008A4F16"/>
    <w:rsid w:val="008A50FB"/>
    <w:rsid w:val="008A528C"/>
    <w:rsid w:val="008A52F2"/>
    <w:rsid w:val="008A53DF"/>
    <w:rsid w:val="008A5434"/>
    <w:rsid w:val="008A57C1"/>
    <w:rsid w:val="008A587F"/>
    <w:rsid w:val="008A5B21"/>
    <w:rsid w:val="008A63AC"/>
    <w:rsid w:val="008A64A8"/>
    <w:rsid w:val="008A6601"/>
    <w:rsid w:val="008A69FF"/>
    <w:rsid w:val="008A6B62"/>
    <w:rsid w:val="008A6C56"/>
    <w:rsid w:val="008A6F6F"/>
    <w:rsid w:val="008A70C7"/>
    <w:rsid w:val="008A785F"/>
    <w:rsid w:val="008A7B63"/>
    <w:rsid w:val="008A7E45"/>
    <w:rsid w:val="008A7F41"/>
    <w:rsid w:val="008B031C"/>
    <w:rsid w:val="008B05C5"/>
    <w:rsid w:val="008B08A5"/>
    <w:rsid w:val="008B0CBF"/>
    <w:rsid w:val="008B0F82"/>
    <w:rsid w:val="008B11F3"/>
    <w:rsid w:val="008B1379"/>
    <w:rsid w:val="008B16F7"/>
    <w:rsid w:val="008B180D"/>
    <w:rsid w:val="008B18F4"/>
    <w:rsid w:val="008B1BAC"/>
    <w:rsid w:val="008B1EC4"/>
    <w:rsid w:val="008B2134"/>
    <w:rsid w:val="008B2C42"/>
    <w:rsid w:val="008B2D92"/>
    <w:rsid w:val="008B32F5"/>
    <w:rsid w:val="008B365E"/>
    <w:rsid w:val="008B38E9"/>
    <w:rsid w:val="008B3B1C"/>
    <w:rsid w:val="008B3C3C"/>
    <w:rsid w:val="008B4216"/>
    <w:rsid w:val="008B44C5"/>
    <w:rsid w:val="008B45C6"/>
    <w:rsid w:val="008B514E"/>
    <w:rsid w:val="008B5384"/>
    <w:rsid w:val="008B53AE"/>
    <w:rsid w:val="008B55F5"/>
    <w:rsid w:val="008B604A"/>
    <w:rsid w:val="008B62A6"/>
    <w:rsid w:val="008B6448"/>
    <w:rsid w:val="008B6537"/>
    <w:rsid w:val="008B6AE1"/>
    <w:rsid w:val="008B6BD1"/>
    <w:rsid w:val="008B6BE7"/>
    <w:rsid w:val="008B6D29"/>
    <w:rsid w:val="008B721F"/>
    <w:rsid w:val="008B7250"/>
    <w:rsid w:val="008B79EB"/>
    <w:rsid w:val="008B7C6D"/>
    <w:rsid w:val="008C01DD"/>
    <w:rsid w:val="008C02DF"/>
    <w:rsid w:val="008C07F1"/>
    <w:rsid w:val="008C1239"/>
    <w:rsid w:val="008C12EE"/>
    <w:rsid w:val="008C1828"/>
    <w:rsid w:val="008C1C23"/>
    <w:rsid w:val="008C1FEC"/>
    <w:rsid w:val="008C2162"/>
    <w:rsid w:val="008C2508"/>
    <w:rsid w:val="008C27EC"/>
    <w:rsid w:val="008C281D"/>
    <w:rsid w:val="008C28E9"/>
    <w:rsid w:val="008C2936"/>
    <w:rsid w:val="008C2BD5"/>
    <w:rsid w:val="008C2D86"/>
    <w:rsid w:val="008C2FB6"/>
    <w:rsid w:val="008C315A"/>
    <w:rsid w:val="008C32D7"/>
    <w:rsid w:val="008C348B"/>
    <w:rsid w:val="008C35A3"/>
    <w:rsid w:val="008C377A"/>
    <w:rsid w:val="008C3841"/>
    <w:rsid w:val="008C3D7A"/>
    <w:rsid w:val="008C3DD1"/>
    <w:rsid w:val="008C4485"/>
    <w:rsid w:val="008C4AA2"/>
    <w:rsid w:val="008C4C63"/>
    <w:rsid w:val="008C4ECF"/>
    <w:rsid w:val="008C4F73"/>
    <w:rsid w:val="008C55FF"/>
    <w:rsid w:val="008C56E6"/>
    <w:rsid w:val="008C56E8"/>
    <w:rsid w:val="008C65AB"/>
    <w:rsid w:val="008C6FB9"/>
    <w:rsid w:val="008C6FCE"/>
    <w:rsid w:val="008C718B"/>
    <w:rsid w:val="008C75F8"/>
    <w:rsid w:val="008C780E"/>
    <w:rsid w:val="008C78FB"/>
    <w:rsid w:val="008C7A02"/>
    <w:rsid w:val="008C7D3D"/>
    <w:rsid w:val="008C7F9D"/>
    <w:rsid w:val="008D01AA"/>
    <w:rsid w:val="008D0321"/>
    <w:rsid w:val="008D042C"/>
    <w:rsid w:val="008D0A80"/>
    <w:rsid w:val="008D0C76"/>
    <w:rsid w:val="008D0EAF"/>
    <w:rsid w:val="008D0F5C"/>
    <w:rsid w:val="008D0F65"/>
    <w:rsid w:val="008D11FE"/>
    <w:rsid w:val="008D14E3"/>
    <w:rsid w:val="008D187B"/>
    <w:rsid w:val="008D20F6"/>
    <w:rsid w:val="008D216A"/>
    <w:rsid w:val="008D24F0"/>
    <w:rsid w:val="008D253C"/>
    <w:rsid w:val="008D2547"/>
    <w:rsid w:val="008D2E54"/>
    <w:rsid w:val="008D2E94"/>
    <w:rsid w:val="008D2F93"/>
    <w:rsid w:val="008D3097"/>
    <w:rsid w:val="008D332B"/>
    <w:rsid w:val="008D3459"/>
    <w:rsid w:val="008D370B"/>
    <w:rsid w:val="008D3BC2"/>
    <w:rsid w:val="008D4A7E"/>
    <w:rsid w:val="008D4D55"/>
    <w:rsid w:val="008D4F2E"/>
    <w:rsid w:val="008D5118"/>
    <w:rsid w:val="008D5151"/>
    <w:rsid w:val="008D5DAB"/>
    <w:rsid w:val="008D5E41"/>
    <w:rsid w:val="008D62E7"/>
    <w:rsid w:val="008D6599"/>
    <w:rsid w:val="008D68F3"/>
    <w:rsid w:val="008D6A2D"/>
    <w:rsid w:val="008D6AE1"/>
    <w:rsid w:val="008D6FA6"/>
    <w:rsid w:val="008D7500"/>
    <w:rsid w:val="008D7720"/>
    <w:rsid w:val="008D7D21"/>
    <w:rsid w:val="008D7DF7"/>
    <w:rsid w:val="008E03C3"/>
    <w:rsid w:val="008E0496"/>
    <w:rsid w:val="008E07BD"/>
    <w:rsid w:val="008E0953"/>
    <w:rsid w:val="008E1313"/>
    <w:rsid w:val="008E1447"/>
    <w:rsid w:val="008E174C"/>
    <w:rsid w:val="008E1802"/>
    <w:rsid w:val="008E18A3"/>
    <w:rsid w:val="008E199A"/>
    <w:rsid w:val="008E19C5"/>
    <w:rsid w:val="008E1BC1"/>
    <w:rsid w:val="008E2CE2"/>
    <w:rsid w:val="008E32B8"/>
    <w:rsid w:val="008E3585"/>
    <w:rsid w:val="008E397E"/>
    <w:rsid w:val="008E3AEA"/>
    <w:rsid w:val="008E4A5B"/>
    <w:rsid w:val="008E4DA3"/>
    <w:rsid w:val="008E5282"/>
    <w:rsid w:val="008E53C3"/>
    <w:rsid w:val="008E5992"/>
    <w:rsid w:val="008E5C1A"/>
    <w:rsid w:val="008E5EBA"/>
    <w:rsid w:val="008E5F35"/>
    <w:rsid w:val="008E60CA"/>
    <w:rsid w:val="008E646C"/>
    <w:rsid w:val="008E64B9"/>
    <w:rsid w:val="008E6618"/>
    <w:rsid w:val="008E6A3D"/>
    <w:rsid w:val="008E6E19"/>
    <w:rsid w:val="008E715E"/>
    <w:rsid w:val="008E7299"/>
    <w:rsid w:val="008E72C7"/>
    <w:rsid w:val="008E72DC"/>
    <w:rsid w:val="008E73C8"/>
    <w:rsid w:val="008E753A"/>
    <w:rsid w:val="008E7739"/>
    <w:rsid w:val="008E7804"/>
    <w:rsid w:val="008E780A"/>
    <w:rsid w:val="008E7920"/>
    <w:rsid w:val="008F01B6"/>
    <w:rsid w:val="008F0DC7"/>
    <w:rsid w:val="008F0F28"/>
    <w:rsid w:val="008F1053"/>
    <w:rsid w:val="008F13EC"/>
    <w:rsid w:val="008F17CD"/>
    <w:rsid w:val="008F194B"/>
    <w:rsid w:val="008F198B"/>
    <w:rsid w:val="008F1CA4"/>
    <w:rsid w:val="008F2348"/>
    <w:rsid w:val="008F2495"/>
    <w:rsid w:val="008F24C1"/>
    <w:rsid w:val="008F276E"/>
    <w:rsid w:val="008F28BD"/>
    <w:rsid w:val="008F29E8"/>
    <w:rsid w:val="008F30D7"/>
    <w:rsid w:val="008F3356"/>
    <w:rsid w:val="008F33B4"/>
    <w:rsid w:val="008F3612"/>
    <w:rsid w:val="008F369D"/>
    <w:rsid w:val="008F36DB"/>
    <w:rsid w:val="008F3996"/>
    <w:rsid w:val="008F3A16"/>
    <w:rsid w:val="008F419E"/>
    <w:rsid w:val="008F4418"/>
    <w:rsid w:val="008F47A4"/>
    <w:rsid w:val="008F4FC9"/>
    <w:rsid w:val="008F578D"/>
    <w:rsid w:val="008F5B4F"/>
    <w:rsid w:val="008F6172"/>
    <w:rsid w:val="008F6290"/>
    <w:rsid w:val="008F6D21"/>
    <w:rsid w:val="008F787D"/>
    <w:rsid w:val="008F7C26"/>
    <w:rsid w:val="00900396"/>
    <w:rsid w:val="00900754"/>
    <w:rsid w:val="00900F66"/>
    <w:rsid w:val="009010F7"/>
    <w:rsid w:val="0090147A"/>
    <w:rsid w:val="00901A2B"/>
    <w:rsid w:val="00901ABC"/>
    <w:rsid w:val="00901B67"/>
    <w:rsid w:val="00902019"/>
    <w:rsid w:val="00902066"/>
    <w:rsid w:val="0090238E"/>
    <w:rsid w:val="00902A65"/>
    <w:rsid w:val="00902B38"/>
    <w:rsid w:val="00903357"/>
    <w:rsid w:val="00903607"/>
    <w:rsid w:val="009037D4"/>
    <w:rsid w:val="009038AB"/>
    <w:rsid w:val="009038D1"/>
    <w:rsid w:val="00903ADB"/>
    <w:rsid w:val="00903F06"/>
    <w:rsid w:val="00904767"/>
    <w:rsid w:val="00905529"/>
    <w:rsid w:val="00905D2B"/>
    <w:rsid w:val="009060D6"/>
    <w:rsid w:val="0090623F"/>
    <w:rsid w:val="00906396"/>
    <w:rsid w:val="0090640B"/>
    <w:rsid w:val="009066B8"/>
    <w:rsid w:val="0090676F"/>
    <w:rsid w:val="009067E4"/>
    <w:rsid w:val="00906889"/>
    <w:rsid w:val="00906AEC"/>
    <w:rsid w:val="00906FEA"/>
    <w:rsid w:val="0090716F"/>
    <w:rsid w:val="009072B1"/>
    <w:rsid w:val="00907703"/>
    <w:rsid w:val="0090779C"/>
    <w:rsid w:val="009077F3"/>
    <w:rsid w:val="00907CC1"/>
    <w:rsid w:val="00907F06"/>
    <w:rsid w:val="00910271"/>
    <w:rsid w:val="00910389"/>
    <w:rsid w:val="00910A7E"/>
    <w:rsid w:val="00910D6C"/>
    <w:rsid w:val="00911198"/>
    <w:rsid w:val="00911367"/>
    <w:rsid w:val="009113EC"/>
    <w:rsid w:val="00911891"/>
    <w:rsid w:val="00911CE6"/>
    <w:rsid w:val="0091203A"/>
    <w:rsid w:val="00912069"/>
    <w:rsid w:val="0091212F"/>
    <w:rsid w:val="00912878"/>
    <w:rsid w:val="00912BBF"/>
    <w:rsid w:val="00912D17"/>
    <w:rsid w:val="00912EF6"/>
    <w:rsid w:val="009130F4"/>
    <w:rsid w:val="0091311D"/>
    <w:rsid w:val="0091330E"/>
    <w:rsid w:val="009133B6"/>
    <w:rsid w:val="00913423"/>
    <w:rsid w:val="009134C1"/>
    <w:rsid w:val="00913539"/>
    <w:rsid w:val="00913994"/>
    <w:rsid w:val="00913DAC"/>
    <w:rsid w:val="009143C8"/>
    <w:rsid w:val="00914471"/>
    <w:rsid w:val="00914980"/>
    <w:rsid w:val="009149A5"/>
    <w:rsid w:val="00914B8F"/>
    <w:rsid w:val="00914C7E"/>
    <w:rsid w:val="00915332"/>
    <w:rsid w:val="00915392"/>
    <w:rsid w:val="00915419"/>
    <w:rsid w:val="00916150"/>
    <w:rsid w:val="009163E4"/>
    <w:rsid w:val="009167CE"/>
    <w:rsid w:val="009167D9"/>
    <w:rsid w:val="00916C9B"/>
    <w:rsid w:val="00916EA7"/>
    <w:rsid w:val="00916FD4"/>
    <w:rsid w:val="00917465"/>
    <w:rsid w:val="00917569"/>
    <w:rsid w:val="0091795C"/>
    <w:rsid w:val="009179A2"/>
    <w:rsid w:val="009203D3"/>
    <w:rsid w:val="009208C1"/>
    <w:rsid w:val="00920ECB"/>
    <w:rsid w:val="00921309"/>
    <w:rsid w:val="00921A61"/>
    <w:rsid w:val="00921E5D"/>
    <w:rsid w:val="00921FD8"/>
    <w:rsid w:val="00922025"/>
    <w:rsid w:val="0092249E"/>
    <w:rsid w:val="00922BDC"/>
    <w:rsid w:val="00922F7A"/>
    <w:rsid w:val="0092300D"/>
    <w:rsid w:val="00923169"/>
    <w:rsid w:val="00923899"/>
    <w:rsid w:val="00924795"/>
    <w:rsid w:val="00924B21"/>
    <w:rsid w:val="00924B77"/>
    <w:rsid w:val="00924B87"/>
    <w:rsid w:val="00924C12"/>
    <w:rsid w:val="00924CC8"/>
    <w:rsid w:val="009251EB"/>
    <w:rsid w:val="00925768"/>
    <w:rsid w:val="00925BB8"/>
    <w:rsid w:val="00925DD7"/>
    <w:rsid w:val="009264BA"/>
    <w:rsid w:val="00926DDA"/>
    <w:rsid w:val="0092733D"/>
    <w:rsid w:val="0092778C"/>
    <w:rsid w:val="00927924"/>
    <w:rsid w:val="00927981"/>
    <w:rsid w:val="00927C13"/>
    <w:rsid w:val="00927D51"/>
    <w:rsid w:val="00927D73"/>
    <w:rsid w:val="00927F85"/>
    <w:rsid w:val="0093052D"/>
    <w:rsid w:val="009307EC"/>
    <w:rsid w:val="009308C5"/>
    <w:rsid w:val="009308CF"/>
    <w:rsid w:val="00930B7D"/>
    <w:rsid w:val="00930C6E"/>
    <w:rsid w:val="009310EF"/>
    <w:rsid w:val="0093182F"/>
    <w:rsid w:val="00931884"/>
    <w:rsid w:val="009318C3"/>
    <w:rsid w:val="009319F6"/>
    <w:rsid w:val="00931A5E"/>
    <w:rsid w:val="00931B20"/>
    <w:rsid w:val="00931DE0"/>
    <w:rsid w:val="009325B2"/>
    <w:rsid w:val="00932660"/>
    <w:rsid w:val="009326B1"/>
    <w:rsid w:val="00932791"/>
    <w:rsid w:val="009328B2"/>
    <w:rsid w:val="009329AA"/>
    <w:rsid w:val="00932C8B"/>
    <w:rsid w:val="00933948"/>
    <w:rsid w:val="0093397B"/>
    <w:rsid w:val="00934278"/>
    <w:rsid w:val="00934374"/>
    <w:rsid w:val="009343F5"/>
    <w:rsid w:val="00934436"/>
    <w:rsid w:val="00934BDE"/>
    <w:rsid w:val="00934D84"/>
    <w:rsid w:val="00934EE2"/>
    <w:rsid w:val="009351A5"/>
    <w:rsid w:val="009351B8"/>
    <w:rsid w:val="00935527"/>
    <w:rsid w:val="0093582C"/>
    <w:rsid w:val="00935B04"/>
    <w:rsid w:val="00935FC5"/>
    <w:rsid w:val="00935FDD"/>
    <w:rsid w:val="00936072"/>
    <w:rsid w:val="0093610B"/>
    <w:rsid w:val="0093624B"/>
    <w:rsid w:val="00936FCC"/>
    <w:rsid w:val="009370D9"/>
    <w:rsid w:val="009371DF"/>
    <w:rsid w:val="00937531"/>
    <w:rsid w:val="009379B6"/>
    <w:rsid w:val="00937CE6"/>
    <w:rsid w:val="00937EEA"/>
    <w:rsid w:val="00940188"/>
    <w:rsid w:val="009404EF"/>
    <w:rsid w:val="00940C51"/>
    <w:rsid w:val="00940E51"/>
    <w:rsid w:val="009412FD"/>
    <w:rsid w:val="00941359"/>
    <w:rsid w:val="009417E2"/>
    <w:rsid w:val="00941D0E"/>
    <w:rsid w:val="00941EB8"/>
    <w:rsid w:val="00942B70"/>
    <w:rsid w:val="009433E1"/>
    <w:rsid w:val="0094386C"/>
    <w:rsid w:val="00943A88"/>
    <w:rsid w:val="0094403F"/>
    <w:rsid w:val="0094418C"/>
    <w:rsid w:val="0094424A"/>
    <w:rsid w:val="00944792"/>
    <w:rsid w:val="00944B13"/>
    <w:rsid w:val="00944C52"/>
    <w:rsid w:val="00944D3C"/>
    <w:rsid w:val="00944F3D"/>
    <w:rsid w:val="00945243"/>
    <w:rsid w:val="00945411"/>
    <w:rsid w:val="0094544E"/>
    <w:rsid w:val="00945ACF"/>
    <w:rsid w:val="00945D83"/>
    <w:rsid w:val="00946259"/>
    <w:rsid w:val="009466C9"/>
    <w:rsid w:val="00946827"/>
    <w:rsid w:val="009468A7"/>
    <w:rsid w:val="009468F9"/>
    <w:rsid w:val="0094727B"/>
    <w:rsid w:val="00947477"/>
    <w:rsid w:val="00947E2F"/>
    <w:rsid w:val="0095013A"/>
    <w:rsid w:val="00950255"/>
    <w:rsid w:val="0095036F"/>
    <w:rsid w:val="00950B9E"/>
    <w:rsid w:val="00950D6D"/>
    <w:rsid w:val="00950FFC"/>
    <w:rsid w:val="009511DC"/>
    <w:rsid w:val="0095123E"/>
    <w:rsid w:val="009513F3"/>
    <w:rsid w:val="00951A08"/>
    <w:rsid w:val="00951F56"/>
    <w:rsid w:val="0095231F"/>
    <w:rsid w:val="0095260C"/>
    <w:rsid w:val="0095262D"/>
    <w:rsid w:val="0095293F"/>
    <w:rsid w:val="00952AA1"/>
    <w:rsid w:val="009532D6"/>
    <w:rsid w:val="00953BDE"/>
    <w:rsid w:val="00953FE7"/>
    <w:rsid w:val="00954E25"/>
    <w:rsid w:val="00954F30"/>
    <w:rsid w:val="00955377"/>
    <w:rsid w:val="00955852"/>
    <w:rsid w:val="00956853"/>
    <w:rsid w:val="00956B60"/>
    <w:rsid w:val="00956C3C"/>
    <w:rsid w:val="00956E70"/>
    <w:rsid w:val="00957379"/>
    <w:rsid w:val="009573E2"/>
    <w:rsid w:val="0095746E"/>
    <w:rsid w:val="00957B8A"/>
    <w:rsid w:val="00957C5F"/>
    <w:rsid w:val="00957FE3"/>
    <w:rsid w:val="00960022"/>
    <w:rsid w:val="00960024"/>
    <w:rsid w:val="0096087E"/>
    <w:rsid w:val="00960943"/>
    <w:rsid w:val="00960A8A"/>
    <w:rsid w:val="00960C67"/>
    <w:rsid w:val="00960CD1"/>
    <w:rsid w:val="00960D76"/>
    <w:rsid w:val="00960EA1"/>
    <w:rsid w:val="009610C3"/>
    <w:rsid w:val="00961440"/>
    <w:rsid w:val="0096165C"/>
    <w:rsid w:val="00961830"/>
    <w:rsid w:val="00962770"/>
    <w:rsid w:val="009627F0"/>
    <w:rsid w:val="00962D43"/>
    <w:rsid w:val="00962FF8"/>
    <w:rsid w:val="009631F2"/>
    <w:rsid w:val="00963421"/>
    <w:rsid w:val="0096392C"/>
    <w:rsid w:val="00963ABC"/>
    <w:rsid w:val="00963B83"/>
    <w:rsid w:val="009643BF"/>
    <w:rsid w:val="009644EE"/>
    <w:rsid w:val="00964535"/>
    <w:rsid w:val="0096497A"/>
    <w:rsid w:val="00964B1D"/>
    <w:rsid w:val="00964F70"/>
    <w:rsid w:val="00965AC9"/>
    <w:rsid w:val="00965E17"/>
    <w:rsid w:val="0096692E"/>
    <w:rsid w:val="00966CAF"/>
    <w:rsid w:val="00966DEC"/>
    <w:rsid w:val="009670F9"/>
    <w:rsid w:val="0096736A"/>
    <w:rsid w:val="009676F2"/>
    <w:rsid w:val="00967A92"/>
    <w:rsid w:val="00967F57"/>
    <w:rsid w:val="00970249"/>
    <w:rsid w:val="00970371"/>
    <w:rsid w:val="009705D9"/>
    <w:rsid w:val="0097071F"/>
    <w:rsid w:val="0097082F"/>
    <w:rsid w:val="00970A40"/>
    <w:rsid w:val="00970A57"/>
    <w:rsid w:val="00970B9C"/>
    <w:rsid w:val="00971098"/>
    <w:rsid w:val="0097131B"/>
    <w:rsid w:val="00971528"/>
    <w:rsid w:val="00971554"/>
    <w:rsid w:val="009716DA"/>
    <w:rsid w:val="00972369"/>
    <w:rsid w:val="00972392"/>
    <w:rsid w:val="009724A5"/>
    <w:rsid w:val="00972685"/>
    <w:rsid w:val="00972A62"/>
    <w:rsid w:val="00972C1B"/>
    <w:rsid w:val="00972D3D"/>
    <w:rsid w:val="00972F91"/>
    <w:rsid w:val="00973153"/>
    <w:rsid w:val="009732AC"/>
    <w:rsid w:val="00973A69"/>
    <w:rsid w:val="00973AA6"/>
    <w:rsid w:val="00973BFB"/>
    <w:rsid w:val="00973ED5"/>
    <w:rsid w:val="009740C0"/>
    <w:rsid w:val="0097465D"/>
    <w:rsid w:val="0097473D"/>
    <w:rsid w:val="009749A2"/>
    <w:rsid w:val="009749F0"/>
    <w:rsid w:val="00974D1F"/>
    <w:rsid w:val="00975072"/>
    <w:rsid w:val="00975464"/>
    <w:rsid w:val="00975564"/>
    <w:rsid w:val="00975A87"/>
    <w:rsid w:val="00976474"/>
    <w:rsid w:val="0097649F"/>
    <w:rsid w:val="0097686C"/>
    <w:rsid w:val="00976B0B"/>
    <w:rsid w:val="00976B80"/>
    <w:rsid w:val="00976C38"/>
    <w:rsid w:val="00976E04"/>
    <w:rsid w:val="00976F5C"/>
    <w:rsid w:val="0097709C"/>
    <w:rsid w:val="0097743A"/>
    <w:rsid w:val="009774C1"/>
    <w:rsid w:val="009775E0"/>
    <w:rsid w:val="00977FA9"/>
    <w:rsid w:val="00980021"/>
    <w:rsid w:val="00980501"/>
    <w:rsid w:val="00980701"/>
    <w:rsid w:val="00980B9E"/>
    <w:rsid w:val="00980F67"/>
    <w:rsid w:val="00981344"/>
    <w:rsid w:val="00981558"/>
    <w:rsid w:val="009818FD"/>
    <w:rsid w:val="0098190D"/>
    <w:rsid w:val="00981B4F"/>
    <w:rsid w:val="00981C2F"/>
    <w:rsid w:val="00981D73"/>
    <w:rsid w:val="0098213E"/>
    <w:rsid w:val="00982974"/>
    <w:rsid w:val="00982E19"/>
    <w:rsid w:val="00982E1E"/>
    <w:rsid w:val="00982F19"/>
    <w:rsid w:val="009831FF"/>
    <w:rsid w:val="0098320F"/>
    <w:rsid w:val="009836BE"/>
    <w:rsid w:val="00983868"/>
    <w:rsid w:val="00983920"/>
    <w:rsid w:val="0098392B"/>
    <w:rsid w:val="00983B94"/>
    <w:rsid w:val="00983D55"/>
    <w:rsid w:val="00983E90"/>
    <w:rsid w:val="00983EE5"/>
    <w:rsid w:val="0098418C"/>
    <w:rsid w:val="009841D9"/>
    <w:rsid w:val="00984A5B"/>
    <w:rsid w:val="00984AA9"/>
    <w:rsid w:val="00984C81"/>
    <w:rsid w:val="00984D30"/>
    <w:rsid w:val="00985434"/>
    <w:rsid w:val="009857BD"/>
    <w:rsid w:val="00985A04"/>
    <w:rsid w:val="00985A87"/>
    <w:rsid w:val="00985CB7"/>
    <w:rsid w:val="00985F31"/>
    <w:rsid w:val="009861D6"/>
    <w:rsid w:val="00986989"/>
    <w:rsid w:val="00986BC1"/>
    <w:rsid w:val="0098731A"/>
    <w:rsid w:val="0098746B"/>
    <w:rsid w:val="009874E9"/>
    <w:rsid w:val="00987BA8"/>
    <w:rsid w:val="00987C8B"/>
    <w:rsid w:val="00987F55"/>
    <w:rsid w:val="00990442"/>
    <w:rsid w:val="00990732"/>
    <w:rsid w:val="0099088F"/>
    <w:rsid w:val="00990F91"/>
    <w:rsid w:val="00991B18"/>
    <w:rsid w:val="00992058"/>
    <w:rsid w:val="0099218A"/>
    <w:rsid w:val="009921B2"/>
    <w:rsid w:val="009922F1"/>
    <w:rsid w:val="0099249E"/>
    <w:rsid w:val="00992A31"/>
    <w:rsid w:val="00992A5A"/>
    <w:rsid w:val="00992FDE"/>
    <w:rsid w:val="0099333B"/>
    <w:rsid w:val="0099356E"/>
    <w:rsid w:val="00993A54"/>
    <w:rsid w:val="00993DA5"/>
    <w:rsid w:val="00993E0F"/>
    <w:rsid w:val="00994280"/>
    <w:rsid w:val="0099438A"/>
    <w:rsid w:val="009945BD"/>
    <w:rsid w:val="0099461E"/>
    <w:rsid w:val="0099466D"/>
    <w:rsid w:val="0099473F"/>
    <w:rsid w:val="00994D54"/>
    <w:rsid w:val="00994DFF"/>
    <w:rsid w:val="00995269"/>
    <w:rsid w:val="00995583"/>
    <w:rsid w:val="009957CF"/>
    <w:rsid w:val="00995887"/>
    <w:rsid w:val="00995DC5"/>
    <w:rsid w:val="00995FA8"/>
    <w:rsid w:val="0099622C"/>
    <w:rsid w:val="0099642C"/>
    <w:rsid w:val="00996441"/>
    <w:rsid w:val="009964BD"/>
    <w:rsid w:val="00996A20"/>
    <w:rsid w:val="00996BD6"/>
    <w:rsid w:val="00996D9C"/>
    <w:rsid w:val="00996EE8"/>
    <w:rsid w:val="009970B0"/>
    <w:rsid w:val="00997312"/>
    <w:rsid w:val="00997751"/>
    <w:rsid w:val="0099777A"/>
    <w:rsid w:val="00997971"/>
    <w:rsid w:val="009A00CB"/>
    <w:rsid w:val="009A0468"/>
    <w:rsid w:val="009A06AE"/>
    <w:rsid w:val="009A0738"/>
    <w:rsid w:val="009A092E"/>
    <w:rsid w:val="009A0CE1"/>
    <w:rsid w:val="009A0FBE"/>
    <w:rsid w:val="009A113D"/>
    <w:rsid w:val="009A167B"/>
    <w:rsid w:val="009A174E"/>
    <w:rsid w:val="009A1952"/>
    <w:rsid w:val="009A24A2"/>
    <w:rsid w:val="009A292B"/>
    <w:rsid w:val="009A2A84"/>
    <w:rsid w:val="009A2C10"/>
    <w:rsid w:val="009A2C40"/>
    <w:rsid w:val="009A2FED"/>
    <w:rsid w:val="009A36A6"/>
    <w:rsid w:val="009A38E6"/>
    <w:rsid w:val="009A3D12"/>
    <w:rsid w:val="009A3D4D"/>
    <w:rsid w:val="009A4032"/>
    <w:rsid w:val="009A40BF"/>
    <w:rsid w:val="009A452D"/>
    <w:rsid w:val="009A4B8F"/>
    <w:rsid w:val="009A4EE3"/>
    <w:rsid w:val="009A564E"/>
    <w:rsid w:val="009A5A4C"/>
    <w:rsid w:val="009A6408"/>
    <w:rsid w:val="009A64C8"/>
    <w:rsid w:val="009A6732"/>
    <w:rsid w:val="009A7085"/>
    <w:rsid w:val="009A7771"/>
    <w:rsid w:val="009A7B28"/>
    <w:rsid w:val="009A7F18"/>
    <w:rsid w:val="009B03DC"/>
    <w:rsid w:val="009B04D9"/>
    <w:rsid w:val="009B08C7"/>
    <w:rsid w:val="009B09A1"/>
    <w:rsid w:val="009B0A01"/>
    <w:rsid w:val="009B0B2B"/>
    <w:rsid w:val="009B0B9E"/>
    <w:rsid w:val="009B1118"/>
    <w:rsid w:val="009B1FE3"/>
    <w:rsid w:val="009B2053"/>
    <w:rsid w:val="009B21B1"/>
    <w:rsid w:val="009B21ED"/>
    <w:rsid w:val="009B2450"/>
    <w:rsid w:val="009B26B9"/>
    <w:rsid w:val="009B26F7"/>
    <w:rsid w:val="009B28A8"/>
    <w:rsid w:val="009B28B0"/>
    <w:rsid w:val="009B2946"/>
    <w:rsid w:val="009B2CD6"/>
    <w:rsid w:val="009B2EEC"/>
    <w:rsid w:val="009B3173"/>
    <w:rsid w:val="009B321C"/>
    <w:rsid w:val="009B355B"/>
    <w:rsid w:val="009B35FF"/>
    <w:rsid w:val="009B377B"/>
    <w:rsid w:val="009B382F"/>
    <w:rsid w:val="009B3BEC"/>
    <w:rsid w:val="009B41CA"/>
    <w:rsid w:val="009B4770"/>
    <w:rsid w:val="009B53C4"/>
    <w:rsid w:val="009B5487"/>
    <w:rsid w:val="009B5A70"/>
    <w:rsid w:val="009B5D72"/>
    <w:rsid w:val="009B61DB"/>
    <w:rsid w:val="009B6C54"/>
    <w:rsid w:val="009B6E06"/>
    <w:rsid w:val="009B6F37"/>
    <w:rsid w:val="009B6F41"/>
    <w:rsid w:val="009B6FE8"/>
    <w:rsid w:val="009B71E2"/>
    <w:rsid w:val="009B79F0"/>
    <w:rsid w:val="009B7FD0"/>
    <w:rsid w:val="009C04A0"/>
    <w:rsid w:val="009C151C"/>
    <w:rsid w:val="009C19DB"/>
    <w:rsid w:val="009C24CA"/>
    <w:rsid w:val="009C25E7"/>
    <w:rsid w:val="009C26F7"/>
    <w:rsid w:val="009C2743"/>
    <w:rsid w:val="009C2798"/>
    <w:rsid w:val="009C283A"/>
    <w:rsid w:val="009C2976"/>
    <w:rsid w:val="009C2B61"/>
    <w:rsid w:val="009C2C63"/>
    <w:rsid w:val="009C2F40"/>
    <w:rsid w:val="009C3123"/>
    <w:rsid w:val="009C3B0E"/>
    <w:rsid w:val="009C3DB1"/>
    <w:rsid w:val="009C4102"/>
    <w:rsid w:val="009C4517"/>
    <w:rsid w:val="009C49A7"/>
    <w:rsid w:val="009C4A92"/>
    <w:rsid w:val="009C4D57"/>
    <w:rsid w:val="009C4E61"/>
    <w:rsid w:val="009C5055"/>
    <w:rsid w:val="009C5113"/>
    <w:rsid w:val="009C52DF"/>
    <w:rsid w:val="009C584D"/>
    <w:rsid w:val="009C590B"/>
    <w:rsid w:val="009C5C02"/>
    <w:rsid w:val="009C5C05"/>
    <w:rsid w:val="009C5F65"/>
    <w:rsid w:val="009C607E"/>
    <w:rsid w:val="009C6314"/>
    <w:rsid w:val="009C6760"/>
    <w:rsid w:val="009C679B"/>
    <w:rsid w:val="009C6934"/>
    <w:rsid w:val="009C6E2A"/>
    <w:rsid w:val="009C6F66"/>
    <w:rsid w:val="009C717D"/>
    <w:rsid w:val="009C7234"/>
    <w:rsid w:val="009C745F"/>
    <w:rsid w:val="009C7926"/>
    <w:rsid w:val="009C79A0"/>
    <w:rsid w:val="009C7CB5"/>
    <w:rsid w:val="009D00F2"/>
    <w:rsid w:val="009D0F6A"/>
    <w:rsid w:val="009D1124"/>
    <w:rsid w:val="009D1179"/>
    <w:rsid w:val="009D16E5"/>
    <w:rsid w:val="009D1AFB"/>
    <w:rsid w:val="009D1C91"/>
    <w:rsid w:val="009D221C"/>
    <w:rsid w:val="009D22D1"/>
    <w:rsid w:val="009D2711"/>
    <w:rsid w:val="009D281D"/>
    <w:rsid w:val="009D2A24"/>
    <w:rsid w:val="009D2A63"/>
    <w:rsid w:val="009D2C05"/>
    <w:rsid w:val="009D2D10"/>
    <w:rsid w:val="009D2F38"/>
    <w:rsid w:val="009D343A"/>
    <w:rsid w:val="009D3497"/>
    <w:rsid w:val="009D3532"/>
    <w:rsid w:val="009D41F1"/>
    <w:rsid w:val="009D42DB"/>
    <w:rsid w:val="009D45D1"/>
    <w:rsid w:val="009D50F8"/>
    <w:rsid w:val="009D53B0"/>
    <w:rsid w:val="009D571E"/>
    <w:rsid w:val="009D5BA8"/>
    <w:rsid w:val="009D614D"/>
    <w:rsid w:val="009D626F"/>
    <w:rsid w:val="009D63D6"/>
    <w:rsid w:val="009D63ED"/>
    <w:rsid w:val="009D63FB"/>
    <w:rsid w:val="009D6569"/>
    <w:rsid w:val="009D6672"/>
    <w:rsid w:val="009D6B19"/>
    <w:rsid w:val="009D6B5A"/>
    <w:rsid w:val="009D743E"/>
    <w:rsid w:val="009D774E"/>
    <w:rsid w:val="009D7A57"/>
    <w:rsid w:val="009D7B9E"/>
    <w:rsid w:val="009D7CB3"/>
    <w:rsid w:val="009D7E38"/>
    <w:rsid w:val="009E0322"/>
    <w:rsid w:val="009E0821"/>
    <w:rsid w:val="009E10FD"/>
    <w:rsid w:val="009E13DC"/>
    <w:rsid w:val="009E195D"/>
    <w:rsid w:val="009E1992"/>
    <w:rsid w:val="009E1D2B"/>
    <w:rsid w:val="009E1FC3"/>
    <w:rsid w:val="009E20E4"/>
    <w:rsid w:val="009E2367"/>
    <w:rsid w:val="009E240E"/>
    <w:rsid w:val="009E265C"/>
    <w:rsid w:val="009E2928"/>
    <w:rsid w:val="009E2BBD"/>
    <w:rsid w:val="009E2C84"/>
    <w:rsid w:val="009E2D8F"/>
    <w:rsid w:val="009E2EA7"/>
    <w:rsid w:val="009E2F5B"/>
    <w:rsid w:val="009E2F67"/>
    <w:rsid w:val="009E3160"/>
    <w:rsid w:val="009E347C"/>
    <w:rsid w:val="009E3E42"/>
    <w:rsid w:val="009E4214"/>
    <w:rsid w:val="009E431D"/>
    <w:rsid w:val="009E435F"/>
    <w:rsid w:val="009E4497"/>
    <w:rsid w:val="009E4910"/>
    <w:rsid w:val="009E4CE0"/>
    <w:rsid w:val="009E5484"/>
    <w:rsid w:val="009E59E2"/>
    <w:rsid w:val="009E5BF4"/>
    <w:rsid w:val="009E5DDA"/>
    <w:rsid w:val="009E5F49"/>
    <w:rsid w:val="009E6130"/>
    <w:rsid w:val="009E63AC"/>
    <w:rsid w:val="009E6581"/>
    <w:rsid w:val="009E697D"/>
    <w:rsid w:val="009E69B0"/>
    <w:rsid w:val="009E69BC"/>
    <w:rsid w:val="009E6A9A"/>
    <w:rsid w:val="009E6AE7"/>
    <w:rsid w:val="009E6CDA"/>
    <w:rsid w:val="009E6D55"/>
    <w:rsid w:val="009E6E4D"/>
    <w:rsid w:val="009E6F74"/>
    <w:rsid w:val="009E7078"/>
    <w:rsid w:val="009E788B"/>
    <w:rsid w:val="009E7AD5"/>
    <w:rsid w:val="009E7D03"/>
    <w:rsid w:val="009E7F1E"/>
    <w:rsid w:val="009F0D4A"/>
    <w:rsid w:val="009F0E31"/>
    <w:rsid w:val="009F0E7D"/>
    <w:rsid w:val="009F0EC8"/>
    <w:rsid w:val="009F1328"/>
    <w:rsid w:val="009F1539"/>
    <w:rsid w:val="009F1AB0"/>
    <w:rsid w:val="009F1ADC"/>
    <w:rsid w:val="009F1D2A"/>
    <w:rsid w:val="009F2015"/>
    <w:rsid w:val="009F23A2"/>
    <w:rsid w:val="009F256E"/>
    <w:rsid w:val="009F2645"/>
    <w:rsid w:val="009F267F"/>
    <w:rsid w:val="009F28D1"/>
    <w:rsid w:val="009F2B8F"/>
    <w:rsid w:val="009F2F38"/>
    <w:rsid w:val="009F3488"/>
    <w:rsid w:val="009F355E"/>
    <w:rsid w:val="009F3595"/>
    <w:rsid w:val="009F45BE"/>
    <w:rsid w:val="009F4770"/>
    <w:rsid w:val="009F4959"/>
    <w:rsid w:val="009F4CD3"/>
    <w:rsid w:val="009F4E93"/>
    <w:rsid w:val="009F512E"/>
    <w:rsid w:val="009F5524"/>
    <w:rsid w:val="009F5592"/>
    <w:rsid w:val="009F56FB"/>
    <w:rsid w:val="009F59A5"/>
    <w:rsid w:val="009F5A65"/>
    <w:rsid w:val="009F5FD5"/>
    <w:rsid w:val="009F615C"/>
    <w:rsid w:val="009F6336"/>
    <w:rsid w:val="009F6657"/>
    <w:rsid w:val="009F6683"/>
    <w:rsid w:val="009F68F9"/>
    <w:rsid w:val="009F6AE9"/>
    <w:rsid w:val="009F6EBF"/>
    <w:rsid w:val="009F705F"/>
    <w:rsid w:val="009F74B6"/>
    <w:rsid w:val="009F795C"/>
    <w:rsid w:val="009F7BE1"/>
    <w:rsid w:val="009F7EE0"/>
    <w:rsid w:val="009F7F9E"/>
    <w:rsid w:val="00A00203"/>
    <w:rsid w:val="00A0060C"/>
    <w:rsid w:val="00A00847"/>
    <w:rsid w:val="00A00BA4"/>
    <w:rsid w:val="00A00FCF"/>
    <w:rsid w:val="00A01244"/>
    <w:rsid w:val="00A01637"/>
    <w:rsid w:val="00A0164B"/>
    <w:rsid w:val="00A01AF8"/>
    <w:rsid w:val="00A01C00"/>
    <w:rsid w:val="00A01C24"/>
    <w:rsid w:val="00A01E2D"/>
    <w:rsid w:val="00A01F01"/>
    <w:rsid w:val="00A02006"/>
    <w:rsid w:val="00A021FB"/>
    <w:rsid w:val="00A02520"/>
    <w:rsid w:val="00A025AC"/>
    <w:rsid w:val="00A0297E"/>
    <w:rsid w:val="00A02A9C"/>
    <w:rsid w:val="00A02BF0"/>
    <w:rsid w:val="00A031EE"/>
    <w:rsid w:val="00A03537"/>
    <w:rsid w:val="00A042C1"/>
    <w:rsid w:val="00A045BA"/>
    <w:rsid w:val="00A04AD8"/>
    <w:rsid w:val="00A056FA"/>
    <w:rsid w:val="00A061CD"/>
    <w:rsid w:val="00A06811"/>
    <w:rsid w:val="00A0692B"/>
    <w:rsid w:val="00A06F21"/>
    <w:rsid w:val="00A07151"/>
    <w:rsid w:val="00A07AB0"/>
    <w:rsid w:val="00A07C30"/>
    <w:rsid w:val="00A07C5A"/>
    <w:rsid w:val="00A07D0F"/>
    <w:rsid w:val="00A07DB5"/>
    <w:rsid w:val="00A07FAF"/>
    <w:rsid w:val="00A10049"/>
    <w:rsid w:val="00A10288"/>
    <w:rsid w:val="00A10689"/>
    <w:rsid w:val="00A1099C"/>
    <w:rsid w:val="00A10AEB"/>
    <w:rsid w:val="00A10EA2"/>
    <w:rsid w:val="00A110A9"/>
    <w:rsid w:val="00A11639"/>
    <w:rsid w:val="00A116BD"/>
    <w:rsid w:val="00A117F2"/>
    <w:rsid w:val="00A11943"/>
    <w:rsid w:val="00A11AB4"/>
    <w:rsid w:val="00A11D8A"/>
    <w:rsid w:val="00A1288A"/>
    <w:rsid w:val="00A128EB"/>
    <w:rsid w:val="00A129DB"/>
    <w:rsid w:val="00A12BAD"/>
    <w:rsid w:val="00A137E0"/>
    <w:rsid w:val="00A14573"/>
    <w:rsid w:val="00A14681"/>
    <w:rsid w:val="00A14AD8"/>
    <w:rsid w:val="00A14CCF"/>
    <w:rsid w:val="00A152A6"/>
    <w:rsid w:val="00A15352"/>
    <w:rsid w:val="00A15619"/>
    <w:rsid w:val="00A15AA9"/>
    <w:rsid w:val="00A161ED"/>
    <w:rsid w:val="00A161F4"/>
    <w:rsid w:val="00A16314"/>
    <w:rsid w:val="00A16334"/>
    <w:rsid w:val="00A16366"/>
    <w:rsid w:val="00A16697"/>
    <w:rsid w:val="00A167FE"/>
    <w:rsid w:val="00A16E38"/>
    <w:rsid w:val="00A1730C"/>
    <w:rsid w:val="00A176B1"/>
    <w:rsid w:val="00A17ABE"/>
    <w:rsid w:val="00A202B0"/>
    <w:rsid w:val="00A205D9"/>
    <w:rsid w:val="00A20641"/>
    <w:rsid w:val="00A209AB"/>
    <w:rsid w:val="00A20E80"/>
    <w:rsid w:val="00A2144E"/>
    <w:rsid w:val="00A214C8"/>
    <w:rsid w:val="00A214ED"/>
    <w:rsid w:val="00A2173A"/>
    <w:rsid w:val="00A22186"/>
    <w:rsid w:val="00A22937"/>
    <w:rsid w:val="00A22B73"/>
    <w:rsid w:val="00A22DB0"/>
    <w:rsid w:val="00A232E1"/>
    <w:rsid w:val="00A233EC"/>
    <w:rsid w:val="00A236E2"/>
    <w:rsid w:val="00A23B60"/>
    <w:rsid w:val="00A240C3"/>
    <w:rsid w:val="00A2425E"/>
    <w:rsid w:val="00A2432F"/>
    <w:rsid w:val="00A243A0"/>
    <w:rsid w:val="00A24532"/>
    <w:rsid w:val="00A24F82"/>
    <w:rsid w:val="00A25545"/>
    <w:rsid w:val="00A25A3F"/>
    <w:rsid w:val="00A2653D"/>
    <w:rsid w:val="00A265FC"/>
    <w:rsid w:val="00A267F6"/>
    <w:rsid w:val="00A26B61"/>
    <w:rsid w:val="00A26B8B"/>
    <w:rsid w:val="00A26F19"/>
    <w:rsid w:val="00A272C7"/>
    <w:rsid w:val="00A27BA2"/>
    <w:rsid w:val="00A3004F"/>
    <w:rsid w:val="00A300A8"/>
    <w:rsid w:val="00A300B4"/>
    <w:rsid w:val="00A30826"/>
    <w:rsid w:val="00A3127E"/>
    <w:rsid w:val="00A315CB"/>
    <w:rsid w:val="00A31CEA"/>
    <w:rsid w:val="00A31D8D"/>
    <w:rsid w:val="00A31FE6"/>
    <w:rsid w:val="00A324A6"/>
    <w:rsid w:val="00A3282B"/>
    <w:rsid w:val="00A3285D"/>
    <w:rsid w:val="00A32A91"/>
    <w:rsid w:val="00A32B0E"/>
    <w:rsid w:val="00A33096"/>
    <w:rsid w:val="00A33291"/>
    <w:rsid w:val="00A3339A"/>
    <w:rsid w:val="00A33566"/>
    <w:rsid w:val="00A335F4"/>
    <w:rsid w:val="00A3361B"/>
    <w:rsid w:val="00A33851"/>
    <w:rsid w:val="00A339A7"/>
    <w:rsid w:val="00A3458F"/>
    <w:rsid w:val="00A34F71"/>
    <w:rsid w:val="00A35066"/>
    <w:rsid w:val="00A3599C"/>
    <w:rsid w:val="00A35E64"/>
    <w:rsid w:val="00A35F27"/>
    <w:rsid w:val="00A360F9"/>
    <w:rsid w:val="00A361A5"/>
    <w:rsid w:val="00A36288"/>
    <w:rsid w:val="00A36555"/>
    <w:rsid w:val="00A36A41"/>
    <w:rsid w:val="00A37126"/>
    <w:rsid w:val="00A371AE"/>
    <w:rsid w:val="00A37308"/>
    <w:rsid w:val="00A3735B"/>
    <w:rsid w:val="00A37374"/>
    <w:rsid w:val="00A37469"/>
    <w:rsid w:val="00A37752"/>
    <w:rsid w:val="00A3795A"/>
    <w:rsid w:val="00A37AE3"/>
    <w:rsid w:val="00A37DB0"/>
    <w:rsid w:val="00A37ED2"/>
    <w:rsid w:val="00A37FD0"/>
    <w:rsid w:val="00A40029"/>
    <w:rsid w:val="00A40057"/>
    <w:rsid w:val="00A4060B"/>
    <w:rsid w:val="00A40766"/>
    <w:rsid w:val="00A407C8"/>
    <w:rsid w:val="00A40A19"/>
    <w:rsid w:val="00A40AE8"/>
    <w:rsid w:val="00A40B38"/>
    <w:rsid w:val="00A40B8F"/>
    <w:rsid w:val="00A40E33"/>
    <w:rsid w:val="00A40EDA"/>
    <w:rsid w:val="00A41AC1"/>
    <w:rsid w:val="00A41AEF"/>
    <w:rsid w:val="00A41B50"/>
    <w:rsid w:val="00A41D77"/>
    <w:rsid w:val="00A42356"/>
    <w:rsid w:val="00A42479"/>
    <w:rsid w:val="00A42526"/>
    <w:rsid w:val="00A425B5"/>
    <w:rsid w:val="00A426C4"/>
    <w:rsid w:val="00A42C44"/>
    <w:rsid w:val="00A42CE9"/>
    <w:rsid w:val="00A42ED2"/>
    <w:rsid w:val="00A430CC"/>
    <w:rsid w:val="00A433BC"/>
    <w:rsid w:val="00A43C96"/>
    <w:rsid w:val="00A43FF8"/>
    <w:rsid w:val="00A44214"/>
    <w:rsid w:val="00A44399"/>
    <w:rsid w:val="00A444FC"/>
    <w:rsid w:val="00A44566"/>
    <w:rsid w:val="00A44667"/>
    <w:rsid w:val="00A45290"/>
    <w:rsid w:val="00A457A7"/>
    <w:rsid w:val="00A45B10"/>
    <w:rsid w:val="00A45C23"/>
    <w:rsid w:val="00A45C45"/>
    <w:rsid w:val="00A460FC"/>
    <w:rsid w:val="00A4625C"/>
    <w:rsid w:val="00A4626F"/>
    <w:rsid w:val="00A46612"/>
    <w:rsid w:val="00A466A4"/>
    <w:rsid w:val="00A470C8"/>
    <w:rsid w:val="00A4730B"/>
    <w:rsid w:val="00A474F5"/>
    <w:rsid w:val="00A47B44"/>
    <w:rsid w:val="00A47BA4"/>
    <w:rsid w:val="00A47D27"/>
    <w:rsid w:val="00A47E33"/>
    <w:rsid w:val="00A503D4"/>
    <w:rsid w:val="00A5081F"/>
    <w:rsid w:val="00A50B4A"/>
    <w:rsid w:val="00A50FE9"/>
    <w:rsid w:val="00A512CD"/>
    <w:rsid w:val="00A512EE"/>
    <w:rsid w:val="00A5146C"/>
    <w:rsid w:val="00A5183D"/>
    <w:rsid w:val="00A51DA6"/>
    <w:rsid w:val="00A51ED2"/>
    <w:rsid w:val="00A52136"/>
    <w:rsid w:val="00A52221"/>
    <w:rsid w:val="00A5235C"/>
    <w:rsid w:val="00A52504"/>
    <w:rsid w:val="00A5289A"/>
    <w:rsid w:val="00A5296E"/>
    <w:rsid w:val="00A52A43"/>
    <w:rsid w:val="00A53190"/>
    <w:rsid w:val="00A534A1"/>
    <w:rsid w:val="00A53566"/>
    <w:rsid w:val="00A53E98"/>
    <w:rsid w:val="00A53FBA"/>
    <w:rsid w:val="00A5446C"/>
    <w:rsid w:val="00A5448E"/>
    <w:rsid w:val="00A545AC"/>
    <w:rsid w:val="00A54A56"/>
    <w:rsid w:val="00A55210"/>
    <w:rsid w:val="00A553E7"/>
    <w:rsid w:val="00A556FD"/>
    <w:rsid w:val="00A55766"/>
    <w:rsid w:val="00A55C79"/>
    <w:rsid w:val="00A55E44"/>
    <w:rsid w:val="00A55F8B"/>
    <w:rsid w:val="00A5602E"/>
    <w:rsid w:val="00A56289"/>
    <w:rsid w:val="00A56406"/>
    <w:rsid w:val="00A56B38"/>
    <w:rsid w:val="00A56BDE"/>
    <w:rsid w:val="00A56F8E"/>
    <w:rsid w:val="00A57077"/>
    <w:rsid w:val="00A576CB"/>
    <w:rsid w:val="00A577D1"/>
    <w:rsid w:val="00A578FB"/>
    <w:rsid w:val="00A602F4"/>
    <w:rsid w:val="00A60439"/>
    <w:rsid w:val="00A60453"/>
    <w:rsid w:val="00A60619"/>
    <w:rsid w:val="00A6063B"/>
    <w:rsid w:val="00A613E2"/>
    <w:rsid w:val="00A61973"/>
    <w:rsid w:val="00A61D1A"/>
    <w:rsid w:val="00A62262"/>
    <w:rsid w:val="00A62931"/>
    <w:rsid w:val="00A62D7B"/>
    <w:rsid w:val="00A637BB"/>
    <w:rsid w:val="00A638D1"/>
    <w:rsid w:val="00A638D3"/>
    <w:rsid w:val="00A63E12"/>
    <w:rsid w:val="00A63E4E"/>
    <w:rsid w:val="00A64104"/>
    <w:rsid w:val="00A644DD"/>
    <w:rsid w:val="00A64590"/>
    <w:rsid w:val="00A649C5"/>
    <w:rsid w:val="00A64C2B"/>
    <w:rsid w:val="00A6514A"/>
    <w:rsid w:val="00A6518F"/>
    <w:rsid w:val="00A652AD"/>
    <w:rsid w:val="00A652D4"/>
    <w:rsid w:val="00A6537F"/>
    <w:rsid w:val="00A660C5"/>
    <w:rsid w:val="00A66232"/>
    <w:rsid w:val="00A6646C"/>
    <w:rsid w:val="00A665D0"/>
    <w:rsid w:val="00A66C66"/>
    <w:rsid w:val="00A66E5E"/>
    <w:rsid w:val="00A67950"/>
    <w:rsid w:val="00A67D32"/>
    <w:rsid w:val="00A67EA2"/>
    <w:rsid w:val="00A702A0"/>
    <w:rsid w:val="00A70CB5"/>
    <w:rsid w:val="00A70CE2"/>
    <w:rsid w:val="00A71134"/>
    <w:rsid w:val="00A715D1"/>
    <w:rsid w:val="00A716A3"/>
    <w:rsid w:val="00A71900"/>
    <w:rsid w:val="00A71BFE"/>
    <w:rsid w:val="00A71FDD"/>
    <w:rsid w:val="00A720FC"/>
    <w:rsid w:val="00A724E7"/>
    <w:rsid w:val="00A72557"/>
    <w:rsid w:val="00A7256D"/>
    <w:rsid w:val="00A726A0"/>
    <w:rsid w:val="00A72FB0"/>
    <w:rsid w:val="00A732C9"/>
    <w:rsid w:val="00A73342"/>
    <w:rsid w:val="00A7358A"/>
    <w:rsid w:val="00A7371E"/>
    <w:rsid w:val="00A73A5A"/>
    <w:rsid w:val="00A73DBB"/>
    <w:rsid w:val="00A73ECE"/>
    <w:rsid w:val="00A742BB"/>
    <w:rsid w:val="00A754AE"/>
    <w:rsid w:val="00A75755"/>
    <w:rsid w:val="00A75D86"/>
    <w:rsid w:val="00A7608A"/>
    <w:rsid w:val="00A761CD"/>
    <w:rsid w:val="00A763C8"/>
    <w:rsid w:val="00A763FF"/>
    <w:rsid w:val="00A76470"/>
    <w:rsid w:val="00A76615"/>
    <w:rsid w:val="00A7690D"/>
    <w:rsid w:val="00A76AC3"/>
    <w:rsid w:val="00A76CF3"/>
    <w:rsid w:val="00A7745A"/>
    <w:rsid w:val="00A775F2"/>
    <w:rsid w:val="00A77E57"/>
    <w:rsid w:val="00A77FB6"/>
    <w:rsid w:val="00A80077"/>
    <w:rsid w:val="00A8011A"/>
    <w:rsid w:val="00A806E6"/>
    <w:rsid w:val="00A809E8"/>
    <w:rsid w:val="00A80C75"/>
    <w:rsid w:val="00A81262"/>
    <w:rsid w:val="00A81608"/>
    <w:rsid w:val="00A81D45"/>
    <w:rsid w:val="00A81E11"/>
    <w:rsid w:val="00A81F86"/>
    <w:rsid w:val="00A82079"/>
    <w:rsid w:val="00A820D3"/>
    <w:rsid w:val="00A82343"/>
    <w:rsid w:val="00A82527"/>
    <w:rsid w:val="00A826DB"/>
    <w:rsid w:val="00A8294E"/>
    <w:rsid w:val="00A82D1C"/>
    <w:rsid w:val="00A82DE7"/>
    <w:rsid w:val="00A82E64"/>
    <w:rsid w:val="00A82F63"/>
    <w:rsid w:val="00A83068"/>
    <w:rsid w:val="00A83297"/>
    <w:rsid w:val="00A8332F"/>
    <w:rsid w:val="00A839E6"/>
    <w:rsid w:val="00A83A67"/>
    <w:rsid w:val="00A83C45"/>
    <w:rsid w:val="00A83DC8"/>
    <w:rsid w:val="00A8409B"/>
    <w:rsid w:val="00A841D2"/>
    <w:rsid w:val="00A8478C"/>
    <w:rsid w:val="00A85299"/>
    <w:rsid w:val="00A8530C"/>
    <w:rsid w:val="00A85401"/>
    <w:rsid w:val="00A85844"/>
    <w:rsid w:val="00A858C4"/>
    <w:rsid w:val="00A85A06"/>
    <w:rsid w:val="00A85A2C"/>
    <w:rsid w:val="00A85C51"/>
    <w:rsid w:val="00A85C9C"/>
    <w:rsid w:val="00A85CA2"/>
    <w:rsid w:val="00A85DA7"/>
    <w:rsid w:val="00A85F0B"/>
    <w:rsid w:val="00A85F93"/>
    <w:rsid w:val="00A86280"/>
    <w:rsid w:val="00A86795"/>
    <w:rsid w:val="00A86B77"/>
    <w:rsid w:val="00A86F68"/>
    <w:rsid w:val="00A87820"/>
    <w:rsid w:val="00A87924"/>
    <w:rsid w:val="00A87B65"/>
    <w:rsid w:val="00A903E8"/>
    <w:rsid w:val="00A9044A"/>
    <w:rsid w:val="00A90566"/>
    <w:rsid w:val="00A90A41"/>
    <w:rsid w:val="00A9115D"/>
    <w:rsid w:val="00A9180B"/>
    <w:rsid w:val="00A91C06"/>
    <w:rsid w:val="00A91E61"/>
    <w:rsid w:val="00A91F7A"/>
    <w:rsid w:val="00A920F1"/>
    <w:rsid w:val="00A921C4"/>
    <w:rsid w:val="00A92655"/>
    <w:rsid w:val="00A9269D"/>
    <w:rsid w:val="00A926BF"/>
    <w:rsid w:val="00A92D98"/>
    <w:rsid w:val="00A92F97"/>
    <w:rsid w:val="00A9388E"/>
    <w:rsid w:val="00A93F20"/>
    <w:rsid w:val="00A943F6"/>
    <w:rsid w:val="00A94405"/>
    <w:rsid w:val="00A9447B"/>
    <w:rsid w:val="00A945B8"/>
    <w:rsid w:val="00A9473A"/>
    <w:rsid w:val="00A94BF3"/>
    <w:rsid w:val="00A94DBD"/>
    <w:rsid w:val="00A953CE"/>
    <w:rsid w:val="00A955E2"/>
    <w:rsid w:val="00A95A38"/>
    <w:rsid w:val="00A95BBF"/>
    <w:rsid w:val="00A95F23"/>
    <w:rsid w:val="00A962DB"/>
    <w:rsid w:val="00A96306"/>
    <w:rsid w:val="00A96599"/>
    <w:rsid w:val="00A9677D"/>
    <w:rsid w:val="00A967A5"/>
    <w:rsid w:val="00A968DF"/>
    <w:rsid w:val="00A96CAB"/>
    <w:rsid w:val="00A96EC9"/>
    <w:rsid w:val="00A97062"/>
    <w:rsid w:val="00A971B2"/>
    <w:rsid w:val="00A97882"/>
    <w:rsid w:val="00A978D2"/>
    <w:rsid w:val="00A97C67"/>
    <w:rsid w:val="00AA00B7"/>
    <w:rsid w:val="00AA01DA"/>
    <w:rsid w:val="00AA0250"/>
    <w:rsid w:val="00AA0267"/>
    <w:rsid w:val="00AA0457"/>
    <w:rsid w:val="00AA055A"/>
    <w:rsid w:val="00AA0939"/>
    <w:rsid w:val="00AA09C6"/>
    <w:rsid w:val="00AA0C5A"/>
    <w:rsid w:val="00AA17CD"/>
    <w:rsid w:val="00AA191E"/>
    <w:rsid w:val="00AA1950"/>
    <w:rsid w:val="00AA1D20"/>
    <w:rsid w:val="00AA1E32"/>
    <w:rsid w:val="00AA2134"/>
    <w:rsid w:val="00AA22DA"/>
    <w:rsid w:val="00AA22DD"/>
    <w:rsid w:val="00AA231A"/>
    <w:rsid w:val="00AA2A62"/>
    <w:rsid w:val="00AA2C95"/>
    <w:rsid w:val="00AA2DC5"/>
    <w:rsid w:val="00AA3030"/>
    <w:rsid w:val="00AA3543"/>
    <w:rsid w:val="00AA3CB5"/>
    <w:rsid w:val="00AA3ECF"/>
    <w:rsid w:val="00AA3F29"/>
    <w:rsid w:val="00AA40F1"/>
    <w:rsid w:val="00AA474D"/>
    <w:rsid w:val="00AA4A8A"/>
    <w:rsid w:val="00AA4AEB"/>
    <w:rsid w:val="00AA4AEF"/>
    <w:rsid w:val="00AA4FF3"/>
    <w:rsid w:val="00AA52C4"/>
    <w:rsid w:val="00AA5B64"/>
    <w:rsid w:val="00AA5C9E"/>
    <w:rsid w:val="00AA63C6"/>
    <w:rsid w:val="00AA697B"/>
    <w:rsid w:val="00AA6E63"/>
    <w:rsid w:val="00AA6F7D"/>
    <w:rsid w:val="00AA7127"/>
    <w:rsid w:val="00AA782D"/>
    <w:rsid w:val="00AA7981"/>
    <w:rsid w:val="00AA7A5C"/>
    <w:rsid w:val="00AA7CB7"/>
    <w:rsid w:val="00AB0047"/>
    <w:rsid w:val="00AB0495"/>
    <w:rsid w:val="00AB070D"/>
    <w:rsid w:val="00AB07A2"/>
    <w:rsid w:val="00AB0A6D"/>
    <w:rsid w:val="00AB0B9F"/>
    <w:rsid w:val="00AB0BC0"/>
    <w:rsid w:val="00AB117F"/>
    <w:rsid w:val="00AB11A3"/>
    <w:rsid w:val="00AB12FD"/>
    <w:rsid w:val="00AB1411"/>
    <w:rsid w:val="00AB152A"/>
    <w:rsid w:val="00AB1665"/>
    <w:rsid w:val="00AB16F8"/>
    <w:rsid w:val="00AB1810"/>
    <w:rsid w:val="00AB18C2"/>
    <w:rsid w:val="00AB190C"/>
    <w:rsid w:val="00AB1B8A"/>
    <w:rsid w:val="00AB1FEF"/>
    <w:rsid w:val="00AB2475"/>
    <w:rsid w:val="00AB2C62"/>
    <w:rsid w:val="00AB2CDA"/>
    <w:rsid w:val="00AB2F32"/>
    <w:rsid w:val="00AB330D"/>
    <w:rsid w:val="00AB33A7"/>
    <w:rsid w:val="00AB33C4"/>
    <w:rsid w:val="00AB35F5"/>
    <w:rsid w:val="00AB3B2D"/>
    <w:rsid w:val="00AB4216"/>
    <w:rsid w:val="00AB43A9"/>
    <w:rsid w:val="00AB462E"/>
    <w:rsid w:val="00AB465D"/>
    <w:rsid w:val="00AB46C1"/>
    <w:rsid w:val="00AB479E"/>
    <w:rsid w:val="00AB4D1E"/>
    <w:rsid w:val="00AB4D3E"/>
    <w:rsid w:val="00AB5032"/>
    <w:rsid w:val="00AB520A"/>
    <w:rsid w:val="00AB5B48"/>
    <w:rsid w:val="00AB6073"/>
    <w:rsid w:val="00AB6168"/>
    <w:rsid w:val="00AB61A3"/>
    <w:rsid w:val="00AB627E"/>
    <w:rsid w:val="00AB63F1"/>
    <w:rsid w:val="00AB674A"/>
    <w:rsid w:val="00AB6AC5"/>
    <w:rsid w:val="00AB7170"/>
    <w:rsid w:val="00AB76D7"/>
    <w:rsid w:val="00AB77F8"/>
    <w:rsid w:val="00AB785B"/>
    <w:rsid w:val="00AB7CC5"/>
    <w:rsid w:val="00AB7DF5"/>
    <w:rsid w:val="00AC0161"/>
    <w:rsid w:val="00AC018D"/>
    <w:rsid w:val="00AC0AD6"/>
    <w:rsid w:val="00AC0C67"/>
    <w:rsid w:val="00AC0E35"/>
    <w:rsid w:val="00AC0EEF"/>
    <w:rsid w:val="00AC10B8"/>
    <w:rsid w:val="00AC1194"/>
    <w:rsid w:val="00AC129C"/>
    <w:rsid w:val="00AC14D6"/>
    <w:rsid w:val="00AC1979"/>
    <w:rsid w:val="00AC1AF5"/>
    <w:rsid w:val="00AC2624"/>
    <w:rsid w:val="00AC2625"/>
    <w:rsid w:val="00AC2DE1"/>
    <w:rsid w:val="00AC3495"/>
    <w:rsid w:val="00AC36BA"/>
    <w:rsid w:val="00AC39A5"/>
    <w:rsid w:val="00AC39F0"/>
    <w:rsid w:val="00AC3B20"/>
    <w:rsid w:val="00AC3C20"/>
    <w:rsid w:val="00AC3E39"/>
    <w:rsid w:val="00AC406B"/>
    <w:rsid w:val="00AC4139"/>
    <w:rsid w:val="00AC42F3"/>
    <w:rsid w:val="00AC432C"/>
    <w:rsid w:val="00AC448F"/>
    <w:rsid w:val="00AC46D2"/>
    <w:rsid w:val="00AC4761"/>
    <w:rsid w:val="00AC516C"/>
    <w:rsid w:val="00AC55B8"/>
    <w:rsid w:val="00AC5E2E"/>
    <w:rsid w:val="00AC5F0A"/>
    <w:rsid w:val="00AC6063"/>
    <w:rsid w:val="00AC6986"/>
    <w:rsid w:val="00AC7236"/>
    <w:rsid w:val="00AC724A"/>
    <w:rsid w:val="00AC7474"/>
    <w:rsid w:val="00AC7E49"/>
    <w:rsid w:val="00AC7E69"/>
    <w:rsid w:val="00AD0200"/>
    <w:rsid w:val="00AD027A"/>
    <w:rsid w:val="00AD0731"/>
    <w:rsid w:val="00AD0839"/>
    <w:rsid w:val="00AD0A0A"/>
    <w:rsid w:val="00AD0F31"/>
    <w:rsid w:val="00AD0FEF"/>
    <w:rsid w:val="00AD1A61"/>
    <w:rsid w:val="00AD1F75"/>
    <w:rsid w:val="00AD2097"/>
    <w:rsid w:val="00AD22EF"/>
    <w:rsid w:val="00AD231C"/>
    <w:rsid w:val="00AD234C"/>
    <w:rsid w:val="00AD2615"/>
    <w:rsid w:val="00AD2B34"/>
    <w:rsid w:val="00AD2B78"/>
    <w:rsid w:val="00AD2EE3"/>
    <w:rsid w:val="00AD35D2"/>
    <w:rsid w:val="00AD3673"/>
    <w:rsid w:val="00AD3D56"/>
    <w:rsid w:val="00AD3DCC"/>
    <w:rsid w:val="00AD401F"/>
    <w:rsid w:val="00AD4128"/>
    <w:rsid w:val="00AD421D"/>
    <w:rsid w:val="00AD425C"/>
    <w:rsid w:val="00AD427E"/>
    <w:rsid w:val="00AD450D"/>
    <w:rsid w:val="00AD45E8"/>
    <w:rsid w:val="00AD488C"/>
    <w:rsid w:val="00AD48AD"/>
    <w:rsid w:val="00AD4C78"/>
    <w:rsid w:val="00AD4DD2"/>
    <w:rsid w:val="00AD51D1"/>
    <w:rsid w:val="00AD52D4"/>
    <w:rsid w:val="00AD55B4"/>
    <w:rsid w:val="00AD5860"/>
    <w:rsid w:val="00AD5D51"/>
    <w:rsid w:val="00AD5F21"/>
    <w:rsid w:val="00AD5F22"/>
    <w:rsid w:val="00AD5FF1"/>
    <w:rsid w:val="00AD6749"/>
    <w:rsid w:val="00AD68F0"/>
    <w:rsid w:val="00AD6A46"/>
    <w:rsid w:val="00AD6BA3"/>
    <w:rsid w:val="00AD6C43"/>
    <w:rsid w:val="00AD724A"/>
    <w:rsid w:val="00AD733D"/>
    <w:rsid w:val="00AD7433"/>
    <w:rsid w:val="00AD764A"/>
    <w:rsid w:val="00AD76ED"/>
    <w:rsid w:val="00AD7971"/>
    <w:rsid w:val="00AD7A87"/>
    <w:rsid w:val="00AD7E15"/>
    <w:rsid w:val="00AE02A2"/>
    <w:rsid w:val="00AE0F48"/>
    <w:rsid w:val="00AE142D"/>
    <w:rsid w:val="00AE24B1"/>
    <w:rsid w:val="00AE272C"/>
    <w:rsid w:val="00AE2B2C"/>
    <w:rsid w:val="00AE2C55"/>
    <w:rsid w:val="00AE2EEE"/>
    <w:rsid w:val="00AE2F52"/>
    <w:rsid w:val="00AE3675"/>
    <w:rsid w:val="00AE3AD8"/>
    <w:rsid w:val="00AE3CDD"/>
    <w:rsid w:val="00AE3D9E"/>
    <w:rsid w:val="00AE3DD6"/>
    <w:rsid w:val="00AE4013"/>
    <w:rsid w:val="00AE4116"/>
    <w:rsid w:val="00AE4126"/>
    <w:rsid w:val="00AE4302"/>
    <w:rsid w:val="00AE4B50"/>
    <w:rsid w:val="00AE4C73"/>
    <w:rsid w:val="00AE4E0C"/>
    <w:rsid w:val="00AE505D"/>
    <w:rsid w:val="00AE517D"/>
    <w:rsid w:val="00AE5244"/>
    <w:rsid w:val="00AE54C4"/>
    <w:rsid w:val="00AE5A2B"/>
    <w:rsid w:val="00AE5BA8"/>
    <w:rsid w:val="00AE5D4D"/>
    <w:rsid w:val="00AE5FB8"/>
    <w:rsid w:val="00AE615B"/>
    <w:rsid w:val="00AE623A"/>
    <w:rsid w:val="00AE6C9C"/>
    <w:rsid w:val="00AE7260"/>
    <w:rsid w:val="00AE749E"/>
    <w:rsid w:val="00AE773D"/>
    <w:rsid w:val="00AE7ABC"/>
    <w:rsid w:val="00AE7DFA"/>
    <w:rsid w:val="00AE7F93"/>
    <w:rsid w:val="00AE7FDB"/>
    <w:rsid w:val="00AF01BF"/>
    <w:rsid w:val="00AF01DC"/>
    <w:rsid w:val="00AF0574"/>
    <w:rsid w:val="00AF08B8"/>
    <w:rsid w:val="00AF0993"/>
    <w:rsid w:val="00AF0D60"/>
    <w:rsid w:val="00AF0E7E"/>
    <w:rsid w:val="00AF1197"/>
    <w:rsid w:val="00AF126D"/>
    <w:rsid w:val="00AF153D"/>
    <w:rsid w:val="00AF1574"/>
    <w:rsid w:val="00AF16FA"/>
    <w:rsid w:val="00AF1721"/>
    <w:rsid w:val="00AF18E6"/>
    <w:rsid w:val="00AF196B"/>
    <w:rsid w:val="00AF1BD6"/>
    <w:rsid w:val="00AF1F7E"/>
    <w:rsid w:val="00AF1F85"/>
    <w:rsid w:val="00AF214F"/>
    <w:rsid w:val="00AF24CE"/>
    <w:rsid w:val="00AF2954"/>
    <w:rsid w:val="00AF2A74"/>
    <w:rsid w:val="00AF2C23"/>
    <w:rsid w:val="00AF307D"/>
    <w:rsid w:val="00AF33CE"/>
    <w:rsid w:val="00AF3A05"/>
    <w:rsid w:val="00AF3F0A"/>
    <w:rsid w:val="00AF41CF"/>
    <w:rsid w:val="00AF442C"/>
    <w:rsid w:val="00AF442E"/>
    <w:rsid w:val="00AF462D"/>
    <w:rsid w:val="00AF47BA"/>
    <w:rsid w:val="00AF4C5F"/>
    <w:rsid w:val="00AF50E5"/>
    <w:rsid w:val="00AF528F"/>
    <w:rsid w:val="00AF5438"/>
    <w:rsid w:val="00AF55F3"/>
    <w:rsid w:val="00AF575F"/>
    <w:rsid w:val="00AF58BC"/>
    <w:rsid w:val="00AF5CFD"/>
    <w:rsid w:val="00AF5D6D"/>
    <w:rsid w:val="00AF5D71"/>
    <w:rsid w:val="00AF612C"/>
    <w:rsid w:val="00AF6254"/>
    <w:rsid w:val="00AF65F9"/>
    <w:rsid w:val="00AF675F"/>
    <w:rsid w:val="00AF6DE6"/>
    <w:rsid w:val="00AF6F29"/>
    <w:rsid w:val="00AF703A"/>
    <w:rsid w:val="00AF7082"/>
    <w:rsid w:val="00AF7214"/>
    <w:rsid w:val="00AF76AE"/>
    <w:rsid w:val="00AF79C0"/>
    <w:rsid w:val="00AF7C77"/>
    <w:rsid w:val="00B0074C"/>
    <w:rsid w:val="00B00E3E"/>
    <w:rsid w:val="00B012C5"/>
    <w:rsid w:val="00B0131C"/>
    <w:rsid w:val="00B019B7"/>
    <w:rsid w:val="00B01A3C"/>
    <w:rsid w:val="00B01EEF"/>
    <w:rsid w:val="00B02197"/>
    <w:rsid w:val="00B02903"/>
    <w:rsid w:val="00B02AB4"/>
    <w:rsid w:val="00B030A4"/>
    <w:rsid w:val="00B033D7"/>
    <w:rsid w:val="00B03746"/>
    <w:rsid w:val="00B03754"/>
    <w:rsid w:val="00B0430E"/>
    <w:rsid w:val="00B0464D"/>
    <w:rsid w:val="00B047D5"/>
    <w:rsid w:val="00B04A8E"/>
    <w:rsid w:val="00B04C26"/>
    <w:rsid w:val="00B04D5F"/>
    <w:rsid w:val="00B0520F"/>
    <w:rsid w:val="00B05239"/>
    <w:rsid w:val="00B0528F"/>
    <w:rsid w:val="00B0588B"/>
    <w:rsid w:val="00B0595F"/>
    <w:rsid w:val="00B05C01"/>
    <w:rsid w:val="00B05D2B"/>
    <w:rsid w:val="00B061EB"/>
    <w:rsid w:val="00B0670B"/>
    <w:rsid w:val="00B06795"/>
    <w:rsid w:val="00B06BEE"/>
    <w:rsid w:val="00B06CAE"/>
    <w:rsid w:val="00B06F45"/>
    <w:rsid w:val="00B07163"/>
    <w:rsid w:val="00B0730E"/>
    <w:rsid w:val="00B073F2"/>
    <w:rsid w:val="00B07DBB"/>
    <w:rsid w:val="00B07F1E"/>
    <w:rsid w:val="00B101E7"/>
    <w:rsid w:val="00B104AC"/>
    <w:rsid w:val="00B10860"/>
    <w:rsid w:val="00B108EA"/>
    <w:rsid w:val="00B10BFE"/>
    <w:rsid w:val="00B10CCE"/>
    <w:rsid w:val="00B10FA3"/>
    <w:rsid w:val="00B10FDF"/>
    <w:rsid w:val="00B111F9"/>
    <w:rsid w:val="00B11D28"/>
    <w:rsid w:val="00B11E11"/>
    <w:rsid w:val="00B11FF8"/>
    <w:rsid w:val="00B122A0"/>
    <w:rsid w:val="00B12354"/>
    <w:rsid w:val="00B12736"/>
    <w:rsid w:val="00B1273F"/>
    <w:rsid w:val="00B127AB"/>
    <w:rsid w:val="00B12D4E"/>
    <w:rsid w:val="00B12D53"/>
    <w:rsid w:val="00B131B7"/>
    <w:rsid w:val="00B1364E"/>
    <w:rsid w:val="00B13CAF"/>
    <w:rsid w:val="00B14405"/>
    <w:rsid w:val="00B14B84"/>
    <w:rsid w:val="00B14C1C"/>
    <w:rsid w:val="00B1518E"/>
    <w:rsid w:val="00B15194"/>
    <w:rsid w:val="00B15AAD"/>
    <w:rsid w:val="00B15D4D"/>
    <w:rsid w:val="00B15DB8"/>
    <w:rsid w:val="00B16E27"/>
    <w:rsid w:val="00B16E80"/>
    <w:rsid w:val="00B1700F"/>
    <w:rsid w:val="00B170AE"/>
    <w:rsid w:val="00B1768C"/>
    <w:rsid w:val="00B17BB8"/>
    <w:rsid w:val="00B17BD5"/>
    <w:rsid w:val="00B200BB"/>
    <w:rsid w:val="00B207A5"/>
    <w:rsid w:val="00B20C35"/>
    <w:rsid w:val="00B20FA3"/>
    <w:rsid w:val="00B217A0"/>
    <w:rsid w:val="00B217F1"/>
    <w:rsid w:val="00B21E50"/>
    <w:rsid w:val="00B21F5C"/>
    <w:rsid w:val="00B2235D"/>
    <w:rsid w:val="00B2269B"/>
    <w:rsid w:val="00B228EE"/>
    <w:rsid w:val="00B235F2"/>
    <w:rsid w:val="00B237BA"/>
    <w:rsid w:val="00B23E62"/>
    <w:rsid w:val="00B2402F"/>
    <w:rsid w:val="00B2420C"/>
    <w:rsid w:val="00B248C5"/>
    <w:rsid w:val="00B24A7B"/>
    <w:rsid w:val="00B24C24"/>
    <w:rsid w:val="00B2502F"/>
    <w:rsid w:val="00B25250"/>
    <w:rsid w:val="00B25461"/>
    <w:rsid w:val="00B25705"/>
    <w:rsid w:val="00B25BBB"/>
    <w:rsid w:val="00B25E9C"/>
    <w:rsid w:val="00B260AA"/>
    <w:rsid w:val="00B26474"/>
    <w:rsid w:val="00B2716A"/>
    <w:rsid w:val="00B27344"/>
    <w:rsid w:val="00B27C90"/>
    <w:rsid w:val="00B27CB5"/>
    <w:rsid w:val="00B308C6"/>
    <w:rsid w:val="00B30ADD"/>
    <w:rsid w:val="00B30C25"/>
    <w:rsid w:val="00B30D68"/>
    <w:rsid w:val="00B30DE3"/>
    <w:rsid w:val="00B30EC9"/>
    <w:rsid w:val="00B31093"/>
    <w:rsid w:val="00B31108"/>
    <w:rsid w:val="00B31806"/>
    <w:rsid w:val="00B319F9"/>
    <w:rsid w:val="00B31B67"/>
    <w:rsid w:val="00B31BB0"/>
    <w:rsid w:val="00B31EBE"/>
    <w:rsid w:val="00B32176"/>
    <w:rsid w:val="00B321E5"/>
    <w:rsid w:val="00B32687"/>
    <w:rsid w:val="00B32A02"/>
    <w:rsid w:val="00B32AC1"/>
    <w:rsid w:val="00B32D37"/>
    <w:rsid w:val="00B32EAB"/>
    <w:rsid w:val="00B33433"/>
    <w:rsid w:val="00B334DB"/>
    <w:rsid w:val="00B339B2"/>
    <w:rsid w:val="00B33BE5"/>
    <w:rsid w:val="00B33E89"/>
    <w:rsid w:val="00B34198"/>
    <w:rsid w:val="00B34468"/>
    <w:rsid w:val="00B346CA"/>
    <w:rsid w:val="00B346FD"/>
    <w:rsid w:val="00B352E7"/>
    <w:rsid w:val="00B35380"/>
    <w:rsid w:val="00B3539B"/>
    <w:rsid w:val="00B355EE"/>
    <w:rsid w:val="00B35814"/>
    <w:rsid w:val="00B36277"/>
    <w:rsid w:val="00B3659F"/>
    <w:rsid w:val="00B3691D"/>
    <w:rsid w:val="00B36C70"/>
    <w:rsid w:val="00B36C92"/>
    <w:rsid w:val="00B36D0C"/>
    <w:rsid w:val="00B36D4E"/>
    <w:rsid w:val="00B37356"/>
    <w:rsid w:val="00B37387"/>
    <w:rsid w:val="00B37858"/>
    <w:rsid w:val="00B37B79"/>
    <w:rsid w:val="00B37CA9"/>
    <w:rsid w:val="00B37E29"/>
    <w:rsid w:val="00B37EB3"/>
    <w:rsid w:val="00B401C3"/>
    <w:rsid w:val="00B4021D"/>
    <w:rsid w:val="00B4052A"/>
    <w:rsid w:val="00B405B6"/>
    <w:rsid w:val="00B407D0"/>
    <w:rsid w:val="00B40841"/>
    <w:rsid w:val="00B4093B"/>
    <w:rsid w:val="00B40B14"/>
    <w:rsid w:val="00B40ED8"/>
    <w:rsid w:val="00B40F5D"/>
    <w:rsid w:val="00B4106A"/>
    <w:rsid w:val="00B41264"/>
    <w:rsid w:val="00B41590"/>
    <w:rsid w:val="00B41698"/>
    <w:rsid w:val="00B418D5"/>
    <w:rsid w:val="00B41B3E"/>
    <w:rsid w:val="00B41FBF"/>
    <w:rsid w:val="00B4221D"/>
    <w:rsid w:val="00B42301"/>
    <w:rsid w:val="00B42321"/>
    <w:rsid w:val="00B429E9"/>
    <w:rsid w:val="00B42A22"/>
    <w:rsid w:val="00B42C8E"/>
    <w:rsid w:val="00B42D21"/>
    <w:rsid w:val="00B43288"/>
    <w:rsid w:val="00B4369E"/>
    <w:rsid w:val="00B437E4"/>
    <w:rsid w:val="00B438DA"/>
    <w:rsid w:val="00B43A6F"/>
    <w:rsid w:val="00B43A76"/>
    <w:rsid w:val="00B440CF"/>
    <w:rsid w:val="00B44514"/>
    <w:rsid w:val="00B44679"/>
    <w:rsid w:val="00B44E78"/>
    <w:rsid w:val="00B45082"/>
    <w:rsid w:val="00B45873"/>
    <w:rsid w:val="00B458B6"/>
    <w:rsid w:val="00B45DA4"/>
    <w:rsid w:val="00B45EE4"/>
    <w:rsid w:val="00B45FF6"/>
    <w:rsid w:val="00B46110"/>
    <w:rsid w:val="00B46257"/>
    <w:rsid w:val="00B468A2"/>
    <w:rsid w:val="00B4692B"/>
    <w:rsid w:val="00B47283"/>
    <w:rsid w:val="00B47375"/>
    <w:rsid w:val="00B474A3"/>
    <w:rsid w:val="00B476D4"/>
    <w:rsid w:val="00B477B3"/>
    <w:rsid w:val="00B4796B"/>
    <w:rsid w:val="00B47B5E"/>
    <w:rsid w:val="00B5002D"/>
    <w:rsid w:val="00B50155"/>
    <w:rsid w:val="00B50397"/>
    <w:rsid w:val="00B50715"/>
    <w:rsid w:val="00B50F11"/>
    <w:rsid w:val="00B50F76"/>
    <w:rsid w:val="00B511F2"/>
    <w:rsid w:val="00B513B0"/>
    <w:rsid w:val="00B51873"/>
    <w:rsid w:val="00B51CF5"/>
    <w:rsid w:val="00B51D11"/>
    <w:rsid w:val="00B51FE2"/>
    <w:rsid w:val="00B52087"/>
    <w:rsid w:val="00B5224D"/>
    <w:rsid w:val="00B5250D"/>
    <w:rsid w:val="00B526CC"/>
    <w:rsid w:val="00B52775"/>
    <w:rsid w:val="00B529C9"/>
    <w:rsid w:val="00B531FC"/>
    <w:rsid w:val="00B53434"/>
    <w:rsid w:val="00B5344D"/>
    <w:rsid w:val="00B534A8"/>
    <w:rsid w:val="00B535D1"/>
    <w:rsid w:val="00B53995"/>
    <w:rsid w:val="00B53997"/>
    <w:rsid w:val="00B53A9C"/>
    <w:rsid w:val="00B53C4D"/>
    <w:rsid w:val="00B53FDB"/>
    <w:rsid w:val="00B54121"/>
    <w:rsid w:val="00B5472E"/>
    <w:rsid w:val="00B5477B"/>
    <w:rsid w:val="00B548C9"/>
    <w:rsid w:val="00B54E2A"/>
    <w:rsid w:val="00B55037"/>
    <w:rsid w:val="00B55057"/>
    <w:rsid w:val="00B550A0"/>
    <w:rsid w:val="00B55187"/>
    <w:rsid w:val="00B552B2"/>
    <w:rsid w:val="00B553FA"/>
    <w:rsid w:val="00B554D7"/>
    <w:rsid w:val="00B557B8"/>
    <w:rsid w:val="00B55A87"/>
    <w:rsid w:val="00B55F0E"/>
    <w:rsid w:val="00B561B9"/>
    <w:rsid w:val="00B56514"/>
    <w:rsid w:val="00B56881"/>
    <w:rsid w:val="00B574B0"/>
    <w:rsid w:val="00B5770B"/>
    <w:rsid w:val="00B5799D"/>
    <w:rsid w:val="00B60065"/>
    <w:rsid w:val="00B6033F"/>
    <w:rsid w:val="00B60552"/>
    <w:rsid w:val="00B60707"/>
    <w:rsid w:val="00B60A49"/>
    <w:rsid w:val="00B60F45"/>
    <w:rsid w:val="00B61865"/>
    <w:rsid w:val="00B61C23"/>
    <w:rsid w:val="00B61C26"/>
    <w:rsid w:val="00B61ED7"/>
    <w:rsid w:val="00B61F37"/>
    <w:rsid w:val="00B62443"/>
    <w:rsid w:val="00B62650"/>
    <w:rsid w:val="00B6271F"/>
    <w:rsid w:val="00B6287F"/>
    <w:rsid w:val="00B6295D"/>
    <w:rsid w:val="00B62AE8"/>
    <w:rsid w:val="00B62B1E"/>
    <w:rsid w:val="00B62C32"/>
    <w:rsid w:val="00B63183"/>
    <w:rsid w:val="00B63593"/>
    <w:rsid w:val="00B63C45"/>
    <w:rsid w:val="00B644E0"/>
    <w:rsid w:val="00B64598"/>
    <w:rsid w:val="00B64A94"/>
    <w:rsid w:val="00B64B19"/>
    <w:rsid w:val="00B6547F"/>
    <w:rsid w:val="00B6574A"/>
    <w:rsid w:val="00B65EA5"/>
    <w:rsid w:val="00B65F31"/>
    <w:rsid w:val="00B66717"/>
    <w:rsid w:val="00B66BC5"/>
    <w:rsid w:val="00B66F87"/>
    <w:rsid w:val="00B6709D"/>
    <w:rsid w:val="00B67360"/>
    <w:rsid w:val="00B67878"/>
    <w:rsid w:val="00B6792C"/>
    <w:rsid w:val="00B67A1B"/>
    <w:rsid w:val="00B67A3B"/>
    <w:rsid w:val="00B67C54"/>
    <w:rsid w:val="00B67E09"/>
    <w:rsid w:val="00B70055"/>
    <w:rsid w:val="00B7005C"/>
    <w:rsid w:val="00B700E9"/>
    <w:rsid w:val="00B70554"/>
    <w:rsid w:val="00B7098C"/>
    <w:rsid w:val="00B715BC"/>
    <w:rsid w:val="00B718F0"/>
    <w:rsid w:val="00B71D2D"/>
    <w:rsid w:val="00B71D40"/>
    <w:rsid w:val="00B7219E"/>
    <w:rsid w:val="00B72453"/>
    <w:rsid w:val="00B72D47"/>
    <w:rsid w:val="00B72E89"/>
    <w:rsid w:val="00B7301F"/>
    <w:rsid w:val="00B734D4"/>
    <w:rsid w:val="00B7360D"/>
    <w:rsid w:val="00B73665"/>
    <w:rsid w:val="00B7373F"/>
    <w:rsid w:val="00B7397B"/>
    <w:rsid w:val="00B74041"/>
    <w:rsid w:val="00B74312"/>
    <w:rsid w:val="00B746A2"/>
    <w:rsid w:val="00B746BF"/>
    <w:rsid w:val="00B75001"/>
    <w:rsid w:val="00B750CA"/>
    <w:rsid w:val="00B752DD"/>
    <w:rsid w:val="00B75437"/>
    <w:rsid w:val="00B75507"/>
    <w:rsid w:val="00B75BD5"/>
    <w:rsid w:val="00B75D9B"/>
    <w:rsid w:val="00B760CA"/>
    <w:rsid w:val="00B76265"/>
    <w:rsid w:val="00B7650F"/>
    <w:rsid w:val="00B76596"/>
    <w:rsid w:val="00B765E7"/>
    <w:rsid w:val="00B76EAC"/>
    <w:rsid w:val="00B771D4"/>
    <w:rsid w:val="00B774FA"/>
    <w:rsid w:val="00B775F1"/>
    <w:rsid w:val="00B7783C"/>
    <w:rsid w:val="00B77E0E"/>
    <w:rsid w:val="00B77E5E"/>
    <w:rsid w:val="00B77F10"/>
    <w:rsid w:val="00B77F83"/>
    <w:rsid w:val="00B802D7"/>
    <w:rsid w:val="00B80412"/>
    <w:rsid w:val="00B808D8"/>
    <w:rsid w:val="00B80B0C"/>
    <w:rsid w:val="00B80D79"/>
    <w:rsid w:val="00B80E9B"/>
    <w:rsid w:val="00B80ECF"/>
    <w:rsid w:val="00B811A3"/>
    <w:rsid w:val="00B81270"/>
    <w:rsid w:val="00B8135B"/>
    <w:rsid w:val="00B819FF"/>
    <w:rsid w:val="00B81A28"/>
    <w:rsid w:val="00B81B6B"/>
    <w:rsid w:val="00B82742"/>
    <w:rsid w:val="00B82A50"/>
    <w:rsid w:val="00B82C1A"/>
    <w:rsid w:val="00B82E7D"/>
    <w:rsid w:val="00B82F87"/>
    <w:rsid w:val="00B83185"/>
    <w:rsid w:val="00B833DF"/>
    <w:rsid w:val="00B83A31"/>
    <w:rsid w:val="00B83DED"/>
    <w:rsid w:val="00B83E65"/>
    <w:rsid w:val="00B83FF3"/>
    <w:rsid w:val="00B8447A"/>
    <w:rsid w:val="00B846C8"/>
    <w:rsid w:val="00B84BEB"/>
    <w:rsid w:val="00B84FDC"/>
    <w:rsid w:val="00B85011"/>
    <w:rsid w:val="00B853F6"/>
    <w:rsid w:val="00B85B80"/>
    <w:rsid w:val="00B85C19"/>
    <w:rsid w:val="00B85CBE"/>
    <w:rsid w:val="00B86776"/>
    <w:rsid w:val="00B868BF"/>
    <w:rsid w:val="00B86B47"/>
    <w:rsid w:val="00B86C5C"/>
    <w:rsid w:val="00B86EDB"/>
    <w:rsid w:val="00B8702D"/>
    <w:rsid w:val="00B872E6"/>
    <w:rsid w:val="00B87511"/>
    <w:rsid w:val="00B87904"/>
    <w:rsid w:val="00B87DA2"/>
    <w:rsid w:val="00B87EF8"/>
    <w:rsid w:val="00B90577"/>
    <w:rsid w:val="00B90B7A"/>
    <w:rsid w:val="00B91221"/>
    <w:rsid w:val="00B91333"/>
    <w:rsid w:val="00B91381"/>
    <w:rsid w:val="00B91394"/>
    <w:rsid w:val="00B913A8"/>
    <w:rsid w:val="00B913FF"/>
    <w:rsid w:val="00B91757"/>
    <w:rsid w:val="00B9188E"/>
    <w:rsid w:val="00B918A6"/>
    <w:rsid w:val="00B91A58"/>
    <w:rsid w:val="00B92AE2"/>
    <w:rsid w:val="00B93386"/>
    <w:rsid w:val="00B93674"/>
    <w:rsid w:val="00B93BF4"/>
    <w:rsid w:val="00B93C95"/>
    <w:rsid w:val="00B93D52"/>
    <w:rsid w:val="00B93D79"/>
    <w:rsid w:val="00B93EA9"/>
    <w:rsid w:val="00B94091"/>
    <w:rsid w:val="00B941A0"/>
    <w:rsid w:val="00B94D5C"/>
    <w:rsid w:val="00B955BF"/>
    <w:rsid w:val="00B957E6"/>
    <w:rsid w:val="00B959F5"/>
    <w:rsid w:val="00B95D41"/>
    <w:rsid w:val="00B960A7"/>
    <w:rsid w:val="00B96255"/>
    <w:rsid w:val="00B969A8"/>
    <w:rsid w:val="00B96B27"/>
    <w:rsid w:val="00B96BE7"/>
    <w:rsid w:val="00B96D88"/>
    <w:rsid w:val="00B96E90"/>
    <w:rsid w:val="00B96F7D"/>
    <w:rsid w:val="00B97214"/>
    <w:rsid w:val="00B972CA"/>
    <w:rsid w:val="00B9757B"/>
    <w:rsid w:val="00B97592"/>
    <w:rsid w:val="00B97AC3"/>
    <w:rsid w:val="00B97CBD"/>
    <w:rsid w:val="00B97E39"/>
    <w:rsid w:val="00BA0338"/>
    <w:rsid w:val="00BA03AC"/>
    <w:rsid w:val="00BA04E4"/>
    <w:rsid w:val="00BA05A1"/>
    <w:rsid w:val="00BA0794"/>
    <w:rsid w:val="00BA0C06"/>
    <w:rsid w:val="00BA11A7"/>
    <w:rsid w:val="00BA167E"/>
    <w:rsid w:val="00BA17F7"/>
    <w:rsid w:val="00BA19C0"/>
    <w:rsid w:val="00BA1B2E"/>
    <w:rsid w:val="00BA20CF"/>
    <w:rsid w:val="00BA2163"/>
    <w:rsid w:val="00BA2A13"/>
    <w:rsid w:val="00BA2C49"/>
    <w:rsid w:val="00BA2CC7"/>
    <w:rsid w:val="00BA2E6B"/>
    <w:rsid w:val="00BA2FFA"/>
    <w:rsid w:val="00BA3076"/>
    <w:rsid w:val="00BA3159"/>
    <w:rsid w:val="00BA3300"/>
    <w:rsid w:val="00BA373B"/>
    <w:rsid w:val="00BA3A56"/>
    <w:rsid w:val="00BA3D4D"/>
    <w:rsid w:val="00BA46FB"/>
    <w:rsid w:val="00BA4798"/>
    <w:rsid w:val="00BA48FE"/>
    <w:rsid w:val="00BA499A"/>
    <w:rsid w:val="00BA54EA"/>
    <w:rsid w:val="00BA570E"/>
    <w:rsid w:val="00BA59AC"/>
    <w:rsid w:val="00BA5C39"/>
    <w:rsid w:val="00BA5EEE"/>
    <w:rsid w:val="00BA658D"/>
    <w:rsid w:val="00BA6599"/>
    <w:rsid w:val="00BA69F4"/>
    <w:rsid w:val="00BA6C8B"/>
    <w:rsid w:val="00BA6EC5"/>
    <w:rsid w:val="00BA6F08"/>
    <w:rsid w:val="00BA7287"/>
    <w:rsid w:val="00BA7571"/>
    <w:rsid w:val="00BA7694"/>
    <w:rsid w:val="00BA769C"/>
    <w:rsid w:val="00BA77DD"/>
    <w:rsid w:val="00BA78C5"/>
    <w:rsid w:val="00BB0385"/>
    <w:rsid w:val="00BB04CC"/>
    <w:rsid w:val="00BB0EEB"/>
    <w:rsid w:val="00BB10EC"/>
    <w:rsid w:val="00BB1884"/>
    <w:rsid w:val="00BB1928"/>
    <w:rsid w:val="00BB195E"/>
    <w:rsid w:val="00BB1CCC"/>
    <w:rsid w:val="00BB20A1"/>
    <w:rsid w:val="00BB253E"/>
    <w:rsid w:val="00BB26A9"/>
    <w:rsid w:val="00BB28CB"/>
    <w:rsid w:val="00BB2A58"/>
    <w:rsid w:val="00BB3187"/>
    <w:rsid w:val="00BB3299"/>
    <w:rsid w:val="00BB3352"/>
    <w:rsid w:val="00BB3B7A"/>
    <w:rsid w:val="00BB3C60"/>
    <w:rsid w:val="00BB3D25"/>
    <w:rsid w:val="00BB4208"/>
    <w:rsid w:val="00BB4435"/>
    <w:rsid w:val="00BB457B"/>
    <w:rsid w:val="00BB45A9"/>
    <w:rsid w:val="00BB4952"/>
    <w:rsid w:val="00BB4958"/>
    <w:rsid w:val="00BB4CEC"/>
    <w:rsid w:val="00BB5579"/>
    <w:rsid w:val="00BB5671"/>
    <w:rsid w:val="00BB575B"/>
    <w:rsid w:val="00BB577A"/>
    <w:rsid w:val="00BB59C1"/>
    <w:rsid w:val="00BB5AD5"/>
    <w:rsid w:val="00BB5D33"/>
    <w:rsid w:val="00BB5DB9"/>
    <w:rsid w:val="00BB5E1A"/>
    <w:rsid w:val="00BB6202"/>
    <w:rsid w:val="00BB65BD"/>
    <w:rsid w:val="00BB6725"/>
    <w:rsid w:val="00BB6D26"/>
    <w:rsid w:val="00BB6FD1"/>
    <w:rsid w:val="00BB70F8"/>
    <w:rsid w:val="00BB752D"/>
    <w:rsid w:val="00BB7645"/>
    <w:rsid w:val="00BB790D"/>
    <w:rsid w:val="00BC00C3"/>
    <w:rsid w:val="00BC01B6"/>
    <w:rsid w:val="00BC01C4"/>
    <w:rsid w:val="00BC0AA6"/>
    <w:rsid w:val="00BC0AF5"/>
    <w:rsid w:val="00BC1374"/>
    <w:rsid w:val="00BC17A6"/>
    <w:rsid w:val="00BC1CA4"/>
    <w:rsid w:val="00BC2678"/>
    <w:rsid w:val="00BC287B"/>
    <w:rsid w:val="00BC2B0C"/>
    <w:rsid w:val="00BC2BA5"/>
    <w:rsid w:val="00BC2BD2"/>
    <w:rsid w:val="00BC324A"/>
    <w:rsid w:val="00BC375C"/>
    <w:rsid w:val="00BC3997"/>
    <w:rsid w:val="00BC43A6"/>
    <w:rsid w:val="00BC4821"/>
    <w:rsid w:val="00BC4C12"/>
    <w:rsid w:val="00BC4C49"/>
    <w:rsid w:val="00BC518B"/>
    <w:rsid w:val="00BC53E9"/>
    <w:rsid w:val="00BC5515"/>
    <w:rsid w:val="00BC563D"/>
    <w:rsid w:val="00BC5866"/>
    <w:rsid w:val="00BC5AAF"/>
    <w:rsid w:val="00BC5BD7"/>
    <w:rsid w:val="00BC5C4B"/>
    <w:rsid w:val="00BC5FF9"/>
    <w:rsid w:val="00BC6C5A"/>
    <w:rsid w:val="00BC6E00"/>
    <w:rsid w:val="00BC6F74"/>
    <w:rsid w:val="00BD024E"/>
    <w:rsid w:val="00BD02E8"/>
    <w:rsid w:val="00BD068C"/>
    <w:rsid w:val="00BD0829"/>
    <w:rsid w:val="00BD0901"/>
    <w:rsid w:val="00BD0B10"/>
    <w:rsid w:val="00BD10C0"/>
    <w:rsid w:val="00BD1540"/>
    <w:rsid w:val="00BD1DC9"/>
    <w:rsid w:val="00BD2372"/>
    <w:rsid w:val="00BD2C29"/>
    <w:rsid w:val="00BD2C42"/>
    <w:rsid w:val="00BD2E53"/>
    <w:rsid w:val="00BD3D23"/>
    <w:rsid w:val="00BD3D6C"/>
    <w:rsid w:val="00BD4083"/>
    <w:rsid w:val="00BD41DF"/>
    <w:rsid w:val="00BD428A"/>
    <w:rsid w:val="00BD4391"/>
    <w:rsid w:val="00BD47C2"/>
    <w:rsid w:val="00BD4833"/>
    <w:rsid w:val="00BD558D"/>
    <w:rsid w:val="00BD5D23"/>
    <w:rsid w:val="00BD5FD8"/>
    <w:rsid w:val="00BD6407"/>
    <w:rsid w:val="00BD64C3"/>
    <w:rsid w:val="00BD6C03"/>
    <w:rsid w:val="00BD6EE9"/>
    <w:rsid w:val="00BD6FEC"/>
    <w:rsid w:val="00BD7273"/>
    <w:rsid w:val="00BD742C"/>
    <w:rsid w:val="00BD78B7"/>
    <w:rsid w:val="00BE069D"/>
    <w:rsid w:val="00BE0F78"/>
    <w:rsid w:val="00BE201A"/>
    <w:rsid w:val="00BE2260"/>
    <w:rsid w:val="00BE23FE"/>
    <w:rsid w:val="00BE2D88"/>
    <w:rsid w:val="00BE3483"/>
    <w:rsid w:val="00BE36BC"/>
    <w:rsid w:val="00BE37A9"/>
    <w:rsid w:val="00BE37D2"/>
    <w:rsid w:val="00BE38E6"/>
    <w:rsid w:val="00BE3A35"/>
    <w:rsid w:val="00BE3C36"/>
    <w:rsid w:val="00BE3C39"/>
    <w:rsid w:val="00BE3CFA"/>
    <w:rsid w:val="00BE3F31"/>
    <w:rsid w:val="00BE435D"/>
    <w:rsid w:val="00BE4551"/>
    <w:rsid w:val="00BE4855"/>
    <w:rsid w:val="00BE489E"/>
    <w:rsid w:val="00BE4BD7"/>
    <w:rsid w:val="00BE548F"/>
    <w:rsid w:val="00BE577E"/>
    <w:rsid w:val="00BE5FAB"/>
    <w:rsid w:val="00BE6586"/>
    <w:rsid w:val="00BE6753"/>
    <w:rsid w:val="00BE6E9D"/>
    <w:rsid w:val="00BE6F8F"/>
    <w:rsid w:val="00BE7182"/>
    <w:rsid w:val="00BE7695"/>
    <w:rsid w:val="00BE7758"/>
    <w:rsid w:val="00BE77BF"/>
    <w:rsid w:val="00BE77EA"/>
    <w:rsid w:val="00BE7927"/>
    <w:rsid w:val="00BE7BE6"/>
    <w:rsid w:val="00BE7BF2"/>
    <w:rsid w:val="00BE7C52"/>
    <w:rsid w:val="00BF00B2"/>
    <w:rsid w:val="00BF04AC"/>
    <w:rsid w:val="00BF0C17"/>
    <w:rsid w:val="00BF0C54"/>
    <w:rsid w:val="00BF0CE7"/>
    <w:rsid w:val="00BF0D1D"/>
    <w:rsid w:val="00BF14E3"/>
    <w:rsid w:val="00BF1575"/>
    <w:rsid w:val="00BF1CBC"/>
    <w:rsid w:val="00BF1CF6"/>
    <w:rsid w:val="00BF1E0C"/>
    <w:rsid w:val="00BF1E20"/>
    <w:rsid w:val="00BF1E53"/>
    <w:rsid w:val="00BF1E64"/>
    <w:rsid w:val="00BF2190"/>
    <w:rsid w:val="00BF2305"/>
    <w:rsid w:val="00BF25D6"/>
    <w:rsid w:val="00BF2659"/>
    <w:rsid w:val="00BF2A79"/>
    <w:rsid w:val="00BF2B17"/>
    <w:rsid w:val="00BF2C5E"/>
    <w:rsid w:val="00BF2D80"/>
    <w:rsid w:val="00BF2ED4"/>
    <w:rsid w:val="00BF2F56"/>
    <w:rsid w:val="00BF3144"/>
    <w:rsid w:val="00BF31C0"/>
    <w:rsid w:val="00BF3A96"/>
    <w:rsid w:val="00BF3ADB"/>
    <w:rsid w:val="00BF4377"/>
    <w:rsid w:val="00BF43D9"/>
    <w:rsid w:val="00BF45C4"/>
    <w:rsid w:val="00BF46FC"/>
    <w:rsid w:val="00BF484E"/>
    <w:rsid w:val="00BF4A42"/>
    <w:rsid w:val="00BF4A4F"/>
    <w:rsid w:val="00BF4D20"/>
    <w:rsid w:val="00BF4E10"/>
    <w:rsid w:val="00BF4FC5"/>
    <w:rsid w:val="00BF58AA"/>
    <w:rsid w:val="00BF58DA"/>
    <w:rsid w:val="00BF59E0"/>
    <w:rsid w:val="00BF5C2B"/>
    <w:rsid w:val="00BF70F6"/>
    <w:rsid w:val="00BF7209"/>
    <w:rsid w:val="00BF7262"/>
    <w:rsid w:val="00BF775C"/>
    <w:rsid w:val="00BF781D"/>
    <w:rsid w:val="00BF79DE"/>
    <w:rsid w:val="00BF7F78"/>
    <w:rsid w:val="00C00282"/>
    <w:rsid w:val="00C00B44"/>
    <w:rsid w:val="00C00EE0"/>
    <w:rsid w:val="00C015B0"/>
    <w:rsid w:val="00C01740"/>
    <w:rsid w:val="00C01758"/>
    <w:rsid w:val="00C01A91"/>
    <w:rsid w:val="00C01EF5"/>
    <w:rsid w:val="00C020D6"/>
    <w:rsid w:val="00C02445"/>
    <w:rsid w:val="00C024DB"/>
    <w:rsid w:val="00C02665"/>
    <w:rsid w:val="00C02C00"/>
    <w:rsid w:val="00C02C22"/>
    <w:rsid w:val="00C02C4A"/>
    <w:rsid w:val="00C03306"/>
    <w:rsid w:val="00C0360E"/>
    <w:rsid w:val="00C037C1"/>
    <w:rsid w:val="00C03B15"/>
    <w:rsid w:val="00C03B66"/>
    <w:rsid w:val="00C03B79"/>
    <w:rsid w:val="00C03D11"/>
    <w:rsid w:val="00C03FB0"/>
    <w:rsid w:val="00C049E3"/>
    <w:rsid w:val="00C04B36"/>
    <w:rsid w:val="00C050A9"/>
    <w:rsid w:val="00C05A9F"/>
    <w:rsid w:val="00C061BC"/>
    <w:rsid w:val="00C062D6"/>
    <w:rsid w:val="00C06474"/>
    <w:rsid w:val="00C06771"/>
    <w:rsid w:val="00C067BA"/>
    <w:rsid w:val="00C06935"/>
    <w:rsid w:val="00C0704D"/>
    <w:rsid w:val="00C0717B"/>
    <w:rsid w:val="00C073B4"/>
    <w:rsid w:val="00C07A66"/>
    <w:rsid w:val="00C07D45"/>
    <w:rsid w:val="00C103ED"/>
    <w:rsid w:val="00C105FF"/>
    <w:rsid w:val="00C10748"/>
    <w:rsid w:val="00C108B9"/>
    <w:rsid w:val="00C10A81"/>
    <w:rsid w:val="00C10D76"/>
    <w:rsid w:val="00C111C9"/>
    <w:rsid w:val="00C11637"/>
    <w:rsid w:val="00C11713"/>
    <w:rsid w:val="00C11EC0"/>
    <w:rsid w:val="00C121C7"/>
    <w:rsid w:val="00C126AF"/>
    <w:rsid w:val="00C12AF8"/>
    <w:rsid w:val="00C12B46"/>
    <w:rsid w:val="00C12FA6"/>
    <w:rsid w:val="00C13040"/>
    <w:rsid w:val="00C134C2"/>
    <w:rsid w:val="00C1373B"/>
    <w:rsid w:val="00C1385D"/>
    <w:rsid w:val="00C13ADE"/>
    <w:rsid w:val="00C13B63"/>
    <w:rsid w:val="00C13D02"/>
    <w:rsid w:val="00C13FC4"/>
    <w:rsid w:val="00C14347"/>
    <w:rsid w:val="00C157BE"/>
    <w:rsid w:val="00C157F0"/>
    <w:rsid w:val="00C15A09"/>
    <w:rsid w:val="00C15C5F"/>
    <w:rsid w:val="00C15D52"/>
    <w:rsid w:val="00C15E26"/>
    <w:rsid w:val="00C15FDF"/>
    <w:rsid w:val="00C16484"/>
    <w:rsid w:val="00C164F1"/>
    <w:rsid w:val="00C1659D"/>
    <w:rsid w:val="00C166BA"/>
    <w:rsid w:val="00C166FF"/>
    <w:rsid w:val="00C1683C"/>
    <w:rsid w:val="00C17032"/>
    <w:rsid w:val="00C177AD"/>
    <w:rsid w:val="00C177CB"/>
    <w:rsid w:val="00C178BB"/>
    <w:rsid w:val="00C178D8"/>
    <w:rsid w:val="00C17DFD"/>
    <w:rsid w:val="00C17EEC"/>
    <w:rsid w:val="00C17F5A"/>
    <w:rsid w:val="00C17F5E"/>
    <w:rsid w:val="00C200BC"/>
    <w:rsid w:val="00C20485"/>
    <w:rsid w:val="00C2059A"/>
    <w:rsid w:val="00C20A31"/>
    <w:rsid w:val="00C20B67"/>
    <w:rsid w:val="00C2103B"/>
    <w:rsid w:val="00C211BE"/>
    <w:rsid w:val="00C211DF"/>
    <w:rsid w:val="00C214DD"/>
    <w:rsid w:val="00C21B13"/>
    <w:rsid w:val="00C21C77"/>
    <w:rsid w:val="00C22370"/>
    <w:rsid w:val="00C22F0B"/>
    <w:rsid w:val="00C22F10"/>
    <w:rsid w:val="00C2303F"/>
    <w:rsid w:val="00C23096"/>
    <w:rsid w:val="00C232C9"/>
    <w:rsid w:val="00C2349D"/>
    <w:rsid w:val="00C23528"/>
    <w:rsid w:val="00C2352E"/>
    <w:rsid w:val="00C23621"/>
    <w:rsid w:val="00C2384D"/>
    <w:rsid w:val="00C23996"/>
    <w:rsid w:val="00C23BD8"/>
    <w:rsid w:val="00C23C44"/>
    <w:rsid w:val="00C23EEB"/>
    <w:rsid w:val="00C24049"/>
    <w:rsid w:val="00C24121"/>
    <w:rsid w:val="00C244D1"/>
    <w:rsid w:val="00C24996"/>
    <w:rsid w:val="00C249A6"/>
    <w:rsid w:val="00C24A82"/>
    <w:rsid w:val="00C24A8A"/>
    <w:rsid w:val="00C24DC6"/>
    <w:rsid w:val="00C2502B"/>
    <w:rsid w:val="00C251B7"/>
    <w:rsid w:val="00C252D2"/>
    <w:rsid w:val="00C25673"/>
    <w:rsid w:val="00C25695"/>
    <w:rsid w:val="00C25AED"/>
    <w:rsid w:val="00C262BF"/>
    <w:rsid w:val="00C267A0"/>
    <w:rsid w:val="00C26AC0"/>
    <w:rsid w:val="00C26E0A"/>
    <w:rsid w:val="00C27175"/>
    <w:rsid w:val="00C27652"/>
    <w:rsid w:val="00C2767B"/>
    <w:rsid w:val="00C27805"/>
    <w:rsid w:val="00C27838"/>
    <w:rsid w:val="00C27D24"/>
    <w:rsid w:val="00C27DA5"/>
    <w:rsid w:val="00C27DDC"/>
    <w:rsid w:val="00C27F40"/>
    <w:rsid w:val="00C3020F"/>
    <w:rsid w:val="00C30445"/>
    <w:rsid w:val="00C30985"/>
    <w:rsid w:val="00C30F96"/>
    <w:rsid w:val="00C31351"/>
    <w:rsid w:val="00C31485"/>
    <w:rsid w:val="00C316D8"/>
    <w:rsid w:val="00C316E2"/>
    <w:rsid w:val="00C318BF"/>
    <w:rsid w:val="00C31AFF"/>
    <w:rsid w:val="00C31C21"/>
    <w:rsid w:val="00C31C80"/>
    <w:rsid w:val="00C31D1A"/>
    <w:rsid w:val="00C31E81"/>
    <w:rsid w:val="00C31E9C"/>
    <w:rsid w:val="00C321A2"/>
    <w:rsid w:val="00C32331"/>
    <w:rsid w:val="00C325B9"/>
    <w:rsid w:val="00C32918"/>
    <w:rsid w:val="00C33240"/>
    <w:rsid w:val="00C33DA1"/>
    <w:rsid w:val="00C33FCA"/>
    <w:rsid w:val="00C34125"/>
    <w:rsid w:val="00C3426A"/>
    <w:rsid w:val="00C34BFC"/>
    <w:rsid w:val="00C34E02"/>
    <w:rsid w:val="00C35228"/>
    <w:rsid w:val="00C35353"/>
    <w:rsid w:val="00C35386"/>
    <w:rsid w:val="00C359DF"/>
    <w:rsid w:val="00C35A3F"/>
    <w:rsid w:val="00C35E6D"/>
    <w:rsid w:val="00C36702"/>
    <w:rsid w:val="00C3681F"/>
    <w:rsid w:val="00C36BBC"/>
    <w:rsid w:val="00C36E00"/>
    <w:rsid w:val="00C36E4F"/>
    <w:rsid w:val="00C37385"/>
    <w:rsid w:val="00C373FB"/>
    <w:rsid w:val="00C374AE"/>
    <w:rsid w:val="00C37D01"/>
    <w:rsid w:val="00C40082"/>
    <w:rsid w:val="00C40341"/>
    <w:rsid w:val="00C40B2B"/>
    <w:rsid w:val="00C40BAA"/>
    <w:rsid w:val="00C40C03"/>
    <w:rsid w:val="00C40EFA"/>
    <w:rsid w:val="00C41144"/>
    <w:rsid w:val="00C415A2"/>
    <w:rsid w:val="00C415B7"/>
    <w:rsid w:val="00C421D0"/>
    <w:rsid w:val="00C424AF"/>
    <w:rsid w:val="00C424B2"/>
    <w:rsid w:val="00C424C7"/>
    <w:rsid w:val="00C425A4"/>
    <w:rsid w:val="00C42B41"/>
    <w:rsid w:val="00C42D5C"/>
    <w:rsid w:val="00C42E1B"/>
    <w:rsid w:val="00C4363B"/>
    <w:rsid w:val="00C436A5"/>
    <w:rsid w:val="00C43AD4"/>
    <w:rsid w:val="00C43DB4"/>
    <w:rsid w:val="00C43E3A"/>
    <w:rsid w:val="00C44477"/>
    <w:rsid w:val="00C44619"/>
    <w:rsid w:val="00C4531A"/>
    <w:rsid w:val="00C453F0"/>
    <w:rsid w:val="00C45917"/>
    <w:rsid w:val="00C45AD9"/>
    <w:rsid w:val="00C45D8A"/>
    <w:rsid w:val="00C45E5D"/>
    <w:rsid w:val="00C46351"/>
    <w:rsid w:val="00C4655D"/>
    <w:rsid w:val="00C4680B"/>
    <w:rsid w:val="00C46C01"/>
    <w:rsid w:val="00C46C4B"/>
    <w:rsid w:val="00C4702A"/>
    <w:rsid w:val="00C472E9"/>
    <w:rsid w:val="00C47318"/>
    <w:rsid w:val="00C47380"/>
    <w:rsid w:val="00C4746C"/>
    <w:rsid w:val="00C4762C"/>
    <w:rsid w:val="00C4797B"/>
    <w:rsid w:val="00C47E85"/>
    <w:rsid w:val="00C47FAE"/>
    <w:rsid w:val="00C5008D"/>
    <w:rsid w:val="00C501E4"/>
    <w:rsid w:val="00C50376"/>
    <w:rsid w:val="00C507FA"/>
    <w:rsid w:val="00C50886"/>
    <w:rsid w:val="00C50996"/>
    <w:rsid w:val="00C512D3"/>
    <w:rsid w:val="00C513BE"/>
    <w:rsid w:val="00C5149B"/>
    <w:rsid w:val="00C51ACB"/>
    <w:rsid w:val="00C51CC4"/>
    <w:rsid w:val="00C51CFC"/>
    <w:rsid w:val="00C52038"/>
    <w:rsid w:val="00C526ED"/>
    <w:rsid w:val="00C528E5"/>
    <w:rsid w:val="00C5296E"/>
    <w:rsid w:val="00C529AF"/>
    <w:rsid w:val="00C52CA6"/>
    <w:rsid w:val="00C532BB"/>
    <w:rsid w:val="00C532D4"/>
    <w:rsid w:val="00C53ADC"/>
    <w:rsid w:val="00C53B76"/>
    <w:rsid w:val="00C53E41"/>
    <w:rsid w:val="00C5404E"/>
    <w:rsid w:val="00C5478F"/>
    <w:rsid w:val="00C54AAA"/>
    <w:rsid w:val="00C54C42"/>
    <w:rsid w:val="00C54C68"/>
    <w:rsid w:val="00C550C2"/>
    <w:rsid w:val="00C55153"/>
    <w:rsid w:val="00C55197"/>
    <w:rsid w:val="00C551E3"/>
    <w:rsid w:val="00C559B2"/>
    <w:rsid w:val="00C55A0D"/>
    <w:rsid w:val="00C55BE7"/>
    <w:rsid w:val="00C56A1A"/>
    <w:rsid w:val="00C56A34"/>
    <w:rsid w:val="00C56B5B"/>
    <w:rsid w:val="00C56C4A"/>
    <w:rsid w:val="00C56DF0"/>
    <w:rsid w:val="00C56E83"/>
    <w:rsid w:val="00C5710F"/>
    <w:rsid w:val="00C571A5"/>
    <w:rsid w:val="00C579C5"/>
    <w:rsid w:val="00C57B01"/>
    <w:rsid w:val="00C57BEF"/>
    <w:rsid w:val="00C57CB3"/>
    <w:rsid w:val="00C60089"/>
    <w:rsid w:val="00C601CD"/>
    <w:rsid w:val="00C60405"/>
    <w:rsid w:val="00C60969"/>
    <w:rsid w:val="00C61449"/>
    <w:rsid w:val="00C616A5"/>
    <w:rsid w:val="00C619A4"/>
    <w:rsid w:val="00C61C1F"/>
    <w:rsid w:val="00C61F8B"/>
    <w:rsid w:val="00C6207B"/>
    <w:rsid w:val="00C622ED"/>
    <w:rsid w:val="00C626AE"/>
    <w:rsid w:val="00C627C7"/>
    <w:rsid w:val="00C631A1"/>
    <w:rsid w:val="00C6329D"/>
    <w:rsid w:val="00C63648"/>
    <w:rsid w:val="00C63A2E"/>
    <w:rsid w:val="00C63B98"/>
    <w:rsid w:val="00C63DD6"/>
    <w:rsid w:val="00C63F93"/>
    <w:rsid w:val="00C641DC"/>
    <w:rsid w:val="00C642B5"/>
    <w:rsid w:val="00C643D8"/>
    <w:rsid w:val="00C64647"/>
    <w:rsid w:val="00C64918"/>
    <w:rsid w:val="00C64DB3"/>
    <w:rsid w:val="00C64F06"/>
    <w:rsid w:val="00C657B5"/>
    <w:rsid w:val="00C658ED"/>
    <w:rsid w:val="00C65D49"/>
    <w:rsid w:val="00C6605B"/>
    <w:rsid w:val="00C661DF"/>
    <w:rsid w:val="00C662B5"/>
    <w:rsid w:val="00C66576"/>
    <w:rsid w:val="00C66596"/>
    <w:rsid w:val="00C66787"/>
    <w:rsid w:val="00C67C56"/>
    <w:rsid w:val="00C67E9D"/>
    <w:rsid w:val="00C7010D"/>
    <w:rsid w:val="00C707C4"/>
    <w:rsid w:val="00C70816"/>
    <w:rsid w:val="00C70D85"/>
    <w:rsid w:val="00C70F72"/>
    <w:rsid w:val="00C71141"/>
    <w:rsid w:val="00C714C0"/>
    <w:rsid w:val="00C714F2"/>
    <w:rsid w:val="00C7153E"/>
    <w:rsid w:val="00C71A06"/>
    <w:rsid w:val="00C71E7B"/>
    <w:rsid w:val="00C71FFD"/>
    <w:rsid w:val="00C7208A"/>
    <w:rsid w:val="00C722C4"/>
    <w:rsid w:val="00C72656"/>
    <w:rsid w:val="00C729D8"/>
    <w:rsid w:val="00C7315C"/>
    <w:rsid w:val="00C73586"/>
    <w:rsid w:val="00C73658"/>
    <w:rsid w:val="00C736E6"/>
    <w:rsid w:val="00C7382C"/>
    <w:rsid w:val="00C744BB"/>
    <w:rsid w:val="00C7485B"/>
    <w:rsid w:val="00C74BB9"/>
    <w:rsid w:val="00C74E1A"/>
    <w:rsid w:val="00C7531B"/>
    <w:rsid w:val="00C759F4"/>
    <w:rsid w:val="00C76662"/>
    <w:rsid w:val="00C766DA"/>
    <w:rsid w:val="00C770C9"/>
    <w:rsid w:val="00C7720D"/>
    <w:rsid w:val="00C772A0"/>
    <w:rsid w:val="00C775BB"/>
    <w:rsid w:val="00C778BE"/>
    <w:rsid w:val="00C80416"/>
    <w:rsid w:val="00C80502"/>
    <w:rsid w:val="00C809C6"/>
    <w:rsid w:val="00C80C01"/>
    <w:rsid w:val="00C80C5E"/>
    <w:rsid w:val="00C80E2D"/>
    <w:rsid w:val="00C81154"/>
    <w:rsid w:val="00C8116C"/>
    <w:rsid w:val="00C8120D"/>
    <w:rsid w:val="00C81344"/>
    <w:rsid w:val="00C81636"/>
    <w:rsid w:val="00C81BF9"/>
    <w:rsid w:val="00C81CC6"/>
    <w:rsid w:val="00C82293"/>
    <w:rsid w:val="00C82C8F"/>
    <w:rsid w:val="00C8322C"/>
    <w:rsid w:val="00C834FC"/>
    <w:rsid w:val="00C835AE"/>
    <w:rsid w:val="00C83665"/>
    <w:rsid w:val="00C83736"/>
    <w:rsid w:val="00C837D0"/>
    <w:rsid w:val="00C837FA"/>
    <w:rsid w:val="00C83989"/>
    <w:rsid w:val="00C83AC5"/>
    <w:rsid w:val="00C83C84"/>
    <w:rsid w:val="00C83D25"/>
    <w:rsid w:val="00C83DF6"/>
    <w:rsid w:val="00C842FC"/>
    <w:rsid w:val="00C844A0"/>
    <w:rsid w:val="00C8454F"/>
    <w:rsid w:val="00C8460C"/>
    <w:rsid w:val="00C846D7"/>
    <w:rsid w:val="00C84888"/>
    <w:rsid w:val="00C84A6F"/>
    <w:rsid w:val="00C84AC4"/>
    <w:rsid w:val="00C84C1C"/>
    <w:rsid w:val="00C84CCC"/>
    <w:rsid w:val="00C8574E"/>
    <w:rsid w:val="00C85792"/>
    <w:rsid w:val="00C85D0C"/>
    <w:rsid w:val="00C85D95"/>
    <w:rsid w:val="00C85E53"/>
    <w:rsid w:val="00C864AA"/>
    <w:rsid w:val="00C864B2"/>
    <w:rsid w:val="00C86C22"/>
    <w:rsid w:val="00C86CEF"/>
    <w:rsid w:val="00C87523"/>
    <w:rsid w:val="00C8753C"/>
    <w:rsid w:val="00C8778C"/>
    <w:rsid w:val="00C877BC"/>
    <w:rsid w:val="00C87A23"/>
    <w:rsid w:val="00C87BA7"/>
    <w:rsid w:val="00C87C34"/>
    <w:rsid w:val="00C87D79"/>
    <w:rsid w:val="00C87FD6"/>
    <w:rsid w:val="00C90048"/>
    <w:rsid w:val="00C900FD"/>
    <w:rsid w:val="00C9020F"/>
    <w:rsid w:val="00C902DC"/>
    <w:rsid w:val="00C90660"/>
    <w:rsid w:val="00C90887"/>
    <w:rsid w:val="00C9095F"/>
    <w:rsid w:val="00C90BC0"/>
    <w:rsid w:val="00C910BF"/>
    <w:rsid w:val="00C9143A"/>
    <w:rsid w:val="00C91798"/>
    <w:rsid w:val="00C91AF3"/>
    <w:rsid w:val="00C91B8B"/>
    <w:rsid w:val="00C91D1F"/>
    <w:rsid w:val="00C9226C"/>
    <w:rsid w:val="00C924BB"/>
    <w:rsid w:val="00C92641"/>
    <w:rsid w:val="00C92863"/>
    <w:rsid w:val="00C9292B"/>
    <w:rsid w:val="00C92933"/>
    <w:rsid w:val="00C92BDA"/>
    <w:rsid w:val="00C93316"/>
    <w:rsid w:val="00C93771"/>
    <w:rsid w:val="00C93B84"/>
    <w:rsid w:val="00C93CB6"/>
    <w:rsid w:val="00C93D38"/>
    <w:rsid w:val="00C93F97"/>
    <w:rsid w:val="00C94007"/>
    <w:rsid w:val="00C94371"/>
    <w:rsid w:val="00C944AF"/>
    <w:rsid w:val="00C9455A"/>
    <w:rsid w:val="00C947B7"/>
    <w:rsid w:val="00C94807"/>
    <w:rsid w:val="00C94CE7"/>
    <w:rsid w:val="00C958FC"/>
    <w:rsid w:val="00C959EA"/>
    <w:rsid w:val="00C95D45"/>
    <w:rsid w:val="00C9625B"/>
    <w:rsid w:val="00C969B1"/>
    <w:rsid w:val="00C96E23"/>
    <w:rsid w:val="00C9711D"/>
    <w:rsid w:val="00C9742D"/>
    <w:rsid w:val="00C97AB8"/>
    <w:rsid w:val="00C97BC8"/>
    <w:rsid w:val="00C97E25"/>
    <w:rsid w:val="00C97E67"/>
    <w:rsid w:val="00C97E8B"/>
    <w:rsid w:val="00CA01EA"/>
    <w:rsid w:val="00CA06BE"/>
    <w:rsid w:val="00CA0C7E"/>
    <w:rsid w:val="00CA10A3"/>
    <w:rsid w:val="00CA18F2"/>
    <w:rsid w:val="00CA1DE4"/>
    <w:rsid w:val="00CA1E8D"/>
    <w:rsid w:val="00CA25BD"/>
    <w:rsid w:val="00CA2A80"/>
    <w:rsid w:val="00CA2CAA"/>
    <w:rsid w:val="00CA2EDE"/>
    <w:rsid w:val="00CA319B"/>
    <w:rsid w:val="00CA325A"/>
    <w:rsid w:val="00CA3358"/>
    <w:rsid w:val="00CA3682"/>
    <w:rsid w:val="00CA3788"/>
    <w:rsid w:val="00CA39ED"/>
    <w:rsid w:val="00CA3AA9"/>
    <w:rsid w:val="00CA4DC6"/>
    <w:rsid w:val="00CA4E80"/>
    <w:rsid w:val="00CA5168"/>
    <w:rsid w:val="00CA53A7"/>
    <w:rsid w:val="00CA566F"/>
    <w:rsid w:val="00CA59E2"/>
    <w:rsid w:val="00CA5B78"/>
    <w:rsid w:val="00CA65CB"/>
    <w:rsid w:val="00CA6D26"/>
    <w:rsid w:val="00CA7003"/>
    <w:rsid w:val="00CA70C5"/>
    <w:rsid w:val="00CA7A01"/>
    <w:rsid w:val="00CA7E0D"/>
    <w:rsid w:val="00CB0499"/>
    <w:rsid w:val="00CB05CC"/>
    <w:rsid w:val="00CB08FA"/>
    <w:rsid w:val="00CB0A53"/>
    <w:rsid w:val="00CB0A6D"/>
    <w:rsid w:val="00CB0C8D"/>
    <w:rsid w:val="00CB0F41"/>
    <w:rsid w:val="00CB1C3F"/>
    <w:rsid w:val="00CB2169"/>
    <w:rsid w:val="00CB229C"/>
    <w:rsid w:val="00CB248C"/>
    <w:rsid w:val="00CB3B91"/>
    <w:rsid w:val="00CB3F7A"/>
    <w:rsid w:val="00CB4123"/>
    <w:rsid w:val="00CB4129"/>
    <w:rsid w:val="00CB4643"/>
    <w:rsid w:val="00CB54F7"/>
    <w:rsid w:val="00CB58C2"/>
    <w:rsid w:val="00CB5984"/>
    <w:rsid w:val="00CB5F3D"/>
    <w:rsid w:val="00CB6599"/>
    <w:rsid w:val="00CB67EE"/>
    <w:rsid w:val="00CB6CD4"/>
    <w:rsid w:val="00CB6E4E"/>
    <w:rsid w:val="00CB75DA"/>
    <w:rsid w:val="00CB7716"/>
    <w:rsid w:val="00CB7839"/>
    <w:rsid w:val="00CB793F"/>
    <w:rsid w:val="00CB7B2E"/>
    <w:rsid w:val="00CB7E98"/>
    <w:rsid w:val="00CC037C"/>
    <w:rsid w:val="00CC0434"/>
    <w:rsid w:val="00CC07AA"/>
    <w:rsid w:val="00CC0841"/>
    <w:rsid w:val="00CC0AE6"/>
    <w:rsid w:val="00CC0BC5"/>
    <w:rsid w:val="00CC0E86"/>
    <w:rsid w:val="00CC0F60"/>
    <w:rsid w:val="00CC1078"/>
    <w:rsid w:val="00CC10F0"/>
    <w:rsid w:val="00CC13E6"/>
    <w:rsid w:val="00CC143C"/>
    <w:rsid w:val="00CC16D9"/>
    <w:rsid w:val="00CC1DFA"/>
    <w:rsid w:val="00CC1F7D"/>
    <w:rsid w:val="00CC2BA5"/>
    <w:rsid w:val="00CC2FFE"/>
    <w:rsid w:val="00CC3308"/>
    <w:rsid w:val="00CC3412"/>
    <w:rsid w:val="00CC37B4"/>
    <w:rsid w:val="00CC3AAF"/>
    <w:rsid w:val="00CC4D18"/>
    <w:rsid w:val="00CC4D1B"/>
    <w:rsid w:val="00CC4D95"/>
    <w:rsid w:val="00CC4E8A"/>
    <w:rsid w:val="00CC501B"/>
    <w:rsid w:val="00CC5088"/>
    <w:rsid w:val="00CC51B1"/>
    <w:rsid w:val="00CC5521"/>
    <w:rsid w:val="00CC5643"/>
    <w:rsid w:val="00CC5ABF"/>
    <w:rsid w:val="00CC5B03"/>
    <w:rsid w:val="00CC5C07"/>
    <w:rsid w:val="00CC60DB"/>
    <w:rsid w:val="00CC6157"/>
    <w:rsid w:val="00CC63CD"/>
    <w:rsid w:val="00CC64DA"/>
    <w:rsid w:val="00CC666E"/>
    <w:rsid w:val="00CC6CCD"/>
    <w:rsid w:val="00CC7020"/>
    <w:rsid w:val="00CC7625"/>
    <w:rsid w:val="00CC7782"/>
    <w:rsid w:val="00CC7D5D"/>
    <w:rsid w:val="00CC7DBE"/>
    <w:rsid w:val="00CD04EF"/>
    <w:rsid w:val="00CD07B4"/>
    <w:rsid w:val="00CD1359"/>
    <w:rsid w:val="00CD162C"/>
    <w:rsid w:val="00CD2ABA"/>
    <w:rsid w:val="00CD2B65"/>
    <w:rsid w:val="00CD2B95"/>
    <w:rsid w:val="00CD313B"/>
    <w:rsid w:val="00CD31AA"/>
    <w:rsid w:val="00CD33CF"/>
    <w:rsid w:val="00CD3833"/>
    <w:rsid w:val="00CD3A56"/>
    <w:rsid w:val="00CD3C95"/>
    <w:rsid w:val="00CD3CC8"/>
    <w:rsid w:val="00CD41BD"/>
    <w:rsid w:val="00CD4246"/>
    <w:rsid w:val="00CD425B"/>
    <w:rsid w:val="00CD45BE"/>
    <w:rsid w:val="00CD463E"/>
    <w:rsid w:val="00CD493C"/>
    <w:rsid w:val="00CD4A53"/>
    <w:rsid w:val="00CD4A99"/>
    <w:rsid w:val="00CD4D23"/>
    <w:rsid w:val="00CD4D71"/>
    <w:rsid w:val="00CD4D80"/>
    <w:rsid w:val="00CD5A93"/>
    <w:rsid w:val="00CD62ED"/>
    <w:rsid w:val="00CD67CB"/>
    <w:rsid w:val="00CD6AE8"/>
    <w:rsid w:val="00CD6D9F"/>
    <w:rsid w:val="00CD70D9"/>
    <w:rsid w:val="00CD7517"/>
    <w:rsid w:val="00CD753C"/>
    <w:rsid w:val="00CD77EB"/>
    <w:rsid w:val="00CD7AF0"/>
    <w:rsid w:val="00CE17E8"/>
    <w:rsid w:val="00CE18EF"/>
    <w:rsid w:val="00CE194D"/>
    <w:rsid w:val="00CE1CA5"/>
    <w:rsid w:val="00CE1E7F"/>
    <w:rsid w:val="00CE1F38"/>
    <w:rsid w:val="00CE2077"/>
    <w:rsid w:val="00CE236C"/>
    <w:rsid w:val="00CE2D15"/>
    <w:rsid w:val="00CE340D"/>
    <w:rsid w:val="00CE3C60"/>
    <w:rsid w:val="00CE4134"/>
    <w:rsid w:val="00CE483A"/>
    <w:rsid w:val="00CE4A41"/>
    <w:rsid w:val="00CE4C3F"/>
    <w:rsid w:val="00CE56D7"/>
    <w:rsid w:val="00CE5AB5"/>
    <w:rsid w:val="00CE5AE0"/>
    <w:rsid w:val="00CE5B3B"/>
    <w:rsid w:val="00CE5D30"/>
    <w:rsid w:val="00CE5DD9"/>
    <w:rsid w:val="00CE6410"/>
    <w:rsid w:val="00CE64F4"/>
    <w:rsid w:val="00CE67DA"/>
    <w:rsid w:val="00CE6C96"/>
    <w:rsid w:val="00CE6EBF"/>
    <w:rsid w:val="00CE6F14"/>
    <w:rsid w:val="00CE709A"/>
    <w:rsid w:val="00CE70BB"/>
    <w:rsid w:val="00CE7B43"/>
    <w:rsid w:val="00CF04A1"/>
    <w:rsid w:val="00CF07C8"/>
    <w:rsid w:val="00CF0D05"/>
    <w:rsid w:val="00CF0E30"/>
    <w:rsid w:val="00CF1499"/>
    <w:rsid w:val="00CF1668"/>
    <w:rsid w:val="00CF16E8"/>
    <w:rsid w:val="00CF187F"/>
    <w:rsid w:val="00CF1958"/>
    <w:rsid w:val="00CF1C74"/>
    <w:rsid w:val="00CF1EFF"/>
    <w:rsid w:val="00CF1F0C"/>
    <w:rsid w:val="00CF238C"/>
    <w:rsid w:val="00CF2C08"/>
    <w:rsid w:val="00CF2FA2"/>
    <w:rsid w:val="00CF31ED"/>
    <w:rsid w:val="00CF339B"/>
    <w:rsid w:val="00CF3F24"/>
    <w:rsid w:val="00CF3FBF"/>
    <w:rsid w:val="00CF48DB"/>
    <w:rsid w:val="00CF4D9C"/>
    <w:rsid w:val="00CF4E72"/>
    <w:rsid w:val="00CF580B"/>
    <w:rsid w:val="00CF5849"/>
    <w:rsid w:val="00CF5994"/>
    <w:rsid w:val="00CF5B47"/>
    <w:rsid w:val="00CF5BCE"/>
    <w:rsid w:val="00CF5E66"/>
    <w:rsid w:val="00CF5F2A"/>
    <w:rsid w:val="00CF602A"/>
    <w:rsid w:val="00CF6272"/>
    <w:rsid w:val="00CF6689"/>
    <w:rsid w:val="00CF683F"/>
    <w:rsid w:val="00CF6B12"/>
    <w:rsid w:val="00CF6DE1"/>
    <w:rsid w:val="00CF7162"/>
    <w:rsid w:val="00CF7446"/>
    <w:rsid w:val="00CF7AA3"/>
    <w:rsid w:val="00D00172"/>
    <w:rsid w:val="00D0039F"/>
    <w:rsid w:val="00D0049B"/>
    <w:rsid w:val="00D00653"/>
    <w:rsid w:val="00D0073A"/>
    <w:rsid w:val="00D00C3C"/>
    <w:rsid w:val="00D01B08"/>
    <w:rsid w:val="00D01BAE"/>
    <w:rsid w:val="00D02B3E"/>
    <w:rsid w:val="00D02B47"/>
    <w:rsid w:val="00D0346F"/>
    <w:rsid w:val="00D03748"/>
    <w:rsid w:val="00D03800"/>
    <w:rsid w:val="00D03857"/>
    <w:rsid w:val="00D03C23"/>
    <w:rsid w:val="00D03E05"/>
    <w:rsid w:val="00D041AD"/>
    <w:rsid w:val="00D04452"/>
    <w:rsid w:val="00D046B4"/>
    <w:rsid w:val="00D050A2"/>
    <w:rsid w:val="00D05B01"/>
    <w:rsid w:val="00D06642"/>
    <w:rsid w:val="00D0686F"/>
    <w:rsid w:val="00D06DC3"/>
    <w:rsid w:val="00D072D3"/>
    <w:rsid w:val="00D0741B"/>
    <w:rsid w:val="00D07510"/>
    <w:rsid w:val="00D076C9"/>
    <w:rsid w:val="00D07899"/>
    <w:rsid w:val="00D07A34"/>
    <w:rsid w:val="00D07F9E"/>
    <w:rsid w:val="00D10294"/>
    <w:rsid w:val="00D10540"/>
    <w:rsid w:val="00D1061F"/>
    <w:rsid w:val="00D108E1"/>
    <w:rsid w:val="00D1098D"/>
    <w:rsid w:val="00D10A9B"/>
    <w:rsid w:val="00D10BDA"/>
    <w:rsid w:val="00D10E0C"/>
    <w:rsid w:val="00D11347"/>
    <w:rsid w:val="00D11484"/>
    <w:rsid w:val="00D11654"/>
    <w:rsid w:val="00D11944"/>
    <w:rsid w:val="00D11E08"/>
    <w:rsid w:val="00D124FA"/>
    <w:rsid w:val="00D128EA"/>
    <w:rsid w:val="00D1298B"/>
    <w:rsid w:val="00D12A7D"/>
    <w:rsid w:val="00D12B07"/>
    <w:rsid w:val="00D12D17"/>
    <w:rsid w:val="00D12EC8"/>
    <w:rsid w:val="00D12F6F"/>
    <w:rsid w:val="00D13072"/>
    <w:rsid w:val="00D1308A"/>
    <w:rsid w:val="00D1323C"/>
    <w:rsid w:val="00D132C3"/>
    <w:rsid w:val="00D133B6"/>
    <w:rsid w:val="00D1368F"/>
    <w:rsid w:val="00D138AC"/>
    <w:rsid w:val="00D13A4B"/>
    <w:rsid w:val="00D13E0B"/>
    <w:rsid w:val="00D13F54"/>
    <w:rsid w:val="00D140D2"/>
    <w:rsid w:val="00D144F2"/>
    <w:rsid w:val="00D1456E"/>
    <w:rsid w:val="00D1496C"/>
    <w:rsid w:val="00D14AFD"/>
    <w:rsid w:val="00D14EE0"/>
    <w:rsid w:val="00D14F59"/>
    <w:rsid w:val="00D14FD7"/>
    <w:rsid w:val="00D15460"/>
    <w:rsid w:val="00D15487"/>
    <w:rsid w:val="00D15DD9"/>
    <w:rsid w:val="00D15F41"/>
    <w:rsid w:val="00D15F53"/>
    <w:rsid w:val="00D16434"/>
    <w:rsid w:val="00D166CE"/>
    <w:rsid w:val="00D166D6"/>
    <w:rsid w:val="00D16A63"/>
    <w:rsid w:val="00D16CDF"/>
    <w:rsid w:val="00D17071"/>
    <w:rsid w:val="00D17080"/>
    <w:rsid w:val="00D179B2"/>
    <w:rsid w:val="00D17EC7"/>
    <w:rsid w:val="00D17EE0"/>
    <w:rsid w:val="00D17FF3"/>
    <w:rsid w:val="00D20687"/>
    <w:rsid w:val="00D208C5"/>
    <w:rsid w:val="00D20973"/>
    <w:rsid w:val="00D20DEB"/>
    <w:rsid w:val="00D2122E"/>
    <w:rsid w:val="00D21627"/>
    <w:rsid w:val="00D2164D"/>
    <w:rsid w:val="00D216EB"/>
    <w:rsid w:val="00D21C6D"/>
    <w:rsid w:val="00D2252C"/>
    <w:rsid w:val="00D22608"/>
    <w:rsid w:val="00D22C57"/>
    <w:rsid w:val="00D22D08"/>
    <w:rsid w:val="00D22D0A"/>
    <w:rsid w:val="00D22F35"/>
    <w:rsid w:val="00D232EF"/>
    <w:rsid w:val="00D2335E"/>
    <w:rsid w:val="00D23586"/>
    <w:rsid w:val="00D2379D"/>
    <w:rsid w:val="00D23A23"/>
    <w:rsid w:val="00D24052"/>
    <w:rsid w:val="00D240D8"/>
    <w:rsid w:val="00D2426C"/>
    <w:rsid w:val="00D24443"/>
    <w:rsid w:val="00D246E4"/>
    <w:rsid w:val="00D24B00"/>
    <w:rsid w:val="00D24E69"/>
    <w:rsid w:val="00D24E6D"/>
    <w:rsid w:val="00D24F37"/>
    <w:rsid w:val="00D25232"/>
    <w:rsid w:val="00D25948"/>
    <w:rsid w:val="00D2623B"/>
    <w:rsid w:val="00D2630F"/>
    <w:rsid w:val="00D26374"/>
    <w:rsid w:val="00D264E9"/>
    <w:rsid w:val="00D26786"/>
    <w:rsid w:val="00D26B8A"/>
    <w:rsid w:val="00D26CBA"/>
    <w:rsid w:val="00D270D6"/>
    <w:rsid w:val="00D27229"/>
    <w:rsid w:val="00D274D2"/>
    <w:rsid w:val="00D27B28"/>
    <w:rsid w:val="00D27E2C"/>
    <w:rsid w:val="00D302A6"/>
    <w:rsid w:val="00D3040C"/>
    <w:rsid w:val="00D30651"/>
    <w:rsid w:val="00D308DA"/>
    <w:rsid w:val="00D316DF"/>
    <w:rsid w:val="00D31707"/>
    <w:rsid w:val="00D319CE"/>
    <w:rsid w:val="00D31F4F"/>
    <w:rsid w:val="00D32174"/>
    <w:rsid w:val="00D3283F"/>
    <w:rsid w:val="00D329D0"/>
    <w:rsid w:val="00D32A9D"/>
    <w:rsid w:val="00D32BB6"/>
    <w:rsid w:val="00D32FAD"/>
    <w:rsid w:val="00D33118"/>
    <w:rsid w:val="00D335EB"/>
    <w:rsid w:val="00D336EA"/>
    <w:rsid w:val="00D3401D"/>
    <w:rsid w:val="00D34449"/>
    <w:rsid w:val="00D34CC4"/>
    <w:rsid w:val="00D35568"/>
    <w:rsid w:val="00D355A8"/>
    <w:rsid w:val="00D357AE"/>
    <w:rsid w:val="00D35E32"/>
    <w:rsid w:val="00D35ECF"/>
    <w:rsid w:val="00D361D4"/>
    <w:rsid w:val="00D3648A"/>
    <w:rsid w:val="00D36E74"/>
    <w:rsid w:val="00D3702E"/>
    <w:rsid w:val="00D3744D"/>
    <w:rsid w:val="00D374B2"/>
    <w:rsid w:val="00D379F0"/>
    <w:rsid w:val="00D37A1F"/>
    <w:rsid w:val="00D37C45"/>
    <w:rsid w:val="00D401C7"/>
    <w:rsid w:val="00D40223"/>
    <w:rsid w:val="00D40318"/>
    <w:rsid w:val="00D407A8"/>
    <w:rsid w:val="00D40862"/>
    <w:rsid w:val="00D40A4F"/>
    <w:rsid w:val="00D40A66"/>
    <w:rsid w:val="00D40AE0"/>
    <w:rsid w:val="00D40CA0"/>
    <w:rsid w:val="00D40D30"/>
    <w:rsid w:val="00D40E1A"/>
    <w:rsid w:val="00D41241"/>
    <w:rsid w:val="00D413DA"/>
    <w:rsid w:val="00D41726"/>
    <w:rsid w:val="00D417C4"/>
    <w:rsid w:val="00D41947"/>
    <w:rsid w:val="00D41B36"/>
    <w:rsid w:val="00D41FB2"/>
    <w:rsid w:val="00D42123"/>
    <w:rsid w:val="00D4223B"/>
    <w:rsid w:val="00D424AB"/>
    <w:rsid w:val="00D42868"/>
    <w:rsid w:val="00D42900"/>
    <w:rsid w:val="00D42A6A"/>
    <w:rsid w:val="00D42A95"/>
    <w:rsid w:val="00D42DD6"/>
    <w:rsid w:val="00D42EDA"/>
    <w:rsid w:val="00D432C3"/>
    <w:rsid w:val="00D434AC"/>
    <w:rsid w:val="00D435B5"/>
    <w:rsid w:val="00D43F75"/>
    <w:rsid w:val="00D4495A"/>
    <w:rsid w:val="00D45142"/>
    <w:rsid w:val="00D4583E"/>
    <w:rsid w:val="00D45919"/>
    <w:rsid w:val="00D4592B"/>
    <w:rsid w:val="00D45DC5"/>
    <w:rsid w:val="00D46568"/>
    <w:rsid w:val="00D46674"/>
    <w:rsid w:val="00D467BC"/>
    <w:rsid w:val="00D467DC"/>
    <w:rsid w:val="00D4681D"/>
    <w:rsid w:val="00D46A81"/>
    <w:rsid w:val="00D46B58"/>
    <w:rsid w:val="00D46BF1"/>
    <w:rsid w:val="00D46EF4"/>
    <w:rsid w:val="00D47042"/>
    <w:rsid w:val="00D47AE5"/>
    <w:rsid w:val="00D50776"/>
    <w:rsid w:val="00D508AC"/>
    <w:rsid w:val="00D50F4E"/>
    <w:rsid w:val="00D511CB"/>
    <w:rsid w:val="00D515DB"/>
    <w:rsid w:val="00D52072"/>
    <w:rsid w:val="00D52110"/>
    <w:rsid w:val="00D521BD"/>
    <w:rsid w:val="00D522DD"/>
    <w:rsid w:val="00D52767"/>
    <w:rsid w:val="00D531A0"/>
    <w:rsid w:val="00D53220"/>
    <w:rsid w:val="00D5325E"/>
    <w:rsid w:val="00D53588"/>
    <w:rsid w:val="00D536D6"/>
    <w:rsid w:val="00D53F64"/>
    <w:rsid w:val="00D5436E"/>
    <w:rsid w:val="00D54384"/>
    <w:rsid w:val="00D54452"/>
    <w:rsid w:val="00D548D8"/>
    <w:rsid w:val="00D54A3E"/>
    <w:rsid w:val="00D54A6E"/>
    <w:rsid w:val="00D54CBF"/>
    <w:rsid w:val="00D54D3D"/>
    <w:rsid w:val="00D55236"/>
    <w:rsid w:val="00D5578C"/>
    <w:rsid w:val="00D558F9"/>
    <w:rsid w:val="00D55AE7"/>
    <w:rsid w:val="00D55E09"/>
    <w:rsid w:val="00D55FA3"/>
    <w:rsid w:val="00D562A9"/>
    <w:rsid w:val="00D56467"/>
    <w:rsid w:val="00D565D7"/>
    <w:rsid w:val="00D56B6F"/>
    <w:rsid w:val="00D56F3D"/>
    <w:rsid w:val="00D57970"/>
    <w:rsid w:val="00D57F08"/>
    <w:rsid w:val="00D6013A"/>
    <w:rsid w:val="00D60925"/>
    <w:rsid w:val="00D60C3A"/>
    <w:rsid w:val="00D61023"/>
    <w:rsid w:val="00D61270"/>
    <w:rsid w:val="00D616A9"/>
    <w:rsid w:val="00D617C7"/>
    <w:rsid w:val="00D619DE"/>
    <w:rsid w:val="00D61E1A"/>
    <w:rsid w:val="00D62AD6"/>
    <w:rsid w:val="00D62C09"/>
    <w:rsid w:val="00D62E1E"/>
    <w:rsid w:val="00D6308B"/>
    <w:rsid w:val="00D63129"/>
    <w:rsid w:val="00D635BE"/>
    <w:rsid w:val="00D63692"/>
    <w:rsid w:val="00D63BE4"/>
    <w:rsid w:val="00D63D85"/>
    <w:rsid w:val="00D641B3"/>
    <w:rsid w:val="00D641B7"/>
    <w:rsid w:val="00D642E8"/>
    <w:rsid w:val="00D6453A"/>
    <w:rsid w:val="00D6456B"/>
    <w:rsid w:val="00D6483E"/>
    <w:rsid w:val="00D64B72"/>
    <w:rsid w:val="00D650CC"/>
    <w:rsid w:val="00D651FF"/>
    <w:rsid w:val="00D65271"/>
    <w:rsid w:val="00D653DB"/>
    <w:rsid w:val="00D65464"/>
    <w:rsid w:val="00D6546B"/>
    <w:rsid w:val="00D65B39"/>
    <w:rsid w:val="00D660AA"/>
    <w:rsid w:val="00D6657A"/>
    <w:rsid w:val="00D668D7"/>
    <w:rsid w:val="00D66928"/>
    <w:rsid w:val="00D66D4E"/>
    <w:rsid w:val="00D66DBE"/>
    <w:rsid w:val="00D670E6"/>
    <w:rsid w:val="00D6751D"/>
    <w:rsid w:val="00D67577"/>
    <w:rsid w:val="00D6781C"/>
    <w:rsid w:val="00D6792A"/>
    <w:rsid w:val="00D679E1"/>
    <w:rsid w:val="00D67A50"/>
    <w:rsid w:val="00D67C61"/>
    <w:rsid w:val="00D67D76"/>
    <w:rsid w:val="00D7009E"/>
    <w:rsid w:val="00D700C8"/>
    <w:rsid w:val="00D7013A"/>
    <w:rsid w:val="00D7113D"/>
    <w:rsid w:val="00D7119A"/>
    <w:rsid w:val="00D719A7"/>
    <w:rsid w:val="00D71ADC"/>
    <w:rsid w:val="00D720D7"/>
    <w:rsid w:val="00D720E4"/>
    <w:rsid w:val="00D721F0"/>
    <w:rsid w:val="00D7261D"/>
    <w:rsid w:val="00D727A7"/>
    <w:rsid w:val="00D727CD"/>
    <w:rsid w:val="00D72ACA"/>
    <w:rsid w:val="00D73254"/>
    <w:rsid w:val="00D732CC"/>
    <w:rsid w:val="00D739AC"/>
    <w:rsid w:val="00D73C60"/>
    <w:rsid w:val="00D74307"/>
    <w:rsid w:val="00D746B9"/>
    <w:rsid w:val="00D747B2"/>
    <w:rsid w:val="00D7488E"/>
    <w:rsid w:val="00D74969"/>
    <w:rsid w:val="00D74D8C"/>
    <w:rsid w:val="00D7541E"/>
    <w:rsid w:val="00D7541F"/>
    <w:rsid w:val="00D75A32"/>
    <w:rsid w:val="00D76915"/>
    <w:rsid w:val="00D76BE7"/>
    <w:rsid w:val="00D76FAF"/>
    <w:rsid w:val="00D77835"/>
    <w:rsid w:val="00D77EEE"/>
    <w:rsid w:val="00D802D1"/>
    <w:rsid w:val="00D81092"/>
    <w:rsid w:val="00D81363"/>
    <w:rsid w:val="00D8150E"/>
    <w:rsid w:val="00D81993"/>
    <w:rsid w:val="00D81B07"/>
    <w:rsid w:val="00D82391"/>
    <w:rsid w:val="00D827CB"/>
    <w:rsid w:val="00D82AB4"/>
    <w:rsid w:val="00D82D68"/>
    <w:rsid w:val="00D82EAE"/>
    <w:rsid w:val="00D830B1"/>
    <w:rsid w:val="00D8311B"/>
    <w:rsid w:val="00D832E9"/>
    <w:rsid w:val="00D8342A"/>
    <w:rsid w:val="00D835AF"/>
    <w:rsid w:val="00D837C4"/>
    <w:rsid w:val="00D83922"/>
    <w:rsid w:val="00D83A30"/>
    <w:rsid w:val="00D83DB6"/>
    <w:rsid w:val="00D83EA4"/>
    <w:rsid w:val="00D84214"/>
    <w:rsid w:val="00D84557"/>
    <w:rsid w:val="00D84623"/>
    <w:rsid w:val="00D8496C"/>
    <w:rsid w:val="00D84AF6"/>
    <w:rsid w:val="00D8503D"/>
    <w:rsid w:val="00D85254"/>
    <w:rsid w:val="00D8540F"/>
    <w:rsid w:val="00D85A3C"/>
    <w:rsid w:val="00D86444"/>
    <w:rsid w:val="00D86686"/>
    <w:rsid w:val="00D866F0"/>
    <w:rsid w:val="00D868DF"/>
    <w:rsid w:val="00D86C9E"/>
    <w:rsid w:val="00D86CC8"/>
    <w:rsid w:val="00D86DC4"/>
    <w:rsid w:val="00D86E5E"/>
    <w:rsid w:val="00D86EE5"/>
    <w:rsid w:val="00D8786E"/>
    <w:rsid w:val="00D87E07"/>
    <w:rsid w:val="00D87F3B"/>
    <w:rsid w:val="00D901A5"/>
    <w:rsid w:val="00D901D3"/>
    <w:rsid w:val="00D90660"/>
    <w:rsid w:val="00D9066D"/>
    <w:rsid w:val="00D90A26"/>
    <w:rsid w:val="00D90ADA"/>
    <w:rsid w:val="00D90E8A"/>
    <w:rsid w:val="00D910D4"/>
    <w:rsid w:val="00D91475"/>
    <w:rsid w:val="00D918D6"/>
    <w:rsid w:val="00D91B00"/>
    <w:rsid w:val="00D91F90"/>
    <w:rsid w:val="00D92295"/>
    <w:rsid w:val="00D925B1"/>
    <w:rsid w:val="00D92BEA"/>
    <w:rsid w:val="00D93268"/>
    <w:rsid w:val="00D934E9"/>
    <w:rsid w:val="00D936FC"/>
    <w:rsid w:val="00D93881"/>
    <w:rsid w:val="00D93D80"/>
    <w:rsid w:val="00D9482B"/>
    <w:rsid w:val="00D950F9"/>
    <w:rsid w:val="00D95A7F"/>
    <w:rsid w:val="00D95C18"/>
    <w:rsid w:val="00D95FF1"/>
    <w:rsid w:val="00D96019"/>
    <w:rsid w:val="00D96022"/>
    <w:rsid w:val="00D9643E"/>
    <w:rsid w:val="00D9665C"/>
    <w:rsid w:val="00D96C8D"/>
    <w:rsid w:val="00D96CAF"/>
    <w:rsid w:val="00D96CEC"/>
    <w:rsid w:val="00D96D9A"/>
    <w:rsid w:val="00D9733D"/>
    <w:rsid w:val="00D97B4E"/>
    <w:rsid w:val="00DA0001"/>
    <w:rsid w:val="00DA0017"/>
    <w:rsid w:val="00DA0455"/>
    <w:rsid w:val="00DA0692"/>
    <w:rsid w:val="00DA0989"/>
    <w:rsid w:val="00DA0CA0"/>
    <w:rsid w:val="00DA1235"/>
    <w:rsid w:val="00DA14ED"/>
    <w:rsid w:val="00DA1647"/>
    <w:rsid w:val="00DA1707"/>
    <w:rsid w:val="00DA1AD9"/>
    <w:rsid w:val="00DA1F7D"/>
    <w:rsid w:val="00DA20A9"/>
    <w:rsid w:val="00DA25DC"/>
    <w:rsid w:val="00DA27C9"/>
    <w:rsid w:val="00DA28CD"/>
    <w:rsid w:val="00DA29CC"/>
    <w:rsid w:val="00DA318E"/>
    <w:rsid w:val="00DA35BD"/>
    <w:rsid w:val="00DA388B"/>
    <w:rsid w:val="00DA4836"/>
    <w:rsid w:val="00DA4928"/>
    <w:rsid w:val="00DA4973"/>
    <w:rsid w:val="00DA4A98"/>
    <w:rsid w:val="00DA4BF5"/>
    <w:rsid w:val="00DA4DB2"/>
    <w:rsid w:val="00DA4F6E"/>
    <w:rsid w:val="00DA5614"/>
    <w:rsid w:val="00DA5FC8"/>
    <w:rsid w:val="00DA67CE"/>
    <w:rsid w:val="00DA6D69"/>
    <w:rsid w:val="00DA6DD0"/>
    <w:rsid w:val="00DA6FF4"/>
    <w:rsid w:val="00DA7B50"/>
    <w:rsid w:val="00DA7BD1"/>
    <w:rsid w:val="00DA7D71"/>
    <w:rsid w:val="00DA7F3E"/>
    <w:rsid w:val="00DB02C3"/>
    <w:rsid w:val="00DB0534"/>
    <w:rsid w:val="00DB0F5F"/>
    <w:rsid w:val="00DB17F4"/>
    <w:rsid w:val="00DB1C98"/>
    <w:rsid w:val="00DB1E5B"/>
    <w:rsid w:val="00DB1F63"/>
    <w:rsid w:val="00DB2095"/>
    <w:rsid w:val="00DB25ED"/>
    <w:rsid w:val="00DB279A"/>
    <w:rsid w:val="00DB2923"/>
    <w:rsid w:val="00DB2D49"/>
    <w:rsid w:val="00DB2EB4"/>
    <w:rsid w:val="00DB2F2F"/>
    <w:rsid w:val="00DB3303"/>
    <w:rsid w:val="00DB3416"/>
    <w:rsid w:val="00DB348D"/>
    <w:rsid w:val="00DB3E7C"/>
    <w:rsid w:val="00DB40D5"/>
    <w:rsid w:val="00DB4A7B"/>
    <w:rsid w:val="00DB4F36"/>
    <w:rsid w:val="00DB509B"/>
    <w:rsid w:val="00DB562B"/>
    <w:rsid w:val="00DB581F"/>
    <w:rsid w:val="00DB582C"/>
    <w:rsid w:val="00DB5872"/>
    <w:rsid w:val="00DB58D7"/>
    <w:rsid w:val="00DB5C4C"/>
    <w:rsid w:val="00DB5E22"/>
    <w:rsid w:val="00DB6116"/>
    <w:rsid w:val="00DB695E"/>
    <w:rsid w:val="00DB6BDD"/>
    <w:rsid w:val="00DB70ED"/>
    <w:rsid w:val="00DB7A00"/>
    <w:rsid w:val="00DB7B5B"/>
    <w:rsid w:val="00DB7C0F"/>
    <w:rsid w:val="00DC0150"/>
    <w:rsid w:val="00DC0228"/>
    <w:rsid w:val="00DC024F"/>
    <w:rsid w:val="00DC0315"/>
    <w:rsid w:val="00DC034E"/>
    <w:rsid w:val="00DC0AA9"/>
    <w:rsid w:val="00DC0B25"/>
    <w:rsid w:val="00DC0F86"/>
    <w:rsid w:val="00DC0FB7"/>
    <w:rsid w:val="00DC111B"/>
    <w:rsid w:val="00DC11F4"/>
    <w:rsid w:val="00DC13C5"/>
    <w:rsid w:val="00DC194B"/>
    <w:rsid w:val="00DC1E7A"/>
    <w:rsid w:val="00DC2388"/>
    <w:rsid w:val="00DC26E6"/>
    <w:rsid w:val="00DC2987"/>
    <w:rsid w:val="00DC2DA0"/>
    <w:rsid w:val="00DC2E5A"/>
    <w:rsid w:val="00DC2EA3"/>
    <w:rsid w:val="00DC2F1E"/>
    <w:rsid w:val="00DC2F31"/>
    <w:rsid w:val="00DC2FD3"/>
    <w:rsid w:val="00DC3374"/>
    <w:rsid w:val="00DC36F5"/>
    <w:rsid w:val="00DC3A8A"/>
    <w:rsid w:val="00DC3ABE"/>
    <w:rsid w:val="00DC3E71"/>
    <w:rsid w:val="00DC3F9C"/>
    <w:rsid w:val="00DC42B5"/>
    <w:rsid w:val="00DC4506"/>
    <w:rsid w:val="00DC50F5"/>
    <w:rsid w:val="00DC520B"/>
    <w:rsid w:val="00DC58BA"/>
    <w:rsid w:val="00DC5A59"/>
    <w:rsid w:val="00DC5D6C"/>
    <w:rsid w:val="00DC610F"/>
    <w:rsid w:val="00DC6549"/>
    <w:rsid w:val="00DC6A24"/>
    <w:rsid w:val="00DC6D34"/>
    <w:rsid w:val="00DC72F0"/>
    <w:rsid w:val="00DC7929"/>
    <w:rsid w:val="00DC7F1D"/>
    <w:rsid w:val="00DD01DA"/>
    <w:rsid w:val="00DD05BF"/>
    <w:rsid w:val="00DD07B0"/>
    <w:rsid w:val="00DD08A8"/>
    <w:rsid w:val="00DD0BF3"/>
    <w:rsid w:val="00DD0ED2"/>
    <w:rsid w:val="00DD0FAC"/>
    <w:rsid w:val="00DD1158"/>
    <w:rsid w:val="00DD11D2"/>
    <w:rsid w:val="00DD157D"/>
    <w:rsid w:val="00DD15F7"/>
    <w:rsid w:val="00DD16C6"/>
    <w:rsid w:val="00DD1BE7"/>
    <w:rsid w:val="00DD1D84"/>
    <w:rsid w:val="00DD22BE"/>
    <w:rsid w:val="00DD230C"/>
    <w:rsid w:val="00DD25BB"/>
    <w:rsid w:val="00DD2D18"/>
    <w:rsid w:val="00DD2E15"/>
    <w:rsid w:val="00DD30E4"/>
    <w:rsid w:val="00DD3330"/>
    <w:rsid w:val="00DD354E"/>
    <w:rsid w:val="00DD36CD"/>
    <w:rsid w:val="00DD37BF"/>
    <w:rsid w:val="00DD3907"/>
    <w:rsid w:val="00DD391C"/>
    <w:rsid w:val="00DD3C3F"/>
    <w:rsid w:val="00DD3E6C"/>
    <w:rsid w:val="00DD43B9"/>
    <w:rsid w:val="00DD49D0"/>
    <w:rsid w:val="00DD4A77"/>
    <w:rsid w:val="00DD4D14"/>
    <w:rsid w:val="00DD4ECA"/>
    <w:rsid w:val="00DD5091"/>
    <w:rsid w:val="00DD5152"/>
    <w:rsid w:val="00DD5153"/>
    <w:rsid w:val="00DD535F"/>
    <w:rsid w:val="00DD5C15"/>
    <w:rsid w:val="00DD5EDB"/>
    <w:rsid w:val="00DD604E"/>
    <w:rsid w:val="00DD6D62"/>
    <w:rsid w:val="00DD7128"/>
    <w:rsid w:val="00DD71E8"/>
    <w:rsid w:val="00DD732C"/>
    <w:rsid w:val="00DD7A47"/>
    <w:rsid w:val="00DE0244"/>
    <w:rsid w:val="00DE038A"/>
    <w:rsid w:val="00DE0D54"/>
    <w:rsid w:val="00DE0E85"/>
    <w:rsid w:val="00DE1229"/>
    <w:rsid w:val="00DE1635"/>
    <w:rsid w:val="00DE1720"/>
    <w:rsid w:val="00DE1781"/>
    <w:rsid w:val="00DE1B2B"/>
    <w:rsid w:val="00DE1D10"/>
    <w:rsid w:val="00DE1D1C"/>
    <w:rsid w:val="00DE1EB5"/>
    <w:rsid w:val="00DE1F86"/>
    <w:rsid w:val="00DE2C52"/>
    <w:rsid w:val="00DE2E23"/>
    <w:rsid w:val="00DE302B"/>
    <w:rsid w:val="00DE3420"/>
    <w:rsid w:val="00DE376E"/>
    <w:rsid w:val="00DE38CF"/>
    <w:rsid w:val="00DE3B93"/>
    <w:rsid w:val="00DE3F0F"/>
    <w:rsid w:val="00DE45F8"/>
    <w:rsid w:val="00DE46C2"/>
    <w:rsid w:val="00DE50E5"/>
    <w:rsid w:val="00DE5112"/>
    <w:rsid w:val="00DE54E8"/>
    <w:rsid w:val="00DE56AD"/>
    <w:rsid w:val="00DE5841"/>
    <w:rsid w:val="00DE59BD"/>
    <w:rsid w:val="00DE60E6"/>
    <w:rsid w:val="00DE61F6"/>
    <w:rsid w:val="00DE6381"/>
    <w:rsid w:val="00DE6537"/>
    <w:rsid w:val="00DE65EC"/>
    <w:rsid w:val="00DE70A6"/>
    <w:rsid w:val="00DE7124"/>
    <w:rsid w:val="00DE77DA"/>
    <w:rsid w:val="00DE7CF7"/>
    <w:rsid w:val="00DE7D79"/>
    <w:rsid w:val="00DE7DAE"/>
    <w:rsid w:val="00DE7EE1"/>
    <w:rsid w:val="00DF0657"/>
    <w:rsid w:val="00DF071E"/>
    <w:rsid w:val="00DF083C"/>
    <w:rsid w:val="00DF084A"/>
    <w:rsid w:val="00DF091B"/>
    <w:rsid w:val="00DF1111"/>
    <w:rsid w:val="00DF11E1"/>
    <w:rsid w:val="00DF1325"/>
    <w:rsid w:val="00DF1A1F"/>
    <w:rsid w:val="00DF1F28"/>
    <w:rsid w:val="00DF249A"/>
    <w:rsid w:val="00DF2718"/>
    <w:rsid w:val="00DF2A94"/>
    <w:rsid w:val="00DF2AEF"/>
    <w:rsid w:val="00DF2BA9"/>
    <w:rsid w:val="00DF3771"/>
    <w:rsid w:val="00DF3846"/>
    <w:rsid w:val="00DF3D38"/>
    <w:rsid w:val="00DF407A"/>
    <w:rsid w:val="00DF40BD"/>
    <w:rsid w:val="00DF4547"/>
    <w:rsid w:val="00DF4725"/>
    <w:rsid w:val="00DF4B21"/>
    <w:rsid w:val="00DF4BA7"/>
    <w:rsid w:val="00DF4E02"/>
    <w:rsid w:val="00DF4F16"/>
    <w:rsid w:val="00DF4FAB"/>
    <w:rsid w:val="00DF5822"/>
    <w:rsid w:val="00DF586B"/>
    <w:rsid w:val="00DF5990"/>
    <w:rsid w:val="00DF59C7"/>
    <w:rsid w:val="00DF5BC6"/>
    <w:rsid w:val="00DF6531"/>
    <w:rsid w:val="00DF66EA"/>
    <w:rsid w:val="00DF6A1E"/>
    <w:rsid w:val="00DF6BD2"/>
    <w:rsid w:val="00DF6D30"/>
    <w:rsid w:val="00DF711F"/>
    <w:rsid w:val="00DF7124"/>
    <w:rsid w:val="00DF72EF"/>
    <w:rsid w:val="00DF73E8"/>
    <w:rsid w:val="00DF7846"/>
    <w:rsid w:val="00DF7943"/>
    <w:rsid w:val="00DF7BB6"/>
    <w:rsid w:val="00DF7F06"/>
    <w:rsid w:val="00DF7F0D"/>
    <w:rsid w:val="00DF7F14"/>
    <w:rsid w:val="00E0021B"/>
    <w:rsid w:val="00E0051F"/>
    <w:rsid w:val="00E00589"/>
    <w:rsid w:val="00E00AB4"/>
    <w:rsid w:val="00E01ACD"/>
    <w:rsid w:val="00E01B41"/>
    <w:rsid w:val="00E01DFF"/>
    <w:rsid w:val="00E02046"/>
    <w:rsid w:val="00E02136"/>
    <w:rsid w:val="00E02521"/>
    <w:rsid w:val="00E02523"/>
    <w:rsid w:val="00E02BEF"/>
    <w:rsid w:val="00E02C09"/>
    <w:rsid w:val="00E02C22"/>
    <w:rsid w:val="00E02C40"/>
    <w:rsid w:val="00E02E72"/>
    <w:rsid w:val="00E02F09"/>
    <w:rsid w:val="00E03089"/>
    <w:rsid w:val="00E03250"/>
    <w:rsid w:val="00E03712"/>
    <w:rsid w:val="00E03A45"/>
    <w:rsid w:val="00E03B3E"/>
    <w:rsid w:val="00E03D3B"/>
    <w:rsid w:val="00E040C6"/>
    <w:rsid w:val="00E04520"/>
    <w:rsid w:val="00E05144"/>
    <w:rsid w:val="00E0547F"/>
    <w:rsid w:val="00E05901"/>
    <w:rsid w:val="00E05959"/>
    <w:rsid w:val="00E05A17"/>
    <w:rsid w:val="00E05D0A"/>
    <w:rsid w:val="00E065A8"/>
    <w:rsid w:val="00E06AD7"/>
    <w:rsid w:val="00E06C73"/>
    <w:rsid w:val="00E06D86"/>
    <w:rsid w:val="00E070B8"/>
    <w:rsid w:val="00E076AF"/>
    <w:rsid w:val="00E07DE0"/>
    <w:rsid w:val="00E07F6A"/>
    <w:rsid w:val="00E10140"/>
    <w:rsid w:val="00E1015A"/>
    <w:rsid w:val="00E1047A"/>
    <w:rsid w:val="00E10581"/>
    <w:rsid w:val="00E105FC"/>
    <w:rsid w:val="00E106FE"/>
    <w:rsid w:val="00E107C2"/>
    <w:rsid w:val="00E10B93"/>
    <w:rsid w:val="00E10CF1"/>
    <w:rsid w:val="00E11E58"/>
    <w:rsid w:val="00E129C2"/>
    <w:rsid w:val="00E12BD5"/>
    <w:rsid w:val="00E12E16"/>
    <w:rsid w:val="00E13112"/>
    <w:rsid w:val="00E133FF"/>
    <w:rsid w:val="00E1394F"/>
    <w:rsid w:val="00E14914"/>
    <w:rsid w:val="00E14ABE"/>
    <w:rsid w:val="00E14FA1"/>
    <w:rsid w:val="00E1519E"/>
    <w:rsid w:val="00E15689"/>
    <w:rsid w:val="00E157DF"/>
    <w:rsid w:val="00E158E8"/>
    <w:rsid w:val="00E15909"/>
    <w:rsid w:val="00E15FAE"/>
    <w:rsid w:val="00E16294"/>
    <w:rsid w:val="00E162C2"/>
    <w:rsid w:val="00E16592"/>
    <w:rsid w:val="00E165B8"/>
    <w:rsid w:val="00E1686F"/>
    <w:rsid w:val="00E16AB1"/>
    <w:rsid w:val="00E1703B"/>
    <w:rsid w:val="00E1773A"/>
    <w:rsid w:val="00E17BE9"/>
    <w:rsid w:val="00E2036E"/>
    <w:rsid w:val="00E207A9"/>
    <w:rsid w:val="00E20A02"/>
    <w:rsid w:val="00E21067"/>
    <w:rsid w:val="00E213AB"/>
    <w:rsid w:val="00E22413"/>
    <w:rsid w:val="00E22554"/>
    <w:rsid w:val="00E225D8"/>
    <w:rsid w:val="00E22BDD"/>
    <w:rsid w:val="00E22DF9"/>
    <w:rsid w:val="00E22F16"/>
    <w:rsid w:val="00E22F54"/>
    <w:rsid w:val="00E23425"/>
    <w:rsid w:val="00E234B7"/>
    <w:rsid w:val="00E237BF"/>
    <w:rsid w:val="00E23885"/>
    <w:rsid w:val="00E23D95"/>
    <w:rsid w:val="00E24052"/>
    <w:rsid w:val="00E244D7"/>
    <w:rsid w:val="00E24546"/>
    <w:rsid w:val="00E245A4"/>
    <w:rsid w:val="00E24BF5"/>
    <w:rsid w:val="00E24DF5"/>
    <w:rsid w:val="00E25592"/>
    <w:rsid w:val="00E259A3"/>
    <w:rsid w:val="00E25CCB"/>
    <w:rsid w:val="00E25F7A"/>
    <w:rsid w:val="00E26244"/>
    <w:rsid w:val="00E26371"/>
    <w:rsid w:val="00E2640D"/>
    <w:rsid w:val="00E26916"/>
    <w:rsid w:val="00E26B3D"/>
    <w:rsid w:val="00E26B45"/>
    <w:rsid w:val="00E26D8C"/>
    <w:rsid w:val="00E2717A"/>
    <w:rsid w:val="00E2724E"/>
    <w:rsid w:val="00E27378"/>
    <w:rsid w:val="00E275C5"/>
    <w:rsid w:val="00E2781D"/>
    <w:rsid w:val="00E2799B"/>
    <w:rsid w:val="00E279A0"/>
    <w:rsid w:val="00E30279"/>
    <w:rsid w:val="00E3045F"/>
    <w:rsid w:val="00E30DB8"/>
    <w:rsid w:val="00E30F4D"/>
    <w:rsid w:val="00E31154"/>
    <w:rsid w:val="00E313A5"/>
    <w:rsid w:val="00E3227C"/>
    <w:rsid w:val="00E32526"/>
    <w:rsid w:val="00E325BC"/>
    <w:rsid w:val="00E326FF"/>
    <w:rsid w:val="00E3277C"/>
    <w:rsid w:val="00E32BE8"/>
    <w:rsid w:val="00E32C58"/>
    <w:rsid w:val="00E32C85"/>
    <w:rsid w:val="00E32D90"/>
    <w:rsid w:val="00E32F93"/>
    <w:rsid w:val="00E33129"/>
    <w:rsid w:val="00E3354D"/>
    <w:rsid w:val="00E33685"/>
    <w:rsid w:val="00E33998"/>
    <w:rsid w:val="00E33A81"/>
    <w:rsid w:val="00E33C60"/>
    <w:rsid w:val="00E3402D"/>
    <w:rsid w:val="00E34074"/>
    <w:rsid w:val="00E34173"/>
    <w:rsid w:val="00E34BE5"/>
    <w:rsid w:val="00E34F20"/>
    <w:rsid w:val="00E34FC1"/>
    <w:rsid w:val="00E3528B"/>
    <w:rsid w:val="00E3529C"/>
    <w:rsid w:val="00E356F8"/>
    <w:rsid w:val="00E3593C"/>
    <w:rsid w:val="00E35DA3"/>
    <w:rsid w:val="00E35E47"/>
    <w:rsid w:val="00E363AD"/>
    <w:rsid w:val="00E364D3"/>
    <w:rsid w:val="00E36B57"/>
    <w:rsid w:val="00E36E8E"/>
    <w:rsid w:val="00E376C7"/>
    <w:rsid w:val="00E37BA0"/>
    <w:rsid w:val="00E37C98"/>
    <w:rsid w:val="00E40AC8"/>
    <w:rsid w:val="00E412E0"/>
    <w:rsid w:val="00E4156F"/>
    <w:rsid w:val="00E415C3"/>
    <w:rsid w:val="00E415DA"/>
    <w:rsid w:val="00E41E5A"/>
    <w:rsid w:val="00E41F0F"/>
    <w:rsid w:val="00E422A9"/>
    <w:rsid w:val="00E42513"/>
    <w:rsid w:val="00E4270F"/>
    <w:rsid w:val="00E42D13"/>
    <w:rsid w:val="00E433E2"/>
    <w:rsid w:val="00E4365A"/>
    <w:rsid w:val="00E43A3F"/>
    <w:rsid w:val="00E43B8F"/>
    <w:rsid w:val="00E43C3E"/>
    <w:rsid w:val="00E43D96"/>
    <w:rsid w:val="00E43EAD"/>
    <w:rsid w:val="00E44487"/>
    <w:rsid w:val="00E44A4D"/>
    <w:rsid w:val="00E44D49"/>
    <w:rsid w:val="00E45514"/>
    <w:rsid w:val="00E455D2"/>
    <w:rsid w:val="00E45696"/>
    <w:rsid w:val="00E45739"/>
    <w:rsid w:val="00E46041"/>
    <w:rsid w:val="00E46571"/>
    <w:rsid w:val="00E465FA"/>
    <w:rsid w:val="00E4683A"/>
    <w:rsid w:val="00E46901"/>
    <w:rsid w:val="00E469A4"/>
    <w:rsid w:val="00E46A02"/>
    <w:rsid w:val="00E46C6B"/>
    <w:rsid w:val="00E46D89"/>
    <w:rsid w:val="00E47158"/>
    <w:rsid w:val="00E47637"/>
    <w:rsid w:val="00E476AC"/>
    <w:rsid w:val="00E47CC6"/>
    <w:rsid w:val="00E47E26"/>
    <w:rsid w:val="00E47FE4"/>
    <w:rsid w:val="00E50C90"/>
    <w:rsid w:val="00E50E7C"/>
    <w:rsid w:val="00E511AF"/>
    <w:rsid w:val="00E512C3"/>
    <w:rsid w:val="00E51321"/>
    <w:rsid w:val="00E5193A"/>
    <w:rsid w:val="00E51948"/>
    <w:rsid w:val="00E51A47"/>
    <w:rsid w:val="00E51C4D"/>
    <w:rsid w:val="00E51CC7"/>
    <w:rsid w:val="00E51DA1"/>
    <w:rsid w:val="00E51E75"/>
    <w:rsid w:val="00E520FE"/>
    <w:rsid w:val="00E5233E"/>
    <w:rsid w:val="00E52ED2"/>
    <w:rsid w:val="00E5323D"/>
    <w:rsid w:val="00E5358A"/>
    <w:rsid w:val="00E53731"/>
    <w:rsid w:val="00E537AB"/>
    <w:rsid w:val="00E538B3"/>
    <w:rsid w:val="00E53B4C"/>
    <w:rsid w:val="00E54848"/>
    <w:rsid w:val="00E54EFD"/>
    <w:rsid w:val="00E551CC"/>
    <w:rsid w:val="00E5523E"/>
    <w:rsid w:val="00E552EF"/>
    <w:rsid w:val="00E553FD"/>
    <w:rsid w:val="00E55691"/>
    <w:rsid w:val="00E55866"/>
    <w:rsid w:val="00E5589D"/>
    <w:rsid w:val="00E558C5"/>
    <w:rsid w:val="00E5640E"/>
    <w:rsid w:val="00E56473"/>
    <w:rsid w:val="00E5651F"/>
    <w:rsid w:val="00E56B8E"/>
    <w:rsid w:val="00E573F6"/>
    <w:rsid w:val="00E57412"/>
    <w:rsid w:val="00E57653"/>
    <w:rsid w:val="00E5768F"/>
    <w:rsid w:val="00E577D1"/>
    <w:rsid w:val="00E57A09"/>
    <w:rsid w:val="00E57C72"/>
    <w:rsid w:val="00E57CC5"/>
    <w:rsid w:val="00E600A1"/>
    <w:rsid w:val="00E605DC"/>
    <w:rsid w:val="00E60885"/>
    <w:rsid w:val="00E60C05"/>
    <w:rsid w:val="00E60F94"/>
    <w:rsid w:val="00E61679"/>
    <w:rsid w:val="00E61998"/>
    <w:rsid w:val="00E61BE5"/>
    <w:rsid w:val="00E61F5B"/>
    <w:rsid w:val="00E61FAD"/>
    <w:rsid w:val="00E62605"/>
    <w:rsid w:val="00E62891"/>
    <w:rsid w:val="00E62A37"/>
    <w:rsid w:val="00E630B5"/>
    <w:rsid w:val="00E6320B"/>
    <w:rsid w:val="00E63477"/>
    <w:rsid w:val="00E635DA"/>
    <w:rsid w:val="00E639DD"/>
    <w:rsid w:val="00E63AC5"/>
    <w:rsid w:val="00E63B67"/>
    <w:rsid w:val="00E63F23"/>
    <w:rsid w:val="00E6407C"/>
    <w:rsid w:val="00E641B8"/>
    <w:rsid w:val="00E642C9"/>
    <w:rsid w:val="00E64614"/>
    <w:rsid w:val="00E64803"/>
    <w:rsid w:val="00E648C7"/>
    <w:rsid w:val="00E64BC2"/>
    <w:rsid w:val="00E652FA"/>
    <w:rsid w:val="00E65881"/>
    <w:rsid w:val="00E65B6B"/>
    <w:rsid w:val="00E65D1D"/>
    <w:rsid w:val="00E65D36"/>
    <w:rsid w:val="00E65D38"/>
    <w:rsid w:val="00E65D46"/>
    <w:rsid w:val="00E666F9"/>
    <w:rsid w:val="00E667ED"/>
    <w:rsid w:val="00E66AFC"/>
    <w:rsid w:val="00E6713E"/>
    <w:rsid w:val="00E679EA"/>
    <w:rsid w:val="00E67AC8"/>
    <w:rsid w:val="00E67B2C"/>
    <w:rsid w:val="00E67C62"/>
    <w:rsid w:val="00E67EC5"/>
    <w:rsid w:val="00E700C5"/>
    <w:rsid w:val="00E70241"/>
    <w:rsid w:val="00E70717"/>
    <w:rsid w:val="00E70806"/>
    <w:rsid w:val="00E7081D"/>
    <w:rsid w:val="00E709A2"/>
    <w:rsid w:val="00E70C48"/>
    <w:rsid w:val="00E70E90"/>
    <w:rsid w:val="00E71163"/>
    <w:rsid w:val="00E71215"/>
    <w:rsid w:val="00E715A8"/>
    <w:rsid w:val="00E71926"/>
    <w:rsid w:val="00E71AD8"/>
    <w:rsid w:val="00E71C05"/>
    <w:rsid w:val="00E71EA9"/>
    <w:rsid w:val="00E72806"/>
    <w:rsid w:val="00E72831"/>
    <w:rsid w:val="00E72B25"/>
    <w:rsid w:val="00E72C1C"/>
    <w:rsid w:val="00E72D4D"/>
    <w:rsid w:val="00E730BB"/>
    <w:rsid w:val="00E7314A"/>
    <w:rsid w:val="00E73293"/>
    <w:rsid w:val="00E738D0"/>
    <w:rsid w:val="00E7391A"/>
    <w:rsid w:val="00E73CBC"/>
    <w:rsid w:val="00E73E97"/>
    <w:rsid w:val="00E73F29"/>
    <w:rsid w:val="00E74383"/>
    <w:rsid w:val="00E745D8"/>
    <w:rsid w:val="00E74705"/>
    <w:rsid w:val="00E747E8"/>
    <w:rsid w:val="00E748FA"/>
    <w:rsid w:val="00E74CE7"/>
    <w:rsid w:val="00E74CEC"/>
    <w:rsid w:val="00E74EA5"/>
    <w:rsid w:val="00E74FFD"/>
    <w:rsid w:val="00E7508F"/>
    <w:rsid w:val="00E75291"/>
    <w:rsid w:val="00E75381"/>
    <w:rsid w:val="00E753FB"/>
    <w:rsid w:val="00E75693"/>
    <w:rsid w:val="00E757A3"/>
    <w:rsid w:val="00E75866"/>
    <w:rsid w:val="00E75A14"/>
    <w:rsid w:val="00E75A23"/>
    <w:rsid w:val="00E7628D"/>
    <w:rsid w:val="00E76B6D"/>
    <w:rsid w:val="00E771E2"/>
    <w:rsid w:val="00E77802"/>
    <w:rsid w:val="00E778E5"/>
    <w:rsid w:val="00E779E1"/>
    <w:rsid w:val="00E77DD1"/>
    <w:rsid w:val="00E80148"/>
    <w:rsid w:val="00E803E6"/>
    <w:rsid w:val="00E806E7"/>
    <w:rsid w:val="00E80C33"/>
    <w:rsid w:val="00E80CB2"/>
    <w:rsid w:val="00E80CEF"/>
    <w:rsid w:val="00E815C5"/>
    <w:rsid w:val="00E81B3A"/>
    <w:rsid w:val="00E81B86"/>
    <w:rsid w:val="00E81CF9"/>
    <w:rsid w:val="00E81FDC"/>
    <w:rsid w:val="00E81FF6"/>
    <w:rsid w:val="00E82165"/>
    <w:rsid w:val="00E8233B"/>
    <w:rsid w:val="00E82522"/>
    <w:rsid w:val="00E82963"/>
    <w:rsid w:val="00E8307B"/>
    <w:rsid w:val="00E835ED"/>
    <w:rsid w:val="00E83950"/>
    <w:rsid w:val="00E83FA7"/>
    <w:rsid w:val="00E84018"/>
    <w:rsid w:val="00E84054"/>
    <w:rsid w:val="00E843CF"/>
    <w:rsid w:val="00E844F9"/>
    <w:rsid w:val="00E845E0"/>
    <w:rsid w:val="00E84870"/>
    <w:rsid w:val="00E84CF9"/>
    <w:rsid w:val="00E84DB1"/>
    <w:rsid w:val="00E853AA"/>
    <w:rsid w:val="00E855D6"/>
    <w:rsid w:val="00E85C6B"/>
    <w:rsid w:val="00E85CEE"/>
    <w:rsid w:val="00E85DBB"/>
    <w:rsid w:val="00E862A2"/>
    <w:rsid w:val="00E8649A"/>
    <w:rsid w:val="00E86757"/>
    <w:rsid w:val="00E869A4"/>
    <w:rsid w:val="00E86AC4"/>
    <w:rsid w:val="00E86FD3"/>
    <w:rsid w:val="00E872A1"/>
    <w:rsid w:val="00E872B7"/>
    <w:rsid w:val="00E875CA"/>
    <w:rsid w:val="00E877EE"/>
    <w:rsid w:val="00E87D19"/>
    <w:rsid w:val="00E87F25"/>
    <w:rsid w:val="00E900EC"/>
    <w:rsid w:val="00E90161"/>
    <w:rsid w:val="00E904C6"/>
    <w:rsid w:val="00E90DE8"/>
    <w:rsid w:val="00E911EA"/>
    <w:rsid w:val="00E9147D"/>
    <w:rsid w:val="00E91F46"/>
    <w:rsid w:val="00E91F4A"/>
    <w:rsid w:val="00E92456"/>
    <w:rsid w:val="00E9299B"/>
    <w:rsid w:val="00E92AC7"/>
    <w:rsid w:val="00E92B9F"/>
    <w:rsid w:val="00E92DDF"/>
    <w:rsid w:val="00E92FC7"/>
    <w:rsid w:val="00E930B2"/>
    <w:rsid w:val="00E9316F"/>
    <w:rsid w:val="00E93760"/>
    <w:rsid w:val="00E93AE6"/>
    <w:rsid w:val="00E9500D"/>
    <w:rsid w:val="00E953E3"/>
    <w:rsid w:val="00E95686"/>
    <w:rsid w:val="00E95842"/>
    <w:rsid w:val="00E95B63"/>
    <w:rsid w:val="00E9607D"/>
    <w:rsid w:val="00E9619E"/>
    <w:rsid w:val="00E961B1"/>
    <w:rsid w:val="00E96204"/>
    <w:rsid w:val="00E9623E"/>
    <w:rsid w:val="00E96583"/>
    <w:rsid w:val="00E96A5E"/>
    <w:rsid w:val="00E96CFA"/>
    <w:rsid w:val="00E96FBF"/>
    <w:rsid w:val="00E97207"/>
    <w:rsid w:val="00E976B8"/>
    <w:rsid w:val="00E977A2"/>
    <w:rsid w:val="00E977F9"/>
    <w:rsid w:val="00E97A02"/>
    <w:rsid w:val="00E97CBE"/>
    <w:rsid w:val="00E97DD5"/>
    <w:rsid w:val="00E97F92"/>
    <w:rsid w:val="00E97FF5"/>
    <w:rsid w:val="00EA01C3"/>
    <w:rsid w:val="00EA0BD9"/>
    <w:rsid w:val="00EA0E42"/>
    <w:rsid w:val="00EA0E8B"/>
    <w:rsid w:val="00EA15AD"/>
    <w:rsid w:val="00EA1D8C"/>
    <w:rsid w:val="00EA2401"/>
    <w:rsid w:val="00EA2477"/>
    <w:rsid w:val="00EA2725"/>
    <w:rsid w:val="00EA306F"/>
    <w:rsid w:val="00EA3366"/>
    <w:rsid w:val="00EA3391"/>
    <w:rsid w:val="00EA34CC"/>
    <w:rsid w:val="00EA367A"/>
    <w:rsid w:val="00EA378E"/>
    <w:rsid w:val="00EA37E9"/>
    <w:rsid w:val="00EA40E4"/>
    <w:rsid w:val="00EA43E6"/>
    <w:rsid w:val="00EA4AD0"/>
    <w:rsid w:val="00EA4BFA"/>
    <w:rsid w:val="00EA51C4"/>
    <w:rsid w:val="00EA57E1"/>
    <w:rsid w:val="00EA5CD8"/>
    <w:rsid w:val="00EA60FE"/>
    <w:rsid w:val="00EA6CB5"/>
    <w:rsid w:val="00EA78F9"/>
    <w:rsid w:val="00EA7F89"/>
    <w:rsid w:val="00EA7FC4"/>
    <w:rsid w:val="00EB0017"/>
    <w:rsid w:val="00EB0173"/>
    <w:rsid w:val="00EB0924"/>
    <w:rsid w:val="00EB1035"/>
    <w:rsid w:val="00EB11F2"/>
    <w:rsid w:val="00EB1476"/>
    <w:rsid w:val="00EB1562"/>
    <w:rsid w:val="00EB1A53"/>
    <w:rsid w:val="00EB1FD5"/>
    <w:rsid w:val="00EB24A2"/>
    <w:rsid w:val="00EB263E"/>
    <w:rsid w:val="00EB29D4"/>
    <w:rsid w:val="00EB31F9"/>
    <w:rsid w:val="00EB35F3"/>
    <w:rsid w:val="00EB3602"/>
    <w:rsid w:val="00EB3CF0"/>
    <w:rsid w:val="00EB3E4B"/>
    <w:rsid w:val="00EB434D"/>
    <w:rsid w:val="00EB45F7"/>
    <w:rsid w:val="00EB474A"/>
    <w:rsid w:val="00EB47C4"/>
    <w:rsid w:val="00EB47F2"/>
    <w:rsid w:val="00EB4C0F"/>
    <w:rsid w:val="00EB4D1A"/>
    <w:rsid w:val="00EB51CC"/>
    <w:rsid w:val="00EB5870"/>
    <w:rsid w:val="00EB5AF4"/>
    <w:rsid w:val="00EB610B"/>
    <w:rsid w:val="00EB630E"/>
    <w:rsid w:val="00EB66CD"/>
    <w:rsid w:val="00EB6ACD"/>
    <w:rsid w:val="00EB74B0"/>
    <w:rsid w:val="00EB74E3"/>
    <w:rsid w:val="00EB7FB2"/>
    <w:rsid w:val="00EC048E"/>
    <w:rsid w:val="00EC06C2"/>
    <w:rsid w:val="00EC0D12"/>
    <w:rsid w:val="00EC0D9F"/>
    <w:rsid w:val="00EC0E08"/>
    <w:rsid w:val="00EC10BB"/>
    <w:rsid w:val="00EC13AA"/>
    <w:rsid w:val="00EC13BA"/>
    <w:rsid w:val="00EC1964"/>
    <w:rsid w:val="00EC1C80"/>
    <w:rsid w:val="00EC1C91"/>
    <w:rsid w:val="00EC1EA8"/>
    <w:rsid w:val="00EC223C"/>
    <w:rsid w:val="00EC2359"/>
    <w:rsid w:val="00EC254D"/>
    <w:rsid w:val="00EC27A5"/>
    <w:rsid w:val="00EC29E0"/>
    <w:rsid w:val="00EC2B97"/>
    <w:rsid w:val="00EC34F4"/>
    <w:rsid w:val="00EC378C"/>
    <w:rsid w:val="00EC3B6C"/>
    <w:rsid w:val="00EC3C9C"/>
    <w:rsid w:val="00EC45B0"/>
    <w:rsid w:val="00EC45DE"/>
    <w:rsid w:val="00EC466C"/>
    <w:rsid w:val="00EC4871"/>
    <w:rsid w:val="00EC4B48"/>
    <w:rsid w:val="00EC4F02"/>
    <w:rsid w:val="00EC5078"/>
    <w:rsid w:val="00EC5299"/>
    <w:rsid w:val="00EC5E89"/>
    <w:rsid w:val="00EC5F8D"/>
    <w:rsid w:val="00EC6059"/>
    <w:rsid w:val="00EC6564"/>
    <w:rsid w:val="00EC6610"/>
    <w:rsid w:val="00EC662E"/>
    <w:rsid w:val="00EC670F"/>
    <w:rsid w:val="00EC67B8"/>
    <w:rsid w:val="00EC6F06"/>
    <w:rsid w:val="00EC7681"/>
    <w:rsid w:val="00EC7AE0"/>
    <w:rsid w:val="00ED004E"/>
    <w:rsid w:val="00ED00F4"/>
    <w:rsid w:val="00ED015E"/>
    <w:rsid w:val="00ED0246"/>
    <w:rsid w:val="00ED0664"/>
    <w:rsid w:val="00ED07B6"/>
    <w:rsid w:val="00ED097A"/>
    <w:rsid w:val="00ED0A9A"/>
    <w:rsid w:val="00ED0D67"/>
    <w:rsid w:val="00ED0F68"/>
    <w:rsid w:val="00ED1253"/>
    <w:rsid w:val="00ED149F"/>
    <w:rsid w:val="00ED18CF"/>
    <w:rsid w:val="00ED2090"/>
    <w:rsid w:val="00ED20B5"/>
    <w:rsid w:val="00ED229C"/>
    <w:rsid w:val="00ED2321"/>
    <w:rsid w:val="00ED23B8"/>
    <w:rsid w:val="00ED27E2"/>
    <w:rsid w:val="00ED2CB5"/>
    <w:rsid w:val="00ED345D"/>
    <w:rsid w:val="00ED3660"/>
    <w:rsid w:val="00ED3705"/>
    <w:rsid w:val="00ED3886"/>
    <w:rsid w:val="00ED3BE9"/>
    <w:rsid w:val="00ED3DDD"/>
    <w:rsid w:val="00ED4230"/>
    <w:rsid w:val="00ED4323"/>
    <w:rsid w:val="00ED47FE"/>
    <w:rsid w:val="00ED4E35"/>
    <w:rsid w:val="00ED4EAB"/>
    <w:rsid w:val="00ED52D8"/>
    <w:rsid w:val="00ED55C2"/>
    <w:rsid w:val="00ED59C2"/>
    <w:rsid w:val="00ED5AC0"/>
    <w:rsid w:val="00ED5E92"/>
    <w:rsid w:val="00ED68D1"/>
    <w:rsid w:val="00ED6D6B"/>
    <w:rsid w:val="00ED7055"/>
    <w:rsid w:val="00ED760A"/>
    <w:rsid w:val="00ED799D"/>
    <w:rsid w:val="00ED7CE2"/>
    <w:rsid w:val="00ED7E50"/>
    <w:rsid w:val="00EE02CD"/>
    <w:rsid w:val="00EE1092"/>
    <w:rsid w:val="00EE1534"/>
    <w:rsid w:val="00EE179A"/>
    <w:rsid w:val="00EE1A54"/>
    <w:rsid w:val="00EE1ABD"/>
    <w:rsid w:val="00EE1AE8"/>
    <w:rsid w:val="00EE1C7A"/>
    <w:rsid w:val="00EE1D00"/>
    <w:rsid w:val="00EE1FA8"/>
    <w:rsid w:val="00EE2005"/>
    <w:rsid w:val="00EE2061"/>
    <w:rsid w:val="00EE229F"/>
    <w:rsid w:val="00EE22AE"/>
    <w:rsid w:val="00EE26F0"/>
    <w:rsid w:val="00EE28D1"/>
    <w:rsid w:val="00EE2A98"/>
    <w:rsid w:val="00EE2B0F"/>
    <w:rsid w:val="00EE2E15"/>
    <w:rsid w:val="00EE2E1F"/>
    <w:rsid w:val="00EE2E75"/>
    <w:rsid w:val="00EE2FC9"/>
    <w:rsid w:val="00EE31CD"/>
    <w:rsid w:val="00EE351B"/>
    <w:rsid w:val="00EE3542"/>
    <w:rsid w:val="00EE4209"/>
    <w:rsid w:val="00EE430D"/>
    <w:rsid w:val="00EE457C"/>
    <w:rsid w:val="00EE47A3"/>
    <w:rsid w:val="00EE4977"/>
    <w:rsid w:val="00EE4D1D"/>
    <w:rsid w:val="00EE50A7"/>
    <w:rsid w:val="00EE51C3"/>
    <w:rsid w:val="00EE52C2"/>
    <w:rsid w:val="00EE57F6"/>
    <w:rsid w:val="00EE5961"/>
    <w:rsid w:val="00EE5FF3"/>
    <w:rsid w:val="00EE6045"/>
    <w:rsid w:val="00EE60C8"/>
    <w:rsid w:val="00EE6108"/>
    <w:rsid w:val="00EE637A"/>
    <w:rsid w:val="00EE67B6"/>
    <w:rsid w:val="00EE67F6"/>
    <w:rsid w:val="00EE6E17"/>
    <w:rsid w:val="00EE6E27"/>
    <w:rsid w:val="00EE6F02"/>
    <w:rsid w:val="00EE7043"/>
    <w:rsid w:val="00EE7536"/>
    <w:rsid w:val="00EE77AE"/>
    <w:rsid w:val="00EE7990"/>
    <w:rsid w:val="00EE7B04"/>
    <w:rsid w:val="00EE7BEC"/>
    <w:rsid w:val="00EF005B"/>
    <w:rsid w:val="00EF01CA"/>
    <w:rsid w:val="00EF031B"/>
    <w:rsid w:val="00EF04D7"/>
    <w:rsid w:val="00EF0553"/>
    <w:rsid w:val="00EF0701"/>
    <w:rsid w:val="00EF0742"/>
    <w:rsid w:val="00EF0818"/>
    <w:rsid w:val="00EF0AF8"/>
    <w:rsid w:val="00EF0AFE"/>
    <w:rsid w:val="00EF0DC1"/>
    <w:rsid w:val="00EF0E7E"/>
    <w:rsid w:val="00EF1455"/>
    <w:rsid w:val="00EF15E4"/>
    <w:rsid w:val="00EF1808"/>
    <w:rsid w:val="00EF19AE"/>
    <w:rsid w:val="00EF1A32"/>
    <w:rsid w:val="00EF1A91"/>
    <w:rsid w:val="00EF1D33"/>
    <w:rsid w:val="00EF1F9D"/>
    <w:rsid w:val="00EF2258"/>
    <w:rsid w:val="00EF25CC"/>
    <w:rsid w:val="00EF2A0D"/>
    <w:rsid w:val="00EF30B5"/>
    <w:rsid w:val="00EF31F8"/>
    <w:rsid w:val="00EF3217"/>
    <w:rsid w:val="00EF350F"/>
    <w:rsid w:val="00EF3670"/>
    <w:rsid w:val="00EF38AE"/>
    <w:rsid w:val="00EF3B86"/>
    <w:rsid w:val="00EF3B9D"/>
    <w:rsid w:val="00EF4071"/>
    <w:rsid w:val="00EF4301"/>
    <w:rsid w:val="00EF4344"/>
    <w:rsid w:val="00EF47D7"/>
    <w:rsid w:val="00EF489E"/>
    <w:rsid w:val="00EF4AA2"/>
    <w:rsid w:val="00EF5355"/>
    <w:rsid w:val="00EF54A6"/>
    <w:rsid w:val="00EF5712"/>
    <w:rsid w:val="00EF5CEE"/>
    <w:rsid w:val="00EF6289"/>
    <w:rsid w:val="00EF6542"/>
    <w:rsid w:val="00EF678A"/>
    <w:rsid w:val="00EF69BA"/>
    <w:rsid w:val="00EF6A52"/>
    <w:rsid w:val="00EF6A73"/>
    <w:rsid w:val="00EF6DCC"/>
    <w:rsid w:val="00EF6EA8"/>
    <w:rsid w:val="00EF6EB4"/>
    <w:rsid w:val="00EF6FC0"/>
    <w:rsid w:val="00EF7208"/>
    <w:rsid w:val="00EF75EF"/>
    <w:rsid w:val="00EF7A36"/>
    <w:rsid w:val="00EF7A41"/>
    <w:rsid w:val="00F000E7"/>
    <w:rsid w:val="00F004C4"/>
    <w:rsid w:val="00F006F0"/>
    <w:rsid w:val="00F007E9"/>
    <w:rsid w:val="00F009F5"/>
    <w:rsid w:val="00F00AB6"/>
    <w:rsid w:val="00F00B99"/>
    <w:rsid w:val="00F0128A"/>
    <w:rsid w:val="00F015A6"/>
    <w:rsid w:val="00F01818"/>
    <w:rsid w:val="00F019E8"/>
    <w:rsid w:val="00F019EA"/>
    <w:rsid w:val="00F01CBC"/>
    <w:rsid w:val="00F026C6"/>
    <w:rsid w:val="00F02B23"/>
    <w:rsid w:val="00F02B38"/>
    <w:rsid w:val="00F02E5D"/>
    <w:rsid w:val="00F02F31"/>
    <w:rsid w:val="00F03475"/>
    <w:rsid w:val="00F035DE"/>
    <w:rsid w:val="00F03B7A"/>
    <w:rsid w:val="00F0416D"/>
    <w:rsid w:val="00F0436F"/>
    <w:rsid w:val="00F04545"/>
    <w:rsid w:val="00F04600"/>
    <w:rsid w:val="00F04E23"/>
    <w:rsid w:val="00F0575D"/>
    <w:rsid w:val="00F066F9"/>
    <w:rsid w:val="00F06705"/>
    <w:rsid w:val="00F0678A"/>
    <w:rsid w:val="00F0679E"/>
    <w:rsid w:val="00F068E3"/>
    <w:rsid w:val="00F069B9"/>
    <w:rsid w:val="00F06CF4"/>
    <w:rsid w:val="00F06FE8"/>
    <w:rsid w:val="00F0756B"/>
    <w:rsid w:val="00F078AE"/>
    <w:rsid w:val="00F07A14"/>
    <w:rsid w:val="00F07B0B"/>
    <w:rsid w:val="00F07F1C"/>
    <w:rsid w:val="00F101E1"/>
    <w:rsid w:val="00F107A1"/>
    <w:rsid w:val="00F107E2"/>
    <w:rsid w:val="00F109DA"/>
    <w:rsid w:val="00F10B7F"/>
    <w:rsid w:val="00F10C70"/>
    <w:rsid w:val="00F10FE6"/>
    <w:rsid w:val="00F11770"/>
    <w:rsid w:val="00F11D7C"/>
    <w:rsid w:val="00F11DDB"/>
    <w:rsid w:val="00F1200D"/>
    <w:rsid w:val="00F12134"/>
    <w:rsid w:val="00F128BE"/>
    <w:rsid w:val="00F12B19"/>
    <w:rsid w:val="00F12E67"/>
    <w:rsid w:val="00F130BD"/>
    <w:rsid w:val="00F13119"/>
    <w:rsid w:val="00F1385D"/>
    <w:rsid w:val="00F13A34"/>
    <w:rsid w:val="00F14117"/>
    <w:rsid w:val="00F1416B"/>
    <w:rsid w:val="00F145CA"/>
    <w:rsid w:val="00F146AA"/>
    <w:rsid w:val="00F14954"/>
    <w:rsid w:val="00F14C20"/>
    <w:rsid w:val="00F14DCE"/>
    <w:rsid w:val="00F14FF3"/>
    <w:rsid w:val="00F154E6"/>
    <w:rsid w:val="00F162AC"/>
    <w:rsid w:val="00F1675B"/>
    <w:rsid w:val="00F16B5A"/>
    <w:rsid w:val="00F16C9B"/>
    <w:rsid w:val="00F16ED7"/>
    <w:rsid w:val="00F171ED"/>
    <w:rsid w:val="00F17346"/>
    <w:rsid w:val="00F177EA"/>
    <w:rsid w:val="00F178F8"/>
    <w:rsid w:val="00F2004B"/>
    <w:rsid w:val="00F20248"/>
    <w:rsid w:val="00F2045B"/>
    <w:rsid w:val="00F205BB"/>
    <w:rsid w:val="00F20608"/>
    <w:rsid w:val="00F20C78"/>
    <w:rsid w:val="00F2109A"/>
    <w:rsid w:val="00F21952"/>
    <w:rsid w:val="00F21C49"/>
    <w:rsid w:val="00F22363"/>
    <w:rsid w:val="00F22595"/>
    <w:rsid w:val="00F22925"/>
    <w:rsid w:val="00F22D84"/>
    <w:rsid w:val="00F22FDD"/>
    <w:rsid w:val="00F2341F"/>
    <w:rsid w:val="00F23688"/>
    <w:rsid w:val="00F23701"/>
    <w:rsid w:val="00F23863"/>
    <w:rsid w:val="00F23939"/>
    <w:rsid w:val="00F23B71"/>
    <w:rsid w:val="00F23E5B"/>
    <w:rsid w:val="00F2422A"/>
    <w:rsid w:val="00F24232"/>
    <w:rsid w:val="00F242E8"/>
    <w:rsid w:val="00F24729"/>
    <w:rsid w:val="00F2492E"/>
    <w:rsid w:val="00F24C0C"/>
    <w:rsid w:val="00F25415"/>
    <w:rsid w:val="00F254F8"/>
    <w:rsid w:val="00F2552F"/>
    <w:rsid w:val="00F2603D"/>
    <w:rsid w:val="00F26226"/>
    <w:rsid w:val="00F269DB"/>
    <w:rsid w:val="00F2733E"/>
    <w:rsid w:val="00F2746A"/>
    <w:rsid w:val="00F27491"/>
    <w:rsid w:val="00F27796"/>
    <w:rsid w:val="00F27B4D"/>
    <w:rsid w:val="00F27F1B"/>
    <w:rsid w:val="00F303B0"/>
    <w:rsid w:val="00F308ED"/>
    <w:rsid w:val="00F31039"/>
    <w:rsid w:val="00F311D5"/>
    <w:rsid w:val="00F3130C"/>
    <w:rsid w:val="00F31355"/>
    <w:rsid w:val="00F31768"/>
    <w:rsid w:val="00F31C11"/>
    <w:rsid w:val="00F321BB"/>
    <w:rsid w:val="00F3220F"/>
    <w:rsid w:val="00F322E2"/>
    <w:rsid w:val="00F32B7B"/>
    <w:rsid w:val="00F32BD5"/>
    <w:rsid w:val="00F32E09"/>
    <w:rsid w:val="00F33317"/>
    <w:rsid w:val="00F333B4"/>
    <w:rsid w:val="00F333F6"/>
    <w:rsid w:val="00F337CF"/>
    <w:rsid w:val="00F33A53"/>
    <w:rsid w:val="00F33CB1"/>
    <w:rsid w:val="00F33D09"/>
    <w:rsid w:val="00F33F21"/>
    <w:rsid w:val="00F34233"/>
    <w:rsid w:val="00F3467F"/>
    <w:rsid w:val="00F34F38"/>
    <w:rsid w:val="00F350AC"/>
    <w:rsid w:val="00F352C6"/>
    <w:rsid w:val="00F3532F"/>
    <w:rsid w:val="00F3555B"/>
    <w:rsid w:val="00F356F9"/>
    <w:rsid w:val="00F35883"/>
    <w:rsid w:val="00F358A1"/>
    <w:rsid w:val="00F35978"/>
    <w:rsid w:val="00F359CF"/>
    <w:rsid w:val="00F35B41"/>
    <w:rsid w:val="00F35BB9"/>
    <w:rsid w:val="00F35CDA"/>
    <w:rsid w:val="00F363FF"/>
    <w:rsid w:val="00F36402"/>
    <w:rsid w:val="00F36583"/>
    <w:rsid w:val="00F3671B"/>
    <w:rsid w:val="00F367B2"/>
    <w:rsid w:val="00F36CBE"/>
    <w:rsid w:val="00F374F2"/>
    <w:rsid w:val="00F376BA"/>
    <w:rsid w:val="00F37844"/>
    <w:rsid w:val="00F379DF"/>
    <w:rsid w:val="00F37AE4"/>
    <w:rsid w:val="00F37F23"/>
    <w:rsid w:val="00F400BD"/>
    <w:rsid w:val="00F40B2F"/>
    <w:rsid w:val="00F413A2"/>
    <w:rsid w:val="00F4161E"/>
    <w:rsid w:val="00F4196B"/>
    <w:rsid w:val="00F41AF7"/>
    <w:rsid w:val="00F41B25"/>
    <w:rsid w:val="00F41C17"/>
    <w:rsid w:val="00F42366"/>
    <w:rsid w:val="00F424A1"/>
    <w:rsid w:val="00F42CAA"/>
    <w:rsid w:val="00F42E44"/>
    <w:rsid w:val="00F430C6"/>
    <w:rsid w:val="00F43205"/>
    <w:rsid w:val="00F4321E"/>
    <w:rsid w:val="00F432E1"/>
    <w:rsid w:val="00F433D7"/>
    <w:rsid w:val="00F4408D"/>
    <w:rsid w:val="00F441F9"/>
    <w:rsid w:val="00F44477"/>
    <w:rsid w:val="00F444A3"/>
    <w:rsid w:val="00F4461F"/>
    <w:rsid w:val="00F4477D"/>
    <w:rsid w:val="00F45FE3"/>
    <w:rsid w:val="00F466C5"/>
    <w:rsid w:val="00F4677F"/>
    <w:rsid w:val="00F46824"/>
    <w:rsid w:val="00F47394"/>
    <w:rsid w:val="00F4760E"/>
    <w:rsid w:val="00F4765E"/>
    <w:rsid w:val="00F476FB"/>
    <w:rsid w:val="00F477B1"/>
    <w:rsid w:val="00F47D3F"/>
    <w:rsid w:val="00F47D9D"/>
    <w:rsid w:val="00F47F50"/>
    <w:rsid w:val="00F500C9"/>
    <w:rsid w:val="00F5035E"/>
    <w:rsid w:val="00F509CD"/>
    <w:rsid w:val="00F50D89"/>
    <w:rsid w:val="00F50FF0"/>
    <w:rsid w:val="00F5104A"/>
    <w:rsid w:val="00F516C4"/>
    <w:rsid w:val="00F51FBB"/>
    <w:rsid w:val="00F5265C"/>
    <w:rsid w:val="00F52728"/>
    <w:rsid w:val="00F527B4"/>
    <w:rsid w:val="00F5280A"/>
    <w:rsid w:val="00F52C3D"/>
    <w:rsid w:val="00F52F0A"/>
    <w:rsid w:val="00F532D9"/>
    <w:rsid w:val="00F5380C"/>
    <w:rsid w:val="00F53D86"/>
    <w:rsid w:val="00F53DA8"/>
    <w:rsid w:val="00F53DF7"/>
    <w:rsid w:val="00F54216"/>
    <w:rsid w:val="00F5426A"/>
    <w:rsid w:val="00F54411"/>
    <w:rsid w:val="00F5469B"/>
    <w:rsid w:val="00F5484D"/>
    <w:rsid w:val="00F548B9"/>
    <w:rsid w:val="00F54A4B"/>
    <w:rsid w:val="00F54E3C"/>
    <w:rsid w:val="00F552D0"/>
    <w:rsid w:val="00F55528"/>
    <w:rsid w:val="00F55CC5"/>
    <w:rsid w:val="00F55D67"/>
    <w:rsid w:val="00F55F82"/>
    <w:rsid w:val="00F56028"/>
    <w:rsid w:val="00F5607D"/>
    <w:rsid w:val="00F560E6"/>
    <w:rsid w:val="00F56AED"/>
    <w:rsid w:val="00F56DD5"/>
    <w:rsid w:val="00F57A36"/>
    <w:rsid w:val="00F57CC2"/>
    <w:rsid w:val="00F57EF9"/>
    <w:rsid w:val="00F60001"/>
    <w:rsid w:val="00F604DA"/>
    <w:rsid w:val="00F61046"/>
    <w:rsid w:val="00F612DB"/>
    <w:rsid w:val="00F6139E"/>
    <w:rsid w:val="00F6158C"/>
    <w:rsid w:val="00F61A72"/>
    <w:rsid w:val="00F61FC8"/>
    <w:rsid w:val="00F629B1"/>
    <w:rsid w:val="00F62C0C"/>
    <w:rsid w:val="00F632A0"/>
    <w:rsid w:val="00F632B9"/>
    <w:rsid w:val="00F6333B"/>
    <w:rsid w:val="00F63C32"/>
    <w:rsid w:val="00F63D0B"/>
    <w:rsid w:val="00F63E87"/>
    <w:rsid w:val="00F63FB8"/>
    <w:rsid w:val="00F64097"/>
    <w:rsid w:val="00F64360"/>
    <w:rsid w:val="00F646E6"/>
    <w:rsid w:val="00F649E5"/>
    <w:rsid w:val="00F64AA3"/>
    <w:rsid w:val="00F64D74"/>
    <w:rsid w:val="00F65427"/>
    <w:rsid w:val="00F6546A"/>
    <w:rsid w:val="00F6584C"/>
    <w:rsid w:val="00F659BF"/>
    <w:rsid w:val="00F65CEB"/>
    <w:rsid w:val="00F663C4"/>
    <w:rsid w:val="00F6657A"/>
    <w:rsid w:val="00F666F5"/>
    <w:rsid w:val="00F66825"/>
    <w:rsid w:val="00F6682C"/>
    <w:rsid w:val="00F668E8"/>
    <w:rsid w:val="00F67147"/>
    <w:rsid w:val="00F671FE"/>
    <w:rsid w:val="00F67252"/>
    <w:rsid w:val="00F6732B"/>
    <w:rsid w:val="00F6765B"/>
    <w:rsid w:val="00F67903"/>
    <w:rsid w:val="00F67A01"/>
    <w:rsid w:val="00F67D66"/>
    <w:rsid w:val="00F70025"/>
    <w:rsid w:val="00F7002E"/>
    <w:rsid w:val="00F700F5"/>
    <w:rsid w:val="00F701E2"/>
    <w:rsid w:val="00F7024C"/>
    <w:rsid w:val="00F7046B"/>
    <w:rsid w:val="00F704FC"/>
    <w:rsid w:val="00F70BBF"/>
    <w:rsid w:val="00F70CB6"/>
    <w:rsid w:val="00F70DB9"/>
    <w:rsid w:val="00F7123B"/>
    <w:rsid w:val="00F712DC"/>
    <w:rsid w:val="00F712E5"/>
    <w:rsid w:val="00F7213D"/>
    <w:rsid w:val="00F72167"/>
    <w:rsid w:val="00F72F67"/>
    <w:rsid w:val="00F73439"/>
    <w:rsid w:val="00F736A7"/>
    <w:rsid w:val="00F73742"/>
    <w:rsid w:val="00F73800"/>
    <w:rsid w:val="00F73AA2"/>
    <w:rsid w:val="00F73CBB"/>
    <w:rsid w:val="00F73D82"/>
    <w:rsid w:val="00F73F07"/>
    <w:rsid w:val="00F73F35"/>
    <w:rsid w:val="00F7410F"/>
    <w:rsid w:val="00F74C2A"/>
    <w:rsid w:val="00F74D49"/>
    <w:rsid w:val="00F754EF"/>
    <w:rsid w:val="00F755F7"/>
    <w:rsid w:val="00F759DD"/>
    <w:rsid w:val="00F75B13"/>
    <w:rsid w:val="00F75CBA"/>
    <w:rsid w:val="00F76429"/>
    <w:rsid w:val="00F766B4"/>
    <w:rsid w:val="00F76B14"/>
    <w:rsid w:val="00F76C97"/>
    <w:rsid w:val="00F77208"/>
    <w:rsid w:val="00F7724F"/>
    <w:rsid w:val="00F77866"/>
    <w:rsid w:val="00F77A26"/>
    <w:rsid w:val="00F77C24"/>
    <w:rsid w:val="00F80016"/>
    <w:rsid w:val="00F801C3"/>
    <w:rsid w:val="00F801D9"/>
    <w:rsid w:val="00F80379"/>
    <w:rsid w:val="00F8042F"/>
    <w:rsid w:val="00F80B76"/>
    <w:rsid w:val="00F80CCE"/>
    <w:rsid w:val="00F80FCD"/>
    <w:rsid w:val="00F81415"/>
    <w:rsid w:val="00F814EC"/>
    <w:rsid w:val="00F819D7"/>
    <w:rsid w:val="00F81D05"/>
    <w:rsid w:val="00F81E5C"/>
    <w:rsid w:val="00F81F9B"/>
    <w:rsid w:val="00F82195"/>
    <w:rsid w:val="00F822AB"/>
    <w:rsid w:val="00F8248B"/>
    <w:rsid w:val="00F824FA"/>
    <w:rsid w:val="00F829BC"/>
    <w:rsid w:val="00F82B14"/>
    <w:rsid w:val="00F82B71"/>
    <w:rsid w:val="00F8373E"/>
    <w:rsid w:val="00F837B0"/>
    <w:rsid w:val="00F838BC"/>
    <w:rsid w:val="00F83979"/>
    <w:rsid w:val="00F83A05"/>
    <w:rsid w:val="00F83AC4"/>
    <w:rsid w:val="00F8413E"/>
    <w:rsid w:val="00F841E4"/>
    <w:rsid w:val="00F84384"/>
    <w:rsid w:val="00F8471B"/>
    <w:rsid w:val="00F84770"/>
    <w:rsid w:val="00F8529E"/>
    <w:rsid w:val="00F856BD"/>
    <w:rsid w:val="00F859FD"/>
    <w:rsid w:val="00F85BDE"/>
    <w:rsid w:val="00F85FAA"/>
    <w:rsid w:val="00F86029"/>
    <w:rsid w:val="00F86155"/>
    <w:rsid w:val="00F8627A"/>
    <w:rsid w:val="00F862F2"/>
    <w:rsid w:val="00F8637F"/>
    <w:rsid w:val="00F86707"/>
    <w:rsid w:val="00F86BB0"/>
    <w:rsid w:val="00F86BD1"/>
    <w:rsid w:val="00F86FA3"/>
    <w:rsid w:val="00F876C5"/>
    <w:rsid w:val="00F8789F"/>
    <w:rsid w:val="00F87C28"/>
    <w:rsid w:val="00F87E36"/>
    <w:rsid w:val="00F87EF2"/>
    <w:rsid w:val="00F90FD2"/>
    <w:rsid w:val="00F9108A"/>
    <w:rsid w:val="00F91102"/>
    <w:rsid w:val="00F9110A"/>
    <w:rsid w:val="00F91228"/>
    <w:rsid w:val="00F9136F"/>
    <w:rsid w:val="00F91462"/>
    <w:rsid w:val="00F9172B"/>
    <w:rsid w:val="00F9176D"/>
    <w:rsid w:val="00F91A9E"/>
    <w:rsid w:val="00F91B1B"/>
    <w:rsid w:val="00F91F72"/>
    <w:rsid w:val="00F92268"/>
    <w:rsid w:val="00F92E12"/>
    <w:rsid w:val="00F93485"/>
    <w:rsid w:val="00F9378B"/>
    <w:rsid w:val="00F93D49"/>
    <w:rsid w:val="00F93F4A"/>
    <w:rsid w:val="00F93F51"/>
    <w:rsid w:val="00F93FD5"/>
    <w:rsid w:val="00F94349"/>
    <w:rsid w:val="00F9470F"/>
    <w:rsid w:val="00F94713"/>
    <w:rsid w:val="00F94857"/>
    <w:rsid w:val="00F9489B"/>
    <w:rsid w:val="00F948A7"/>
    <w:rsid w:val="00F94B1C"/>
    <w:rsid w:val="00F94D2A"/>
    <w:rsid w:val="00F951DE"/>
    <w:rsid w:val="00F952D5"/>
    <w:rsid w:val="00F95634"/>
    <w:rsid w:val="00F95AF1"/>
    <w:rsid w:val="00F95BF3"/>
    <w:rsid w:val="00F95C24"/>
    <w:rsid w:val="00F95E00"/>
    <w:rsid w:val="00F95E1F"/>
    <w:rsid w:val="00F962AD"/>
    <w:rsid w:val="00F96B2A"/>
    <w:rsid w:val="00F96BD6"/>
    <w:rsid w:val="00F96D2E"/>
    <w:rsid w:val="00F9734E"/>
    <w:rsid w:val="00F9756D"/>
    <w:rsid w:val="00F97A26"/>
    <w:rsid w:val="00F97BEA"/>
    <w:rsid w:val="00FA02E5"/>
    <w:rsid w:val="00FA0562"/>
    <w:rsid w:val="00FA060A"/>
    <w:rsid w:val="00FA0B36"/>
    <w:rsid w:val="00FA0BA2"/>
    <w:rsid w:val="00FA0BBF"/>
    <w:rsid w:val="00FA1147"/>
    <w:rsid w:val="00FA132D"/>
    <w:rsid w:val="00FA1486"/>
    <w:rsid w:val="00FA14EF"/>
    <w:rsid w:val="00FA15E7"/>
    <w:rsid w:val="00FA1BD7"/>
    <w:rsid w:val="00FA1E33"/>
    <w:rsid w:val="00FA20F7"/>
    <w:rsid w:val="00FA2558"/>
    <w:rsid w:val="00FA280F"/>
    <w:rsid w:val="00FA2BD5"/>
    <w:rsid w:val="00FA2C87"/>
    <w:rsid w:val="00FA2CD1"/>
    <w:rsid w:val="00FA344D"/>
    <w:rsid w:val="00FA3582"/>
    <w:rsid w:val="00FA39D4"/>
    <w:rsid w:val="00FA44EE"/>
    <w:rsid w:val="00FA4A01"/>
    <w:rsid w:val="00FA4B3A"/>
    <w:rsid w:val="00FA4DD5"/>
    <w:rsid w:val="00FA4E8A"/>
    <w:rsid w:val="00FA50C2"/>
    <w:rsid w:val="00FA5410"/>
    <w:rsid w:val="00FA594F"/>
    <w:rsid w:val="00FA5E2D"/>
    <w:rsid w:val="00FA5FE2"/>
    <w:rsid w:val="00FA6026"/>
    <w:rsid w:val="00FA6075"/>
    <w:rsid w:val="00FA65E8"/>
    <w:rsid w:val="00FA691A"/>
    <w:rsid w:val="00FA6D0E"/>
    <w:rsid w:val="00FA764E"/>
    <w:rsid w:val="00FA77C7"/>
    <w:rsid w:val="00FA7A30"/>
    <w:rsid w:val="00FA7B71"/>
    <w:rsid w:val="00FA7F0D"/>
    <w:rsid w:val="00FB0456"/>
    <w:rsid w:val="00FB064B"/>
    <w:rsid w:val="00FB066B"/>
    <w:rsid w:val="00FB07E6"/>
    <w:rsid w:val="00FB097F"/>
    <w:rsid w:val="00FB0BE8"/>
    <w:rsid w:val="00FB0C54"/>
    <w:rsid w:val="00FB101F"/>
    <w:rsid w:val="00FB139F"/>
    <w:rsid w:val="00FB1827"/>
    <w:rsid w:val="00FB1884"/>
    <w:rsid w:val="00FB193D"/>
    <w:rsid w:val="00FB1954"/>
    <w:rsid w:val="00FB1C95"/>
    <w:rsid w:val="00FB1F87"/>
    <w:rsid w:val="00FB226A"/>
    <w:rsid w:val="00FB2593"/>
    <w:rsid w:val="00FB25EF"/>
    <w:rsid w:val="00FB267F"/>
    <w:rsid w:val="00FB26B5"/>
    <w:rsid w:val="00FB29AB"/>
    <w:rsid w:val="00FB2BEA"/>
    <w:rsid w:val="00FB32B4"/>
    <w:rsid w:val="00FB3669"/>
    <w:rsid w:val="00FB3802"/>
    <w:rsid w:val="00FB382C"/>
    <w:rsid w:val="00FB3903"/>
    <w:rsid w:val="00FB3911"/>
    <w:rsid w:val="00FB3A9C"/>
    <w:rsid w:val="00FB3B17"/>
    <w:rsid w:val="00FB3C5E"/>
    <w:rsid w:val="00FB40C4"/>
    <w:rsid w:val="00FB439E"/>
    <w:rsid w:val="00FB46D0"/>
    <w:rsid w:val="00FB4769"/>
    <w:rsid w:val="00FB4882"/>
    <w:rsid w:val="00FB4AD7"/>
    <w:rsid w:val="00FB4F6D"/>
    <w:rsid w:val="00FB5036"/>
    <w:rsid w:val="00FB50AC"/>
    <w:rsid w:val="00FB55B2"/>
    <w:rsid w:val="00FB595A"/>
    <w:rsid w:val="00FB60A2"/>
    <w:rsid w:val="00FB615E"/>
    <w:rsid w:val="00FB627C"/>
    <w:rsid w:val="00FB6341"/>
    <w:rsid w:val="00FB6363"/>
    <w:rsid w:val="00FB6413"/>
    <w:rsid w:val="00FB656D"/>
    <w:rsid w:val="00FB67D3"/>
    <w:rsid w:val="00FB6824"/>
    <w:rsid w:val="00FB6AA5"/>
    <w:rsid w:val="00FB6AAB"/>
    <w:rsid w:val="00FB6BA5"/>
    <w:rsid w:val="00FB7278"/>
    <w:rsid w:val="00FB72D5"/>
    <w:rsid w:val="00FB7317"/>
    <w:rsid w:val="00FC0263"/>
    <w:rsid w:val="00FC026C"/>
    <w:rsid w:val="00FC051D"/>
    <w:rsid w:val="00FC09AA"/>
    <w:rsid w:val="00FC0A6A"/>
    <w:rsid w:val="00FC0A7C"/>
    <w:rsid w:val="00FC0E97"/>
    <w:rsid w:val="00FC0FB0"/>
    <w:rsid w:val="00FC15CE"/>
    <w:rsid w:val="00FC1B7E"/>
    <w:rsid w:val="00FC1C8D"/>
    <w:rsid w:val="00FC2207"/>
    <w:rsid w:val="00FC27D6"/>
    <w:rsid w:val="00FC29C7"/>
    <w:rsid w:val="00FC2B0C"/>
    <w:rsid w:val="00FC2B72"/>
    <w:rsid w:val="00FC2C3F"/>
    <w:rsid w:val="00FC2D92"/>
    <w:rsid w:val="00FC2ECA"/>
    <w:rsid w:val="00FC2F55"/>
    <w:rsid w:val="00FC3377"/>
    <w:rsid w:val="00FC369A"/>
    <w:rsid w:val="00FC397E"/>
    <w:rsid w:val="00FC416F"/>
    <w:rsid w:val="00FC4331"/>
    <w:rsid w:val="00FC4586"/>
    <w:rsid w:val="00FC48DB"/>
    <w:rsid w:val="00FC4C93"/>
    <w:rsid w:val="00FC50A8"/>
    <w:rsid w:val="00FC520F"/>
    <w:rsid w:val="00FC530B"/>
    <w:rsid w:val="00FC59DD"/>
    <w:rsid w:val="00FC633D"/>
    <w:rsid w:val="00FC6910"/>
    <w:rsid w:val="00FC6B2F"/>
    <w:rsid w:val="00FC6E0C"/>
    <w:rsid w:val="00FC73A0"/>
    <w:rsid w:val="00FC7865"/>
    <w:rsid w:val="00FC7C1C"/>
    <w:rsid w:val="00FC7E60"/>
    <w:rsid w:val="00FC7F47"/>
    <w:rsid w:val="00FD03AF"/>
    <w:rsid w:val="00FD03FF"/>
    <w:rsid w:val="00FD0450"/>
    <w:rsid w:val="00FD04A7"/>
    <w:rsid w:val="00FD04FA"/>
    <w:rsid w:val="00FD0708"/>
    <w:rsid w:val="00FD0E0D"/>
    <w:rsid w:val="00FD107C"/>
    <w:rsid w:val="00FD110C"/>
    <w:rsid w:val="00FD1184"/>
    <w:rsid w:val="00FD1442"/>
    <w:rsid w:val="00FD1569"/>
    <w:rsid w:val="00FD1773"/>
    <w:rsid w:val="00FD19ED"/>
    <w:rsid w:val="00FD1D44"/>
    <w:rsid w:val="00FD1E33"/>
    <w:rsid w:val="00FD1FA2"/>
    <w:rsid w:val="00FD1FC8"/>
    <w:rsid w:val="00FD277B"/>
    <w:rsid w:val="00FD2B68"/>
    <w:rsid w:val="00FD2CB0"/>
    <w:rsid w:val="00FD2ED7"/>
    <w:rsid w:val="00FD39F4"/>
    <w:rsid w:val="00FD3A07"/>
    <w:rsid w:val="00FD3A2D"/>
    <w:rsid w:val="00FD4375"/>
    <w:rsid w:val="00FD451B"/>
    <w:rsid w:val="00FD4DC4"/>
    <w:rsid w:val="00FD59D0"/>
    <w:rsid w:val="00FD5A34"/>
    <w:rsid w:val="00FD5ED0"/>
    <w:rsid w:val="00FD5F45"/>
    <w:rsid w:val="00FD6319"/>
    <w:rsid w:val="00FD666D"/>
    <w:rsid w:val="00FD6BC8"/>
    <w:rsid w:val="00FD6C5B"/>
    <w:rsid w:val="00FD6DD8"/>
    <w:rsid w:val="00FD7597"/>
    <w:rsid w:val="00FD7603"/>
    <w:rsid w:val="00FE0127"/>
    <w:rsid w:val="00FE024F"/>
    <w:rsid w:val="00FE093E"/>
    <w:rsid w:val="00FE0ADB"/>
    <w:rsid w:val="00FE11F7"/>
    <w:rsid w:val="00FE179F"/>
    <w:rsid w:val="00FE1809"/>
    <w:rsid w:val="00FE1A83"/>
    <w:rsid w:val="00FE1B72"/>
    <w:rsid w:val="00FE20F5"/>
    <w:rsid w:val="00FE2169"/>
    <w:rsid w:val="00FE28B8"/>
    <w:rsid w:val="00FE298F"/>
    <w:rsid w:val="00FE2AA2"/>
    <w:rsid w:val="00FE2C62"/>
    <w:rsid w:val="00FE31CF"/>
    <w:rsid w:val="00FE338C"/>
    <w:rsid w:val="00FE3E5D"/>
    <w:rsid w:val="00FE3F5C"/>
    <w:rsid w:val="00FE3FAD"/>
    <w:rsid w:val="00FE4050"/>
    <w:rsid w:val="00FE42B7"/>
    <w:rsid w:val="00FE45C8"/>
    <w:rsid w:val="00FE4AAD"/>
    <w:rsid w:val="00FE4B4B"/>
    <w:rsid w:val="00FE4F66"/>
    <w:rsid w:val="00FE5178"/>
    <w:rsid w:val="00FE52EF"/>
    <w:rsid w:val="00FE5E12"/>
    <w:rsid w:val="00FE5F77"/>
    <w:rsid w:val="00FE69E0"/>
    <w:rsid w:val="00FE6EB7"/>
    <w:rsid w:val="00FE71EC"/>
    <w:rsid w:val="00FE75AA"/>
    <w:rsid w:val="00FF0292"/>
    <w:rsid w:val="00FF0505"/>
    <w:rsid w:val="00FF0AC4"/>
    <w:rsid w:val="00FF0F71"/>
    <w:rsid w:val="00FF1222"/>
    <w:rsid w:val="00FF13FC"/>
    <w:rsid w:val="00FF1816"/>
    <w:rsid w:val="00FF1EFF"/>
    <w:rsid w:val="00FF2158"/>
    <w:rsid w:val="00FF22EA"/>
    <w:rsid w:val="00FF22F7"/>
    <w:rsid w:val="00FF26E8"/>
    <w:rsid w:val="00FF2898"/>
    <w:rsid w:val="00FF2EC7"/>
    <w:rsid w:val="00FF3051"/>
    <w:rsid w:val="00FF34F4"/>
    <w:rsid w:val="00FF3553"/>
    <w:rsid w:val="00FF35B4"/>
    <w:rsid w:val="00FF3E30"/>
    <w:rsid w:val="00FF4180"/>
    <w:rsid w:val="00FF41C3"/>
    <w:rsid w:val="00FF41D3"/>
    <w:rsid w:val="00FF441F"/>
    <w:rsid w:val="00FF44B7"/>
    <w:rsid w:val="00FF466B"/>
    <w:rsid w:val="00FF4694"/>
    <w:rsid w:val="00FF4C5F"/>
    <w:rsid w:val="00FF4E68"/>
    <w:rsid w:val="00FF4F86"/>
    <w:rsid w:val="00FF54BE"/>
    <w:rsid w:val="00FF61C3"/>
    <w:rsid w:val="00FF63CC"/>
    <w:rsid w:val="00FF6A35"/>
    <w:rsid w:val="00FF6A79"/>
    <w:rsid w:val="00FF6AA8"/>
    <w:rsid w:val="00FF6DF7"/>
    <w:rsid w:val="00FF74E9"/>
    <w:rsid w:val="00FF7799"/>
    <w:rsid w:val="00FF787B"/>
    <w:rsid w:val="00FF7A6A"/>
    <w:rsid w:val="012E3E52"/>
    <w:rsid w:val="01E6263E"/>
    <w:rsid w:val="01E9A939"/>
    <w:rsid w:val="02A208D1"/>
    <w:rsid w:val="0312CF4D"/>
    <w:rsid w:val="08012B15"/>
    <w:rsid w:val="08BD439E"/>
    <w:rsid w:val="0A757C70"/>
    <w:rsid w:val="0AA859D7"/>
    <w:rsid w:val="0C0E0EB7"/>
    <w:rsid w:val="0E6D2914"/>
    <w:rsid w:val="0EC4F665"/>
    <w:rsid w:val="0F8443DC"/>
    <w:rsid w:val="10103CC8"/>
    <w:rsid w:val="10D538C7"/>
    <w:rsid w:val="1138C829"/>
    <w:rsid w:val="1288506E"/>
    <w:rsid w:val="145A4212"/>
    <w:rsid w:val="14617A28"/>
    <w:rsid w:val="14A41337"/>
    <w:rsid w:val="14A6B334"/>
    <w:rsid w:val="159FA312"/>
    <w:rsid w:val="1622C027"/>
    <w:rsid w:val="1629B093"/>
    <w:rsid w:val="168BEF76"/>
    <w:rsid w:val="176AE4BA"/>
    <w:rsid w:val="1819607F"/>
    <w:rsid w:val="1906D6ED"/>
    <w:rsid w:val="199C05F3"/>
    <w:rsid w:val="1B480415"/>
    <w:rsid w:val="1BCD31EA"/>
    <w:rsid w:val="1BFE2F34"/>
    <w:rsid w:val="1C68AD06"/>
    <w:rsid w:val="1DF90F2C"/>
    <w:rsid w:val="1E392593"/>
    <w:rsid w:val="1E6CC314"/>
    <w:rsid w:val="1F9A470B"/>
    <w:rsid w:val="20C53F53"/>
    <w:rsid w:val="20D09F13"/>
    <w:rsid w:val="20F1207D"/>
    <w:rsid w:val="225A1561"/>
    <w:rsid w:val="227736C6"/>
    <w:rsid w:val="23300525"/>
    <w:rsid w:val="23BE29EB"/>
    <w:rsid w:val="25C7EB9F"/>
    <w:rsid w:val="266BA2EF"/>
    <w:rsid w:val="27B468B8"/>
    <w:rsid w:val="27EC0C89"/>
    <w:rsid w:val="296DA51B"/>
    <w:rsid w:val="2A01727B"/>
    <w:rsid w:val="2B109DF7"/>
    <w:rsid w:val="2BBCFAEB"/>
    <w:rsid w:val="2C8A147C"/>
    <w:rsid w:val="2CB4F328"/>
    <w:rsid w:val="2CD3F100"/>
    <w:rsid w:val="2CE32546"/>
    <w:rsid w:val="2D7D6336"/>
    <w:rsid w:val="2D92FAEF"/>
    <w:rsid w:val="2DF3F3CD"/>
    <w:rsid w:val="2F224F12"/>
    <w:rsid w:val="2FD189FA"/>
    <w:rsid w:val="2FD6FFB4"/>
    <w:rsid w:val="30D1C2C2"/>
    <w:rsid w:val="32966D65"/>
    <w:rsid w:val="33671640"/>
    <w:rsid w:val="340133F8"/>
    <w:rsid w:val="340EA3B6"/>
    <w:rsid w:val="3488CD0F"/>
    <w:rsid w:val="34F406F0"/>
    <w:rsid w:val="35731350"/>
    <w:rsid w:val="357BEFB1"/>
    <w:rsid w:val="3700C306"/>
    <w:rsid w:val="3713EA5C"/>
    <w:rsid w:val="383272F8"/>
    <w:rsid w:val="38F1100E"/>
    <w:rsid w:val="3BB6536A"/>
    <w:rsid w:val="3CEC3848"/>
    <w:rsid w:val="421C2042"/>
    <w:rsid w:val="434AAE34"/>
    <w:rsid w:val="437B1F83"/>
    <w:rsid w:val="44261313"/>
    <w:rsid w:val="444DCDA6"/>
    <w:rsid w:val="44D6A484"/>
    <w:rsid w:val="48A7881F"/>
    <w:rsid w:val="49974739"/>
    <w:rsid w:val="4A6F7FC8"/>
    <w:rsid w:val="4AE2B785"/>
    <w:rsid w:val="4BB8B36C"/>
    <w:rsid w:val="4F7674BC"/>
    <w:rsid w:val="4FEFE88B"/>
    <w:rsid w:val="50859C88"/>
    <w:rsid w:val="5118F3B3"/>
    <w:rsid w:val="51A5F9AF"/>
    <w:rsid w:val="5201CC4A"/>
    <w:rsid w:val="52FF6B58"/>
    <w:rsid w:val="53C7B506"/>
    <w:rsid w:val="54267733"/>
    <w:rsid w:val="54397456"/>
    <w:rsid w:val="54477F2A"/>
    <w:rsid w:val="5530C31E"/>
    <w:rsid w:val="554CC1E0"/>
    <w:rsid w:val="55A156C9"/>
    <w:rsid w:val="561B3CAB"/>
    <w:rsid w:val="56363919"/>
    <w:rsid w:val="56A9EB00"/>
    <w:rsid w:val="57368534"/>
    <w:rsid w:val="58C53107"/>
    <w:rsid w:val="58E148BD"/>
    <w:rsid w:val="58E697FF"/>
    <w:rsid w:val="598661CE"/>
    <w:rsid w:val="5A040786"/>
    <w:rsid w:val="5D206FEB"/>
    <w:rsid w:val="5D3E7026"/>
    <w:rsid w:val="5E5B7BBA"/>
    <w:rsid w:val="5F34D74B"/>
    <w:rsid w:val="6000A314"/>
    <w:rsid w:val="60173AF6"/>
    <w:rsid w:val="60DCAA4D"/>
    <w:rsid w:val="618245AA"/>
    <w:rsid w:val="61E6A95A"/>
    <w:rsid w:val="62153813"/>
    <w:rsid w:val="626702E2"/>
    <w:rsid w:val="62782326"/>
    <w:rsid w:val="6280C9A0"/>
    <w:rsid w:val="6488BEC1"/>
    <w:rsid w:val="64C86CA4"/>
    <w:rsid w:val="65628FD1"/>
    <w:rsid w:val="6630F6E8"/>
    <w:rsid w:val="66EED2B4"/>
    <w:rsid w:val="66F4C701"/>
    <w:rsid w:val="676FD4A7"/>
    <w:rsid w:val="67A00ECF"/>
    <w:rsid w:val="67AA707B"/>
    <w:rsid w:val="690475AB"/>
    <w:rsid w:val="6A3E6603"/>
    <w:rsid w:val="6A947C74"/>
    <w:rsid w:val="6C25EF94"/>
    <w:rsid w:val="6D13427A"/>
    <w:rsid w:val="6E139343"/>
    <w:rsid w:val="702FBFAA"/>
    <w:rsid w:val="704540A7"/>
    <w:rsid w:val="71B834FD"/>
    <w:rsid w:val="73C9B4C0"/>
    <w:rsid w:val="7492EC3D"/>
    <w:rsid w:val="74BE04E7"/>
    <w:rsid w:val="74F0A5E7"/>
    <w:rsid w:val="751FBCD6"/>
    <w:rsid w:val="75653D6B"/>
    <w:rsid w:val="75ED1693"/>
    <w:rsid w:val="76D316B9"/>
    <w:rsid w:val="76EAEA3B"/>
    <w:rsid w:val="77CB2477"/>
    <w:rsid w:val="7891E2B4"/>
    <w:rsid w:val="78C52A3A"/>
    <w:rsid w:val="79DF442B"/>
    <w:rsid w:val="7AB2A45A"/>
    <w:rsid w:val="7B0F7721"/>
    <w:rsid w:val="7B6BBF4C"/>
    <w:rsid w:val="7C40764E"/>
    <w:rsid w:val="7C68B57E"/>
    <w:rsid w:val="7CDBBBDC"/>
    <w:rsid w:val="7E072422"/>
    <w:rsid w:val="7E0A0E7A"/>
    <w:rsid w:val="7E5C4C73"/>
    <w:rsid w:val="7F31DFA2"/>
    <w:rsid w:val="7F4488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D31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AF0"/>
    <w:pPr>
      <w:spacing w:before="100" w:beforeAutospacing="1" w:after="100" w:afterAutospacing="1" w:line="240" w:lineRule="auto"/>
    </w:pPr>
    <w:rPr>
      <w:rFonts w:eastAsia="Times New Roman" w:cs="Times New Roman"/>
      <w:color w:val="000000"/>
      <w:sz w:val="24"/>
      <w:szCs w:val="24"/>
      <w:lang w:val="en-AU" w:eastAsia="en-AU"/>
    </w:rPr>
  </w:style>
  <w:style w:type="paragraph" w:styleId="Heading1">
    <w:name w:val="heading 1"/>
    <w:basedOn w:val="Normal"/>
    <w:next w:val="Normal"/>
    <w:link w:val="Heading1Char"/>
    <w:uiPriority w:val="9"/>
    <w:qFormat/>
    <w:rsid w:val="00E06C73"/>
    <w:pPr>
      <w:outlineLvl w:val="0"/>
    </w:pPr>
    <w:rPr>
      <w:rFonts w:ascii="Georgia Pro Semibold" w:hAnsi="Georgia Pro Semibold"/>
      <w:color w:val="004976"/>
      <w:sz w:val="48"/>
      <w:szCs w:val="48"/>
    </w:rPr>
  </w:style>
  <w:style w:type="paragraph" w:styleId="Heading2">
    <w:name w:val="heading 2"/>
    <w:basedOn w:val="Normal"/>
    <w:next w:val="Normal"/>
    <w:link w:val="Heading2Char"/>
    <w:uiPriority w:val="9"/>
    <w:unhideWhenUsed/>
    <w:qFormat/>
    <w:rsid w:val="00BC563D"/>
    <w:pPr>
      <w:keepNext/>
      <w:keepLines/>
      <w:spacing w:before="40" w:after="0"/>
      <w:outlineLvl w:val="1"/>
    </w:pPr>
    <w:rPr>
      <w:rFonts w:ascii="Georgia Pro Semibold" w:eastAsiaTheme="majorEastAsia" w:hAnsi="Georgia Pro Semibold" w:cstheme="majorBidi"/>
      <w:color w:val="44546A" w:themeColor="text2"/>
      <w:sz w:val="40"/>
      <w:szCs w:val="40"/>
    </w:rPr>
  </w:style>
  <w:style w:type="paragraph" w:styleId="Heading3">
    <w:name w:val="heading 3"/>
    <w:basedOn w:val="Normal"/>
    <w:next w:val="Normal"/>
    <w:link w:val="Heading3Char"/>
    <w:uiPriority w:val="9"/>
    <w:unhideWhenUsed/>
    <w:qFormat/>
    <w:rsid w:val="0048763C"/>
    <w:pPr>
      <w:keepNext/>
      <w:keepLines/>
      <w:spacing w:after="120" w:afterAutospacing="0"/>
      <w:outlineLvl w:val="2"/>
    </w:pPr>
    <w:rPr>
      <w:rFonts w:asciiTheme="majorHAnsi" w:eastAsiaTheme="majorEastAsia" w:hAnsiTheme="majorHAnsi" w:cstheme="majorHAnsi"/>
      <w:b/>
      <w:bCs/>
      <w:color w:val="1F3763" w:themeColor="accent1" w:themeShade="7F"/>
      <w:sz w:val="28"/>
      <w:szCs w:val="28"/>
    </w:rPr>
  </w:style>
  <w:style w:type="paragraph" w:styleId="Heading4">
    <w:name w:val="heading 4"/>
    <w:basedOn w:val="Normal"/>
    <w:next w:val="Normal"/>
    <w:link w:val="Heading4Char"/>
    <w:uiPriority w:val="9"/>
    <w:semiHidden/>
    <w:unhideWhenUsed/>
    <w:qFormat/>
    <w:rsid w:val="00566F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45A"/>
    <w:pPr>
      <w:tabs>
        <w:tab w:val="center" w:pos="4513"/>
        <w:tab w:val="right" w:pos="9026"/>
      </w:tabs>
      <w:spacing w:after="0"/>
    </w:pPr>
  </w:style>
  <w:style w:type="character" w:customStyle="1" w:styleId="HeaderChar">
    <w:name w:val="Header Char"/>
    <w:basedOn w:val="DefaultParagraphFont"/>
    <w:link w:val="Header"/>
    <w:uiPriority w:val="99"/>
    <w:rsid w:val="0072345A"/>
  </w:style>
  <w:style w:type="paragraph" w:styleId="Footer">
    <w:name w:val="footer"/>
    <w:basedOn w:val="Normal"/>
    <w:link w:val="FooterChar"/>
    <w:uiPriority w:val="99"/>
    <w:unhideWhenUsed/>
    <w:rsid w:val="0072345A"/>
    <w:pPr>
      <w:tabs>
        <w:tab w:val="center" w:pos="4513"/>
        <w:tab w:val="right" w:pos="9026"/>
      </w:tabs>
      <w:spacing w:after="0"/>
    </w:pPr>
  </w:style>
  <w:style w:type="character" w:customStyle="1" w:styleId="FooterChar">
    <w:name w:val="Footer Char"/>
    <w:basedOn w:val="DefaultParagraphFont"/>
    <w:link w:val="Footer"/>
    <w:uiPriority w:val="99"/>
    <w:rsid w:val="0072345A"/>
  </w:style>
  <w:style w:type="paragraph" w:customStyle="1" w:styleId="04xlpa">
    <w:name w:val="_04xlpa"/>
    <w:basedOn w:val="Normal"/>
    <w:rsid w:val="009836BE"/>
    <w:rPr>
      <w:rFonts w:ascii="Times New Roman" w:hAnsi="Times New Roman"/>
    </w:rPr>
  </w:style>
  <w:style w:type="character" w:customStyle="1" w:styleId="jsgrdq">
    <w:name w:val="jsgrdq"/>
    <w:basedOn w:val="DefaultParagraphFont"/>
    <w:rsid w:val="009836BE"/>
  </w:style>
  <w:style w:type="paragraph" w:styleId="BalloonText">
    <w:name w:val="Balloon Text"/>
    <w:basedOn w:val="Normal"/>
    <w:link w:val="BalloonTextChar"/>
    <w:uiPriority w:val="99"/>
    <w:semiHidden/>
    <w:unhideWhenUsed/>
    <w:rsid w:val="005830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0F2"/>
    <w:rPr>
      <w:rFonts w:ascii="Segoe UI" w:hAnsi="Segoe UI" w:cs="Segoe UI"/>
      <w:sz w:val="18"/>
      <w:szCs w:val="18"/>
    </w:rPr>
  </w:style>
  <w:style w:type="character" w:customStyle="1" w:styleId="Heading1Char">
    <w:name w:val="Heading 1 Char"/>
    <w:basedOn w:val="DefaultParagraphFont"/>
    <w:link w:val="Heading1"/>
    <w:uiPriority w:val="9"/>
    <w:rsid w:val="00E06C73"/>
    <w:rPr>
      <w:rFonts w:ascii="Georgia Pro Semibold" w:eastAsia="Times New Roman" w:hAnsi="Georgia Pro Semibold" w:cs="Times New Roman"/>
      <w:color w:val="004976"/>
      <w:sz w:val="48"/>
      <w:szCs w:val="48"/>
      <w:lang w:val="en-AU" w:eastAsia="en-AU"/>
    </w:rPr>
  </w:style>
  <w:style w:type="paragraph" w:styleId="Title">
    <w:name w:val="Title"/>
    <w:aliases w:val="Title cover"/>
    <w:basedOn w:val="Normal"/>
    <w:next w:val="Normal"/>
    <w:link w:val="TitleChar"/>
    <w:uiPriority w:val="10"/>
    <w:qFormat/>
    <w:rsid w:val="00782D5D"/>
    <w:pPr>
      <w:spacing w:before="0" w:after="0"/>
      <w:contextualSpacing/>
    </w:pPr>
    <w:rPr>
      <w:rFonts w:ascii="Abadi Extra Light" w:eastAsiaTheme="majorEastAsia" w:hAnsi="Abadi Extra Light" w:cstheme="majorBidi"/>
      <w:color w:val="FFFFFF" w:themeColor="background1"/>
      <w:spacing w:val="-10"/>
      <w:kern w:val="28"/>
      <w:sz w:val="72"/>
      <w:szCs w:val="72"/>
    </w:rPr>
  </w:style>
  <w:style w:type="character" w:customStyle="1" w:styleId="TitleChar">
    <w:name w:val="Title Char"/>
    <w:aliases w:val="Title cover Char"/>
    <w:basedOn w:val="DefaultParagraphFont"/>
    <w:link w:val="Title"/>
    <w:uiPriority w:val="10"/>
    <w:rsid w:val="00782D5D"/>
    <w:rPr>
      <w:rFonts w:ascii="Abadi Extra Light" w:eastAsiaTheme="majorEastAsia" w:hAnsi="Abadi Extra Light" w:cstheme="majorBidi"/>
      <w:color w:val="FFFFFF" w:themeColor="background1"/>
      <w:spacing w:val="-10"/>
      <w:kern w:val="28"/>
      <w:sz w:val="72"/>
      <w:szCs w:val="72"/>
      <w:lang w:val="en-AU" w:eastAsia="en-AU"/>
    </w:rPr>
  </w:style>
  <w:style w:type="character" w:customStyle="1" w:styleId="Heading2Char">
    <w:name w:val="Heading 2 Char"/>
    <w:basedOn w:val="DefaultParagraphFont"/>
    <w:link w:val="Heading2"/>
    <w:uiPriority w:val="9"/>
    <w:rsid w:val="006F7595"/>
    <w:rPr>
      <w:rFonts w:ascii="Georgia Pro Semibold" w:eastAsiaTheme="majorEastAsia" w:hAnsi="Georgia Pro Semibold" w:cstheme="majorBidi"/>
      <w:color w:val="44546A" w:themeColor="text2"/>
      <w:sz w:val="40"/>
      <w:szCs w:val="40"/>
      <w:lang w:val="en-AU" w:eastAsia="en-AU"/>
    </w:rPr>
  </w:style>
  <w:style w:type="paragraph" w:styleId="ListParagraph">
    <w:name w:val="List Paragraph"/>
    <w:aliases w:val="List Paragraph1,List Paragraph11,Bullet point,Recommendation,List Paragraph Number"/>
    <w:basedOn w:val="Normal"/>
    <w:link w:val="ListParagraphChar"/>
    <w:uiPriority w:val="34"/>
    <w:qFormat/>
    <w:rsid w:val="001362AD"/>
    <w:pPr>
      <w:numPr>
        <w:numId w:val="1"/>
      </w:numPr>
      <w:spacing w:before="0" w:beforeAutospacing="0" w:after="120" w:afterAutospacing="0" w:line="276" w:lineRule="auto"/>
    </w:pPr>
    <w:rPr>
      <w:rFonts w:eastAsiaTheme="minorHAnsi" w:cs="Arial"/>
      <w:color w:val="auto"/>
      <w:szCs w:val="22"/>
      <w:lang w:eastAsia="en-US"/>
    </w:rPr>
  </w:style>
  <w:style w:type="table" w:styleId="TableGrid">
    <w:name w:val="Table Grid"/>
    <w:basedOn w:val="TableNormal"/>
    <w:uiPriority w:val="39"/>
    <w:rsid w:val="00D617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F2015"/>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unhideWhenUsed/>
    <w:rsid w:val="00635246"/>
    <w:pPr>
      <w:spacing w:before="0" w:beforeAutospacing="0" w:after="0" w:afterAutospacing="0"/>
    </w:pPr>
    <w:rPr>
      <w:rFonts w:eastAsiaTheme="minorHAnsi" w:cstheme="minorBidi"/>
      <w:color w:val="auto"/>
      <w:sz w:val="16"/>
      <w:szCs w:val="16"/>
      <w:lang w:eastAsia="en-US"/>
    </w:rPr>
  </w:style>
  <w:style w:type="character" w:customStyle="1" w:styleId="FootnoteTextChar">
    <w:name w:val="Footnote Text Char"/>
    <w:basedOn w:val="DefaultParagraphFont"/>
    <w:link w:val="FootnoteText"/>
    <w:uiPriority w:val="99"/>
    <w:rsid w:val="00635246"/>
    <w:rPr>
      <w:sz w:val="16"/>
      <w:szCs w:val="16"/>
      <w:lang w:val="en-AU"/>
    </w:rPr>
  </w:style>
  <w:style w:type="character" w:styleId="FootnoteReference">
    <w:name w:val="footnote reference"/>
    <w:basedOn w:val="DefaultParagraphFont"/>
    <w:uiPriority w:val="99"/>
    <w:unhideWhenUsed/>
    <w:rsid w:val="00635246"/>
    <w:rPr>
      <w:rFonts w:cstheme="minorHAnsi"/>
      <w:vertAlign w:val="superscript"/>
    </w:rPr>
  </w:style>
  <w:style w:type="character" w:customStyle="1" w:styleId="ListParagraphChar">
    <w:name w:val="List Paragraph Char"/>
    <w:aliases w:val="List Paragraph1 Char,List Paragraph11 Char,Bullet point Char,Recommendation Char,List Paragraph Number Char"/>
    <w:basedOn w:val="DefaultParagraphFont"/>
    <w:link w:val="ListParagraph"/>
    <w:uiPriority w:val="34"/>
    <w:locked/>
    <w:rsid w:val="001362AD"/>
    <w:rPr>
      <w:rFonts w:cs="Arial"/>
      <w:sz w:val="24"/>
      <w:lang w:val="en-AU"/>
    </w:rPr>
  </w:style>
  <w:style w:type="character" w:styleId="Hyperlink">
    <w:name w:val="Hyperlink"/>
    <w:basedOn w:val="DefaultParagraphFont"/>
    <w:uiPriority w:val="99"/>
    <w:unhideWhenUsed/>
    <w:rsid w:val="007A4AA7"/>
    <w:rPr>
      <w:color w:val="0000FF"/>
      <w:u w:val="single"/>
    </w:rPr>
  </w:style>
  <w:style w:type="character" w:styleId="UnresolvedMention">
    <w:name w:val="Unresolved Mention"/>
    <w:basedOn w:val="DefaultParagraphFont"/>
    <w:uiPriority w:val="99"/>
    <w:unhideWhenUsed/>
    <w:rsid w:val="00845574"/>
    <w:rPr>
      <w:color w:val="605E5C"/>
      <w:shd w:val="clear" w:color="auto" w:fill="E1DFDD"/>
    </w:rPr>
  </w:style>
  <w:style w:type="character" w:customStyle="1" w:styleId="Heading4Char">
    <w:name w:val="Heading 4 Char"/>
    <w:basedOn w:val="DefaultParagraphFont"/>
    <w:link w:val="Heading4"/>
    <w:uiPriority w:val="9"/>
    <w:semiHidden/>
    <w:rsid w:val="00566FED"/>
    <w:rPr>
      <w:rFonts w:asciiTheme="majorHAnsi" w:eastAsiaTheme="majorEastAsia" w:hAnsiTheme="majorHAnsi" w:cstheme="majorBidi"/>
      <w:i/>
      <w:iCs/>
      <w:color w:val="2F5496" w:themeColor="accent1" w:themeShade="BF"/>
      <w:sz w:val="24"/>
      <w:szCs w:val="24"/>
      <w:lang w:val="en-AU" w:eastAsia="en-AU"/>
    </w:rPr>
  </w:style>
  <w:style w:type="character" w:styleId="Strong">
    <w:name w:val="Strong"/>
    <w:basedOn w:val="DefaultParagraphFont"/>
    <w:uiPriority w:val="22"/>
    <w:qFormat/>
    <w:rsid w:val="00566FED"/>
    <w:rPr>
      <w:b/>
      <w:bCs/>
    </w:rPr>
  </w:style>
  <w:style w:type="character" w:customStyle="1" w:styleId="Heading3Char">
    <w:name w:val="Heading 3 Char"/>
    <w:basedOn w:val="DefaultParagraphFont"/>
    <w:link w:val="Heading3"/>
    <w:uiPriority w:val="9"/>
    <w:rsid w:val="00DE46C2"/>
    <w:rPr>
      <w:rFonts w:asciiTheme="majorHAnsi" w:eastAsiaTheme="majorEastAsia" w:hAnsiTheme="majorHAnsi" w:cstheme="majorHAnsi"/>
      <w:b/>
      <w:bCs/>
      <w:color w:val="1F3763" w:themeColor="accent1" w:themeShade="7F"/>
      <w:sz w:val="28"/>
      <w:szCs w:val="28"/>
      <w:lang w:val="en-AU" w:eastAsia="en-AU"/>
    </w:rPr>
  </w:style>
  <w:style w:type="character" w:styleId="SubtleEmphasis">
    <w:name w:val="Subtle Emphasis"/>
    <w:aliases w:val="Quotes"/>
    <w:basedOn w:val="DefaultParagraphFont"/>
    <w:uiPriority w:val="19"/>
    <w:qFormat/>
    <w:rsid w:val="00DE46C2"/>
    <w:rPr>
      <w:color w:val="404040" w:themeColor="text1" w:themeTint="BF"/>
      <w:sz w:val="20"/>
      <w:szCs w:val="18"/>
    </w:rPr>
  </w:style>
  <w:style w:type="paragraph" w:styleId="IntenseQuote">
    <w:name w:val="Intense Quote"/>
    <w:basedOn w:val="Normal"/>
    <w:next w:val="Normal"/>
    <w:link w:val="IntenseQuoteChar"/>
    <w:uiPriority w:val="30"/>
    <w:qFormat/>
    <w:rsid w:val="00DE46C2"/>
    <w:pPr>
      <w:pBdr>
        <w:top w:val="single" w:sz="4" w:space="10" w:color="4472C4" w:themeColor="accent1"/>
        <w:bottom w:val="single" w:sz="4" w:space="10" w:color="4472C4" w:themeColor="accent1"/>
      </w:pBdr>
      <w:spacing w:before="360" w:beforeAutospacing="0" w:after="360" w:afterAutospacing="0" w:line="276" w:lineRule="auto"/>
      <w:ind w:left="864" w:right="864"/>
      <w:jc w:val="center"/>
    </w:pPr>
    <w:rPr>
      <w:rFonts w:ascii="Arial" w:eastAsiaTheme="minorEastAsia" w:hAnsi="Arial" w:cstheme="minorBidi"/>
      <w:i/>
      <w:iCs/>
      <w:color w:val="4472C4" w:themeColor="accent1"/>
      <w:sz w:val="22"/>
      <w:szCs w:val="20"/>
    </w:rPr>
  </w:style>
  <w:style w:type="character" w:customStyle="1" w:styleId="IntenseQuoteChar">
    <w:name w:val="Intense Quote Char"/>
    <w:basedOn w:val="DefaultParagraphFont"/>
    <w:link w:val="IntenseQuote"/>
    <w:uiPriority w:val="30"/>
    <w:rsid w:val="00DE46C2"/>
    <w:rPr>
      <w:rFonts w:ascii="Arial" w:eastAsiaTheme="minorEastAsia" w:hAnsi="Arial"/>
      <w:i/>
      <w:iCs/>
      <w:color w:val="4472C4" w:themeColor="accent1"/>
      <w:szCs w:val="20"/>
      <w:lang w:val="en-AU" w:eastAsia="en-AU"/>
    </w:rPr>
  </w:style>
  <w:style w:type="paragraph" w:styleId="Caption">
    <w:name w:val="caption"/>
    <w:aliases w:val="Figure captions"/>
    <w:basedOn w:val="Normal"/>
    <w:next w:val="Normal"/>
    <w:uiPriority w:val="35"/>
    <w:unhideWhenUsed/>
    <w:qFormat/>
    <w:rsid w:val="00DE46C2"/>
    <w:pPr>
      <w:spacing w:before="0" w:beforeAutospacing="0" w:after="200" w:afterAutospacing="0"/>
    </w:pPr>
    <w:rPr>
      <w:rFonts w:ascii="Arial" w:eastAsiaTheme="minorEastAsia" w:hAnsi="Arial" w:cstheme="minorBidi"/>
      <w:i/>
      <w:iCs/>
      <w:color w:val="44546A" w:themeColor="text2"/>
      <w:sz w:val="18"/>
      <w:szCs w:val="18"/>
    </w:rPr>
  </w:style>
  <w:style w:type="paragraph" w:styleId="TOCHeading">
    <w:name w:val="TOC Heading"/>
    <w:basedOn w:val="Heading1"/>
    <w:next w:val="Normal"/>
    <w:uiPriority w:val="39"/>
    <w:unhideWhenUsed/>
    <w:qFormat/>
    <w:rsid w:val="00F6584C"/>
    <w:pPr>
      <w:keepNext/>
      <w:keepLines/>
      <w:spacing w:before="240" w:beforeAutospacing="0" w:after="0" w:afterAutospacing="0" w:line="259" w:lineRule="auto"/>
      <w:outlineLvl w:val="9"/>
    </w:pPr>
    <w:rPr>
      <w:rFonts w:asciiTheme="majorHAnsi" w:eastAsiaTheme="majorEastAsia" w:hAnsiTheme="majorHAnsi" w:cstheme="majorBidi"/>
      <w:b/>
      <w:bCs/>
      <w:color w:val="2F5496" w:themeColor="accent1" w:themeShade="BF"/>
      <w:sz w:val="32"/>
      <w:szCs w:val="32"/>
      <w:lang w:val="en-US" w:eastAsia="en-US"/>
    </w:rPr>
  </w:style>
  <w:style w:type="paragraph" w:styleId="TOC1">
    <w:name w:val="toc 1"/>
    <w:basedOn w:val="Normal"/>
    <w:next w:val="Normal"/>
    <w:autoRedefine/>
    <w:uiPriority w:val="39"/>
    <w:unhideWhenUsed/>
    <w:rsid w:val="00A75755"/>
    <w:pPr>
      <w:tabs>
        <w:tab w:val="right" w:leader="dot" w:pos="9628"/>
      </w:tabs>
    </w:pPr>
    <w:rPr>
      <w:b/>
      <w:bCs/>
      <w:noProof/>
    </w:rPr>
  </w:style>
  <w:style w:type="paragraph" w:styleId="TOC2">
    <w:name w:val="toc 2"/>
    <w:basedOn w:val="Normal"/>
    <w:next w:val="Normal"/>
    <w:autoRedefine/>
    <w:uiPriority w:val="39"/>
    <w:unhideWhenUsed/>
    <w:rsid w:val="003448AD"/>
    <w:pPr>
      <w:tabs>
        <w:tab w:val="right" w:leader="dot" w:pos="9628"/>
      </w:tabs>
      <w:ind w:left="240"/>
    </w:pPr>
    <w:rPr>
      <w:rFonts w:cstheme="minorHAnsi"/>
      <w:noProof/>
    </w:rPr>
  </w:style>
  <w:style w:type="paragraph" w:styleId="TOC3">
    <w:name w:val="toc 3"/>
    <w:basedOn w:val="Normal"/>
    <w:next w:val="Normal"/>
    <w:autoRedefine/>
    <w:uiPriority w:val="39"/>
    <w:unhideWhenUsed/>
    <w:rsid w:val="003448AD"/>
    <w:pPr>
      <w:ind w:left="480"/>
    </w:pPr>
  </w:style>
  <w:style w:type="character" w:styleId="CommentReference">
    <w:name w:val="annotation reference"/>
    <w:basedOn w:val="DefaultParagraphFont"/>
    <w:uiPriority w:val="99"/>
    <w:semiHidden/>
    <w:unhideWhenUsed/>
    <w:rsid w:val="00D653DB"/>
    <w:rPr>
      <w:sz w:val="16"/>
      <w:szCs w:val="16"/>
    </w:rPr>
  </w:style>
  <w:style w:type="paragraph" w:styleId="CommentText">
    <w:name w:val="annotation text"/>
    <w:basedOn w:val="Normal"/>
    <w:link w:val="CommentTextChar"/>
    <w:uiPriority w:val="99"/>
    <w:unhideWhenUsed/>
    <w:rsid w:val="00D653DB"/>
    <w:rPr>
      <w:sz w:val="20"/>
      <w:szCs w:val="20"/>
    </w:rPr>
  </w:style>
  <w:style w:type="character" w:customStyle="1" w:styleId="CommentTextChar">
    <w:name w:val="Comment Text Char"/>
    <w:basedOn w:val="DefaultParagraphFont"/>
    <w:link w:val="CommentText"/>
    <w:uiPriority w:val="99"/>
    <w:rsid w:val="00D653DB"/>
    <w:rPr>
      <w:rFonts w:eastAsia="Times New Roman" w:cs="Times New Roman"/>
      <w:color w:val="000000"/>
      <w:sz w:val="20"/>
      <w:szCs w:val="20"/>
      <w:lang w:val="en-AU" w:eastAsia="en-AU"/>
    </w:rPr>
  </w:style>
  <w:style w:type="paragraph" w:styleId="CommentSubject">
    <w:name w:val="annotation subject"/>
    <w:basedOn w:val="CommentText"/>
    <w:next w:val="CommentText"/>
    <w:link w:val="CommentSubjectChar"/>
    <w:uiPriority w:val="99"/>
    <w:semiHidden/>
    <w:unhideWhenUsed/>
    <w:rsid w:val="00D653DB"/>
    <w:rPr>
      <w:b/>
      <w:bCs/>
    </w:rPr>
  </w:style>
  <w:style w:type="character" w:customStyle="1" w:styleId="CommentSubjectChar">
    <w:name w:val="Comment Subject Char"/>
    <w:basedOn w:val="CommentTextChar"/>
    <w:link w:val="CommentSubject"/>
    <w:uiPriority w:val="99"/>
    <w:semiHidden/>
    <w:rsid w:val="00D653DB"/>
    <w:rPr>
      <w:rFonts w:eastAsia="Times New Roman" w:cs="Times New Roman"/>
      <w:b/>
      <w:bCs/>
      <w:color w:val="000000"/>
      <w:sz w:val="20"/>
      <w:szCs w:val="20"/>
      <w:lang w:val="en-AU" w:eastAsia="en-AU"/>
    </w:rPr>
  </w:style>
  <w:style w:type="paragraph" w:styleId="Revision">
    <w:name w:val="Revision"/>
    <w:hidden/>
    <w:uiPriority w:val="99"/>
    <w:semiHidden/>
    <w:rsid w:val="00E911EA"/>
    <w:pPr>
      <w:spacing w:after="0" w:line="240" w:lineRule="auto"/>
    </w:pPr>
    <w:rPr>
      <w:rFonts w:eastAsia="Times New Roman" w:cs="Times New Roman"/>
      <w:color w:val="000000"/>
      <w:sz w:val="24"/>
      <w:szCs w:val="24"/>
      <w:lang w:val="en-AU" w:eastAsia="en-AU"/>
    </w:rPr>
  </w:style>
  <w:style w:type="character" w:styleId="FollowedHyperlink">
    <w:name w:val="FollowedHyperlink"/>
    <w:basedOn w:val="DefaultParagraphFont"/>
    <w:uiPriority w:val="99"/>
    <w:semiHidden/>
    <w:unhideWhenUsed/>
    <w:rsid w:val="00400FF3"/>
    <w:rPr>
      <w:color w:val="954F72" w:themeColor="followedHyperlink"/>
      <w:u w:val="single"/>
    </w:rPr>
  </w:style>
  <w:style w:type="character" w:styleId="Mention">
    <w:name w:val="Mention"/>
    <w:basedOn w:val="DefaultParagraphFont"/>
    <w:uiPriority w:val="99"/>
    <w:unhideWhenUsed/>
    <w:rsid w:val="002E74A0"/>
    <w:rPr>
      <w:color w:val="2B579A"/>
      <w:shd w:val="clear" w:color="auto" w:fill="E1DFDD"/>
    </w:rPr>
  </w:style>
  <w:style w:type="paragraph" w:styleId="NoSpacing">
    <w:name w:val="No Spacing"/>
    <w:uiPriority w:val="1"/>
    <w:qFormat/>
    <w:rsid w:val="00FC2B0C"/>
    <w:pPr>
      <w:spacing w:beforeAutospacing="1" w:after="0" w:afterAutospacing="1" w:line="240" w:lineRule="auto"/>
    </w:pPr>
    <w:rPr>
      <w:rFonts w:eastAsia="Times New Roman" w:cs="Times New Roman"/>
      <w:color w:val="000000"/>
      <w:sz w:val="24"/>
      <w:szCs w:val="24"/>
      <w:lang w:val="en-AU" w:eastAsia="en-AU"/>
    </w:rPr>
  </w:style>
  <w:style w:type="paragraph" w:styleId="Subtitle">
    <w:name w:val="Subtitle"/>
    <w:basedOn w:val="Normal"/>
    <w:next w:val="Normal"/>
    <w:link w:val="SubtitleChar"/>
    <w:uiPriority w:val="11"/>
    <w:qFormat/>
    <w:rsid w:val="005543C2"/>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543C2"/>
    <w:rPr>
      <w:rFonts w:eastAsiaTheme="minorEastAsia"/>
      <w:color w:val="5A5A5A" w:themeColor="text1" w:themeTint="A5"/>
      <w:spacing w:val="15"/>
      <w:lang w:val="en-AU" w:eastAsia="en-AU"/>
    </w:rPr>
  </w:style>
  <w:style w:type="paragraph" w:styleId="EndnoteText">
    <w:name w:val="endnote text"/>
    <w:basedOn w:val="Normal"/>
    <w:link w:val="EndnoteTextChar"/>
    <w:uiPriority w:val="99"/>
    <w:semiHidden/>
    <w:unhideWhenUsed/>
    <w:rsid w:val="00414A7A"/>
    <w:pPr>
      <w:spacing w:before="0" w:after="0"/>
    </w:pPr>
    <w:rPr>
      <w:sz w:val="20"/>
      <w:szCs w:val="20"/>
    </w:rPr>
  </w:style>
  <w:style w:type="character" w:customStyle="1" w:styleId="EndnoteTextChar">
    <w:name w:val="Endnote Text Char"/>
    <w:basedOn w:val="DefaultParagraphFont"/>
    <w:link w:val="EndnoteText"/>
    <w:uiPriority w:val="99"/>
    <w:semiHidden/>
    <w:rsid w:val="00414A7A"/>
    <w:rPr>
      <w:rFonts w:eastAsia="Times New Roman" w:cs="Times New Roman"/>
      <w:color w:val="000000"/>
      <w:sz w:val="20"/>
      <w:szCs w:val="20"/>
      <w:lang w:val="en-AU" w:eastAsia="en-AU"/>
    </w:rPr>
  </w:style>
  <w:style w:type="character" w:styleId="EndnoteReference">
    <w:name w:val="endnote reference"/>
    <w:basedOn w:val="DefaultParagraphFont"/>
    <w:uiPriority w:val="99"/>
    <w:semiHidden/>
    <w:unhideWhenUsed/>
    <w:rsid w:val="00414A7A"/>
    <w:rPr>
      <w:vertAlign w:val="superscript"/>
    </w:rPr>
  </w:style>
  <w:style w:type="paragraph" w:styleId="NormalWeb">
    <w:name w:val="Normal (Web)"/>
    <w:basedOn w:val="Normal"/>
    <w:uiPriority w:val="99"/>
    <w:unhideWhenUsed/>
    <w:rsid w:val="00196C8F"/>
    <w:rPr>
      <w:rFonts w:ascii="Times New Roman" w:hAnsi="Times New Roman"/>
      <w:color w:val="auto"/>
    </w:rPr>
  </w:style>
  <w:style w:type="character" w:styleId="Emphasis">
    <w:name w:val="Emphasis"/>
    <w:basedOn w:val="DefaultParagraphFont"/>
    <w:uiPriority w:val="20"/>
    <w:qFormat/>
    <w:rsid w:val="00196C8F"/>
    <w:rPr>
      <w:i/>
      <w:iCs/>
    </w:rPr>
  </w:style>
  <w:style w:type="paragraph" w:customStyle="1" w:styleId="pf0">
    <w:name w:val="pf0"/>
    <w:basedOn w:val="Normal"/>
    <w:rsid w:val="00B51873"/>
    <w:rPr>
      <w:rFonts w:ascii="Times New Roman" w:hAnsi="Times New Roman"/>
      <w:color w:val="auto"/>
    </w:rPr>
  </w:style>
  <w:style w:type="character" w:customStyle="1" w:styleId="cf01">
    <w:name w:val="cf01"/>
    <w:basedOn w:val="DefaultParagraphFont"/>
    <w:rsid w:val="00B51873"/>
    <w:rPr>
      <w:rFonts w:ascii="Segoe UI" w:hAnsi="Segoe UI" w:cs="Segoe UI" w:hint="default"/>
      <w:sz w:val="18"/>
      <w:szCs w:val="18"/>
      <w:shd w:val="clear" w:color="auto" w:fill="FFFFFF"/>
    </w:rPr>
  </w:style>
  <w:style w:type="character" w:customStyle="1" w:styleId="cf11">
    <w:name w:val="cf11"/>
    <w:basedOn w:val="DefaultParagraphFont"/>
    <w:rsid w:val="00B51873"/>
    <w:rPr>
      <w:rFonts w:ascii="Segoe UI" w:hAnsi="Segoe UI" w:cs="Segoe UI" w:hint="default"/>
      <w:i/>
      <w:iCs/>
      <w:sz w:val="18"/>
      <w:szCs w:val="18"/>
      <w:shd w:val="clear" w:color="auto" w:fill="FFFFFF"/>
    </w:rPr>
  </w:style>
  <w:style w:type="character" w:customStyle="1" w:styleId="cf21">
    <w:name w:val="cf21"/>
    <w:basedOn w:val="DefaultParagraphFont"/>
    <w:rsid w:val="00B51873"/>
    <w:rPr>
      <w:rFonts w:ascii="Segoe UI" w:hAnsi="Segoe UI" w:cs="Segoe UI" w:hint="default"/>
      <w:sz w:val="18"/>
      <w:szCs w:val="18"/>
    </w:rPr>
  </w:style>
  <w:style w:type="character" w:customStyle="1" w:styleId="cite-author">
    <w:name w:val="cite-author"/>
    <w:basedOn w:val="DefaultParagraphFont"/>
    <w:rsid w:val="00D721F0"/>
  </w:style>
  <w:style w:type="paragraph" w:customStyle="1" w:styleId="paragraph">
    <w:name w:val="paragraph"/>
    <w:basedOn w:val="Normal"/>
    <w:rsid w:val="000C5F15"/>
    <w:rPr>
      <w:rFonts w:ascii="Times New Roman" w:hAnsi="Times New Roman"/>
      <w:color w:val="auto"/>
    </w:rPr>
  </w:style>
  <w:style w:type="character" w:customStyle="1" w:styleId="normaltextrun">
    <w:name w:val="normaltextrun"/>
    <w:basedOn w:val="DefaultParagraphFont"/>
    <w:rsid w:val="000C5F15"/>
  </w:style>
  <w:style w:type="character" w:customStyle="1" w:styleId="eop">
    <w:name w:val="eop"/>
    <w:basedOn w:val="DefaultParagraphFont"/>
    <w:rsid w:val="000C5F15"/>
  </w:style>
  <w:style w:type="character" w:customStyle="1" w:styleId="wacimagecontainer">
    <w:name w:val="wacimagecontainer"/>
    <w:basedOn w:val="DefaultParagraphFont"/>
    <w:rsid w:val="000C5F15"/>
  </w:style>
  <w:style w:type="character" w:customStyle="1" w:styleId="superscript">
    <w:name w:val="superscript"/>
    <w:basedOn w:val="DefaultParagraphFont"/>
    <w:rsid w:val="000C5F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7240">
      <w:bodyDiv w:val="1"/>
      <w:marLeft w:val="0"/>
      <w:marRight w:val="0"/>
      <w:marTop w:val="0"/>
      <w:marBottom w:val="0"/>
      <w:divBdr>
        <w:top w:val="none" w:sz="0" w:space="0" w:color="auto"/>
        <w:left w:val="none" w:sz="0" w:space="0" w:color="auto"/>
        <w:bottom w:val="none" w:sz="0" w:space="0" w:color="auto"/>
        <w:right w:val="none" w:sz="0" w:space="0" w:color="auto"/>
      </w:divBdr>
    </w:div>
    <w:div w:id="452410809">
      <w:bodyDiv w:val="1"/>
      <w:marLeft w:val="0"/>
      <w:marRight w:val="0"/>
      <w:marTop w:val="0"/>
      <w:marBottom w:val="0"/>
      <w:divBdr>
        <w:top w:val="none" w:sz="0" w:space="0" w:color="auto"/>
        <w:left w:val="none" w:sz="0" w:space="0" w:color="auto"/>
        <w:bottom w:val="none" w:sz="0" w:space="0" w:color="auto"/>
        <w:right w:val="none" w:sz="0" w:space="0" w:color="auto"/>
      </w:divBdr>
    </w:div>
    <w:div w:id="502861259">
      <w:bodyDiv w:val="1"/>
      <w:marLeft w:val="0"/>
      <w:marRight w:val="0"/>
      <w:marTop w:val="0"/>
      <w:marBottom w:val="0"/>
      <w:divBdr>
        <w:top w:val="none" w:sz="0" w:space="0" w:color="auto"/>
        <w:left w:val="none" w:sz="0" w:space="0" w:color="auto"/>
        <w:bottom w:val="none" w:sz="0" w:space="0" w:color="auto"/>
        <w:right w:val="none" w:sz="0" w:space="0" w:color="auto"/>
      </w:divBdr>
    </w:div>
    <w:div w:id="569968848">
      <w:bodyDiv w:val="1"/>
      <w:marLeft w:val="0"/>
      <w:marRight w:val="0"/>
      <w:marTop w:val="0"/>
      <w:marBottom w:val="0"/>
      <w:divBdr>
        <w:top w:val="none" w:sz="0" w:space="0" w:color="auto"/>
        <w:left w:val="none" w:sz="0" w:space="0" w:color="auto"/>
        <w:bottom w:val="none" w:sz="0" w:space="0" w:color="auto"/>
        <w:right w:val="none" w:sz="0" w:space="0" w:color="auto"/>
      </w:divBdr>
    </w:div>
    <w:div w:id="583030302">
      <w:bodyDiv w:val="1"/>
      <w:marLeft w:val="0"/>
      <w:marRight w:val="0"/>
      <w:marTop w:val="0"/>
      <w:marBottom w:val="0"/>
      <w:divBdr>
        <w:top w:val="none" w:sz="0" w:space="0" w:color="auto"/>
        <w:left w:val="none" w:sz="0" w:space="0" w:color="auto"/>
        <w:bottom w:val="none" w:sz="0" w:space="0" w:color="auto"/>
        <w:right w:val="none" w:sz="0" w:space="0" w:color="auto"/>
      </w:divBdr>
    </w:div>
    <w:div w:id="647323604">
      <w:bodyDiv w:val="1"/>
      <w:marLeft w:val="0"/>
      <w:marRight w:val="0"/>
      <w:marTop w:val="0"/>
      <w:marBottom w:val="0"/>
      <w:divBdr>
        <w:top w:val="none" w:sz="0" w:space="0" w:color="auto"/>
        <w:left w:val="none" w:sz="0" w:space="0" w:color="auto"/>
        <w:bottom w:val="none" w:sz="0" w:space="0" w:color="auto"/>
        <w:right w:val="none" w:sz="0" w:space="0" w:color="auto"/>
      </w:divBdr>
    </w:div>
    <w:div w:id="647586892">
      <w:bodyDiv w:val="1"/>
      <w:marLeft w:val="0"/>
      <w:marRight w:val="0"/>
      <w:marTop w:val="0"/>
      <w:marBottom w:val="0"/>
      <w:divBdr>
        <w:top w:val="none" w:sz="0" w:space="0" w:color="auto"/>
        <w:left w:val="none" w:sz="0" w:space="0" w:color="auto"/>
        <w:bottom w:val="none" w:sz="0" w:space="0" w:color="auto"/>
        <w:right w:val="none" w:sz="0" w:space="0" w:color="auto"/>
      </w:divBdr>
    </w:div>
    <w:div w:id="775096714">
      <w:bodyDiv w:val="1"/>
      <w:marLeft w:val="0"/>
      <w:marRight w:val="0"/>
      <w:marTop w:val="0"/>
      <w:marBottom w:val="0"/>
      <w:divBdr>
        <w:top w:val="none" w:sz="0" w:space="0" w:color="auto"/>
        <w:left w:val="none" w:sz="0" w:space="0" w:color="auto"/>
        <w:bottom w:val="none" w:sz="0" w:space="0" w:color="auto"/>
        <w:right w:val="none" w:sz="0" w:space="0" w:color="auto"/>
      </w:divBdr>
    </w:div>
    <w:div w:id="796264634">
      <w:bodyDiv w:val="1"/>
      <w:marLeft w:val="0"/>
      <w:marRight w:val="0"/>
      <w:marTop w:val="0"/>
      <w:marBottom w:val="0"/>
      <w:divBdr>
        <w:top w:val="none" w:sz="0" w:space="0" w:color="auto"/>
        <w:left w:val="none" w:sz="0" w:space="0" w:color="auto"/>
        <w:bottom w:val="none" w:sz="0" w:space="0" w:color="auto"/>
        <w:right w:val="none" w:sz="0" w:space="0" w:color="auto"/>
      </w:divBdr>
    </w:div>
    <w:div w:id="1040784981">
      <w:bodyDiv w:val="1"/>
      <w:marLeft w:val="0"/>
      <w:marRight w:val="0"/>
      <w:marTop w:val="0"/>
      <w:marBottom w:val="0"/>
      <w:divBdr>
        <w:top w:val="none" w:sz="0" w:space="0" w:color="auto"/>
        <w:left w:val="none" w:sz="0" w:space="0" w:color="auto"/>
        <w:bottom w:val="none" w:sz="0" w:space="0" w:color="auto"/>
        <w:right w:val="none" w:sz="0" w:space="0" w:color="auto"/>
      </w:divBdr>
    </w:div>
    <w:div w:id="1046561672">
      <w:bodyDiv w:val="1"/>
      <w:marLeft w:val="0"/>
      <w:marRight w:val="0"/>
      <w:marTop w:val="0"/>
      <w:marBottom w:val="0"/>
      <w:divBdr>
        <w:top w:val="none" w:sz="0" w:space="0" w:color="auto"/>
        <w:left w:val="none" w:sz="0" w:space="0" w:color="auto"/>
        <w:bottom w:val="none" w:sz="0" w:space="0" w:color="auto"/>
        <w:right w:val="none" w:sz="0" w:space="0" w:color="auto"/>
      </w:divBdr>
    </w:div>
    <w:div w:id="1129861213">
      <w:bodyDiv w:val="1"/>
      <w:marLeft w:val="0"/>
      <w:marRight w:val="0"/>
      <w:marTop w:val="0"/>
      <w:marBottom w:val="0"/>
      <w:divBdr>
        <w:top w:val="none" w:sz="0" w:space="0" w:color="auto"/>
        <w:left w:val="none" w:sz="0" w:space="0" w:color="auto"/>
        <w:bottom w:val="none" w:sz="0" w:space="0" w:color="auto"/>
        <w:right w:val="none" w:sz="0" w:space="0" w:color="auto"/>
      </w:divBdr>
    </w:div>
    <w:div w:id="1146778291">
      <w:bodyDiv w:val="1"/>
      <w:marLeft w:val="0"/>
      <w:marRight w:val="0"/>
      <w:marTop w:val="0"/>
      <w:marBottom w:val="0"/>
      <w:divBdr>
        <w:top w:val="none" w:sz="0" w:space="0" w:color="auto"/>
        <w:left w:val="none" w:sz="0" w:space="0" w:color="auto"/>
        <w:bottom w:val="none" w:sz="0" w:space="0" w:color="auto"/>
        <w:right w:val="none" w:sz="0" w:space="0" w:color="auto"/>
      </w:divBdr>
    </w:div>
    <w:div w:id="1176457400">
      <w:bodyDiv w:val="1"/>
      <w:marLeft w:val="0"/>
      <w:marRight w:val="0"/>
      <w:marTop w:val="0"/>
      <w:marBottom w:val="0"/>
      <w:divBdr>
        <w:top w:val="none" w:sz="0" w:space="0" w:color="auto"/>
        <w:left w:val="none" w:sz="0" w:space="0" w:color="auto"/>
        <w:bottom w:val="none" w:sz="0" w:space="0" w:color="auto"/>
        <w:right w:val="none" w:sz="0" w:space="0" w:color="auto"/>
      </w:divBdr>
    </w:div>
    <w:div w:id="1206410341">
      <w:bodyDiv w:val="1"/>
      <w:marLeft w:val="0"/>
      <w:marRight w:val="0"/>
      <w:marTop w:val="0"/>
      <w:marBottom w:val="0"/>
      <w:divBdr>
        <w:top w:val="none" w:sz="0" w:space="0" w:color="auto"/>
        <w:left w:val="none" w:sz="0" w:space="0" w:color="auto"/>
        <w:bottom w:val="none" w:sz="0" w:space="0" w:color="auto"/>
        <w:right w:val="none" w:sz="0" w:space="0" w:color="auto"/>
      </w:divBdr>
    </w:div>
    <w:div w:id="1830438279">
      <w:bodyDiv w:val="1"/>
      <w:marLeft w:val="0"/>
      <w:marRight w:val="0"/>
      <w:marTop w:val="0"/>
      <w:marBottom w:val="0"/>
      <w:divBdr>
        <w:top w:val="none" w:sz="0" w:space="0" w:color="auto"/>
        <w:left w:val="none" w:sz="0" w:space="0" w:color="auto"/>
        <w:bottom w:val="none" w:sz="0" w:space="0" w:color="auto"/>
        <w:right w:val="none" w:sz="0" w:space="0" w:color="auto"/>
      </w:divBdr>
    </w:div>
    <w:div w:id="1876848564">
      <w:bodyDiv w:val="1"/>
      <w:marLeft w:val="0"/>
      <w:marRight w:val="0"/>
      <w:marTop w:val="0"/>
      <w:marBottom w:val="0"/>
      <w:divBdr>
        <w:top w:val="none" w:sz="0" w:space="0" w:color="auto"/>
        <w:left w:val="none" w:sz="0" w:space="0" w:color="auto"/>
        <w:bottom w:val="none" w:sz="0" w:space="0" w:color="auto"/>
        <w:right w:val="none" w:sz="0" w:space="0" w:color="auto"/>
      </w:divBdr>
    </w:div>
    <w:div w:id="2042514406">
      <w:bodyDiv w:val="1"/>
      <w:marLeft w:val="0"/>
      <w:marRight w:val="0"/>
      <w:marTop w:val="0"/>
      <w:marBottom w:val="0"/>
      <w:divBdr>
        <w:top w:val="none" w:sz="0" w:space="0" w:color="auto"/>
        <w:left w:val="none" w:sz="0" w:space="0" w:color="auto"/>
        <w:bottom w:val="none" w:sz="0" w:space="0" w:color="auto"/>
        <w:right w:val="none" w:sz="0" w:space="0" w:color="auto"/>
      </w:divBdr>
    </w:div>
    <w:div w:id="208930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21" Type="http://schemas.openxmlformats.org/officeDocument/2006/relationships/header" Target="header3.xml"/><Relationship Id="rId42" Type="http://schemas.openxmlformats.org/officeDocument/2006/relationships/image" Target="media/image14.png"/><Relationship Id="rId47" Type="http://schemas.openxmlformats.org/officeDocument/2006/relationships/image" Target="media/image19.svg"/><Relationship Id="rId63" Type="http://schemas.openxmlformats.org/officeDocument/2006/relationships/hyperlink" Target="https://www.pc.gov.au/closing-the-gap-data/dashboard/socioeconomic/outcome-area10" TargetMode="External"/><Relationship Id="rId68" Type="http://schemas.openxmlformats.org/officeDocument/2006/relationships/diagramColors" Target="diagrams/colors1.xml"/><Relationship Id="rId84" Type="http://schemas.openxmlformats.org/officeDocument/2006/relationships/image" Target="media/image33.svg"/><Relationship Id="rId89" Type="http://schemas.openxmlformats.org/officeDocument/2006/relationships/header" Target="header14.xml"/><Relationship Id="rId16" Type="http://schemas.microsoft.com/office/2007/relationships/hdphoto" Target="media/hdphoto1.wdp"/><Relationship Id="rId11" Type="http://schemas.openxmlformats.org/officeDocument/2006/relationships/image" Target="media/image1.jpg"/><Relationship Id="rId32"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37" Type="http://schemas.openxmlformats.org/officeDocument/2006/relationships/header" Target="header6.xml"/><Relationship Id="rId53" Type="http://schemas.openxmlformats.org/officeDocument/2006/relationships/header" Target="header8.xml"/><Relationship Id="rId58" Type="http://schemas.openxmlformats.org/officeDocument/2006/relationships/image" Target="media/image25.png"/><Relationship Id="rId74" Type="http://schemas.microsoft.com/office/2007/relationships/diagramDrawing" Target="diagrams/drawing2.xml"/><Relationship Id="rId79" Type="http://schemas.openxmlformats.org/officeDocument/2006/relationships/image" Target="media/image28.png"/><Relationship Id="rId5" Type="http://schemas.openxmlformats.org/officeDocument/2006/relationships/numbering" Target="numbering.xml"/><Relationship Id="rId90" Type="http://schemas.openxmlformats.org/officeDocument/2006/relationships/footer" Target="footer5.xml"/><Relationship Id="rId95" Type="http://schemas.openxmlformats.org/officeDocument/2006/relationships/header" Target="header18.xml"/><Relationship Id="rId22" Type="http://schemas.openxmlformats.org/officeDocument/2006/relationships/image" Target="media/image8.jpeg"/><Relationship Id="rId27"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hyperlink" Target="https://www.pc.gov.au/closing-the-gap-data/dashboard/socioeconomic/outcome-area10" TargetMode="External"/><Relationship Id="rId69" Type="http://schemas.microsoft.com/office/2007/relationships/diagramDrawing" Target="diagrams/drawing1.xml"/><Relationship Id="rId80" Type="http://schemas.openxmlformats.org/officeDocument/2006/relationships/image" Target="media/image29.svg"/><Relationship Id="rId85"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33"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26.png"/><Relationship Id="rId67" Type="http://schemas.openxmlformats.org/officeDocument/2006/relationships/diagramQuickStyle" Target="diagrams/quickStyle1.xml"/><Relationship Id="rId20" Type="http://schemas.openxmlformats.org/officeDocument/2006/relationships/footer" Target="footer1.xml"/><Relationship Id="rId41" Type="http://schemas.openxmlformats.org/officeDocument/2006/relationships/image" Target="media/image13.png"/><Relationship Id="rId54" Type="http://schemas.openxmlformats.org/officeDocument/2006/relationships/footer" Target="footer3.xml"/><Relationship Id="rId62" Type="http://schemas.openxmlformats.org/officeDocument/2006/relationships/chart" Target="charts/chart2.xml"/><Relationship Id="rId70" Type="http://schemas.openxmlformats.org/officeDocument/2006/relationships/diagramData" Target="diagrams/data2.xml"/><Relationship Id="rId75" Type="http://schemas.openxmlformats.org/officeDocument/2006/relationships/header" Target="header10.xml"/><Relationship Id="rId83" Type="http://schemas.openxmlformats.org/officeDocument/2006/relationships/image" Target="media/image32.png"/><Relationship Id="rId88" Type="http://schemas.openxmlformats.org/officeDocument/2006/relationships/header" Target="header13.xml"/><Relationship Id="rId91" Type="http://schemas.openxmlformats.org/officeDocument/2006/relationships/header" Target="header15.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28"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36" Type="http://schemas.openxmlformats.org/officeDocument/2006/relationships/footer" Target="footer2.xml"/><Relationship Id="rId49" Type="http://schemas.openxmlformats.org/officeDocument/2006/relationships/image" Target="media/image21.png"/><Relationship Id="rId57" Type="http://schemas.openxmlformats.org/officeDocument/2006/relationships/hyperlink" Target="https://www.publications.qld.gov.au/dataset/qcs-strategic-and-other-plans/resource/042e2161-a4e0-4d79-b26a-8f3fbdc0e613" TargetMode="External"/><Relationship Id="rId10" Type="http://schemas.openxmlformats.org/officeDocument/2006/relationships/endnotes" Target="endnotes.xml"/><Relationship Id="rId31"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44" Type="http://schemas.openxmlformats.org/officeDocument/2006/relationships/image" Target="media/image16.png"/><Relationship Id="rId52" Type="http://schemas.openxmlformats.org/officeDocument/2006/relationships/header" Target="header7.xml"/><Relationship Id="rId60" Type="http://schemas.openxmlformats.org/officeDocument/2006/relationships/image" Target="media/image27.png"/><Relationship Id="rId65" Type="http://schemas.openxmlformats.org/officeDocument/2006/relationships/diagramData" Target="diagrams/data1.xml"/><Relationship Id="rId73" Type="http://schemas.openxmlformats.org/officeDocument/2006/relationships/diagramColors" Target="diagrams/colors2.xml"/><Relationship Id="rId78" Type="http://schemas.openxmlformats.org/officeDocument/2006/relationships/header" Target="header12.xml"/><Relationship Id="rId81" Type="http://schemas.openxmlformats.org/officeDocument/2006/relationships/image" Target="media/image30.png"/><Relationship Id="rId86" Type="http://schemas.openxmlformats.org/officeDocument/2006/relationships/image" Target="media/image35.svg"/><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eader" Target="header1.xml"/><Relationship Id="rId39" Type="http://schemas.openxmlformats.org/officeDocument/2006/relationships/image" Target="media/image11.png"/><Relationship Id="rId34" Type="http://schemas.openxmlformats.org/officeDocument/2006/relationships/header" Target="header4.xml"/><Relationship Id="rId50" Type="http://schemas.openxmlformats.org/officeDocument/2006/relationships/image" Target="media/image22.png"/><Relationship Id="rId55" Type="http://schemas.openxmlformats.org/officeDocument/2006/relationships/header" Target="header9.xml"/><Relationship Id="rId76" Type="http://schemas.openxmlformats.org/officeDocument/2006/relationships/header" Target="header11.xm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diagramLayout" Target="diagrams/layout2.xml"/><Relationship Id="rId92" Type="http://schemas.openxmlformats.org/officeDocument/2006/relationships/header" Target="header16.xml"/><Relationship Id="rId2" Type="http://schemas.openxmlformats.org/officeDocument/2006/relationships/customXml" Target="../customXml/item2.xml"/><Relationship Id="rId29"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24"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diagramLayout" Target="diagrams/layout1.xml"/><Relationship Id="rId87" Type="http://schemas.openxmlformats.org/officeDocument/2006/relationships/image" Target="media/image36.png"/><Relationship Id="rId61" Type="http://schemas.openxmlformats.org/officeDocument/2006/relationships/chart" Target="charts/chart1.xml"/><Relationship Id="rId82" Type="http://schemas.openxmlformats.org/officeDocument/2006/relationships/image" Target="media/image31.svg"/><Relationship Id="rId19" Type="http://schemas.openxmlformats.org/officeDocument/2006/relationships/header" Target="header2.xml"/><Relationship Id="rId14" Type="http://schemas.openxmlformats.org/officeDocument/2006/relationships/image" Target="media/image4.gif"/><Relationship Id="rId30" Type="http://schemas.openxmlformats.org/officeDocument/2006/relationships/hyperlink" Target="file:///R:\Strategic%20Futures\PROJECT%20DELIVERY\Partnerships%20and%20Strategic%20Engagement%20Group\First%20Nations%20Strategy\Drafts\QCS%20Reframing%20the%20Relationship%20Plan%202024-2034_v5%20December%202023.docx" TargetMode="External"/><Relationship Id="rId35" Type="http://schemas.openxmlformats.org/officeDocument/2006/relationships/header" Target="header5.xml"/><Relationship Id="rId56" Type="http://schemas.openxmlformats.org/officeDocument/2006/relationships/image" Target="media/image24.png"/><Relationship Id="rId77"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diagramQuickStyle" Target="diagrams/quickStyle2.xml"/><Relationship Id="rId93" Type="http://schemas.openxmlformats.org/officeDocument/2006/relationships/header" Target="header17.xml"/></Relationships>
</file>

<file path=word/_rels/endnotes.xml.rels><?xml version="1.0" encoding="UTF-8" standalone="yes"?>
<Relationships xmlns="http://schemas.openxmlformats.org/package/2006/relationships"><Relationship Id="rId3" Type="http://schemas.openxmlformats.org/officeDocument/2006/relationships/hyperlink" Target="https://www.abs.gov.au/statistics/people/crime-and-justice/prisoners-australia/2022" TargetMode="External"/><Relationship Id="rId2" Type="http://schemas.openxmlformats.org/officeDocument/2006/relationships/hyperlink" Target="https://www.abs.gov.au/statistics/people/crime-and-justice/prisoners-australia/2022" TargetMode="External"/><Relationship Id="rId1" Type="http://schemas.openxmlformats.org/officeDocument/2006/relationships/hyperlink" Target="https://www.abs.gov.au/articles/queensland-aboriginal-and-torres-strait-islander-population-summary" TargetMode="External"/><Relationship Id="rId4" Type="http://schemas.openxmlformats.org/officeDocument/2006/relationships/hyperlink" Target="https://www.aic.gov.au/publications/sr/sr4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footer3.xml.rels><?xml version="1.0" encoding="UTF-8" standalone="yes"?>
<Relationships xmlns="http://schemas.openxmlformats.org/package/2006/relationships"><Relationship Id="rId2" Type="http://schemas.openxmlformats.org/officeDocument/2006/relationships/image" Target="media/image23.jpeg"/><Relationship Id="rId1" Type="http://schemas.openxmlformats.org/officeDocument/2006/relationships/image" Target="media/image9.jpg"/></Relationships>
</file>

<file path=word/_rels/footer4.xml.rels><?xml version="1.0" encoding="UTF-8" standalone="yes"?>
<Relationships xmlns="http://schemas.openxmlformats.org/package/2006/relationships"><Relationship Id="rId1" Type="http://schemas.openxmlformats.org/officeDocument/2006/relationships/image" Target="media/image9.jpg"/></Relationships>
</file>

<file path=word/_rels/footer5.xml.rels><?xml version="1.0" encoding="UTF-8" standalone="yes"?>
<Relationships xmlns="http://schemas.openxmlformats.org/package/2006/relationships"><Relationship Id="rId3" Type="http://schemas.openxmlformats.org/officeDocument/2006/relationships/image" Target="media/image37.png"/><Relationship Id="rId2" Type="http://schemas.openxmlformats.org/officeDocument/2006/relationships/image" Target="media/image23.jpeg"/><Relationship Id="rId1" Type="http://schemas.openxmlformats.org/officeDocument/2006/relationships/image" Target="media/image9.jpg"/><Relationship Id="rId4" Type="http://schemas.microsoft.com/office/2007/relationships/hdphoto" Target="media/hdphoto2.wdp"/></Relationships>
</file>

<file path=word/_rels/footer6.xml.rels><?xml version="1.0" encoding="UTF-8" standalone="yes"?>
<Relationships xmlns="http://schemas.openxmlformats.org/package/2006/relationships"><Relationship Id="rId1" Type="http://schemas.openxmlformats.org/officeDocument/2006/relationships/image" Target="media/image9.jpg"/></Relationships>
</file>

<file path=word/_rels/footnotes.xml.rels><?xml version="1.0" encoding="UTF-8" standalone="yes"?>
<Relationships xmlns="http://schemas.openxmlformats.org/package/2006/relationships"><Relationship Id="rId1" Type="http://schemas.openxmlformats.org/officeDocument/2006/relationships/hyperlink" Target="https://www.qhrc.qld.gov.au/your-rights/human-rights-law/cultural-rights-of-aboriginal-and-torres-strait-islander-peoples"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irst Nations prisoners</c:v>
                </c:pt>
              </c:strCache>
            </c:strRef>
          </c:tx>
          <c:spPr>
            <a:solidFill>
              <a:schemeClr val="accent2"/>
            </a:solidFill>
            <a:ln>
              <a:noFill/>
            </a:ln>
            <a:effectLst/>
          </c:spPr>
          <c:invertIfNegative val="0"/>
          <c:cat>
            <c:strRef>
              <c:f>Sheet1!$A$2:$A$4</c:f>
              <c:strCache>
                <c:ptCount val="3"/>
                <c:pt idx="0">
                  <c:v>DV – Current</c:v>
                </c:pt>
                <c:pt idx="1">
                  <c:v>DV – History</c:v>
                </c:pt>
                <c:pt idx="2">
                  <c:v>At least one DV flag</c:v>
                </c:pt>
              </c:strCache>
            </c:strRef>
          </c:cat>
          <c:val>
            <c:numRef>
              <c:f>Sheet1!$B$2:$B$4</c:f>
              <c:numCache>
                <c:formatCode>0.00%</c:formatCode>
                <c:ptCount val="3"/>
                <c:pt idx="0">
                  <c:v>0.74299999999999999</c:v>
                </c:pt>
                <c:pt idx="1">
                  <c:v>0.60799999999999998</c:v>
                </c:pt>
                <c:pt idx="2">
                  <c:v>0.83099999999999996</c:v>
                </c:pt>
              </c:numCache>
            </c:numRef>
          </c:val>
          <c:extLst>
            <c:ext xmlns:c16="http://schemas.microsoft.com/office/drawing/2014/chart" uri="{C3380CC4-5D6E-409C-BE32-E72D297353CC}">
              <c16:uniqueId val="{00000000-182A-41EC-B713-3EBC50FDC679}"/>
            </c:ext>
          </c:extLst>
        </c:ser>
        <c:ser>
          <c:idx val="1"/>
          <c:order val="1"/>
          <c:tx>
            <c:strRef>
              <c:f>Sheet1!$C$1</c:f>
              <c:strCache>
                <c:ptCount val="1"/>
                <c:pt idx="0">
                  <c:v>Non-Indigenous prisoners</c:v>
                </c:pt>
              </c:strCache>
            </c:strRef>
          </c:tx>
          <c:spPr>
            <a:solidFill>
              <a:schemeClr val="accent3"/>
            </a:solidFill>
            <a:ln>
              <a:noFill/>
            </a:ln>
            <a:effectLst/>
          </c:spPr>
          <c:invertIfNegative val="0"/>
          <c:cat>
            <c:strRef>
              <c:f>Sheet1!$A$2:$A$4</c:f>
              <c:strCache>
                <c:ptCount val="3"/>
                <c:pt idx="0">
                  <c:v>DV – Current</c:v>
                </c:pt>
                <c:pt idx="1">
                  <c:v>DV – History</c:v>
                </c:pt>
                <c:pt idx="2">
                  <c:v>At least one DV flag</c:v>
                </c:pt>
              </c:strCache>
            </c:strRef>
          </c:cat>
          <c:val>
            <c:numRef>
              <c:f>Sheet1!$C$2:$C$4</c:f>
              <c:numCache>
                <c:formatCode>0.00%</c:formatCode>
                <c:ptCount val="3"/>
                <c:pt idx="0">
                  <c:v>0.56299999999999994</c:v>
                </c:pt>
                <c:pt idx="1">
                  <c:v>0.41499999999999998</c:v>
                </c:pt>
                <c:pt idx="2">
                  <c:v>0.66900000000000004</c:v>
                </c:pt>
              </c:numCache>
            </c:numRef>
          </c:val>
          <c:extLst>
            <c:ext xmlns:c16="http://schemas.microsoft.com/office/drawing/2014/chart" uri="{C3380CC4-5D6E-409C-BE32-E72D297353CC}">
              <c16:uniqueId val="{00000001-182A-41EC-B713-3EBC50FDC679}"/>
            </c:ext>
          </c:extLst>
        </c:ser>
        <c:dLbls>
          <c:showLegendKey val="0"/>
          <c:showVal val="0"/>
          <c:showCatName val="0"/>
          <c:showSerName val="0"/>
          <c:showPercent val="0"/>
          <c:showBubbleSize val="0"/>
        </c:dLbls>
        <c:gapWidth val="219"/>
        <c:overlap val="-27"/>
        <c:axId val="743613167"/>
        <c:axId val="743613647"/>
      </c:barChart>
      <c:catAx>
        <c:axId val="743613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613647"/>
        <c:crosses val="autoZero"/>
        <c:auto val="1"/>
        <c:lblAlgn val="ctr"/>
        <c:lblOffset val="100"/>
        <c:noMultiLvlLbl val="0"/>
      </c:catAx>
      <c:valAx>
        <c:axId val="743613647"/>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613167"/>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QLD (non-Indigeno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4</c:f>
              <c:numCache>
                <c:formatCode>General</c:formatCode>
                <c:ptCount val="2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pt idx="15">
                  <c:v>2024</c:v>
                </c:pt>
                <c:pt idx="16">
                  <c:v>2025</c:v>
                </c:pt>
                <c:pt idx="17">
                  <c:v>2026</c:v>
                </c:pt>
                <c:pt idx="18">
                  <c:v>2027</c:v>
                </c:pt>
                <c:pt idx="19">
                  <c:v>2028</c:v>
                </c:pt>
                <c:pt idx="20">
                  <c:v>2029</c:v>
                </c:pt>
                <c:pt idx="21">
                  <c:v>2030</c:v>
                </c:pt>
                <c:pt idx="22">
                  <c:v>2031</c:v>
                </c:pt>
              </c:numCache>
            </c:numRef>
          </c:cat>
          <c:val>
            <c:numRef>
              <c:f>Sheet1!$B$2:$B$24</c:f>
              <c:numCache>
                <c:formatCode>General</c:formatCode>
                <c:ptCount val="23"/>
                <c:pt idx="0">
                  <c:v>131.4</c:v>
                </c:pt>
                <c:pt idx="1">
                  <c:v>125</c:v>
                </c:pt>
                <c:pt idx="2">
                  <c:v>122.1</c:v>
                </c:pt>
                <c:pt idx="3">
                  <c:v>120.4</c:v>
                </c:pt>
                <c:pt idx="4">
                  <c:v>126</c:v>
                </c:pt>
                <c:pt idx="5">
                  <c:v>143.30000000000001</c:v>
                </c:pt>
                <c:pt idx="6">
                  <c:v>148.6</c:v>
                </c:pt>
                <c:pt idx="7">
                  <c:v>155.6</c:v>
                </c:pt>
                <c:pt idx="8">
                  <c:v>167.5</c:v>
                </c:pt>
                <c:pt idx="9">
                  <c:v>175.2</c:v>
                </c:pt>
                <c:pt idx="10">
                  <c:v>170.2</c:v>
                </c:pt>
                <c:pt idx="11">
                  <c:v>160.1</c:v>
                </c:pt>
                <c:pt idx="12">
                  <c:v>184.5</c:v>
                </c:pt>
                <c:pt idx="13">
                  <c:v>166.9</c:v>
                </c:pt>
              </c:numCache>
            </c:numRef>
          </c:val>
          <c:smooth val="0"/>
          <c:extLst>
            <c:ext xmlns:c16="http://schemas.microsoft.com/office/drawing/2014/chart" uri="{C3380CC4-5D6E-409C-BE32-E72D297353CC}">
              <c16:uniqueId val="{00000000-1876-4A47-B33E-6E61F809421F}"/>
            </c:ext>
          </c:extLst>
        </c:ser>
        <c:ser>
          <c:idx val="1"/>
          <c:order val="1"/>
          <c:tx>
            <c:strRef>
              <c:f>Sheet1!$C$1</c:f>
              <c:strCache>
                <c:ptCount val="1"/>
                <c:pt idx="0">
                  <c:v>QLD (First Na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24</c:f>
              <c:numCache>
                <c:formatCode>General</c:formatCode>
                <c:ptCount val="2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pt idx="15">
                  <c:v>2024</c:v>
                </c:pt>
                <c:pt idx="16">
                  <c:v>2025</c:v>
                </c:pt>
                <c:pt idx="17">
                  <c:v>2026</c:v>
                </c:pt>
                <c:pt idx="18">
                  <c:v>2027</c:v>
                </c:pt>
                <c:pt idx="19">
                  <c:v>2028</c:v>
                </c:pt>
                <c:pt idx="20">
                  <c:v>2029</c:v>
                </c:pt>
                <c:pt idx="21">
                  <c:v>2030</c:v>
                </c:pt>
                <c:pt idx="22">
                  <c:v>2031</c:v>
                </c:pt>
              </c:numCache>
            </c:numRef>
          </c:cat>
          <c:val>
            <c:numRef>
              <c:f>Sheet1!$C$2:$C$24</c:f>
              <c:numCache>
                <c:formatCode>#,##0.00</c:formatCode>
                <c:ptCount val="23"/>
                <c:pt idx="0">
                  <c:v>1213.5999999999999</c:v>
                </c:pt>
                <c:pt idx="1">
                  <c:v>1237.5999999999999</c:v>
                </c:pt>
                <c:pt idx="2">
                  <c:v>1207.4000000000001</c:v>
                </c:pt>
                <c:pt idx="3">
                  <c:v>1180.5999999999999</c:v>
                </c:pt>
                <c:pt idx="4">
                  <c:v>1329.8</c:v>
                </c:pt>
                <c:pt idx="5">
                  <c:v>1525.4</c:v>
                </c:pt>
                <c:pt idx="6">
                  <c:v>1547.3</c:v>
                </c:pt>
                <c:pt idx="7">
                  <c:v>1597.5</c:v>
                </c:pt>
                <c:pt idx="8">
                  <c:v>1753.6</c:v>
                </c:pt>
                <c:pt idx="9">
                  <c:v>1723.4</c:v>
                </c:pt>
                <c:pt idx="10">
                  <c:v>1814.5</c:v>
                </c:pt>
                <c:pt idx="11">
                  <c:v>1890.6</c:v>
                </c:pt>
                <c:pt idx="12">
                  <c:v>2144.1999999999998</c:v>
                </c:pt>
                <c:pt idx="13">
                  <c:v>2046.9</c:v>
                </c:pt>
              </c:numCache>
            </c:numRef>
          </c:val>
          <c:smooth val="0"/>
          <c:extLst>
            <c:ext xmlns:c16="http://schemas.microsoft.com/office/drawing/2014/chart" uri="{C3380CC4-5D6E-409C-BE32-E72D297353CC}">
              <c16:uniqueId val="{00000001-1876-4A47-B33E-6E61F809421F}"/>
            </c:ext>
          </c:extLst>
        </c:ser>
        <c:ser>
          <c:idx val="2"/>
          <c:order val="2"/>
          <c:tx>
            <c:strRef>
              <c:f>Sheet1!$D$1</c:f>
              <c:strCache>
                <c:ptCount val="1"/>
                <c:pt idx="0">
                  <c:v>Australia (First Na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24</c:f>
              <c:numCache>
                <c:formatCode>General</c:formatCode>
                <c:ptCount val="2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pt idx="15">
                  <c:v>2024</c:v>
                </c:pt>
                <c:pt idx="16">
                  <c:v>2025</c:v>
                </c:pt>
                <c:pt idx="17">
                  <c:v>2026</c:v>
                </c:pt>
                <c:pt idx="18">
                  <c:v>2027</c:v>
                </c:pt>
                <c:pt idx="19">
                  <c:v>2028</c:v>
                </c:pt>
                <c:pt idx="20">
                  <c:v>2029</c:v>
                </c:pt>
                <c:pt idx="21">
                  <c:v>2030</c:v>
                </c:pt>
                <c:pt idx="22">
                  <c:v>2031</c:v>
                </c:pt>
              </c:numCache>
            </c:numRef>
          </c:cat>
          <c:val>
            <c:numRef>
              <c:f>Sheet1!$D$2:$D$24</c:f>
              <c:numCache>
                <c:formatCode>#,##0.00</c:formatCode>
                <c:ptCount val="23"/>
                <c:pt idx="0">
                  <c:v>1539.2</c:v>
                </c:pt>
                <c:pt idx="1">
                  <c:v>1545.5</c:v>
                </c:pt>
                <c:pt idx="2">
                  <c:v>1532.5</c:v>
                </c:pt>
                <c:pt idx="3">
                  <c:v>1573.5</c:v>
                </c:pt>
                <c:pt idx="4">
                  <c:v>1629.6</c:v>
                </c:pt>
                <c:pt idx="5">
                  <c:v>1753.9</c:v>
                </c:pt>
                <c:pt idx="6">
                  <c:v>1848.4</c:v>
                </c:pt>
                <c:pt idx="7">
                  <c:v>1935.5</c:v>
                </c:pt>
                <c:pt idx="8">
                  <c:v>2037.9</c:v>
                </c:pt>
                <c:pt idx="9">
                  <c:v>2104.9</c:v>
                </c:pt>
                <c:pt idx="10">
                  <c:v>2142.9</c:v>
                </c:pt>
                <c:pt idx="11">
                  <c:v>2087</c:v>
                </c:pt>
                <c:pt idx="12">
                  <c:v>2222.6999999999998</c:v>
                </c:pt>
                <c:pt idx="13">
                  <c:v>2151.1</c:v>
                </c:pt>
              </c:numCache>
            </c:numRef>
          </c:val>
          <c:smooth val="0"/>
          <c:extLst>
            <c:ext xmlns:c16="http://schemas.microsoft.com/office/drawing/2014/chart" uri="{C3380CC4-5D6E-409C-BE32-E72D297353CC}">
              <c16:uniqueId val="{00000002-1876-4A47-B33E-6E61F809421F}"/>
            </c:ext>
          </c:extLst>
        </c:ser>
        <c:ser>
          <c:idx val="3"/>
          <c:order val="3"/>
          <c:tx>
            <c:strRef>
              <c:f>Sheet1!$E$1</c:f>
              <c:strCache>
                <c:ptCount val="1"/>
                <c:pt idx="0">
                  <c:v>Australia Target</c:v>
                </c:pt>
              </c:strCache>
            </c:strRef>
          </c:tx>
          <c:spPr>
            <a:ln w="28575" cap="rnd">
              <a:solidFill>
                <a:schemeClr val="bg1">
                  <a:lumMod val="65000"/>
                  <a:alpha val="50000"/>
                </a:schemeClr>
              </a:solidFill>
              <a:prstDash val="sysDash"/>
              <a:round/>
            </a:ln>
            <a:effectLst/>
          </c:spPr>
          <c:marker>
            <c:symbol val="none"/>
          </c:marker>
          <c:cat>
            <c:numRef>
              <c:f>Sheet1!$A$2:$A$24</c:f>
              <c:numCache>
                <c:formatCode>General</c:formatCode>
                <c:ptCount val="2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pt idx="15">
                  <c:v>2024</c:v>
                </c:pt>
                <c:pt idx="16">
                  <c:v>2025</c:v>
                </c:pt>
                <c:pt idx="17">
                  <c:v>2026</c:v>
                </c:pt>
                <c:pt idx="18">
                  <c:v>2027</c:v>
                </c:pt>
                <c:pt idx="19">
                  <c:v>2028</c:v>
                </c:pt>
                <c:pt idx="20">
                  <c:v>2029</c:v>
                </c:pt>
                <c:pt idx="21">
                  <c:v>2030</c:v>
                </c:pt>
                <c:pt idx="22">
                  <c:v>2031</c:v>
                </c:pt>
              </c:numCache>
            </c:numRef>
          </c:cat>
          <c:val>
            <c:numRef>
              <c:f>Sheet1!$E$2:$E$24</c:f>
              <c:numCache>
                <c:formatCode>General</c:formatCode>
                <c:ptCount val="23"/>
                <c:pt idx="10" formatCode="#,##0.00">
                  <c:v>2142.9</c:v>
                </c:pt>
                <c:pt idx="11" formatCode="#,##0.00">
                  <c:v>2116.1</c:v>
                </c:pt>
                <c:pt idx="12" formatCode="#,##0.00">
                  <c:v>2089.3000000000002</c:v>
                </c:pt>
                <c:pt idx="13" formatCode="#,##0.00">
                  <c:v>2062.6</c:v>
                </c:pt>
                <c:pt idx="14" formatCode="#,##0.00">
                  <c:v>2035.8</c:v>
                </c:pt>
                <c:pt idx="15" formatCode="#,##0.00">
                  <c:v>2009</c:v>
                </c:pt>
                <c:pt idx="16" formatCode="#,##0.00">
                  <c:v>1982.2</c:v>
                </c:pt>
                <c:pt idx="17" formatCode="#,##0.00">
                  <c:v>1955.4</c:v>
                </c:pt>
                <c:pt idx="18" formatCode="#,##0.00">
                  <c:v>1928.6</c:v>
                </c:pt>
                <c:pt idx="19" formatCode="#,##0.00">
                  <c:v>1901.9</c:v>
                </c:pt>
                <c:pt idx="20" formatCode="#,##0.00">
                  <c:v>1875.1</c:v>
                </c:pt>
                <c:pt idx="21" formatCode="#,##0.00">
                  <c:v>1848.3</c:v>
                </c:pt>
                <c:pt idx="22" formatCode="#,##0.00">
                  <c:v>1821.5</c:v>
                </c:pt>
              </c:numCache>
            </c:numRef>
          </c:val>
          <c:smooth val="0"/>
          <c:extLst>
            <c:ext xmlns:c16="http://schemas.microsoft.com/office/drawing/2014/chart" uri="{C3380CC4-5D6E-409C-BE32-E72D297353CC}">
              <c16:uniqueId val="{00000003-1876-4A47-B33E-6E61F809421F}"/>
            </c:ext>
          </c:extLst>
        </c:ser>
        <c:ser>
          <c:idx val="4"/>
          <c:order val="4"/>
          <c:tx>
            <c:strRef>
              <c:f>Sheet1!$F$1</c:f>
              <c:strCache>
                <c:ptCount val="1"/>
                <c:pt idx="0">
                  <c:v>QLD Target</c:v>
                </c:pt>
              </c:strCache>
            </c:strRef>
          </c:tx>
          <c:spPr>
            <a:ln w="28575" cap="rnd">
              <a:solidFill>
                <a:schemeClr val="accent2">
                  <a:alpha val="50000"/>
                </a:schemeClr>
              </a:solidFill>
              <a:prstDash val="sysDash"/>
              <a:round/>
            </a:ln>
            <a:effectLst/>
          </c:spPr>
          <c:marker>
            <c:symbol val="none"/>
          </c:marker>
          <c:cat>
            <c:numRef>
              <c:f>Sheet1!$A$2:$A$24</c:f>
              <c:numCache>
                <c:formatCode>General</c:formatCode>
                <c:ptCount val="2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pt idx="15">
                  <c:v>2024</c:v>
                </c:pt>
                <c:pt idx="16">
                  <c:v>2025</c:v>
                </c:pt>
                <c:pt idx="17">
                  <c:v>2026</c:v>
                </c:pt>
                <c:pt idx="18">
                  <c:v>2027</c:v>
                </c:pt>
                <c:pt idx="19">
                  <c:v>2028</c:v>
                </c:pt>
                <c:pt idx="20">
                  <c:v>2029</c:v>
                </c:pt>
                <c:pt idx="21">
                  <c:v>2030</c:v>
                </c:pt>
                <c:pt idx="22">
                  <c:v>2031</c:v>
                </c:pt>
              </c:numCache>
            </c:numRef>
          </c:cat>
          <c:val>
            <c:numRef>
              <c:f>Sheet1!$F$2:$F$24</c:f>
              <c:numCache>
                <c:formatCode>General</c:formatCode>
                <c:ptCount val="23"/>
                <c:pt idx="10" formatCode="#,##0.00">
                  <c:v>1814.5</c:v>
                </c:pt>
                <c:pt idx="11" formatCode="#,##0.00">
                  <c:v>1791.82</c:v>
                </c:pt>
                <c:pt idx="12" formatCode="#,##0.00">
                  <c:v>1769.1399999999999</c:v>
                </c:pt>
                <c:pt idx="13" formatCode="#,##0.00">
                  <c:v>1746.4599999999998</c:v>
                </c:pt>
                <c:pt idx="14" formatCode="#,##0.00">
                  <c:v>1723.7799999999997</c:v>
                </c:pt>
                <c:pt idx="15" formatCode="#,##0.00">
                  <c:v>1701.0999999999997</c:v>
                </c:pt>
                <c:pt idx="16" formatCode="#,##0.00">
                  <c:v>1678.4199999999996</c:v>
                </c:pt>
                <c:pt idx="17" formatCode="#,##0.00">
                  <c:v>1655.7399999999996</c:v>
                </c:pt>
                <c:pt idx="18" formatCode="#,##0.00">
                  <c:v>1633.0599999999995</c:v>
                </c:pt>
                <c:pt idx="19" formatCode="#,##0.00">
                  <c:v>1610.3799999999994</c:v>
                </c:pt>
                <c:pt idx="20" formatCode="#,##0.00">
                  <c:v>1587.6999999999994</c:v>
                </c:pt>
                <c:pt idx="21" formatCode="#,##0.00">
                  <c:v>1565.0199999999993</c:v>
                </c:pt>
                <c:pt idx="22" formatCode="0.00">
                  <c:v>1542.325</c:v>
                </c:pt>
              </c:numCache>
            </c:numRef>
          </c:val>
          <c:smooth val="0"/>
          <c:extLst>
            <c:ext xmlns:c16="http://schemas.microsoft.com/office/drawing/2014/chart" uri="{C3380CC4-5D6E-409C-BE32-E72D297353CC}">
              <c16:uniqueId val="{00000004-1876-4A47-B33E-6E61F809421F}"/>
            </c:ext>
          </c:extLst>
        </c:ser>
        <c:dLbls>
          <c:showLegendKey val="0"/>
          <c:showVal val="0"/>
          <c:showCatName val="0"/>
          <c:showSerName val="0"/>
          <c:showPercent val="0"/>
          <c:showBubbleSize val="0"/>
        </c:dLbls>
        <c:marker val="1"/>
        <c:smooth val="0"/>
        <c:axId val="947720464"/>
        <c:axId val="947720944"/>
      </c:lineChart>
      <c:catAx>
        <c:axId val="94772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720944"/>
        <c:crosses val="autoZero"/>
        <c:auto val="1"/>
        <c:lblAlgn val="ctr"/>
        <c:lblOffset val="100"/>
        <c:noMultiLvlLbl val="0"/>
      </c:catAx>
      <c:valAx>
        <c:axId val="94772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Imprisonment rate per 100, 000 people</a:t>
                </a:r>
              </a:p>
            </c:rich>
          </c:tx>
          <c:layout>
            <c:manualLayout>
              <c:xMode val="edge"/>
              <c:yMode val="edge"/>
              <c:x val="1.4470284237726097E-2"/>
              <c:y val="4.986626671666041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720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1C8545-C34B-4E5A-86C5-166AD73B6685}" type="doc">
      <dgm:prSet loTypeId="urn:microsoft.com/office/officeart/2005/8/layout/radial6" loCatId="relationship" qsTypeId="urn:microsoft.com/office/officeart/2005/8/quickstyle/simple1" qsCatId="simple" csTypeId="urn:microsoft.com/office/officeart/2005/8/colors/accent5_3" csCatId="accent5" phldr="1"/>
      <dgm:spPr/>
      <dgm:t>
        <a:bodyPr/>
        <a:lstStyle/>
        <a:p>
          <a:endParaRPr lang="en-AU"/>
        </a:p>
      </dgm:t>
    </dgm:pt>
    <dgm:pt modelId="{51B26308-097A-47BF-89C2-87EF891D8569}">
      <dgm:prSet phldrT="[Text]" custT="1">
        <dgm:style>
          <a:lnRef idx="1">
            <a:schemeClr val="accent1"/>
          </a:lnRef>
          <a:fillRef idx="3">
            <a:schemeClr val="accent1"/>
          </a:fillRef>
          <a:effectRef idx="2">
            <a:schemeClr val="accent1"/>
          </a:effectRef>
          <a:fontRef idx="minor">
            <a:schemeClr val="lt1"/>
          </a:fontRef>
        </dgm:style>
      </dgm:prSet>
      <dgm:spPr/>
      <dgm:t>
        <a:bodyPr/>
        <a:lstStyle/>
        <a:p>
          <a:pPr algn="ctr"/>
          <a:r>
            <a:rPr lang="en-AU" sz="1250" b="1"/>
            <a:t>Strong foundations</a:t>
          </a:r>
          <a:endParaRPr lang="en-AU" sz="1250"/>
        </a:p>
      </dgm:t>
    </dgm:pt>
    <dgm:pt modelId="{8AA8297C-9A1F-4D4A-8001-E4FE91CA4534}" type="parTrans" cxnId="{83E4CE2F-AD44-4D0E-8BF7-A06E948A1E7F}">
      <dgm:prSet/>
      <dgm:spPr/>
      <dgm:t>
        <a:bodyPr/>
        <a:lstStyle/>
        <a:p>
          <a:pPr algn="ctr"/>
          <a:endParaRPr lang="en-AU"/>
        </a:p>
      </dgm:t>
    </dgm:pt>
    <dgm:pt modelId="{547408F8-5538-4071-9669-5FF8D044F97D}" type="sibTrans" cxnId="{83E4CE2F-AD44-4D0E-8BF7-A06E948A1E7F}">
      <dgm:prSet/>
      <dgm:spPr/>
      <dgm:t>
        <a:bodyPr/>
        <a:lstStyle/>
        <a:p>
          <a:pPr algn="ctr"/>
          <a:endParaRPr lang="en-AU"/>
        </a:p>
      </dgm:t>
    </dgm:pt>
    <dgm:pt modelId="{F851CAEF-B760-4440-8AC0-288FFB10928E}">
      <dgm:prSet phldrT="[Text]" custT="1">
        <dgm:style>
          <a:lnRef idx="2">
            <a:schemeClr val="accent1"/>
          </a:lnRef>
          <a:fillRef idx="1">
            <a:schemeClr val="lt1"/>
          </a:fillRef>
          <a:effectRef idx="0">
            <a:schemeClr val="accent1"/>
          </a:effectRef>
          <a:fontRef idx="minor">
            <a:schemeClr val="dk1"/>
          </a:fontRef>
        </dgm:style>
      </dgm:prSet>
      <dgm:spPr>
        <a:ln w="28575"/>
      </dgm:spPr>
      <dgm:t>
        <a:bodyPr/>
        <a:lstStyle/>
        <a:p>
          <a:pPr algn="ctr"/>
          <a:r>
            <a:rPr lang="en-AU" sz="800" b="1"/>
            <a:t>1) Reduce First Nations peoples disadvantage, especially risk factors associated with offending</a:t>
          </a:r>
          <a:endParaRPr lang="en-AU" sz="800"/>
        </a:p>
      </dgm:t>
    </dgm:pt>
    <dgm:pt modelId="{E43911A5-0801-4C2B-BDEB-DB5913F8B8D2}" type="parTrans" cxnId="{9A163F16-46D3-4CC6-B27E-3A85A610C179}">
      <dgm:prSet/>
      <dgm:spPr/>
      <dgm:t>
        <a:bodyPr/>
        <a:lstStyle/>
        <a:p>
          <a:pPr algn="ctr"/>
          <a:endParaRPr lang="en-AU"/>
        </a:p>
      </dgm:t>
    </dgm:pt>
    <dgm:pt modelId="{90BBED06-36D0-413F-9F7C-F89457A165EF}" type="sibTrans" cxnId="{9A163F16-46D3-4CC6-B27E-3A85A610C179}">
      <dgm:prSet/>
      <dgm:spPr/>
      <dgm:t>
        <a:bodyPr/>
        <a:lstStyle/>
        <a:p>
          <a:pPr algn="ctr"/>
          <a:endParaRPr lang="en-AU"/>
        </a:p>
      </dgm:t>
    </dgm:pt>
    <dgm:pt modelId="{453BDF3D-0424-4241-A94C-4D44DBC2F8F7}">
      <dgm:prSet phldrT="[Text]" custT="1">
        <dgm:style>
          <a:lnRef idx="2">
            <a:schemeClr val="accent1"/>
          </a:lnRef>
          <a:fillRef idx="1">
            <a:schemeClr val="lt1"/>
          </a:fillRef>
          <a:effectRef idx="0">
            <a:schemeClr val="accent1"/>
          </a:effectRef>
          <a:fontRef idx="minor">
            <a:schemeClr val="dk1"/>
          </a:fontRef>
        </dgm:style>
      </dgm:prSet>
      <dgm:spPr>
        <a:ln w="28575">
          <a:solidFill>
            <a:schemeClr val="accent1"/>
          </a:solidFill>
        </a:ln>
      </dgm:spPr>
      <dgm:t>
        <a:bodyPr/>
        <a:lstStyle/>
        <a:p>
          <a:pPr algn="ctr"/>
          <a:r>
            <a:rPr lang="en-AU" sz="800" b="1"/>
            <a:t>2) Improve rehabilitation and reintegration</a:t>
          </a:r>
          <a:endParaRPr lang="en-AU" sz="800"/>
        </a:p>
      </dgm:t>
    </dgm:pt>
    <dgm:pt modelId="{9EBBAD67-DE5C-484C-9FC2-45A594AFEC8F}" type="parTrans" cxnId="{FB759323-9F21-4AC5-A46B-C2DC9487E520}">
      <dgm:prSet/>
      <dgm:spPr/>
      <dgm:t>
        <a:bodyPr/>
        <a:lstStyle/>
        <a:p>
          <a:pPr algn="ctr"/>
          <a:endParaRPr lang="en-AU"/>
        </a:p>
      </dgm:t>
    </dgm:pt>
    <dgm:pt modelId="{0B4ED27B-D202-4876-BC7C-70554EEA257A}" type="sibTrans" cxnId="{FB759323-9F21-4AC5-A46B-C2DC9487E520}">
      <dgm:prSet/>
      <dgm:spPr/>
      <dgm:t>
        <a:bodyPr/>
        <a:lstStyle/>
        <a:p>
          <a:pPr algn="ctr"/>
          <a:endParaRPr lang="en-AU"/>
        </a:p>
      </dgm:t>
    </dgm:pt>
    <dgm:pt modelId="{9CEDCC16-C153-40C3-B077-7A08E4344D67}">
      <dgm:prSet phldrT="[Text]" custT="1">
        <dgm:style>
          <a:lnRef idx="2">
            <a:schemeClr val="accent1"/>
          </a:lnRef>
          <a:fillRef idx="1">
            <a:schemeClr val="lt1"/>
          </a:fillRef>
          <a:effectRef idx="0">
            <a:schemeClr val="accent1"/>
          </a:effectRef>
          <a:fontRef idx="minor">
            <a:schemeClr val="dk1"/>
          </a:fontRef>
        </dgm:style>
      </dgm:prSet>
      <dgm:spPr>
        <a:ln w="28575"/>
      </dgm:spPr>
      <dgm:t>
        <a:bodyPr/>
        <a:lstStyle/>
        <a:p>
          <a:pPr algn="ctr"/>
          <a:r>
            <a:rPr lang="en-AU" sz="800" b="1"/>
            <a:t>3) Develop better criminal justice processes</a:t>
          </a:r>
          <a:endParaRPr lang="en-AU" sz="800"/>
        </a:p>
      </dgm:t>
    </dgm:pt>
    <dgm:pt modelId="{2C69E48F-6CBF-44D5-AEBA-540EDC53BB80}" type="parTrans" cxnId="{97061DA5-AEA5-47F3-A92B-C14A6671E6DE}">
      <dgm:prSet/>
      <dgm:spPr/>
      <dgm:t>
        <a:bodyPr/>
        <a:lstStyle/>
        <a:p>
          <a:pPr algn="ctr"/>
          <a:endParaRPr lang="en-AU"/>
        </a:p>
      </dgm:t>
    </dgm:pt>
    <dgm:pt modelId="{2D8A5F01-2EF7-4117-8C86-C285AEA0C20C}" type="sibTrans" cxnId="{97061DA5-AEA5-47F3-A92B-C14A6671E6DE}">
      <dgm:prSet/>
      <dgm:spPr/>
      <dgm:t>
        <a:bodyPr/>
        <a:lstStyle/>
        <a:p>
          <a:pPr algn="ctr"/>
          <a:endParaRPr lang="en-AU"/>
        </a:p>
      </dgm:t>
    </dgm:pt>
    <dgm:pt modelId="{8554B50D-769F-4E7D-83C2-0EEB78DEBF30}" type="pres">
      <dgm:prSet presAssocID="{941C8545-C34B-4E5A-86C5-166AD73B6685}" presName="Name0" presStyleCnt="0">
        <dgm:presLayoutVars>
          <dgm:chMax val="1"/>
          <dgm:dir/>
          <dgm:animLvl val="ctr"/>
          <dgm:resizeHandles val="exact"/>
        </dgm:presLayoutVars>
      </dgm:prSet>
      <dgm:spPr/>
    </dgm:pt>
    <dgm:pt modelId="{A86F65BB-B5A7-4DC6-BA64-5C099B953967}" type="pres">
      <dgm:prSet presAssocID="{51B26308-097A-47BF-89C2-87EF891D8569}" presName="centerShape" presStyleLbl="node0" presStyleIdx="0" presStyleCnt="1"/>
      <dgm:spPr/>
    </dgm:pt>
    <dgm:pt modelId="{DF7E082C-3563-43A7-B7D6-DD27D898B90A}" type="pres">
      <dgm:prSet presAssocID="{F851CAEF-B760-4440-8AC0-288FFB10928E}" presName="node" presStyleLbl="node1" presStyleIdx="0" presStyleCnt="3" custScaleX="133100" custScaleY="133100">
        <dgm:presLayoutVars>
          <dgm:bulletEnabled val="1"/>
        </dgm:presLayoutVars>
      </dgm:prSet>
      <dgm:spPr/>
    </dgm:pt>
    <dgm:pt modelId="{5A5F5089-C576-434F-9419-14D3E0D01402}" type="pres">
      <dgm:prSet presAssocID="{F851CAEF-B760-4440-8AC0-288FFB10928E}" presName="dummy" presStyleCnt="0"/>
      <dgm:spPr/>
    </dgm:pt>
    <dgm:pt modelId="{7E41B862-EC23-4F33-9721-6E29B8D3E8A0}" type="pres">
      <dgm:prSet presAssocID="{90BBED06-36D0-413F-9F7C-F89457A165EF}" presName="sibTrans" presStyleLbl="sibTrans2D1" presStyleIdx="0" presStyleCnt="3"/>
      <dgm:spPr/>
    </dgm:pt>
    <dgm:pt modelId="{96485618-3A9C-4B21-830D-ED226AA96825}" type="pres">
      <dgm:prSet presAssocID="{453BDF3D-0424-4241-A94C-4D44DBC2F8F7}" presName="node" presStyleLbl="node1" presStyleIdx="1" presStyleCnt="3" custScaleX="133100" custScaleY="133100">
        <dgm:presLayoutVars>
          <dgm:bulletEnabled val="1"/>
        </dgm:presLayoutVars>
      </dgm:prSet>
      <dgm:spPr/>
    </dgm:pt>
    <dgm:pt modelId="{9D4B1F44-5488-49E7-A85C-4D40BD9D717B}" type="pres">
      <dgm:prSet presAssocID="{453BDF3D-0424-4241-A94C-4D44DBC2F8F7}" presName="dummy" presStyleCnt="0"/>
      <dgm:spPr/>
    </dgm:pt>
    <dgm:pt modelId="{47DDA397-72D5-4F35-92E9-5844EB4B1119}" type="pres">
      <dgm:prSet presAssocID="{0B4ED27B-D202-4876-BC7C-70554EEA257A}" presName="sibTrans" presStyleLbl="sibTrans2D1" presStyleIdx="1" presStyleCnt="3"/>
      <dgm:spPr/>
    </dgm:pt>
    <dgm:pt modelId="{5590F9B8-A8E4-433D-8E10-3015C40C5C3C}" type="pres">
      <dgm:prSet presAssocID="{9CEDCC16-C153-40C3-B077-7A08E4344D67}" presName="node" presStyleLbl="node1" presStyleIdx="2" presStyleCnt="3" custScaleX="133100" custScaleY="133100">
        <dgm:presLayoutVars>
          <dgm:bulletEnabled val="1"/>
        </dgm:presLayoutVars>
      </dgm:prSet>
      <dgm:spPr/>
    </dgm:pt>
    <dgm:pt modelId="{A02199D1-CDC6-4138-93EA-393C2C651E43}" type="pres">
      <dgm:prSet presAssocID="{9CEDCC16-C153-40C3-B077-7A08E4344D67}" presName="dummy" presStyleCnt="0"/>
      <dgm:spPr/>
    </dgm:pt>
    <dgm:pt modelId="{DFC49543-E4C1-4EEB-8F93-9912EE8F20E8}" type="pres">
      <dgm:prSet presAssocID="{2D8A5F01-2EF7-4117-8C86-C285AEA0C20C}" presName="sibTrans" presStyleLbl="sibTrans2D1" presStyleIdx="2" presStyleCnt="3"/>
      <dgm:spPr/>
    </dgm:pt>
  </dgm:ptLst>
  <dgm:cxnLst>
    <dgm:cxn modelId="{9A163F16-46D3-4CC6-B27E-3A85A610C179}" srcId="{51B26308-097A-47BF-89C2-87EF891D8569}" destId="{F851CAEF-B760-4440-8AC0-288FFB10928E}" srcOrd="0" destOrd="0" parTransId="{E43911A5-0801-4C2B-BDEB-DB5913F8B8D2}" sibTransId="{90BBED06-36D0-413F-9F7C-F89457A165EF}"/>
    <dgm:cxn modelId="{C0C9651C-13B7-41FD-9732-C4C7165E0694}" type="presOf" srcId="{941C8545-C34B-4E5A-86C5-166AD73B6685}" destId="{8554B50D-769F-4E7D-83C2-0EEB78DEBF30}" srcOrd="0" destOrd="0" presId="urn:microsoft.com/office/officeart/2005/8/layout/radial6"/>
    <dgm:cxn modelId="{FB759323-9F21-4AC5-A46B-C2DC9487E520}" srcId="{51B26308-097A-47BF-89C2-87EF891D8569}" destId="{453BDF3D-0424-4241-A94C-4D44DBC2F8F7}" srcOrd="1" destOrd="0" parTransId="{9EBBAD67-DE5C-484C-9FC2-45A594AFEC8F}" sibTransId="{0B4ED27B-D202-4876-BC7C-70554EEA257A}"/>
    <dgm:cxn modelId="{83E4CE2F-AD44-4D0E-8BF7-A06E948A1E7F}" srcId="{941C8545-C34B-4E5A-86C5-166AD73B6685}" destId="{51B26308-097A-47BF-89C2-87EF891D8569}" srcOrd="0" destOrd="0" parTransId="{8AA8297C-9A1F-4D4A-8001-E4FE91CA4534}" sibTransId="{547408F8-5538-4071-9669-5FF8D044F97D}"/>
    <dgm:cxn modelId="{8ED37241-C202-434B-878B-877B73B4BF24}" type="presOf" srcId="{90BBED06-36D0-413F-9F7C-F89457A165EF}" destId="{7E41B862-EC23-4F33-9721-6E29B8D3E8A0}" srcOrd="0" destOrd="0" presId="urn:microsoft.com/office/officeart/2005/8/layout/radial6"/>
    <dgm:cxn modelId="{5D8DD285-0493-4C2B-9754-886132410167}" type="presOf" srcId="{0B4ED27B-D202-4876-BC7C-70554EEA257A}" destId="{47DDA397-72D5-4F35-92E9-5844EB4B1119}" srcOrd="0" destOrd="0" presId="urn:microsoft.com/office/officeart/2005/8/layout/radial6"/>
    <dgm:cxn modelId="{F85A5F88-DD4A-43C2-8EBB-54DE81C2ACF7}" type="presOf" srcId="{51B26308-097A-47BF-89C2-87EF891D8569}" destId="{A86F65BB-B5A7-4DC6-BA64-5C099B953967}" srcOrd="0" destOrd="0" presId="urn:microsoft.com/office/officeart/2005/8/layout/radial6"/>
    <dgm:cxn modelId="{97061DA5-AEA5-47F3-A92B-C14A6671E6DE}" srcId="{51B26308-097A-47BF-89C2-87EF891D8569}" destId="{9CEDCC16-C153-40C3-B077-7A08E4344D67}" srcOrd="2" destOrd="0" parTransId="{2C69E48F-6CBF-44D5-AEBA-540EDC53BB80}" sibTransId="{2D8A5F01-2EF7-4117-8C86-C285AEA0C20C}"/>
    <dgm:cxn modelId="{1CA445BC-00E6-4890-A77F-BDA65A0A400A}" type="presOf" srcId="{453BDF3D-0424-4241-A94C-4D44DBC2F8F7}" destId="{96485618-3A9C-4B21-830D-ED226AA96825}" srcOrd="0" destOrd="0" presId="urn:microsoft.com/office/officeart/2005/8/layout/radial6"/>
    <dgm:cxn modelId="{A77B5AC0-7BAB-4C1F-845C-CFF9157661EB}" type="presOf" srcId="{2D8A5F01-2EF7-4117-8C86-C285AEA0C20C}" destId="{DFC49543-E4C1-4EEB-8F93-9912EE8F20E8}" srcOrd="0" destOrd="0" presId="urn:microsoft.com/office/officeart/2005/8/layout/radial6"/>
    <dgm:cxn modelId="{9E7826CD-E0B4-4EA1-8591-A593DD09A2F6}" type="presOf" srcId="{9CEDCC16-C153-40C3-B077-7A08E4344D67}" destId="{5590F9B8-A8E4-433D-8E10-3015C40C5C3C}" srcOrd="0" destOrd="0" presId="urn:microsoft.com/office/officeart/2005/8/layout/radial6"/>
    <dgm:cxn modelId="{8A4584D9-0526-41A7-85DC-CFB281E3FA9E}" type="presOf" srcId="{F851CAEF-B760-4440-8AC0-288FFB10928E}" destId="{DF7E082C-3563-43A7-B7D6-DD27D898B90A}" srcOrd="0" destOrd="0" presId="urn:microsoft.com/office/officeart/2005/8/layout/radial6"/>
    <dgm:cxn modelId="{41651581-C9AE-476E-9290-46CED34646D7}" type="presParOf" srcId="{8554B50D-769F-4E7D-83C2-0EEB78DEBF30}" destId="{A86F65BB-B5A7-4DC6-BA64-5C099B953967}" srcOrd="0" destOrd="0" presId="urn:microsoft.com/office/officeart/2005/8/layout/radial6"/>
    <dgm:cxn modelId="{007BE7B3-00B9-4A0A-867C-80F83EEAFAFE}" type="presParOf" srcId="{8554B50D-769F-4E7D-83C2-0EEB78DEBF30}" destId="{DF7E082C-3563-43A7-B7D6-DD27D898B90A}" srcOrd="1" destOrd="0" presId="urn:microsoft.com/office/officeart/2005/8/layout/radial6"/>
    <dgm:cxn modelId="{070EDE1A-B39F-4309-AFC0-C53E2B7B2C67}" type="presParOf" srcId="{8554B50D-769F-4E7D-83C2-0EEB78DEBF30}" destId="{5A5F5089-C576-434F-9419-14D3E0D01402}" srcOrd="2" destOrd="0" presId="urn:microsoft.com/office/officeart/2005/8/layout/radial6"/>
    <dgm:cxn modelId="{43FDB8B3-F970-4C4B-8AE7-B25436FDC641}" type="presParOf" srcId="{8554B50D-769F-4E7D-83C2-0EEB78DEBF30}" destId="{7E41B862-EC23-4F33-9721-6E29B8D3E8A0}" srcOrd="3" destOrd="0" presId="urn:microsoft.com/office/officeart/2005/8/layout/radial6"/>
    <dgm:cxn modelId="{4A2D3E56-95A7-4AEC-BF34-889F92FE26C5}" type="presParOf" srcId="{8554B50D-769F-4E7D-83C2-0EEB78DEBF30}" destId="{96485618-3A9C-4B21-830D-ED226AA96825}" srcOrd="4" destOrd="0" presId="urn:microsoft.com/office/officeart/2005/8/layout/radial6"/>
    <dgm:cxn modelId="{F1033066-6FA2-48D5-A917-F0A020C443C1}" type="presParOf" srcId="{8554B50D-769F-4E7D-83C2-0EEB78DEBF30}" destId="{9D4B1F44-5488-49E7-A85C-4D40BD9D717B}" srcOrd="5" destOrd="0" presId="urn:microsoft.com/office/officeart/2005/8/layout/radial6"/>
    <dgm:cxn modelId="{504E3F9E-E4C5-4219-9B68-B0A1D3CF3AA4}" type="presParOf" srcId="{8554B50D-769F-4E7D-83C2-0EEB78DEBF30}" destId="{47DDA397-72D5-4F35-92E9-5844EB4B1119}" srcOrd="6" destOrd="0" presId="urn:microsoft.com/office/officeart/2005/8/layout/radial6"/>
    <dgm:cxn modelId="{BFFF95EB-DFA8-476E-A89B-AE2DA353199C}" type="presParOf" srcId="{8554B50D-769F-4E7D-83C2-0EEB78DEBF30}" destId="{5590F9B8-A8E4-433D-8E10-3015C40C5C3C}" srcOrd="7" destOrd="0" presId="urn:microsoft.com/office/officeart/2005/8/layout/radial6"/>
    <dgm:cxn modelId="{6BED391F-6583-4DBA-978F-3FFB7EEEA3B1}" type="presParOf" srcId="{8554B50D-769F-4E7D-83C2-0EEB78DEBF30}" destId="{A02199D1-CDC6-4138-93EA-393C2C651E43}" srcOrd="8" destOrd="0" presId="urn:microsoft.com/office/officeart/2005/8/layout/radial6"/>
    <dgm:cxn modelId="{FABFFF94-ECCE-4CC1-B6D7-AE8D73B058E4}" type="presParOf" srcId="{8554B50D-769F-4E7D-83C2-0EEB78DEBF30}" destId="{DFC49543-E4C1-4EEB-8F93-9912EE8F20E8}" srcOrd="9" destOrd="0" presId="urn:microsoft.com/office/officeart/2005/8/layout/radial6"/>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E39733-0905-4173-9CCE-14DDFAD2B628}" type="doc">
      <dgm:prSet loTypeId="urn:microsoft.com/office/officeart/2005/8/layout/venn3" loCatId="relationship" qsTypeId="urn:microsoft.com/office/officeart/2005/8/quickstyle/simple1" qsCatId="simple" csTypeId="urn:microsoft.com/office/officeart/2005/8/colors/accent5_2" csCatId="accent5" phldr="1"/>
      <dgm:spPr/>
      <dgm:t>
        <a:bodyPr/>
        <a:lstStyle/>
        <a:p>
          <a:endParaRPr lang="en-AU"/>
        </a:p>
      </dgm:t>
    </dgm:pt>
    <dgm:pt modelId="{64F94575-FDCF-4E88-A8AC-51F50CDED828}">
      <dgm:prSet phldrT="[Text]" custT="1"/>
      <dgm:spPr/>
      <dgm:t>
        <a:bodyPr/>
        <a:lstStyle/>
        <a:p>
          <a:r>
            <a:rPr lang="en-AU" sz="1200" b="1"/>
            <a:t>Offender wellbeing and safety</a:t>
          </a:r>
        </a:p>
      </dgm:t>
    </dgm:pt>
    <dgm:pt modelId="{461D5B82-6FD1-4569-A1FE-AC5BF0B46B0B}" type="parTrans" cxnId="{2DB3DDEB-ABA1-472B-8AA6-943669CF14CD}">
      <dgm:prSet/>
      <dgm:spPr/>
      <dgm:t>
        <a:bodyPr/>
        <a:lstStyle/>
        <a:p>
          <a:endParaRPr lang="en-AU" sz="1400" b="1"/>
        </a:p>
      </dgm:t>
    </dgm:pt>
    <dgm:pt modelId="{95D08BD1-88D1-46A5-9EE0-EFBAC61258C8}" type="sibTrans" cxnId="{2DB3DDEB-ABA1-472B-8AA6-943669CF14CD}">
      <dgm:prSet/>
      <dgm:spPr/>
      <dgm:t>
        <a:bodyPr/>
        <a:lstStyle/>
        <a:p>
          <a:endParaRPr lang="en-AU" sz="1400" b="1"/>
        </a:p>
      </dgm:t>
    </dgm:pt>
    <dgm:pt modelId="{776A151B-67F9-4C1B-8431-14A9E615F4CB}">
      <dgm:prSet phldrT="[Text]" custT="1"/>
      <dgm:spPr/>
      <dgm:t>
        <a:bodyPr/>
        <a:lstStyle/>
        <a:p>
          <a:r>
            <a:rPr lang="en-AU" sz="1200" b="1"/>
            <a:t>Staff wellbeing and safety</a:t>
          </a:r>
        </a:p>
      </dgm:t>
    </dgm:pt>
    <dgm:pt modelId="{DC59850A-3E36-4762-9723-C2B1073D3079}" type="parTrans" cxnId="{F0B5C893-5C4C-4F18-9CAE-D0FD8A26BB77}">
      <dgm:prSet/>
      <dgm:spPr/>
      <dgm:t>
        <a:bodyPr/>
        <a:lstStyle/>
        <a:p>
          <a:endParaRPr lang="en-AU" sz="1400" b="1"/>
        </a:p>
      </dgm:t>
    </dgm:pt>
    <dgm:pt modelId="{869F7F8E-EAF9-4C76-A52F-FFAC7CAE469D}" type="sibTrans" cxnId="{F0B5C893-5C4C-4F18-9CAE-D0FD8A26BB77}">
      <dgm:prSet/>
      <dgm:spPr/>
      <dgm:t>
        <a:bodyPr/>
        <a:lstStyle/>
        <a:p>
          <a:endParaRPr lang="en-AU" sz="1400" b="1"/>
        </a:p>
      </dgm:t>
    </dgm:pt>
    <dgm:pt modelId="{59AE7617-B929-44DE-A5DE-7A233353BDDF}" type="pres">
      <dgm:prSet presAssocID="{41E39733-0905-4173-9CCE-14DDFAD2B628}" presName="Name0" presStyleCnt="0">
        <dgm:presLayoutVars>
          <dgm:dir/>
          <dgm:resizeHandles val="exact"/>
        </dgm:presLayoutVars>
      </dgm:prSet>
      <dgm:spPr/>
    </dgm:pt>
    <dgm:pt modelId="{657BEA2A-B8BE-4AA3-8107-6F166B99216E}" type="pres">
      <dgm:prSet presAssocID="{64F94575-FDCF-4E88-A8AC-51F50CDED828}" presName="Name5" presStyleLbl="vennNode1" presStyleIdx="0" presStyleCnt="2">
        <dgm:presLayoutVars>
          <dgm:bulletEnabled val="1"/>
        </dgm:presLayoutVars>
      </dgm:prSet>
      <dgm:spPr/>
    </dgm:pt>
    <dgm:pt modelId="{D27B0DEF-0F03-42DB-8A8D-8C5771E182CB}" type="pres">
      <dgm:prSet presAssocID="{95D08BD1-88D1-46A5-9EE0-EFBAC61258C8}" presName="space" presStyleCnt="0"/>
      <dgm:spPr/>
    </dgm:pt>
    <dgm:pt modelId="{7A02702B-613B-4A68-A36F-1B4DF5DD1C6D}" type="pres">
      <dgm:prSet presAssocID="{776A151B-67F9-4C1B-8431-14A9E615F4CB}" presName="Name5" presStyleLbl="vennNode1" presStyleIdx="1" presStyleCnt="2">
        <dgm:presLayoutVars>
          <dgm:bulletEnabled val="1"/>
        </dgm:presLayoutVars>
      </dgm:prSet>
      <dgm:spPr/>
    </dgm:pt>
  </dgm:ptLst>
  <dgm:cxnLst>
    <dgm:cxn modelId="{962ABA3C-CF7F-4EC4-81B0-5C443391848C}" type="presOf" srcId="{41E39733-0905-4173-9CCE-14DDFAD2B628}" destId="{59AE7617-B929-44DE-A5DE-7A233353BDDF}" srcOrd="0" destOrd="0" presId="urn:microsoft.com/office/officeart/2005/8/layout/venn3"/>
    <dgm:cxn modelId="{F0B5C893-5C4C-4F18-9CAE-D0FD8A26BB77}" srcId="{41E39733-0905-4173-9CCE-14DDFAD2B628}" destId="{776A151B-67F9-4C1B-8431-14A9E615F4CB}" srcOrd="1" destOrd="0" parTransId="{DC59850A-3E36-4762-9723-C2B1073D3079}" sibTransId="{869F7F8E-EAF9-4C76-A52F-FFAC7CAE469D}"/>
    <dgm:cxn modelId="{561E0DBF-7C7B-4A22-BF2B-154270023F8F}" type="presOf" srcId="{776A151B-67F9-4C1B-8431-14A9E615F4CB}" destId="{7A02702B-613B-4A68-A36F-1B4DF5DD1C6D}" srcOrd="0" destOrd="0" presId="urn:microsoft.com/office/officeart/2005/8/layout/venn3"/>
    <dgm:cxn modelId="{2DB3DDEB-ABA1-472B-8AA6-943669CF14CD}" srcId="{41E39733-0905-4173-9CCE-14DDFAD2B628}" destId="{64F94575-FDCF-4E88-A8AC-51F50CDED828}" srcOrd="0" destOrd="0" parTransId="{461D5B82-6FD1-4569-A1FE-AC5BF0B46B0B}" sibTransId="{95D08BD1-88D1-46A5-9EE0-EFBAC61258C8}"/>
    <dgm:cxn modelId="{170CD8FD-D074-4D53-9890-EF3A1299D59E}" type="presOf" srcId="{64F94575-FDCF-4E88-A8AC-51F50CDED828}" destId="{657BEA2A-B8BE-4AA3-8107-6F166B99216E}" srcOrd="0" destOrd="0" presId="urn:microsoft.com/office/officeart/2005/8/layout/venn3"/>
    <dgm:cxn modelId="{D6CA03AE-E42A-4673-9988-4458B6BB3B6E}" type="presParOf" srcId="{59AE7617-B929-44DE-A5DE-7A233353BDDF}" destId="{657BEA2A-B8BE-4AA3-8107-6F166B99216E}" srcOrd="0" destOrd="0" presId="urn:microsoft.com/office/officeart/2005/8/layout/venn3"/>
    <dgm:cxn modelId="{4B0E6884-89F3-438F-99B9-36478DC7B392}" type="presParOf" srcId="{59AE7617-B929-44DE-A5DE-7A233353BDDF}" destId="{D27B0DEF-0F03-42DB-8A8D-8C5771E182CB}" srcOrd="1" destOrd="0" presId="urn:microsoft.com/office/officeart/2005/8/layout/venn3"/>
    <dgm:cxn modelId="{686B64C5-18FB-45D1-A7D0-3A15D6BE64C0}" type="presParOf" srcId="{59AE7617-B929-44DE-A5DE-7A233353BDDF}" destId="{7A02702B-613B-4A68-A36F-1B4DF5DD1C6D}" srcOrd="2" destOrd="0" presId="urn:microsoft.com/office/officeart/2005/8/layout/venn3"/>
  </dgm:cxnLst>
  <dgm:bg/>
  <dgm:whole/>
  <dgm:extLst>
    <a:ext uri="http://schemas.microsoft.com/office/drawing/2008/diagram">
      <dsp:dataModelExt xmlns:dsp="http://schemas.microsoft.com/office/drawing/2008/diagram" relId="rId74"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C49543-E4C1-4EEB-8F93-9912EE8F20E8}">
      <dsp:nvSpPr>
        <dsp:cNvPr id="0" name=""/>
        <dsp:cNvSpPr/>
      </dsp:nvSpPr>
      <dsp:spPr>
        <a:xfrm>
          <a:off x="1814675" y="455465"/>
          <a:ext cx="2580062" cy="2580062"/>
        </a:xfrm>
        <a:prstGeom prst="blockArc">
          <a:avLst>
            <a:gd name="adj1" fmla="val 9000000"/>
            <a:gd name="adj2" fmla="val 16200000"/>
            <a:gd name="adj3" fmla="val 4643"/>
          </a:avLst>
        </a:prstGeom>
        <a:solidFill>
          <a:schemeClr val="accent5">
            <a:shade val="90000"/>
            <a:hueOff val="271295"/>
            <a:satOff val="-626"/>
            <a:lumOff val="19871"/>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7DDA397-72D5-4F35-92E9-5844EB4B1119}">
      <dsp:nvSpPr>
        <dsp:cNvPr id="0" name=""/>
        <dsp:cNvSpPr/>
      </dsp:nvSpPr>
      <dsp:spPr>
        <a:xfrm>
          <a:off x="1814675" y="455465"/>
          <a:ext cx="2580062" cy="2580062"/>
        </a:xfrm>
        <a:prstGeom prst="blockArc">
          <a:avLst>
            <a:gd name="adj1" fmla="val 1800000"/>
            <a:gd name="adj2" fmla="val 9000000"/>
            <a:gd name="adj3" fmla="val 4643"/>
          </a:avLst>
        </a:prstGeom>
        <a:solidFill>
          <a:schemeClr val="accent5">
            <a:shade val="90000"/>
            <a:hueOff val="135647"/>
            <a:satOff val="-313"/>
            <a:lumOff val="993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E41B862-EC23-4F33-9721-6E29B8D3E8A0}">
      <dsp:nvSpPr>
        <dsp:cNvPr id="0" name=""/>
        <dsp:cNvSpPr/>
      </dsp:nvSpPr>
      <dsp:spPr>
        <a:xfrm>
          <a:off x="1814675" y="455465"/>
          <a:ext cx="2580062" cy="2580062"/>
        </a:xfrm>
        <a:prstGeom prst="blockArc">
          <a:avLst>
            <a:gd name="adj1" fmla="val 16200000"/>
            <a:gd name="adj2" fmla="val 1800000"/>
            <a:gd name="adj3" fmla="val 4643"/>
          </a:avLst>
        </a:prstGeom>
        <a:solidFill>
          <a:schemeClr val="accent5">
            <a:shade val="9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86F65BB-B5A7-4DC6-BA64-5C099B953967}">
      <dsp:nvSpPr>
        <dsp:cNvPr id="0" name=""/>
        <dsp:cNvSpPr/>
      </dsp:nvSpPr>
      <dsp:spPr>
        <a:xfrm>
          <a:off x="2510446" y="1151236"/>
          <a:ext cx="1188520" cy="1188520"/>
        </a:xfrm>
        <a:prstGeom prst="ellipse">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16510" tIns="16510" rIns="16510" bIns="16510" numCol="1" spcCol="1270" anchor="ctr" anchorCtr="0">
          <a:noAutofit/>
        </a:bodyPr>
        <a:lstStyle/>
        <a:p>
          <a:pPr marL="0" lvl="0" indent="0" algn="ctr" defTabSz="555625">
            <a:lnSpc>
              <a:spcPct val="90000"/>
            </a:lnSpc>
            <a:spcBef>
              <a:spcPct val="0"/>
            </a:spcBef>
            <a:spcAft>
              <a:spcPct val="35000"/>
            </a:spcAft>
            <a:buNone/>
          </a:pPr>
          <a:r>
            <a:rPr lang="en-AU" sz="1250" b="1" kern="1200"/>
            <a:t>Strong foundations</a:t>
          </a:r>
          <a:endParaRPr lang="en-AU" sz="1250" kern="1200"/>
        </a:p>
      </dsp:txBody>
      <dsp:txXfrm>
        <a:off x="2684501" y="1325291"/>
        <a:ext cx="840410" cy="840410"/>
      </dsp:txXfrm>
    </dsp:sp>
    <dsp:sp modelId="{DF7E082C-3563-43A7-B7D6-DD27D898B90A}">
      <dsp:nvSpPr>
        <dsp:cNvPr id="0" name=""/>
        <dsp:cNvSpPr/>
      </dsp:nvSpPr>
      <dsp:spPr>
        <a:xfrm>
          <a:off x="2551034" y="-68255"/>
          <a:ext cx="1107344" cy="1107344"/>
        </a:xfrm>
        <a:prstGeom prst="ellipse">
          <a:avLst/>
        </a:prstGeom>
        <a:solidFill>
          <a:schemeClr val="lt1"/>
        </a:solidFill>
        <a:ln w="28575"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1) Reduce First Nations peoples disadvantage, especially risk factors associated with offending</a:t>
          </a:r>
          <a:endParaRPr lang="en-AU" sz="800" kern="1200"/>
        </a:p>
      </dsp:txBody>
      <dsp:txXfrm>
        <a:off x="2713201" y="93912"/>
        <a:ext cx="783010" cy="783010"/>
      </dsp:txXfrm>
    </dsp:sp>
    <dsp:sp modelId="{96485618-3A9C-4B21-830D-ED226AA96825}">
      <dsp:nvSpPr>
        <dsp:cNvPr id="0" name=""/>
        <dsp:cNvSpPr/>
      </dsp:nvSpPr>
      <dsp:spPr>
        <a:xfrm>
          <a:off x="3642296" y="1821865"/>
          <a:ext cx="1107344" cy="1107344"/>
        </a:xfrm>
        <a:prstGeom prst="ellipse">
          <a:avLst/>
        </a:prstGeom>
        <a:solidFill>
          <a:schemeClr val="lt1"/>
        </a:solidFill>
        <a:ln w="28575"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2) Improve rehabilitation and reintegration</a:t>
          </a:r>
          <a:endParaRPr lang="en-AU" sz="800" kern="1200"/>
        </a:p>
      </dsp:txBody>
      <dsp:txXfrm>
        <a:off x="3804463" y="1984032"/>
        <a:ext cx="783010" cy="783010"/>
      </dsp:txXfrm>
    </dsp:sp>
    <dsp:sp modelId="{5590F9B8-A8E4-433D-8E10-3015C40C5C3C}">
      <dsp:nvSpPr>
        <dsp:cNvPr id="0" name=""/>
        <dsp:cNvSpPr/>
      </dsp:nvSpPr>
      <dsp:spPr>
        <a:xfrm>
          <a:off x="1459772" y="1821865"/>
          <a:ext cx="1107344" cy="1107344"/>
        </a:xfrm>
        <a:prstGeom prst="ellipse">
          <a:avLst/>
        </a:prstGeom>
        <a:solidFill>
          <a:schemeClr val="lt1"/>
        </a:solidFill>
        <a:ln w="28575"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3) Develop better criminal justice processes</a:t>
          </a:r>
          <a:endParaRPr lang="en-AU" sz="800" kern="1200"/>
        </a:p>
      </dsp:txBody>
      <dsp:txXfrm>
        <a:off x="1621939" y="1984032"/>
        <a:ext cx="783010" cy="78301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7BEA2A-B8BE-4AA3-8107-6F166B99216E}">
      <dsp:nvSpPr>
        <dsp:cNvPr id="0" name=""/>
        <dsp:cNvSpPr/>
      </dsp:nvSpPr>
      <dsp:spPr>
        <a:xfrm>
          <a:off x="1918" y="73667"/>
          <a:ext cx="1362060" cy="1362060"/>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74959" tIns="15240" rIns="74959" bIns="15240" numCol="1" spcCol="1270" anchor="ctr" anchorCtr="0">
          <a:noAutofit/>
        </a:bodyPr>
        <a:lstStyle/>
        <a:p>
          <a:pPr marL="0" lvl="0" indent="0" algn="ctr" defTabSz="533400">
            <a:lnSpc>
              <a:spcPct val="90000"/>
            </a:lnSpc>
            <a:spcBef>
              <a:spcPct val="0"/>
            </a:spcBef>
            <a:spcAft>
              <a:spcPct val="35000"/>
            </a:spcAft>
            <a:buNone/>
          </a:pPr>
          <a:r>
            <a:rPr lang="en-AU" sz="1200" b="1" kern="1200"/>
            <a:t>Offender wellbeing and safety</a:t>
          </a:r>
        </a:p>
      </dsp:txBody>
      <dsp:txXfrm>
        <a:off x="201387" y="273136"/>
        <a:ext cx="963122" cy="963122"/>
      </dsp:txXfrm>
    </dsp:sp>
    <dsp:sp modelId="{7A02702B-613B-4A68-A36F-1B4DF5DD1C6D}">
      <dsp:nvSpPr>
        <dsp:cNvPr id="0" name=""/>
        <dsp:cNvSpPr/>
      </dsp:nvSpPr>
      <dsp:spPr>
        <a:xfrm>
          <a:off x="1091566" y="73667"/>
          <a:ext cx="1362060" cy="1362060"/>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74959" tIns="15240" rIns="74959" bIns="15240" numCol="1" spcCol="1270" anchor="ctr" anchorCtr="0">
          <a:noAutofit/>
        </a:bodyPr>
        <a:lstStyle/>
        <a:p>
          <a:pPr marL="0" lvl="0" indent="0" algn="ctr" defTabSz="533400">
            <a:lnSpc>
              <a:spcPct val="90000"/>
            </a:lnSpc>
            <a:spcBef>
              <a:spcPct val="0"/>
            </a:spcBef>
            <a:spcAft>
              <a:spcPct val="35000"/>
            </a:spcAft>
            <a:buNone/>
          </a:pPr>
          <a:r>
            <a:rPr lang="en-AU" sz="1200" b="1" kern="1200"/>
            <a:t>Staff wellbeing and safety</a:t>
          </a:r>
        </a:p>
      </dsp:txBody>
      <dsp:txXfrm>
        <a:off x="1291035" y="273136"/>
        <a:ext cx="963122" cy="963122"/>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dc4d23d-bb49-44ec-a327-ef213900df54">
      <UserInfo>
        <DisplayName>Watson, Jessica</DisplayName>
        <AccountId>161</AccountId>
        <AccountType/>
      </UserInfo>
      <UserInfo>
        <DisplayName>Fraser, Isabel</DisplayName>
        <AccountId>162</AccountId>
        <AccountType/>
      </UserInfo>
    </SharedWithUsers>
    <lcf76f155ced4ddcb4097134ff3c332f xmlns="f2de6700-18d5-4a02-bf15-86f54317e62c">
      <Terms xmlns="http://schemas.microsoft.com/office/infopath/2007/PartnerControls"/>
    </lcf76f155ced4ddcb4097134ff3c332f>
    <TaxCatchAll xmlns="fdc4d23d-bb49-44ec-a327-ef213900df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B629A14888B04C9696F7248490B169" ma:contentTypeVersion="17" ma:contentTypeDescription="Create a new document." ma:contentTypeScope="" ma:versionID="05e4e6a87fb1c309b9bcefa5c796e4e3">
  <xsd:schema xmlns:xsd="http://www.w3.org/2001/XMLSchema" xmlns:xs="http://www.w3.org/2001/XMLSchema" xmlns:p="http://schemas.microsoft.com/office/2006/metadata/properties" xmlns:ns2="f2de6700-18d5-4a02-bf15-86f54317e62c" xmlns:ns3="fdc4d23d-bb49-44ec-a327-ef213900df54" targetNamespace="http://schemas.microsoft.com/office/2006/metadata/properties" ma:root="true" ma:fieldsID="e16056f1a9c628bcb0af9f3eceb6e394" ns2:_="" ns3:_="">
    <xsd:import namespace="f2de6700-18d5-4a02-bf15-86f54317e62c"/>
    <xsd:import namespace="fdc4d23d-bb49-44ec-a327-ef213900df5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e6700-18d5-4a02-bf15-86f54317e6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096b640-5961-4253-8327-fc72cc2685e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c4d23d-bb49-44ec-a327-ef213900df5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5d33c7e-539c-4576-8948-81351e798fd7}" ma:internalName="TaxCatchAll" ma:showField="CatchAllData" ma:web="fdc4d23d-bb49-44ec-a327-ef213900df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DAB58-7644-43BB-BF4F-F684D2582DA9}">
  <ds:schemaRefs>
    <ds:schemaRef ds:uri="http://purl.org/dc/dcmitype/"/>
    <ds:schemaRef ds:uri="http://purl.org/dc/elements/1.1/"/>
    <ds:schemaRef ds:uri="http://www.w3.org/XML/1998/namespace"/>
    <ds:schemaRef ds:uri="http://schemas.microsoft.com/office/2006/documentManagement/types"/>
    <ds:schemaRef ds:uri="f2de6700-18d5-4a02-bf15-86f54317e62c"/>
    <ds:schemaRef ds:uri="http://schemas.microsoft.com/office/infopath/2007/PartnerControls"/>
    <ds:schemaRef ds:uri="http://schemas.microsoft.com/office/2006/metadata/properties"/>
    <ds:schemaRef ds:uri="http://schemas.openxmlformats.org/package/2006/metadata/core-properties"/>
    <ds:schemaRef ds:uri="fdc4d23d-bb49-44ec-a327-ef213900df54"/>
    <ds:schemaRef ds:uri="http://purl.org/dc/terms/"/>
  </ds:schemaRefs>
</ds:datastoreItem>
</file>

<file path=customXml/itemProps2.xml><?xml version="1.0" encoding="utf-8"?>
<ds:datastoreItem xmlns:ds="http://schemas.openxmlformats.org/officeDocument/2006/customXml" ds:itemID="{276CB606-8061-49D6-98AB-5D1415B5F3BD}">
  <ds:schemaRefs>
    <ds:schemaRef ds:uri="http://schemas.microsoft.com/sharepoint/v3/contenttype/forms"/>
  </ds:schemaRefs>
</ds:datastoreItem>
</file>

<file path=customXml/itemProps3.xml><?xml version="1.0" encoding="utf-8"?>
<ds:datastoreItem xmlns:ds="http://schemas.openxmlformats.org/officeDocument/2006/customXml" ds:itemID="{63434701-A296-40CA-952C-C27566B58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e6700-18d5-4a02-bf15-86f54317e62c"/>
    <ds:schemaRef ds:uri="fdc4d23d-bb49-44ec-a327-ef213900df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F75465-24FC-464F-A4C5-C8CEB2768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6940</Words>
  <Characters>41851</Characters>
  <Application>Microsoft Office Word</Application>
  <DocSecurity>0</DocSecurity>
  <Lines>804</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40</CharactersWithSpaces>
  <SharedDoc>false</SharedDoc>
  <HLinks>
    <vt:vector size="174" baseType="variant">
      <vt:variant>
        <vt:i4>6488181</vt:i4>
      </vt:variant>
      <vt:variant>
        <vt:i4>129</vt:i4>
      </vt:variant>
      <vt:variant>
        <vt:i4>0</vt:i4>
      </vt:variant>
      <vt:variant>
        <vt:i4>5</vt:i4>
      </vt:variant>
      <vt:variant>
        <vt:lpwstr>https://www.publications.qld.gov.au/dataset/qcs-strategic-and-other-plans/resource/042e2161-a4e0-4d79-b26a-8f3fbdc0e613</vt:lpwstr>
      </vt:variant>
      <vt:variant>
        <vt:lpwstr/>
      </vt:variant>
      <vt:variant>
        <vt:i4>1376319</vt:i4>
      </vt:variant>
      <vt:variant>
        <vt:i4>122</vt:i4>
      </vt:variant>
      <vt:variant>
        <vt:i4>0</vt:i4>
      </vt:variant>
      <vt:variant>
        <vt:i4>5</vt:i4>
      </vt:variant>
      <vt:variant>
        <vt:lpwstr/>
      </vt:variant>
      <vt:variant>
        <vt:lpwstr>_Toc152686470</vt:lpwstr>
      </vt:variant>
      <vt:variant>
        <vt:i4>1310783</vt:i4>
      </vt:variant>
      <vt:variant>
        <vt:i4>116</vt:i4>
      </vt:variant>
      <vt:variant>
        <vt:i4>0</vt:i4>
      </vt:variant>
      <vt:variant>
        <vt:i4>5</vt:i4>
      </vt:variant>
      <vt:variant>
        <vt:lpwstr/>
      </vt:variant>
      <vt:variant>
        <vt:lpwstr>_Toc152686469</vt:lpwstr>
      </vt:variant>
      <vt:variant>
        <vt:i4>1310783</vt:i4>
      </vt:variant>
      <vt:variant>
        <vt:i4>110</vt:i4>
      </vt:variant>
      <vt:variant>
        <vt:i4>0</vt:i4>
      </vt:variant>
      <vt:variant>
        <vt:i4>5</vt:i4>
      </vt:variant>
      <vt:variant>
        <vt:lpwstr/>
      </vt:variant>
      <vt:variant>
        <vt:lpwstr>_Toc152686468</vt:lpwstr>
      </vt:variant>
      <vt:variant>
        <vt:i4>1310783</vt:i4>
      </vt:variant>
      <vt:variant>
        <vt:i4>104</vt:i4>
      </vt:variant>
      <vt:variant>
        <vt:i4>0</vt:i4>
      </vt:variant>
      <vt:variant>
        <vt:i4>5</vt:i4>
      </vt:variant>
      <vt:variant>
        <vt:lpwstr/>
      </vt:variant>
      <vt:variant>
        <vt:lpwstr>_Toc152686467</vt:lpwstr>
      </vt:variant>
      <vt:variant>
        <vt:i4>1310783</vt:i4>
      </vt:variant>
      <vt:variant>
        <vt:i4>98</vt:i4>
      </vt:variant>
      <vt:variant>
        <vt:i4>0</vt:i4>
      </vt:variant>
      <vt:variant>
        <vt:i4>5</vt:i4>
      </vt:variant>
      <vt:variant>
        <vt:lpwstr/>
      </vt:variant>
      <vt:variant>
        <vt:lpwstr>_Toc152686466</vt:lpwstr>
      </vt:variant>
      <vt:variant>
        <vt:i4>1310783</vt:i4>
      </vt:variant>
      <vt:variant>
        <vt:i4>92</vt:i4>
      </vt:variant>
      <vt:variant>
        <vt:i4>0</vt:i4>
      </vt:variant>
      <vt:variant>
        <vt:i4>5</vt:i4>
      </vt:variant>
      <vt:variant>
        <vt:lpwstr/>
      </vt:variant>
      <vt:variant>
        <vt:lpwstr>_Toc152686465</vt:lpwstr>
      </vt:variant>
      <vt:variant>
        <vt:i4>1310783</vt:i4>
      </vt:variant>
      <vt:variant>
        <vt:i4>86</vt:i4>
      </vt:variant>
      <vt:variant>
        <vt:i4>0</vt:i4>
      </vt:variant>
      <vt:variant>
        <vt:i4>5</vt:i4>
      </vt:variant>
      <vt:variant>
        <vt:lpwstr/>
      </vt:variant>
      <vt:variant>
        <vt:lpwstr>_Toc152686464</vt:lpwstr>
      </vt:variant>
      <vt:variant>
        <vt:i4>1310783</vt:i4>
      </vt:variant>
      <vt:variant>
        <vt:i4>80</vt:i4>
      </vt:variant>
      <vt:variant>
        <vt:i4>0</vt:i4>
      </vt:variant>
      <vt:variant>
        <vt:i4>5</vt:i4>
      </vt:variant>
      <vt:variant>
        <vt:lpwstr/>
      </vt:variant>
      <vt:variant>
        <vt:lpwstr>_Toc152686463</vt:lpwstr>
      </vt:variant>
      <vt:variant>
        <vt:i4>1310783</vt:i4>
      </vt:variant>
      <vt:variant>
        <vt:i4>74</vt:i4>
      </vt:variant>
      <vt:variant>
        <vt:i4>0</vt:i4>
      </vt:variant>
      <vt:variant>
        <vt:i4>5</vt:i4>
      </vt:variant>
      <vt:variant>
        <vt:lpwstr/>
      </vt:variant>
      <vt:variant>
        <vt:lpwstr>_Toc152686462</vt:lpwstr>
      </vt:variant>
      <vt:variant>
        <vt:i4>1310783</vt:i4>
      </vt:variant>
      <vt:variant>
        <vt:i4>68</vt:i4>
      </vt:variant>
      <vt:variant>
        <vt:i4>0</vt:i4>
      </vt:variant>
      <vt:variant>
        <vt:i4>5</vt:i4>
      </vt:variant>
      <vt:variant>
        <vt:lpwstr/>
      </vt:variant>
      <vt:variant>
        <vt:lpwstr>_Toc152686461</vt:lpwstr>
      </vt:variant>
      <vt:variant>
        <vt:i4>1310783</vt:i4>
      </vt:variant>
      <vt:variant>
        <vt:i4>62</vt:i4>
      </vt:variant>
      <vt:variant>
        <vt:i4>0</vt:i4>
      </vt:variant>
      <vt:variant>
        <vt:i4>5</vt:i4>
      </vt:variant>
      <vt:variant>
        <vt:lpwstr/>
      </vt:variant>
      <vt:variant>
        <vt:lpwstr>_Toc152686460</vt:lpwstr>
      </vt:variant>
      <vt:variant>
        <vt:i4>1507391</vt:i4>
      </vt:variant>
      <vt:variant>
        <vt:i4>56</vt:i4>
      </vt:variant>
      <vt:variant>
        <vt:i4>0</vt:i4>
      </vt:variant>
      <vt:variant>
        <vt:i4>5</vt:i4>
      </vt:variant>
      <vt:variant>
        <vt:lpwstr/>
      </vt:variant>
      <vt:variant>
        <vt:lpwstr>_Toc152686459</vt:lpwstr>
      </vt:variant>
      <vt:variant>
        <vt:i4>1507391</vt:i4>
      </vt:variant>
      <vt:variant>
        <vt:i4>50</vt:i4>
      </vt:variant>
      <vt:variant>
        <vt:i4>0</vt:i4>
      </vt:variant>
      <vt:variant>
        <vt:i4>5</vt:i4>
      </vt:variant>
      <vt:variant>
        <vt:lpwstr/>
      </vt:variant>
      <vt:variant>
        <vt:lpwstr>_Toc152686458</vt:lpwstr>
      </vt:variant>
      <vt:variant>
        <vt:i4>1507391</vt:i4>
      </vt:variant>
      <vt:variant>
        <vt:i4>44</vt:i4>
      </vt:variant>
      <vt:variant>
        <vt:i4>0</vt:i4>
      </vt:variant>
      <vt:variant>
        <vt:i4>5</vt:i4>
      </vt:variant>
      <vt:variant>
        <vt:lpwstr/>
      </vt:variant>
      <vt:variant>
        <vt:lpwstr>_Toc152686457</vt:lpwstr>
      </vt:variant>
      <vt:variant>
        <vt:i4>1507391</vt:i4>
      </vt:variant>
      <vt:variant>
        <vt:i4>38</vt:i4>
      </vt:variant>
      <vt:variant>
        <vt:i4>0</vt:i4>
      </vt:variant>
      <vt:variant>
        <vt:i4>5</vt:i4>
      </vt:variant>
      <vt:variant>
        <vt:lpwstr/>
      </vt:variant>
      <vt:variant>
        <vt:lpwstr>_Toc152686456</vt:lpwstr>
      </vt:variant>
      <vt:variant>
        <vt:i4>1507391</vt:i4>
      </vt:variant>
      <vt:variant>
        <vt:i4>32</vt:i4>
      </vt:variant>
      <vt:variant>
        <vt:i4>0</vt:i4>
      </vt:variant>
      <vt:variant>
        <vt:i4>5</vt:i4>
      </vt:variant>
      <vt:variant>
        <vt:lpwstr/>
      </vt:variant>
      <vt:variant>
        <vt:lpwstr>_Toc152686455</vt:lpwstr>
      </vt:variant>
      <vt:variant>
        <vt:i4>1507391</vt:i4>
      </vt:variant>
      <vt:variant>
        <vt:i4>26</vt:i4>
      </vt:variant>
      <vt:variant>
        <vt:i4>0</vt:i4>
      </vt:variant>
      <vt:variant>
        <vt:i4>5</vt:i4>
      </vt:variant>
      <vt:variant>
        <vt:lpwstr/>
      </vt:variant>
      <vt:variant>
        <vt:lpwstr>_Toc152686454</vt:lpwstr>
      </vt:variant>
      <vt:variant>
        <vt:i4>1507391</vt:i4>
      </vt:variant>
      <vt:variant>
        <vt:i4>20</vt:i4>
      </vt:variant>
      <vt:variant>
        <vt:i4>0</vt:i4>
      </vt:variant>
      <vt:variant>
        <vt:i4>5</vt:i4>
      </vt:variant>
      <vt:variant>
        <vt:lpwstr/>
      </vt:variant>
      <vt:variant>
        <vt:lpwstr>_Toc152686453</vt:lpwstr>
      </vt:variant>
      <vt:variant>
        <vt:i4>1507391</vt:i4>
      </vt:variant>
      <vt:variant>
        <vt:i4>14</vt:i4>
      </vt:variant>
      <vt:variant>
        <vt:i4>0</vt:i4>
      </vt:variant>
      <vt:variant>
        <vt:i4>5</vt:i4>
      </vt:variant>
      <vt:variant>
        <vt:lpwstr/>
      </vt:variant>
      <vt:variant>
        <vt:lpwstr>_Toc152686452</vt:lpwstr>
      </vt:variant>
      <vt:variant>
        <vt:i4>1507391</vt:i4>
      </vt:variant>
      <vt:variant>
        <vt:i4>8</vt:i4>
      </vt:variant>
      <vt:variant>
        <vt:i4>0</vt:i4>
      </vt:variant>
      <vt:variant>
        <vt:i4>5</vt:i4>
      </vt:variant>
      <vt:variant>
        <vt:lpwstr/>
      </vt:variant>
      <vt:variant>
        <vt:lpwstr>_Toc152686451</vt:lpwstr>
      </vt:variant>
      <vt:variant>
        <vt:i4>1507391</vt:i4>
      </vt:variant>
      <vt:variant>
        <vt:i4>2</vt:i4>
      </vt:variant>
      <vt:variant>
        <vt:i4>0</vt:i4>
      </vt:variant>
      <vt:variant>
        <vt:i4>5</vt:i4>
      </vt:variant>
      <vt:variant>
        <vt:lpwstr/>
      </vt:variant>
      <vt:variant>
        <vt:lpwstr>_Toc152686450</vt:lpwstr>
      </vt:variant>
      <vt:variant>
        <vt:i4>73</vt:i4>
      </vt:variant>
      <vt:variant>
        <vt:i4>0</vt:i4>
      </vt:variant>
      <vt:variant>
        <vt:i4>0</vt:i4>
      </vt:variant>
      <vt:variant>
        <vt:i4>5</vt:i4>
      </vt:variant>
      <vt:variant>
        <vt:lpwstr>https://www.qhrc.qld.gov.au/your-rights/human-rights-law/cultural-rights-of-aboriginal-and-torres-strait-islander-peoples</vt:lpwstr>
      </vt:variant>
      <vt:variant>
        <vt:lpwstr/>
      </vt:variant>
      <vt:variant>
        <vt:i4>3932193</vt:i4>
      </vt:variant>
      <vt:variant>
        <vt:i4>9</vt:i4>
      </vt:variant>
      <vt:variant>
        <vt:i4>0</vt:i4>
      </vt:variant>
      <vt:variant>
        <vt:i4>5</vt:i4>
      </vt:variant>
      <vt:variant>
        <vt:lpwstr>https://www.aic.gov.au/publications/sr/sr41</vt:lpwstr>
      </vt:variant>
      <vt:variant>
        <vt:lpwstr/>
      </vt:variant>
      <vt:variant>
        <vt:i4>7405602</vt:i4>
      </vt:variant>
      <vt:variant>
        <vt:i4>6</vt:i4>
      </vt:variant>
      <vt:variant>
        <vt:i4>0</vt:i4>
      </vt:variant>
      <vt:variant>
        <vt:i4>5</vt:i4>
      </vt:variant>
      <vt:variant>
        <vt:lpwstr>https://www.abs.gov.au/statistics/people/crime-and-justice/prisoners-australia/2022</vt:lpwstr>
      </vt:variant>
      <vt:variant>
        <vt:lpwstr/>
      </vt:variant>
      <vt:variant>
        <vt:i4>7405602</vt:i4>
      </vt:variant>
      <vt:variant>
        <vt:i4>3</vt:i4>
      </vt:variant>
      <vt:variant>
        <vt:i4>0</vt:i4>
      </vt:variant>
      <vt:variant>
        <vt:i4>5</vt:i4>
      </vt:variant>
      <vt:variant>
        <vt:lpwstr>https://www.abs.gov.au/statistics/people/crime-and-justice/prisoners-australia/2022</vt:lpwstr>
      </vt:variant>
      <vt:variant>
        <vt:lpwstr/>
      </vt:variant>
      <vt:variant>
        <vt:i4>6422569</vt:i4>
      </vt:variant>
      <vt:variant>
        <vt:i4>0</vt:i4>
      </vt:variant>
      <vt:variant>
        <vt:i4>0</vt:i4>
      </vt:variant>
      <vt:variant>
        <vt:i4>5</vt:i4>
      </vt:variant>
      <vt:variant>
        <vt:lpwstr>https://www.abs.gov.au/articles/queensland-aboriginal-and-torres-strait-islander-population-summary</vt:lpwstr>
      </vt:variant>
      <vt:variant>
        <vt:lpwstr>:~:text=In%20Queensland%20237%2C000%20people%20identified,%2C%20and%203.6%25%20in%202011.</vt:lpwstr>
      </vt:variant>
      <vt:variant>
        <vt:i4>589898</vt:i4>
      </vt:variant>
      <vt:variant>
        <vt:i4>3</vt:i4>
      </vt:variant>
      <vt:variant>
        <vt:i4>0</vt:i4>
      </vt:variant>
      <vt:variant>
        <vt:i4>5</vt:i4>
      </vt:variant>
      <vt:variant>
        <vt:lpwstr>https://www.pc.gov.au/closing-the-gap-data/dashboard/socioeconomic/outcome-area10</vt:lpwstr>
      </vt:variant>
      <vt:variant>
        <vt:lpwstr/>
      </vt:variant>
      <vt:variant>
        <vt:i4>589898</vt:i4>
      </vt:variant>
      <vt:variant>
        <vt:i4>0</vt:i4>
      </vt:variant>
      <vt:variant>
        <vt:i4>0</vt:i4>
      </vt:variant>
      <vt:variant>
        <vt:i4>5</vt:i4>
      </vt:variant>
      <vt:variant>
        <vt:lpwstr>https://www.pc.gov.au/closing-the-gap-data/dashboard/socioeconomic/outcome-area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4T09:47:00Z</cp:lastPrinted>
  <dcterms:created xsi:type="dcterms:W3CDTF">2023-12-06T07:32:00Z</dcterms:created>
  <dcterms:modified xsi:type="dcterms:W3CDTF">2023-12-1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52c3d3-d840-4172-a29f-9c7619623d98_ActionId">
    <vt:lpwstr>3d567a51-e999-4453-b0cd-57c063c16b17</vt:lpwstr>
  </property>
  <property fmtid="{D5CDD505-2E9C-101B-9397-08002B2CF9AE}" pid="3" name="ClassificationContentMarkingHeaderText">
    <vt:lpwstr>OFFICIAL</vt:lpwstr>
  </property>
  <property fmtid="{D5CDD505-2E9C-101B-9397-08002B2CF9AE}" pid="4" name="MediaServiceImageTags">
    <vt:lpwstr/>
  </property>
  <property fmtid="{D5CDD505-2E9C-101B-9397-08002B2CF9AE}" pid="5" name="ContentTypeId">
    <vt:lpwstr>0x0101004DB629A14888B04C9696F7248490B169</vt:lpwstr>
  </property>
  <property fmtid="{D5CDD505-2E9C-101B-9397-08002B2CF9AE}" pid="6" name="MSIP_Label_0652c3d3-d840-4172-a29f-9c7619623d98_Name">
    <vt:lpwstr>OFFICIAL</vt:lpwstr>
  </property>
  <property fmtid="{D5CDD505-2E9C-101B-9397-08002B2CF9AE}" pid="7" name="ClassificationContentMarkingHeaderFontProps">
    <vt:lpwstr>#ff0000,10,Calibri</vt:lpwstr>
  </property>
  <property fmtid="{D5CDD505-2E9C-101B-9397-08002B2CF9AE}" pid="8" name="MSIP_Label_0652c3d3-d840-4172-a29f-9c7619623d98_SetDate">
    <vt:lpwstr>2023-07-26T23:30:02Z</vt:lpwstr>
  </property>
  <property fmtid="{D5CDD505-2E9C-101B-9397-08002B2CF9AE}" pid="9" name="MSIP_Label_0652c3d3-d840-4172-a29f-9c7619623d98_SiteId">
    <vt:lpwstr>9d72f613-8eae-45f5-bcab-46bf4632368f</vt:lpwstr>
  </property>
  <property fmtid="{D5CDD505-2E9C-101B-9397-08002B2CF9AE}" pid="10" name="MSIP_Label_0652c3d3-d840-4172-a29f-9c7619623d98_Method">
    <vt:lpwstr>Standard</vt:lpwstr>
  </property>
  <property fmtid="{D5CDD505-2E9C-101B-9397-08002B2CF9AE}" pid="11" name="MSIP_Label_0652c3d3-d840-4172-a29f-9c7619623d98_ContentBits">
    <vt:lpwstr>1</vt:lpwstr>
  </property>
  <property fmtid="{D5CDD505-2E9C-101B-9397-08002B2CF9AE}" pid="12" name="ClassificationContentMarkingHeaderShapeIds">
    <vt:lpwstr>14,36,3f,381,383,388,389,38b,38c,390,391,392,393,394,395,397,398,399</vt:lpwstr>
  </property>
  <property fmtid="{D5CDD505-2E9C-101B-9397-08002B2CF9AE}" pid="13" name="MSIP_Label_0652c3d3-d840-4172-a29f-9c7619623d98_Enabled">
    <vt:lpwstr>true</vt:lpwstr>
  </property>
</Properties>
</file>